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0AD6C" w14:textId="77777777" w:rsidR="00312740" w:rsidRDefault="00312740" w:rsidP="00885F41"/>
    <w:p w14:paraId="5E09D569" w14:textId="77777777" w:rsidR="00312740" w:rsidRDefault="00312740" w:rsidP="00885F41"/>
    <w:p w14:paraId="3A4D116F" w14:textId="77777777" w:rsidR="00312740" w:rsidRPr="00EE4DA3" w:rsidRDefault="00312740" w:rsidP="00885F41">
      <w:pPr>
        <w:pStyle w:val="Titel"/>
      </w:pPr>
    </w:p>
    <w:p w14:paraId="39A2A591" w14:textId="39711319" w:rsidR="00C9594C" w:rsidRPr="008F5E01" w:rsidRDefault="00C9594C" w:rsidP="00C9594C">
      <w:pPr>
        <w:pStyle w:val="berschrift1"/>
        <w:rPr>
          <w:rFonts w:cs="Calibri"/>
          <w:iCs/>
          <w:color w:val="auto"/>
          <w:kern w:val="0"/>
          <w:sz w:val="72"/>
          <w:szCs w:val="40"/>
        </w:rPr>
      </w:pPr>
      <w:r w:rsidRPr="008F5E01">
        <w:rPr>
          <w:rFonts w:cs="Calibri"/>
          <w:iCs/>
          <w:color w:val="auto"/>
          <w:kern w:val="0"/>
          <w:sz w:val="72"/>
          <w:szCs w:val="40"/>
        </w:rPr>
        <w:t xml:space="preserve">Mathematisch </w:t>
      </w:r>
      <w:r w:rsidR="00E936F6">
        <w:rPr>
          <w:rFonts w:cs="Calibri"/>
          <w:iCs/>
          <w:color w:val="auto"/>
          <w:kern w:val="0"/>
          <w:sz w:val="72"/>
          <w:szCs w:val="40"/>
        </w:rPr>
        <w:t>B</w:t>
      </w:r>
      <w:r w:rsidRPr="008F5E01">
        <w:rPr>
          <w:rFonts w:cs="Calibri"/>
          <w:iCs/>
          <w:color w:val="auto"/>
          <w:kern w:val="0"/>
          <w:sz w:val="72"/>
          <w:szCs w:val="40"/>
        </w:rPr>
        <w:t xml:space="preserve">egründen – </w:t>
      </w:r>
    </w:p>
    <w:p w14:paraId="2FB68823" w14:textId="77777777" w:rsidR="00C9594C" w:rsidRPr="008F5E01" w:rsidRDefault="00C9594C" w:rsidP="00B67572">
      <w:pPr>
        <w:pStyle w:val="berschrift1"/>
        <w:spacing w:line="240" w:lineRule="auto"/>
        <w:rPr>
          <w:rFonts w:cs="Calibri"/>
          <w:iCs/>
          <w:color w:val="auto"/>
          <w:kern w:val="0"/>
          <w:sz w:val="72"/>
          <w:szCs w:val="40"/>
        </w:rPr>
      </w:pPr>
      <w:r w:rsidRPr="008F5E01">
        <w:rPr>
          <w:rFonts w:cs="Calibri"/>
          <w:iCs/>
          <w:color w:val="auto"/>
          <w:kern w:val="0"/>
          <w:sz w:val="72"/>
          <w:szCs w:val="40"/>
        </w:rPr>
        <w:t>die Logik beim Her</w:t>
      </w:r>
      <w:r w:rsidRPr="00C9594C">
        <w:rPr>
          <w:rFonts w:cs="Calibri"/>
          <w:iCs/>
          <w:color w:val="auto"/>
          <w:kern w:val="0"/>
          <w:sz w:val="72"/>
          <w:szCs w:val="40"/>
        </w:rPr>
        <w:t xml:space="preserve">leiten </w:t>
      </w:r>
      <w:r w:rsidR="00B67572">
        <w:rPr>
          <w:rFonts w:cs="Calibri"/>
          <w:iCs/>
          <w:color w:val="auto"/>
          <w:kern w:val="0"/>
          <w:sz w:val="72"/>
          <w:szCs w:val="40"/>
        </w:rPr>
        <w:br/>
      </w:r>
      <w:r w:rsidRPr="00C9594C">
        <w:rPr>
          <w:rFonts w:cs="Calibri"/>
          <w:iCs/>
          <w:color w:val="auto"/>
          <w:kern w:val="0"/>
          <w:sz w:val="72"/>
          <w:szCs w:val="40"/>
        </w:rPr>
        <w:t xml:space="preserve">von mathematischen </w:t>
      </w:r>
      <w:r w:rsidR="00B906C1">
        <w:rPr>
          <w:rFonts w:cs="Calibri"/>
          <w:iCs/>
          <w:color w:val="auto"/>
          <w:kern w:val="0"/>
          <w:sz w:val="72"/>
          <w:szCs w:val="40"/>
        </w:rPr>
        <w:t>Sätzen</w:t>
      </w:r>
    </w:p>
    <w:p w14:paraId="0891861A" w14:textId="77777777" w:rsidR="00C53860" w:rsidRPr="004A2974" w:rsidRDefault="00C53860" w:rsidP="00885F41">
      <w:r>
        <w:rPr>
          <w:color w:val="FF00FF"/>
        </w:rPr>
        <w:tab/>
      </w:r>
      <w:r>
        <w:rPr>
          <w:color w:val="FF00FF"/>
        </w:rPr>
        <w:tab/>
      </w:r>
      <w:r>
        <w:rPr>
          <w:color w:val="FF00FF"/>
        </w:rPr>
        <w:tab/>
      </w:r>
      <w:r>
        <w:rPr>
          <w:color w:val="FF00FF"/>
        </w:rPr>
        <w:tab/>
      </w:r>
      <w:r>
        <w:rPr>
          <w:color w:val="FF00FF"/>
        </w:rPr>
        <w:tab/>
      </w:r>
      <w:r>
        <w:rPr>
          <w:color w:val="FF00FF"/>
        </w:rPr>
        <w:tab/>
      </w:r>
      <w:r>
        <w:rPr>
          <w:color w:val="FF00FF"/>
        </w:rPr>
        <w:tab/>
      </w:r>
      <w:r w:rsidRPr="004A2974">
        <w:tab/>
      </w:r>
    </w:p>
    <w:p w14:paraId="51D24FB0" w14:textId="77777777" w:rsidR="00312740" w:rsidRPr="00547D88" w:rsidRDefault="00FF32B7" w:rsidP="00C53860">
      <w:pPr>
        <w:jc w:val="center"/>
      </w:pPr>
      <w:r>
        <w:rPr>
          <w:noProof/>
          <w:lang w:val="en-GB" w:eastAsia="en-GB"/>
        </w:rPr>
        <mc:AlternateContent>
          <mc:Choice Requires="wpg">
            <w:drawing>
              <wp:anchor distT="0" distB="0" distL="114300" distR="114300" simplePos="0" relativeHeight="251544064" behindDoc="0" locked="0" layoutInCell="1" allowOverlap="1" wp14:anchorId="58D08958" wp14:editId="5331D434">
                <wp:simplePos x="0" y="0"/>
                <wp:positionH relativeFrom="column">
                  <wp:posOffset>138780</wp:posOffset>
                </wp:positionH>
                <wp:positionV relativeFrom="paragraph">
                  <wp:posOffset>265430</wp:posOffset>
                </wp:positionV>
                <wp:extent cx="2511425" cy="3102124"/>
                <wp:effectExtent l="12700" t="12700" r="104775" b="9525"/>
                <wp:wrapNone/>
                <wp:docPr id="220" name="Gruppieren 220"/>
                <wp:cNvGraphicFramePr/>
                <a:graphic xmlns:a="http://schemas.openxmlformats.org/drawingml/2006/main">
                  <a:graphicData uri="http://schemas.microsoft.com/office/word/2010/wordprocessingGroup">
                    <wpg:wgp>
                      <wpg:cNvGrpSpPr/>
                      <wpg:grpSpPr>
                        <a:xfrm>
                          <a:off x="0" y="0"/>
                          <a:ext cx="2511425" cy="3102124"/>
                          <a:chOff x="0" y="0"/>
                          <a:chExt cx="2823210" cy="3572510"/>
                        </a:xfrm>
                      </wpg:grpSpPr>
                      <wpg:grpSp>
                        <wpg:cNvPr id="204" name="Gruppieren 204"/>
                        <wpg:cNvGrpSpPr>
                          <a:grpSpLocks noChangeAspect="1"/>
                        </wpg:cNvGrpSpPr>
                        <wpg:grpSpPr>
                          <a:xfrm>
                            <a:off x="0" y="1013460"/>
                            <a:ext cx="1917065" cy="2559050"/>
                            <a:chOff x="0" y="0"/>
                            <a:chExt cx="6143625" cy="7421245"/>
                          </a:xfrm>
                        </wpg:grpSpPr>
                        <wpg:grpSp>
                          <wpg:cNvPr id="205" name="Gruppieren 205"/>
                          <wpg:cNvGrpSpPr/>
                          <wpg:grpSpPr>
                            <a:xfrm>
                              <a:off x="0" y="0"/>
                              <a:ext cx="6143625" cy="7421245"/>
                              <a:chOff x="0" y="0"/>
                              <a:chExt cx="6143625" cy="7421245"/>
                            </a:xfrm>
                          </wpg:grpSpPr>
                          <wps:wsp>
                            <wps:cNvPr id="206" name="Rechteck 206"/>
                            <wps:cNvSpPr/>
                            <wps:spPr>
                              <a:xfrm>
                                <a:off x="0" y="0"/>
                                <a:ext cx="6143625" cy="7421245"/>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8" name="Gruppieren 208"/>
                            <wpg:cNvGrpSpPr/>
                            <wpg:grpSpPr>
                              <a:xfrm>
                                <a:off x="228600" y="93134"/>
                                <a:ext cx="5648325" cy="2660918"/>
                                <a:chOff x="0" y="0"/>
                                <a:chExt cx="5648325" cy="2660918"/>
                              </a:xfrm>
                            </wpg:grpSpPr>
                            <wps:wsp>
                              <wps:cNvPr id="209" name="Textfeld 2"/>
                              <wps:cNvSpPr txBox="1">
                                <a:spLocks noChangeArrowheads="1"/>
                              </wps:cNvSpPr>
                              <wps:spPr bwMode="auto">
                                <a:xfrm>
                                  <a:off x="0" y="0"/>
                                  <a:ext cx="5648325" cy="1354455"/>
                                </a:xfrm>
                                <a:prstGeom prst="rect">
                                  <a:avLst/>
                                </a:prstGeom>
                                <a:solidFill>
                                  <a:srgbClr val="FFFFFF"/>
                                </a:solidFill>
                                <a:ln w="9525">
                                  <a:solidFill>
                                    <a:srgbClr val="000000"/>
                                  </a:solidFill>
                                  <a:miter lim="800000"/>
                                  <a:headEnd/>
                                  <a:tailEnd/>
                                </a:ln>
                              </wps:spPr>
                              <wps:txbx>
                                <w:txbxContent>
                                  <w:p w14:paraId="51EC7B5C" w14:textId="77777777" w:rsidR="00311B26" w:rsidRPr="00B32162" w:rsidRDefault="00311B26" w:rsidP="00FF32B7">
                                    <w:pPr>
                                      <w:jc w:val="center"/>
                                      <w:rPr>
                                        <w:sz w:val="90"/>
                                        <w:szCs w:val="90"/>
                                      </w:rPr>
                                    </w:pPr>
                                  </w:p>
                                  <w:p w14:paraId="78454B97" w14:textId="77777777" w:rsidR="00311B26" w:rsidRPr="0032744B" w:rsidRDefault="00311B26" w:rsidP="00FF32B7">
                                    <w:pPr>
                                      <w:jc w:val="center"/>
                                      <w:rPr>
                                        <w:sz w:val="56"/>
                                        <w:szCs w:val="56"/>
                                      </w:rPr>
                                    </w:pPr>
                                  </w:p>
                                </w:txbxContent>
                              </wps:txbx>
                              <wps:bodyPr rot="0" vert="horz" wrap="square" lIns="91440" tIns="45720" rIns="91440" bIns="45720" anchor="t" anchorCtr="0">
                                <a:noAutofit/>
                              </wps:bodyPr>
                            </wps:wsp>
                            <wps:wsp>
                              <wps:cNvPr id="211" name="Textfeld 211"/>
                              <wps:cNvSpPr txBox="1"/>
                              <wps:spPr>
                                <a:xfrm>
                                  <a:off x="1227667" y="1354666"/>
                                  <a:ext cx="3053715" cy="1306252"/>
                                </a:xfrm>
                                <a:prstGeom prst="rect">
                                  <a:avLst/>
                                </a:prstGeom>
                                <a:solidFill>
                                  <a:schemeClr val="lt1"/>
                                </a:solidFill>
                                <a:ln w="952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7FCA49" w14:textId="77777777" w:rsidR="00311B26" w:rsidRPr="00EC4A6F" w:rsidRDefault="00311B26" w:rsidP="00FF32B7">
                                    <w:pPr>
                                      <w:jc w:val="center"/>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212" name="Gruppieren 212"/>
                          <wpg:cNvGrpSpPr/>
                          <wpg:grpSpPr>
                            <a:xfrm>
                              <a:off x="118533" y="2760134"/>
                              <a:ext cx="5921376" cy="4523104"/>
                              <a:chOff x="0" y="0"/>
                              <a:chExt cx="5921375" cy="4523105"/>
                            </a:xfrm>
                          </wpg:grpSpPr>
                          <wps:wsp>
                            <wps:cNvPr id="214" name="Textfeld 214"/>
                            <wps:cNvSpPr txBox="1">
                              <a:spLocks noChangeArrowheads="1"/>
                            </wps:cNvSpPr>
                            <wps:spPr bwMode="auto">
                              <a:xfrm>
                                <a:off x="296333" y="0"/>
                                <a:ext cx="5395595" cy="2145030"/>
                              </a:xfrm>
                              <a:prstGeom prst="rect">
                                <a:avLst/>
                              </a:prstGeom>
                              <a:solidFill>
                                <a:srgbClr val="FFFFFF"/>
                              </a:solidFill>
                              <a:ln w="9525">
                                <a:solidFill>
                                  <a:srgbClr val="000000"/>
                                </a:solidFill>
                                <a:miter lim="800000"/>
                                <a:headEnd/>
                                <a:tailEnd/>
                              </a:ln>
                            </wps:spPr>
                            <wps:txbx>
                              <w:txbxContent>
                                <w:p w14:paraId="0740F673" w14:textId="77777777" w:rsidR="00311B26" w:rsidRDefault="00311B26" w:rsidP="00FF32B7"/>
                                <w:p w14:paraId="623B5E8F" w14:textId="77777777" w:rsidR="00311B26" w:rsidRPr="008D2A5D" w:rsidRDefault="00311B26" w:rsidP="00FF32B7">
                                  <w:pPr>
                                    <w:jc w:val="center"/>
                                    <w:rPr>
                                      <w:sz w:val="40"/>
                                      <w:szCs w:val="40"/>
                                    </w:rPr>
                                  </w:pPr>
                                </w:p>
                              </w:txbxContent>
                            </wps:txbx>
                            <wps:bodyPr rot="0" vert="horz" wrap="square" lIns="91440" tIns="45720" rIns="91440" bIns="45720" anchor="t" anchorCtr="0">
                              <a:noAutofit/>
                            </wps:bodyPr>
                          </wps:wsp>
                          <wpg:grpSp>
                            <wpg:cNvPr id="215" name="Gruppieren 215"/>
                            <wpg:cNvGrpSpPr/>
                            <wpg:grpSpPr>
                              <a:xfrm>
                                <a:off x="0" y="2142066"/>
                                <a:ext cx="5921375" cy="2381039"/>
                                <a:chOff x="0" y="0"/>
                                <a:chExt cx="5921375" cy="2381039"/>
                              </a:xfrm>
                            </wpg:grpSpPr>
                            <wps:wsp>
                              <wps:cNvPr id="216" name="Gleichschenkliges Dreieck 216"/>
                              <wps:cNvSpPr/>
                              <wps:spPr>
                                <a:xfrm rot="10800000">
                                  <a:off x="0" y="0"/>
                                  <a:ext cx="5921375" cy="685800"/>
                                </a:xfrm>
                                <a:prstGeom prst="triangle">
                                  <a:avLst/>
                                </a:prstGeom>
                                <a:solidFill>
                                  <a:schemeClr val="bg1">
                                    <a:lumMod val="85000"/>
                                  </a:schemeClr>
                                </a:solid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Textfeld 2"/>
                              <wps:cNvSpPr txBox="1">
                                <a:spLocks noChangeArrowheads="1"/>
                              </wps:cNvSpPr>
                              <wps:spPr bwMode="auto">
                                <a:xfrm>
                                  <a:off x="110067" y="677334"/>
                                  <a:ext cx="5648325" cy="1703705"/>
                                </a:xfrm>
                                <a:prstGeom prst="rect">
                                  <a:avLst/>
                                </a:prstGeom>
                                <a:solidFill>
                                  <a:srgbClr val="FFFFFF"/>
                                </a:solidFill>
                                <a:ln w="9525">
                                  <a:solidFill>
                                    <a:srgbClr val="000000"/>
                                  </a:solidFill>
                                  <a:miter lim="800000"/>
                                  <a:headEnd/>
                                  <a:tailEnd/>
                                </a:ln>
                              </wps:spPr>
                              <wps:txbx>
                                <w:txbxContent>
                                  <w:p w14:paraId="2875BEA7" w14:textId="77777777" w:rsidR="00311B26" w:rsidRDefault="00311B26" w:rsidP="00FF32B7">
                                    <w:pPr>
                                      <w:rPr>
                                        <w:sz w:val="30"/>
                                        <w:szCs w:val="30"/>
                                      </w:rPr>
                                    </w:pPr>
                                  </w:p>
                                  <w:p w14:paraId="481FE4B5" w14:textId="77777777" w:rsidR="00311B26" w:rsidRPr="008D2A5D" w:rsidRDefault="00311B26" w:rsidP="00FF32B7">
                                    <w:pPr>
                                      <w:jc w:val="center"/>
                                      <w:rPr>
                                        <w:sz w:val="40"/>
                                        <w:szCs w:val="40"/>
                                      </w:rPr>
                                    </w:pPr>
                                  </w:p>
                                </w:txbxContent>
                              </wps:txbx>
                              <wps:bodyPr rot="0" vert="horz" wrap="square" lIns="91440" tIns="45720" rIns="91440" bIns="45720" anchor="t" anchorCtr="0">
                                <a:noAutofit/>
                              </wps:bodyPr>
                            </wps:wsp>
                          </wpg:grpSp>
                        </wpg:grpSp>
                      </wpg:grpSp>
                      <wpg:grpSp>
                        <wpg:cNvPr id="16819" name="Gruppieren 16819"/>
                        <wpg:cNvGrpSpPr>
                          <a:grpSpLocks noChangeAspect="1"/>
                        </wpg:cNvGrpSpPr>
                        <wpg:grpSpPr>
                          <a:xfrm>
                            <a:off x="594360" y="0"/>
                            <a:ext cx="1917065" cy="2559050"/>
                            <a:chOff x="0" y="0"/>
                            <a:chExt cx="6143625" cy="7421245"/>
                          </a:xfrm>
                        </wpg:grpSpPr>
                        <wpg:grpSp>
                          <wpg:cNvPr id="16820" name="Gruppieren 16820"/>
                          <wpg:cNvGrpSpPr/>
                          <wpg:grpSpPr>
                            <a:xfrm>
                              <a:off x="0" y="0"/>
                              <a:ext cx="6143625" cy="7421245"/>
                              <a:chOff x="0" y="0"/>
                              <a:chExt cx="6143625" cy="7421245"/>
                            </a:xfrm>
                          </wpg:grpSpPr>
                          <wps:wsp>
                            <wps:cNvPr id="16821" name="Rechteck 16821"/>
                            <wps:cNvSpPr/>
                            <wps:spPr>
                              <a:xfrm>
                                <a:off x="0" y="0"/>
                                <a:ext cx="6143625" cy="7421245"/>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822" name="Gruppieren 16822"/>
                            <wpg:cNvGrpSpPr/>
                            <wpg:grpSpPr>
                              <a:xfrm>
                                <a:off x="228600" y="93134"/>
                                <a:ext cx="5648325" cy="2660918"/>
                                <a:chOff x="0" y="0"/>
                                <a:chExt cx="5648325" cy="2660918"/>
                              </a:xfrm>
                            </wpg:grpSpPr>
                            <wps:wsp>
                              <wps:cNvPr id="16823" name="Textfeld 2"/>
                              <wps:cNvSpPr txBox="1">
                                <a:spLocks noChangeArrowheads="1"/>
                              </wps:cNvSpPr>
                              <wps:spPr bwMode="auto">
                                <a:xfrm>
                                  <a:off x="0" y="0"/>
                                  <a:ext cx="5648325" cy="1354455"/>
                                </a:xfrm>
                                <a:prstGeom prst="rect">
                                  <a:avLst/>
                                </a:prstGeom>
                                <a:solidFill>
                                  <a:srgbClr val="FFFFFF"/>
                                </a:solidFill>
                                <a:ln w="9525">
                                  <a:solidFill>
                                    <a:srgbClr val="000000"/>
                                  </a:solidFill>
                                  <a:miter lim="800000"/>
                                  <a:headEnd/>
                                  <a:tailEnd/>
                                </a:ln>
                              </wps:spPr>
                              <wps:txbx>
                                <w:txbxContent>
                                  <w:p w14:paraId="32729592" w14:textId="77777777" w:rsidR="00311B26" w:rsidRPr="00B32162" w:rsidRDefault="00311B26" w:rsidP="00FF32B7">
                                    <w:pPr>
                                      <w:jc w:val="center"/>
                                      <w:rPr>
                                        <w:sz w:val="90"/>
                                        <w:szCs w:val="90"/>
                                      </w:rPr>
                                    </w:pPr>
                                  </w:p>
                                  <w:p w14:paraId="70E0C745" w14:textId="77777777" w:rsidR="00311B26" w:rsidRPr="0032744B" w:rsidRDefault="00311B26" w:rsidP="00FF32B7">
                                    <w:pPr>
                                      <w:jc w:val="center"/>
                                      <w:rPr>
                                        <w:sz w:val="56"/>
                                        <w:szCs w:val="56"/>
                                      </w:rPr>
                                    </w:pPr>
                                  </w:p>
                                </w:txbxContent>
                              </wps:txbx>
                              <wps:bodyPr rot="0" vert="horz" wrap="square" lIns="91440" tIns="45720" rIns="91440" bIns="45720" anchor="t" anchorCtr="0">
                                <a:noAutofit/>
                              </wps:bodyPr>
                            </wps:wsp>
                            <wps:wsp>
                              <wps:cNvPr id="16824" name="Textfeld 16824"/>
                              <wps:cNvSpPr txBox="1"/>
                              <wps:spPr>
                                <a:xfrm>
                                  <a:off x="1227667" y="1354666"/>
                                  <a:ext cx="3053715" cy="1306252"/>
                                </a:xfrm>
                                <a:prstGeom prst="rect">
                                  <a:avLst/>
                                </a:prstGeom>
                                <a:solidFill>
                                  <a:schemeClr val="lt1"/>
                                </a:solidFill>
                                <a:ln w="952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F18DAC" w14:textId="77777777" w:rsidR="00311B26" w:rsidRPr="00EC4A6F" w:rsidRDefault="00311B26" w:rsidP="00FF32B7">
                                    <w:pPr>
                                      <w:jc w:val="center"/>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6825" name="Gruppieren 16825"/>
                          <wpg:cNvGrpSpPr/>
                          <wpg:grpSpPr>
                            <a:xfrm>
                              <a:off x="118533" y="2760134"/>
                              <a:ext cx="5921376" cy="4523104"/>
                              <a:chOff x="0" y="0"/>
                              <a:chExt cx="5921375" cy="4523105"/>
                            </a:xfrm>
                          </wpg:grpSpPr>
                          <wps:wsp>
                            <wps:cNvPr id="16826" name="Textfeld 16826"/>
                            <wps:cNvSpPr txBox="1">
                              <a:spLocks noChangeArrowheads="1"/>
                            </wps:cNvSpPr>
                            <wps:spPr bwMode="auto">
                              <a:xfrm>
                                <a:off x="296333" y="0"/>
                                <a:ext cx="5395595" cy="2145030"/>
                              </a:xfrm>
                              <a:prstGeom prst="rect">
                                <a:avLst/>
                              </a:prstGeom>
                              <a:solidFill>
                                <a:srgbClr val="FFFFFF"/>
                              </a:solidFill>
                              <a:ln w="9525">
                                <a:solidFill>
                                  <a:srgbClr val="000000"/>
                                </a:solidFill>
                                <a:miter lim="800000"/>
                                <a:headEnd/>
                                <a:tailEnd/>
                              </a:ln>
                            </wps:spPr>
                            <wps:txbx>
                              <w:txbxContent>
                                <w:p w14:paraId="148147C1" w14:textId="77777777" w:rsidR="00311B26" w:rsidRDefault="00311B26" w:rsidP="00FF32B7"/>
                                <w:p w14:paraId="3EAA7B13" w14:textId="77777777" w:rsidR="00311B26" w:rsidRPr="008D2A5D" w:rsidRDefault="00311B26" w:rsidP="00FF32B7">
                                  <w:pPr>
                                    <w:jc w:val="center"/>
                                    <w:rPr>
                                      <w:sz w:val="40"/>
                                      <w:szCs w:val="40"/>
                                    </w:rPr>
                                  </w:pPr>
                                </w:p>
                              </w:txbxContent>
                            </wps:txbx>
                            <wps:bodyPr rot="0" vert="horz" wrap="square" lIns="91440" tIns="45720" rIns="91440" bIns="45720" anchor="t" anchorCtr="0">
                              <a:noAutofit/>
                            </wps:bodyPr>
                          </wps:wsp>
                          <wpg:grpSp>
                            <wpg:cNvPr id="16828" name="Gruppieren 16828"/>
                            <wpg:cNvGrpSpPr/>
                            <wpg:grpSpPr>
                              <a:xfrm>
                                <a:off x="0" y="2142066"/>
                                <a:ext cx="5921375" cy="2381039"/>
                                <a:chOff x="0" y="0"/>
                                <a:chExt cx="5921375" cy="2381039"/>
                              </a:xfrm>
                            </wpg:grpSpPr>
                            <wps:wsp>
                              <wps:cNvPr id="192" name="Gleichschenkliges Dreieck 192"/>
                              <wps:cNvSpPr/>
                              <wps:spPr>
                                <a:xfrm rot="10800000">
                                  <a:off x="0" y="0"/>
                                  <a:ext cx="5921375" cy="685800"/>
                                </a:xfrm>
                                <a:prstGeom prst="triangle">
                                  <a:avLst/>
                                </a:prstGeom>
                                <a:solidFill>
                                  <a:schemeClr val="bg1">
                                    <a:lumMod val="85000"/>
                                  </a:schemeClr>
                                </a:solid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Textfeld 2"/>
                              <wps:cNvSpPr txBox="1">
                                <a:spLocks noChangeArrowheads="1"/>
                              </wps:cNvSpPr>
                              <wps:spPr bwMode="auto">
                                <a:xfrm>
                                  <a:off x="110067" y="677334"/>
                                  <a:ext cx="5648325" cy="1703705"/>
                                </a:xfrm>
                                <a:prstGeom prst="rect">
                                  <a:avLst/>
                                </a:prstGeom>
                                <a:solidFill>
                                  <a:srgbClr val="FFFFFF"/>
                                </a:solidFill>
                                <a:ln w="9525">
                                  <a:solidFill>
                                    <a:srgbClr val="000000"/>
                                  </a:solidFill>
                                  <a:miter lim="800000"/>
                                  <a:headEnd/>
                                  <a:tailEnd/>
                                </a:ln>
                              </wps:spPr>
                              <wps:txbx>
                                <w:txbxContent>
                                  <w:p w14:paraId="187FB862" w14:textId="77777777" w:rsidR="00311B26" w:rsidRDefault="00311B26" w:rsidP="00FF32B7">
                                    <w:pPr>
                                      <w:rPr>
                                        <w:sz w:val="30"/>
                                        <w:szCs w:val="30"/>
                                      </w:rPr>
                                    </w:pPr>
                                  </w:p>
                                  <w:p w14:paraId="76D13528" w14:textId="77777777" w:rsidR="00311B26" w:rsidRPr="008D2A5D" w:rsidRDefault="00311B26" w:rsidP="00FF32B7">
                                    <w:pPr>
                                      <w:jc w:val="center"/>
                                      <w:rPr>
                                        <w:sz w:val="40"/>
                                        <w:szCs w:val="40"/>
                                      </w:rPr>
                                    </w:pPr>
                                  </w:p>
                                </w:txbxContent>
                              </wps:txbx>
                              <wps:bodyPr rot="0" vert="horz" wrap="square" lIns="91440" tIns="45720" rIns="91440" bIns="45720" anchor="t" anchorCtr="0">
                                <a:noAutofit/>
                              </wps:bodyPr>
                            </wps:wsp>
                          </wpg:grpSp>
                        </wpg:grpSp>
                      </wpg:grpSp>
                      <wps:wsp>
                        <wps:cNvPr id="280" name="Textfeld 2"/>
                        <wps:cNvSpPr txBox="1">
                          <a:spLocks noChangeArrowheads="1"/>
                        </wps:cNvSpPr>
                        <wps:spPr bwMode="auto">
                          <a:xfrm>
                            <a:off x="952500" y="990600"/>
                            <a:ext cx="1870710" cy="658495"/>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08EB064B" w14:textId="77777777" w:rsidR="00311B26" w:rsidRPr="00B43864" w:rsidRDefault="00311B26" w:rsidP="00B43864">
                              <w:pPr>
                                <w:jc w:val="center"/>
                                <w:rPr>
                                  <w:sz w:val="16"/>
                                  <w:szCs w:val="16"/>
                                </w:rPr>
                              </w:pPr>
                            </w:p>
                            <w:p w14:paraId="3B5D22D8" w14:textId="77777777" w:rsidR="00311B26" w:rsidRDefault="00311B26" w:rsidP="00B43864">
                              <w:pPr>
                                <w:jc w:val="center"/>
                              </w:pPr>
                              <w:r>
                                <w:rPr>
                                  <w:sz w:val="34"/>
                                  <w:szCs w:val="34"/>
                                </w:rPr>
                                <w:t>Argument</w:t>
                              </w:r>
                            </w:p>
                            <w:p w14:paraId="7F0E89C3" w14:textId="77777777" w:rsidR="00311B26" w:rsidRDefault="00311B26" w:rsidP="00E94A79"/>
                            <w:p w14:paraId="6BC8011D" w14:textId="77777777" w:rsidR="00311B26" w:rsidRDefault="00311B26" w:rsidP="00E94A79"/>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8D08958" id="Gruppieren 220" o:spid="_x0000_s1026" style="position:absolute;left:0;text-align:left;margin-left:10.95pt;margin-top:20.9pt;width:197.75pt;height:244.25pt;z-index:251544064;mso-width-relative:margin;mso-height-relative:margin" coordsize="28232,3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">
                <v:group id="Gruppieren 204" o:spid="_x0000_s1027" style="position:absolute;top:10134;width:19170;height:25591"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o:lock v:ext="edit" aspectratio="t"/>
                  <v:group id="Gruppieren 205" o:spid="_x0000_s1028" style="position:absolute;width:61436;height:74212"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hteck 206" o:spid="_x0000_s1029"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" fillcolor="#f2f2f2 [3052]" strokecolor="black [3213]" strokeweight="2pt"/>
                    <v:group id="Gruppieren 208" o:spid="_x0000_s1030" style="position:absolute;left:2286;top:931;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type id="_x0000_t202" coordsize="21600,21600" o:spt="202" path="m,l,21600r21600,l21600,xe">
                        <v:stroke joinstyle="miter"/>
                        <v:path gradientshapeok="t" o:connecttype="rect"/>
                      </v:shapetype>
                      <v:shape id="_x0000_s1031"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">
                        <v:textbox>
                          <w:txbxContent>
                            <w:p w14:paraId="51EC7B5C" w14:textId="77777777" w:rsidR="00311B26" w:rsidRPr="00B32162" w:rsidRDefault="00311B26" w:rsidP="00FF32B7">
                              <w:pPr>
                                <w:jc w:val="center"/>
                                <w:rPr>
                                  <w:sz w:val="90"/>
                                  <w:szCs w:val="90"/>
                                </w:rPr>
                              </w:pPr>
                            </w:p>
                            <w:p w14:paraId="78454B97" w14:textId="77777777" w:rsidR="00311B26" w:rsidRPr="0032744B" w:rsidRDefault="00311B26" w:rsidP="00FF32B7">
                              <w:pPr>
                                <w:jc w:val="center"/>
                                <w:rPr>
                                  <w:sz w:val="56"/>
                                  <w:szCs w:val="56"/>
                                </w:rPr>
                              </w:pPr>
                            </w:p>
                          </w:txbxContent>
                        </v:textbox>
                      </v:shape>
                      <v:shape id="Textfeld 211" o:spid="_x0000_s1032"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" fillcolor="white [3201]">
                        <v:textbox>
                          <w:txbxContent>
                            <w:p w14:paraId="4A7FCA49" w14:textId="77777777" w:rsidR="00311B26" w:rsidRPr="00EC4A6F" w:rsidRDefault="00311B26" w:rsidP="00FF32B7">
                              <w:pPr>
                                <w:jc w:val="center"/>
                                <w:rPr>
                                  <w:sz w:val="25"/>
                                  <w:szCs w:val="25"/>
                                </w:rPr>
                              </w:pPr>
                            </w:p>
                          </w:txbxContent>
                        </v:textbox>
                      </v:shape>
                    </v:group>
                  </v:group>
                  <v:group id="Gruppieren 212" o:spid="_x0000_s1033" style="position:absolute;left:1185;top:27601;width:59214;height:45231" coordsize="59213,4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Textfeld 214" o:spid="_x0000_s1034" type="#_x0000_t202" style="position:absolute;left:2963;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">
                      <v:textbox>
                        <w:txbxContent>
                          <w:p w14:paraId="0740F673" w14:textId="77777777" w:rsidR="00311B26" w:rsidRDefault="00311B26" w:rsidP="00FF32B7"/>
                          <w:p w14:paraId="623B5E8F" w14:textId="77777777" w:rsidR="00311B26" w:rsidRPr="008D2A5D" w:rsidRDefault="00311B26" w:rsidP="00FF32B7">
                            <w:pPr>
                              <w:jc w:val="center"/>
                              <w:rPr>
                                <w:sz w:val="40"/>
                                <w:szCs w:val="40"/>
                              </w:rPr>
                            </w:pPr>
                          </w:p>
                        </w:txbxContent>
                      </v:textbox>
                    </v:shape>
                    <v:group id="Gruppieren 215" o:spid="_x0000_s1035" style="position:absolute;top:21420;width:59213;height:23811" coordsize="59213,2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leichschenkliges Dreieck 216" o:spid="_x0000_s1036" type="#_x0000_t5" style="position:absolute;width:59213;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" fillcolor="#d8d8d8 [2732]" strokecolor="black [3213]" strokeweight="2pt"/>
                      <v:shape id="_x0000_s1037" type="#_x0000_t202" style="position:absolute;left:1100;top:6773;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">
                        <v:textbox>
                          <w:txbxContent>
                            <w:p w14:paraId="2875BEA7" w14:textId="77777777" w:rsidR="00311B26" w:rsidRDefault="00311B26" w:rsidP="00FF32B7">
                              <w:pPr>
                                <w:rPr>
                                  <w:sz w:val="30"/>
                                  <w:szCs w:val="30"/>
                                </w:rPr>
                              </w:pPr>
                            </w:p>
                            <w:p w14:paraId="481FE4B5" w14:textId="77777777" w:rsidR="00311B26" w:rsidRPr="008D2A5D" w:rsidRDefault="00311B26" w:rsidP="00FF32B7">
                              <w:pPr>
                                <w:jc w:val="center"/>
                                <w:rPr>
                                  <w:sz w:val="40"/>
                                  <w:szCs w:val="40"/>
                                </w:rPr>
                              </w:pPr>
                            </w:p>
                          </w:txbxContent>
                        </v:textbox>
                      </v:shape>
                    </v:group>
                  </v:group>
                </v:group>
                <v:group id="Gruppieren 16819" o:spid="_x0000_s1038" style="position:absolute;left:5943;width:19171;height:25590"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">
                  <o:lock v:ext="edit" aspectratio="t"/>
                  <v:group id="Gruppieren 16820" o:spid="_x0000_s1039" style="position:absolute;width:61436;height:74212"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">
                    <v:rect id="Rechteck 16821" o:spid="_x0000_s1040"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" fillcolor="#f2f2f2 [3052]" strokecolor="black [3213]" strokeweight="2pt"/>
                    <v:group id="Gruppieren 16822" o:spid="_x0000_s1041" style="position:absolute;left:2286;top:931;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">
                      <v:shape id="_x0000_s1042"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">
                        <v:textbox>
                          <w:txbxContent>
                            <w:p w14:paraId="32729592" w14:textId="77777777" w:rsidR="00311B26" w:rsidRPr="00B32162" w:rsidRDefault="00311B26" w:rsidP="00FF32B7">
                              <w:pPr>
                                <w:jc w:val="center"/>
                                <w:rPr>
                                  <w:sz w:val="90"/>
                                  <w:szCs w:val="90"/>
                                </w:rPr>
                              </w:pPr>
                            </w:p>
                            <w:p w14:paraId="70E0C745" w14:textId="77777777" w:rsidR="00311B26" w:rsidRPr="0032744B" w:rsidRDefault="00311B26" w:rsidP="00FF32B7">
                              <w:pPr>
                                <w:jc w:val="center"/>
                                <w:rPr>
                                  <w:sz w:val="56"/>
                                  <w:szCs w:val="56"/>
                                </w:rPr>
                              </w:pPr>
                            </w:p>
                          </w:txbxContent>
                        </v:textbox>
                      </v:shape>
                      <v:shape id="Textfeld 16824" o:spid="_x0000_s1043"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" fillcolor="white [3201]">
                        <v:textbox>
                          <w:txbxContent>
                            <w:p w14:paraId="74F18DAC" w14:textId="77777777" w:rsidR="00311B26" w:rsidRPr="00EC4A6F" w:rsidRDefault="00311B26" w:rsidP="00FF32B7">
                              <w:pPr>
                                <w:jc w:val="center"/>
                                <w:rPr>
                                  <w:sz w:val="25"/>
                                  <w:szCs w:val="25"/>
                                </w:rPr>
                              </w:pPr>
                            </w:p>
                          </w:txbxContent>
                        </v:textbox>
                      </v:shape>
                    </v:group>
                  </v:group>
                  <v:group id="Gruppieren 16825" o:spid="_x0000_s1044" style="position:absolute;left:1185;top:27601;width:59214;height:45231" coordsize="59213,4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">
                    <v:shape id="Textfeld 16826" o:spid="_x0000_s1045" type="#_x0000_t202" style="position:absolute;left:2963;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">
                      <v:textbox>
                        <w:txbxContent>
                          <w:p w14:paraId="148147C1" w14:textId="77777777" w:rsidR="00311B26" w:rsidRDefault="00311B26" w:rsidP="00FF32B7"/>
                          <w:p w14:paraId="3EAA7B13" w14:textId="77777777" w:rsidR="00311B26" w:rsidRPr="008D2A5D" w:rsidRDefault="00311B26" w:rsidP="00FF32B7">
                            <w:pPr>
                              <w:jc w:val="center"/>
                              <w:rPr>
                                <w:sz w:val="40"/>
                                <w:szCs w:val="40"/>
                              </w:rPr>
                            </w:pPr>
                          </w:p>
                        </w:txbxContent>
                      </v:textbox>
                    </v:shape>
                    <v:group id="Gruppieren 16828" o:spid="_x0000_s1046" style="position:absolute;top:21420;width:59213;height:23811" coordsize="59213,2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">
                      <v:shape id="Gleichschenkliges Dreieck 192" o:spid="_x0000_s1047" type="#_x0000_t5" style="position:absolute;width:59213;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" fillcolor="#d8d8d8 [2732]" strokecolor="black [3213]" strokeweight="2pt"/>
                      <v:shape id="_x0000_s1048" type="#_x0000_t202" style="position:absolute;left:1100;top:6773;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">
                        <v:textbox>
                          <w:txbxContent>
                            <w:p w14:paraId="187FB862" w14:textId="77777777" w:rsidR="00311B26" w:rsidRDefault="00311B26" w:rsidP="00FF32B7">
                              <w:pPr>
                                <w:rPr>
                                  <w:sz w:val="30"/>
                                  <w:szCs w:val="30"/>
                                </w:rPr>
                              </w:pPr>
                            </w:p>
                            <w:p w14:paraId="76D13528" w14:textId="77777777" w:rsidR="00311B26" w:rsidRPr="008D2A5D" w:rsidRDefault="00311B26" w:rsidP="00FF32B7">
                              <w:pPr>
                                <w:jc w:val="center"/>
                                <w:rPr>
                                  <w:sz w:val="40"/>
                                  <w:szCs w:val="40"/>
                                </w:rPr>
                              </w:pPr>
                            </w:p>
                          </w:txbxContent>
                        </v:textbox>
                      </v:shape>
                    </v:group>
                  </v:group>
                </v:group>
                <v:shape id="_x0000_s1049" type="#_x0000_t202" style="position:absolute;left:9525;top:9906;width:18707;height:6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" fillcolor="#f2f2f2 [3052]" strokecolor="#d8d8d8 [2732]">
                  <v:shadow on="t" color="black" opacity="26214f" origin="-.5,-.5" offset=".74836mm,.74836mm"/>
                  <v:textbox>
                    <w:txbxContent>
                      <w:p w14:paraId="08EB064B" w14:textId="77777777" w:rsidR="00311B26" w:rsidRPr="00B43864" w:rsidRDefault="00311B26" w:rsidP="00B43864">
                        <w:pPr>
                          <w:jc w:val="center"/>
                          <w:rPr>
                            <w:sz w:val="16"/>
                            <w:szCs w:val="16"/>
                          </w:rPr>
                        </w:pPr>
                      </w:p>
                      <w:p w14:paraId="3B5D22D8" w14:textId="77777777" w:rsidR="00311B26" w:rsidRDefault="00311B26" w:rsidP="00B43864">
                        <w:pPr>
                          <w:jc w:val="center"/>
                        </w:pPr>
                        <w:r>
                          <w:rPr>
                            <w:sz w:val="34"/>
                            <w:szCs w:val="34"/>
                          </w:rPr>
                          <w:t>Argument</w:t>
                        </w:r>
                      </w:p>
                      <w:p w14:paraId="7F0E89C3" w14:textId="77777777" w:rsidR="00311B26" w:rsidRDefault="00311B26" w:rsidP="00E94A79"/>
                      <w:p w14:paraId="6BC8011D" w14:textId="77777777" w:rsidR="00311B26" w:rsidRDefault="00311B26" w:rsidP="00E94A79"/>
                    </w:txbxContent>
                  </v:textbox>
                </v:shape>
              </v:group>
            </w:pict>
          </mc:Fallback>
        </mc:AlternateContent>
      </w:r>
      <w:r w:rsidR="00312740">
        <w:br/>
      </w:r>
    </w:p>
    <w:p w14:paraId="0C47EE47" w14:textId="77777777" w:rsidR="00312740" w:rsidRDefault="00894341" w:rsidP="00885F41">
      <w:r>
        <w:rPr>
          <w:noProof/>
          <w:lang w:val="en-GB" w:eastAsia="en-GB"/>
        </w:rPr>
        <mc:AlternateContent>
          <mc:Choice Requires="wps">
            <w:drawing>
              <wp:anchor distT="0" distB="0" distL="114300" distR="114300" simplePos="0" relativeHeight="251457024" behindDoc="0" locked="0" layoutInCell="1" allowOverlap="1" wp14:anchorId="39A6A38F" wp14:editId="48DD8887">
                <wp:simplePos x="0" y="0"/>
                <wp:positionH relativeFrom="column">
                  <wp:posOffset>3058727</wp:posOffset>
                </wp:positionH>
                <wp:positionV relativeFrom="paragraph">
                  <wp:posOffset>87157</wp:posOffset>
                </wp:positionV>
                <wp:extent cx="2956560" cy="996315"/>
                <wp:effectExtent l="25400" t="25400" r="104140" b="95885"/>
                <wp:wrapNone/>
                <wp:docPr id="6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996315"/>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06E5181B" w14:textId="77777777" w:rsidR="00311B26" w:rsidRDefault="00311B26" w:rsidP="00E94A79"/>
                        </w:txbxContent>
                      </wps:txbx>
                      <wps:bodyPr rot="0" vert="horz" wrap="square" lIns="91440" tIns="45720" rIns="91440" bIns="45720" anchor="t" anchorCtr="0">
                        <a:noAutofit/>
                      </wps:bodyPr>
                    </wps:wsp>
                  </a:graphicData>
                </a:graphic>
              </wp:anchor>
            </w:drawing>
          </mc:Choice>
          <mc:Fallback>
            <w:pict>
              <v:shape w14:anchorId="39A6A38F" id="Textfeld 2" o:spid="_x0000_s1050" type="#_x0000_t202" style="position:absolute;margin-left:240.85pt;margin-top:6.85pt;width:232.8pt;height:78.45pt;z-index:25145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" fillcolor="#f2f2f2 [3052]" strokecolor="#d8d8d8 [2732]">
                <v:shadow on="t" color="black" opacity="26214f" origin="-.5,-.5" offset=".74836mm,.74836mm"/>
                <v:textbox>
                  <w:txbxContent>
                    <w:p w14:paraId="06E5181B" w14:textId="77777777" w:rsidR="00311B26" w:rsidRDefault="00311B26" w:rsidP="00E94A79"/>
                  </w:txbxContent>
                </v:textbox>
              </v:shape>
            </w:pict>
          </mc:Fallback>
        </mc:AlternateContent>
      </w:r>
    </w:p>
    <w:p w14:paraId="3E8CDD61" w14:textId="77777777" w:rsidR="009E1508" w:rsidRDefault="00894341" w:rsidP="00885F41">
      <w:r>
        <w:rPr>
          <w:noProof/>
          <w:lang w:val="en-GB" w:eastAsia="en-GB"/>
        </w:rPr>
        <mc:AlternateContent>
          <mc:Choice Requires="wps">
            <w:drawing>
              <wp:anchor distT="0" distB="0" distL="114300" distR="114300" simplePos="0" relativeHeight="251458048" behindDoc="0" locked="0" layoutInCell="1" allowOverlap="1" wp14:anchorId="75CB8C3D" wp14:editId="1CD00144">
                <wp:simplePos x="0" y="0"/>
                <wp:positionH relativeFrom="column">
                  <wp:posOffset>3208852</wp:posOffset>
                </wp:positionH>
                <wp:positionV relativeFrom="paragraph">
                  <wp:posOffset>41703</wp:posOffset>
                </wp:positionV>
                <wp:extent cx="2956560" cy="996315"/>
                <wp:effectExtent l="25400" t="25400" r="104140" b="95885"/>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996315"/>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62BCEA91" w14:textId="77777777" w:rsidR="00311B26" w:rsidRDefault="00311B26" w:rsidP="00E94A79">
                            <w:r>
                              <w:rPr>
                                <w:rFonts w:ascii="Cambria" w:hAnsi="Cambria"/>
                                <w:b/>
                                <w:sz w:val="24"/>
                                <w:szCs w:val="24"/>
                                <w:u w:val="single"/>
                              </w:rPr>
                              <w:t xml:space="preserve"> </w:t>
                            </w:r>
                          </w:p>
                          <w:p w14:paraId="047FAA73" w14:textId="77777777" w:rsidR="00311B26" w:rsidRPr="002F35A0" w:rsidRDefault="00311B26" w:rsidP="00E94A79">
                            <w:pPr>
                              <w:jc w:val="center"/>
                              <w:rPr>
                                <w:sz w:val="34"/>
                                <w:szCs w:val="34"/>
                              </w:rPr>
                            </w:pPr>
                            <w:r>
                              <w:rPr>
                                <w:sz w:val="34"/>
                                <w:szCs w:val="34"/>
                              </w:rPr>
                              <w:t>Argument</w:t>
                            </w:r>
                          </w:p>
                          <w:p w14:paraId="30BAB53A" w14:textId="77777777" w:rsidR="00311B26" w:rsidRDefault="00311B26" w:rsidP="00E94A79"/>
                          <w:p w14:paraId="05C7356F" w14:textId="77777777" w:rsidR="00311B26" w:rsidRDefault="00311B26" w:rsidP="00E94A79"/>
                          <w:p w14:paraId="4659A21D" w14:textId="77777777" w:rsidR="00311B26" w:rsidRDefault="00311B26" w:rsidP="00E94A79"/>
                        </w:txbxContent>
                      </wps:txbx>
                      <wps:bodyPr rot="0" vert="horz" wrap="square" lIns="91440" tIns="45720" rIns="91440" bIns="45720" anchor="t" anchorCtr="0">
                        <a:noAutofit/>
                      </wps:bodyPr>
                    </wps:wsp>
                  </a:graphicData>
                </a:graphic>
              </wp:anchor>
            </w:drawing>
          </mc:Choice>
          <mc:Fallback>
            <w:pict>
              <v:shape w14:anchorId="75CB8C3D" id="_x0000_s1051" type="#_x0000_t202" style="position:absolute;margin-left:252.65pt;margin-top:3.3pt;width:232.8pt;height:78.45pt;z-index:25145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" fillcolor="#f2f2f2 [3052]" strokecolor="#d8d8d8 [2732]">
                <v:shadow on="t" color="black" opacity="26214f" origin="-.5,-.5" offset=".74836mm,.74836mm"/>
                <v:textbox>
                  <w:txbxContent>
                    <w:p w14:paraId="62BCEA91" w14:textId="77777777" w:rsidR="00311B26" w:rsidRDefault="00311B26" w:rsidP="00E94A79">
                      <w:r>
                        <w:rPr>
                          <w:rFonts w:ascii="Cambria" w:hAnsi="Cambria"/>
                          <w:b/>
                          <w:sz w:val="24"/>
                          <w:szCs w:val="24"/>
                          <w:u w:val="single"/>
                        </w:rPr>
                        <w:t xml:space="preserve"> </w:t>
                      </w:r>
                    </w:p>
                    <w:p w14:paraId="047FAA73" w14:textId="77777777" w:rsidR="00311B26" w:rsidRPr="002F35A0" w:rsidRDefault="00311B26" w:rsidP="00E94A79">
                      <w:pPr>
                        <w:jc w:val="center"/>
                        <w:rPr>
                          <w:sz w:val="34"/>
                          <w:szCs w:val="34"/>
                        </w:rPr>
                      </w:pPr>
                      <w:r>
                        <w:rPr>
                          <w:sz w:val="34"/>
                          <w:szCs w:val="34"/>
                        </w:rPr>
                        <w:t>Argument</w:t>
                      </w:r>
                    </w:p>
                    <w:p w14:paraId="30BAB53A" w14:textId="77777777" w:rsidR="00311B26" w:rsidRDefault="00311B26" w:rsidP="00E94A79"/>
                    <w:p w14:paraId="05C7356F" w14:textId="77777777" w:rsidR="00311B26" w:rsidRDefault="00311B26" w:rsidP="00E94A79"/>
                    <w:p w14:paraId="4659A21D" w14:textId="77777777" w:rsidR="00311B26" w:rsidRDefault="00311B26" w:rsidP="00E94A79"/>
                  </w:txbxContent>
                </v:textbox>
              </v:shape>
            </w:pict>
          </mc:Fallback>
        </mc:AlternateContent>
      </w:r>
    </w:p>
    <w:p w14:paraId="3D15A5EF" w14:textId="77777777" w:rsidR="00E94A79" w:rsidRDefault="00E94A79" w:rsidP="00885F41"/>
    <w:p w14:paraId="028B978C" w14:textId="77777777" w:rsidR="00E94A79" w:rsidRDefault="00E94A79" w:rsidP="00885F41"/>
    <w:p w14:paraId="4041818B" w14:textId="77777777" w:rsidR="00E94A79" w:rsidRDefault="00E94A79" w:rsidP="00885F41"/>
    <w:p w14:paraId="2C13875E" w14:textId="77777777" w:rsidR="00E94A79" w:rsidRDefault="00E94A79" w:rsidP="00885F41"/>
    <w:p w14:paraId="043CF1C6" w14:textId="77777777" w:rsidR="00E94A79" w:rsidRDefault="00E94A79" w:rsidP="00885F41"/>
    <w:p w14:paraId="3113FD7E" w14:textId="77777777" w:rsidR="00E94A79" w:rsidRDefault="00E94A79" w:rsidP="00885F41"/>
    <w:p w14:paraId="66F085F7" w14:textId="77777777" w:rsidR="00E94A79" w:rsidRDefault="00E94A79" w:rsidP="00885F41"/>
    <w:p w14:paraId="3450419A" w14:textId="77777777" w:rsidR="00E94A79" w:rsidRDefault="00E94A79" w:rsidP="00885F41"/>
    <w:p w14:paraId="05F187DE" w14:textId="77777777" w:rsidR="00E94A79" w:rsidRDefault="00E94A79" w:rsidP="00885F41"/>
    <w:p w14:paraId="1DF5F7BD" w14:textId="77777777" w:rsidR="00E94A79" w:rsidRDefault="00E94A79" w:rsidP="00885F41"/>
    <w:p w14:paraId="002DC7F5" w14:textId="77777777" w:rsidR="00E94A79" w:rsidRDefault="00E94A79" w:rsidP="00885F41"/>
    <w:p w14:paraId="775CC19D" w14:textId="77777777" w:rsidR="00E94A79" w:rsidRDefault="00E94A79" w:rsidP="00885F41"/>
    <w:p w14:paraId="3C7CAC68" w14:textId="77777777" w:rsidR="00E94A79" w:rsidRDefault="00E94A79" w:rsidP="00885F41"/>
    <w:p w14:paraId="15EEEA20" w14:textId="77777777" w:rsidR="00E94A79" w:rsidRDefault="00E94A79" w:rsidP="00885F41"/>
    <w:p w14:paraId="09988706" w14:textId="77777777" w:rsidR="00BA2C92" w:rsidRDefault="00BA2C92" w:rsidP="00885F41"/>
    <w:p w14:paraId="3B80A9E7" w14:textId="77777777" w:rsidR="00E94A79" w:rsidRDefault="00E94A79" w:rsidP="00885F41"/>
    <w:tbl>
      <w:tblPr>
        <w:tblStyle w:val="Tabellenraster"/>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9"/>
        <w:gridCol w:w="7327"/>
      </w:tblGrid>
      <w:tr w:rsidR="00312740" w14:paraId="7DA9A112" w14:textId="77777777" w:rsidTr="00A21077">
        <w:tc>
          <w:tcPr>
            <w:tcW w:w="1959" w:type="dxa"/>
          </w:tcPr>
          <w:p w14:paraId="5202C9A6" w14:textId="77777777" w:rsidR="00312740" w:rsidRPr="009E1508" w:rsidRDefault="00312740" w:rsidP="009E1508">
            <w:pPr>
              <w:spacing w:line="240" w:lineRule="auto"/>
              <w:rPr>
                <w:sz w:val="18"/>
              </w:rPr>
            </w:pPr>
            <w:r w:rsidRPr="009E1508">
              <w:rPr>
                <w:noProof/>
                <w:sz w:val="18"/>
                <w:lang w:val="en-GB" w:eastAsia="en-GB"/>
              </w:rPr>
              <w:drawing>
                <wp:anchor distT="0" distB="0" distL="114300" distR="114300" simplePos="0" relativeHeight="251454976" behindDoc="0" locked="0" layoutInCell="1" allowOverlap="1" wp14:anchorId="72CD3FFA" wp14:editId="471C5574">
                  <wp:simplePos x="0" y="0"/>
                  <wp:positionH relativeFrom="column">
                    <wp:posOffset>-1905</wp:posOffset>
                  </wp:positionH>
                  <wp:positionV relativeFrom="page">
                    <wp:posOffset>67945</wp:posOffset>
                  </wp:positionV>
                  <wp:extent cx="1040130" cy="365125"/>
                  <wp:effectExtent l="0" t="0" r="1270" b="3175"/>
                  <wp:wrapTopAndBottom/>
                  <wp:docPr id="11"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sa_euro_icon.svg.png"/>
                          <pic:cNvPicPr/>
                        </pic:nvPicPr>
                        <pic:blipFill>
                          <a:blip r:embed="rId8"/>
                          <a:stretch>
                            <a:fillRect/>
                          </a:stretch>
                        </pic:blipFill>
                        <pic:spPr>
                          <a:xfrm>
                            <a:off x="0" y="0"/>
                            <a:ext cx="1040130" cy="365125"/>
                          </a:xfrm>
                          <a:prstGeom prst="rect">
                            <a:avLst/>
                          </a:prstGeom>
                        </pic:spPr>
                      </pic:pic>
                    </a:graphicData>
                  </a:graphic>
                  <wp14:sizeRelH relativeFrom="page">
                    <wp14:pctWidth>0</wp14:pctWidth>
                  </wp14:sizeRelH>
                  <wp14:sizeRelV relativeFrom="page">
                    <wp14:pctHeight>0</wp14:pctHeight>
                  </wp14:sizeRelV>
                </wp:anchor>
              </w:drawing>
            </w:r>
          </w:p>
        </w:tc>
        <w:tc>
          <w:tcPr>
            <w:tcW w:w="7327" w:type="dxa"/>
          </w:tcPr>
          <w:p w14:paraId="4FFED120" w14:textId="77777777" w:rsidR="00312740" w:rsidRPr="009E1508" w:rsidRDefault="00E94A79" w:rsidP="00A21077">
            <w:pPr>
              <w:spacing w:before="120" w:line="240" w:lineRule="auto"/>
              <w:rPr>
                <w:sz w:val="18"/>
              </w:rPr>
            </w:pPr>
            <w:r w:rsidRPr="00E94A79">
              <w:rPr>
                <w:sz w:val="18"/>
              </w:rPr>
              <w:t xml:space="preserve">Dieses Material wurde durch Kerstin Hein und Susanne Prediger konzipiert und kann unter der Creative </w:t>
            </w:r>
            <w:proofErr w:type="spellStart"/>
            <w:r w:rsidRPr="00E94A79">
              <w:rPr>
                <w:sz w:val="18"/>
              </w:rPr>
              <w:t>Commons</w:t>
            </w:r>
            <w:proofErr w:type="spellEnd"/>
            <w:r w:rsidRPr="00E94A79">
              <w:rPr>
                <w:sz w:val="18"/>
              </w:rPr>
              <w:t xml:space="preserve"> Lizenz 4.0 International: BY-SA-NC: Namensnennung – Weitergabe unter </w:t>
            </w:r>
            <w:r w:rsidR="00BA2C92">
              <w:rPr>
                <w:sz w:val="18"/>
              </w:rPr>
              <w:br/>
            </w:r>
            <w:r w:rsidRPr="00E94A79">
              <w:rPr>
                <w:sz w:val="18"/>
              </w:rPr>
              <w:t>gleichen Bedingungen weiterverwendet werden.</w:t>
            </w:r>
          </w:p>
        </w:tc>
      </w:tr>
      <w:tr w:rsidR="00312740" w14:paraId="1423076A" w14:textId="77777777" w:rsidTr="00A21077">
        <w:tc>
          <w:tcPr>
            <w:tcW w:w="1959" w:type="dxa"/>
          </w:tcPr>
          <w:p w14:paraId="6F9537AE" w14:textId="77777777" w:rsidR="00312740" w:rsidRPr="00A21077" w:rsidRDefault="00312740" w:rsidP="00A21077">
            <w:pPr>
              <w:spacing w:before="120" w:line="240" w:lineRule="auto"/>
              <w:rPr>
                <w:b/>
                <w:sz w:val="18"/>
              </w:rPr>
            </w:pPr>
            <w:r w:rsidRPr="00A21077">
              <w:rPr>
                <w:b/>
                <w:sz w:val="18"/>
              </w:rPr>
              <w:t>Zitierbar als</w:t>
            </w:r>
          </w:p>
        </w:tc>
        <w:tc>
          <w:tcPr>
            <w:tcW w:w="7327" w:type="dxa"/>
          </w:tcPr>
          <w:p w14:paraId="4A861010" w14:textId="77777777" w:rsidR="00312740" w:rsidRPr="009E1508" w:rsidRDefault="00E94A79" w:rsidP="00A21077">
            <w:pPr>
              <w:spacing w:before="120" w:line="240" w:lineRule="auto"/>
              <w:rPr>
                <w:sz w:val="18"/>
              </w:rPr>
            </w:pPr>
            <w:r w:rsidRPr="00E94A79">
              <w:rPr>
                <w:sz w:val="18"/>
              </w:rPr>
              <w:t>Hein, K. &amp; Prediger, S. (20</w:t>
            </w:r>
            <w:r w:rsidR="00DC18F6">
              <w:rPr>
                <w:sz w:val="18"/>
              </w:rPr>
              <w:t>20</w:t>
            </w:r>
            <w:r w:rsidRPr="00E94A79">
              <w:rPr>
                <w:sz w:val="18"/>
              </w:rPr>
              <w:t xml:space="preserve">). </w:t>
            </w:r>
            <w:r w:rsidRPr="00611FFD">
              <w:rPr>
                <w:sz w:val="18"/>
              </w:rPr>
              <w:t>Mathematisch</w:t>
            </w:r>
            <w:r w:rsidR="00611FFD" w:rsidRPr="00611FFD">
              <w:rPr>
                <w:sz w:val="18"/>
              </w:rPr>
              <w:t xml:space="preserve"> </w:t>
            </w:r>
            <w:r w:rsidR="00DC18F6">
              <w:rPr>
                <w:sz w:val="18"/>
              </w:rPr>
              <w:t>B</w:t>
            </w:r>
            <w:r w:rsidR="00611FFD" w:rsidRPr="00611FFD">
              <w:rPr>
                <w:sz w:val="18"/>
              </w:rPr>
              <w:t xml:space="preserve">egründen – die Logik vom Herleiten mathematischer </w:t>
            </w:r>
            <w:r w:rsidRPr="00611FFD">
              <w:rPr>
                <w:sz w:val="18"/>
              </w:rPr>
              <w:t>Sätze. Unterrichtsmaterial</w:t>
            </w:r>
            <w:r w:rsidRPr="00E94A79">
              <w:rPr>
                <w:sz w:val="18"/>
              </w:rPr>
              <w:t xml:space="preserve"> als Open Educational Resources. Online zugänglich unter </w:t>
            </w:r>
            <w:r w:rsidR="00DC18F6" w:rsidRPr="00DC18F6">
              <w:rPr>
                <w:sz w:val="18"/>
              </w:rPr>
              <w:t>sima.dzlm.de/um/8-001</w:t>
            </w:r>
          </w:p>
        </w:tc>
      </w:tr>
      <w:tr w:rsidR="00312740" w14:paraId="4383BC73" w14:textId="77777777" w:rsidTr="00A21077">
        <w:tc>
          <w:tcPr>
            <w:tcW w:w="1959" w:type="dxa"/>
          </w:tcPr>
          <w:p w14:paraId="1EE01991" w14:textId="77777777" w:rsidR="00312740" w:rsidRPr="00A21077" w:rsidRDefault="00312740" w:rsidP="00A21077">
            <w:pPr>
              <w:spacing w:before="120" w:line="240" w:lineRule="auto"/>
              <w:rPr>
                <w:b/>
                <w:sz w:val="18"/>
              </w:rPr>
            </w:pPr>
            <w:r w:rsidRPr="00A21077">
              <w:rPr>
                <w:b/>
                <w:sz w:val="18"/>
              </w:rPr>
              <w:t xml:space="preserve">Projektherkunft </w:t>
            </w:r>
          </w:p>
          <w:p w14:paraId="1641A206" w14:textId="77777777" w:rsidR="00312740" w:rsidRPr="00A21077" w:rsidRDefault="00312740" w:rsidP="00A21077">
            <w:pPr>
              <w:spacing w:before="120" w:line="240" w:lineRule="auto"/>
              <w:rPr>
                <w:b/>
                <w:sz w:val="18"/>
              </w:rPr>
            </w:pPr>
          </w:p>
        </w:tc>
        <w:tc>
          <w:tcPr>
            <w:tcW w:w="7327" w:type="dxa"/>
          </w:tcPr>
          <w:p w14:paraId="6EF18B8E" w14:textId="77777777" w:rsidR="00312740" w:rsidRPr="009E1508" w:rsidRDefault="00E94A79" w:rsidP="00A21077">
            <w:pPr>
              <w:spacing w:before="120" w:line="240" w:lineRule="auto"/>
              <w:rPr>
                <w:sz w:val="18"/>
              </w:rPr>
            </w:pPr>
            <w:r w:rsidRPr="00E94A79">
              <w:rPr>
                <w:sz w:val="18"/>
              </w:rPr>
              <w:t xml:space="preserve">Dieses fach- und sprachintegrierte Fördermaterial ist entstanden im Rahmen des Projekts </w:t>
            </w:r>
            <w:r w:rsidR="00BA2C92">
              <w:rPr>
                <w:sz w:val="18"/>
              </w:rPr>
              <w:br/>
            </w:r>
            <w:proofErr w:type="spellStart"/>
            <w:r w:rsidRPr="00E94A79">
              <w:rPr>
                <w:sz w:val="18"/>
              </w:rPr>
              <w:t>MuM</w:t>
            </w:r>
            <w:proofErr w:type="spellEnd"/>
            <w:r w:rsidRPr="00E94A79">
              <w:rPr>
                <w:sz w:val="18"/>
              </w:rPr>
              <w:t>-Beweisen (gefördert durch die Stiftung der Deutschen Wirtschaft)</w:t>
            </w:r>
            <w:r w:rsidR="00DC18F6">
              <w:rPr>
                <w:sz w:val="18"/>
              </w:rPr>
              <w:t xml:space="preserve">, als Dissertationsprojekt von Kerstin Hein </w:t>
            </w:r>
            <w:r w:rsidRPr="00E94A79">
              <w:rPr>
                <w:sz w:val="18"/>
              </w:rPr>
              <w:t xml:space="preserve">unter </w:t>
            </w:r>
            <w:r w:rsidR="00DC18F6">
              <w:rPr>
                <w:sz w:val="18"/>
              </w:rPr>
              <w:t xml:space="preserve">Betreuung </w:t>
            </w:r>
            <w:r w:rsidRPr="00E94A79">
              <w:rPr>
                <w:sz w:val="18"/>
              </w:rPr>
              <w:t>von Susanne Prediger.</w:t>
            </w:r>
          </w:p>
        </w:tc>
      </w:tr>
      <w:tr w:rsidR="00312740" w14:paraId="12AF1B75" w14:textId="77777777" w:rsidTr="00A21077">
        <w:tc>
          <w:tcPr>
            <w:tcW w:w="1959" w:type="dxa"/>
          </w:tcPr>
          <w:p w14:paraId="2FE156FA" w14:textId="77777777" w:rsidR="00312740" w:rsidRPr="00A21077" w:rsidRDefault="00312740" w:rsidP="00A21077">
            <w:pPr>
              <w:spacing w:before="120" w:line="240" w:lineRule="auto"/>
              <w:rPr>
                <w:b/>
                <w:sz w:val="18"/>
              </w:rPr>
            </w:pPr>
            <w:r w:rsidRPr="00A21077">
              <w:rPr>
                <w:b/>
                <w:sz w:val="18"/>
              </w:rPr>
              <w:t>Bildrechte</w:t>
            </w:r>
          </w:p>
        </w:tc>
        <w:tc>
          <w:tcPr>
            <w:tcW w:w="7327" w:type="dxa"/>
          </w:tcPr>
          <w:p w14:paraId="72D28E6F" w14:textId="77777777" w:rsidR="00312740" w:rsidRPr="00505FCB" w:rsidRDefault="00312740" w:rsidP="00A21077">
            <w:pPr>
              <w:spacing w:before="120" w:line="240" w:lineRule="auto"/>
            </w:pPr>
            <w:r w:rsidRPr="00DC18F6">
              <w:rPr>
                <w:sz w:val="18"/>
              </w:rPr>
              <w:t xml:space="preserve">Alle </w:t>
            </w:r>
            <w:r w:rsidR="00C53860" w:rsidRPr="00DC18F6">
              <w:rPr>
                <w:sz w:val="18"/>
              </w:rPr>
              <w:t>Grafiken</w:t>
            </w:r>
            <w:r w:rsidRPr="00DC18F6">
              <w:rPr>
                <w:sz w:val="18"/>
              </w:rPr>
              <w:t xml:space="preserve"> sind sel</w:t>
            </w:r>
            <w:r w:rsidR="00E94A79" w:rsidRPr="00DC18F6">
              <w:rPr>
                <w:sz w:val="18"/>
              </w:rPr>
              <w:t>bst erstellt von den Autorinnen</w:t>
            </w:r>
            <w:r w:rsidR="002D0B1F">
              <w:rPr>
                <w:sz w:val="18"/>
              </w:rPr>
              <w:t xml:space="preserve">, die Personenbilder wurden von Andrea </w:t>
            </w:r>
            <w:proofErr w:type="spellStart"/>
            <w:r w:rsidR="002D0B1F">
              <w:rPr>
                <w:sz w:val="18"/>
              </w:rPr>
              <w:t>Schink</w:t>
            </w:r>
            <w:proofErr w:type="spellEnd"/>
            <w:r w:rsidR="002D0B1F">
              <w:rPr>
                <w:sz w:val="18"/>
              </w:rPr>
              <w:t xml:space="preserve"> gezeichnet</w:t>
            </w:r>
            <w:r w:rsidR="00E94A79" w:rsidRPr="00DC18F6">
              <w:rPr>
                <w:sz w:val="18"/>
              </w:rPr>
              <w:t xml:space="preserve">. </w:t>
            </w:r>
            <w:r w:rsidR="00DC18F6" w:rsidRPr="00DC18F6">
              <w:rPr>
                <w:sz w:val="18"/>
              </w:rPr>
              <w:t>Einige I</w:t>
            </w:r>
            <w:r w:rsidR="00DC18F6">
              <w:rPr>
                <w:sz w:val="18"/>
              </w:rPr>
              <w:t xml:space="preserve">cons </w:t>
            </w:r>
            <w:r w:rsidR="00DC18F6" w:rsidRPr="00DC18F6">
              <w:rPr>
                <w:sz w:val="18"/>
              </w:rPr>
              <w:t xml:space="preserve">sind von </w:t>
            </w:r>
            <w:hyperlink r:id="rId9" w:history="1">
              <w:r w:rsidR="00DC18F6" w:rsidRPr="00505FCB">
                <w:rPr>
                  <w:sz w:val="18"/>
                </w:rPr>
                <w:t>https://thenounproject.com/</w:t>
              </w:r>
            </w:hyperlink>
            <w:r w:rsidR="00DC18F6" w:rsidRPr="00505FCB">
              <w:rPr>
                <w:sz w:val="18"/>
              </w:rPr>
              <w:t xml:space="preserve"> und </w:t>
            </w:r>
            <w:r w:rsidR="0050137C">
              <w:rPr>
                <w:sz w:val="18"/>
              </w:rPr>
              <w:br/>
            </w:r>
            <w:hyperlink r:id="rId10" w:history="1">
              <w:r w:rsidR="00DC18F6" w:rsidRPr="00505FCB">
                <w:rPr>
                  <w:sz w:val="18"/>
                </w:rPr>
                <w:t>https://iconarchive.com/</w:t>
              </w:r>
            </w:hyperlink>
            <w:r w:rsidR="00DC18F6" w:rsidRPr="00505FCB">
              <w:rPr>
                <w:sz w:val="18"/>
              </w:rPr>
              <w:t xml:space="preserve"> übernommen.</w:t>
            </w:r>
          </w:p>
        </w:tc>
      </w:tr>
    </w:tbl>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576AA0" w:rsidRPr="000045F1" w14:paraId="5505AAF2" w14:textId="77777777" w:rsidTr="00AE42BB">
        <w:trPr>
          <w:trHeight w:val="624"/>
        </w:trPr>
        <w:tc>
          <w:tcPr>
            <w:tcW w:w="531" w:type="dxa"/>
          </w:tcPr>
          <w:p w14:paraId="62BD16F7" w14:textId="77777777" w:rsidR="00576AA0" w:rsidRDefault="00576AA0" w:rsidP="00157D34">
            <w:pPr>
              <w:pStyle w:val="berschrift1"/>
            </w:pPr>
            <w:r>
              <w:lastRenderedPageBreak/>
              <w:t>A</w:t>
            </w:r>
          </w:p>
        </w:tc>
        <w:tc>
          <w:tcPr>
            <w:tcW w:w="8760" w:type="dxa"/>
            <w:gridSpan w:val="2"/>
            <w:shd w:val="clear" w:color="auto" w:fill="auto"/>
          </w:tcPr>
          <w:p w14:paraId="0B26FC2B" w14:textId="77777777" w:rsidR="00576AA0" w:rsidRDefault="00576AA0" w:rsidP="00157D34">
            <w:pPr>
              <w:pStyle w:val="berschrift1"/>
            </w:pPr>
            <w:r w:rsidRPr="00863F92">
              <w:t xml:space="preserve">Nutzen </w:t>
            </w:r>
            <w:r>
              <w:t>von Argumentationsschritt</w:t>
            </w:r>
            <w:r w:rsidRPr="00863F92">
              <w:t>e</w:t>
            </w:r>
            <w:r>
              <w:t>n und Argumenten</w:t>
            </w:r>
          </w:p>
          <w:p w14:paraId="71A4A974" w14:textId="77777777" w:rsidR="00576AA0" w:rsidRDefault="00576AA0" w:rsidP="00157D34"/>
        </w:tc>
      </w:tr>
      <w:tr w:rsidR="00004434" w:rsidRPr="000045F1" w14:paraId="113A0640" w14:textId="77777777" w:rsidTr="00AE42BB">
        <w:trPr>
          <w:trHeight w:val="624"/>
        </w:trPr>
        <w:tc>
          <w:tcPr>
            <w:tcW w:w="531" w:type="dxa"/>
          </w:tcPr>
          <w:p w14:paraId="557BDDA7" w14:textId="77777777" w:rsidR="00004434" w:rsidRDefault="00004434" w:rsidP="00004434">
            <w:pPr>
              <w:pStyle w:val="berschrift2"/>
            </w:pPr>
            <w:r>
              <w:t>1</w:t>
            </w:r>
          </w:p>
        </w:tc>
        <w:tc>
          <w:tcPr>
            <w:tcW w:w="8760" w:type="dxa"/>
            <w:gridSpan w:val="2"/>
            <w:shd w:val="clear" w:color="auto" w:fill="auto"/>
          </w:tcPr>
          <w:p w14:paraId="0BF34469" w14:textId="77777777" w:rsidR="00004434" w:rsidRDefault="00B43864" w:rsidP="00004434">
            <w:pPr>
              <w:pStyle w:val="berschrift2"/>
            </w:pPr>
            <w:r>
              <w:t xml:space="preserve">Winkel bestimmen am </w:t>
            </w:r>
            <w:r w:rsidR="00004434">
              <w:t xml:space="preserve">Geradenkreuz </w:t>
            </w:r>
            <w:r w:rsidR="00592EC6">
              <w:t>– Begründung A</w:t>
            </w:r>
          </w:p>
          <w:p w14:paraId="0E942379" w14:textId="77777777" w:rsidR="00B43864" w:rsidRPr="00B43864" w:rsidRDefault="00B43864" w:rsidP="00B43864"/>
          <w:p w14:paraId="64219CB1" w14:textId="77777777" w:rsidR="00004434" w:rsidRDefault="00004434" w:rsidP="00004434">
            <w:pPr>
              <w:pStyle w:val="berschrift2"/>
              <w:rPr>
                <w:rFonts w:cs="Times New Roman"/>
                <w:b w:val="0"/>
                <w:bCs w:val="0"/>
                <w:iCs w:val="0"/>
                <w:color w:val="auto"/>
                <w:szCs w:val="22"/>
              </w:rPr>
            </w:pPr>
            <w:r w:rsidRPr="00B80B96">
              <w:rPr>
                <w:rFonts w:cs="Times New Roman"/>
                <w:b w:val="0"/>
                <w:bCs w:val="0"/>
                <w:iCs w:val="0"/>
                <w:color w:val="auto"/>
                <w:szCs w:val="22"/>
              </w:rPr>
              <w:t>Wie groß ist der Winkel α?</w:t>
            </w:r>
            <w:r>
              <w:rPr>
                <w:rFonts w:cs="Times New Roman"/>
                <w:b w:val="0"/>
                <w:bCs w:val="0"/>
                <w:iCs w:val="0"/>
                <w:color w:val="auto"/>
                <w:szCs w:val="22"/>
              </w:rPr>
              <w:t xml:space="preserve"> Begründe</w:t>
            </w:r>
            <w:r w:rsidR="000465E0">
              <w:rPr>
                <w:rFonts w:cs="Times New Roman"/>
                <w:b w:val="0"/>
                <w:bCs w:val="0"/>
                <w:iCs w:val="0"/>
                <w:color w:val="auto"/>
                <w:szCs w:val="22"/>
              </w:rPr>
              <w:t xml:space="preserve"> </w:t>
            </w:r>
            <w:r w:rsidR="00975C2E">
              <w:rPr>
                <w:rFonts w:cs="Times New Roman"/>
                <w:b w:val="0"/>
                <w:bCs w:val="0"/>
                <w:iCs w:val="0"/>
                <w:color w:val="auto"/>
                <w:szCs w:val="22"/>
              </w:rPr>
              <w:t>d</w:t>
            </w:r>
            <w:r w:rsidR="000465E0">
              <w:rPr>
                <w:rFonts w:cs="Times New Roman"/>
                <w:b w:val="0"/>
                <w:bCs w:val="0"/>
                <w:iCs w:val="0"/>
                <w:color w:val="auto"/>
                <w:szCs w:val="22"/>
              </w:rPr>
              <w:t>einen Lösungsweg</w:t>
            </w:r>
            <w:r>
              <w:rPr>
                <w:rFonts w:cs="Times New Roman"/>
                <w:b w:val="0"/>
                <w:bCs w:val="0"/>
                <w:iCs w:val="0"/>
                <w:color w:val="auto"/>
                <w:szCs w:val="22"/>
              </w:rPr>
              <w:t>.</w:t>
            </w:r>
            <w:r w:rsidRPr="00C314DC">
              <w:rPr>
                <w:rFonts w:cs="Times New Roman"/>
                <w:b w:val="0"/>
                <w:bCs w:val="0"/>
                <w:iCs w:val="0"/>
                <w:color w:val="auto"/>
                <w:szCs w:val="22"/>
              </w:rPr>
              <w:t xml:space="preserve"> </w:t>
            </w:r>
          </w:p>
          <w:p w14:paraId="788513EE" w14:textId="77777777" w:rsidR="00004434" w:rsidRDefault="00004434" w:rsidP="00004434"/>
          <w:p w14:paraId="245A854D" w14:textId="77777777" w:rsidR="00B43864" w:rsidRDefault="00510785" w:rsidP="00004434">
            <w:r w:rsidRPr="009E637A">
              <w:rPr>
                <w:rFonts w:ascii="Cambria" w:hAnsi="Cambria"/>
                <w:noProof/>
                <w:sz w:val="24"/>
                <w:szCs w:val="24"/>
                <w:lang w:val="en-GB" w:eastAsia="en-GB"/>
              </w:rPr>
              <w:drawing>
                <wp:inline distT="0" distB="0" distL="0" distR="0" wp14:anchorId="250711E4" wp14:editId="1B462E00">
                  <wp:extent cx="1625600" cy="1159060"/>
                  <wp:effectExtent l="0" t="0" r="0" b="0"/>
                  <wp:docPr id="16789" name="Grafik 16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6912" t="50584" r="46005" b="28949"/>
                          <a:stretch/>
                        </pic:blipFill>
                        <pic:spPr bwMode="auto">
                          <a:xfrm>
                            <a:off x="0" y="0"/>
                            <a:ext cx="1672686" cy="1192632"/>
                          </a:xfrm>
                          <a:prstGeom prst="rect">
                            <a:avLst/>
                          </a:prstGeom>
                          <a:ln>
                            <a:noFill/>
                          </a:ln>
                          <a:extLst>
                            <a:ext uri="{53640926-AAD7-44D8-BBD7-CCE9431645EC}">
                              <a14:shadowObscured xmlns:a14="http://schemas.microsoft.com/office/drawing/2010/main"/>
                            </a:ext>
                          </a:extLst>
                        </pic:spPr>
                      </pic:pic>
                    </a:graphicData>
                  </a:graphic>
                </wp:inline>
              </w:drawing>
            </w:r>
          </w:p>
          <w:p w14:paraId="3FB8ADEB" w14:textId="77777777" w:rsidR="00BA2C92" w:rsidRDefault="00BA2C92" w:rsidP="00004434"/>
          <w:p w14:paraId="2AF4ED22" w14:textId="77777777" w:rsidR="00DC18F6" w:rsidRPr="00004434" w:rsidRDefault="00DC18F6" w:rsidP="00004434"/>
        </w:tc>
      </w:tr>
      <w:tr w:rsidR="00004434" w:rsidRPr="000045F1" w14:paraId="6C638237" w14:textId="77777777" w:rsidTr="00EA6DE2">
        <w:trPr>
          <w:trHeight w:val="232"/>
        </w:trPr>
        <w:tc>
          <w:tcPr>
            <w:tcW w:w="531" w:type="dxa"/>
          </w:tcPr>
          <w:p w14:paraId="7A0E7101" w14:textId="77777777" w:rsidR="00004434" w:rsidRDefault="00004434" w:rsidP="00004434">
            <w:pPr>
              <w:pStyle w:val="berschrift2"/>
            </w:pPr>
          </w:p>
        </w:tc>
        <w:tc>
          <w:tcPr>
            <w:tcW w:w="283" w:type="dxa"/>
          </w:tcPr>
          <w:p w14:paraId="17123691" w14:textId="77777777" w:rsidR="00004434" w:rsidRDefault="00004434" w:rsidP="00004434">
            <w:pPr>
              <w:pStyle w:val="berschrift2"/>
            </w:pPr>
            <w:r>
              <w:t>a)</w:t>
            </w:r>
          </w:p>
        </w:tc>
        <w:tc>
          <w:tcPr>
            <w:tcW w:w="8477" w:type="dxa"/>
          </w:tcPr>
          <w:p w14:paraId="30C40E40" w14:textId="77777777" w:rsidR="00004434" w:rsidRPr="00E70FC7" w:rsidRDefault="00004434" w:rsidP="009A255B">
            <w:pPr>
              <w:rPr>
                <w:color w:val="E915B1"/>
                <w:sz w:val="16"/>
              </w:rPr>
            </w:pPr>
            <w:r w:rsidRPr="001C6D87">
              <w:t xml:space="preserve">Bearbeitet </w:t>
            </w:r>
            <w:r w:rsidR="00B43864">
              <w:t xml:space="preserve">zu zweit </w:t>
            </w:r>
            <w:r w:rsidRPr="001C6D87">
              <w:t xml:space="preserve">die Aufgabe mündlich. </w:t>
            </w:r>
          </w:p>
        </w:tc>
      </w:tr>
      <w:tr w:rsidR="00334741" w:rsidRPr="000045F1" w14:paraId="68BB75F0" w14:textId="77777777" w:rsidTr="00EA6DE2">
        <w:trPr>
          <w:trHeight w:val="232"/>
        </w:trPr>
        <w:tc>
          <w:tcPr>
            <w:tcW w:w="531" w:type="dxa"/>
          </w:tcPr>
          <w:p w14:paraId="4087776F" w14:textId="77777777" w:rsidR="00334741" w:rsidRPr="00282BC6" w:rsidRDefault="00B43864" w:rsidP="00004434">
            <w:pPr>
              <w:pStyle w:val="berschrift2"/>
              <w:rPr>
                <w:noProof/>
              </w:rPr>
            </w:pPr>
            <w:r w:rsidRPr="00282BC6">
              <w:rPr>
                <w:noProof/>
                <w:lang w:val="en-GB" w:eastAsia="en-GB"/>
              </w:rPr>
              <mc:AlternateContent>
                <mc:Choice Requires="wpg">
                  <w:drawing>
                    <wp:anchor distT="0" distB="0" distL="114300" distR="114300" simplePos="0" relativeHeight="251459072" behindDoc="0" locked="0" layoutInCell="1" allowOverlap="1" wp14:anchorId="6E5F6521" wp14:editId="5CB7867E">
                      <wp:simplePos x="0" y="0"/>
                      <wp:positionH relativeFrom="column">
                        <wp:posOffset>-22344</wp:posOffset>
                      </wp:positionH>
                      <wp:positionV relativeFrom="paragraph">
                        <wp:posOffset>114034</wp:posOffset>
                      </wp:positionV>
                      <wp:extent cx="360680" cy="251460"/>
                      <wp:effectExtent l="0" t="0" r="7620" b="53340"/>
                      <wp:wrapNone/>
                      <wp:docPr id="16783"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60680" cy="251460"/>
                                <a:chOff x="0" y="0"/>
                                <a:chExt cx="428625" cy="307340"/>
                              </a:xfrm>
                            </wpg:grpSpPr>
                            <wps:wsp>
                              <wps:cNvPr id="16784"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45FCC252" w14:textId="77777777" w:rsidR="00311B26" w:rsidRDefault="00311B26" w:rsidP="00004434"/>
                                </w:txbxContent>
                              </wps:txbx>
                              <wps:bodyPr rot="0" vert="horz" wrap="square" lIns="91440" tIns="45720" rIns="91440" bIns="45720" anchor="ctr" anchorCtr="0" upright="1">
                                <a:noAutofit/>
                              </wps:bodyPr>
                            </wps:wsp>
                            <wps:wsp>
                              <wps:cNvPr id="16785"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7C23EFC7" w14:textId="77777777" w:rsidR="00311B26" w:rsidRDefault="00311B26" w:rsidP="00004434"/>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F6521" id="Gruppierung 256" o:spid="_x0000_s1052" style="position:absolute;left:0;text-align:left;margin-left:-1.75pt;margin-top:9pt;width:28.4pt;height:19.8pt;z-index:251459072"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">
                      <o:lock v:ext="edit" aspectratio="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e Legende 257" o:spid="_x0000_s1053"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" adj="17511,25440" filled="f">
                        <v:textbox>
                          <w:txbxContent>
                            <w:p w14:paraId="45FCC252" w14:textId="77777777" w:rsidR="00311B26" w:rsidRDefault="00311B26" w:rsidP="00004434"/>
                          </w:txbxContent>
                        </v:textbox>
                      </v:shape>
                      <v:shape id="Ovale Legende 258" o:spid="_x0000_s1054"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" adj="2296,28860" filled="f">
                        <v:textbox>
                          <w:txbxContent>
                            <w:p w14:paraId="7C23EFC7" w14:textId="77777777" w:rsidR="00311B26" w:rsidRDefault="00311B26" w:rsidP="00004434"/>
                          </w:txbxContent>
                        </v:textbox>
                      </v:shape>
                    </v:group>
                  </w:pict>
                </mc:Fallback>
              </mc:AlternateContent>
            </w:r>
          </w:p>
        </w:tc>
        <w:tc>
          <w:tcPr>
            <w:tcW w:w="283" w:type="dxa"/>
          </w:tcPr>
          <w:p w14:paraId="27FDB61E" w14:textId="77777777" w:rsidR="00334741" w:rsidRDefault="00334741" w:rsidP="00004434">
            <w:pPr>
              <w:pStyle w:val="berschrift2"/>
            </w:pPr>
          </w:p>
        </w:tc>
        <w:tc>
          <w:tcPr>
            <w:tcW w:w="8477" w:type="dxa"/>
          </w:tcPr>
          <w:p w14:paraId="4B4059BD" w14:textId="77777777" w:rsidR="00334741" w:rsidRDefault="00334741" w:rsidP="007B1A6C">
            <w:pPr>
              <w:pStyle w:val="Listenabsatz"/>
              <w:numPr>
                <w:ilvl w:val="0"/>
                <w:numId w:val="10"/>
              </w:numPr>
            </w:pPr>
            <w:r>
              <w:t xml:space="preserve">Wie groß ist der Winkel </w:t>
            </w:r>
            <w:r>
              <w:rPr>
                <w:rFonts w:cs="Calibri"/>
              </w:rPr>
              <w:t>α</w:t>
            </w:r>
            <w:r>
              <w:t>?</w:t>
            </w:r>
          </w:p>
          <w:p w14:paraId="7EBF9461" w14:textId="77777777" w:rsidR="00334741" w:rsidRDefault="00334741" w:rsidP="007B1A6C">
            <w:pPr>
              <w:pStyle w:val="Listenabsatz"/>
              <w:numPr>
                <w:ilvl w:val="0"/>
                <w:numId w:val="10"/>
              </w:numPr>
            </w:pPr>
            <w:r>
              <w:t xml:space="preserve">Warum hat der Winkel </w:t>
            </w:r>
            <w:r>
              <w:rPr>
                <w:rFonts w:cs="Calibri"/>
              </w:rPr>
              <w:t>α</w:t>
            </w:r>
            <w:r w:rsidRPr="00447760">
              <w:t xml:space="preserve"> </w:t>
            </w:r>
            <w:r>
              <w:t xml:space="preserve">diese Größe? </w:t>
            </w:r>
          </w:p>
          <w:p w14:paraId="16AC3C96" w14:textId="45744FEC" w:rsidR="00334741" w:rsidRDefault="00334741" w:rsidP="007B1A6C">
            <w:pPr>
              <w:pStyle w:val="Listenabsatz"/>
              <w:numPr>
                <w:ilvl w:val="0"/>
                <w:numId w:val="10"/>
              </w:numPr>
            </w:pPr>
            <w:r w:rsidRPr="008C2DA2">
              <w:t>W</w:t>
            </w:r>
            <w:r>
              <w:t xml:space="preserve">elche </w:t>
            </w:r>
            <w:r w:rsidR="00BF33C0">
              <w:t>Argumente</w:t>
            </w:r>
            <w:r>
              <w:t xml:space="preserve"> habt </w:t>
            </w:r>
            <w:r w:rsidR="00447AFD">
              <w:t>i</w:t>
            </w:r>
            <w:r>
              <w:t xml:space="preserve">hr bei </w:t>
            </w:r>
            <w:r w:rsidR="001964CC">
              <w:t>e</w:t>
            </w:r>
            <w:r>
              <w:t>ure</w:t>
            </w:r>
            <w:r w:rsidR="001964CC">
              <w:t>r</w:t>
            </w:r>
            <w:r>
              <w:t xml:space="preserve"> B</w:t>
            </w:r>
            <w:r w:rsidR="00447AFD">
              <w:t>egründung genutzt oder könntet i</w:t>
            </w:r>
            <w:r>
              <w:t>hr nutzen?</w:t>
            </w:r>
          </w:p>
          <w:p w14:paraId="689CF6F8" w14:textId="77777777" w:rsidR="00334741" w:rsidRPr="001C6D87" w:rsidRDefault="00334741" w:rsidP="009A255B"/>
        </w:tc>
      </w:tr>
      <w:tr w:rsidR="00EA6DE2" w:rsidRPr="000045F1" w14:paraId="0CD70B58" w14:textId="77777777" w:rsidTr="00DC18F6">
        <w:trPr>
          <w:trHeight w:val="232"/>
        </w:trPr>
        <w:tc>
          <w:tcPr>
            <w:tcW w:w="531" w:type="dxa"/>
          </w:tcPr>
          <w:p w14:paraId="7AA85CF6" w14:textId="77777777" w:rsidR="00EA6DE2" w:rsidRPr="00282BC6" w:rsidRDefault="00EA6DE2" w:rsidP="00004434">
            <w:pPr>
              <w:pStyle w:val="berschrift2"/>
              <w:rPr>
                <w:noProof/>
              </w:rPr>
            </w:pPr>
            <w:r w:rsidRPr="00282BC6">
              <w:rPr>
                <w:noProof/>
                <w:lang w:val="en-GB" w:eastAsia="en-GB"/>
              </w:rPr>
              <w:drawing>
                <wp:inline distT="0" distB="0" distL="0" distR="0" wp14:anchorId="07AF7202" wp14:editId="70B56F38">
                  <wp:extent cx="309880" cy="359410"/>
                  <wp:effectExtent l="0" t="0" r="0" b="254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28035556" w14:textId="77777777" w:rsidR="00EA6DE2" w:rsidRDefault="00EA6DE2" w:rsidP="00004434">
            <w:pPr>
              <w:pStyle w:val="berschrift2"/>
            </w:pPr>
            <w:r>
              <w:t>b)</w:t>
            </w:r>
          </w:p>
        </w:tc>
        <w:tc>
          <w:tcPr>
            <w:tcW w:w="8477" w:type="dxa"/>
            <w:tcBorders>
              <w:bottom w:val="single" w:sz="4" w:space="0" w:color="A6A6A6" w:themeColor="background1" w:themeShade="A6"/>
            </w:tcBorders>
          </w:tcPr>
          <w:p w14:paraId="22ED8369" w14:textId="77777777" w:rsidR="00EA6DE2" w:rsidRDefault="006F16EA" w:rsidP="006F16EA">
            <w:pPr>
              <w:spacing w:line="264" w:lineRule="auto"/>
            </w:pPr>
            <w:r w:rsidRPr="006F16EA">
              <w:t>S</w:t>
            </w:r>
            <w:r w:rsidR="002D671C">
              <w:t>chreibe</w:t>
            </w:r>
            <w:r w:rsidR="00EA6DE2" w:rsidRPr="006F16EA">
              <w:t xml:space="preserve"> </w:t>
            </w:r>
            <w:r w:rsidR="002D671C" w:rsidRPr="00823A44">
              <w:t xml:space="preserve">allein </w:t>
            </w:r>
            <w:r w:rsidR="00EA6DE2" w:rsidRPr="00823A44">
              <w:t>a</w:t>
            </w:r>
            <w:r w:rsidR="00EA6DE2" w:rsidRPr="006F16EA">
              <w:t>uf, w</w:t>
            </w:r>
            <w:r w:rsidRPr="006F16EA">
              <w:t xml:space="preserve">ie ihr </w:t>
            </w:r>
            <w:r w:rsidR="001964CC">
              <w:t>e</w:t>
            </w:r>
            <w:r w:rsidRPr="006F16EA">
              <w:t>uer Ergebnis begründet</w:t>
            </w:r>
            <w:r w:rsidR="002D671C">
              <w:t xml:space="preserve"> habt</w:t>
            </w:r>
            <w:r w:rsidRPr="006F16EA">
              <w:t xml:space="preserve">: </w:t>
            </w:r>
          </w:p>
        </w:tc>
      </w:tr>
      <w:tr w:rsidR="001B6CB8" w:rsidRPr="000045F1" w14:paraId="496910CB" w14:textId="77777777" w:rsidTr="00DC18F6">
        <w:trPr>
          <w:trHeight w:val="232"/>
        </w:trPr>
        <w:tc>
          <w:tcPr>
            <w:tcW w:w="531" w:type="dxa"/>
          </w:tcPr>
          <w:p w14:paraId="30DAEB4A" w14:textId="77777777" w:rsidR="001B6CB8" w:rsidRPr="00282BC6" w:rsidRDefault="001B6CB8" w:rsidP="00004434">
            <w:pPr>
              <w:pStyle w:val="berschrift2"/>
              <w:rPr>
                <w:noProof/>
              </w:rPr>
            </w:pPr>
          </w:p>
        </w:tc>
        <w:tc>
          <w:tcPr>
            <w:tcW w:w="283" w:type="dxa"/>
            <w:tcBorders>
              <w:right w:val="single" w:sz="4" w:space="0" w:color="A6A6A6" w:themeColor="background1" w:themeShade="A6"/>
            </w:tcBorders>
          </w:tcPr>
          <w:p w14:paraId="598131D3" w14:textId="77777777" w:rsidR="001B6CB8" w:rsidRDefault="001B6CB8" w:rsidP="00004434">
            <w:pPr>
              <w:pStyle w:val="berschrift2"/>
            </w:pPr>
          </w:p>
        </w:tc>
        <w:tc>
          <w:tcPr>
            <w:tcW w:w="84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61517B" w14:textId="77777777" w:rsidR="001B6CB8" w:rsidRDefault="001B6CB8" w:rsidP="009A255B"/>
          <w:p w14:paraId="4C7FAFC1" w14:textId="77777777" w:rsidR="00DC18F6" w:rsidRDefault="00DC18F6" w:rsidP="009A255B"/>
          <w:p w14:paraId="5986514F" w14:textId="77777777" w:rsidR="00DC18F6" w:rsidRDefault="00DC18F6" w:rsidP="009A255B"/>
          <w:p w14:paraId="10EA2782" w14:textId="77777777" w:rsidR="00DC18F6" w:rsidRDefault="00DC18F6" w:rsidP="009A255B"/>
          <w:p w14:paraId="01FA579C" w14:textId="77777777" w:rsidR="00DC18F6" w:rsidRDefault="00DC18F6" w:rsidP="009A255B"/>
          <w:p w14:paraId="7BFFA3AE" w14:textId="77777777" w:rsidR="00DC18F6" w:rsidRDefault="00DC18F6" w:rsidP="009A255B"/>
          <w:p w14:paraId="19374A45" w14:textId="77777777" w:rsidR="00DC18F6" w:rsidRDefault="00DC18F6" w:rsidP="009A255B"/>
          <w:p w14:paraId="7928ED70" w14:textId="77777777" w:rsidR="00DC18F6" w:rsidRDefault="00DC18F6" w:rsidP="009A255B"/>
          <w:p w14:paraId="3229E09E" w14:textId="77777777" w:rsidR="00DC18F6" w:rsidRDefault="00DC18F6" w:rsidP="009A255B"/>
          <w:p w14:paraId="0B9ADBDA" w14:textId="77777777" w:rsidR="00DC18F6" w:rsidRDefault="00DC18F6" w:rsidP="009A255B"/>
          <w:p w14:paraId="4EF0F47D" w14:textId="77777777" w:rsidR="00DC18F6" w:rsidRDefault="00DC18F6" w:rsidP="009A255B"/>
          <w:p w14:paraId="0CE04564" w14:textId="77777777" w:rsidR="00DC18F6" w:rsidRDefault="00DC18F6" w:rsidP="009A255B"/>
          <w:p w14:paraId="12D2C8F9" w14:textId="77777777" w:rsidR="00DC18F6" w:rsidRDefault="00DC18F6" w:rsidP="009A255B"/>
          <w:p w14:paraId="3B74C269" w14:textId="77777777" w:rsidR="00DC18F6" w:rsidRDefault="00DC18F6" w:rsidP="009A255B"/>
          <w:p w14:paraId="09531AB4" w14:textId="77777777" w:rsidR="00DC18F6" w:rsidRDefault="00DC18F6" w:rsidP="009A255B"/>
          <w:p w14:paraId="543415B9" w14:textId="77777777" w:rsidR="00DC18F6" w:rsidRDefault="00DC18F6" w:rsidP="009A255B"/>
          <w:p w14:paraId="6D324C18" w14:textId="77777777" w:rsidR="00DC18F6" w:rsidRDefault="00DC18F6" w:rsidP="009A255B"/>
          <w:p w14:paraId="3D9E3885" w14:textId="77777777" w:rsidR="00DC18F6" w:rsidRDefault="00DC18F6" w:rsidP="009A255B"/>
          <w:p w14:paraId="79EB0D45" w14:textId="77777777" w:rsidR="00DC18F6" w:rsidRDefault="00DC18F6" w:rsidP="009A255B"/>
        </w:tc>
      </w:tr>
    </w:tbl>
    <w:p w14:paraId="5EB617FB" w14:textId="77777777" w:rsidR="00DC18F6" w:rsidRDefault="00DC18F6">
      <w:r>
        <w:rPr>
          <w:b/>
          <w:bCs/>
          <w:iCs/>
        </w:rPr>
        <w:br w:type="page"/>
      </w:r>
    </w:p>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5670"/>
        <w:gridCol w:w="2807"/>
      </w:tblGrid>
      <w:tr w:rsidR="00E55F3D" w:rsidRPr="000045F1" w14:paraId="178633F8" w14:textId="77777777" w:rsidTr="00E667F7">
        <w:trPr>
          <w:trHeight w:val="232"/>
        </w:trPr>
        <w:tc>
          <w:tcPr>
            <w:tcW w:w="531" w:type="dxa"/>
          </w:tcPr>
          <w:p w14:paraId="0AC2E907" w14:textId="77777777" w:rsidR="00E55F3D" w:rsidRPr="00282BC6" w:rsidRDefault="00B43864" w:rsidP="00004434">
            <w:pPr>
              <w:pStyle w:val="berschrift2"/>
              <w:rPr>
                <w:noProof/>
              </w:rPr>
            </w:pPr>
            <w:r>
              <w:rPr>
                <w:noProof/>
              </w:rPr>
              <w:lastRenderedPageBreak/>
              <w:t>2</w:t>
            </w:r>
          </w:p>
        </w:tc>
        <w:tc>
          <w:tcPr>
            <w:tcW w:w="8760" w:type="dxa"/>
            <w:gridSpan w:val="3"/>
          </w:tcPr>
          <w:p w14:paraId="72727A25" w14:textId="77777777" w:rsidR="00E55F3D" w:rsidRDefault="00E55F3D" w:rsidP="009A255B">
            <w:pPr>
              <w:rPr>
                <w:rFonts w:cs="Arial"/>
                <w:b/>
                <w:bCs/>
                <w:iCs/>
                <w:color w:val="7F7F7F" w:themeColor="text1" w:themeTint="80"/>
                <w:szCs w:val="28"/>
              </w:rPr>
            </w:pPr>
            <w:r w:rsidRPr="00E55F3D">
              <w:rPr>
                <w:rFonts w:cs="Arial"/>
                <w:b/>
                <w:bCs/>
                <w:iCs/>
                <w:color w:val="7F7F7F" w:themeColor="text1" w:themeTint="80"/>
                <w:szCs w:val="28"/>
              </w:rPr>
              <w:t xml:space="preserve">Mathematische </w:t>
            </w:r>
            <w:r w:rsidR="00BF33C0">
              <w:rPr>
                <w:rFonts w:cs="Arial"/>
                <w:b/>
                <w:bCs/>
                <w:iCs/>
                <w:color w:val="7F7F7F" w:themeColor="text1" w:themeTint="80"/>
                <w:szCs w:val="28"/>
              </w:rPr>
              <w:t>Argumente</w:t>
            </w:r>
          </w:p>
          <w:p w14:paraId="2CC4DE05" w14:textId="77777777" w:rsidR="00B43864" w:rsidRPr="00E55F3D" w:rsidRDefault="00B43864" w:rsidP="009A255B">
            <w:pPr>
              <w:rPr>
                <w:rFonts w:cs="Arial"/>
                <w:b/>
                <w:bCs/>
                <w:iCs/>
                <w:color w:val="7F7F7F" w:themeColor="text1" w:themeTint="80"/>
                <w:szCs w:val="28"/>
              </w:rPr>
            </w:pPr>
          </w:p>
        </w:tc>
      </w:tr>
      <w:tr w:rsidR="004F2207" w:rsidRPr="000045F1" w14:paraId="2DA0CD41" w14:textId="77777777" w:rsidTr="001B6CB8">
        <w:trPr>
          <w:trHeight w:val="232"/>
        </w:trPr>
        <w:tc>
          <w:tcPr>
            <w:tcW w:w="531" w:type="dxa"/>
          </w:tcPr>
          <w:p w14:paraId="128475E2" w14:textId="77777777" w:rsidR="004F2207" w:rsidRPr="00282BC6" w:rsidRDefault="004F2207" w:rsidP="00004434">
            <w:pPr>
              <w:pStyle w:val="berschrift2"/>
              <w:rPr>
                <w:noProof/>
              </w:rPr>
            </w:pPr>
          </w:p>
        </w:tc>
        <w:tc>
          <w:tcPr>
            <w:tcW w:w="283" w:type="dxa"/>
          </w:tcPr>
          <w:p w14:paraId="7EAB08D5" w14:textId="77777777" w:rsidR="004F2207" w:rsidRDefault="005D399A" w:rsidP="00004434">
            <w:pPr>
              <w:pStyle w:val="berschrift2"/>
            </w:pPr>
            <w:r w:rsidRPr="008F74BD">
              <w:rPr>
                <w:noProof/>
                <w:lang w:val="en-GB" w:eastAsia="en-GB"/>
              </w:rPr>
              <mc:AlternateContent>
                <mc:Choice Requires="wps">
                  <w:drawing>
                    <wp:anchor distT="0" distB="0" distL="114300" distR="114300" simplePos="0" relativeHeight="251522560" behindDoc="0" locked="0" layoutInCell="1" allowOverlap="1" wp14:anchorId="7B78B5E5" wp14:editId="60E70A73">
                      <wp:simplePos x="0" y="0"/>
                      <wp:positionH relativeFrom="column">
                        <wp:posOffset>167640</wp:posOffset>
                      </wp:positionH>
                      <wp:positionV relativeFrom="paragraph">
                        <wp:posOffset>1573874</wp:posOffset>
                      </wp:positionV>
                      <wp:extent cx="4269105" cy="968375"/>
                      <wp:effectExtent l="25400" t="25400" r="99695" b="98425"/>
                      <wp:wrapNone/>
                      <wp:docPr id="17936" name="Textfeld 17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9105" cy="968375"/>
                              </a:xfrm>
                              <a:prstGeom prst="rect">
                                <a:avLst/>
                              </a:prstGeom>
                              <a:solidFill>
                                <a:schemeClr val="bg1">
                                  <a:lumMod val="95000"/>
                                </a:schemeClr>
                              </a:solidFill>
                              <a:ln w="15875">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14:paraId="22D7A9AA" w14:textId="77777777" w:rsidR="00311B26" w:rsidRPr="00036091" w:rsidRDefault="00311B26" w:rsidP="00C4546F">
                                  <w:pPr>
                                    <w:spacing w:line="240" w:lineRule="auto"/>
                                    <w:rPr>
                                      <w:rFonts w:cs="Calibri"/>
                                      <w:szCs w:val="24"/>
                                    </w:rPr>
                                  </w:pPr>
                                  <w:r>
                                    <w:rPr>
                                      <w:rFonts w:cs="Calibri"/>
                                      <w:b/>
                                      <w:szCs w:val="24"/>
                                    </w:rPr>
                                    <w:t>Winkel-Rech</w:t>
                                  </w:r>
                                  <w:r w:rsidRPr="00036091">
                                    <w:rPr>
                                      <w:rFonts w:cs="Calibri"/>
                                      <w:b/>
                                      <w:szCs w:val="24"/>
                                    </w:rPr>
                                    <w:t>en-Argument:</w:t>
                                  </w:r>
                                  <w:r w:rsidRPr="00036091">
                                    <w:rPr>
                                      <w:rFonts w:cs="Calibri"/>
                                      <w:szCs w:val="24"/>
                                    </w:rPr>
                                    <w:t xml:space="preserve"> </w:t>
                                  </w:r>
                                </w:p>
                                <w:p w14:paraId="4694AE7B" w14:textId="77777777" w:rsidR="00311B26" w:rsidRDefault="00311B26" w:rsidP="002E720E">
                                  <w:pPr>
                                    <w:spacing w:line="240" w:lineRule="auto"/>
                                    <w:rPr>
                                      <w:rFonts w:cs="Calibri"/>
                                      <w:szCs w:val="24"/>
                                    </w:rPr>
                                  </w:pPr>
                                  <w:r w:rsidRPr="00036091">
                                    <w:rPr>
                                      <w:rFonts w:cs="Calibri"/>
                                      <w:b/>
                                      <w:szCs w:val="24"/>
                                    </w:rPr>
                                    <w:t xml:space="preserve">Wenn </w:t>
                                  </w:r>
                                  <w:r w:rsidRPr="00DC18F6">
                                    <w:rPr>
                                      <w:rFonts w:cs="Calibri"/>
                                      <w:szCs w:val="24"/>
                                    </w:rPr>
                                    <w:t>zwei</w:t>
                                  </w:r>
                                  <w:r>
                                    <w:rPr>
                                      <w:rFonts w:cs="Calibri"/>
                                      <w:b/>
                                      <w:szCs w:val="24"/>
                                    </w:rPr>
                                    <w:t xml:space="preserve"> </w:t>
                                  </w:r>
                                  <w:r w:rsidRPr="00DC18F6">
                                    <w:rPr>
                                      <w:rFonts w:cs="Calibri"/>
                                      <w:szCs w:val="24"/>
                                    </w:rPr>
                                    <w:t xml:space="preserve">Winkel </w:t>
                                  </w:r>
                                  <w:r w:rsidRPr="00DC18F6">
                                    <w:rPr>
                                      <w:rFonts w:ascii="Symbol" w:hAnsi="Symbol" w:cs="Calibri"/>
                                      <w:szCs w:val="24"/>
                                    </w:rPr>
                                    <w:t></w:t>
                                  </w:r>
                                  <w:r>
                                    <w:rPr>
                                      <w:rFonts w:cs="Calibri"/>
                                      <w:szCs w:val="24"/>
                                    </w:rPr>
                                    <w:t xml:space="preserve"> und </w:t>
                                  </w:r>
                                  <w:r w:rsidRPr="00DC18F6">
                                    <w:rPr>
                                      <w:rFonts w:ascii="Symbol" w:hAnsi="Symbol" w:cs="Calibri"/>
                                      <w:szCs w:val="24"/>
                                    </w:rPr>
                                    <w:t></w:t>
                                  </w:r>
                                  <w:r>
                                    <w:rPr>
                                      <w:rFonts w:cs="Calibri"/>
                                      <w:szCs w:val="24"/>
                                    </w:rPr>
                                    <w:t xml:space="preserve"> sich nicht überscheiden</w:t>
                                  </w:r>
                                  <w:r w:rsidRPr="00036091">
                                    <w:rPr>
                                      <w:rFonts w:cs="Calibri"/>
                                      <w:szCs w:val="24"/>
                                    </w:rPr>
                                    <w:t>,</w:t>
                                  </w:r>
                                  <w:r w:rsidRPr="00036091">
                                    <w:rPr>
                                      <w:rFonts w:cs="Calibri"/>
                                      <w:b/>
                                      <w:szCs w:val="24"/>
                                    </w:rPr>
                                    <w:t xml:space="preserve"> </w:t>
                                  </w:r>
                                  <w:r>
                                    <w:rPr>
                                      <w:rFonts w:cs="Calibri"/>
                                      <w:b/>
                                      <w:szCs w:val="24"/>
                                    </w:rPr>
                                    <w:br/>
                                  </w:r>
                                  <w:r w:rsidRPr="00036091">
                                    <w:rPr>
                                      <w:rFonts w:cs="Calibri"/>
                                      <w:b/>
                                      <w:szCs w:val="24"/>
                                    </w:rPr>
                                    <w:t xml:space="preserve">dann </w:t>
                                  </w:r>
                                  <w:r>
                                    <w:rPr>
                                      <w:rFonts w:cs="Calibri"/>
                                      <w:szCs w:val="24"/>
                                    </w:rPr>
                                    <w:t xml:space="preserve">hat der zusammengesetzte Winkel die Größe </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Pr>
                                      <w:rFonts w:ascii="Symbol" w:hAnsi="Symbol" w:cs="Calibri"/>
                                      <w:szCs w:val="24"/>
                                    </w:rPr>
                                    <w:t></w:t>
                                  </w:r>
                                  <w:r>
                                    <w:rPr>
                                      <w:rFonts w:ascii="Symbol" w:hAnsi="Symbol" w:cs="Calibri"/>
                                      <w:szCs w:val="24"/>
                                    </w:rPr>
                                    <w:t></w:t>
                                  </w:r>
                                  <w:r>
                                    <w:rPr>
                                      <w:rFonts w:ascii="Symbol" w:hAnsi="Symbol" w:cs="Calibri"/>
                                      <w:szCs w:val="24"/>
                                    </w:rPr>
                                    <w:br/>
                                  </w:r>
                                  <w:r w:rsidRPr="00DC18F6">
                                    <w:rPr>
                                      <w:rFonts w:cs="Calibri"/>
                                      <w:szCs w:val="24"/>
                                    </w:rPr>
                                    <w:t xml:space="preserve">d.h. man </w:t>
                                  </w:r>
                                  <w:r>
                                    <w:rPr>
                                      <w:rFonts w:cs="Calibri"/>
                                      <w:szCs w:val="24"/>
                                    </w:rPr>
                                    <w:t>k</w:t>
                                  </w:r>
                                  <w:r w:rsidRPr="00DC18F6">
                                    <w:rPr>
                                      <w:rFonts w:cs="Calibri"/>
                                      <w:szCs w:val="24"/>
                                    </w:rPr>
                                    <w:t xml:space="preserve">ann </w:t>
                                  </w:r>
                                  <w:r>
                                    <w:rPr>
                                      <w:rFonts w:cs="Calibri"/>
                                      <w:szCs w:val="24"/>
                                    </w:rPr>
                                    <w:t>die Winkelgrößen a</w:t>
                                  </w:r>
                                  <w:r w:rsidRPr="00036091">
                                    <w:rPr>
                                      <w:rFonts w:cs="Calibri"/>
                                      <w:szCs w:val="24"/>
                                    </w:rPr>
                                    <w:t>ddieren</w:t>
                                  </w:r>
                                  <w:r>
                                    <w:rPr>
                                      <w:rFonts w:cs="Calibri"/>
                                      <w:szCs w:val="24"/>
                                    </w:rPr>
                                    <w:t xml:space="preserve"> und subtrahieren. </w:t>
                                  </w:r>
                                </w:p>
                                <w:p w14:paraId="50F688B6" w14:textId="77777777" w:rsidR="00311B26" w:rsidRPr="00DC18F6" w:rsidRDefault="00311B26" w:rsidP="002E720E">
                                  <w:pPr>
                                    <w:spacing w:line="240" w:lineRule="auto"/>
                                    <w:ind w:left="5396"/>
                                    <w:rPr>
                                      <w:rFonts w:asciiTheme="majorHAnsi" w:hAnsiTheme="majorHAnsi" w:cstheme="majorHAnsi"/>
                                      <w:sz w:val="13"/>
                                      <w:szCs w:val="16"/>
                                    </w:rPr>
                                  </w:pPr>
                                  <w:r w:rsidRPr="00DC18F6">
                                    <w:rPr>
                                      <w:rFonts w:asciiTheme="majorHAnsi" w:hAnsiTheme="majorHAnsi" w:cstheme="majorHAnsi"/>
                                      <w:sz w:val="13"/>
                                      <w:szCs w:val="16"/>
                                    </w:rPr>
                                    <w:t>α (</w:t>
                                  </w:r>
                                  <w:proofErr w:type="spellStart"/>
                                  <w:r w:rsidRPr="00DC18F6">
                                    <w:rPr>
                                      <w:rFonts w:asciiTheme="majorHAnsi" w:hAnsiTheme="majorHAnsi" w:cstheme="majorHAnsi"/>
                                      <w:sz w:val="13"/>
                                      <w:szCs w:val="16"/>
                                    </w:rPr>
                                    <w:t>alpha</w:t>
                                  </w:r>
                                  <w:proofErr w:type="spellEnd"/>
                                  <w:r w:rsidRPr="00DC18F6">
                                    <w:rPr>
                                      <w:rFonts w:asciiTheme="majorHAnsi" w:hAnsiTheme="majorHAnsi" w:cstheme="majorHAnsi"/>
                                      <w:sz w:val="13"/>
                                      <w:szCs w:val="16"/>
                                    </w:rPr>
                                    <w:t>), β (</w:t>
                                  </w:r>
                                  <w:proofErr w:type="spellStart"/>
                                  <w:r w:rsidRPr="00DC18F6">
                                    <w:rPr>
                                      <w:rFonts w:asciiTheme="majorHAnsi" w:hAnsiTheme="majorHAnsi" w:cstheme="majorHAnsi"/>
                                      <w:sz w:val="13"/>
                                      <w:szCs w:val="16"/>
                                    </w:rPr>
                                    <w:t>beta</w:t>
                                  </w:r>
                                  <w:proofErr w:type="spellEnd"/>
                                  <w:r w:rsidRPr="00DC18F6">
                                    <w:rPr>
                                      <w:rFonts w:asciiTheme="majorHAnsi" w:hAnsiTheme="majorHAnsi" w:cstheme="majorHAnsi"/>
                                      <w:sz w:val="13"/>
                                      <w:szCs w:val="16"/>
                                    </w:rPr>
                                    <w:t xml:space="preserve">)   </w:t>
                                  </w:r>
                                </w:p>
                                <w:p w14:paraId="1CE79AC4" w14:textId="77777777" w:rsidR="00311B26" w:rsidRDefault="00311B26" w:rsidP="00C4546F">
                                  <w:pPr>
                                    <w:spacing w:line="240" w:lineRule="auto"/>
                                  </w:pPr>
                                </w:p>
                                <w:p w14:paraId="7C291336" w14:textId="77777777" w:rsidR="00311B26" w:rsidRDefault="00311B26" w:rsidP="00C4546F">
                                  <w:pPr>
                                    <w:spacing w:line="240" w:lineRule="auto"/>
                                  </w:pPr>
                                </w:p>
                                <w:p w14:paraId="4ED2FFCB" w14:textId="77777777" w:rsidR="00311B26" w:rsidRDefault="00311B26" w:rsidP="00C4546F">
                                  <w:pPr>
                                    <w:spacing w:line="240" w:lineRule="auto"/>
                                  </w:pPr>
                                </w:p>
                                <w:p w14:paraId="0FABEE48" w14:textId="77777777" w:rsidR="00311B26" w:rsidRDefault="00311B26" w:rsidP="00C4546F">
                                  <w:pPr>
                                    <w:spacing w:line="240" w:lineRule="auto"/>
                                  </w:pPr>
                                  <w:r>
                                    <w:t xml:space="preserve">                                                                                                                 </w:t>
                                  </w:r>
                                </w:p>
                                <w:p w14:paraId="51E10A56" w14:textId="77777777" w:rsidR="00311B26" w:rsidRDefault="00311B26" w:rsidP="00C4546F">
                                  <w:pPr>
                                    <w:spacing w:line="240" w:lineRule="auto"/>
                                  </w:pPr>
                                </w:p>
                                <w:p w14:paraId="41565857" w14:textId="77777777" w:rsidR="00311B26" w:rsidRDefault="00311B26" w:rsidP="00C4546F">
                                  <w:pPr>
                                    <w:spacing w:line="240" w:lineRule="auto"/>
                                  </w:pPr>
                                  <w:r>
                                    <w:t xml:space="preserve">Winkelgröße </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8B5E5" id="Textfeld 17936" o:spid="_x0000_s1055" type="#_x0000_t202" style="position:absolute;left:0;text-align:left;margin-left:13.2pt;margin-top:123.95pt;width:336.15pt;height:76.25pt;z-index:25152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" fillcolor="#f2f2f2 [3052]" strokecolor="#a5a5a5 [2092]" strokeweight="1.25pt">
                      <v:shadow on="t" color="black" opacity="26214f" origin="-.5,-.5" offset=".74836mm,.74836mm"/>
                      <v:textbox inset=",2mm">
                        <w:txbxContent>
                          <w:p w14:paraId="22D7A9AA" w14:textId="77777777" w:rsidR="00311B26" w:rsidRPr="00036091" w:rsidRDefault="00311B26" w:rsidP="00C4546F">
                            <w:pPr>
                              <w:spacing w:line="240" w:lineRule="auto"/>
                              <w:rPr>
                                <w:rFonts w:cs="Calibri"/>
                                <w:szCs w:val="24"/>
                              </w:rPr>
                            </w:pPr>
                            <w:r>
                              <w:rPr>
                                <w:rFonts w:cs="Calibri"/>
                                <w:b/>
                                <w:szCs w:val="24"/>
                              </w:rPr>
                              <w:t>Winkel-Rech</w:t>
                            </w:r>
                            <w:r w:rsidRPr="00036091">
                              <w:rPr>
                                <w:rFonts w:cs="Calibri"/>
                                <w:b/>
                                <w:szCs w:val="24"/>
                              </w:rPr>
                              <w:t>en-Argument:</w:t>
                            </w:r>
                            <w:r w:rsidRPr="00036091">
                              <w:rPr>
                                <w:rFonts w:cs="Calibri"/>
                                <w:szCs w:val="24"/>
                              </w:rPr>
                              <w:t xml:space="preserve"> </w:t>
                            </w:r>
                          </w:p>
                          <w:p w14:paraId="4694AE7B" w14:textId="77777777" w:rsidR="00311B26" w:rsidRDefault="00311B26" w:rsidP="002E720E">
                            <w:pPr>
                              <w:spacing w:line="240" w:lineRule="auto"/>
                              <w:rPr>
                                <w:rFonts w:cs="Calibri"/>
                                <w:szCs w:val="24"/>
                              </w:rPr>
                            </w:pPr>
                            <w:r w:rsidRPr="00036091">
                              <w:rPr>
                                <w:rFonts w:cs="Calibri"/>
                                <w:b/>
                                <w:szCs w:val="24"/>
                              </w:rPr>
                              <w:t xml:space="preserve">Wenn </w:t>
                            </w:r>
                            <w:r w:rsidRPr="00DC18F6">
                              <w:rPr>
                                <w:rFonts w:cs="Calibri"/>
                                <w:szCs w:val="24"/>
                              </w:rPr>
                              <w:t>zwei</w:t>
                            </w:r>
                            <w:r>
                              <w:rPr>
                                <w:rFonts w:cs="Calibri"/>
                                <w:b/>
                                <w:szCs w:val="24"/>
                              </w:rPr>
                              <w:t xml:space="preserve"> </w:t>
                            </w:r>
                            <w:r w:rsidRPr="00DC18F6">
                              <w:rPr>
                                <w:rFonts w:cs="Calibri"/>
                                <w:szCs w:val="24"/>
                              </w:rPr>
                              <w:t xml:space="preserve">Winkel </w:t>
                            </w:r>
                            <w:r w:rsidRPr="00DC18F6">
                              <w:rPr>
                                <w:rFonts w:ascii="Symbol" w:hAnsi="Symbol" w:cs="Calibri"/>
                                <w:szCs w:val="24"/>
                              </w:rPr>
                              <w:t></w:t>
                            </w:r>
                            <w:r>
                              <w:rPr>
                                <w:rFonts w:cs="Calibri"/>
                                <w:szCs w:val="24"/>
                              </w:rPr>
                              <w:t xml:space="preserve"> und </w:t>
                            </w:r>
                            <w:r w:rsidRPr="00DC18F6">
                              <w:rPr>
                                <w:rFonts w:ascii="Symbol" w:hAnsi="Symbol" w:cs="Calibri"/>
                                <w:szCs w:val="24"/>
                              </w:rPr>
                              <w:t></w:t>
                            </w:r>
                            <w:r>
                              <w:rPr>
                                <w:rFonts w:cs="Calibri"/>
                                <w:szCs w:val="24"/>
                              </w:rPr>
                              <w:t xml:space="preserve"> sich nicht überscheiden</w:t>
                            </w:r>
                            <w:r w:rsidRPr="00036091">
                              <w:rPr>
                                <w:rFonts w:cs="Calibri"/>
                                <w:szCs w:val="24"/>
                              </w:rPr>
                              <w:t>,</w:t>
                            </w:r>
                            <w:r w:rsidRPr="00036091">
                              <w:rPr>
                                <w:rFonts w:cs="Calibri"/>
                                <w:b/>
                                <w:szCs w:val="24"/>
                              </w:rPr>
                              <w:t xml:space="preserve"> </w:t>
                            </w:r>
                            <w:r>
                              <w:rPr>
                                <w:rFonts w:cs="Calibri"/>
                                <w:b/>
                                <w:szCs w:val="24"/>
                              </w:rPr>
                              <w:br/>
                            </w:r>
                            <w:r w:rsidRPr="00036091">
                              <w:rPr>
                                <w:rFonts w:cs="Calibri"/>
                                <w:b/>
                                <w:szCs w:val="24"/>
                              </w:rPr>
                              <w:t xml:space="preserve">dann </w:t>
                            </w:r>
                            <w:r>
                              <w:rPr>
                                <w:rFonts w:cs="Calibri"/>
                                <w:szCs w:val="24"/>
                              </w:rPr>
                              <w:t xml:space="preserve">hat der zusammengesetzte Winkel die Größe </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Pr>
                                <w:rFonts w:ascii="Symbol" w:hAnsi="Symbol" w:cs="Calibri"/>
                                <w:szCs w:val="24"/>
                              </w:rPr>
                              <w:t></w:t>
                            </w:r>
                            <w:r>
                              <w:rPr>
                                <w:rFonts w:ascii="Symbol" w:hAnsi="Symbol" w:cs="Calibri"/>
                                <w:szCs w:val="24"/>
                              </w:rPr>
                              <w:t></w:t>
                            </w:r>
                            <w:r>
                              <w:rPr>
                                <w:rFonts w:ascii="Symbol" w:hAnsi="Symbol" w:cs="Calibri"/>
                                <w:szCs w:val="24"/>
                              </w:rPr>
                              <w:br/>
                            </w:r>
                            <w:r w:rsidRPr="00DC18F6">
                              <w:rPr>
                                <w:rFonts w:cs="Calibri"/>
                                <w:szCs w:val="24"/>
                              </w:rPr>
                              <w:t xml:space="preserve">d.h. man </w:t>
                            </w:r>
                            <w:r>
                              <w:rPr>
                                <w:rFonts w:cs="Calibri"/>
                                <w:szCs w:val="24"/>
                              </w:rPr>
                              <w:t>k</w:t>
                            </w:r>
                            <w:r w:rsidRPr="00DC18F6">
                              <w:rPr>
                                <w:rFonts w:cs="Calibri"/>
                                <w:szCs w:val="24"/>
                              </w:rPr>
                              <w:t xml:space="preserve">ann </w:t>
                            </w:r>
                            <w:r>
                              <w:rPr>
                                <w:rFonts w:cs="Calibri"/>
                                <w:szCs w:val="24"/>
                              </w:rPr>
                              <w:t>die Winkelgrößen a</w:t>
                            </w:r>
                            <w:r w:rsidRPr="00036091">
                              <w:rPr>
                                <w:rFonts w:cs="Calibri"/>
                                <w:szCs w:val="24"/>
                              </w:rPr>
                              <w:t>ddieren</w:t>
                            </w:r>
                            <w:r>
                              <w:rPr>
                                <w:rFonts w:cs="Calibri"/>
                                <w:szCs w:val="24"/>
                              </w:rPr>
                              <w:t xml:space="preserve"> und subtrahieren. </w:t>
                            </w:r>
                          </w:p>
                          <w:p w14:paraId="50F688B6" w14:textId="77777777" w:rsidR="00311B26" w:rsidRPr="00DC18F6" w:rsidRDefault="00311B26" w:rsidP="002E720E">
                            <w:pPr>
                              <w:spacing w:line="240" w:lineRule="auto"/>
                              <w:ind w:left="5396"/>
                              <w:rPr>
                                <w:rFonts w:asciiTheme="majorHAnsi" w:hAnsiTheme="majorHAnsi" w:cstheme="majorHAnsi"/>
                                <w:sz w:val="13"/>
                                <w:szCs w:val="16"/>
                              </w:rPr>
                            </w:pPr>
                            <w:r w:rsidRPr="00DC18F6">
                              <w:rPr>
                                <w:rFonts w:asciiTheme="majorHAnsi" w:hAnsiTheme="majorHAnsi" w:cstheme="majorHAnsi"/>
                                <w:sz w:val="13"/>
                                <w:szCs w:val="16"/>
                              </w:rPr>
                              <w:t>α (</w:t>
                            </w:r>
                            <w:proofErr w:type="spellStart"/>
                            <w:r w:rsidRPr="00DC18F6">
                              <w:rPr>
                                <w:rFonts w:asciiTheme="majorHAnsi" w:hAnsiTheme="majorHAnsi" w:cstheme="majorHAnsi"/>
                                <w:sz w:val="13"/>
                                <w:szCs w:val="16"/>
                              </w:rPr>
                              <w:t>alpha</w:t>
                            </w:r>
                            <w:proofErr w:type="spellEnd"/>
                            <w:r w:rsidRPr="00DC18F6">
                              <w:rPr>
                                <w:rFonts w:asciiTheme="majorHAnsi" w:hAnsiTheme="majorHAnsi" w:cstheme="majorHAnsi"/>
                                <w:sz w:val="13"/>
                                <w:szCs w:val="16"/>
                              </w:rPr>
                              <w:t>), β (</w:t>
                            </w:r>
                            <w:proofErr w:type="spellStart"/>
                            <w:r w:rsidRPr="00DC18F6">
                              <w:rPr>
                                <w:rFonts w:asciiTheme="majorHAnsi" w:hAnsiTheme="majorHAnsi" w:cstheme="majorHAnsi"/>
                                <w:sz w:val="13"/>
                                <w:szCs w:val="16"/>
                              </w:rPr>
                              <w:t>beta</w:t>
                            </w:r>
                            <w:proofErr w:type="spellEnd"/>
                            <w:r w:rsidRPr="00DC18F6">
                              <w:rPr>
                                <w:rFonts w:asciiTheme="majorHAnsi" w:hAnsiTheme="majorHAnsi" w:cstheme="majorHAnsi"/>
                                <w:sz w:val="13"/>
                                <w:szCs w:val="16"/>
                              </w:rPr>
                              <w:t xml:space="preserve">)   </w:t>
                            </w:r>
                          </w:p>
                          <w:p w14:paraId="1CE79AC4" w14:textId="77777777" w:rsidR="00311B26" w:rsidRDefault="00311B26" w:rsidP="00C4546F">
                            <w:pPr>
                              <w:spacing w:line="240" w:lineRule="auto"/>
                            </w:pPr>
                          </w:p>
                          <w:p w14:paraId="7C291336" w14:textId="77777777" w:rsidR="00311B26" w:rsidRDefault="00311B26" w:rsidP="00C4546F">
                            <w:pPr>
                              <w:spacing w:line="240" w:lineRule="auto"/>
                            </w:pPr>
                          </w:p>
                          <w:p w14:paraId="4ED2FFCB" w14:textId="77777777" w:rsidR="00311B26" w:rsidRDefault="00311B26" w:rsidP="00C4546F">
                            <w:pPr>
                              <w:spacing w:line="240" w:lineRule="auto"/>
                            </w:pPr>
                          </w:p>
                          <w:p w14:paraId="0FABEE48" w14:textId="77777777" w:rsidR="00311B26" w:rsidRDefault="00311B26" w:rsidP="00C4546F">
                            <w:pPr>
                              <w:spacing w:line="240" w:lineRule="auto"/>
                            </w:pPr>
                            <w:r>
                              <w:t xml:space="preserve">                                                                                                                 </w:t>
                            </w:r>
                          </w:p>
                          <w:p w14:paraId="51E10A56" w14:textId="77777777" w:rsidR="00311B26" w:rsidRDefault="00311B26" w:rsidP="00C4546F">
                            <w:pPr>
                              <w:spacing w:line="240" w:lineRule="auto"/>
                            </w:pPr>
                          </w:p>
                          <w:p w14:paraId="41565857" w14:textId="77777777" w:rsidR="00311B26" w:rsidRDefault="00311B26" w:rsidP="00C4546F">
                            <w:pPr>
                              <w:spacing w:line="240" w:lineRule="auto"/>
                            </w:pPr>
                            <w:r>
                              <w:t xml:space="preserve">Winkelgröße </w:t>
                            </w:r>
                          </w:p>
                        </w:txbxContent>
                      </v:textbox>
                    </v:shape>
                  </w:pict>
                </mc:Fallback>
              </mc:AlternateContent>
            </w:r>
            <w:r>
              <w:rPr>
                <w:noProof/>
                <w:lang w:val="en-GB" w:eastAsia="en-GB"/>
              </w:rPr>
              <mc:AlternateContent>
                <mc:Choice Requires="wps">
                  <w:drawing>
                    <wp:anchor distT="0" distB="0" distL="114300" distR="114300" simplePos="0" relativeHeight="252109312" behindDoc="0" locked="0" layoutInCell="1" allowOverlap="1" wp14:anchorId="1A88CC26" wp14:editId="0D0C96A3">
                      <wp:simplePos x="0" y="0"/>
                      <wp:positionH relativeFrom="column">
                        <wp:posOffset>168275</wp:posOffset>
                      </wp:positionH>
                      <wp:positionV relativeFrom="paragraph">
                        <wp:posOffset>463259</wp:posOffset>
                      </wp:positionV>
                      <wp:extent cx="4269105" cy="968375"/>
                      <wp:effectExtent l="25400" t="25400" r="99695" b="98425"/>
                      <wp:wrapNone/>
                      <wp:docPr id="17813" name="Textfeld 17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9105" cy="968375"/>
                              </a:xfrm>
                              <a:prstGeom prst="rect">
                                <a:avLst/>
                              </a:prstGeom>
                              <a:solidFill>
                                <a:schemeClr val="bg1">
                                  <a:lumMod val="95000"/>
                                </a:schemeClr>
                              </a:solidFill>
                              <a:ln w="15875">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14:paraId="7BC17B33" w14:textId="77777777" w:rsidR="00311B26" w:rsidRPr="00036091" w:rsidRDefault="00311B26" w:rsidP="00C4546F">
                                  <w:pPr>
                                    <w:spacing w:line="240" w:lineRule="auto"/>
                                    <w:rPr>
                                      <w:rFonts w:cs="Calibri"/>
                                      <w:szCs w:val="24"/>
                                    </w:rPr>
                                  </w:pPr>
                                  <w:r w:rsidRPr="00036091">
                                    <w:rPr>
                                      <w:rFonts w:cs="Calibri"/>
                                      <w:b/>
                                      <w:szCs w:val="24"/>
                                    </w:rPr>
                                    <w:t>Nebenwinkelargument:</w:t>
                                  </w:r>
                                  <w:r w:rsidRPr="00036091">
                                    <w:rPr>
                                      <w:rFonts w:cs="Calibri"/>
                                      <w:szCs w:val="24"/>
                                    </w:rPr>
                                    <w:t xml:space="preserve"> </w:t>
                                  </w:r>
                                </w:p>
                                <w:p w14:paraId="48A04CC3" w14:textId="77777777" w:rsidR="00311B26" w:rsidRPr="00036091" w:rsidRDefault="00311B26" w:rsidP="00C4546F">
                                  <w:pPr>
                                    <w:spacing w:line="240" w:lineRule="auto"/>
                                    <w:rPr>
                                      <w:rFonts w:cs="Calibri"/>
                                      <w:szCs w:val="24"/>
                                    </w:rPr>
                                  </w:pPr>
                                  <w:r w:rsidRPr="00036091">
                                    <w:rPr>
                                      <w:rFonts w:cs="Calibri"/>
                                      <w:b/>
                                      <w:szCs w:val="24"/>
                                    </w:rPr>
                                    <w:t>Wenn</w:t>
                                  </w:r>
                                  <w:r w:rsidRPr="00036091">
                                    <w:rPr>
                                      <w:rFonts w:cs="Calibri"/>
                                      <w:szCs w:val="24"/>
                                    </w:rPr>
                                    <w:t xml:space="preserve"> zwei Winkel an zwei sich schneidenden </w:t>
                                  </w:r>
                                </w:p>
                                <w:p w14:paraId="48ADAAC8" w14:textId="77777777" w:rsidR="00311B26" w:rsidRPr="00036091" w:rsidRDefault="00311B26" w:rsidP="00C4546F">
                                  <w:pPr>
                                    <w:spacing w:line="240" w:lineRule="auto"/>
                                    <w:rPr>
                                      <w:rFonts w:cs="Calibri"/>
                                      <w:szCs w:val="24"/>
                                    </w:rPr>
                                  </w:pPr>
                                  <w:r w:rsidRPr="00036091">
                                    <w:rPr>
                                      <w:rFonts w:cs="Calibri"/>
                                      <w:szCs w:val="24"/>
                                    </w:rPr>
                                    <w:t xml:space="preserve">Geraden nebeneinanderliegen, </w:t>
                                  </w:r>
                                </w:p>
                                <w:p w14:paraId="497DA19C" w14:textId="77777777" w:rsidR="00311B26" w:rsidRPr="00036091" w:rsidRDefault="00311B26" w:rsidP="00C4546F">
                                  <w:pPr>
                                    <w:spacing w:line="240" w:lineRule="auto"/>
                                    <w:rPr>
                                      <w:rFonts w:cs="Calibri"/>
                                      <w:szCs w:val="24"/>
                                    </w:rPr>
                                  </w:pPr>
                                  <w:r w:rsidRPr="00036091">
                                    <w:rPr>
                                      <w:rFonts w:cs="Calibri"/>
                                      <w:b/>
                                      <w:szCs w:val="24"/>
                                    </w:rPr>
                                    <w:t>dann</w:t>
                                  </w:r>
                                  <w:r w:rsidRPr="00036091">
                                    <w:rPr>
                                      <w:rFonts w:cs="Calibri"/>
                                      <w:szCs w:val="24"/>
                                    </w:rPr>
                                    <w:t xml:space="preserve"> bilden die beiden Winkel </w:t>
                                  </w:r>
                                </w:p>
                                <w:p w14:paraId="73ADA72C" w14:textId="77777777" w:rsidR="00311B26" w:rsidRPr="00036091" w:rsidRDefault="00311B26" w:rsidP="00C4546F">
                                  <w:pPr>
                                    <w:spacing w:line="240" w:lineRule="auto"/>
                                    <w:rPr>
                                      <w:rFonts w:cs="Calibri"/>
                                      <w:sz w:val="15"/>
                                      <w:szCs w:val="16"/>
                                    </w:rPr>
                                  </w:pPr>
                                  <w:r w:rsidRPr="00036091">
                                    <w:rPr>
                                      <w:rFonts w:cs="Calibri"/>
                                      <w:szCs w:val="24"/>
                                    </w:rPr>
                                    <w:t>zusammen einen Winkel von 180 Grad.</w:t>
                                  </w:r>
                                  <w:r w:rsidRPr="00036091">
                                    <w:rPr>
                                      <w:rFonts w:eastAsiaTheme="minorEastAsia" w:cs="Calibri"/>
                                      <w:szCs w:val="24"/>
                                    </w:rPr>
                                    <w:t xml:space="preserve"> </w:t>
                                  </w:r>
                                  <w:r w:rsidRPr="00036091">
                                    <w:rPr>
                                      <w:rFonts w:eastAsiaTheme="minorEastAsia" w:cs="Calibri"/>
                                      <w:szCs w:val="24"/>
                                    </w:rPr>
                                    <w:tab/>
                                  </w:r>
                                  <w:r w:rsidRPr="00036091">
                                    <w:rPr>
                                      <w:rFonts w:eastAsiaTheme="minorEastAsia" w:cs="Calibri"/>
                                      <w:szCs w:val="24"/>
                                    </w:rPr>
                                    <w:tab/>
                                  </w:r>
                                  <w:r w:rsidRPr="00036091">
                                    <w:rPr>
                                      <w:rFonts w:eastAsiaTheme="minorEastAsia" w:cs="Calibri"/>
                                      <w:szCs w:val="24"/>
                                    </w:rPr>
                                    <w:tab/>
                                  </w:r>
                                  <w:r>
                                    <w:rPr>
                                      <w:rFonts w:eastAsiaTheme="minorEastAsia" w:cs="Calibri"/>
                                      <w:szCs w:val="24"/>
                                    </w:rPr>
                                    <w:t xml:space="preserve">                       </w:t>
                                  </w:r>
                                  <m:oMath>
                                    <m:r>
                                      <w:rPr>
                                        <w:rFonts w:ascii="Cambria Math" w:eastAsiaTheme="minorEastAsia" w:hAnsi="Cambria Math" w:cs="Calibri"/>
                                        <w:sz w:val="15"/>
                                        <w:szCs w:val="16"/>
                                      </w:rPr>
                                      <m:t>μ</m:t>
                                    </m:r>
                                  </m:oMath>
                                  <w:r w:rsidRPr="00036091">
                                    <w:rPr>
                                      <w:rFonts w:eastAsiaTheme="minorEastAsia" w:cs="Calibri"/>
                                      <w:sz w:val="15"/>
                                      <w:szCs w:val="16"/>
                                      <w:lang w:val="sv-SE"/>
                                    </w:rPr>
                                    <w:t xml:space="preserve"> </w:t>
                                  </w:r>
                                  <w:r w:rsidRPr="00036091">
                                    <w:rPr>
                                      <w:rFonts w:eastAsiaTheme="minorEastAsia" w:cs="Calibri"/>
                                      <w:sz w:val="15"/>
                                      <w:szCs w:val="16"/>
                                      <w:lang w:val="sv-SE"/>
                                    </w:rPr>
                                    <w:t xml:space="preserve">(my), </w:t>
                                  </w:r>
                                  <m:oMath>
                                    <m:r>
                                      <w:rPr>
                                        <w:rFonts w:ascii="Cambria Math" w:hAnsi="Cambria Math" w:cs="Calibri"/>
                                        <w:sz w:val="15"/>
                                        <w:szCs w:val="16"/>
                                      </w:rPr>
                                      <m:t>δ</m:t>
                                    </m:r>
                                  </m:oMath>
                                  <w:r w:rsidRPr="00036091">
                                    <w:rPr>
                                      <w:rFonts w:eastAsiaTheme="minorEastAsia" w:cs="Calibri"/>
                                      <w:sz w:val="15"/>
                                      <w:szCs w:val="16"/>
                                    </w:rPr>
                                    <w:t xml:space="preserve"> (delta)</w:t>
                                  </w:r>
                                </w:p>
                                <w:p w14:paraId="67F34A74" w14:textId="77777777" w:rsidR="00311B26" w:rsidRPr="00036091" w:rsidRDefault="00311B26" w:rsidP="00C4546F">
                                  <w:pPr>
                                    <w:spacing w:line="240" w:lineRule="auto"/>
                                    <w:rPr>
                                      <w:sz w:val="21"/>
                                    </w:rPr>
                                  </w:pPr>
                                </w:p>
                                <w:p w14:paraId="7B7C2D90" w14:textId="77777777" w:rsidR="00311B26" w:rsidRPr="00036091" w:rsidRDefault="00311B26" w:rsidP="00C4546F">
                                  <w:pPr>
                                    <w:spacing w:line="240" w:lineRule="auto"/>
                                    <w:rPr>
                                      <w:sz w:val="21"/>
                                    </w:rPr>
                                  </w:pPr>
                                </w:p>
                                <w:p w14:paraId="65ECDCF4" w14:textId="77777777" w:rsidR="00311B26" w:rsidRPr="00036091" w:rsidRDefault="00311B26" w:rsidP="00C4546F">
                                  <w:pPr>
                                    <w:spacing w:line="240" w:lineRule="auto"/>
                                    <w:rPr>
                                      <w:sz w:val="21"/>
                                    </w:rPr>
                                  </w:pPr>
                                </w:p>
                                <w:p w14:paraId="4AE56F5B" w14:textId="77777777" w:rsidR="00311B26" w:rsidRPr="00036091" w:rsidRDefault="00311B26" w:rsidP="00C4546F">
                                  <w:pPr>
                                    <w:spacing w:line="240" w:lineRule="auto"/>
                                    <w:rPr>
                                      <w:sz w:val="21"/>
                                    </w:rPr>
                                  </w:pPr>
                                  <w:r w:rsidRPr="00036091">
                                    <w:rPr>
                                      <w:sz w:val="21"/>
                                    </w:rPr>
                                    <w:t xml:space="preserve">                                                                                                                 </w:t>
                                  </w:r>
                                </w:p>
                                <w:p w14:paraId="5EEDD36B" w14:textId="77777777" w:rsidR="00311B26" w:rsidRPr="00036091" w:rsidRDefault="00311B26" w:rsidP="00C4546F">
                                  <w:pPr>
                                    <w:spacing w:line="240" w:lineRule="auto"/>
                                    <w:rPr>
                                      <w:sz w:val="21"/>
                                    </w:rPr>
                                  </w:pPr>
                                </w:p>
                                <w:p w14:paraId="64D49625" w14:textId="77777777" w:rsidR="00311B26" w:rsidRPr="00036091" w:rsidRDefault="00311B26" w:rsidP="00C4546F">
                                  <w:pPr>
                                    <w:spacing w:line="240" w:lineRule="auto"/>
                                    <w:rPr>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88CC26" id="Textfeld 17813" o:spid="_x0000_s1056" type="#_x0000_t202" style="position:absolute;left:0;text-align:left;margin-left:13.25pt;margin-top:36.5pt;width:336.15pt;height:76.25pt;z-index:25210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" fillcolor="#f2f2f2 [3052]" strokecolor="#a5a5a5 [2092]" strokeweight="1.25pt">
                      <v:shadow on="t" color="black" opacity="26214f" origin="-.5,-.5" offset=".74836mm,.74836mm"/>
                      <v:textbox>
                        <w:txbxContent>
                          <w:p w14:paraId="7BC17B33" w14:textId="77777777" w:rsidR="00311B26" w:rsidRPr="00036091" w:rsidRDefault="00311B26" w:rsidP="00C4546F">
                            <w:pPr>
                              <w:spacing w:line="240" w:lineRule="auto"/>
                              <w:rPr>
                                <w:rFonts w:cs="Calibri"/>
                                <w:szCs w:val="24"/>
                              </w:rPr>
                            </w:pPr>
                            <w:r w:rsidRPr="00036091">
                              <w:rPr>
                                <w:rFonts w:cs="Calibri"/>
                                <w:b/>
                                <w:szCs w:val="24"/>
                              </w:rPr>
                              <w:t>Nebenwinkelargument:</w:t>
                            </w:r>
                            <w:r w:rsidRPr="00036091">
                              <w:rPr>
                                <w:rFonts w:cs="Calibri"/>
                                <w:szCs w:val="24"/>
                              </w:rPr>
                              <w:t xml:space="preserve"> </w:t>
                            </w:r>
                          </w:p>
                          <w:p w14:paraId="48A04CC3" w14:textId="77777777" w:rsidR="00311B26" w:rsidRPr="00036091" w:rsidRDefault="00311B26" w:rsidP="00C4546F">
                            <w:pPr>
                              <w:spacing w:line="240" w:lineRule="auto"/>
                              <w:rPr>
                                <w:rFonts w:cs="Calibri"/>
                                <w:szCs w:val="24"/>
                              </w:rPr>
                            </w:pPr>
                            <w:r w:rsidRPr="00036091">
                              <w:rPr>
                                <w:rFonts w:cs="Calibri"/>
                                <w:b/>
                                <w:szCs w:val="24"/>
                              </w:rPr>
                              <w:t>Wenn</w:t>
                            </w:r>
                            <w:r w:rsidRPr="00036091">
                              <w:rPr>
                                <w:rFonts w:cs="Calibri"/>
                                <w:szCs w:val="24"/>
                              </w:rPr>
                              <w:t xml:space="preserve"> zwei Winkel an zwei sich schneidenden </w:t>
                            </w:r>
                          </w:p>
                          <w:p w14:paraId="48ADAAC8" w14:textId="77777777" w:rsidR="00311B26" w:rsidRPr="00036091" w:rsidRDefault="00311B26" w:rsidP="00C4546F">
                            <w:pPr>
                              <w:spacing w:line="240" w:lineRule="auto"/>
                              <w:rPr>
                                <w:rFonts w:cs="Calibri"/>
                                <w:szCs w:val="24"/>
                              </w:rPr>
                            </w:pPr>
                            <w:r w:rsidRPr="00036091">
                              <w:rPr>
                                <w:rFonts w:cs="Calibri"/>
                                <w:szCs w:val="24"/>
                              </w:rPr>
                              <w:t xml:space="preserve">Geraden nebeneinanderliegen, </w:t>
                            </w:r>
                          </w:p>
                          <w:p w14:paraId="497DA19C" w14:textId="77777777" w:rsidR="00311B26" w:rsidRPr="00036091" w:rsidRDefault="00311B26" w:rsidP="00C4546F">
                            <w:pPr>
                              <w:spacing w:line="240" w:lineRule="auto"/>
                              <w:rPr>
                                <w:rFonts w:cs="Calibri"/>
                                <w:szCs w:val="24"/>
                              </w:rPr>
                            </w:pPr>
                            <w:r w:rsidRPr="00036091">
                              <w:rPr>
                                <w:rFonts w:cs="Calibri"/>
                                <w:b/>
                                <w:szCs w:val="24"/>
                              </w:rPr>
                              <w:t>dann</w:t>
                            </w:r>
                            <w:r w:rsidRPr="00036091">
                              <w:rPr>
                                <w:rFonts w:cs="Calibri"/>
                                <w:szCs w:val="24"/>
                              </w:rPr>
                              <w:t xml:space="preserve"> bilden die beiden Winkel </w:t>
                            </w:r>
                          </w:p>
                          <w:p w14:paraId="73ADA72C" w14:textId="77777777" w:rsidR="00311B26" w:rsidRPr="00036091" w:rsidRDefault="00311B26" w:rsidP="00C4546F">
                            <w:pPr>
                              <w:spacing w:line="240" w:lineRule="auto"/>
                              <w:rPr>
                                <w:rFonts w:cs="Calibri"/>
                                <w:sz w:val="15"/>
                                <w:szCs w:val="16"/>
                              </w:rPr>
                            </w:pPr>
                            <w:r w:rsidRPr="00036091">
                              <w:rPr>
                                <w:rFonts w:cs="Calibri"/>
                                <w:szCs w:val="24"/>
                              </w:rPr>
                              <w:t>zusammen einen Winkel von 180 Grad.</w:t>
                            </w:r>
                            <w:r w:rsidRPr="00036091">
                              <w:rPr>
                                <w:rFonts w:eastAsiaTheme="minorEastAsia" w:cs="Calibri"/>
                                <w:szCs w:val="24"/>
                              </w:rPr>
                              <w:t xml:space="preserve"> </w:t>
                            </w:r>
                            <w:r w:rsidRPr="00036091">
                              <w:rPr>
                                <w:rFonts w:eastAsiaTheme="minorEastAsia" w:cs="Calibri"/>
                                <w:szCs w:val="24"/>
                              </w:rPr>
                              <w:tab/>
                            </w:r>
                            <w:r w:rsidRPr="00036091">
                              <w:rPr>
                                <w:rFonts w:eastAsiaTheme="minorEastAsia" w:cs="Calibri"/>
                                <w:szCs w:val="24"/>
                              </w:rPr>
                              <w:tab/>
                            </w:r>
                            <w:r w:rsidRPr="00036091">
                              <w:rPr>
                                <w:rFonts w:eastAsiaTheme="minorEastAsia" w:cs="Calibri"/>
                                <w:szCs w:val="24"/>
                              </w:rPr>
                              <w:tab/>
                            </w:r>
                            <w:r>
                              <w:rPr>
                                <w:rFonts w:eastAsiaTheme="minorEastAsia" w:cs="Calibri"/>
                                <w:szCs w:val="24"/>
                              </w:rPr>
                              <w:t xml:space="preserve">                       </w:t>
                            </w:r>
                            <m:oMath>
                              <m:r>
                                <w:rPr>
                                  <w:rFonts w:ascii="Cambria Math" w:eastAsiaTheme="minorEastAsia" w:hAnsi="Cambria Math" w:cs="Calibri"/>
                                  <w:sz w:val="15"/>
                                  <w:szCs w:val="16"/>
                                </w:rPr>
                                <m:t>μ</m:t>
                              </m:r>
                            </m:oMath>
                            <w:r w:rsidRPr="00036091">
                              <w:rPr>
                                <w:rFonts w:eastAsiaTheme="minorEastAsia" w:cs="Calibri"/>
                                <w:sz w:val="15"/>
                                <w:szCs w:val="16"/>
                                <w:lang w:val="sv-SE"/>
                              </w:rPr>
                              <w:t xml:space="preserve"> </w:t>
                            </w:r>
                            <w:r w:rsidRPr="00036091">
                              <w:rPr>
                                <w:rFonts w:eastAsiaTheme="minorEastAsia" w:cs="Calibri"/>
                                <w:sz w:val="15"/>
                                <w:szCs w:val="16"/>
                                <w:lang w:val="sv-SE"/>
                              </w:rPr>
                              <w:t xml:space="preserve">(my), </w:t>
                            </w:r>
                            <m:oMath>
                              <m:r>
                                <w:rPr>
                                  <w:rFonts w:ascii="Cambria Math" w:hAnsi="Cambria Math" w:cs="Calibri"/>
                                  <w:sz w:val="15"/>
                                  <w:szCs w:val="16"/>
                                </w:rPr>
                                <m:t>δ</m:t>
                              </m:r>
                            </m:oMath>
                            <w:r w:rsidRPr="00036091">
                              <w:rPr>
                                <w:rFonts w:eastAsiaTheme="minorEastAsia" w:cs="Calibri"/>
                                <w:sz w:val="15"/>
                                <w:szCs w:val="16"/>
                              </w:rPr>
                              <w:t xml:space="preserve"> (delta)</w:t>
                            </w:r>
                          </w:p>
                          <w:p w14:paraId="67F34A74" w14:textId="77777777" w:rsidR="00311B26" w:rsidRPr="00036091" w:rsidRDefault="00311B26" w:rsidP="00C4546F">
                            <w:pPr>
                              <w:spacing w:line="240" w:lineRule="auto"/>
                              <w:rPr>
                                <w:sz w:val="21"/>
                              </w:rPr>
                            </w:pPr>
                          </w:p>
                          <w:p w14:paraId="7B7C2D90" w14:textId="77777777" w:rsidR="00311B26" w:rsidRPr="00036091" w:rsidRDefault="00311B26" w:rsidP="00C4546F">
                            <w:pPr>
                              <w:spacing w:line="240" w:lineRule="auto"/>
                              <w:rPr>
                                <w:sz w:val="21"/>
                              </w:rPr>
                            </w:pPr>
                          </w:p>
                          <w:p w14:paraId="65ECDCF4" w14:textId="77777777" w:rsidR="00311B26" w:rsidRPr="00036091" w:rsidRDefault="00311B26" w:rsidP="00C4546F">
                            <w:pPr>
                              <w:spacing w:line="240" w:lineRule="auto"/>
                              <w:rPr>
                                <w:sz w:val="21"/>
                              </w:rPr>
                            </w:pPr>
                          </w:p>
                          <w:p w14:paraId="4AE56F5B" w14:textId="77777777" w:rsidR="00311B26" w:rsidRPr="00036091" w:rsidRDefault="00311B26" w:rsidP="00C4546F">
                            <w:pPr>
                              <w:spacing w:line="240" w:lineRule="auto"/>
                              <w:rPr>
                                <w:sz w:val="21"/>
                              </w:rPr>
                            </w:pPr>
                            <w:r w:rsidRPr="00036091">
                              <w:rPr>
                                <w:sz w:val="21"/>
                              </w:rPr>
                              <w:t xml:space="preserve">                                                                                                                 </w:t>
                            </w:r>
                          </w:p>
                          <w:p w14:paraId="5EEDD36B" w14:textId="77777777" w:rsidR="00311B26" w:rsidRPr="00036091" w:rsidRDefault="00311B26" w:rsidP="00C4546F">
                            <w:pPr>
                              <w:spacing w:line="240" w:lineRule="auto"/>
                              <w:rPr>
                                <w:sz w:val="21"/>
                              </w:rPr>
                            </w:pPr>
                          </w:p>
                          <w:p w14:paraId="64D49625" w14:textId="77777777" w:rsidR="00311B26" w:rsidRPr="00036091" w:rsidRDefault="00311B26" w:rsidP="00C4546F">
                            <w:pPr>
                              <w:spacing w:line="240" w:lineRule="auto"/>
                              <w:rPr>
                                <w:sz w:val="21"/>
                              </w:rPr>
                            </w:pPr>
                          </w:p>
                        </w:txbxContent>
                      </v:textbox>
                    </v:shape>
                  </w:pict>
                </mc:Fallback>
              </mc:AlternateContent>
            </w:r>
          </w:p>
        </w:tc>
        <w:tc>
          <w:tcPr>
            <w:tcW w:w="8477" w:type="dxa"/>
            <w:gridSpan w:val="2"/>
          </w:tcPr>
          <w:p w14:paraId="027EDA41" w14:textId="77777777" w:rsidR="004F2207" w:rsidRDefault="004F2207" w:rsidP="00004434">
            <w:r>
              <w:t xml:space="preserve">Ihr habt </w:t>
            </w:r>
            <w:r w:rsidR="00036091">
              <w:t xml:space="preserve">vermutlich </w:t>
            </w:r>
            <w:r>
              <w:t xml:space="preserve">die folgenden mathematischen Sätze </w:t>
            </w:r>
            <w:r w:rsidR="00BF33C0">
              <w:t xml:space="preserve">als Argumente </w:t>
            </w:r>
            <w:r>
              <w:t>genutzt</w:t>
            </w:r>
            <w:r w:rsidR="00DC2241">
              <w:t xml:space="preserve">, </w:t>
            </w:r>
            <w:r w:rsidR="00B43864">
              <w:br/>
            </w:r>
            <w:r w:rsidR="00DC2241">
              <w:t>v</w:t>
            </w:r>
            <w:r w:rsidR="00924DBD">
              <w:t>iel</w:t>
            </w:r>
            <w:r w:rsidR="00334741">
              <w:t>leicht auch ohne sie zu nennen</w:t>
            </w:r>
            <w:r w:rsidR="00DC2241">
              <w:t>:</w:t>
            </w:r>
          </w:p>
          <w:p w14:paraId="5787A14A" w14:textId="77777777" w:rsidR="004F2207" w:rsidRDefault="005D399A" w:rsidP="00004434">
            <w:r>
              <w:rPr>
                <w:rFonts w:cs="Calibri"/>
                <w:noProof/>
                <w:szCs w:val="24"/>
                <w:lang w:val="en-GB" w:eastAsia="en-GB"/>
              </w:rPr>
              <w:drawing>
                <wp:anchor distT="0" distB="0" distL="114300" distR="114300" simplePos="0" relativeHeight="252130816" behindDoc="0" locked="0" layoutInCell="1" allowOverlap="1" wp14:anchorId="36FBB3F9" wp14:editId="7134193E">
                  <wp:simplePos x="0" y="0"/>
                  <wp:positionH relativeFrom="column">
                    <wp:posOffset>2784264</wp:posOffset>
                  </wp:positionH>
                  <wp:positionV relativeFrom="paragraph">
                    <wp:posOffset>93980</wp:posOffset>
                  </wp:positionV>
                  <wp:extent cx="914400" cy="945515"/>
                  <wp:effectExtent l="0" t="0" r="0" b="0"/>
                  <wp:wrapNone/>
                  <wp:docPr id="221" name="Grafik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Unbenannt.png"/>
                          <pic:cNvPicPr/>
                        </pic:nvPicPr>
                        <pic:blipFill>
                          <a:blip r:embed="rId13">
                            <a:clrChange>
                              <a:clrFrom>
                                <a:srgbClr val="FFFFFF"/>
                              </a:clrFrom>
                              <a:clrTo>
                                <a:srgbClr val="FFFFFF">
                                  <a:alpha val="0"/>
                                </a:srgbClr>
                              </a:clrTo>
                            </a:clrChange>
                          </a:blip>
                          <a:stretch>
                            <a:fillRect/>
                          </a:stretch>
                        </pic:blipFill>
                        <pic:spPr>
                          <a:xfrm>
                            <a:off x="0" y="0"/>
                            <a:ext cx="914400" cy="945515"/>
                          </a:xfrm>
                          <a:prstGeom prst="rect">
                            <a:avLst/>
                          </a:prstGeom>
                        </pic:spPr>
                      </pic:pic>
                    </a:graphicData>
                  </a:graphic>
                  <wp14:sizeRelH relativeFrom="page">
                    <wp14:pctWidth>0</wp14:pctWidth>
                  </wp14:sizeRelH>
                  <wp14:sizeRelV relativeFrom="page">
                    <wp14:pctHeight>0</wp14:pctHeight>
                  </wp14:sizeRelV>
                </wp:anchor>
              </w:drawing>
            </w:r>
          </w:p>
          <w:p w14:paraId="09437E23" w14:textId="77777777" w:rsidR="004F2207" w:rsidRDefault="004F2207" w:rsidP="00004434"/>
          <w:p w14:paraId="7D4ABE8E" w14:textId="77777777" w:rsidR="004F2207" w:rsidRDefault="004F2207" w:rsidP="00004434"/>
          <w:p w14:paraId="377D567B" w14:textId="77777777" w:rsidR="004F2207" w:rsidRDefault="004F2207" w:rsidP="00004434"/>
          <w:p w14:paraId="5E6B8120" w14:textId="77777777" w:rsidR="004F2207" w:rsidRDefault="004F2207" w:rsidP="00004434"/>
          <w:p w14:paraId="5D459DA9" w14:textId="77777777" w:rsidR="004F2207" w:rsidRDefault="004F2207" w:rsidP="00004434"/>
          <w:p w14:paraId="52BE51F5" w14:textId="77777777" w:rsidR="004F2207" w:rsidRDefault="00DC18F6" w:rsidP="00004434">
            <w:r w:rsidRPr="008F74BD">
              <w:rPr>
                <w:noProof/>
                <w:lang w:val="en-GB" w:eastAsia="en-GB"/>
              </w:rPr>
              <w:drawing>
                <wp:anchor distT="0" distB="0" distL="114300" distR="114300" simplePos="0" relativeHeight="251523584" behindDoc="0" locked="0" layoutInCell="1" allowOverlap="1" wp14:anchorId="76B94BCB" wp14:editId="3D9D96B8">
                  <wp:simplePos x="0" y="0"/>
                  <wp:positionH relativeFrom="column">
                    <wp:posOffset>3649345</wp:posOffset>
                  </wp:positionH>
                  <wp:positionV relativeFrom="paragraph">
                    <wp:posOffset>50509</wp:posOffset>
                  </wp:positionV>
                  <wp:extent cx="569509" cy="525929"/>
                  <wp:effectExtent l="0" t="0" r="2540" b="0"/>
                  <wp:wrapNone/>
                  <wp:docPr id="17937" name="Grafik 17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l="30423" t="25661" r="64286" b="62471"/>
                          <a:stretch/>
                        </pic:blipFill>
                        <pic:spPr bwMode="auto">
                          <a:xfrm>
                            <a:off x="0" y="0"/>
                            <a:ext cx="569509" cy="5259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5AFD9E" w14:textId="77777777" w:rsidR="004F2207" w:rsidRDefault="004F2207" w:rsidP="00004434"/>
          <w:p w14:paraId="3FC07987" w14:textId="77777777" w:rsidR="004F2207" w:rsidRDefault="004F2207" w:rsidP="00004434"/>
          <w:p w14:paraId="560315CB" w14:textId="77777777" w:rsidR="004F2207" w:rsidRDefault="004F2207" w:rsidP="00004434"/>
          <w:p w14:paraId="4F680036" w14:textId="77777777" w:rsidR="008F74BD" w:rsidRDefault="008F74BD" w:rsidP="00004434"/>
          <w:p w14:paraId="63DCEDEF" w14:textId="77777777" w:rsidR="004F2207" w:rsidRPr="001C6D87" w:rsidRDefault="004F2207" w:rsidP="006C7A95"/>
        </w:tc>
      </w:tr>
      <w:tr w:rsidR="00C22264" w:rsidRPr="000045F1" w14:paraId="38535925" w14:textId="77777777" w:rsidTr="00AE42BB">
        <w:trPr>
          <w:trHeight w:val="232"/>
        </w:trPr>
        <w:tc>
          <w:tcPr>
            <w:tcW w:w="531" w:type="dxa"/>
          </w:tcPr>
          <w:p w14:paraId="0CEF11E1" w14:textId="77777777" w:rsidR="00C22264" w:rsidRPr="00282BC6" w:rsidRDefault="0022502B" w:rsidP="00C22264">
            <w:pPr>
              <w:pStyle w:val="berschrift2"/>
              <w:rPr>
                <w:noProof/>
              </w:rPr>
            </w:pPr>
            <w:r w:rsidRPr="003D0E4D">
              <w:rPr>
                <w:noProof/>
                <w:lang w:val="en-GB" w:eastAsia="en-GB"/>
              </w:rPr>
              <mc:AlternateContent>
                <mc:Choice Requires="wpg">
                  <w:drawing>
                    <wp:anchor distT="0" distB="0" distL="114300" distR="114300" simplePos="0" relativeHeight="252282368" behindDoc="0" locked="0" layoutInCell="1" allowOverlap="1" wp14:anchorId="61ABE0F1" wp14:editId="19E15E10">
                      <wp:simplePos x="0" y="0"/>
                      <wp:positionH relativeFrom="column">
                        <wp:posOffset>635</wp:posOffset>
                      </wp:positionH>
                      <wp:positionV relativeFrom="paragraph">
                        <wp:posOffset>2540</wp:posOffset>
                      </wp:positionV>
                      <wp:extent cx="265741" cy="185270"/>
                      <wp:effectExtent l="0" t="0" r="13970" b="43815"/>
                      <wp:wrapNone/>
                      <wp:docPr id="39"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47"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38D2B4A0" w14:textId="77777777" w:rsidR="00311B26" w:rsidRDefault="00311B26" w:rsidP="0022502B"/>
                                </w:txbxContent>
                              </wps:txbx>
                              <wps:bodyPr rot="0" vert="horz" wrap="square" lIns="91440" tIns="45720" rIns="91440" bIns="45720" anchor="ctr" anchorCtr="0" upright="1">
                                <a:noAutofit/>
                              </wps:bodyPr>
                            </wps:wsp>
                            <wps:wsp>
                              <wps:cNvPr id="16768"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634C9D89" w14:textId="77777777" w:rsidR="00311B26" w:rsidRDefault="00311B26" w:rsidP="0022502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ABE0F1" id="_x0000_s1057" style="position:absolute;left:0;text-align:left;margin-left:.05pt;margin-top:.2pt;width:20.9pt;height:14.6pt;z-index:252282368"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">
                      <o:lock v:ext="edit" aspectratio="t"/>
                      <v:shape id="Ovale Legende 257" o:spid="_x0000_s1058"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" adj="17511,25440" filled="f">
                        <v:textbox>
                          <w:txbxContent>
                            <w:p w14:paraId="38D2B4A0" w14:textId="77777777" w:rsidR="00311B26" w:rsidRDefault="00311B26" w:rsidP="0022502B"/>
                          </w:txbxContent>
                        </v:textbox>
                      </v:shape>
                      <v:shape id="Ovale Legende 258" o:spid="_x0000_s1059"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" adj="2296,28860" filled="f">
                        <v:textbox>
                          <w:txbxContent>
                            <w:p w14:paraId="634C9D89" w14:textId="77777777" w:rsidR="00311B26" w:rsidRDefault="00311B26" w:rsidP="0022502B"/>
                          </w:txbxContent>
                        </v:textbox>
                      </v:shape>
                    </v:group>
                  </w:pict>
                </mc:Fallback>
              </mc:AlternateContent>
            </w:r>
          </w:p>
        </w:tc>
        <w:tc>
          <w:tcPr>
            <w:tcW w:w="283" w:type="dxa"/>
          </w:tcPr>
          <w:p w14:paraId="4A8DA15B" w14:textId="77777777" w:rsidR="00C22264" w:rsidRDefault="00F71363" w:rsidP="00C22264">
            <w:pPr>
              <w:pStyle w:val="berschrift2"/>
            </w:pPr>
            <w:r>
              <w:t>a</w:t>
            </w:r>
            <w:r w:rsidR="00C22264">
              <w:t>)</w:t>
            </w:r>
          </w:p>
        </w:tc>
        <w:tc>
          <w:tcPr>
            <w:tcW w:w="8477" w:type="dxa"/>
            <w:gridSpan w:val="2"/>
          </w:tcPr>
          <w:p w14:paraId="3673F7E0" w14:textId="4EBAD9AF" w:rsidR="00C22264" w:rsidRPr="007B1A6C" w:rsidRDefault="00696094" w:rsidP="00C22264">
            <w:pPr>
              <w:rPr>
                <w:color w:val="000000" w:themeColor="text1"/>
              </w:rPr>
            </w:pPr>
            <w:r w:rsidRPr="004D7E8E">
              <w:rPr>
                <w:noProof/>
                <w:lang w:val="en-GB" w:eastAsia="en-GB"/>
              </w:rPr>
              <w:drawing>
                <wp:anchor distT="0" distB="0" distL="114300" distR="114300" simplePos="0" relativeHeight="252509696" behindDoc="0" locked="0" layoutInCell="1" allowOverlap="1" wp14:anchorId="75E23D7D" wp14:editId="035DCEAA">
                  <wp:simplePos x="0" y="0"/>
                  <wp:positionH relativeFrom="column">
                    <wp:posOffset>4367245</wp:posOffset>
                  </wp:positionH>
                  <wp:positionV relativeFrom="paragraph">
                    <wp:posOffset>12065</wp:posOffset>
                  </wp:positionV>
                  <wp:extent cx="949960" cy="910590"/>
                  <wp:effectExtent l="0" t="0" r="0" b="0"/>
                  <wp:wrapSquare wrapText="bothSides"/>
                  <wp:docPr id="56" name="Grafik 56" descr="C:\Users\khein\Dropbox\Kerstin\Promotion\MuM-Beweisen\MuM-Beweisen Material\Figuren Mathewerkstatt\Rico_far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ein\Dropbox\Kerstin\Promotion\MuM-Beweisen\MuM-Beweisen Material\Figuren Mathewerkstatt\Rico_farb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49960" cy="910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646A">
              <w:rPr>
                <w:color w:val="000000" w:themeColor="text1"/>
              </w:rPr>
              <w:t xml:space="preserve">Macht </w:t>
            </w:r>
            <w:r w:rsidR="00606238">
              <w:rPr>
                <w:color w:val="000000" w:themeColor="text1"/>
              </w:rPr>
              <w:t>e</w:t>
            </w:r>
            <w:r w:rsidR="00C22264" w:rsidRPr="007B1A6C">
              <w:rPr>
                <w:color w:val="000000" w:themeColor="text1"/>
              </w:rPr>
              <w:t xml:space="preserve">uch </w:t>
            </w:r>
            <w:r w:rsidR="002D671C" w:rsidRPr="007B1A6C">
              <w:rPr>
                <w:color w:val="000000" w:themeColor="text1"/>
              </w:rPr>
              <w:t xml:space="preserve">gemeinsam </w:t>
            </w:r>
            <w:r w:rsidR="00C22264" w:rsidRPr="007B1A6C">
              <w:rPr>
                <w:color w:val="000000" w:themeColor="text1"/>
              </w:rPr>
              <w:t xml:space="preserve">mit den </w:t>
            </w:r>
            <w:r w:rsidR="00BF33C0" w:rsidRPr="007B1A6C">
              <w:rPr>
                <w:color w:val="000000" w:themeColor="text1"/>
              </w:rPr>
              <w:t xml:space="preserve">beiden Argumenten </w:t>
            </w:r>
            <w:r w:rsidR="00C22264" w:rsidRPr="007B1A6C">
              <w:rPr>
                <w:color w:val="000000" w:themeColor="text1"/>
              </w:rPr>
              <w:t>vertraut</w:t>
            </w:r>
            <w:r w:rsidR="006F16EA" w:rsidRPr="007B1A6C">
              <w:rPr>
                <w:color w:val="000000" w:themeColor="text1"/>
              </w:rPr>
              <w:t>.</w:t>
            </w:r>
          </w:p>
          <w:p w14:paraId="19F921B9" w14:textId="50EBA2CC" w:rsidR="006F16EA" w:rsidRPr="007B1A6C" w:rsidRDefault="00A4646A" w:rsidP="007B1A6C">
            <w:pPr>
              <w:pStyle w:val="Listenabsatz"/>
            </w:pPr>
            <w:r>
              <w:t xml:space="preserve">Lest </w:t>
            </w:r>
            <w:r w:rsidR="00606238">
              <w:t>e</w:t>
            </w:r>
            <w:r w:rsidR="006F16EA" w:rsidRPr="007B1A6C">
              <w:t xml:space="preserve">uch die </w:t>
            </w:r>
            <w:r w:rsidR="001964CC" w:rsidRPr="007B1A6C">
              <w:t>Argumente</w:t>
            </w:r>
            <w:r w:rsidR="006F16EA" w:rsidRPr="007B1A6C">
              <w:t xml:space="preserve"> durch. </w:t>
            </w:r>
          </w:p>
          <w:p w14:paraId="058F656A" w14:textId="525573DC" w:rsidR="004303C3" w:rsidRPr="007B1A6C" w:rsidRDefault="00A4646A" w:rsidP="005D399A">
            <w:pPr>
              <w:pStyle w:val="Listenabsatz"/>
            </w:pPr>
            <w:r>
              <w:t xml:space="preserve">Erklärt </w:t>
            </w:r>
            <w:r w:rsidR="00606238">
              <w:t>e</w:t>
            </w:r>
            <w:r w:rsidR="006F16EA" w:rsidRPr="007B1A6C">
              <w:t xml:space="preserve">uch gegenseitig, was die </w:t>
            </w:r>
            <w:r w:rsidR="00BF33C0" w:rsidRPr="007B1A6C">
              <w:t xml:space="preserve">Argumente </w:t>
            </w:r>
            <w:r w:rsidR="006F16EA" w:rsidRPr="007B1A6C">
              <w:t xml:space="preserve">bedeuten. </w:t>
            </w:r>
          </w:p>
          <w:p w14:paraId="6932579E" w14:textId="77777777" w:rsidR="00E32879" w:rsidRDefault="00696094" w:rsidP="004D7E8E">
            <w:pPr>
              <w:pStyle w:val="Listenabsatz"/>
            </w:pPr>
            <w:r w:rsidRPr="00282AFB">
              <w:rPr>
                <w:noProof/>
                <w:color w:val="000000" w:themeColor="text1"/>
                <w:lang w:val="en-GB" w:eastAsia="en-GB"/>
              </w:rPr>
              <mc:AlternateContent>
                <mc:Choice Requires="wps">
                  <w:drawing>
                    <wp:anchor distT="0" distB="0" distL="114300" distR="114300" simplePos="0" relativeHeight="252511744" behindDoc="0" locked="0" layoutInCell="1" allowOverlap="1" wp14:anchorId="40CDF2C0" wp14:editId="1099CD46">
                      <wp:simplePos x="0" y="0"/>
                      <wp:positionH relativeFrom="column">
                        <wp:posOffset>653415</wp:posOffset>
                      </wp:positionH>
                      <wp:positionV relativeFrom="paragraph">
                        <wp:posOffset>377825</wp:posOffset>
                      </wp:positionV>
                      <wp:extent cx="4031615" cy="903605"/>
                      <wp:effectExtent l="0" t="266700" r="26035" b="10795"/>
                      <wp:wrapNone/>
                      <wp:docPr id="38" name="Abgerundete rechteckige Legende 38"/>
                      <wp:cNvGraphicFramePr/>
                      <a:graphic xmlns:a="http://schemas.openxmlformats.org/drawingml/2006/main">
                        <a:graphicData uri="http://schemas.microsoft.com/office/word/2010/wordprocessingShape">
                          <wps:wsp>
                            <wps:cNvSpPr/>
                            <wps:spPr>
                              <a:xfrm>
                                <a:off x="0" y="0"/>
                                <a:ext cx="4031615" cy="903605"/>
                              </a:xfrm>
                              <a:prstGeom prst="wedgeRoundRectCallout">
                                <a:avLst>
                                  <a:gd name="adj1" fmla="val 40892"/>
                                  <a:gd name="adj2" fmla="val -79228"/>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177AF4A9" w14:textId="77777777" w:rsidR="00311B26" w:rsidRDefault="00311B26" w:rsidP="004303C3">
                                  <w:pPr>
                                    <w:pStyle w:val="Tabelle"/>
                                  </w:pPr>
                                  <w:r w:rsidRPr="00525129">
                                    <w:t>Aha, wenn man mathematische Sätze</w:t>
                                  </w:r>
                                  <w:r>
                                    <w:t xml:space="preserve"> als Argumente</w:t>
                                  </w:r>
                                  <w:r w:rsidRPr="00525129">
                                    <w:t xml:space="preserve"> benutzt, </w:t>
                                  </w:r>
                                </w:p>
                                <w:p w14:paraId="6308C492" w14:textId="77777777" w:rsidR="00311B26" w:rsidRDefault="00311B26" w:rsidP="004303C3">
                                  <w:pPr>
                                    <w:pStyle w:val="Tabelle"/>
                                  </w:pPr>
                                  <w:r w:rsidRPr="00525129">
                                    <w:t xml:space="preserve">kann man sicher sein, </w:t>
                                  </w:r>
                                  <w:r>
                                    <w:t xml:space="preserve">dass die Begründung stichhaltig ist. </w:t>
                                  </w:r>
                                  <w:r>
                                    <w:br/>
                                    <w:t xml:space="preserve">Ich kann </w:t>
                                  </w:r>
                                  <w:r w:rsidRPr="00525129">
                                    <w:t xml:space="preserve">die mathematischen Sätze wirklich immer benutzen, </w:t>
                                  </w:r>
                                </w:p>
                                <w:p w14:paraId="6269F253" w14:textId="77777777" w:rsidR="00311B26" w:rsidRDefault="00311B26" w:rsidP="004303C3">
                                  <w:pPr>
                                    <w:pStyle w:val="Tabelle"/>
                                  </w:pPr>
                                  <w:r w:rsidRPr="00525129">
                                    <w:t xml:space="preserve">wenn die Voraussetzungen erfüllt sind. </w:t>
                                  </w:r>
                                </w:p>
                                <w:p w14:paraId="15823977" w14:textId="77777777" w:rsidR="00311B26" w:rsidRPr="00525129" w:rsidRDefault="00311B26" w:rsidP="004303C3">
                                  <w:pPr>
                                    <w:pStyle w:val="Tabelle"/>
                                  </w:pPr>
                                  <w:r w:rsidRPr="00525129">
                                    <w:t xml:space="preserve">Ein bisschen so wie Werkzeuge. Sie müssen nur passen. </w:t>
                                  </w:r>
                                </w:p>
                                <w:p w14:paraId="3FE33F81" w14:textId="77777777" w:rsidR="00311B26" w:rsidRPr="00282AFB" w:rsidRDefault="00311B26" w:rsidP="004303C3">
                                  <w:pPr>
                                    <w:pStyle w:val="Tabelle"/>
                                  </w:pPr>
                                </w:p>
                                <w:p w14:paraId="0C081753" w14:textId="77777777" w:rsidR="00311B26" w:rsidRDefault="00311B26" w:rsidP="004303C3">
                                  <w:pPr>
                                    <w:pStyle w:val="Tabelle"/>
                                    <w:rPr>
                                      <w:color w:val="FF0000"/>
                                    </w:rPr>
                                  </w:pPr>
                                </w:p>
                                <w:p w14:paraId="2D738E5D" w14:textId="77777777" w:rsidR="00311B26" w:rsidRPr="003D4142" w:rsidRDefault="00311B26" w:rsidP="004303C3">
                                  <w:pPr>
                                    <w:pStyle w:val="Tabelle"/>
                                    <w:rPr>
                                      <w:color w:val="000000"/>
                                    </w:rPr>
                                  </w:pP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CDF2C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bgerundete rechteckige Legende 38" o:spid="_x0000_s1060" type="#_x0000_t62" style="position:absolute;left:0;text-align:left;margin-left:51.45pt;margin-top:29.75pt;width:317.45pt;height:71.15pt;z-index:25251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" adj="19633,-6313" fillcolor="window" strokecolor="#7f7f7f">
                      <v:textbox inset=",0">
                        <w:txbxContent>
                          <w:p w14:paraId="177AF4A9" w14:textId="77777777" w:rsidR="00311B26" w:rsidRDefault="00311B26" w:rsidP="004303C3">
                            <w:pPr>
                              <w:pStyle w:val="Tabelle"/>
                            </w:pPr>
                            <w:r w:rsidRPr="00525129">
                              <w:t>Aha, wenn man mathematische Sätze</w:t>
                            </w:r>
                            <w:r>
                              <w:t xml:space="preserve"> als Argumente</w:t>
                            </w:r>
                            <w:r w:rsidRPr="00525129">
                              <w:t xml:space="preserve"> benutzt, </w:t>
                            </w:r>
                          </w:p>
                          <w:p w14:paraId="6308C492" w14:textId="77777777" w:rsidR="00311B26" w:rsidRDefault="00311B26" w:rsidP="004303C3">
                            <w:pPr>
                              <w:pStyle w:val="Tabelle"/>
                            </w:pPr>
                            <w:r w:rsidRPr="00525129">
                              <w:t xml:space="preserve">kann man sicher sein, </w:t>
                            </w:r>
                            <w:r>
                              <w:t xml:space="preserve">dass die Begründung stichhaltig ist. </w:t>
                            </w:r>
                            <w:r>
                              <w:br/>
                              <w:t xml:space="preserve">Ich kann </w:t>
                            </w:r>
                            <w:r w:rsidRPr="00525129">
                              <w:t xml:space="preserve">die mathematischen Sätze wirklich immer benutzen, </w:t>
                            </w:r>
                          </w:p>
                          <w:p w14:paraId="6269F253" w14:textId="77777777" w:rsidR="00311B26" w:rsidRDefault="00311B26" w:rsidP="004303C3">
                            <w:pPr>
                              <w:pStyle w:val="Tabelle"/>
                            </w:pPr>
                            <w:r w:rsidRPr="00525129">
                              <w:t xml:space="preserve">wenn die Voraussetzungen erfüllt sind. </w:t>
                            </w:r>
                          </w:p>
                          <w:p w14:paraId="15823977" w14:textId="77777777" w:rsidR="00311B26" w:rsidRPr="00525129" w:rsidRDefault="00311B26" w:rsidP="004303C3">
                            <w:pPr>
                              <w:pStyle w:val="Tabelle"/>
                            </w:pPr>
                            <w:r w:rsidRPr="00525129">
                              <w:t xml:space="preserve">Ein bisschen so wie Werkzeuge. Sie müssen nur passen. </w:t>
                            </w:r>
                          </w:p>
                          <w:p w14:paraId="3FE33F81" w14:textId="77777777" w:rsidR="00311B26" w:rsidRPr="00282AFB" w:rsidRDefault="00311B26" w:rsidP="004303C3">
                            <w:pPr>
                              <w:pStyle w:val="Tabelle"/>
                            </w:pPr>
                          </w:p>
                          <w:p w14:paraId="0C081753" w14:textId="77777777" w:rsidR="00311B26" w:rsidRDefault="00311B26" w:rsidP="004303C3">
                            <w:pPr>
                              <w:pStyle w:val="Tabelle"/>
                              <w:rPr>
                                <w:color w:val="FF0000"/>
                              </w:rPr>
                            </w:pPr>
                          </w:p>
                          <w:p w14:paraId="2D738E5D" w14:textId="77777777" w:rsidR="00311B26" w:rsidRPr="003D4142" w:rsidRDefault="00311B26" w:rsidP="004303C3">
                            <w:pPr>
                              <w:pStyle w:val="Tabelle"/>
                              <w:rPr>
                                <w:color w:val="000000"/>
                              </w:rPr>
                            </w:pPr>
                          </w:p>
                        </w:txbxContent>
                      </v:textbox>
                    </v:shape>
                  </w:pict>
                </mc:Fallback>
              </mc:AlternateContent>
            </w:r>
            <w:r w:rsidRPr="00C4546F">
              <w:rPr>
                <w:noProof/>
                <w:lang w:val="en-GB" w:eastAsia="en-GB"/>
              </w:rPr>
              <mc:AlternateContent>
                <mc:Choice Requires="wps">
                  <w:drawing>
                    <wp:anchor distT="0" distB="0" distL="114300" distR="114300" simplePos="0" relativeHeight="252166656" behindDoc="0" locked="0" layoutInCell="1" allowOverlap="1" wp14:anchorId="2139630A" wp14:editId="31993F2A">
                      <wp:simplePos x="0" y="0"/>
                      <wp:positionH relativeFrom="column">
                        <wp:posOffset>4491859</wp:posOffset>
                      </wp:positionH>
                      <wp:positionV relativeFrom="paragraph">
                        <wp:posOffset>354330</wp:posOffset>
                      </wp:positionV>
                      <wp:extent cx="788035" cy="495300"/>
                      <wp:effectExtent l="0" t="0" r="0" b="0"/>
                      <wp:wrapNone/>
                      <wp:docPr id="25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035" cy="495300"/>
                              </a:xfrm>
                              <a:prstGeom prst="rect">
                                <a:avLst/>
                              </a:prstGeom>
                              <a:solidFill>
                                <a:srgbClr val="FFFFFF"/>
                              </a:solidFill>
                              <a:ln w="9525">
                                <a:noFill/>
                                <a:miter lim="800000"/>
                                <a:headEnd/>
                                <a:tailEnd/>
                              </a:ln>
                            </wps:spPr>
                            <wps:txbx>
                              <w:txbxContent>
                                <w:p w14:paraId="5EE1B352" w14:textId="77777777" w:rsidR="00311B26" w:rsidRPr="007B1A6C" w:rsidRDefault="00311B26" w:rsidP="00696094">
                                  <w:pPr>
                                    <w:jc w:val="center"/>
                                    <w:rPr>
                                      <w:szCs w:val="24"/>
                                    </w:rPr>
                                  </w:pPr>
                                  <w:r>
                                    <w:rPr>
                                      <w:szCs w:val="24"/>
                                    </w:rPr>
                                    <w:t>Ric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39630A" id="Text Box 76" o:spid="_x0000_s1061" type="#_x0000_t202" style="position:absolute;left:0;text-align:left;margin-left:353.7pt;margin-top:27.9pt;width:62.05pt;height:39pt;z-index:25216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" stroked="f">
                      <v:textbox>
                        <w:txbxContent>
                          <w:p w14:paraId="5EE1B352" w14:textId="77777777" w:rsidR="00311B26" w:rsidRPr="007B1A6C" w:rsidRDefault="00311B26" w:rsidP="00696094">
                            <w:pPr>
                              <w:jc w:val="center"/>
                              <w:rPr>
                                <w:szCs w:val="24"/>
                              </w:rPr>
                            </w:pPr>
                            <w:r>
                              <w:rPr>
                                <w:szCs w:val="24"/>
                              </w:rPr>
                              <w:t>Rico</w:t>
                            </w:r>
                          </w:p>
                        </w:txbxContent>
                      </v:textbox>
                    </v:shape>
                  </w:pict>
                </mc:Fallback>
              </mc:AlternateContent>
            </w:r>
            <w:r w:rsidR="007B1A6C" w:rsidRPr="007B1A6C">
              <w:t>W</w:t>
            </w:r>
            <w:r w:rsidR="00F71363">
              <w:t xml:space="preserve">ozu </w:t>
            </w:r>
            <w:r w:rsidR="007B1A6C" w:rsidRPr="007B1A6C">
              <w:t xml:space="preserve">braucht man </w:t>
            </w:r>
            <w:r w:rsidR="00F71363">
              <w:t xml:space="preserve">überhaupt </w:t>
            </w:r>
            <w:r w:rsidR="007B1A6C" w:rsidRPr="007B1A6C">
              <w:t>mathematische Argumente?</w:t>
            </w:r>
            <w:r w:rsidR="00C4546F">
              <w:br/>
              <w:t xml:space="preserve">Was meint </w:t>
            </w:r>
            <w:r w:rsidR="004D7E8E">
              <w:t>Rico</w:t>
            </w:r>
            <w:r w:rsidR="000D4057">
              <w:t>?</w:t>
            </w:r>
          </w:p>
          <w:p w14:paraId="4B582682" w14:textId="77777777" w:rsidR="00E32879" w:rsidRDefault="00E32879" w:rsidP="00696094">
            <w:pPr>
              <w:pStyle w:val="Listenabsatz"/>
              <w:numPr>
                <w:ilvl w:val="0"/>
                <w:numId w:val="0"/>
              </w:numPr>
              <w:ind w:left="227"/>
            </w:pPr>
          </w:p>
          <w:p w14:paraId="0FCA2877" w14:textId="77777777" w:rsidR="007B1A6C" w:rsidRPr="007B1A6C" w:rsidRDefault="007B1A6C" w:rsidP="00696094">
            <w:pPr>
              <w:ind w:left="227" w:hanging="227"/>
            </w:pPr>
          </w:p>
          <w:p w14:paraId="597F0B89" w14:textId="77777777" w:rsidR="007B1A6C" w:rsidRDefault="007B1A6C" w:rsidP="007B1A6C"/>
          <w:p w14:paraId="79EA6A59" w14:textId="77777777" w:rsidR="007B1A6C" w:rsidRDefault="007B1A6C" w:rsidP="00696094">
            <w:pPr>
              <w:jc w:val="right"/>
            </w:pPr>
          </w:p>
          <w:p w14:paraId="30FEC188" w14:textId="77777777" w:rsidR="00C4546F" w:rsidRPr="007B1A6C" w:rsidRDefault="00C4546F" w:rsidP="007B1A6C"/>
        </w:tc>
      </w:tr>
      <w:tr w:rsidR="00C22264" w:rsidRPr="000045F1" w14:paraId="22A4BDD7" w14:textId="77777777" w:rsidTr="00AE42BB">
        <w:trPr>
          <w:trHeight w:val="232"/>
        </w:trPr>
        <w:tc>
          <w:tcPr>
            <w:tcW w:w="531" w:type="dxa"/>
          </w:tcPr>
          <w:p w14:paraId="708FB901" w14:textId="77777777" w:rsidR="00C22264" w:rsidRPr="00282BC6" w:rsidRDefault="0022502B" w:rsidP="00C22264">
            <w:pPr>
              <w:pStyle w:val="berschrift2"/>
              <w:rPr>
                <w:noProof/>
              </w:rPr>
            </w:pPr>
            <w:r w:rsidRPr="003D0E4D">
              <w:rPr>
                <w:noProof/>
                <w:lang w:val="en-GB" w:eastAsia="en-GB"/>
              </w:rPr>
              <mc:AlternateContent>
                <mc:Choice Requires="wpg">
                  <w:drawing>
                    <wp:anchor distT="0" distB="0" distL="114300" distR="114300" simplePos="0" relativeHeight="252284416" behindDoc="0" locked="0" layoutInCell="1" allowOverlap="1" wp14:anchorId="5F190180" wp14:editId="5D5B8422">
                      <wp:simplePos x="0" y="0"/>
                      <wp:positionH relativeFrom="column">
                        <wp:posOffset>635</wp:posOffset>
                      </wp:positionH>
                      <wp:positionV relativeFrom="paragraph">
                        <wp:posOffset>5715</wp:posOffset>
                      </wp:positionV>
                      <wp:extent cx="265741" cy="185270"/>
                      <wp:effectExtent l="0" t="0" r="13970" b="43815"/>
                      <wp:wrapNone/>
                      <wp:docPr id="16778"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6786"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602222A0" w14:textId="77777777" w:rsidR="00311B26" w:rsidRDefault="00311B26" w:rsidP="0022502B"/>
                                </w:txbxContent>
                              </wps:txbx>
                              <wps:bodyPr rot="0" vert="horz" wrap="square" lIns="91440" tIns="45720" rIns="91440" bIns="45720" anchor="ctr" anchorCtr="0" upright="1">
                                <a:noAutofit/>
                              </wps:bodyPr>
                            </wps:wsp>
                            <wps:wsp>
                              <wps:cNvPr id="16787"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7FA7D667" w14:textId="77777777" w:rsidR="00311B26" w:rsidRDefault="00311B26" w:rsidP="0022502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190180" id="_x0000_s1062" style="position:absolute;left:0;text-align:left;margin-left:.05pt;margin-top:.45pt;width:20.9pt;height:14.6pt;z-index:252284416"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">
                      <o:lock v:ext="edit" aspectratio="t"/>
                      <v:shape id="Ovale Legende 257" o:spid="_x0000_s1063"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" adj="17511,25440" filled="f">
                        <v:textbox>
                          <w:txbxContent>
                            <w:p w14:paraId="602222A0" w14:textId="77777777" w:rsidR="00311B26" w:rsidRDefault="00311B26" w:rsidP="0022502B"/>
                          </w:txbxContent>
                        </v:textbox>
                      </v:shape>
                      <v:shape id="Ovale Legende 258" o:spid="_x0000_s1064"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" adj="2296,28860" filled="f">
                        <v:textbox>
                          <w:txbxContent>
                            <w:p w14:paraId="7FA7D667" w14:textId="77777777" w:rsidR="00311B26" w:rsidRDefault="00311B26" w:rsidP="0022502B"/>
                          </w:txbxContent>
                        </v:textbox>
                      </v:shape>
                    </v:group>
                  </w:pict>
                </mc:Fallback>
              </mc:AlternateContent>
            </w:r>
          </w:p>
        </w:tc>
        <w:tc>
          <w:tcPr>
            <w:tcW w:w="283" w:type="dxa"/>
          </w:tcPr>
          <w:p w14:paraId="54B95007" w14:textId="77777777" w:rsidR="00C22264" w:rsidRDefault="00F71363" w:rsidP="00C22264">
            <w:pPr>
              <w:pStyle w:val="berschrift2"/>
            </w:pPr>
            <w:r>
              <w:t>b</w:t>
            </w:r>
            <w:r w:rsidR="00C22264">
              <w:t>)</w:t>
            </w:r>
          </w:p>
        </w:tc>
        <w:tc>
          <w:tcPr>
            <w:tcW w:w="8477" w:type="dxa"/>
            <w:gridSpan w:val="2"/>
          </w:tcPr>
          <w:p w14:paraId="643FEF56" w14:textId="77777777" w:rsidR="00C22264" w:rsidRPr="00533FFD" w:rsidRDefault="00E32879" w:rsidP="00C22264">
            <w:pPr>
              <w:rPr>
                <w:color w:val="000000" w:themeColor="text1"/>
              </w:rPr>
            </w:pPr>
            <w:r>
              <w:rPr>
                <w:color w:val="000000" w:themeColor="text1"/>
              </w:rPr>
              <w:t>Kenan</w:t>
            </w:r>
            <w:r w:rsidR="007B1A6C">
              <w:rPr>
                <w:color w:val="000000" w:themeColor="text1"/>
              </w:rPr>
              <w:t xml:space="preserve"> wundert sich über das Winkel-Rechen-Argument.</w:t>
            </w:r>
          </w:p>
          <w:p w14:paraId="03CDAB6F" w14:textId="77777777" w:rsidR="00C22264" w:rsidRPr="00533FFD" w:rsidRDefault="0082227A" w:rsidP="00696094">
            <w:pPr>
              <w:jc w:val="right"/>
              <w:rPr>
                <w:color w:val="000000" w:themeColor="text1"/>
              </w:rPr>
            </w:pPr>
            <w:r>
              <w:rPr>
                <w:noProof/>
                <w:color w:val="000000" w:themeColor="text1"/>
                <w:lang w:val="en-GB" w:eastAsia="en-GB"/>
              </w:rPr>
              <mc:AlternateContent>
                <mc:Choice Requires="wps">
                  <w:drawing>
                    <wp:anchor distT="0" distB="0" distL="114300" distR="114300" simplePos="0" relativeHeight="252162560" behindDoc="0" locked="0" layoutInCell="1" allowOverlap="1" wp14:anchorId="1AE8F721" wp14:editId="765D5A3E">
                      <wp:simplePos x="0" y="0"/>
                      <wp:positionH relativeFrom="column">
                        <wp:posOffset>2781935</wp:posOffset>
                      </wp:positionH>
                      <wp:positionV relativeFrom="paragraph">
                        <wp:posOffset>33655</wp:posOffset>
                      </wp:positionV>
                      <wp:extent cx="1818640" cy="318770"/>
                      <wp:effectExtent l="50800" t="25400" r="60960" b="74930"/>
                      <wp:wrapNone/>
                      <wp:docPr id="17900" name="Rechteck 17900"/>
                      <wp:cNvGraphicFramePr/>
                      <a:graphic xmlns:a="http://schemas.openxmlformats.org/drawingml/2006/main">
                        <a:graphicData uri="http://schemas.microsoft.com/office/word/2010/wordprocessingShape">
                          <wps:wsp>
                            <wps:cNvSpPr/>
                            <wps:spPr>
                              <a:xfrm>
                                <a:off x="0" y="0"/>
                                <a:ext cx="1818640" cy="318770"/>
                              </a:xfrm>
                              <a:prstGeom prst="rect">
                                <a:avLst/>
                              </a:prstGeom>
                              <a:solidFill>
                                <a:schemeClr val="bg1">
                                  <a:lumMod val="95000"/>
                                </a:schemeClr>
                              </a:solidFill>
                              <a:ln w="6350" cap="flat" cmpd="sng" algn="ctr">
                                <a:solidFill>
                                  <a:schemeClr val="bg1">
                                    <a:lumMod val="65000"/>
                                  </a:schemeClr>
                                </a:solidFill>
                                <a:prstDash val="solid"/>
                              </a:ln>
                              <a:effectLst>
                                <a:outerShdw blurRad="40000" dist="23000" dir="5400000" rotWithShape="0">
                                  <a:srgbClr val="000000">
                                    <a:alpha val="35000"/>
                                  </a:srgbClr>
                                </a:outerShdw>
                              </a:effectLst>
                            </wps:spPr>
                            <wps:txbx>
                              <w:txbxContent>
                                <w:p w14:paraId="77B2C15E" w14:textId="77777777" w:rsidR="00311B26" w:rsidRPr="001B31E1" w:rsidRDefault="00311B26" w:rsidP="00F71363">
                                  <w:pPr>
                                    <w:jc w:val="center"/>
                                    <w:rPr>
                                      <w:b/>
                                    </w:rPr>
                                  </w:pPr>
                                  <w:r w:rsidRPr="001B31E1">
                                    <w:rPr>
                                      <w:b/>
                                    </w:rPr>
                                    <w:t>Winkel-Rechen-</w:t>
                                  </w:r>
                                  <w:r>
                                    <w:rPr>
                                      <w:b/>
                                    </w:rPr>
                                    <w:t>Argument</w:t>
                                  </w:r>
                                </w:p>
                                <w:p w14:paraId="1FB13CDE" w14:textId="77777777" w:rsidR="00311B26" w:rsidRPr="000F3F7E" w:rsidRDefault="00311B26" w:rsidP="005500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8F721" id="Rechteck 17900" o:spid="_x0000_s1065" style="position:absolute;left:0;text-align:left;margin-left:219.05pt;margin-top:2.65pt;width:143.2pt;height:25.1pt;z-index:25216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" fillcolor="#f2f2f2 [3052]" strokecolor="#a5a5a5 [2092]" strokeweight=".5pt">
                      <v:shadow on="t" color="black" opacity="22937f" origin=",.5" offset="0,.63889mm"/>
                      <v:textbox>
                        <w:txbxContent>
                          <w:p w14:paraId="77B2C15E" w14:textId="77777777" w:rsidR="00311B26" w:rsidRPr="001B31E1" w:rsidRDefault="00311B26" w:rsidP="00F71363">
                            <w:pPr>
                              <w:jc w:val="center"/>
                              <w:rPr>
                                <w:b/>
                              </w:rPr>
                            </w:pPr>
                            <w:r w:rsidRPr="001B31E1">
                              <w:rPr>
                                <w:b/>
                              </w:rPr>
                              <w:t>Winkel-Rechen-</w:t>
                            </w:r>
                            <w:r>
                              <w:rPr>
                                <w:b/>
                              </w:rPr>
                              <w:t>Argument</w:t>
                            </w:r>
                          </w:p>
                          <w:p w14:paraId="1FB13CDE" w14:textId="77777777" w:rsidR="00311B26" w:rsidRPr="000F3F7E" w:rsidRDefault="00311B26" w:rsidP="00550065">
                            <w:pPr>
                              <w:jc w:val="center"/>
                            </w:pPr>
                          </w:p>
                        </w:txbxContent>
                      </v:textbox>
                    </v:rect>
                  </w:pict>
                </mc:Fallback>
              </mc:AlternateContent>
            </w:r>
            <w:r w:rsidR="003F1F95" w:rsidRPr="00533FFD">
              <w:rPr>
                <w:noProof/>
                <w:color w:val="000000" w:themeColor="text1"/>
                <w:lang w:val="en-GB" w:eastAsia="en-GB"/>
              </w:rPr>
              <mc:AlternateContent>
                <mc:Choice Requires="wps">
                  <w:drawing>
                    <wp:anchor distT="0" distB="0" distL="114300" distR="114300" simplePos="0" relativeHeight="251739648" behindDoc="0" locked="0" layoutInCell="1" allowOverlap="1" wp14:anchorId="765BF1A2" wp14:editId="4051D075">
                      <wp:simplePos x="0" y="0"/>
                      <wp:positionH relativeFrom="column">
                        <wp:posOffset>531495</wp:posOffset>
                      </wp:positionH>
                      <wp:positionV relativeFrom="paragraph">
                        <wp:posOffset>88092</wp:posOffset>
                      </wp:positionV>
                      <wp:extent cx="2912745" cy="711835"/>
                      <wp:effectExtent l="0" t="0" r="1297305" b="12065"/>
                      <wp:wrapNone/>
                      <wp:docPr id="13907" name="Abgerundete rechteckige Legende 13907"/>
                      <wp:cNvGraphicFramePr/>
                      <a:graphic xmlns:a="http://schemas.openxmlformats.org/drawingml/2006/main">
                        <a:graphicData uri="http://schemas.microsoft.com/office/word/2010/wordprocessingShape">
                          <wps:wsp>
                            <wps:cNvSpPr/>
                            <wps:spPr>
                              <a:xfrm>
                                <a:off x="0" y="0"/>
                                <a:ext cx="2912745" cy="711835"/>
                              </a:xfrm>
                              <a:prstGeom prst="wedgeRoundRectCallout">
                                <a:avLst>
                                  <a:gd name="adj1" fmla="val 93538"/>
                                  <a:gd name="adj2" fmla="val 23018"/>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51F99865" w14:textId="77777777" w:rsidR="00311B26" w:rsidRPr="001C4415" w:rsidRDefault="00311B26" w:rsidP="004303C3">
                                  <w:pPr>
                                    <w:pStyle w:val="Tabelle"/>
                                    <w:rPr>
                                      <w:color w:val="000000" w:themeColor="text1"/>
                                    </w:rPr>
                                  </w:pPr>
                                  <w:r w:rsidRPr="004171CC">
                                    <w:t xml:space="preserve">Ist doch logisch, dass man Winkelgrößen </w:t>
                                  </w:r>
                                  <w:r>
                                    <w:br/>
                                  </w:r>
                                  <w:r w:rsidRPr="004171CC">
                                    <w:t>addieren und subtrahieren kann</w:t>
                                  </w:r>
                                  <w:r w:rsidRPr="001C4415">
                                    <w:rPr>
                                      <w:color w:val="000000" w:themeColor="text1"/>
                                    </w:rPr>
                                    <w:t xml:space="preserve">. </w:t>
                                  </w:r>
                                </w:p>
                                <w:p w14:paraId="6F582A0A" w14:textId="77777777" w:rsidR="00311B26" w:rsidRPr="004171CC" w:rsidRDefault="00311B26" w:rsidP="004303C3">
                                  <w:pPr>
                                    <w:pStyle w:val="Tabelle"/>
                                  </w:pPr>
                                  <w:r w:rsidRPr="004171CC">
                                    <w:t>Warum braucht man dafür extra ein</w:t>
                                  </w:r>
                                  <w:r>
                                    <w:t xml:space="preserve"> Argument?</w:t>
                                  </w:r>
                                </w:p>
                                <w:p w14:paraId="2451A930" w14:textId="77777777" w:rsidR="00311B26" w:rsidRPr="003D4142" w:rsidRDefault="00311B26" w:rsidP="004303C3">
                                  <w:pPr>
                                    <w:pStyle w:val="Tabelle"/>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BF1A2" id="Abgerundete rechteckige Legende 13907" o:spid="_x0000_s1066" type="#_x0000_t62" style="position:absolute;left:0;text-align:left;margin-left:41.85pt;margin-top:6.95pt;width:229.35pt;height:56.0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" adj="31004,15772" fillcolor="window" strokecolor="#7f7f7f">
                      <v:textbox>
                        <w:txbxContent>
                          <w:p w14:paraId="51F99865" w14:textId="77777777" w:rsidR="00311B26" w:rsidRPr="001C4415" w:rsidRDefault="00311B26" w:rsidP="004303C3">
                            <w:pPr>
                              <w:pStyle w:val="Tabelle"/>
                              <w:rPr>
                                <w:color w:val="000000" w:themeColor="text1"/>
                              </w:rPr>
                            </w:pPr>
                            <w:r w:rsidRPr="004171CC">
                              <w:t xml:space="preserve">Ist doch logisch, dass man Winkelgrößen </w:t>
                            </w:r>
                            <w:r>
                              <w:br/>
                            </w:r>
                            <w:r w:rsidRPr="004171CC">
                              <w:t>addieren und subtrahieren kann</w:t>
                            </w:r>
                            <w:r w:rsidRPr="001C4415">
                              <w:rPr>
                                <w:color w:val="000000" w:themeColor="text1"/>
                              </w:rPr>
                              <w:t xml:space="preserve">. </w:t>
                            </w:r>
                          </w:p>
                          <w:p w14:paraId="6F582A0A" w14:textId="77777777" w:rsidR="00311B26" w:rsidRPr="004171CC" w:rsidRDefault="00311B26" w:rsidP="004303C3">
                            <w:pPr>
                              <w:pStyle w:val="Tabelle"/>
                            </w:pPr>
                            <w:r w:rsidRPr="004171CC">
                              <w:t>Warum braucht man dafür extra ein</w:t>
                            </w:r>
                            <w:r>
                              <w:t xml:space="preserve"> Argument?</w:t>
                            </w:r>
                          </w:p>
                          <w:p w14:paraId="2451A930" w14:textId="77777777" w:rsidR="00311B26" w:rsidRPr="003D4142" w:rsidRDefault="00311B26" w:rsidP="004303C3">
                            <w:pPr>
                              <w:pStyle w:val="Tabelle"/>
                            </w:pPr>
                          </w:p>
                        </w:txbxContent>
                      </v:textbox>
                    </v:shape>
                  </w:pict>
                </mc:Fallback>
              </mc:AlternateContent>
            </w:r>
            <w:r w:rsidR="00E55561" w:rsidRPr="001C6D0F">
              <w:rPr>
                <w:noProof/>
                <w:color w:val="000000" w:themeColor="text1"/>
                <w:lang w:val="en-GB" w:eastAsia="en-GB"/>
              </w:rPr>
              <w:drawing>
                <wp:anchor distT="0" distB="0" distL="114300" distR="114300" simplePos="0" relativeHeight="252510720" behindDoc="0" locked="0" layoutInCell="1" allowOverlap="1" wp14:anchorId="1DB6F50B" wp14:editId="0EE366FD">
                  <wp:simplePos x="0" y="0"/>
                  <wp:positionH relativeFrom="column">
                    <wp:posOffset>437</wp:posOffset>
                  </wp:positionH>
                  <wp:positionV relativeFrom="paragraph">
                    <wp:posOffset>803391</wp:posOffset>
                  </wp:positionV>
                  <wp:extent cx="936000" cy="910800"/>
                  <wp:effectExtent l="0" t="0" r="0" b="0"/>
                  <wp:wrapSquare wrapText="bothSides"/>
                  <wp:docPr id="41" name="Grafik 41" descr="C:\Users\khein\Dropbox\Kerstin\Promotion\MuM-Beweisen\MuM-Beweisen Material\Figuren Mathewerkstatt\Leonie_far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ein\Dropbox\Kerstin\Promotion\MuM-Beweisen\MuM-Beweisen Material\Figuren Mathewerkstatt\Leonie_farb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6000" cy="910800"/>
                          </a:xfrm>
                          <a:prstGeom prst="rect">
                            <a:avLst/>
                          </a:prstGeom>
                          <a:noFill/>
                          <a:ln>
                            <a:noFill/>
                          </a:ln>
                        </pic:spPr>
                      </pic:pic>
                    </a:graphicData>
                  </a:graphic>
                </wp:anchor>
              </w:drawing>
            </w:r>
            <w:r w:rsidR="00CB5F36" w:rsidRPr="00DD2E01">
              <w:rPr>
                <w:noProof/>
                <w:lang w:val="en-GB" w:eastAsia="en-GB"/>
              </w:rPr>
              <w:drawing>
                <wp:inline distT="0" distB="0" distL="0" distR="0" wp14:anchorId="44F2B008" wp14:editId="2D57FE9F">
                  <wp:extent cx="792480" cy="910614"/>
                  <wp:effectExtent l="0" t="0" r="7620" b="3810"/>
                  <wp:docPr id="49" name="Grafik 49" descr="C:\Users\khein\Dropbox\Kerstin\Promotion\MuM-Beweisen\MuM-Beweisen Material\Figuren Mathewerkstatt\Kenan_far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ein\Dropbox\Kerstin\Promotion\MuM-Beweisen\MuM-Beweisen Material\Figuren Mathewerkstatt\Kenan_farb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92852" cy="911042"/>
                          </a:xfrm>
                          <a:prstGeom prst="rect">
                            <a:avLst/>
                          </a:prstGeom>
                          <a:noFill/>
                          <a:ln>
                            <a:noFill/>
                          </a:ln>
                        </pic:spPr>
                      </pic:pic>
                    </a:graphicData>
                  </a:graphic>
                </wp:inline>
              </w:drawing>
            </w:r>
          </w:p>
          <w:p w14:paraId="0436781A" w14:textId="77777777" w:rsidR="007B1A6C" w:rsidRDefault="00696094" w:rsidP="007B1A6C">
            <w:pPr>
              <w:rPr>
                <w:color w:val="000000" w:themeColor="text1"/>
              </w:rPr>
            </w:pPr>
            <w:r w:rsidRPr="00533FFD">
              <w:rPr>
                <w:noProof/>
                <w:color w:val="000000" w:themeColor="text1"/>
                <w:lang w:val="en-GB" w:eastAsia="en-GB"/>
              </w:rPr>
              <mc:AlternateContent>
                <mc:Choice Requires="wps">
                  <w:drawing>
                    <wp:anchor distT="0" distB="0" distL="114300" distR="114300" simplePos="0" relativeHeight="251740672" behindDoc="0" locked="0" layoutInCell="1" allowOverlap="1" wp14:anchorId="23CFD9D4" wp14:editId="77E4591A">
                      <wp:simplePos x="0" y="0"/>
                      <wp:positionH relativeFrom="column">
                        <wp:posOffset>1350514</wp:posOffset>
                      </wp:positionH>
                      <wp:positionV relativeFrom="paragraph">
                        <wp:posOffset>26977</wp:posOffset>
                      </wp:positionV>
                      <wp:extent cx="2427889" cy="472965"/>
                      <wp:effectExtent l="444500" t="0" r="10795" b="10160"/>
                      <wp:wrapNone/>
                      <wp:docPr id="13912" name="Abgerundete rechteckige Legende 13912"/>
                      <wp:cNvGraphicFramePr/>
                      <a:graphic xmlns:a="http://schemas.openxmlformats.org/drawingml/2006/main">
                        <a:graphicData uri="http://schemas.microsoft.com/office/word/2010/wordprocessingShape">
                          <wps:wsp>
                            <wps:cNvSpPr/>
                            <wps:spPr>
                              <a:xfrm>
                                <a:off x="0" y="0"/>
                                <a:ext cx="2427889" cy="472965"/>
                              </a:xfrm>
                              <a:prstGeom prst="wedgeRoundRectCallout">
                                <a:avLst>
                                  <a:gd name="adj1" fmla="val -67817"/>
                                  <a:gd name="adj2" fmla="val 16260"/>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4A52659C" w14:textId="77777777" w:rsidR="00311B26" w:rsidRPr="003D4142" w:rsidRDefault="00311B26" w:rsidP="004303C3">
                                  <w:pPr>
                                    <w:pStyle w:val="Tabelle"/>
                                    <w:rPr>
                                      <w:color w:val="000000"/>
                                    </w:rPr>
                                  </w:pPr>
                                  <w:r w:rsidRPr="004171CC">
                                    <w:t xml:space="preserve">Aber geht das immer? </w:t>
                                  </w:r>
                                  <w:r>
                                    <w:t xml:space="preserve">Das klappt ja nur, </w:t>
                                  </w:r>
                                  <w:r>
                                    <w:br/>
                                    <w:t xml:space="preserve">wenn die Winkel nicht überlappen, oder? </w:t>
                                  </w:r>
                                  <w:r w:rsidRPr="004171CC">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FD9D4" id="Abgerundete rechteckige Legende 13912" o:spid="_x0000_s1067" type="#_x0000_t62" style="position:absolute;margin-left:106.35pt;margin-top:2.1pt;width:191.15pt;height:37.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" adj="-3848,14312" fillcolor="window" strokecolor="#7f7f7f">
                      <v:textbox>
                        <w:txbxContent>
                          <w:p w14:paraId="4A52659C" w14:textId="77777777" w:rsidR="00311B26" w:rsidRPr="003D4142" w:rsidRDefault="00311B26" w:rsidP="004303C3">
                            <w:pPr>
                              <w:pStyle w:val="Tabelle"/>
                              <w:rPr>
                                <w:color w:val="000000"/>
                              </w:rPr>
                            </w:pPr>
                            <w:r w:rsidRPr="004171CC">
                              <w:t xml:space="preserve">Aber geht das immer? </w:t>
                            </w:r>
                            <w:r>
                              <w:t xml:space="preserve">Das klappt ja nur, </w:t>
                            </w:r>
                            <w:r>
                              <w:br/>
                              <w:t xml:space="preserve">wenn die Winkel nicht überlappen, oder? </w:t>
                            </w:r>
                            <w:r w:rsidRPr="004171CC">
                              <w:t xml:space="preserve"> </w:t>
                            </w:r>
                          </w:p>
                        </w:txbxContent>
                      </v:textbox>
                    </v:shape>
                  </w:pict>
                </mc:Fallback>
              </mc:AlternateContent>
            </w:r>
            <w:r w:rsidRPr="00533FFD">
              <w:rPr>
                <w:noProof/>
                <w:color w:val="000000" w:themeColor="text1"/>
                <w:lang w:val="en-GB" w:eastAsia="en-GB"/>
              </w:rPr>
              <mc:AlternateContent>
                <mc:Choice Requires="wps">
                  <w:drawing>
                    <wp:anchor distT="0" distB="0" distL="114300" distR="114300" simplePos="0" relativeHeight="252500480" behindDoc="0" locked="0" layoutInCell="1" allowOverlap="1" wp14:anchorId="0E3B3867" wp14:editId="10EF87EF">
                      <wp:simplePos x="0" y="0"/>
                      <wp:positionH relativeFrom="column">
                        <wp:posOffset>4755864</wp:posOffset>
                      </wp:positionH>
                      <wp:positionV relativeFrom="paragraph">
                        <wp:posOffset>16466</wp:posOffset>
                      </wp:positionV>
                      <wp:extent cx="882869" cy="295275"/>
                      <wp:effectExtent l="0" t="0" r="6350" b="0"/>
                      <wp:wrapNone/>
                      <wp:docPr id="3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869" cy="295275"/>
                              </a:xfrm>
                              <a:prstGeom prst="rect">
                                <a:avLst/>
                              </a:prstGeom>
                              <a:solidFill>
                                <a:srgbClr val="FFFFFF"/>
                              </a:solidFill>
                              <a:ln w="9525">
                                <a:noFill/>
                                <a:miter lim="800000"/>
                                <a:headEnd/>
                                <a:tailEnd/>
                              </a:ln>
                            </wps:spPr>
                            <wps:txbx>
                              <w:txbxContent>
                                <w:p w14:paraId="63BA4027" w14:textId="77777777" w:rsidR="00311B26" w:rsidRPr="007B1A6C" w:rsidRDefault="00311B26" w:rsidP="001C6D0F">
                                  <w:pPr>
                                    <w:rPr>
                                      <w:szCs w:val="24"/>
                                    </w:rPr>
                                  </w:pPr>
                                  <w:r>
                                    <w:rPr>
                                      <w:szCs w:val="24"/>
                                    </w:rPr>
                                    <w:t>Ken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3B3867" id="_x0000_s1068" type="#_x0000_t202" style="position:absolute;margin-left:374.5pt;margin-top:1.3pt;width:69.5pt;height:23.25pt;z-index:25250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" stroked="f">
                      <v:textbox>
                        <w:txbxContent>
                          <w:p w14:paraId="63BA4027" w14:textId="77777777" w:rsidR="00311B26" w:rsidRPr="007B1A6C" w:rsidRDefault="00311B26" w:rsidP="001C6D0F">
                            <w:pPr>
                              <w:rPr>
                                <w:szCs w:val="24"/>
                              </w:rPr>
                            </w:pPr>
                            <w:r>
                              <w:rPr>
                                <w:szCs w:val="24"/>
                              </w:rPr>
                              <w:t>Kenan</w:t>
                            </w:r>
                          </w:p>
                        </w:txbxContent>
                      </v:textbox>
                    </v:shape>
                  </w:pict>
                </mc:Fallback>
              </mc:AlternateContent>
            </w:r>
          </w:p>
          <w:p w14:paraId="38AA2874" w14:textId="77777777" w:rsidR="001C6D0F" w:rsidRDefault="001C6D0F" w:rsidP="007B1A6C">
            <w:pPr>
              <w:rPr>
                <w:color w:val="000000" w:themeColor="text1"/>
              </w:rPr>
            </w:pPr>
          </w:p>
          <w:p w14:paraId="72DECE04" w14:textId="77777777" w:rsidR="00F71363" w:rsidRDefault="00F71363" w:rsidP="007B1A6C">
            <w:pPr>
              <w:rPr>
                <w:color w:val="000000" w:themeColor="text1"/>
              </w:rPr>
            </w:pPr>
          </w:p>
          <w:p w14:paraId="68927486" w14:textId="77777777" w:rsidR="00E55561" w:rsidRDefault="00E55561" w:rsidP="007B1A6C">
            <w:pPr>
              <w:rPr>
                <w:color w:val="000000" w:themeColor="text1"/>
              </w:rPr>
            </w:pPr>
            <w:r w:rsidRPr="00533FFD">
              <w:rPr>
                <w:noProof/>
                <w:color w:val="000000" w:themeColor="text1"/>
                <w:lang w:val="en-GB" w:eastAsia="en-GB"/>
              </w:rPr>
              <mc:AlternateContent>
                <mc:Choice Requires="wps">
                  <w:drawing>
                    <wp:anchor distT="0" distB="0" distL="114300" distR="114300" simplePos="0" relativeHeight="252502528" behindDoc="0" locked="0" layoutInCell="1" allowOverlap="1" wp14:anchorId="503E9E5C" wp14:editId="0D4E14A7">
                      <wp:simplePos x="0" y="0"/>
                      <wp:positionH relativeFrom="column">
                        <wp:posOffset>210820</wp:posOffset>
                      </wp:positionH>
                      <wp:positionV relativeFrom="paragraph">
                        <wp:posOffset>102146</wp:posOffset>
                      </wp:positionV>
                      <wp:extent cx="572135" cy="295275"/>
                      <wp:effectExtent l="0" t="0" r="0" b="0"/>
                      <wp:wrapNone/>
                      <wp:docPr id="43"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95275"/>
                              </a:xfrm>
                              <a:prstGeom prst="rect">
                                <a:avLst/>
                              </a:prstGeom>
                              <a:solidFill>
                                <a:srgbClr val="FFFFFF"/>
                              </a:solidFill>
                              <a:ln w="9525">
                                <a:noFill/>
                                <a:miter lim="800000"/>
                                <a:headEnd/>
                                <a:tailEnd/>
                              </a:ln>
                            </wps:spPr>
                            <wps:txbx>
                              <w:txbxContent>
                                <w:p w14:paraId="4B35098C" w14:textId="77777777" w:rsidR="00311B26" w:rsidRPr="007B1A6C" w:rsidRDefault="00311B26" w:rsidP="001C6D0F">
                                  <w:pPr>
                                    <w:rPr>
                                      <w:szCs w:val="24"/>
                                    </w:rPr>
                                  </w:pPr>
                                  <w:r>
                                    <w:rPr>
                                      <w:szCs w:val="24"/>
                                    </w:rPr>
                                    <w:t>Leoni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3E9E5C" id="_x0000_s1069" type="#_x0000_t202" style="position:absolute;margin-left:16.6pt;margin-top:8.05pt;width:45.05pt;height:23.25pt;z-index:25250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" stroked="f">
                      <v:textbox>
                        <w:txbxContent>
                          <w:p w14:paraId="4B35098C" w14:textId="77777777" w:rsidR="00311B26" w:rsidRPr="007B1A6C" w:rsidRDefault="00311B26" w:rsidP="001C6D0F">
                            <w:pPr>
                              <w:rPr>
                                <w:szCs w:val="24"/>
                              </w:rPr>
                            </w:pPr>
                            <w:r>
                              <w:rPr>
                                <w:szCs w:val="24"/>
                              </w:rPr>
                              <w:t>Leonie</w:t>
                            </w:r>
                          </w:p>
                        </w:txbxContent>
                      </v:textbox>
                    </v:shape>
                  </w:pict>
                </mc:Fallback>
              </mc:AlternateContent>
            </w:r>
          </w:p>
          <w:p w14:paraId="558D294C" w14:textId="77777777" w:rsidR="00E55561" w:rsidRDefault="00E55561" w:rsidP="007B1A6C">
            <w:pPr>
              <w:rPr>
                <w:color w:val="000000" w:themeColor="text1"/>
              </w:rPr>
            </w:pPr>
          </w:p>
          <w:p w14:paraId="237622AD" w14:textId="77777777" w:rsidR="00C22264" w:rsidRDefault="00C22264" w:rsidP="007B1A6C">
            <w:pPr>
              <w:rPr>
                <w:color w:val="000000" w:themeColor="text1"/>
              </w:rPr>
            </w:pPr>
            <w:r w:rsidRPr="008F645F">
              <w:rPr>
                <w:color w:val="000000" w:themeColor="text1"/>
              </w:rPr>
              <w:t>Überlegt gemeinsam, wa</w:t>
            </w:r>
            <w:r w:rsidR="0022502B">
              <w:rPr>
                <w:color w:val="000000" w:themeColor="text1"/>
              </w:rPr>
              <w:t xml:space="preserve">nn das </w:t>
            </w:r>
            <w:r w:rsidR="00DF7141">
              <w:rPr>
                <w:color w:val="000000" w:themeColor="text1"/>
              </w:rPr>
              <w:t>A</w:t>
            </w:r>
            <w:r w:rsidR="0022502B">
              <w:rPr>
                <w:color w:val="000000" w:themeColor="text1"/>
              </w:rPr>
              <w:t xml:space="preserve">ddieren und </w:t>
            </w:r>
            <w:r w:rsidR="00DF7141">
              <w:rPr>
                <w:color w:val="000000" w:themeColor="text1"/>
              </w:rPr>
              <w:t>S</w:t>
            </w:r>
            <w:r w:rsidR="0022502B">
              <w:rPr>
                <w:color w:val="000000" w:themeColor="text1"/>
              </w:rPr>
              <w:t xml:space="preserve">ubtrahieren keinen Sinn </w:t>
            </w:r>
            <w:r w:rsidR="0071665F">
              <w:rPr>
                <w:color w:val="000000" w:themeColor="text1"/>
              </w:rPr>
              <w:t>ergeben</w:t>
            </w:r>
            <w:r w:rsidR="0022502B">
              <w:rPr>
                <w:color w:val="000000" w:themeColor="text1"/>
              </w:rPr>
              <w:t xml:space="preserve"> würde. </w:t>
            </w:r>
          </w:p>
          <w:p w14:paraId="061D0711" w14:textId="77777777" w:rsidR="00E55561" w:rsidRDefault="00E55561" w:rsidP="007B1A6C"/>
        </w:tc>
      </w:tr>
      <w:tr w:rsidR="007B1A6C" w:rsidRPr="000045F1" w14:paraId="7E522474" w14:textId="77777777" w:rsidTr="007B1A6C">
        <w:trPr>
          <w:trHeight w:val="232"/>
        </w:trPr>
        <w:tc>
          <w:tcPr>
            <w:tcW w:w="531" w:type="dxa"/>
          </w:tcPr>
          <w:p w14:paraId="2513B075" w14:textId="77777777" w:rsidR="007B1A6C" w:rsidRPr="00282BC6" w:rsidRDefault="007B1A6C" w:rsidP="007B1A6C">
            <w:pPr>
              <w:pStyle w:val="berschrift2"/>
              <w:rPr>
                <w:noProof/>
              </w:rPr>
            </w:pPr>
          </w:p>
        </w:tc>
        <w:tc>
          <w:tcPr>
            <w:tcW w:w="283" w:type="dxa"/>
          </w:tcPr>
          <w:p w14:paraId="7F6539B0" w14:textId="77777777" w:rsidR="007B1A6C" w:rsidRPr="00416FDE" w:rsidRDefault="007B1A6C" w:rsidP="007B1A6C">
            <w:pPr>
              <w:pStyle w:val="berschrift2"/>
              <w:rPr>
                <w:noProof/>
              </w:rPr>
            </w:pPr>
          </w:p>
        </w:tc>
        <w:tc>
          <w:tcPr>
            <w:tcW w:w="5670" w:type="dxa"/>
          </w:tcPr>
          <w:p w14:paraId="69631630" w14:textId="77777777" w:rsidR="007B1A6C" w:rsidRPr="00BC56F9" w:rsidRDefault="007B1A6C" w:rsidP="007B1A6C">
            <w:r w:rsidRPr="00BC56F9">
              <w:t xml:space="preserve">Geometrisch kann </w:t>
            </w:r>
            <w:r w:rsidR="00434858">
              <w:t xml:space="preserve">man </w:t>
            </w:r>
            <w:r>
              <w:t xml:space="preserve">sich </w:t>
            </w:r>
            <w:r w:rsidRPr="00BC56F9">
              <w:t xml:space="preserve">Winkel als Drehungen </w:t>
            </w:r>
            <w:r w:rsidR="00226D09">
              <w:t>gegen den U</w:t>
            </w:r>
            <w:r w:rsidRPr="00BC56F9">
              <w:t>hrzeigersinn v</w:t>
            </w:r>
            <w:r>
              <w:t>orstellen</w:t>
            </w:r>
            <w:r w:rsidR="00434858">
              <w:t>,</w:t>
            </w:r>
            <w:r w:rsidRPr="00BC56F9">
              <w:t xml:space="preserve"> wie in der Zeichnung:</w:t>
            </w:r>
          </w:p>
          <w:p w14:paraId="19571604" w14:textId="77777777" w:rsidR="007B1A6C" w:rsidRPr="004171CC" w:rsidRDefault="007B1A6C" w:rsidP="007B1A6C">
            <w:pPr>
              <w:pStyle w:val="Listenabsatz"/>
            </w:pPr>
            <w:r w:rsidRPr="004171CC">
              <w:t>Was passiert mit d</w:t>
            </w:r>
            <w:r>
              <w:t xml:space="preserve">iesen </w:t>
            </w:r>
            <w:r w:rsidRPr="004171CC">
              <w:t>Drehung</w:t>
            </w:r>
            <w:r>
              <w:t>en</w:t>
            </w:r>
            <w:r w:rsidRPr="004171CC">
              <w:t xml:space="preserve">, wenn ich die </w:t>
            </w:r>
            <w:r w:rsidR="0050137C">
              <w:br/>
            </w:r>
            <w:r w:rsidRPr="004171CC">
              <w:t xml:space="preserve">Winkelgrößen </w:t>
            </w:r>
            <w:r w:rsidRPr="007B1A6C">
              <w:rPr>
                <w:rFonts w:cs="Calibri"/>
              </w:rPr>
              <w:t>α</w:t>
            </w:r>
            <w:r w:rsidRPr="004171CC">
              <w:t xml:space="preserve"> und </w:t>
            </w:r>
            <w:r w:rsidRPr="007B1A6C">
              <w:rPr>
                <w:rFonts w:cs="Calibri"/>
              </w:rPr>
              <w:t>β</w:t>
            </w:r>
            <w:r w:rsidRPr="004171CC">
              <w:t xml:space="preserve"> addiere, also </w:t>
            </w:r>
            <w:r w:rsidRPr="007B1A6C">
              <w:rPr>
                <w:rFonts w:cs="Calibri"/>
              </w:rPr>
              <w:t>α</w:t>
            </w:r>
            <w:r w:rsidR="002B434A">
              <w:rPr>
                <w:rFonts w:cs="Calibri"/>
              </w:rPr>
              <w:t xml:space="preserve"> </w:t>
            </w:r>
            <w:r w:rsidRPr="007B1A6C">
              <w:rPr>
                <w:rFonts w:cs="Calibri"/>
              </w:rPr>
              <w:t>+</w:t>
            </w:r>
            <w:r w:rsidRPr="004171CC">
              <w:t xml:space="preserve"> </w:t>
            </w:r>
            <w:r w:rsidRPr="007B1A6C">
              <w:rPr>
                <w:rFonts w:cs="Calibri"/>
              </w:rPr>
              <w:t xml:space="preserve">β rechne? </w:t>
            </w:r>
          </w:p>
          <w:p w14:paraId="3CF4647B" w14:textId="77777777" w:rsidR="007B1A6C" w:rsidRPr="00533FFD" w:rsidRDefault="007B1A6C" w:rsidP="007B1A6C">
            <w:pPr>
              <w:pStyle w:val="Listenabsatz"/>
            </w:pPr>
            <w:r>
              <w:t xml:space="preserve">Was passiert mit den </w:t>
            </w:r>
            <w:r w:rsidRPr="00EA6DE2">
              <w:t>Drehung</w:t>
            </w:r>
            <w:r>
              <w:t xml:space="preserve">en bei </w:t>
            </w:r>
            <w:r w:rsidRPr="00EA6DE2">
              <w:t>α -</w:t>
            </w:r>
            <w:r w:rsidR="002B434A">
              <w:t xml:space="preserve"> </w:t>
            </w:r>
            <w:r w:rsidRPr="00EA6DE2">
              <w:t>β</w:t>
            </w:r>
            <w:r>
              <w:t>?</w:t>
            </w:r>
            <w:r w:rsidR="00576AA0">
              <w:br/>
              <w:t xml:space="preserve">Hat </w:t>
            </w:r>
            <w:r w:rsidR="00E32879">
              <w:t>Leonie</w:t>
            </w:r>
            <w:r w:rsidR="00576AA0">
              <w:t xml:space="preserve"> auch für Subtraktion Recht?</w:t>
            </w:r>
          </w:p>
        </w:tc>
        <w:tc>
          <w:tcPr>
            <w:tcW w:w="2807" w:type="dxa"/>
          </w:tcPr>
          <w:p w14:paraId="06BF9209" w14:textId="77777777" w:rsidR="007B1A6C" w:rsidRPr="00533FFD" w:rsidRDefault="00E55561" w:rsidP="007B1A6C">
            <w:pPr>
              <w:rPr>
                <w:color w:val="000000" w:themeColor="text1"/>
              </w:rPr>
            </w:pPr>
            <w:r w:rsidRPr="004171CC">
              <w:rPr>
                <w:noProof/>
                <w:lang w:val="en-GB" w:eastAsia="en-GB"/>
              </w:rPr>
              <w:drawing>
                <wp:anchor distT="0" distB="0" distL="114300" distR="114300" simplePos="0" relativeHeight="252160512" behindDoc="0" locked="0" layoutInCell="1" allowOverlap="1" wp14:anchorId="077B0D5C" wp14:editId="16BC28DD">
                  <wp:simplePos x="0" y="0"/>
                  <wp:positionH relativeFrom="column">
                    <wp:posOffset>-120939</wp:posOffset>
                  </wp:positionH>
                  <wp:positionV relativeFrom="paragraph">
                    <wp:posOffset>150611</wp:posOffset>
                  </wp:positionV>
                  <wp:extent cx="1795145" cy="946150"/>
                  <wp:effectExtent l="0" t="0" r="0" b="6350"/>
                  <wp:wrapNone/>
                  <wp:docPr id="13899" name="Grafik 1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7622" t="55163" r="69969" b="32134"/>
                          <a:stretch/>
                        </pic:blipFill>
                        <pic:spPr bwMode="auto">
                          <a:xfrm>
                            <a:off x="0" y="0"/>
                            <a:ext cx="1795145" cy="946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B5C0A" w:rsidRPr="000045F1" w14:paraId="1320180D" w14:textId="77777777" w:rsidTr="0051117B">
        <w:trPr>
          <w:trHeight w:val="232"/>
        </w:trPr>
        <w:tc>
          <w:tcPr>
            <w:tcW w:w="531" w:type="dxa"/>
          </w:tcPr>
          <w:p w14:paraId="304D7765" w14:textId="77777777" w:rsidR="00FB5C0A" w:rsidRPr="00282BC6" w:rsidRDefault="00FB5C0A" w:rsidP="0051117B">
            <w:pPr>
              <w:pStyle w:val="berschrift2"/>
              <w:rPr>
                <w:noProof/>
              </w:rPr>
            </w:pPr>
            <w:r>
              <w:rPr>
                <w:noProof/>
              </w:rPr>
              <w:lastRenderedPageBreak/>
              <w:t>3</w:t>
            </w:r>
          </w:p>
        </w:tc>
        <w:tc>
          <w:tcPr>
            <w:tcW w:w="8760" w:type="dxa"/>
            <w:gridSpan w:val="3"/>
          </w:tcPr>
          <w:p w14:paraId="26EA1DE8" w14:textId="77777777" w:rsidR="00FB5C0A" w:rsidRDefault="00FB5C0A" w:rsidP="0051117B">
            <w:pPr>
              <w:pStyle w:val="berschrift2"/>
            </w:pPr>
            <w:r w:rsidRPr="00282AFB">
              <w:rPr>
                <w:noProof/>
                <w:lang w:val="en-GB" w:eastAsia="en-GB"/>
              </w:rPr>
              <mc:AlternateContent>
                <mc:Choice Requires="wps">
                  <w:drawing>
                    <wp:anchor distT="0" distB="0" distL="114300" distR="114300" simplePos="0" relativeHeight="252464640" behindDoc="0" locked="0" layoutInCell="1" allowOverlap="1" wp14:anchorId="4B7860BB" wp14:editId="6423B37C">
                      <wp:simplePos x="0" y="0"/>
                      <wp:positionH relativeFrom="column">
                        <wp:posOffset>3435243</wp:posOffset>
                      </wp:positionH>
                      <wp:positionV relativeFrom="paragraph">
                        <wp:posOffset>85422</wp:posOffset>
                      </wp:positionV>
                      <wp:extent cx="1760220" cy="329565"/>
                      <wp:effectExtent l="254000" t="0" r="17780" b="13335"/>
                      <wp:wrapNone/>
                      <wp:docPr id="17368" name="Abgerundete rechteckige Legende 17368"/>
                      <wp:cNvGraphicFramePr/>
                      <a:graphic xmlns:a="http://schemas.openxmlformats.org/drawingml/2006/main">
                        <a:graphicData uri="http://schemas.microsoft.com/office/word/2010/wordprocessingShape">
                          <wps:wsp>
                            <wps:cNvSpPr/>
                            <wps:spPr>
                              <a:xfrm>
                                <a:off x="0" y="0"/>
                                <a:ext cx="1760220" cy="329565"/>
                              </a:xfrm>
                              <a:prstGeom prst="wedgeRoundRectCallout">
                                <a:avLst>
                                  <a:gd name="adj1" fmla="val -64046"/>
                                  <a:gd name="adj2" fmla="val 46429"/>
                                  <a:gd name="adj3" fmla="val 16667"/>
                                </a:avLst>
                              </a:prstGeom>
                              <a:solidFill>
                                <a:sysClr val="window" lastClr="FFFFFF"/>
                              </a:solidFill>
                              <a:ln w="9525" cap="flat" cmpd="sng" algn="ctr">
                                <a:solidFill>
                                  <a:schemeClr val="bg1">
                                    <a:lumMod val="65000"/>
                                  </a:schemeClr>
                                </a:solidFill>
                                <a:prstDash val="solid"/>
                              </a:ln>
                              <a:effectLst/>
                            </wps:spPr>
                            <wps:txbx>
                              <w:txbxContent>
                                <w:p w14:paraId="65F0C82F" w14:textId="77777777" w:rsidR="00311B26" w:rsidRPr="003D4142" w:rsidRDefault="00311B26" w:rsidP="00FB5C0A">
                                  <w:pPr>
                                    <w:jc w:val="center"/>
                                    <w:rPr>
                                      <w:color w:val="000000"/>
                                    </w:rPr>
                                  </w:pPr>
                                  <w:r>
                                    <w:rPr>
                                      <w:color w:val="000000"/>
                                    </w:rPr>
                                    <w:t>Name für das Arg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860BB" id="Abgerundete rechteckige Legende 17368" o:spid="_x0000_s1070" type="#_x0000_t62" style="position:absolute;left:0;text-align:left;margin-left:270.5pt;margin-top:6.75pt;width:138.6pt;height:25.95pt;z-index:25246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" adj="-3034,20829" fillcolor="window" strokecolor="#a5a5a5 [2092]">
                      <v:textbox>
                        <w:txbxContent>
                          <w:p w14:paraId="65F0C82F" w14:textId="77777777" w:rsidR="00311B26" w:rsidRPr="003D4142" w:rsidRDefault="00311B26" w:rsidP="00FB5C0A">
                            <w:pPr>
                              <w:jc w:val="center"/>
                              <w:rPr>
                                <w:color w:val="000000"/>
                              </w:rPr>
                            </w:pPr>
                            <w:r>
                              <w:rPr>
                                <w:color w:val="000000"/>
                              </w:rPr>
                              <w:t>Name für das Argument</w:t>
                            </w:r>
                          </w:p>
                        </w:txbxContent>
                      </v:textbox>
                    </v:shape>
                  </w:pict>
                </mc:Fallback>
              </mc:AlternateContent>
            </w:r>
            <w:r>
              <w:t xml:space="preserve">Mathematischer Werkzeugkasten </w:t>
            </w:r>
            <w:r w:rsidR="00D36A70">
              <w:t>1</w:t>
            </w:r>
          </w:p>
          <w:p w14:paraId="7E8A1A4E" w14:textId="77777777" w:rsidR="00FB5C0A" w:rsidRPr="00F71363" w:rsidRDefault="00806C46" w:rsidP="0051117B">
            <w:r>
              <w:rPr>
                <w:noProof/>
                <w:lang w:val="en-GB" w:eastAsia="en-GB"/>
              </w:rPr>
              <mc:AlternateContent>
                <mc:Choice Requires="wps">
                  <w:drawing>
                    <wp:anchor distT="0" distB="0" distL="114300" distR="114300" simplePos="0" relativeHeight="252458496" behindDoc="0" locked="0" layoutInCell="1" allowOverlap="1" wp14:anchorId="48A975D0" wp14:editId="28197745">
                      <wp:simplePos x="0" y="0"/>
                      <wp:positionH relativeFrom="column">
                        <wp:posOffset>2071023</wp:posOffset>
                      </wp:positionH>
                      <wp:positionV relativeFrom="paragraph">
                        <wp:posOffset>153785</wp:posOffset>
                      </wp:positionV>
                      <wp:extent cx="3488805" cy="1197610"/>
                      <wp:effectExtent l="38100" t="38100" r="111760" b="116840"/>
                      <wp:wrapNone/>
                      <wp:docPr id="17371" name="Textfeld 17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8805" cy="1197610"/>
                              </a:xfrm>
                              <a:prstGeom prst="rect">
                                <a:avLst/>
                              </a:prstGeom>
                              <a:solidFill>
                                <a:schemeClr val="bg1">
                                  <a:lumMod val="95000"/>
                                </a:schemeClr>
                              </a:solidFill>
                              <a:ln w="15875">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14:paraId="6B137D62" w14:textId="77777777" w:rsidR="00311B26" w:rsidRDefault="00311B26" w:rsidP="00FB5C0A">
                                  <w:pPr>
                                    <w:spacing w:line="240" w:lineRule="auto"/>
                                    <w:rPr>
                                      <w:rFonts w:cs="Calibri"/>
                                    </w:rPr>
                                  </w:pPr>
                                  <w:r w:rsidRPr="00F71363">
                                    <w:rPr>
                                      <w:rFonts w:cs="Calibri"/>
                                      <w:b/>
                                    </w:rPr>
                                    <w:t>Nebenwinkelargument:</w:t>
                                  </w:r>
                                  <w:r w:rsidRPr="00F71363">
                                    <w:rPr>
                                      <w:rFonts w:cs="Calibri"/>
                                    </w:rPr>
                                    <w:t xml:space="preserve"> </w:t>
                                  </w:r>
                                </w:p>
                                <w:p w14:paraId="65BE1581" w14:textId="77777777" w:rsidR="00311B26" w:rsidRPr="00F71363" w:rsidRDefault="00311B26" w:rsidP="00696094">
                                  <w:pPr>
                                    <w:spacing w:line="240" w:lineRule="auto"/>
                                    <w:rPr>
                                      <w:rFonts w:cs="Calibri"/>
                                    </w:rPr>
                                  </w:pPr>
                                  <w:r w:rsidRPr="00F71363">
                                    <w:rPr>
                                      <w:rFonts w:cs="Calibri"/>
                                      <w:b/>
                                    </w:rPr>
                                    <w:t>Wenn</w:t>
                                  </w:r>
                                  <w:r w:rsidRPr="00F71363">
                                    <w:rPr>
                                      <w:rFonts w:cs="Calibri"/>
                                    </w:rPr>
                                    <w:t xml:space="preserve"> zwei Winkel an zwei sich schneidenden </w:t>
                                  </w:r>
                                </w:p>
                                <w:p w14:paraId="484BEE46" w14:textId="77777777" w:rsidR="00311B26" w:rsidRPr="00F71363" w:rsidRDefault="00311B26" w:rsidP="00696094">
                                  <w:pPr>
                                    <w:spacing w:line="240" w:lineRule="auto"/>
                                    <w:rPr>
                                      <w:rFonts w:cs="Calibri"/>
                                    </w:rPr>
                                  </w:pPr>
                                  <w:r w:rsidRPr="00F71363">
                                    <w:rPr>
                                      <w:rFonts w:cs="Calibri"/>
                                    </w:rPr>
                                    <w:t xml:space="preserve">Geraden nebeneinanderliegen, </w:t>
                                  </w:r>
                                </w:p>
                                <w:p w14:paraId="2400C94D" w14:textId="77777777" w:rsidR="00311B26" w:rsidRPr="00F71363" w:rsidRDefault="00311B26" w:rsidP="00696094">
                                  <w:pPr>
                                    <w:spacing w:line="240" w:lineRule="auto"/>
                                    <w:rPr>
                                      <w:rFonts w:cs="Calibri"/>
                                    </w:rPr>
                                  </w:pPr>
                                  <w:r w:rsidRPr="00F71363">
                                    <w:rPr>
                                      <w:rFonts w:cs="Calibri"/>
                                      <w:b/>
                                    </w:rPr>
                                    <w:t>dann</w:t>
                                  </w:r>
                                  <w:r w:rsidRPr="00F71363">
                                    <w:rPr>
                                      <w:rFonts w:cs="Calibri"/>
                                    </w:rPr>
                                    <w:t xml:space="preserve"> bilden die beiden Winkel </w:t>
                                  </w:r>
                                </w:p>
                                <w:p w14:paraId="4D374898" w14:textId="77777777" w:rsidR="00311B26" w:rsidRDefault="00311B26" w:rsidP="00696094">
                                  <w:pPr>
                                    <w:spacing w:line="240" w:lineRule="auto"/>
                                    <w:rPr>
                                      <w:rFonts w:cs="Calibri"/>
                                    </w:rPr>
                                  </w:pPr>
                                  <w:r w:rsidRPr="00F71363">
                                    <w:rPr>
                                      <w:rFonts w:cs="Calibri"/>
                                    </w:rPr>
                                    <w:t>zusammen einen Winkel von 180 Grad.</w:t>
                                  </w:r>
                                  <w:r>
                                    <w:rPr>
                                      <w:rFonts w:cs="Calibri"/>
                                    </w:rPr>
                                    <w:t xml:space="preserve">   </w:t>
                                  </w:r>
                                </w:p>
                                <w:p w14:paraId="5CE8BCD8" w14:textId="77777777" w:rsidR="00311B26" w:rsidRPr="00F71363" w:rsidRDefault="00311B26" w:rsidP="00696094">
                                  <w:pPr>
                                    <w:spacing w:line="240" w:lineRule="auto"/>
                                    <w:ind w:left="709" w:hanging="283"/>
                                    <w:jc w:val="right"/>
                                    <w:rPr>
                                      <w:rFonts w:cs="Calibri"/>
                                    </w:rPr>
                                  </w:pPr>
                                  <w:r>
                                    <w:rPr>
                                      <w:rFonts w:cs="Calibri"/>
                                    </w:rPr>
                                    <w:t xml:space="preserve"> </w:t>
                                  </w:r>
                                  <m:oMath>
                                    <m:r>
                                      <w:rPr>
                                        <w:rFonts w:ascii="Cambria Math" w:eastAsiaTheme="minorEastAsia" w:hAnsi="Cambria Math" w:cs="Calibri"/>
                                        <w:sz w:val="15"/>
                                        <w:szCs w:val="16"/>
                                      </w:rPr>
                                      <m:t>μ</m:t>
                                    </m:r>
                                  </m:oMath>
                                  <w:r w:rsidRPr="00036091">
                                    <w:rPr>
                                      <w:rFonts w:eastAsiaTheme="minorEastAsia" w:cs="Calibri"/>
                                      <w:sz w:val="15"/>
                                      <w:szCs w:val="16"/>
                                      <w:lang w:val="sv-SE"/>
                                    </w:rPr>
                                    <w:t xml:space="preserve"> </w:t>
                                  </w:r>
                                  <w:r w:rsidRPr="00036091">
                                    <w:rPr>
                                      <w:rFonts w:eastAsiaTheme="minorEastAsia" w:cs="Calibri"/>
                                      <w:sz w:val="15"/>
                                      <w:szCs w:val="16"/>
                                      <w:lang w:val="sv-SE"/>
                                    </w:rPr>
                                    <w:t xml:space="preserve">(my), </w:t>
                                  </w:r>
                                  <m:oMath>
                                    <m:r>
                                      <w:rPr>
                                        <w:rFonts w:ascii="Cambria Math" w:hAnsi="Cambria Math" w:cs="Calibri"/>
                                        <w:sz w:val="15"/>
                                        <w:szCs w:val="16"/>
                                      </w:rPr>
                                      <m:t>δ</m:t>
                                    </m:r>
                                  </m:oMath>
                                  <w:r w:rsidRPr="00036091">
                                    <w:rPr>
                                      <w:rFonts w:eastAsiaTheme="minorEastAsia" w:cs="Calibri"/>
                                      <w:sz w:val="15"/>
                                      <w:szCs w:val="16"/>
                                    </w:rPr>
                                    <w:t xml:space="preserve"> (delta)</w:t>
                                  </w:r>
                                </w:p>
                                <w:p w14:paraId="67A18B33" w14:textId="77777777" w:rsidR="00311B26" w:rsidRPr="00F71363" w:rsidRDefault="00311B26" w:rsidP="00FB5C0A">
                                  <w:pPr>
                                    <w:spacing w:line="240" w:lineRule="auto"/>
                                  </w:pPr>
                                </w:p>
                                <w:p w14:paraId="3B661079" w14:textId="77777777" w:rsidR="00311B26" w:rsidRPr="00F71363" w:rsidRDefault="00311B26" w:rsidP="00FB5C0A">
                                  <w:pPr>
                                    <w:spacing w:line="240" w:lineRule="auto"/>
                                  </w:pPr>
                                </w:p>
                                <w:p w14:paraId="5592CFD7" w14:textId="77777777" w:rsidR="00311B26" w:rsidRPr="00F71363" w:rsidRDefault="00311B26" w:rsidP="00FB5C0A">
                                  <w:pPr>
                                    <w:spacing w:line="240" w:lineRule="auto"/>
                                  </w:pPr>
                                </w:p>
                                <w:p w14:paraId="7C3C5BCB" w14:textId="77777777" w:rsidR="00311B26" w:rsidRPr="00F71363" w:rsidRDefault="00311B26" w:rsidP="00FB5C0A">
                                  <w:pPr>
                                    <w:spacing w:line="240" w:lineRule="auto"/>
                                  </w:pPr>
                                  <w:r w:rsidRPr="00F71363">
                                    <w:t xml:space="preserve">                                                                                                                 </w:t>
                                  </w:r>
                                </w:p>
                                <w:p w14:paraId="329A8225" w14:textId="77777777" w:rsidR="00311B26" w:rsidRPr="00F71363" w:rsidRDefault="00311B26" w:rsidP="00FB5C0A">
                                  <w:pPr>
                                    <w:spacing w:line="240" w:lineRule="auto"/>
                                  </w:pPr>
                                </w:p>
                                <w:p w14:paraId="6C7F819B" w14:textId="77777777" w:rsidR="00311B26" w:rsidRPr="00F71363" w:rsidRDefault="00311B26" w:rsidP="00FB5C0A">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A975D0" id="Textfeld 17371" o:spid="_x0000_s1071" type="#_x0000_t202" style="position:absolute;margin-left:163.05pt;margin-top:12.1pt;width:274.7pt;height:94.3pt;z-index:25245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" fillcolor="#f2f2f2 [3052]" strokecolor="#a5a5a5 [2092]" strokeweight="1.25pt">
                      <v:shadow on="t" color="black" opacity="26214f" origin="-.5,-.5" offset=".74836mm,.74836mm"/>
                      <v:textbox>
                        <w:txbxContent>
                          <w:p w14:paraId="6B137D62" w14:textId="77777777" w:rsidR="00311B26" w:rsidRDefault="00311B26" w:rsidP="00FB5C0A">
                            <w:pPr>
                              <w:spacing w:line="240" w:lineRule="auto"/>
                              <w:rPr>
                                <w:rFonts w:cs="Calibri"/>
                              </w:rPr>
                            </w:pPr>
                            <w:r w:rsidRPr="00F71363">
                              <w:rPr>
                                <w:rFonts w:cs="Calibri"/>
                                <w:b/>
                              </w:rPr>
                              <w:t>Nebenwinkelargument:</w:t>
                            </w:r>
                            <w:r w:rsidRPr="00F71363">
                              <w:rPr>
                                <w:rFonts w:cs="Calibri"/>
                              </w:rPr>
                              <w:t xml:space="preserve"> </w:t>
                            </w:r>
                          </w:p>
                          <w:p w14:paraId="65BE1581" w14:textId="77777777" w:rsidR="00311B26" w:rsidRPr="00F71363" w:rsidRDefault="00311B26" w:rsidP="00696094">
                            <w:pPr>
                              <w:spacing w:line="240" w:lineRule="auto"/>
                              <w:rPr>
                                <w:rFonts w:cs="Calibri"/>
                              </w:rPr>
                            </w:pPr>
                            <w:r w:rsidRPr="00F71363">
                              <w:rPr>
                                <w:rFonts w:cs="Calibri"/>
                                <w:b/>
                              </w:rPr>
                              <w:t>Wenn</w:t>
                            </w:r>
                            <w:r w:rsidRPr="00F71363">
                              <w:rPr>
                                <w:rFonts w:cs="Calibri"/>
                              </w:rPr>
                              <w:t xml:space="preserve"> zwei Winkel an zwei sich schneidenden </w:t>
                            </w:r>
                          </w:p>
                          <w:p w14:paraId="484BEE46" w14:textId="77777777" w:rsidR="00311B26" w:rsidRPr="00F71363" w:rsidRDefault="00311B26" w:rsidP="00696094">
                            <w:pPr>
                              <w:spacing w:line="240" w:lineRule="auto"/>
                              <w:rPr>
                                <w:rFonts w:cs="Calibri"/>
                              </w:rPr>
                            </w:pPr>
                            <w:r w:rsidRPr="00F71363">
                              <w:rPr>
                                <w:rFonts w:cs="Calibri"/>
                              </w:rPr>
                              <w:t xml:space="preserve">Geraden nebeneinanderliegen, </w:t>
                            </w:r>
                          </w:p>
                          <w:p w14:paraId="2400C94D" w14:textId="77777777" w:rsidR="00311B26" w:rsidRPr="00F71363" w:rsidRDefault="00311B26" w:rsidP="00696094">
                            <w:pPr>
                              <w:spacing w:line="240" w:lineRule="auto"/>
                              <w:rPr>
                                <w:rFonts w:cs="Calibri"/>
                              </w:rPr>
                            </w:pPr>
                            <w:r w:rsidRPr="00F71363">
                              <w:rPr>
                                <w:rFonts w:cs="Calibri"/>
                                <w:b/>
                              </w:rPr>
                              <w:t>dann</w:t>
                            </w:r>
                            <w:r w:rsidRPr="00F71363">
                              <w:rPr>
                                <w:rFonts w:cs="Calibri"/>
                              </w:rPr>
                              <w:t xml:space="preserve"> bilden die beiden Winkel </w:t>
                            </w:r>
                          </w:p>
                          <w:p w14:paraId="4D374898" w14:textId="77777777" w:rsidR="00311B26" w:rsidRDefault="00311B26" w:rsidP="00696094">
                            <w:pPr>
                              <w:spacing w:line="240" w:lineRule="auto"/>
                              <w:rPr>
                                <w:rFonts w:cs="Calibri"/>
                              </w:rPr>
                            </w:pPr>
                            <w:r w:rsidRPr="00F71363">
                              <w:rPr>
                                <w:rFonts w:cs="Calibri"/>
                              </w:rPr>
                              <w:t>zusammen einen Winkel von 180 Grad.</w:t>
                            </w:r>
                            <w:r>
                              <w:rPr>
                                <w:rFonts w:cs="Calibri"/>
                              </w:rPr>
                              <w:t xml:space="preserve">   </w:t>
                            </w:r>
                          </w:p>
                          <w:p w14:paraId="5CE8BCD8" w14:textId="77777777" w:rsidR="00311B26" w:rsidRPr="00F71363" w:rsidRDefault="00311B26" w:rsidP="00696094">
                            <w:pPr>
                              <w:spacing w:line="240" w:lineRule="auto"/>
                              <w:ind w:left="709" w:hanging="283"/>
                              <w:jc w:val="right"/>
                              <w:rPr>
                                <w:rFonts w:cs="Calibri"/>
                              </w:rPr>
                            </w:pPr>
                            <w:r>
                              <w:rPr>
                                <w:rFonts w:cs="Calibri"/>
                              </w:rPr>
                              <w:t xml:space="preserve"> </w:t>
                            </w:r>
                            <m:oMath>
                              <m:r>
                                <w:rPr>
                                  <w:rFonts w:ascii="Cambria Math" w:eastAsiaTheme="minorEastAsia" w:hAnsi="Cambria Math" w:cs="Calibri"/>
                                  <w:sz w:val="15"/>
                                  <w:szCs w:val="16"/>
                                </w:rPr>
                                <m:t>μ</m:t>
                              </m:r>
                            </m:oMath>
                            <w:r w:rsidRPr="00036091">
                              <w:rPr>
                                <w:rFonts w:eastAsiaTheme="minorEastAsia" w:cs="Calibri"/>
                                <w:sz w:val="15"/>
                                <w:szCs w:val="16"/>
                                <w:lang w:val="sv-SE"/>
                              </w:rPr>
                              <w:t xml:space="preserve"> </w:t>
                            </w:r>
                            <w:r w:rsidRPr="00036091">
                              <w:rPr>
                                <w:rFonts w:eastAsiaTheme="minorEastAsia" w:cs="Calibri"/>
                                <w:sz w:val="15"/>
                                <w:szCs w:val="16"/>
                                <w:lang w:val="sv-SE"/>
                              </w:rPr>
                              <w:t xml:space="preserve">(my), </w:t>
                            </w:r>
                            <m:oMath>
                              <m:r>
                                <w:rPr>
                                  <w:rFonts w:ascii="Cambria Math" w:hAnsi="Cambria Math" w:cs="Calibri"/>
                                  <w:sz w:val="15"/>
                                  <w:szCs w:val="16"/>
                                </w:rPr>
                                <m:t>δ</m:t>
                              </m:r>
                            </m:oMath>
                            <w:r w:rsidRPr="00036091">
                              <w:rPr>
                                <w:rFonts w:eastAsiaTheme="minorEastAsia" w:cs="Calibri"/>
                                <w:sz w:val="15"/>
                                <w:szCs w:val="16"/>
                              </w:rPr>
                              <w:t xml:space="preserve"> (delta)</w:t>
                            </w:r>
                          </w:p>
                          <w:p w14:paraId="67A18B33" w14:textId="77777777" w:rsidR="00311B26" w:rsidRPr="00F71363" w:rsidRDefault="00311B26" w:rsidP="00FB5C0A">
                            <w:pPr>
                              <w:spacing w:line="240" w:lineRule="auto"/>
                            </w:pPr>
                          </w:p>
                          <w:p w14:paraId="3B661079" w14:textId="77777777" w:rsidR="00311B26" w:rsidRPr="00F71363" w:rsidRDefault="00311B26" w:rsidP="00FB5C0A">
                            <w:pPr>
                              <w:spacing w:line="240" w:lineRule="auto"/>
                            </w:pPr>
                          </w:p>
                          <w:p w14:paraId="5592CFD7" w14:textId="77777777" w:rsidR="00311B26" w:rsidRPr="00F71363" w:rsidRDefault="00311B26" w:rsidP="00FB5C0A">
                            <w:pPr>
                              <w:spacing w:line="240" w:lineRule="auto"/>
                            </w:pPr>
                          </w:p>
                          <w:p w14:paraId="7C3C5BCB" w14:textId="77777777" w:rsidR="00311B26" w:rsidRPr="00F71363" w:rsidRDefault="00311B26" w:rsidP="00FB5C0A">
                            <w:pPr>
                              <w:spacing w:line="240" w:lineRule="auto"/>
                            </w:pPr>
                            <w:r w:rsidRPr="00F71363">
                              <w:t xml:space="preserve">                                                                                                                 </w:t>
                            </w:r>
                          </w:p>
                          <w:p w14:paraId="329A8225" w14:textId="77777777" w:rsidR="00311B26" w:rsidRPr="00F71363" w:rsidRDefault="00311B26" w:rsidP="00FB5C0A">
                            <w:pPr>
                              <w:spacing w:line="240" w:lineRule="auto"/>
                            </w:pPr>
                          </w:p>
                          <w:p w14:paraId="6C7F819B" w14:textId="77777777" w:rsidR="00311B26" w:rsidRPr="00F71363" w:rsidRDefault="00311B26" w:rsidP="00FB5C0A">
                            <w:pPr>
                              <w:spacing w:line="240" w:lineRule="auto"/>
                            </w:pPr>
                          </w:p>
                        </w:txbxContent>
                      </v:textbox>
                    </v:shape>
                  </w:pict>
                </mc:Fallback>
              </mc:AlternateContent>
            </w:r>
          </w:p>
        </w:tc>
      </w:tr>
      <w:tr w:rsidR="00FB5C0A" w:rsidRPr="000045F1" w14:paraId="7C64358E" w14:textId="77777777" w:rsidTr="0051117B">
        <w:trPr>
          <w:trHeight w:val="232"/>
        </w:trPr>
        <w:tc>
          <w:tcPr>
            <w:tcW w:w="531" w:type="dxa"/>
          </w:tcPr>
          <w:p w14:paraId="51476BFC" w14:textId="77777777" w:rsidR="00FB5C0A" w:rsidRPr="00282BC6" w:rsidRDefault="00FB5C0A" w:rsidP="0051117B">
            <w:pPr>
              <w:pStyle w:val="berschrift2"/>
              <w:rPr>
                <w:noProof/>
              </w:rPr>
            </w:pPr>
          </w:p>
        </w:tc>
        <w:tc>
          <w:tcPr>
            <w:tcW w:w="283" w:type="dxa"/>
          </w:tcPr>
          <w:p w14:paraId="3C068467" w14:textId="77777777" w:rsidR="00FB5C0A" w:rsidRDefault="00CB7174" w:rsidP="0051117B">
            <w:pPr>
              <w:pStyle w:val="berschrift2"/>
            </w:pPr>
            <w:r w:rsidRPr="00282AFB">
              <w:rPr>
                <w:noProof/>
                <w:color w:val="000000" w:themeColor="text1"/>
                <w:lang w:val="en-GB" w:eastAsia="en-GB"/>
              </w:rPr>
              <mc:AlternateContent>
                <mc:Choice Requires="wps">
                  <w:drawing>
                    <wp:anchor distT="0" distB="0" distL="114300" distR="114300" simplePos="0" relativeHeight="252463616" behindDoc="0" locked="0" layoutInCell="1" allowOverlap="1" wp14:anchorId="74014936" wp14:editId="706290D4">
                      <wp:simplePos x="0" y="0"/>
                      <wp:positionH relativeFrom="column">
                        <wp:posOffset>137795</wp:posOffset>
                      </wp:positionH>
                      <wp:positionV relativeFrom="paragraph">
                        <wp:posOffset>882650</wp:posOffset>
                      </wp:positionV>
                      <wp:extent cx="1775460" cy="307975"/>
                      <wp:effectExtent l="0" t="171450" r="262890" b="15875"/>
                      <wp:wrapNone/>
                      <wp:docPr id="17370" name="Abgerundete rechteckige Legende 17370"/>
                      <wp:cNvGraphicFramePr/>
                      <a:graphic xmlns:a="http://schemas.openxmlformats.org/drawingml/2006/main">
                        <a:graphicData uri="http://schemas.microsoft.com/office/word/2010/wordprocessingShape">
                          <wps:wsp>
                            <wps:cNvSpPr/>
                            <wps:spPr>
                              <a:xfrm>
                                <a:off x="0" y="0"/>
                                <a:ext cx="1775460" cy="307975"/>
                              </a:xfrm>
                              <a:prstGeom prst="wedgeRoundRectCallout">
                                <a:avLst>
                                  <a:gd name="adj1" fmla="val 63233"/>
                                  <a:gd name="adj2" fmla="val -101855"/>
                                  <a:gd name="adj3" fmla="val 16667"/>
                                </a:avLst>
                              </a:prstGeom>
                              <a:solidFill>
                                <a:sysClr val="window" lastClr="FFFFFF"/>
                              </a:solidFill>
                              <a:ln w="9525" cap="flat" cmpd="sng" algn="ctr">
                                <a:solidFill>
                                  <a:schemeClr val="bg1">
                                    <a:lumMod val="65000"/>
                                  </a:schemeClr>
                                </a:solidFill>
                                <a:prstDash val="solid"/>
                              </a:ln>
                              <a:effectLst/>
                            </wps:spPr>
                            <wps:txbx>
                              <w:txbxContent>
                                <w:p w14:paraId="686CF7DA" w14:textId="77777777" w:rsidR="00311B26" w:rsidRPr="00F71363" w:rsidRDefault="00311B26" w:rsidP="00FB5C0A">
                                  <w:pPr>
                                    <w:jc w:val="center"/>
                                    <w:rPr>
                                      <w:color w:val="000000"/>
                                    </w:rPr>
                                  </w:pPr>
                                  <w:r w:rsidRPr="00F71363">
                                    <w:rPr>
                                      <w:color w:val="000000"/>
                                    </w:rPr>
                                    <w:t>Schlussfolgerung (DA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14936" id="Abgerundete rechteckige Legende 17370" o:spid="_x0000_s1072" type="#_x0000_t62" style="position:absolute;left:0;text-align:left;margin-left:10.85pt;margin-top:69.5pt;width:139.8pt;height:24.25pt;z-index:25246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" adj="24458,-11201" fillcolor="window" strokecolor="#a5a5a5 [2092]">
                      <v:textbox>
                        <w:txbxContent>
                          <w:p w14:paraId="686CF7DA" w14:textId="77777777" w:rsidR="00311B26" w:rsidRPr="00F71363" w:rsidRDefault="00311B26" w:rsidP="00FB5C0A">
                            <w:pPr>
                              <w:jc w:val="center"/>
                              <w:rPr>
                                <w:color w:val="000000"/>
                              </w:rPr>
                            </w:pPr>
                            <w:r w:rsidRPr="00F71363">
                              <w:rPr>
                                <w:color w:val="000000"/>
                              </w:rPr>
                              <w:t>Schlussfolgerung (DANN…)</w:t>
                            </w:r>
                          </w:p>
                        </w:txbxContent>
                      </v:textbox>
                    </v:shape>
                  </w:pict>
                </mc:Fallback>
              </mc:AlternateContent>
            </w:r>
            <w:r w:rsidRPr="00282AFB">
              <w:rPr>
                <w:noProof/>
                <w:color w:val="000000" w:themeColor="text1"/>
                <w:lang w:val="en-GB" w:eastAsia="en-GB"/>
              </w:rPr>
              <mc:AlternateContent>
                <mc:Choice Requires="wps">
                  <w:drawing>
                    <wp:anchor distT="0" distB="0" distL="114300" distR="114300" simplePos="0" relativeHeight="252462592" behindDoc="0" locked="0" layoutInCell="1" allowOverlap="1" wp14:anchorId="105B0ABB" wp14:editId="0FB76933">
                      <wp:simplePos x="0" y="0"/>
                      <wp:positionH relativeFrom="column">
                        <wp:posOffset>158750</wp:posOffset>
                      </wp:positionH>
                      <wp:positionV relativeFrom="paragraph">
                        <wp:posOffset>446405</wp:posOffset>
                      </wp:positionV>
                      <wp:extent cx="1751965" cy="288925"/>
                      <wp:effectExtent l="0" t="190500" r="324485" b="15875"/>
                      <wp:wrapNone/>
                      <wp:docPr id="17369" name="Abgerundete rechteckige Legende 17369"/>
                      <wp:cNvGraphicFramePr/>
                      <a:graphic xmlns:a="http://schemas.openxmlformats.org/drawingml/2006/main">
                        <a:graphicData uri="http://schemas.microsoft.com/office/word/2010/wordprocessingShape">
                          <wps:wsp>
                            <wps:cNvSpPr/>
                            <wps:spPr>
                              <a:xfrm>
                                <a:off x="0" y="0"/>
                                <a:ext cx="1751965" cy="288925"/>
                              </a:xfrm>
                              <a:prstGeom prst="wedgeRoundRectCallout">
                                <a:avLst>
                                  <a:gd name="adj1" fmla="val 67381"/>
                                  <a:gd name="adj2" fmla="val -110870"/>
                                  <a:gd name="adj3" fmla="val 16667"/>
                                </a:avLst>
                              </a:prstGeom>
                              <a:solidFill>
                                <a:sysClr val="window" lastClr="FFFFFF"/>
                              </a:solidFill>
                              <a:ln w="9525" cap="flat" cmpd="sng" algn="ctr">
                                <a:solidFill>
                                  <a:schemeClr val="bg1">
                                    <a:lumMod val="65000"/>
                                  </a:schemeClr>
                                </a:solidFill>
                                <a:prstDash val="solid"/>
                              </a:ln>
                              <a:effectLst/>
                            </wps:spPr>
                            <wps:txbx>
                              <w:txbxContent>
                                <w:p w14:paraId="765DDE01" w14:textId="77777777" w:rsidR="00311B26" w:rsidRPr="00F71363" w:rsidRDefault="00311B26" w:rsidP="00FB5C0A">
                                  <w:pPr>
                                    <w:jc w:val="center"/>
                                    <w:rPr>
                                      <w:color w:val="000000"/>
                                    </w:rPr>
                                  </w:pPr>
                                  <w:r w:rsidRPr="00F71363">
                                    <w:rPr>
                                      <w:color w:val="000000"/>
                                    </w:rPr>
                                    <w:t>Voraussetzung (WENN..</w:t>
                                  </w:r>
                                  <w:r>
                                    <w:rPr>
                                      <w:color w:val="000000"/>
                                    </w:rPr>
                                    <w:t>.</w:t>
                                  </w:r>
                                  <w:r w:rsidRPr="00F71363">
                                    <w:rPr>
                                      <w:color w:val="000000"/>
                                    </w:rPr>
                                    <w:t>)</w:t>
                                  </w:r>
                                </w:p>
                              </w:txbxContent>
                            </wps:txbx>
                            <wps:bodyPr rot="0" spcFirstLastPara="0" vertOverflow="overflow" horzOverflow="overflow" vert="horz" wrap="square" lIns="91440" tIns="3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B0ABB" id="Abgerundete rechteckige Legende 17369" o:spid="_x0000_s1073" type="#_x0000_t62" style="position:absolute;left:0;text-align:left;margin-left:12.5pt;margin-top:35.15pt;width:137.95pt;height:22.75pt;z-index:25246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" adj="25354,-13148" fillcolor="window" strokecolor="#a5a5a5 [2092]">
                      <v:textbox inset=",1mm">
                        <w:txbxContent>
                          <w:p w14:paraId="765DDE01" w14:textId="77777777" w:rsidR="00311B26" w:rsidRPr="00F71363" w:rsidRDefault="00311B26" w:rsidP="00FB5C0A">
                            <w:pPr>
                              <w:jc w:val="center"/>
                              <w:rPr>
                                <w:color w:val="000000"/>
                              </w:rPr>
                            </w:pPr>
                            <w:r w:rsidRPr="00F71363">
                              <w:rPr>
                                <w:color w:val="000000"/>
                              </w:rPr>
                              <w:t>Voraussetzung (WENN..</w:t>
                            </w:r>
                            <w:r>
                              <w:rPr>
                                <w:color w:val="000000"/>
                              </w:rPr>
                              <w:t>.</w:t>
                            </w:r>
                            <w:r w:rsidRPr="00F71363">
                              <w:rPr>
                                <w:color w:val="000000"/>
                              </w:rPr>
                              <w:t>)</w:t>
                            </w:r>
                          </w:p>
                        </w:txbxContent>
                      </v:textbox>
                    </v:shape>
                  </w:pict>
                </mc:Fallback>
              </mc:AlternateContent>
            </w:r>
            <w:r w:rsidR="00FB5C0A">
              <w:t>a)</w:t>
            </w:r>
          </w:p>
        </w:tc>
        <w:tc>
          <w:tcPr>
            <w:tcW w:w="8477" w:type="dxa"/>
            <w:gridSpan w:val="2"/>
          </w:tcPr>
          <w:p w14:paraId="611245CC" w14:textId="77777777" w:rsidR="00FB5C0A" w:rsidRPr="00282AFB" w:rsidRDefault="00FB5C0A" w:rsidP="0051117B">
            <w:pPr>
              <w:rPr>
                <w:color w:val="000000" w:themeColor="text1"/>
              </w:rPr>
            </w:pPr>
            <w:r>
              <w:rPr>
                <w:rFonts w:cs="Calibri"/>
                <w:noProof/>
                <w:szCs w:val="24"/>
                <w:lang w:val="en-GB" w:eastAsia="en-GB"/>
              </w:rPr>
              <w:drawing>
                <wp:anchor distT="0" distB="0" distL="114300" distR="114300" simplePos="0" relativeHeight="252461568" behindDoc="0" locked="0" layoutInCell="1" allowOverlap="1" wp14:anchorId="0A4B8506" wp14:editId="0E3AF333">
                  <wp:simplePos x="0" y="0"/>
                  <wp:positionH relativeFrom="column">
                    <wp:posOffset>4536632</wp:posOffset>
                  </wp:positionH>
                  <wp:positionV relativeFrom="paragraph">
                    <wp:posOffset>121773</wp:posOffset>
                  </wp:positionV>
                  <wp:extent cx="725587" cy="750277"/>
                  <wp:effectExtent l="0" t="0" r="0" b="0"/>
                  <wp:wrapNone/>
                  <wp:docPr id="17386" name="Grafik 1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Unbenannt.png"/>
                          <pic:cNvPicPr/>
                        </pic:nvPicPr>
                        <pic:blipFill>
                          <a:blip r:embed="rId13">
                            <a:clrChange>
                              <a:clrFrom>
                                <a:srgbClr val="FFFFFF"/>
                              </a:clrFrom>
                              <a:clrTo>
                                <a:srgbClr val="FFFFFF">
                                  <a:alpha val="0"/>
                                </a:srgbClr>
                              </a:clrTo>
                            </a:clrChange>
                          </a:blip>
                          <a:stretch>
                            <a:fillRect/>
                          </a:stretch>
                        </pic:blipFill>
                        <pic:spPr>
                          <a:xfrm>
                            <a:off x="0" y="0"/>
                            <a:ext cx="725587" cy="750277"/>
                          </a:xfrm>
                          <a:prstGeom prst="rect">
                            <a:avLst/>
                          </a:prstGeom>
                        </pic:spPr>
                      </pic:pic>
                    </a:graphicData>
                  </a:graphic>
                  <wp14:sizeRelH relativeFrom="page">
                    <wp14:pctWidth>0</wp14:pctWidth>
                  </wp14:sizeRelH>
                  <wp14:sizeRelV relativeFrom="page">
                    <wp14:pctHeight>0</wp14:pctHeight>
                  </wp14:sizeRelV>
                </wp:anchor>
              </w:drawing>
            </w:r>
            <w:r w:rsidRPr="00282AFB">
              <w:rPr>
                <w:color w:val="000000" w:themeColor="text1"/>
              </w:rPr>
              <w:t xml:space="preserve">Mathematischen </w:t>
            </w:r>
            <w:r w:rsidR="008059E8" w:rsidRPr="008059E8">
              <w:rPr>
                <w:color w:val="000000" w:themeColor="text1"/>
              </w:rPr>
              <w:t>Argumente</w:t>
            </w:r>
            <w:r w:rsidRPr="00282AFB">
              <w:rPr>
                <w:color w:val="000000" w:themeColor="text1"/>
              </w:rPr>
              <w:t xml:space="preserve"> </w:t>
            </w:r>
            <w:r>
              <w:rPr>
                <w:color w:val="000000" w:themeColor="text1"/>
              </w:rPr>
              <w:br/>
              <w:t xml:space="preserve">sind immer so aufgebaut: </w:t>
            </w:r>
          </w:p>
          <w:p w14:paraId="150C8FE8" w14:textId="77777777" w:rsidR="00FB5C0A" w:rsidRPr="00282AFB" w:rsidRDefault="00FB5C0A" w:rsidP="0051117B"/>
          <w:p w14:paraId="1DF9873B" w14:textId="77777777" w:rsidR="00FB5C0A" w:rsidRPr="00282AFB" w:rsidRDefault="00FB5C0A" w:rsidP="0051117B">
            <w:pPr>
              <w:rPr>
                <w:color w:val="000000" w:themeColor="text1"/>
              </w:rPr>
            </w:pPr>
          </w:p>
          <w:p w14:paraId="08C5B502" w14:textId="77777777" w:rsidR="00FB5C0A" w:rsidRDefault="005D399A" w:rsidP="0051117B">
            <w:pPr>
              <w:rPr>
                <w:color w:val="000000" w:themeColor="text1"/>
              </w:rPr>
            </w:pPr>
            <w:r w:rsidRPr="00282AFB">
              <w:rPr>
                <w:noProof/>
                <w:color w:val="000000" w:themeColor="text1"/>
                <w:lang w:val="en-GB" w:eastAsia="en-GB"/>
              </w:rPr>
              <mc:AlternateContent>
                <mc:Choice Requires="wps">
                  <w:drawing>
                    <wp:anchor distT="0" distB="0" distL="114300" distR="114300" simplePos="0" relativeHeight="252466688" behindDoc="0" locked="0" layoutInCell="1" allowOverlap="1" wp14:anchorId="0690B1F7" wp14:editId="7807FA50">
                      <wp:simplePos x="0" y="0"/>
                      <wp:positionH relativeFrom="column">
                        <wp:posOffset>2774315</wp:posOffset>
                      </wp:positionH>
                      <wp:positionV relativeFrom="paragraph">
                        <wp:posOffset>133773</wp:posOffset>
                      </wp:positionV>
                      <wp:extent cx="1783080" cy="504190"/>
                      <wp:effectExtent l="0" t="152400" r="140970" b="10160"/>
                      <wp:wrapNone/>
                      <wp:docPr id="17378" name="Abgerundete rechteckige Legende 17378"/>
                      <wp:cNvGraphicFramePr/>
                      <a:graphic xmlns:a="http://schemas.openxmlformats.org/drawingml/2006/main">
                        <a:graphicData uri="http://schemas.microsoft.com/office/word/2010/wordprocessingShape">
                          <wps:wsp>
                            <wps:cNvSpPr/>
                            <wps:spPr>
                              <a:xfrm>
                                <a:off x="0" y="0"/>
                                <a:ext cx="1783080" cy="504190"/>
                              </a:xfrm>
                              <a:prstGeom prst="wedgeRoundRectCallout">
                                <a:avLst>
                                  <a:gd name="adj1" fmla="val 56371"/>
                                  <a:gd name="adj2" fmla="val -80730"/>
                                  <a:gd name="adj3" fmla="val 16667"/>
                                </a:avLst>
                              </a:prstGeom>
                              <a:solidFill>
                                <a:sysClr val="window" lastClr="FFFFFF"/>
                              </a:solidFill>
                              <a:ln w="9525" cap="flat" cmpd="sng" algn="ctr">
                                <a:solidFill>
                                  <a:schemeClr val="bg1">
                                    <a:lumMod val="65000"/>
                                  </a:schemeClr>
                                </a:solidFill>
                                <a:prstDash val="solid"/>
                              </a:ln>
                              <a:effectLst/>
                            </wps:spPr>
                            <wps:txbx>
                              <w:txbxContent>
                                <w:p w14:paraId="4290D821" w14:textId="77777777" w:rsidR="00311B26" w:rsidRPr="003D4142" w:rsidRDefault="00311B26" w:rsidP="005D399A">
                                  <w:pPr>
                                    <w:spacing w:line="240" w:lineRule="auto"/>
                                    <w:jc w:val="center"/>
                                    <w:rPr>
                                      <w:color w:val="000000"/>
                                    </w:rPr>
                                  </w:pPr>
                                  <w:r>
                                    <w:rPr>
                                      <w:color w:val="000000"/>
                                    </w:rPr>
                                    <w:t xml:space="preserve">Zeichnung mit der </w:t>
                                  </w:r>
                                  <w:r>
                                    <w:rPr>
                                      <w:color w:val="000000"/>
                                    </w:rPr>
                                    <w:br/>
                                    <w:t>geometrischen Konstruktion</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0B1F7" id="Abgerundete rechteckige Legende 17378" o:spid="_x0000_s1074" type="#_x0000_t62" style="position:absolute;margin-left:218.45pt;margin-top:10.55pt;width:140.4pt;height:39.7pt;z-index:25246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" adj="22976,-6638" fillcolor="window" strokecolor="#a5a5a5 [2092]">
                      <v:textbox inset="1mm,,1mm">
                        <w:txbxContent>
                          <w:p w14:paraId="4290D821" w14:textId="77777777" w:rsidR="00311B26" w:rsidRPr="003D4142" w:rsidRDefault="00311B26" w:rsidP="005D399A">
                            <w:pPr>
                              <w:spacing w:line="240" w:lineRule="auto"/>
                              <w:jc w:val="center"/>
                              <w:rPr>
                                <w:color w:val="000000"/>
                              </w:rPr>
                            </w:pPr>
                            <w:r>
                              <w:rPr>
                                <w:color w:val="000000"/>
                              </w:rPr>
                              <w:t xml:space="preserve">Zeichnung mit der </w:t>
                            </w:r>
                            <w:r>
                              <w:rPr>
                                <w:color w:val="000000"/>
                              </w:rPr>
                              <w:br/>
                              <w:t>geometrischen Konstruktion</w:t>
                            </w:r>
                          </w:p>
                        </w:txbxContent>
                      </v:textbox>
                    </v:shape>
                  </w:pict>
                </mc:Fallback>
              </mc:AlternateContent>
            </w:r>
          </w:p>
          <w:p w14:paraId="23BDC7A6" w14:textId="77777777" w:rsidR="00FB5C0A" w:rsidRPr="00282AFB" w:rsidRDefault="00FB5C0A" w:rsidP="0051117B">
            <w:pPr>
              <w:rPr>
                <w:color w:val="000000" w:themeColor="text1"/>
              </w:rPr>
            </w:pPr>
          </w:p>
          <w:p w14:paraId="42A0EE71" w14:textId="77777777" w:rsidR="00FB5C0A" w:rsidRPr="00282AFB" w:rsidRDefault="00FB5C0A" w:rsidP="0051117B">
            <w:pPr>
              <w:rPr>
                <w:color w:val="000000" w:themeColor="text1"/>
              </w:rPr>
            </w:pPr>
          </w:p>
          <w:p w14:paraId="32E8354D" w14:textId="77777777" w:rsidR="00FB5C0A" w:rsidRPr="00282AFB" w:rsidRDefault="005D399A" w:rsidP="0051117B">
            <w:pPr>
              <w:rPr>
                <w:color w:val="000000" w:themeColor="text1"/>
              </w:rPr>
            </w:pPr>
            <w:r w:rsidRPr="00CD600D">
              <w:rPr>
                <w:noProof/>
                <w:color w:val="000000" w:themeColor="text1"/>
                <w:lang w:val="en-GB" w:eastAsia="en-GB"/>
              </w:rPr>
              <w:drawing>
                <wp:anchor distT="0" distB="0" distL="114300" distR="114300" simplePos="0" relativeHeight="252497408" behindDoc="0" locked="0" layoutInCell="1" allowOverlap="1" wp14:anchorId="651AC7FF" wp14:editId="4F776212">
                  <wp:simplePos x="0" y="0"/>
                  <wp:positionH relativeFrom="column">
                    <wp:posOffset>3069370</wp:posOffset>
                  </wp:positionH>
                  <wp:positionV relativeFrom="paragraph">
                    <wp:posOffset>117499</wp:posOffset>
                  </wp:positionV>
                  <wp:extent cx="2306385" cy="721947"/>
                  <wp:effectExtent l="38100" t="38100" r="93980" b="104140"/>
                  <wp:wrapNone/>
                  <wp:docPr id="17388"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19"/>
                          <pic:cNvPicPr>
                            <a:picLocks noChangeAspect="1"/>
                          </pic:cNvPicPr>
                        </pic:nvPicPr>
                        <pic:blipFill rotWithShape="1">
                          <a:blip r:embed="rId19"/>
                          <a:srcRect l="1092" t="3180" r="1208"/>
                          <a:stretch/>
                        </pic:blipFill>
                        <pic:spPr>
                          <a:xfrm>
                            <a:off x="0" y="0"/>
                            <a:ext cx="2306385" cy="721947"/>
                          </a:xfrm>
                          <a:prstGeom prst="rect">
                            <a:avLst/>
                          </a:prstGeom>
                          <a:ln>
                            <a:solidFill>
                              <a:schemeClr val="bg1">
                                <a:lumMod val="65000"/>
                              </a:schemeClr>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1151930F" w14:textId="77777777" w:rsidR="005D399A" w:rsidRDefault="00FB5C0A" w:rsidP="005D399A">
            <w:pPr>
              <w:pStyle w:val="Listenabsatz"/>
            </w:pPr>
            <w:r>
              <w:t xml:space="preserve">Was genau bedeutet WENN-DANN eigentlich? </w:t>
            </w:r>
          </w:p>
          <w:p w14:paraId="01834FE4" w14:textId="77777777" w:rsidR="00FB5C0A" w:rsidRDefault="00FB5C0A" w:rsidP="005D399A">
            <w:pPr>
              <w:pStyle w:val="Listenabsatz"/>
              <w:numPr>
                <w:ilvl w:val="0"/>
                <w:numId w:val="0"/>
              </w:numPr>
              <w:ind w:left="227"/>
            </w:pPr>
            <w:r>
              <w:t xml:space="preserve">Findet eigene Beispiele. </w:t>
            </w:r>
          </w:p>
          <w:p w14:paraId="259C7C1A" w14:textId="77777777" w:rsidR="00FB5C0A" w:rsidRDefault="00FB5C0A" w:rsidP="0051117B">
            <w:pPr>
              <w:rPr>
                <w:color w:val="000000" w:themeColor="text1"/>
              </w:rPr>
            </w:pPr>
          </w:p>
          <w:p w14:paraId="7F51B39B" w14:textId="77777777" w:rsidR="005D399A" w:rsidRPr="00282AFB" w:rsidRDefault="005D399A" w:rsidP="0051117B">
            <w:pPr>
              <w:rPr>
                <w:color w:val="000000" w:themeColor="text1"/>
              </w:rPr>
            </w:pPr>
          </w:p>
        </w:tc>
      </w:tr>
      <w:tr w:rsidR="00FB5C0A" w:rsidRPr="000045F1" w14:paraId="2F4D1E3A" w14:textId="77777777" w:rsidTr="0051117B">
        <w:trPr>
          <w:trHeight w:val="232"/>
        </w:trPr>
        <w:tc>
          <w:tcPr>
            <w:tcW w:w="531" w:type="dxa"/>
          </w:tcPr>
          <w:p w14:paraId="2B6794EE" w14:textId="77777777" w:rsidR="00FB5C0A" w:rsidRPr="003D0E4D" w:rsidRDefault="00FB5C0A" w:rsidP="0051117B">
            <w:pPr>
              <w:pStyle w:val="berschrift2"/>
              <w:rPr>
                <w:noProof/>
              </w:rPr>
            </w:pPr>
            <w:r w:rsidRPr="003D0E4D">
              <w:rPr>
                <w:noProof/>
                <w:lang w:val="en-GB" w:eastAsia="en-GB"/>
              </w:rPr>
              <mc:AlternateContent>
                <mc:Choice Requires="wpg">
                  <w:drawing>
                    <wp:anchor distT="0" distB="0" distL="114300" distR="114300" simplePos="0" relativeHeight="252460544" behindDoc="0" locked="0" layoutInCell="1" allowOverlap="1" wp14:anchorId="31FA1D9D" wp14:editId="634ED80A">
                      <wp:simplePos x="0" y="0"/>
                      <wp:positionH relativeFrom="column">
                        <wp:posOffset>2951</wp:posOffset>
                      </wp:positionH>
                      <wp:positionV relativeFrom="paragraph">
                        <wp:posOffset>2951</wp:posOffset>
                      </wp:positionV>
                      <wp:extent cx="265741" cy="185270"/>
                      <wp:effectExtent l="0" t="0" r="13970" b="43815"/>
                      <wp:wrapNone/>
                      <wp:docPr id="17379"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7380"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6DDD65DE" w14:textId="77777777" w:rsidR="00311B26" w:rsidRDefault="00311B26" w:rsidP="00FB5C0A"/>
                                </w:txbxContent>
                              </wps:txbx>
                              <wps:bodyPr rot="0" vert="horz" wrap="square" lIns="91440" tIns="45720" rIns="91440" bIns="45720" anchor="ctr" anchorCtr="0" upright="1">
                                <a:noAutofit/>
                              </wps:bodyPr>
                            </wps:wsp>
                            <wps:wsp>
                              <wps:cNvPr id="17381"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6AE998F9" w14:textId="77777777" w:rsidR="00311B26" w:rsidRDefault="00311B26" w:rsidP="00FB5C0A"/>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FA1D9D" id="_x0000_s1075" style="position:absolute;left:0;text-align:left;margin-left:.25pt;margin-top:.25pt;width:20.9pt;height:14.6pt;z-index:252460544"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">
                      <o:lock v:ext="edit" aspectratio="t"/>
                      <v:shape id="Ovale Legende 257" o:spid="_x0000_s1076"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" adj="17511,25440" filled="f">
                        <v:textbox>
                          <w:txbxContent>
                            <w:p w14:paraId="6DDD65DE" w14:textId="77777777" w:rsidR="00311B26" w:rsidRDefault="00311B26" w:rsidP="00FB5C0A"/>
                          </w:txbxContent>
                        </v:textbox>
                      </v:shape>
                      <v:shape id="Ovale Legende 258" o:spid="_x0000_s1077"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" adj="2296,28860" filled="f">
                        <v:textbox>
                          <w:txbxContent>
                            <w:p w14:paraId="6AE998F9" w14:textId="77777777" w:rsidR="00311B26" w:rsidRDefault="00311B26" w:rsidP="00FB5C0A"/>
                          </w:txbxContent>
                        </v:textbox>
                      </v:shape>
                    </v:group>
                  </w:pict>
                </mc:Fallback>
              </mc:AlternateContent>
            </w:r>
          </w:p>
        </w:tc>
        <w:tc>
          <w:tcPr>
            <w:tcW w:w="283" w:type="dxa"/>
          </w:tcPr>
          <w:p w14:paraId="3FC92A2E" w14:textId="77777777" w:rsidR="00FB5C0A" w:rsidRPr="003D0E4D" w:rsidRDefault="00FB5C0A" w:rsidP="0051117B">
            <w:pPr>
              <w:pStyle w:val="berschrift2"/>
            </w:pPr>
            <w:r>
              <w:t>b</w:t>
            </w:r>
            <w:r w:rsidRPr="003D0E4D">
              <w:t>)</w:t>
            </w:r>
          </w:p>
        </w:tc>
        <w:tc>
          <w:tcPr>
            <w:tcW w:w="8477" w:type="dxa"/>
            <w:gridSpan w:val="2"/>
          </w:tcPr>
          <w:p w14:paraId="2363F7A3" w14:textId="77777777" w:rsidR="00FB5C0A" w:rsidRPr="005D399A" w:rsidRDefault="00FB5C0A" w:rsidP="0051117B">
            <w:r w:rsidRPr="005D399A">
              <w:t xml:space="preserve">Sätze, die schon bewiesen wurden, können wie Werkzeuge verwendet werden. </w:t>
            </w:r>
          </w:p>
          <w:p w14:paraId="4D1FE249" w14:textId="77777777" w:rsidR="00FB5C0A" w:rsidRDefault="00FB5C0A" w:rsidP="0051117B">
            <w:pPr>
              <w:pStyle w:val="Listenabsatz"/>
            </w:pPr>
            <w:r w:rsidRPr="005D399A">
              <w:rPr>
                <w:noProof/>
                <w:lang w:val="en-GB" w:eastAsia="en-GB"/>
              </w:rPr>
              <mc:AlternateContent>
                <mc:Choice Requires="wpg">
                  <w:drawing>
                    <wp:anchor distT="0" distB="0" distL="114300" distR="114300" simplePos="0" relativeHeight="252459520" behindDoc="0" locked="0" layoutInCell="1" allowOverlap="1" wp14:anchorId="62C2E6D3" wp14:editId="6A1E1BC5">
                      <wp:simplePos x="0" y="0"/>
                      <wp:positionH relativeFrom="column">
                        <wp:posOffset>4328942</wp:posOffset>
                      </wp:positionH>
                      <wp:positionV relativeFrom="paragraph">
                        <wp:posOffset>34925</wp:posOffset>
                      </wp:positionV>
                      <wp:extent cx="946150" cy="226695"/>
                      <wp:effectExtent l="12700" t="12700" r="107950" b="103505"/>
                      <wp:wrapSquare wrapText="bothSides"/>
                      <wp:docPr id="17382" name="Gruppieren 17382"/>
                      <wp:cNvGraphicFramePr/>
                      <a:graphic xmlns:a="http://schemas.openxmlformats.org/drawingml/2006/main">
                        <a:graphicData uri="http://schemas.microsoft.com/office/word/2010/wordprocessingGroup">
                          <wpg:wgp>
                            <wpg:cNvGrpSpPr/>
                            <wpg:grpSpPr>
                              <a:xfrm>
                                <a:off x="0" y="0"/>
                                <a:ext cx="946150" cy="226695"/>
                                <a:chOff x="0" y="0"/>
                                <a:chExt cx="946150" cy="227327"/>
                              </a:xfrm>
                            </wpg:grpSpPr>
                            <wps:wsp>
                              <wps:cNvPr id="17383" name="Textfeld 2"/>
                              <wps:cNvSpPr txBox="1">
                                <a:spLocks noChangeArrowheads="1"/>
                              </wps:cNvSpPr>
                              <wps:spPr bwMode="auto">
                                <a:xfrm>
                                  <a:off x="259080" y="60960"/>
                                  <a:ext cx="687070" cy="166367"/>
                                </a:xfrm>
                                <a:prstGeom prst="rect">
                                  <a:avLst/>
                                </a:prstGeom>
                                <a:solidFill>
                                  <a:schemeClr val="bg1">
                                    <a:lumMod val="95000"/>
                                  </a:schemeClr>
                                </a:solidFill>
                                <a:ln w="63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14:paraId="3E1C64B3" w14:textId="77777777" w:rsidR="00311B26" w:rsidRPr="00E76995" w:rsidRDefault="00311B26" w:rsidP="00FB5C0A">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624FEB36" w14:textId="77777777" w:rsidR="00311B26" w:rsidRDefault="00311B26" w:rsidP="00FB5C0A"/>
                                  <w:p w14:paraId="2EFF5BB2" w14:textId="77777777" w:rsidR="00311B26" w:rsidRDefault="00311B26" w:rsidP="00FB5C0A"/>
                                  <w:p w14:paraId="156D96C8" w14:textId="77777777" w:rsidR="00311B26" w:rsidRDefault="00311B26" w:rsidP="00FB5C0A"/>
                                  <w:p w14:paraId="283E2557" w14:textId="77777777" w:rsidR="00311B26" w:rsidRDefault="00311B26" w:rsidP="00FB5C0A">
                                    <w:r>
                                      <w:t xml:space="preserve">                                                                                                </w:t>
                                    </w:r>
                                  </w:p>
                                  <w:p w14:paraId="732B344C" w14:textId="77777777" w:rsidR="00311B26" w:rsidRDefault="00311B26" w:rsidP="00FB5C0A"/>
                                </w:txbxContent>
                              </wps:txbx>
                              <wps:bodyPr rot="0" vert="horz" wrap="square" lIns="91440" tIns="45720" rIns="91440" bIns="45720" anchor="t" anchorCtr="0">
                                <a:noAutofit/>
                              </wps:bodyPr>
                            </wps:wsp>
                            <pic:pic xmlns:pic="http://schemas.openxmlformats.org/drawingml/2006/picture">
                              <pic:nvPicPr>
                                <pic:cNvPr id="17384" name="Grafik 17384"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19075" cy="219075"/>
                                </a:xfrm>
                                <a:prstGeom prst="rect">
                                  <a:avLst/>
                                </a:prstGeom>
                                <a:noFill/>
                                <a:ln>
                                  <a:noFill/>
                                </a:ln>
                              </pic:spPr>
                            </pic:pic>
                          </wpg:wgp>
                        </a:graphicData>
                      </a:graphic>
                    </wp:anchor>
                  </w:drawing>
                </mc:Choice>
                <mc:Fallback>
                  <w:pict>
                    <v:group w14:anchorId="62C2E6D3" id="Gruppieren 17382" o:spid="_x0000_s1078" style="position:absolute;left:0;text-align:left;margin-left:340.85pt;margin-top:2.75pt;width:74.5pt;height:17.85pt;z-index:252459520" coordsize="9461,2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">
                      <v:shape id="_x0000_s1079" type="#_x0000_t202" style="position:absolute;left:2590;top:609;width:6871;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" fillcolor="#f2f2f2 [3052]" strokecolor="#a5a5a5 [2092]" strokeweight=".5pt">
                        <v:shadow on="t" color="black" opacity="26214f" origin="-.5,-.5" offset=".74836mm,.74836mm"/>
                        <v:textbox>
                          <w:txbxContent>
                            <w:p w14:paraId="3E1C64B3" w14:textId="77777777" w:rsidR="00311B26" w:rsidRPr="00E76995" w:rsidRDefault="00311B26" w:rsidP="00FB5C0A">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624FEB36" w14:textId="77777777" w:rsidR="00311B26" w:rsidRDefault="00311B26" w:rsidP="00FB5C0A"/>
                            <w:p w14:paraId="2EFF5BB2" w14:textId="77777777" w:rsidR="00311B26" w:rsidRDefault="00311B26" w:rsidP="00FB5C0A"/>
                            <w:p w14:paraId="156D96C8" w14:textId="77777777" w:rsidR="00311B26" w:rsidRDefault="00311B26" w:rsidP="00FB5C0A"/>
                            <w:p w14:paraId="283E2557" w14:textId="77777777" w:rsidR="00311B26" w:rsidRDefault="00311B26" w:rsidP="00FB5C0A">
                              <w:r>
                                <w:t xml:space="preserve">                                                                                                </w:t>
                              </w:r>
                            </w:p>
                            <w:p w14:paraId="732B344C" w14:textId="77777777" w:rsidR="00311B26" w:rsidRDefault="00311B26" w:rsidP="00FB5C0A"/>
                          </w:txbxContent>
                        </v:textbox>
                      </v:shape>
                      <v:shape id="Grafik 17384" o:spid="_x0000_s1080" type="#_x0000_t75" alt="http://icons.iconarchive.com/icons/icons8/ios7/64/Editing-Cut-Filled-icon.png" style="position:absolute;width:2190;height:2190;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">
                        <v:imagedata r:id="rId21" o:title="Editing-Cut-Filled-icon"/>
                        <v:path arrowok="t"/>
                      </v:shape>
                      <w10:wrap type="square"/>
                    </v:group>
                  </w:pict>
                </mc:Fallback>
              </mc:AlternateContent>
            </w:r>
            <w:r w:rsidRPr="005D399A">
              <w:t xml:space="preserve">Ergänzt gemeinsam euren mathematischen Werkzeugkasten. Dazu schneidet </w:t>
            </w:r>
            <w:r w:rsidR="002B434A">
              <w:t xml:space="preserve">ihr </w:t>
            </w:r>
            <w:r w:rsidRPr="005D399A">
              <w:t xml:space="preserve">für eure Partnerarbeit das Nebenwinkelargument und das Winkel-Rechen-Argument für euer eigenes Material aus </w:t>
            </w:r>
            <w:r w:rsidR="00D9292D" w:rsidRPr="005D399A">
              <w:t>(Kopiervorlage auf Seite 2</w:t>
            </w:r>
            <w:r w:rsidR="00FB4C30">
              <w:t>2</w:t>
            </w:r>
            <w:r w:rsidRPr="005D399A">
              <w:t>).</w:t>
            </w:r>
          </w:p>
          <w:p w14:paraId="5B38DB97" w14:textId="77777777" w:rsidR="005D399A" w:rsidRPr="005D399A" w:rsidRDefault="005D399A" w:rsidP="005D399A">
            <w:pPr>
              <w:pStyle w:val="Listenabsatz"/>
              <w:numPr>
                <w:ilvl w:val="0"/>
                <w:numId w:val="0"/>
              </w:numPr>
              <w:ind w:left="227"/>
            </w:pPr>
          </w:p>
        </w:tc>
      </w:tr>
      <w:tr w:rsidR="00485E75" w:rsidRPr="00E132DE" w14:paraId="14865A20" w14:textId="77777777" w:rsidTr="00485E75">
        <w:trPr>
          <w:trHeight w:val="232"/>
        </w:trPr>
        <w:tc>
          <w:tcPr>
            <w:tcW w:w="531" w:type="dxa"/>
          </w:tcPr>
          <w:p w14:paraId="3C8D5FE7" w14:textId="77777777" w:rsidR="00485E75" w:rsidRDefault="00485E75" w:rsidP="007102F0">
            <w:pPr>
              <w:pStyle w:val="berschrift2"/>
              <w:rPr>
                <w:noProof/>
              </w:rPr>
            </w:pPr>
            <w:r>
              <w:rPr>
                <w:noProof/>
              </w:rPr>
              <w:t>4</w:t>
            </w:r>
          </w:p>
        </w:tc>
        <w:tc>
          <w:tcPr>
            <w:tcW w:w="8760" w:type="dxa"/>
            <w:gridSpan w:val="3"/>
          </w:tcPr>
          <w:p w14:paraId="16A4E9AD" w14:textId="77777777" w:rsidR="00485E75" w:rsidRDefault="00485E75" w:rsidP="002E7B72">
            <w:pPr>
              <w:rPr>
                <w:rFonts w:cs="Arial"/>
                <w:b/>
                <w:bCs/>
                <w:iCs/>
                <w:color w:val="7F7F7F" w:themeColor="text1" w:themeTint="80"/>
                <w:szCs w:val="28"/>
              </w:rPr>
            </w:pPr>
            <w:r w:rsidRPr="00B3683D">
              <w:rPr>
                <w:rFonts w:cs="Arial"/>
                <w:b/>
                <w:bCs/>
                <w:iCs/>
                <w:color w:val="7F7F7F" w:themeColor="text1" w:themeTint="80"/>
                <w:szCs w:val="28"/>
              </w:rPr>
              <w:t xml:space="preserve">Graphische </w:t>
            </w:r>
            <w:r>
              <w:rPr>
                <w:rFonts w:cs="Arial"/>
                <w:b/>
                <w:bCs/>
                <w:iCs/>
                <w:color w:val="7F7F7F" w:themeColor="text1" w:themeTint="80"/>
                <w:szCs w:val="28"/>
              </w:rPr>
              <w:t>Argumentationsschritt</w:t>
            </w:r>
            <w:r w:rsidRPr="00B3683D">
              <w:rPr>
                <w:rFonts w:cs="Arial"/>
                <w:b/>
                <w:bCs/>
                <w:iCs/>
                <w:color w:val="7F7F7F" w:themeColor="text1" w:themeTint="80"/>
                <w:szCs w:val="28"/>
              </w:rPr>
              <w:t>e</w:t>
            </w:r>
            <w:r>
              <w:rPr>
                <w:rFonts w:cs="Arial"/>
                <w:b/>
                <w:bCs/>
                <w:iCs/>
                <w:color w:val="7F7F7F" w:themeColor="text1" w:themeTint="80"/>
                <w:szCs w:val="28"/>
              </w:rPr>
              <w:t xml:space="preserve"> kennenlernen</w:t>
            </w:r>
          </w:p>
          <w:p w14:paraId="4FA553A2" w14:textId="77777777" w:rsidR="006F158E" w:rsidRPr="00485E75" w:rsidRDefault="006F158E" w:rsidP="002E7B72">
            <w:pPr>
              <w:rPr>
                <w:rFonts w:cs="Arial"/>
                <w:b/>
                <w:bCs/>
                <w:iCs/>
                <w:color w:val="7F7F7F" w:themeColor="text1" w:themeTint="80"/>
                <w:szCs w:val="28"/>
              </w:rPr>
            </w:pPr>
          </w:p>
        </w:tc>
      </w:tr>
      <w:tr w:rsidR="002D034E" w:rsidRPr="00D42D9D" w14:paraId="6FEABA65" w14:textId="77777777" w:rsidTr="007102F0">
        <w:trPr>
          <w:trHeight w:val="232"/>
        </w:trPr>
        <w:tc>
          <w:tcPr>
            <w:tcW w:w="531" w:type="dxa"/>
          </w:tcPr>
          <w:p w14:paraId="013C432A" w14:textId="77777777" w:rsidR="002D034E" w:rsidRPr="003D0E4D" w:rsidRDefault="002D034E" w:rsidP="000465E0">
            <w:pPr>
              <w:pStyle w:val="berschrift2"/>
              <w:rPr>
                <w:noProof/>
              </w:rPr>
            </w:pPr>
          </w:p>
        </w:tc>
        <w:tc>
          <w:tcPr>
            <w:tcW w:w="283" w:type="dxa"/>
          </w:tcPr>
          <w:p w14:paraId="7FE944F2" w14:textId="77777777" w:rsidR="002D034E" w:rsidRPr="003D0E4D" w:rsidRDefault="002D034E" w:rsidP="000465E0">
            <w:pPr>
              <w:pStyle w:val="berschrift2"/>
            </w:pPr>
            <w:r>
              <w:t>a)</w:t>
            </w:r>
          </w:p>
        </w:tc>
        <w:tc>
          <w:tcPr>
            <w:tcW w:w="8477" w:type="dxa"/>
            <w:gridSpan w:val="2"/>
            <w:vMerge w:val="restart"/>
          </w:tcPr>
          <w:p w14:paraId="3306FBF1" w14:textId="77777777" w:rsidR="002D034E" w:rsidRPr="005D399A" w:rsidRDefault="002D034E" w:rsidP="000465E0">
            <w:r>
              <w:rPr>
                <w:noProof/>
                <w:lang w:val="en-GB" w:eastAsia="en-GB"/>
              </w:rPr>
              <mc:AlternateContent>
                <mc:Choice Requires="wpg">
                  <w:drawing>
                    <wp:anchor distT="0" distB="0" distL="114300" distR="114300" simplePos="0" relativeHeight="252472832" behindDoc="0" locked="0" layoutInCell="1" allowOverlap="1" wp14:anchorId="201C3CB8" wp14:editId="765224C0">
                      <wp:simplePos x="0" y="0"/>
                      <wp:positionH relativeFrom="column">
                        <wp:posOffset>3563187</wp:posOffset>
                      </wp:positionH>
                      <wp:positionV relativeFrom="paragraph">
                        <wp:posOffset>80319</wp:posOffset>
                      </wp:positionV>
                      <wp:extent cx="1685925" cy="2250440"/>
                      <wp:effectExtent l="12700" t="12700" r="15875" b="10160"/>
                      <wp:wrapSquare wrapText="bothSides"/>
                      <wp:docPr id="15287" name="Gruppieren 1528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85925" cy="2250440"/>
                                <a:chOff x="0" y="0"/>
                                <a:chExt cx="6143625" cy="7421245"/>
                              </a:xfrm>
                            </wpg:grpSpPr>
                            <wpg:grpSp>
                              <wpg:cNvPr id="15288" name="Gruppieren 15288"/>
                              <wpg:cNvGrpSpPr/>
                              <wpg:grpSpPr>
                                <a:xfrm>
                                  <a:off x="0" y="0"/>
                                  <a:ext cx="6143625" cy="7421245"/>
                                  <a:chOff x="0" y="0"/>
                                  <a:chExt cx="6143625" cy="7421245"/>
                                </a:xfrm>
                              </wpg:grpSpPr>
                              <wps:wsp>
                                <wps:cNvPr id="15289" name="Rechteck 15289"/>
                                <wps:cNvSpPr/>
                                <wps:spPr>
                                  <a:xfrm>
                                    <a:off x="0" y="0"/>
                                    <a:ext cx="6143625" cy="7421245"/>
                                  </a:xfrm>
                                  <a:prstGeom prst="rect">
                                    <a:avLst/>
                                  </a:prstGeom>
                                  <a:solidFill>
                                    <a:schemeClr val="bg1">
                                      <a:lumMod val="95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90" name="Gruppieren 15290"/>
                                <wpg:cNvGrpSpPr/>
                                <wpg:grpSpPr>
                                  <a:xfrm>
                                    <a:off x="228600" y="93134"/>
                                    <a:ext cx="5648325" cy="2660918"/>
                                    <a:chOff x="0" y="0"/>
                                    <a:chExt cx="5648325" cy="2660918"/>
                                  </a:xfrm>
                                </wpg:grpSpPr>
                                <wps:wsp>
                                  <wps:cNvPr id="15292" name="Textfeld 2"/>
                                  <wps:cNvSpPr txBox="1">
                                    <a:spLocks noChangeArrowheads="1"/>
                                  </wps:cNvSpPr>
                                  <wps:spPr bwMode="auto">
                                    <a:xfrm>
                                      <a:off x="0" y="0"/>
                                      <a:ext cx="5648325" cy="1354455"/>
                                    </a:xfrm>
                                    <a:prstGeom prst="rect">
                                      <a:avLst/>
                                    </a:prstGeom>
                                    <a:solidFill>
                                      <a:srgbClr val="FFFFFF"/>
                                    </a:solidFill>
                                    <a:ln w="12700">
                                      <a:solidFill>
                                        <a:srgbClr val="000000"/>
                                      </a:solidFill>
                                      <a:miter lim="800000"/>
                                      <a:headEnd/>
                                      <a:tailEnd/>
                                    </a:ln>
                                  </wps:spPr>
                                  <wps:txbx>
                                    <w:txbxContent>
                                      <w:p w14:paraId="2F40915D" w14:textId="77777777" w:rsidR="00311B26" w:rsidRPr="00B32162" w:rsidRDefault="00311B26" w:rsidP="00CA1E88">
                                        <w:pPr>
                                          <w:jc w:val="center"/>
                                          <w:rPr>
                                            <w:sz w:val="90"/>
                                            <w:szCs w:val="90"/>
                                          </w:rPr>
                                        </w:pPr>
                                        <w:r w:rsidRPr="00485E75">
                                          <w:rPr>
                                            <w:sz w:val="32"/>
                                            <w:szCs w:val="40"/>
                                          </w:rPr>
                                          <w:t>Voraussetzung</w:t>
                                        </w:r>
                                      </w:p>
                                      <w:p w14:paraId="5B156AB6" w14:textId="77777777" w:rsidR="00311B26" w:rsidRPr="0032744B" w:rsidRDefault="00311B26" w:rsidP="00CA1E88">
                                        <w:pPr>
                                          <w:jc w:val="center"/>
                                          <w:rPr>
                                            <w:sz w:val="56"/>
                                            <w:szCs w:val="56"/>
                                          </w:rPr>
                                        </w:pPr>
                                      </w:p>
                                    </w:txbxContent>
                                  </wps:txbx>
                                  <wps:bodyPr rot="0" vert="horz" wrap="square" lIns="91440" tIns="45720" rIns="91440" bIns="45720" anchor="t" anchorCtr="0">
                                    <a:noAutofit/>
                                  </wps:bodyPr>
                                </wps:wsp>
                                <wps:wsp>
                                  <wps:cNvPr id="15293" name="Textfeld 15293"/>
                                  <wps:cNvSpPr txBox="1"/>
                                  <wps:spPr>
                                    <a:xfrm>
                                      <a:off x="1227669" y="1354666"/>
                                      <a:ext cx="3053715" cy="1306252"/>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E70BE2" w14:textId="77777777" w:rsidR="00311B26" w:rsidRPr="005D399A" w:rsidRDefault="00311B26" w:rsidP="005D399A">
                                        <w:pPr>
                                          <w:spacing w:line="240" w:lineRule="auto"/>
                                          <w:jc w:val="center"/>
                                          <w:rPr>
                                            <w:sz w:val="24"/>
                                            <w:szCs w:val="25"/>
                                          </w:rPr>
                                        </w:pPr>
                                        <w:r w:rsidRPr="005D399A">
                                          <w:rPr>
                                            <w:sz w:val="18"/>
                                            <w:szCs w:val="20"/>
                                          </w:rPr>
                                          <w:t>Vorauss</w:t>
                                        </w:r>
                                        <w:r>
                                          <w:rPr>
                                            <w:sz w:val="18"/>
                                            <w:szCs w:val="20"/>
                                          </w:rPr>
                                          <w:t>et</w:t>
                                        </w:r>
                                        <w:r w:rsidRPr="005D399A">
                                          <w:rPr>
                                            <w:sz w:val="18"/>
                                            <w:szCs w:val="20"/>
                                          </w:rPr>
                                          <w:t>zungs-Check</w:t>
                                        </w:r>
                                      </w:p>
                                    </w:txbxContent>
                                  </wps:txbx>
                                  <wps:bodyPr rot="0" spcFirstLastPara="0" vertOverflow="overflow" horzOverflow="overflow" vert="horz" wrap="square" lIns="36000" tIns="45720" rIns="0" bIns="45720" numCol="1" spcCol="0" rtlCol="0" fromWordArt="0" anchor="t" anchorCtr="0" forceAA="0" compatLnSpc="1">
                                    <a:prstTxWarp prst="textNoShape">
                                      <a:avLst/>
                                    </a:prstTxWarp>
                                    <a:noAutofit/>
                                  </wps:bodyPr>
                                </wps:wsp>
                              </wpg:grpSp>
                            </wpg:grpSp>
                            <wpg:grpSp>
                              <wpg:cNvPr id="15294" name="Gruppieren 15294"/>
                              <wpg:cNvGrpSpPr/>
                              <wpg:grpSpPr>
                                <a:xfrm>
                                  <a:off x="118533" y="2760134"/>
                                  <a:ext cx="5921376" cy="4523104"/>
                                  <a:chOff x="0" y="0"/>
                                  <a:chExt cx="5921375" cy="4523105"/>
                                </a:xfrm>
                              </wpg:grpSpPr>
                              <wps:wsp>
                                <wps:cNvPr id="15295" name="Textfeld 15295"/>
                                <wps:cNvSpPr txBox="1">
                                  <a:spLocks noChangeArrowheads="1"/>
                                </wps:cNvSpPr>
                                <wps:spPr bwMode="auto">
                                  <a:xfrm>
                                    <a:off x="296333" y="0"/>
                                    <a:ext cx="5395595" cy="2145030"/>
                                  </a:xfrm>
                                  <a:prstGeom prst="rect">
                                    <a:avLst/>
                                  </a:prstGeom>
                                  <a:solidFill>
                                    <a:srgbClr val="FFFFFF"/>
                                  </a:solidFill>
                                  <a:ln w="12700">
                                    <a:solidFill>
                                      <a:srgbClr val="000000"/>
                                    </a:solidFill>
                                    <a:miter lim="800000"/>
                                    <a:headEnd/>
                                    <a:tailEnd/>
                                  </a:ln>
                                </wps:spPr>
                                <wps:txbx>
                                  <w:txbxContent>
                                    <w:p w14:paraId="25AEC3A8" w14:textId="77777777" w:rsidR="00311B26" w:rsidRDefault="00311B26" w:rsidP="00CA1E88"/>
                                    <w:p w14:paraId="3C94B902" w14:textId="77777777" w:rsidR="00311B26" w:rsidRPr="00485E75" w:rsidRDefault="00311B26" w:rsidP="00CA1E88">
                                      <w:pPr>
                                        <w:jc w:val="center"/>
                                        <w:rPr>
                                          <w:sz w:val="32"/>
                                          <w:szCs w:val="40"/>
                                        </w:rPr>
                                      </w:pPr>
                                      <w:r w:rsidRPr="00485E75">
                                        <w:rPr>
                                          <w:sz w:val="32"/>
                                          <w:szCs w:val="40"/>
                                        </w:rPr>
                                        <w:t>Argument</w:t>
                                      </w:r>
                                    </w:p>
                                    <w:p w14:paraId="308A4550" w14:textId="77777777" w:rsidR="00311B26" w:rsidRPr="008D2A5D" w:rsidRDefault="00311B26" w:rsidP="00CA1E88">
                                      <w:pPr>
                                        <w:jc w:val="center"/>
                                        <w:rPr>
                                          <w:sz w:val="40"/>
                                          <w:szCs w:val="40"/>
                                        </w:rPr>
                                      </w:pPr>
                                    </w:p>
                                  </w:txbxContent>
                                </wps:txbx>
                                <wps:bodyPr rot="0" vert="horz" wrap="square" lIns="91440" tIns="0" rIns="91440" bIns="45720" anchor="t" anchorCtr="0">
                                  <a:noAutofit/>
                                </wps:bodyPr>
                              </wps:wsp>
                              <wpg:grpSp>
                                <wpg:cNvPr id="17344" name="Gruppieren 17344"/>
                                <wpg:cNvGrpSpPr/>
                                <wpg:grpSpPr>
                                  <a:xfrm>
                                    <a:off x="0" y="2142066"/>
                                    <a:ext cx="5921375" cy="2381039"/>
                                    <a:chOff x="0" y="0"/>
                                    <a:chExt cx="5921375" cy="2381039"/>
                                  </a:xfrm>
                                </wpg:grpSpPr>
                                <wps:wsp>
                                  <wps:cNvPr id="17345" name="Gleichschenkliges Dreieck 17345"/>
                                  <wps:cNvSpPr/>
                                  <wps:spPr>
                                    <a:xfrm rot="10800000">
                                      <a:off x="0" y="0"/>
                                      <a:ext cx="5921375" cy="685800"/>
                                    </a:xfrm>
                                    <a:prstGeom prst="triangle">
                                      <a:avLst/>
                                    </a:prstGeom>
                                    <a:solidFill>
                                      <a:schemeClr val="bg1">
                                        <a:lumMod val="8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46" name="Textfeld 2"/>
                                  <wps:cNvSpPr txBox="1">
                                    <a:spLocks noChangeArrowheads="1"/>
                                  </wps:cNvSpPr>
                                  <wps:spPr bwMode="auto">
                                    <a:xfrm>
                                      <a:off x="110067" y="677334"/>
                                      <a:ext cx="5648325" cy="1703705"/>
                                    </a:xfrm>
                                    <a:prstGeom prst="rect">
                                      <a:avLst/>
                                    </a:prstGeom>
                                    <a:solidFill>
                                      <a:srgbClr val="FFFFFF"/>
                                    </a:solidFill>
                                    <a:ln w="12700">
                                      <a:solidFill>
                                        <a:srgbClr val="000000"/>
                                      </a:solidFill>
                                      <a:miter lim="800000"/>
                                      <a:headEnd/>
                                      <a:tailEnd/>
                                    </a:ln>
                                  </wps:spPr>
                                  <wps:txbx>
                                    <w:txbxContent>
                                      <w:p w14:paraId="4E8EA532" w14:textId="77777777" w:rsidR="00311B26" w:rsidRPr="005D399A" w:rsidRDefault="00311B26" w:rsidP="00CA1E88">
                                        <w:pPr>
                                          <w:jc w:val="center"/>
                                          <w:rPr>
                                            <w:sz w:val="28"/>
                                            <w:szCs w:val="40"/>
                                          </w:rPr>
                                        </w:pPr>
                                        <w:r w:rsidRPr="005D399A">
                                          <w:rPr>
                                            <w:sz w:val="28"/>
                                            <w:szCs w:val="40"/>
                                          </w:rPr>
                                          <w:t>Schlussfolgerung</w:t>
                                        </w:r>
                                      </w:p>
                                      <w:p w14:paraId="51644136" w14:textId="77777777" w:rsidR="00311B26" w:rsidRPr="005D399A" w:rsidRDefault="00311B26" w:rsidP="00CA1E88">
                                        <w:pPr>
                                          <w:jc w:val="center"/>
                                          <w:rPr>
                                            <w:sz w:val="36"/>
                                            <w:szCs w:val="40"/>
                                          </w:rPr>
                                        </w:pPr>
                                      </w:p>
                                    </w:txbxContent>
                                  </wps:txbx>
                                  <wps:bodyPr rot="0" vert="horz" wrap="square" lIns="91440" tIns="10800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01C3CB8" id="Gruppieren 15287" o:spid="_x0000_s1081" style="position:absolute;margin-left:280.55pt;margin-top:6.3pt;width:132.75pt;height:177.2pt;z-index:252472832;mso-width-relative:margin;mso-height-relative:mar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">
                      <o:lock v:ext="edit" aspectratio="t"/>
                      <v:group id="Gruppieren 15288" o:spid="_x0000_s1082" style="position:absolute;width:61436;height:74212"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">
                        <v:rect id="Rechteck 15289" o:spid="_x0000_s1083"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" fillcolor="#f2f2f2 [3052]" strokecolor="black [3213]" strokeweight="1.5pt"/>
                        <v:group id="Gruppieren 15290" o:spid="_x0000_s1084" style="position:absolute;left:2286;top:931;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">
                          <v:shape id="_x0000_s1085"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" strokeweight="1pt">
                            <v:textbox>
                              <w:txbxContent>
                                <w:p w14:paraId="2F40915D" w14:textId="77777777" w:rsidR="00311B26" w:rsidRPr="00B32162" w:rsidRDefault="00311B26" w:rsidP="00CA1E88">
                                  <w:pPr>
                                    <w:jc w:val="center"/>
                                    <w:rPr>
                                      <w:sz w:val="90"/>
                                      <w:szCs w:val="90"/>
                                    </w:rPr>
                                  </w:pPr>
                                  <w:r w:rsidRPr="00485E75">
                                    <w:rPr>
                                      <w:sz w:val="32"/>
                                      <w:szCs w:val="40"/>
                                    </w:rPr>
                                    <w:t>Voraussetzung</w:t>
                                  </w:r>
                                </w:p>
                                <w:p w14:paraId="5B156AB6" w14:textId="77777777" w:rsidR="00311B26" w:rsidRPr="0032744B" w:rsidRDefault="00311B26" w:rsidP="00CA1E88">
                                  <w:pPr>
                                    <w:jc w:val="center"/>
                                    <w:rPr>
                                      <w:sz w:val="56"/>
                                      <w:szCs w:val="56"/>
                                    </w:rPr>
                                  </w:pPr>
                                </w:p>
                              </w:txbxContent>
                            </v:textbox>
                          </v:shape>
                          <v:shape id="Textfeld 15293" o:spid="_x0000_s1086"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" fillcolor="white [3201]" strokeweight="1pt">
                            <v:textbox inset="1mm,,0">
                              <w:txbxContent>
                                <w:p w14:paraId="55E70BE2" w14:textId="77777777" w:rsidR="00311B26" w:rsidRPr="005D399A" w:rsidRDefault="00311B26" w:rsidP="005D399A">
                                  <w:pPr>
                                    <w:spacing w:line="240" w:lineRule="auto"/>
                                    <w:jc w:val="center"/>
                                    <w:rPr>
                                      <w:sz w:val="24"/>
                                      <w:szCs w:val="25"/>
                                    </w:rPr>
                                  </w:pPr>
                                  <w:r w:rsidRPr="005D399A">
                                    <w:rPr>
                                      <w:sz w:val="18"/>
                                      <w:szCs w:val="20"/>
                                    </w:rPr>
                                    <w:t>Vorauss</w:t>
                                  </w:r>
                                  <w:r>
                                    <w:rPr>
                                      <w:sz w:val="18"/>
                                      <w:szCs w:val="20"/>
                                    </w:rPr>
                                    <w:t>et</w:t>
                                  </w:r>
                                  <w:r w:rsidRPr="005D399A">
                                    <w:rPr>
                                      <w:sz w:val="18"/>
                                      <w:szCs w:val="20"/>
                                    </w:rPr>
                                    <w:t>zungs-Check</w:t>
                                  </w:r>
                                </w:p>
                              </w:txbxContent>
                            </v:textbox>
                          </v:shape>
                        </v:group>
                      </v:group>
                      <v:group id="Gruppieren 15294" o:spid="_x0000_s1087" style="position:absolute;left:1185;top:27601;width:59214;height:45231" coordsize="59213,4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">
                        <v:shape id="Textfeld 15295" o:spid="_x0000_s1088" type="#_x0000_t202" style="position:absolute;left:2963;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" strokeweight="1pt">
                          <v:textbox inset=",0">
                            <w:txbxContent>
                              <w:p w14:paraId="25AEC3A8" w14:textId="77777777" w:rsidR="00311B26" w:rsidRDefault="00311B26" w:rsidP="00CA1E88"/>
                              <w:p w14:paraId="3C94B902" w14:textId="77777777" w:rsidR="00311B26" w:rsidRPr="00485E75" w:rsidRDefault="00311B26" w:rsidP="00CA1E88">
                                <w:pPr>
                                  <w:jc w:val="center"/>
                                  <w:rPr>
                                    <w:sz w:val="32"/>
                                    <w:szCs w:val="40"/>
                                  </w:rPr>
                                </w:pPr>
                                <w:r w:rsidRPr="00485E75">
                                  <w:rPr>
                                    <w:sz w:val="32"/>
                                    <w:szCs w:val="40"/>
                                  </w:rPr>
                                  <w:t>Argument</w:t>
                                </w:r>
                              </w:p>
                              <w:p w14:paraId="308A4550" w14:textId="77777777" w:rsidR="00311B26" w:rsidRPr="008D2A5D" w:rsidRDefault="00311B26" w:rsidP="00CA1E88">
                                <w:pPr>
                                  <w:jc w:val="center"/>
                                  <w:rPr>
                                    <w:sz w:val="40"/>
                                    <w:szCs w:val="40"/>
                                  </w:rPr>
                                </w:pPr>
                              </w:p>
                            </w:txbxContent>
                          </v:textbox>
                        </v:shape>
                        <v:group id="Gruppieren 17344" o:spid="_x0000_s1089" style="position:absolute;top:21420;width:59213;height:23811" coordsize="59213,2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">
                          <v:shape id="Gleichschenkliges Dreieck 17345" o:spid="_x0000_s1090" type="#_x0000_t5" style="position:absolute;width:59213;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" fillcolor="#d8d8d8 [2732]" strokecolor="black [3213]" strokeweight="1pt"/>
                          <v:shape id="_x0000_s1091" type="#_x0000_t202" style="position:absolute;left:1100;top:6773;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" strokeweight="1pt">
                            <v:textbox inset=",3mm">
                              <w:txbxContent>
                                <w:p w14:paraId="4E8EA532" w14:textId="77777777" w:rsidR="00311B26" w:rsidRPr="005D399A" w:rsidRDefault="00311B26" w:rsidP="00CA1E88">
                                  <w:pPr>
                                    <w:jc w:val="center"/>
                                    <w:rPr>
                                      <w:sz w:val="28"/>
                                      <w:szCs w:val="40"/>
                                    </w:rPr>
                                  </w:pPr>
                                  <w:r w:rsidRPr="005D399A">
                                    <w:rPr>
                                      <w:sz w:val="28"/>
                                      <w:szCs w:val="40"/>
                                    </w:rPr>
                                    <w:t>Schlussfolgerung</w:t>
                                  </w:r>
                                </w:p>
                                <w:p w14:paraId="51644136" w14:textId="77777777" w:rsidR="00311B26" w:rsidRPr="005D399A" w:rsidRDefault="00311B26" w:rsidP="00CA1E88">
                                  <w:pPr>
                                    <w:jc w:val="center"/>
                                    <w:rPr>
                                      <w:sz w:val="36"/>
                                      <w:szCs w:val="40"/>
                                    </w:rPr>
                                  </w:pPr>
                                </w:p>
                              </w:txbxContent>
                            </v:textbox>
                          </v:shape>
                        </v:group>
                      </v:group>
                      <w10:wrap type="square"/>
                    </v:group>
                  </w:pict>
                </mc:Fallback>
              </mc:AlternateContent>
            </w:r>
            <w:r>
              <w:rPr>
                <w:color w:val="000000" w:themeColor="text1"/>
              </w:rPr>
              <w:t xml:space="preserve">Wenn man ein Argument benutzt, muss man wissen, </w:t>
            </w:r>
            <w:r>
              <w:rPr>
                <w:color w:val="000000" w:themeColor="text1"/>
              </w:rPr>
              <w:br/>
              <w:t xml:space="preserve">dass die Voraussetzungen im Argument (WENN…) </w:t>
            </w:r>
            <w:r>
              <w:rPr>
                <w:color w:val="000000" w:themeColor="text1"/>
              </w:rPr>
              <w:br/>
              <w:t xml:space="preserve">auch in der Aufgabe erfüllt sind. </w:t>
            </w:r>
            <w:r>
              <w:rPr>
                <w:color w:val="000000" w:themeColor="text1"/>
              </w:rPr>
              <w:br/>
              <w:t xml:space="preserve">Aus der Schlussfolgerung (DANN...) kann man schließen, </w:t>
            </w:r>
            <w:r>
              <w:rPr>
                <w:color w:val="000000" w:themeColor="text1"/>
              </w:rPr>
              <w:br/>
              <w:t xml:space="preserve">was dann auch für die Aufgabe </w:t>
            </w:r>
            <w:r w:rsidRPr="005D399A">
              <w:t>gilt.</w:t>
            </w:r>
          </w:p>
          <w:p w14:paraId="2DFC0D84" w14:textId="1B81C94E" w:rsidR="002D034E" w:rsidRPr="005D399A" w:rsidRDefault="002D034E" w:rsidP="00CA1E88">
            <w:pPr>
              <w:pStyle w:val="Listenabsatz"/>
            </w:pPr>
            <w:r w:rsidRPr="005D399A">
              <w:t xml:space="preserve">Schneide </w:t>
            </w:r>
            <w:r w:rsidR="00606238">
              <w:t>d</w:t>
            </w:r>
            <w:r w:rsidRPr="005D399A">
              <w:t>ir drei bildlichen Argumentations-</w:t>
            </w:r>
            <w:r w:rsidRPr="005D399A">
              <w:br/>
              <w:t xml:space="preserve">schritte aus </w:t>
            </w:r>
            <w:r w:rsidR="008E660C">
              <w:t>(</w:t>
            </w:r>
            <w:r w:rsidRPr="005D399A">
              <w:t xml:space="preserve">von der </w:t>
            </w:r>
            <w:r w:rsidR="00D9292D" w:rsidRPr="005D399A">
              <w:t>Kopiervorlage auf Seite 2</w:t>
            </w:r>
            <w:r w:rsidR="00646799">
              <w:t>4</w:t>
            </w:r>
            <w:r w:rsidRPr="005D399A">
              <w:t xml:space="preserve">). </w:t>
            </w:r>
          </w:p>
          <w:p w14:paraId="399F46F0" w14:textId="77777777" w:rsidR="002D034E" w:rsidRDefault="002D034E" w:rsidP="002D034E">
            <w:pPr>
              <w:rPr>
                <w:color w:val="0000FF"/>
              </w:rPr>
            </w:pPr>
          </w:p>
          <w:p w14:paraId="2E7131B1" w14:textId="77777777" w:rsidR="002D034E" w:rsidRDefault="002D034E" w:rsidP="000465E0">
            <w:r>
              <w:rPr>
                <w:rFonts w:cs="Arial"/>
                <w:noProof/>
                <w:color w:val="7F7F7F" w:themeColor="text1" w:themeTint="80"/>
                <w:szCs w:val="28"/>
                <w:lang w:val="en-GB" w:eastAsia="en-GB"/>
              </w:rPr>
              <w:drawing>
                <wp:anchor distT="0" distB="0" distL="114300" distR="114300" simplePos="0" relativeHeight="252473856" behindDoc="0" locked="0" layoutInCell="1" allowOverlap="1" wp14:anchorId="4858C5A6" wp14:editId="10A33A5D">
                  <wp:simplePos x="0" y="0"/>
                  <wp:positionH relativeFrom="column">
                    <wp:posOffset>1733023</wp:posOffset>
                  </wp:positionH>
                  <wp:positionV relativeFrom="paragraph">
                    <wp:posOffset>-45112</wp:posOffset>
                  </wp:positionV>
                  <wp:extent cx="1068715" cy="757774"/>
                  <wp:effectExtent l="0" t="0" r="0" b="4445"/>
                  <wp:wrapNone/>
                  <wp:docPr id="18092" name="Grafik 18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 name="Unbenannt.png"/>
                          <pic:cNvPicPr/>
                        </pic:nvPicPr>
                        <pic:blipFill>
                          <a:blip r:embed="rId22">
                            <a:clrChange>
                              <a:clrFrom>
                                <a:srgbClr val="FFFFFF"/>
                              </a:clrFrom>
                              <a:clrTo>
                                <a:srgbClr val="FFFFFF">
                                  <a:alpha val="0"/>
                                </a:srgbClr>
                              </a:clrTo>
                            </a:clrChange>
                          </a:blip>
                          <a:stretch>
                            <a:fillRect/>
                          </a:stretch>
                        </pic:blipFill>
                        <pic:spPr>
                          <a:xfrm>
                            <a:off x="0" y="0"/>
                            <a:ext cx="1073267" cy="761002"/>
                          </a:xfrm>
                          <a:prstGeom prst="rect">
                            <a:avLst/>
                          </a:prstGeom>
                        </pic:spPr>
                      </pic:pic>
                    </a:graphicData>
                  </a:graphic>
                  <wp14:sizeRelH relativeFrom="page">
                    <wp14:pctWidth>0</wp14:pctWidth>
                  </wp14:sizeRelH>
                  <wp14:sizeRelV relativeFrom="page">
                    <wp14:pctHeight>0</wp14:pctHeight>
                  </wp14:sizeRelV>
                </wp:anchor>
              </w:drawing>
            </w:r>
            <w:r>
              <w:t xml:space="preserve">Erinnerung an Aufgabe </w:t>
            </w:r>
            <w:r w:rsidRPr="00B7367C">
              <w:rPr>
                <w:rStyle w:val="berschrift2Zchn"/>
              </w:rPr>
              <w:t>1</w:t>
            </w:r>
            <w:r>
              <w:t xml:space="preserve">: </w:t>
            </w:r>
          </w:p>
          <w:p w14:paraId="478C183C" w14:textId="0A7002A9" w:rsidR="002D034E" w:rsidRDefault="002D034E" w:rsidP="005D399A">
            <w:pPr>
              <w:pStyle w:val="Listenabsatz"/>
            </w:pPr>
            <w:r w:rsidRPr="00B80B96">
              <w:t>Wie groß ist der Winkel α?</w:t>
            </w:r>
            <w:r>
              <w:t xml:space="preserve"> </w:t>
            </w:r>
            <w:r>
              <w:br/>
              <w:t xml:space="preserve">Begründe </w:t>
            </w:r>
            <w:r w:rsidR="009A21C7">
              <w:t>d</w:t>
            </w:r>
            <w:r>
              <w:t>einen Lösungsweg.</w:t>
            </w:r>
            <w:r w:rsidRPr="00C314DC">
              <w:t xml:space="preserve"> </w:t>
            </w:r>
          </w:p>
          <w:p w14:paraId="648A93D4" w14:textId="77777777" w:rsidR="002D034E" w:rsidRDefault="002D034E" w:rsidP="000465E0"/>
          <w:p w14:paraId="33562AA5" w14:textId="77777777" w:rsidR="002D034E" w:rsidRDefault="002D034E" w:rsidP="000465E0">
            <w:pPr>
              <w:pStyle w:val="Listenabsatz"/>
            </w:pPr>
            <w:r>
              <w:t xml:space="preserve">Versucht nun, eure Begründung zur Aufgabe </w:t>
            </w:r>
            <w:r w:rsidRPr="000465E0">
              <w:rPr>
                <w:rStyle w:val="berschrift2Zchn"/>
              </w:rPr>
              <w:t>1</w:t>
            </w:r>
            <w:r>
              <w:rPr>
                <w:rStyle w:val="berschrift2Zchn"/>
              </w:rPr>
              <w:br/>
            </w:r>
            <w:r w:rsidRPr="000465E0">
              <w:t>mit den b</w:t>
            </w:r>
            <w:r>
              <w:t>ildlichen Argumentationsschritte</w:t>
            </w:r>
            <w:r w:rsidR="008E660C">
              <w:t>n</w:t>
            </w:r>
            <w:r>
              <w:t xml:space="preserve"> zu sortieren:</w:t>
            </w:r>
          </w:p>
          <w:p w14:paraId="0BAED4BC" w14:textId="77777777" w:rsidR="002D034E" w:rsidRDefault="002D034E" w:rsidP="000465E0"/>
          <w:p w14:paraId="4D23ED23" w14:textId="7D37CB52" w:rsidR="002D034E" w:rsidRPr="00B7367C" w:rsidRDefault="002D034E" w:rsidP="000465E0">
            <w:r>
              <w:t xml:space="preserve">Dabei können </w:t>
            </w:r>
            <w:r w:rsidR="00606238">
              <w:t>e</w:t>
            </w:r>
            <w:r>
              <w:t xml:space="preserve">uch folgende Fragen helfen, die Felder zu füllen: </w:t>
            </w:r>
          </w:p>
          <w:p w14:paraId="764D446F" w14:textId="77777777" w:rsidR="002D034E" w:rsidRPr="00576AA0" w:rsidRDefault="002D034E" w:rsidP="000465E0">
            <w:pPr>
              <w:ind w:left="227" w:hanging="227"/>
              <w:rPr>
                <w:color w:val="000000"/>
              </w:rPr>
            </w:pPr>
            <w:r w:rsidRPr="00576AA0">
              <w:rPr>
                <w:b/>
                <w:color w:val="000000"/>
              </w:rPr>
              <w:t>1. Feld (Voraussetzung):</w:t>
            </w:r>
            <w:r w:rsidRPr="00576AA0">
              <w:rPr>
                <w:color w:val="000000"/>
              </w:rPr>
              <w:t xml:space="preserve"> Was ist in der Aufgabe gegeben?</w:t>
            </w:r>
          </w:p>
          <w:p w14:paraId="0D4745AC" w14:textId="50FE2C63" w:rsidR="002D034E" w:rsidRPr="00576AA0" w:rsidRDefault="002D034E" w:rsidP="00311B26">
            <w:pPr>
              <w:spacing w:line="240" w:lineRule="auto"/>
              <w:rPr>
                <w:color w:val="000000"/>
              </w:rPr>
            </w:pPr>
            <w:r w:rsidRPr="00576AA0">
              <w:rPr>
                <w:b/>
                <w:color w:val="000000"/>
              </w:rPr>
              <w:t>2. Feld (Voraussetzungs-Check):</w:t>
            </w:r>
            <w:r w:rsidR="00311B26">
              <w:rPr>
                <w:b/>
                <w:color w:val="000000"/>
              </w:rPr>
              <w:t xml:space="preserve"> </w:t>
            </w:r>
            <w:r w:rsidR="00311B26" w:rsidRPr="00485E75">
              <w:rPr>
                <w:sz w:val="20"/>
                <w:szCs w:val="20"/>
              </w:rPr>
              <w:t xml:space="preserve">Ist die Voraussetzung im Argument durch die Voraussetzungen in der Aufgabe erfüllt </w:t>
            </w:r>
            <w:r w:rsidR="00311B26">
              <w:rPr>
                <w:sz w:val="20"/>
                <w:szCs w:val="20"/>
              </w:rPr>
              <w:t>(Wen</w:t>
            </w:r>
            <w:r w:rsidR="00311B26" w:rsidRPr="00485E75">
              <w:rPr>
                <w:sz w:val="20"/>
                <w:szCs w:val="20"/>
              </w:rPr>
              <w:t>n...“)?</w:t>
            </w:r>
          </w:p>
          <w:p w14:paraId="024887F8" w14:textId="77777777" w:rsidR="002D034E" w:rsidRPr="00576AA0" w:rsidRDefault="002D034E" w:rsidP="000465E0">
            <w:pPr>
              <w:ind w:left="227" w:hanging="227"/>
              <w:rPr>
                <w:color w:val="000000"/>
              </w:rPr>
            </w:pPr>
            <w:r w:rsidRPr="00576AA0">
              <w:rPr>
                <w:b/>
                <w:color w:val="000000"/>
              </w:rPr>
              <w:t xml:space="preserve">3. Feld (Argument): </w:t>
            </w:r>
            <w:r w:rsidRPr="00576AA0">
              <w:rPr>
                <w:color w:val="000000"/>
              </w:rPr>
              <w:t>Welches Argument wird in diesem Schritt genutzt?</w:t>
            </w:r>
          </w:p>
          <w:p w14:paraId="3394D637" w14:textId="77777777" w:rsidR="002D034E" w:rsidRPr="000465E0" w:rsidRDefault="002D034E" w:rsidP="005723E0">
            <w:pPr>
              <w:ind w:left="227" w:hanging="227"/>
              <w:rPr>
                <w:color w:val="0000FF"/>
              </w:rPr>
            </w:pPr>
            <w:r w:rsidRPr="00576AA0">
              <w:rPr>
                <w:b/>
                <w:color w:val="000000"/>
              </w:rPr>
              <w:t xml:space="preserve">4. Feld (Schlussfolgerung): </w:t>
            </w:r>
            <w:r w:rsidRPr="00177609">
              <w:t xml:space="preserve">Was folgt aus dem </w:t>
            </w:r>
            <w:r>
              <w:t>Argument für d</w:t>
            </w:r>
            <w:r w:rsidR="00806C46">
              <w:t xml:space="preserve">ie Aufgabe oder </w:t>
            </w:r>
            <w:r w:rsidR="00806C46">
              <w:br/>
              <w:t>für das</w:t>
            </w:r>
            <w:r>
              <w:t xml:space="preserve"> </w:t>
            </w:r>
            <w:r w:rsidRPr="00177609">
              <w:t>mathematisch</w:t>
            </w:r>
            <w:r w:rsidR="00806C46">
              <w:t>e Argument</w:t>
            </w:r>
            <w:r w:rsidRPr="00177609">
              <w:t>?</w:t>
            </w:r>
          </w:p>
        </w:tc>
      </w:tr>
      <w:tr w:rsidR="002D034E" w:rsidRPr="00D42D9D" w14:paraId="269AF7F2" w14:textId="77777777" w:rsidTr="000465E0">
        <w:trPr>
          <w:trHeight w:val="232"/>
        </w:trPr>
        <w:tc>
          <w:tcPr>
            <w:tcW w:w="531" w:type="dxa"/>
          </w:tcPr>
          <w:p w14:paraId="1AFDB14D" w14:textId="77777777" w:rsidR="002D034E" w:rsidRPr="003D0E4D" w:rsidRDefault="00CF072E" w:rsidP="000465E0">
            <w:pPr>
              <w:pStyle w:val="berschrift2"/>
              <w:rPr>
                <w:noProof/>
              </w:rPr>
            </w:pPr>
            <w:r w:rsidRPr="00823A44">
              <w:rPr>
                <w:noProof/>
                <w:color w:val="000000" w:themeColor="text1"/>
                <w:lang w:val="en-GB" w:eastAsia="en-GB"/>
              </w:rPr>
              <mc:AlternateContent>
                <mc:Choice Requires="wpg">
                  <w:drawing>
                    <wp:anchor distT="0" distB="0" distL="114300" distR="114300" simplePos="0" relativeHeight="252470784" behindDoc="0" locked="0" layoutInCell="1" allowOverlap="1" wp14:anchorId="6102B915" wp14:editId="4083366B">
                      <wp:simplePos x="0" y="0"/>
                      <wp:positionH relativeFrom="column">
                        <wp:posOffset>-55985</wp:posOffset>
                      </wp:positionH>
                      <wp:positionV relativeFrom="paragraph">
                        <wp:posOffset>115483</wp:posOffset>
                      </wp:positionV>
                      <wp:extent cx="483235" cy="322580"/>
                      <wp:effectExtent l="12700" t="50800" r="50165" b="45720"/>
                      <wp:wrapNone/>
                      <wp:docPr id="17885" name="Gruppieren 17885"/>
                      <wp:cNvGraphicFramePr/>
                      <a:graphic xmlns:a="http://schemas.openxmlformats.org/drawingml/2006/main">
                        <a:graphicData uri="http://schemas.microsoft.com/office/word/2010/wordprocessingGroup">
                          <wpg:wgp>
                            <wpg:cNvGrpSpPr/>
                            <wpg:grpSpPr>
                              <a:xfrm>
                                <a:off x="0" y="0"/>
                                <a:ext cx="483235" cy="322580"/>
                                <a:chOff x="0" y="0"/>
                                <a:chExt cx="869591" cy="752031"/>
                              </a:xfrm>
                            </wpg:grpSpPr>
                            <pic:pic xmlns:pic="http://schemas.openxmlformats.org/drawingml/2006/picture">
                              <pic:nvPicPr>
                                <pic:cNvPr id="17887" name="Grafik 17887"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81940" cy="281940"/>
                                </a:xfrm>
                                <a:prstGeom prst="rect">
                                  <a:avLst/>
                                </a:prstGeom>
                                <a:noFill/>
                                <a:ln>
                                  <a:noFill/>
                                </a:ln>
                              </pic:spPr>
                            </pic:pic>
                            <wpg:grpSp>
                              <wpg:cNvPr id="17888" name="Gruppieren 17888"/>
                              <wpg:cNvGrpSpPr>
                                <a:grpSpLocks noChangeAspect="1"/>
                              </wpg:cNvGrpSpPr>
                              <wpg:grpSpPr>
                                <a:xfrm rot="982901">
                                  <a:off x="320331" y="5824"/>
                                  <a:ext cx="549260" cy="746207"/>
                                  <a:chOff x="0" y="-1"/>
                                  <a:chExt cx="6143625" cy="7421245"/>
                                </a:xfrm>
                              </wpg:grpSpPr>
                              <wps:wsp>
                                <wps:cNvPr id="17889" name="Rechteck 17889"/>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890" name="Gruppieren 21"/>
                                <wpg:cNvGrpSpPr/>
                                <wpg:grpSpPr>
                                  <a:xfrm>
                                    <a:off x="228600" y="93134"/>
                                    <a:ext cx="5711884" cy="7190105"/>
                                    <a:chOff x="0" y="0"/>
                                    <a:chExt cx="5711884" cy="7190105"/>
                                  </a:xfrm>
                                </wpg:grpSpPr>
                                <wpg:grpSp>
                                  <wpg:cNvPr id="17912" name="Gruppieren 17912"/>
                                  <wpg:cNvGrpSpPr/>
                                  <wpg:grpSpPr>
                                    <a:xfrm>
                                      <a:off x="0" y="0"/>
                                      <a:ext cx="5648323" cy="4812030"/>
                                      <a:chOff x="0" y="0"/>
                                      <a:chExt cx="5648323" cy="4812030"/>
                                    </a:xfrm>
                                  </wpg:grpSpPr>
                                  <wpg:grpSp>
                                    <wpg:cNvPr id="17913" name="Gruppieren 17913"/>
                                    <wpg:cNvGrpSpPr/>
                                    <wpg:grpSpPr>
                                      <a:xfrm>
                                        <a:off x="0" y="0"/>
                                        <a:ext cx="5648323" cy="2660918"/>
                                        <a:chOff x="0" y="0"/>
                                        <a:chExt cx="5648323" cy="2660918"/>
                                      </a:xfrm>
                                    </wpg:grpSpPr>
                                    <wps:wsp>
                                      <wps:cNvPr id="17914"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779B9707" w14:textId="77777777" w:rsidR="00311B26" w:rsidRDefault="00311B26" w:rsidP="00B7367C">
                                            <w:pPr>
                                              <w:jc w:val="center"/>
                                              <w:rPr>
                                                <w:sz w:val="30"/>
                                                <w:szCs w:val="30"/>
                                              </w:rPr>
                                            </w:pPr>
                                          </w:p>
                                          <w:p w14:paraId="26FDDB89" w14:textId="77777777" w:rsidR="00311B26" w:rsidRDefault="00311B26" w:rsidP="00B7367C">
                                            <w:pPr>
                                              <w:jc w:val="center"/>
                                              <w:rPr>
                                                <w:sz w:val="30"/>
                                                <w:szCs w:val="30"/>
                                              </w:rPr>
                                            </w:pPr>
                                          </w:p>
                                          <w:p w14:paraId="73DBD123" w14:textId="77777777" w:rsidR="00311B26" w:rsidRDefault="00311B26" w:rsidP="00B7367C"/>
                                        </w:txbxContent>
                                      </wps:txbx>
                                      <wps:bodyPr rot="0" vert="horz" wrap="square" lIns="91440" tIns="45720" rIns="91440" bIns="45720" anchor="t" anchorCtr="0">
                                        <a:noAutofit/>
                                      </wps:bodyPr>
                                    </wps:wsp>
                                    <wps:wsp>
                                      <wps:cNvPr id="18011" name="Textfeld 18011"/>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05E96E" w14:textId="77777777" w:rsidR="00311B26" w:rsidRDefault="00311B26" w:rsidP="00B736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012" name="Textfeld 18012"/>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32DDFEDD" w14:textId="77777777" w:rsidR="00311B26" w:rsidRDefault="00311B26" w:rsidP="00B7367C"/>
                                      </w:txbxContent>
                                    </wps:txbx>
                                    <wps:bodyPr rot="0" vert="horz" wrap="square" lIns="91440" tIns="45720" rIns="91440" bIns="45720" anchor="t" anchorCtr="0">
                                      <a:noAutofit/>
                                    </wps:bodyPr>
                                  </wps:wsp>
                                </wpg:grpSp>
                                <wps:wsp>
                                  <wps:cNvPr id="18013" name="Gleichschenkliges Dreieck 18360"/>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1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200EB559" w14:textId="77777777" w:rsidR="00311B26" w:rsidRDefault="00311B26" w:rsidP="00B7367C">
                                        <w:pPr>
                                          <w:rPr>
                                            <w:sz w:val="30"/>
                                            <w:szCs w:val="30"/>
                                          </w:rPr>
                                        </w:pP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102B915" id="Gruppieren 17885" o:spid="_x0000_s1092" style="position:absolute;left:0;text-align:left;margin-left:-4.4pt;margin-top:9.1pt;width:38.05pt;height:25.4pt;z-index:252470784;mso-width-relative:margin;mso-height-relative:margin" coordsize="8695,7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">
                      <v:shape id="Grafik 17887" o:spid="_x0000_s1093" type="#_x0000_t75" alt="http://icons.iconarchive.com/icons/icons8/ios7/64/Editing-Cut-Filled-icon.png" style="position:absolute;width:2819;height:2819;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">
                        <v:imagedata r:id="rId21" o:title="Editing-Cut-Filled-icon"/>
                        <v:path arrowok="t"/>
                      </v:shape>
                      <v:group id="Gruppieren 17888" o:spid="_x0000_s1094" style="position:absolute;left:3203;top:58;width:5492;height:7462;rotation:1073590fd"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">
                        <o:lock v:ext="edit" aspectratio="t"/>
                        <v:rect id="Rechteck 17889" o:spid="_x0000_s1095"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" fillcolor="#f2f2f2 [3052]" strokecolor="black [3213]" strokeweight=".5pt"/>
                        <v:group id="Gruppieren 21" o:spid="_x0000_s1096"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">
                          <v:group id="Gruppieren 17912" o:spid="_x0000_s1097"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">
                            <v:group id="Gruppieren 17913" o:spid="_x0000_s1098"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">
                              <v:shape id="_x0000_s1099"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" strokeweight=".5pt">
                                <v:textbox>
                                  <w:txbxContent>
                                    <w:p w14:paraId="779B9707" w14:textId="77777777" w:rsidR="00311B26" w:rsidRDefault="00311B26" w:rsidP="00B7367C">
                                      <w:pPr>
                                        <w:jc w:val="center"/>
                                        <w:rPr>
                                          <w:sz w:val="30"/>
                                          <w:szCs w:val="30"/>
                                        </w:rPr>
                                      </w:pPr>
                                    </w:p>
                                    <w:p w14:paraId="26FDDB89" w14:textId="77777777" w:rsidR="00311B26" w:rsidRDefault="00311B26" w:rsidP="00B7367C">
                                      <w:pPr>
                                        <w:jc w:val="center"/>
                                        <w:rPr>
                                          <w:sz w:val="30"/>
                                          <w:szCs w:val="30"/>
                                        </w:rPr>
                                      </w:pPr>
                                    </w:p>
                                    <w:p w14:paraId="73DBD123" w14:textId="77777777" w:rsidR="00311B26" w:rsidRDefault="00311B26" w:rsidP="00B7367C"/>
                                  </w:txbxContent>
                                </v:textbox>
                              </v:shape>
                              <v:shape id="Textfeld 18011" o:spid="_x0000_s1100"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" fillcolor="white [3201]" strokeweight=".5pt">
                                <v:textbox>
                                  <w:txbxContent>
                                    <w:p w14:paraId="5305E96E" w14:textId="77777777" w:rsidR="00311B26" w:rsidRDefault="00311B26" w:rsidP="00B7367C"/>
                                  </w:txbxContent>
                                </v:textbox>
                              </v:shape>
                            </v:group>
                            <v:shape id="Textfeld 18012" o:spid="_x0000_s1101"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" strokeweight=".5pt">
                              <v:textbox>
                                <w:txbxContent>
                                  <w:p w14:paraId="32DDFEDD" w14:textId="77777777" w:rsidR="00311B26" w:rsidRDefault="00311B26" w:rsidP="00B7367C"/>
                                </w:txbxContent>
                              </v:textbox>
                            </v:shape>
                          </v:group>
                          <v:shape id="Gleichschenkliges Dreieck 18360" o:spid="_x0000_s1102"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" fillcolor="#d8d8d8 [2732]" strokecolor="black [3213]" strokeweight=".5pt"/>
                          <v:shape id="_x0000_s1103"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" strokeweight=".5pt">
                            <v:textbox>
                              <w:txbxContent>
                                <w:p w14:paraId="200EB559" w14:textId="77777777" w:rsidR="00311B26" w:rsidRDefault="00311B26" w:rsidP="00B7367C">
                                  <w:pPr>
                                    <w:rPr>
                                      <w:sz w:val="30"/>
                                      <w:szCs w:val="30"/>
                                    </w:rPr>
                                  </w:pPr>
                                </w:p>
                              </w:txbxContent>
                            </v:textbox>
                          </v:shape>
                        </v:group>
                      </v:group>
                    </v:group>
                  </w:pict>
                </mc:Fallback>
              </mc:AlternateContent>
            </w:r>
            <w:r w:rsidR="002D034E" w:rsidRPr="003D0E4D">
              <w:rPr>
                <w:noProof/>
                <w:lang w:val="en-GB" w:eastAsia="en-GB"/>
              </w:rPr>
              <mc:AlternateContent>
                <mc:Choice Requires="wpg">
                  <w:drawing>
                    <wp:anchor distT="0" distB="0" distL="114300" distR="114300" simplePos="0" relativeHeight="252471808" behindDoc="0" locked="0" layoutInCell="1" allowOverlap="1" wp14:anchorId="04CB6DE8" wp14:editId="0B441841">
                      <wp:simplePos x="0" y="0"/>
                      <wp:positionH relativeFrom="column">
                        <wp:posOffset>32605</wp:posOffset>
                      </wp:positionH>
                      <wp:positionV relativeFrom="paragraph">
                        <wp:posOffset>1859588</wp:posOffset>
                      </wp:positionV>
                      <wp:extent cx="265741" cy="185270"/>
                      <wp:effectExtent l="0" t="0" r="13970" b="43815"/>
                      <wp:wrapNone/>
                      <wp:docPr id="16790"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6792"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665D33C1" w14:textId="77777777" w:rsidR="00311B26" w:rsidRDefault="00311B26" w:rsidP="0022502B"/>
                                </w:txbxContent>
                              </wps:txbx>
                              <wps:bodyPr rot="0" vert="horz" wrap="square" lIns="91440" tIns="45720" rIns="91440" bIns="45720" anchor="ctr" anchorCtr="0" upright="1">
                                <a:noAutofit/>
                              </wps:bodyPr>
                            </wps:wsp>
                            <wps:wsp>
                              <wps:cNvPr id="16793"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685BB3B5" w14:textId="77777777" w:rsidR="00311B26" w:rsidRDefault="00311B26" w:rsidP="0022502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CB6DE8" id="_x0000_s1104" style="position:absolute;left:0;text-align:left;margin-left:2.55pt;margin-top:146.4pt;width:20.9pt;height:14.6pt;z-index:252471808"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">
                      <o:lock v:ext="edit" aspectratio="t"/>
                      <v:shape id="Ovale Legende 257" o:spid="_x0000_s1105"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" adj="17511,25440" filled="f">
                        <v:textbox>
                          <w:txbxContent>
                            <w:p w14:paraId="665D33C1" w14:textId="77777777" w:rsidR="00311B26" w:rsidRDefault="00311B26" w:rsidP="0022502B"/>
                          </w:txbxContent>
                        </v:textbox>
                      </v:shape>
                      <v:shape id="Ovale Legende 258" o:spid="_x0000_s1106"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" adj="2296,28860" filled="f">
                        <v:textbox>
                          <w:txbxContent>
                            <w:p w14:paraId="685BB3B5" w14:textId="77777777" w:rsidR="00311B26" w:rsidRDefault="00311B26" w:rsidP="0022502B"/>
                          </w:txbxContent>
                        </v:textbox>
                      </v:shape>
                    </v:group>
                  </w:pict>
                </mc:Fallback>
              </mc:AlternateContent>
            </w:r>
          </w:p>
        </w:tc>
        <w:tc>
          <w:tcPr>
            <w:tcW w:w="283" w:type="dxa"/>
          </w:tcPr>
          <w:p w14:paraId="11878D26" w14:textId="77777777" w:rsidR="002D034E" w:rsidRDefault="002D034E" w:rsidP="000465E0">
            <w:pPr>
              <w:pStyle w:val="berschrift2"/>
            </w:pPr>
          </w:p>
          <w:p w14:paraId="183EAACC" w14:textId="77777777" w:rsidR="002D034E" w:rsidRDefault="002D034E" w:rsidP="000465E0">
            <w:pPr>
              <w:pStyle w:val="berschrift2"/>
            </w:pPr>
          </w:p>
          <w:p w14:paraId="372B0C3B" w14:textId="77777777" w:rsidR="002D034E" w:rsidRDefault="002D034E" w:rsidP="000465E0">
            <w:pPr>
              <w:pStyle w:val="berschrift2"/>
            </w:pPr>
          </w:p>
          <w:p w14:paraId="09810F26" w14:textId="77777777" w:rsidR="002D034E" w:rsidRDefault="002D034E" w:rsidP="000465E0">
            <w:pPr>
              <w:pStyle w:val="berschrift2"/>
            </w:pPr>
          </w:p>
          <w:p w14:paraId="372EE4DF" w14:textId="77777777" w:rsidR="002D034E" w:rsidRDefault="002D034E" w:rsidP="000465E0">
            <w:pPr>
              <w:pStyle w:val="berschrift2"/>
            </w:pPr>
          </w:p>
          <w:p w14:paraId="1D0EFE1B" w14:textId="77777777" w:rsidR="002D034E" w:rsidRDefault="002D034E" w:rsidP="000465E0">
            <w:pPr>
              <w:pStyle w:val="berschrift2"/>
            </w:pPr>
          </w:p>
          <w:p w14:paraId="63370309" w14:textId="77777777" w:rsidR="002D034E" w:rsidRDefault="002D034E" w:rsidP="000465E0">
            <w:pPr>
              <w:pStyle w:val="berschrift2"/>
            </w:pPr>
          </w:p>
          <w:p w14:paraId="507C5712" w14:textId="77777777" w:rsidR="002D034E" w:rsidRPr="003D0E4D" w:rsidRDefault="002D034E" w:rsidP="000465E0">
            <w:pPr>
              <w:pStyle w:val="berschrift2"/>
            </w:pPr>
            <w:r>
              <w:t xml:space="preserve">b)  </w:t>
            </w:r>
          </w:p>
        </w:tc>
        <w:tc>
          <w:tcPr>
            <w:tcW w:w="8477" w:type="dxa"/>
            <w:gridSpan w:val="2"/>
            <w:vMerge/>
          </w:tcPr>
          <w:p w14:paraId="4D252F78" w14:textId="77777777" w:rsidR="002D034E" w:rsidRPr="000465E0" w:rsidRDefault="002D034E" w:rsidP="000465E0">
            <w:pPr>
              <w:ind w:left="227" w:hanging="227"/>
            </w:pPr>
          </w:p>
        </w:tc>
      </w:tr>
      <w:tr w:rsidR="009F29D0" w:rsidRPr="000045F1" w14:paraId="09404B10" w14:textId="77777777" w:rsidTr="00917A28">
        <w:trPr>
          <w:trHeight w:val="231"/>
        </w:trPr>
        <w:tc>
          <w:tcPr>
            <w:tcW w:w="531" w:type="dxa"/>
          </w:tcPr>
          <w:p w14:paraId="2226C13A" w14:textId="77777777" w:rsidR="009F29D0" w:rsidRDefault="00485E75" w:rsidP="000465E0">
            <w:pPr>
              <w:pStyle w:val="berschrift2"/>
              <w:rPr>
                <w:noProof/>
              </w:rPr>
            </w:pPr>
            <w:r>
              <w:rPr>
                <w:b w:val="0"/>
                <w:bCs w:val="0"/>
                <w:iCs w:val="0"/>
              </w:rPr>
              <w:lastRenderedPageBreak/>
              <w:br w:type="page"/>
            </w:r>
            <w:r w:rsidR="000465E0">
              <w:rPr>
                <w:noProof/>
              </w:rPr>
              <w:t>5</w:t>
            </w:r>
          </w:p>
        </w:tc>
        <w:tc>
          <w:tcPr>
            <w:tcW w:w="8760" w:type="dxa"/>
            <w:gridSpan w:val="3"/>
          </w:tcPr>
          <w:p w14:paraId="43CF9E65" w14:textId="77777777" w:rsidR="000465E0" w:rsidRDefault="009F29D0" w:rsidP="009F29D0">
            <w:pPr>
              <w:rPr>
                <w:rFonts w:cs="Arial"/>
                <w:b/>
                <w:bCs/>
                <w:iCs/>
                <w:color w:val="7F7F7F" w:themeColor="text1" w:themeTint="80"/>
                <w:szCs w:val="28"/>
              </w:rPr>
            </w:pPr>
            <w:r>
              <w:rPr>
                <w:rFonts w:cs="Arial"/>
                <w:b/>
                <w:bCs/>
                <w:iCs/>
                <w:color w:val="7F7F7F" w:themeColor="text1" w:themeTint="80"/>
                <w:szCs w:val="28"/>
              </w:rPr>
              <w:t xml:space="preserve">Beispiel für die </w:t>
            </w:r>
            <w:r w:rsidR="00885C88">
              <w:rPr>
                <w:rFonts w:cs="Arial"/>
                <w:b/>
                <w:bCs/>
                <w:iCs/>
                <w:color w:val="7F7F7F" w:themeColor="text1" w:themeTint="80"/>
                <w:szCs w:val="28"/>
              </w:rPr>
              <w:t>Argumentationsschritt</w:t>
            </w:r>
            <w:r w:rsidRPr="00510785">
              <w:rPr>
                <w:rFonts w:cs="Arial"/>
                <w:b/>
                <w:bCs/>
                <w:iCs/>
                <w:color w:val="7F7F7F" w:themeColor="text1" w:themeTint="80"/>
                <w:szCs w:val="28"/>
              </w:rPr>
              <w:t xml:space="preserve">e </w:t>
            </w:r>
          </w:p>
          <w:p w14:paraId="0EFC57BE" w14:textId="77777777" w:rsidR="000465E0" w:rsidRDefault="000465E0" w:rsidP="009F29D0">
            <w:pPr>
              <w:rPr>
                <w:rFonts w:cs="Arial"/>
                <w:b/>
                <w:bCs/>
                <w:iCs/>
                <w:color w:val="7F7F7F" w:themeColor="text1" w:themeTint="80"/>
                <w:szCs w:val="28"/>
              </w:rPr>
            </w:pPr>
          </w:p>
          <w:p w14:paraId="01BEDFB5" w14:textId="77777777" w:rsidR="009F29D0" w:rsidRDefault="000465E0" w:rsidP="000465E0">
            <w:r>
              <w:t xml:space="preserve">So </w:t>
            </w:r>
            <w:r w:rsidR="00564EE3">
              <w:t xml:space="preserve">strukturiert man </w:t>
            </w:r>
            <w:r w:rsidR="004E480B">
              <w:t xml:space="preserve">die </w:t>
            </w:r>
            <w:r w:rsidR="00564EE3">
              <w:t xml:space="preserve">Begründung </w:t>
            </w:r>
            <w:r w:rsidR="00564EE3" w:rsidRPr="00564EE3">
              <w:rPr>
                <w:rStyle w:val="berschrift2Zchn"/>
              </w:rPr>
              <w:t>A</w:t>
            </w:r>
            <w:r w:rsidR="00564EE3">
              <w:t xml:space="preserve"> aus </w:t>
            </w:r>
            <w:r>
              <w:t xml:space="preserve">Aufgabe </w:t>
            </w:r>
            <w:r w:rsidRPr="00564EE3">
              <w:rPr>
                <w:rStyle w:val="berschrift2Zchn"/>
              </w:rPr>
              <w:t>1</w:t>
            </w:r>
            <w:r>
              <w:t xml:space="preserve"> mit bildlichen Argumentationsschritten:</w:t>
            </w:r>
          </w:p>
          <w:p w14:paraId="1298C167" w14:textId="77777777" w:rsidR="000465E0" w:rsidRDefault="00EE014D" w:rsidP="009F29D0">
            <w:r>
              <w:rPr>
                <w:noProof/>
                <w:lang w:val="en-GB" w:eastAsia="en-GB"/>
              </w:rPr>
              <mc:AlternateContent>
                <mc:Choice Requires="wpg">
                  <w:drawing>
                    <wp:anchor distT="0" distB="0" distL="114300" distR="114300" simplePos="0" relativeHeight="251731456" behindDoc="0" locked="0" layoutInCell="1" allowOverlap="1" wp14:anchorId="4E632737" wp14:editId="4CE44C43">
                      <wp:simplePos x="0" y="0"/>
                      <wp:positionH relativeFrom="column">
                        <wp:posOffset>171477</wp:posOffset>
                      </wp:positionH>
                      <wp:positionV relativeFrom="paragraph">
                        <wp:posOffset>154413</wp:posOffset>
                      </wp:positionV>
                      <wp:extent cx="2213610" cy="5593310"/>
                      <wp:effectExtent l="0" t="0" r="948690" b="7620"/>
                      <wp:wrapNone/>
                      <wp:docPr id="18096" name="Gruppieren 18096"/>
                      <wp:cNvGraphicFramePr/>
                      <a:graphic xmlns:a="http://schemas.openxmlformats.org/drawingml/2006/main">
                        <a:graphicData uri="http://schemas.microsoft.com/office/word/2010/wordprocessingGroup">
                          <wpg:wgp>
                            <wpg:cNvGrpSpPr/>
                            <wpg:grpSpPr>
                              <a:xfrm>
                                <a:off x="0" y="0"/>
                                <a:ext cx="2213610" cy="5593310"/>
                                <a:chOff x="0" y="0"/>
                                <a:chExt cx="2213610" cy="5593310"/>
                              </a:xfrm>
                            </wpg:grpSpPr>
                            <wps:wsp>
                              <wps:cNvPr id="15282" name="Abgerundete rechteckige Legende 15282"/>
                              <wps:cNvSpPr/>
                              <wps:spPr>
                                <a:xfrm>
                                  <a:off x="0" y="5009745"/>
                                  <a:ext cx="2213610" cy="583565"/>
                                </a:xfrm>
                                <a:prstGeom prst="wedgeRoundRectCallout">
                                  <a:avLst>
                                    <a:gd name="adj1" fmla="val 70166"/>
                                    <a:gd name="adj2" fmla="val 29358"/>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18CE0CFF" w14:textId="755B6585" w:rsidR="00311B26" w:rsidRPr="00485E75" w:rsidRDefault="00311B26" w:rsidP="000465E0">
                                    <w:pPr>
                                      <w:spacing w:line="240" w:lineRule="auto"/>
                                      <w:rPr>
                                        <w:color w:val="000000"/>
                                        <w:sz w:val="20"/>
                                        <w:szCs w:val="20"/>
                                      </w:rPr>
                                    </w:pPr>
                                    <w:r w:rsidRPr="00485E75">
                                      <w:rPr>
                                        <w:b/>
                                        <w:color w:val="000000"/>
                                        <w:sz w:val="20"/>
                                        <w:szCs w:val="20"/>
                                      </w:rPr>
                                      <w:t>Schlussfolgerung:</w:t>
                                    </w:r>
                                    <w:r w:rsidRPr="00485E75">
                                      <w:rPr>
                                        <w:color w:val="000000"/>
                                        <w:sz w:val="20"/>
                                        <w:szCs w:val="20"/>
                                      </w:rPr>
                                      <w:t xml:space="preserve"> </w:t>
                                    </w:r>
                                    <w:r>
                                      <w:rPr>
                                        <w:color w:val="000000"/>
                                        <w:sz w:val="20"/>
                                        <w:szCs w:val="20"/>
                                      </w:rPr>
                                      <w:t xml:space="preserve"> </w:t>
                                    </w:r>
                                    <w:r w:rsidRPr="00485E75">
                                      <w:rPr>
                                        <w:color w:val="000000"/>
                                        <w:sz w:val="20"/>
                                        <w:szCs w:val="20"/>
                                      </w:rPr>
                                      <w:t>Was f</w:t>
                                    </w:r>
                                    <w:r>
                                      <w:rPr>
                                        <w:color w:val="000000"/>
                                        <w:sz w:val="20"/>
                                        <w:szCs w:val="20"/>
                                      </w:rPr>
                                      <w:t>olgt aus dem mathematischen Argument</w:t>
                                    </w:r>
                                    <w:r w:rsidRPr="00485E75">
                                      <w:rPr>
                                        <w:color w:val="000000"/>
                                        <w:sz w:val="20"/>
                                        <w:szCs w:val="20"/>
                                      </w:rPr>
                                      <w:t xml:space="preserve"> für </w:t>
                                    </w:r>
                                    <w:r>
                                      <w:rPr>
                                        <w:color w:val="000000"/>
                                        <w:sz w:val="20"/>
                                        <w:szCs w:val="20"/>
                                      </w:rPr>
                                      <w:br/>
                                    </w:r>
                                    <w:r w:rsidRPr="00485E75">
                                      <w:rPr>
                                        <w:color w:val="000000"/>
                                        <w:sz w:val="20"/>
                                        <w:szCs w:val="20"/>
                                      </w:rPr>
                                      <w:t>die Aufgabe („…, dann</w:t>
                                    </w:r>
                                    <w:r>
                                      <w:rPr>
                                        <w:color w:val="000000"/>
                                        <w:sz w:val="20"/>
                                        <w:szCs w:val="20"/>
                                      </w:rPr>
                                      <w:t>…</w:t>
                                    </w:r>
                                    <w:r w:rsidRPr="00485E75">
                                      <w:rPr>
                                        <w:color w:val="000000"/>
                                        <w:sz w:val="20"/>
                                        <w:szCs w:val="20"/>
                                      </w:rPr>
                                      <w:t>“)?</w:t>
                                    </w:r>
                                  </w:p>
                                </w:txbxContent>
                              </wps:txbx>
                              <wps:bodyPr rot="0" spcFirstLastPara="0" vertOverflow="overflow" horzOverflow="overflow" vert="horz" wrap="square" lIns="36000" tIns="0" rIns="36000" bIns="45720" numCol="1" spcCol="0" rtlCol="0" fromWordArt="0" anchor="ctr" anchorCtr="0" forceAA="0" compatLnSpc="1">
                                <a:prstTxWarp prst="textNoShape">
                                  <a:avLst/>
                                </a:prstTxWarp>
                                <a:noAutofit/>
                              </wps:bodyPr>
                            </wps:wsp>
                            <wps:wsp>
                              <wps:cNvPr id="15283" name="Abgerundete rechteckige Legende 15283"/>
                              <wps:cNvSpPr/>
                              <wps:spPr>
                                <a:xfrm>
                                  <a:off x="0" y="4435813"/>
                                  <a:ext cx="2213610" cy="417830"/>
                                </a:xfrm>
                                <a:prstGeom prst="wedgeRoundRectCallout">
                                  <a:avLst>
                                    <a:gd name="adj1" fmla="val 64910"/>
                                    <a:gd name="adj2" fmla="val -110522"/>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188AD13A" w14:textId="77777777" w:rsidR="00311B26" w:rsidRPr="00485E75" w:rsidRDefault="00311B26" w:rsidP="000465E0">
                                    <w:pPr>
                                      <w:spacing w:line="240" w:lineRule="auto"/>
                                      <w:rPr>
                                        <w:color w:val="000000"/>
                                        <w:sz w:val="20"/>
                                        <w:szCs w:val="20"/>
                                      </w:rPr>
                                    </w:pPr>
                                    <w:r w:rsidRPr="00485E75">
                                      <w:rPr>
                                        <w:b/>
                                        <w:color w:val="000000"/>
                                        <w:sz w:val="20"/>
                                        <w:szCs w:val="20"/>
                                      </w:rPr>
                                      <w:t>Argument:</w:t>
                                    </w:r>
                                    <w:r w:rsidRPr="00485E75">
                                      <w:rPr>
                                        <w:color w:val="000000"/>
                                        <w:sz w:val="20"/>
                                        <w:szCs w:val="20"/>
                                      </w:rPr>
                                      <w:t xml:space="preserve"> Welche</w:t>
                                    </w:r>
                                    <w:r>
                                      <w:rPr>
                                        <w:color w:val="000000"/>
                                        <w:sz w:val="20"/>
                                        <w:szCs w:val="20"/>
                                      </w:rPr>
                                      <w:t>s Argument</w:t>
                                    </w:r>
                                    <w:r w:rsidRPr="00485E75">
                                      <w:rPr>
                                        <w:color w:val="000000"/>
                                        <w:sz w:val="20"/>
                                        <w:szCs w:val="20"/>
                                      </w:rPr>
                                      <w:t xml:space="preserve"> wird </w:t>
                                    </w:r>
                                    <w:r>
                                      <w:rPr>
                                        <w:color w:val="000000"/>
                                        <w:sz w:val="20"/>
                                        <w:szCs w:val="20"/>
                                      </w:rPr>
                                      <w:br/>
                                    </w:r>
                                    <w:r w:rsidRPr="00485E75">
                                      <w:rPr>
                                        <w:color w:val="000000"/>
                                        <w:sz w:val="20"/>
                                        <w:szCs w:val="20"/>
                                      </w:rPr>
                                      <w:t>in diesem Schritt genutzt?</w:t>
                                    </w:r>
                                  </w:p>
                                </w:txbxContent>
                              </wps:txbx>
                              <wps:bodyPr rot="0" spcFirstLastPara="0" vertOverflow="overflow" horzOverflow="overflow" vert="horz" wrap="square" lIns="36000" tIns="0" rIns="36000" bIns="45720" numCol="1" spcCol="0" rtlCol="0" fromWordArt="0" anchor="ctr" anchorCtr="0" forceAA="0" compatLnSpc="1">
                                <a:prstTxWarp prst="textNoShape">
                                  <a:avLst/>
                                </a:prstTxWarp>
                                <a:noAutofit/>
                              </wps:bodyPr>
                            </wps:wsp>
                            <wps:wsp>
                              <wps:cNvPr id="37" name="Abgerundete rechteckige Legende 37"/>
                              <wps:cNvSpPr/>
                              <wps:spPr>
                                <a:xfrm>
                                  <a:off x="0" y="2704289"/>
                                  <a:ext cx="2213610" cy="719455"/>
                                </a:xfrm>
                                <a:prstGeom prst="wedgeRoundRectCallout">
                                  <a:avLst>
                                    <a:gd name="adj1" fmla="val 75588"/>
                                    <a:gd name="adj2" fmla="val 40834"/>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501E2D1E" w14:textId="77777777" w:rsidR="00311B26" w:rsidRPr="00485E75" w:rsidRDefault="00311B26" w:rsidP="000465E0">
                                    <w:pPr>
                                      <w:spacing w:line="240" w:lineRule="auto"/>
                                      <w:rPr>
                                        <w:color w:val="000000"/>
                                        <w:sz w:val="20"/>
                                        <w:szCs w:val="20"/>
                                      </w:rPr>
                                    </w:pPr>
                                    <w:r w:rsidRPr="00485E75">
                                      <w:rPr>
                                        <w:b/>
                                        <w:color w:val="000000"/>
                                        <w:sz w:val="20"/>
                                        <w:szCs w:val="20"/>
                                      </w:rPr>
                                      <w:t>Wiederverwendung:</w:t>
                                    </w:r>
                                    <w:r w:rsidRPr="00485E75">
                                      <w:rPr>
                                        <w:color w:val="000000"/>
                                        <w:sz w:val="20"/>
                                        <w:szCs w:val="20"/>
                                      </w:rPr>
                                      <w:t xml:space="preserve"> Die Zwischenschlussfolgerung in einem Schritt kann als Voraussetzung beim nächsten Schritt genutzt werden.</w:t>
                                    </w:r>
                                  </w:p>
                                </w:txbxContent>
                              </wps:txbx>
                              <wps:bodyPr rot="0" spcFirstLastPara="0" vertOverflow="overflow" horzOverflow="overflow" vert="horz" wrap="square" lIns="36000" tIns="0" rIns="36000" bIns="45720" numCol="1" spcCol="0" rtlCol="0" fromWordArt="0" anchor="ctr" anchorCtr="0" forceAA="0" compatLnSpc="1">
                                <a:prstTxWarp prst="textNoShape">
                                  <a:avLst/>
                                </a:prstTxWarp>
                                <a:noAutofit/>
                              </wps:bodyPr>
                            </wps:wsp>
                            <wps:wsp>
                              <wps:cNvPr id="33" name="Abgerundete rechteckige Legende 33"/>
                              <wps:cNvSpPr/>
                              <wps:spPr>
                                <a:xfrm>
                                  <a:off x="0" y="680936"/>
                                  <a:ext cx="2213610" cy="671195"/>
                                </a:xfrm>
                                <a:prstGeom prst="wedgeRoundRectCallout">
                                  <a:avLst>
                                    <a:gd name="adj1" fmla="val 90857"/>
                                    <a:gd name="adj2" fmla="val -13128"/>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439346CD" w14:textId="5528F151" w:rsidR="00311B26" w:rsidRPr="00485E75" w:rsidRDefault="00311B26" w:rsidP="000465E0">
                                    <w:pPr>
                                      <w:spacing w:line="240" w:lineRule="auto"/>
                                      <w:rPr>
                                        <w:sz w:val="20"/>
                                        <w:szCs w:val="20"/>
                                      </w:rPr>
                                    </w:pPr>
                                    <w:r w:rsidRPr="00485E75">
                                      <w:rPr>
                                        <w:b/>
                                        <w:color w:val="000000"/>
                                        <w:sz w:val="20"/>
                                        <w:szCs w:val="20"/>
                                      </w:rPr>
                                      <w:t xml:space="preserve">Voraussetzungs-Check: </w:t>
                                    </w:r>
                                    <w:r>
                                      <w:rPr>
                                        <w:b/>
                                        <w:color w:val="000000"/>
                                        <w:sz w:val="20"/>
                                        <w:szCs w:val="20"/>
                                      </w:rPr>
                                      <w:t xml:space="preserve"> </w:t>
                                    </w:r>
                                    <w:r w:rsidRPr="00485E75">
                                      <w:rPr>
                                        <w:sz w:val="20"/>
                                        <w:szCs w:val="20"/>
                                      </w:rPr>
                                      <w:t>Ist die Voraus</w:t>
                                    </w:r>
                                    <w:r>
                                      <w:rPr>
                                        <w:sz w:val="20"/>
                                        <w:szCs w:val="20"/>
                                      </w:rPr>
                                      <w:softHyphen/>
                                      <w:t>-</w:t>
                                    </w:r>
                                    <w:r>
                                      <w:rPr>
                                        <w:sz w:val="20"/>
                                        <w:szCs w:val="20"/>
                                      </w:rPr>
                                      <w:br/>
                                    </w:r>
                                    <w:proofErr w:type="spellStart"/>
                                    <w:r w:rsidRPr="00485E75">
                                      <w:rPr>
                                        <w:sz w:val="20"/>
                                        <w:szCs w:val="20"/>
                                      </w:rPr>
                                      <w:t>setzung</w:t>
                                    </w:r>
                                    <w:proofErr w:type="spellEnd"/>
                                    <w:r w:rsidRPr="00485E75">
                                      <w:rPr>
                                        <w:sz w:val="20"/>
                                        <w:szCs w:val="20"/>
                                      </w:rPr>
                                      <w:t xml:space="preserve"> im Argument durch die Voraus</w:t>
                                    </w:r>
                                    <w:r>
                                      <w:rPr>
                                        <w:sz w:val="20"/>
                                        <w:szCs w:val="20"/>
                                      </w:rPr>
                                      <w:t>-</w:t>
                                    </w:r>
                                    <w:r>
                                      <w:rPr>
                                        <w:sz w:val="20"/>
                                        <w:szCs w:val="20"/>
                                      </w:rPr>
                                      <w:br/>
                                    </w:r>
                                    <w:proofErr w:type="spellStart"/>
                                    <w:r w:rsidRPr="00485E75">
                                      <w:rPr>
                                        <w:sz w:val="20"/>
                                        <w:szCs w:val="20"/>
                                      </w:rPr>
                                      <w:t>setzungen</w:t>
                                    </w:r>
                                    <w:proofErr w:type="spellEnd"/>
                                    <w:r w:rsidRPr="00485E75">
                                      <w:rPr>
                                        <w:sz w:val="20"/>
                                        <w:szCs w:val="20"/>
                                      </w:rPr>
                                      <w:t xml:space="preserve"> in der Aufgabe erfüllt </w:t>
                                    </w:r>
                                    <w:r>
                                      <w:rPr>
                                        <w:sz w:val="20"/>
                                        <w:szCs w:val="20"/>
                                      </w:rPr>
                                      <w:t>(Wen</w:t>
                                    </w:r>
                                    <w:r w:rsidRPr="00485E75">
                                      <w:rPr>
                                        <w:sz w:val="20"/>
                                        <w:szCs w:val="20"/>
                                      </w:rPr>
                                      <w:t>n...“)?</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34" name="Abgerundete rechteckige Legende 34"/>
                              <wps:cNvSpPr/>
                              <wps:spPr>
                                <a:xfrm>
                                  <a:off x="0" y="1507787"/>
                                  <a:ext cx="2213610" cy="428017"/>
                                </a:xfrm>
                                <a:prstGeom prst="wedgeRoundRectCallout">
                                  <a:avLst>
                                    <a:gd name="adj1" fmla="val 63827"/>
                                    <a:gd name="adj2" fmla="val -9658"/>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73E05AA1" w14:textId="77777777" w:rsidR="00311B26" w:rsidRPr="00485E75" w:rsidRDefault="00311B26" w:rsidP="000465E0">
                                    <w:pPr>
                                      <w:spacing w:line="240" w:lineRule="auto"/>
                                      <w:jc w:val="both"/>
                                      <w:rPr>
                                        <w:color w:val="000000"/>
                                        <w:sz w:val="20"/>
                                        <w:szCs w:val="20"/>
                                      </w:rPr>
                                    </w:pPr>
                                    <w:r w:rsidRPr="00485E75">
                                      <w:rPr>
                                        <w:b/>
                                        <w:color w:val="000000"/>
                                        <w:sz w:val="20"/>
                                        <w:szCs w:val="20"/>
                                      </w:rPr>
                                      <w:t>Argument:</w:t>
                                    </w:r>
                                    <w:r w:rsidRPr="00485E75">
                                      <w:rPr>
                                        <w:color w:val="000000"/>
                                        <w:sz w:val="20"/>
                                        <w:szCs w:val="20"/>
                                      </w:rPr>
                                      <w:t xml:space="preserve"> Welches Argument wird in diesem Schritt genutzt?</w:t>
                                    </w:r>
                                  </w:p>
                                </w:txbxContent>
                              </wps:txbx>
                              <wps:bodyPr rot="0" spcFirstLastPara="0" vertOverflow="overflow" horzOverflow="overflow" vert="horz" wrap="square" lIns="36000" tIns="0" rIns="36000" bIns="45720" numCol="1" spcCol="0" rtlCol="0" fromWordArt="0" anchor="ctr" anchorCtr="0" forceAA="0" compatLnSpc="1">
                                <a:prstTxWarp prst="textNoShape">
                                  <a:avLst/>
                                </a:prstTxWarp>
                                <a:noAutofit/>
                              </wps:bodyPr>
                            </wps:wsp>
                            <wps:wsp>
                              <wps:cNvPr id="35" name="Abgerundete rechteckige Legende 35"/>
                              <wps:cNvSpPr/>
                              <wps:spPr>
                                <a:xfrm>
                                  <a:off x="0" y="2091447"/>
                                  <a:ext cx="2213610" cy="457200"/>
                                </a:xfrm>
                                <a:prstGeom prst="wedgeRoundRectCallout">
                                  <a:avLst>
                                    <a:gd name="adj1" fmla="val 80138"/>
                                    <a:gd name="adj2" fmla="val 48157"/>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3D3EEA95" w14:textId="77777777" w:rsidR="00311B26" w:rsidRPr="00485E75" w:rsidRDefault="00311B26" w:rsidP="000465E0">
                                    <w:pPr>
                                      <w:spacing w:line="240" w:lineRule="auto"/>
                                      <w:rPr>
                                        <w:color w:val="000000"/>
                                        <w:sz w:val="20"/>
                                        <w:szCs w:val="20"/>
                                      </w:rPr>
                                    </w:pPr>
                                    <w:r w:rsidRPr="00485E75">
                                      <w:rPr>
                                        <w:b/>
                                        <w:color w:val="000000"/>
                                        <w:sz w:val="20"/>
                                        <w:szCs w:val="20"/>
                                      </w:rPr>
                                      <w:t>Schlussfolgerung:</w:t>
                                    </w:r>
                                    <w:r w:rsidRPr="00485E75">
                                      <w:rPr>
                                        <w:color w:val="000000"/>
                                        <w:sz w:val="20"/>
                                        <w:szCs w:val="20"/>
                                      </w:rPr>
                                      <w:t xml:space="preserve"> Was folgt aus dem Argument für die Aufgabe („…, </w:t>
                                    </w:r>
                                    <w:r>
                                      <w:rPr>
                                        <w:color w:val="000000"/>
                                        <w:sz w:val="20"/>
                                        <w:szCs w:val="20"/>
                                      </w:rPr>
                                      <w:t>d</w:t>
                                    </w:r>
                                    <w:r w:rsidRPr="00485E75">
                                      <w:rPr>
                                        <w:color w:val="000000"/>
                                        <w:sz w:val="20"/>
                                        <w:szCs w:val="20"/>
                                      </w:rPr>
                                      <w:t>ann…“)?</w:t>
                                    </w:r>
                                  </w:p>
                                </w:txbxContent>
                              </wps:txbx>
                              <wps:bodyPr rot="0" spcFirstLastPara="0" vertOverflow="overflow" horzOverflow="overflow" vert="horz" wrap="square" lIns="36000" tIns="0" rIns="0" bIns="45720" numCol="1" spcCol="0" rtlCol="0" fromWordArt="0" anchor="ctr" anchorCtr="0" forceAA="0" compatLnSpc="1">
                                <a:prstTxWarp prst="textNoShape">
                                  <a:avLst/>
                                </a:prstTxWarp>
                                <a:noAutofit/>
                              </wps:bodyPr>
                            </wps:wsp>
                            <wps:wsp>
                              <wps:cNvPr id="32" name="Abgerundete rechteckige Legende 32"/>
                              <wps:cNvSpPr/>
                              <wps:spPr>
                                <a:xfrm>
                                  <a:off x="0" y="0"/>
                                  <a:ext cx="2213610" cy="529978"/>
                                </a:xfrm>
                                <a:prstGeom prst="wedgeRoundRectCallout">
                                  <a:avLst>
                                    <a:gd name="adj1" fmla="val 78293"/>
                                    <a:gd name="adj2" fmla="val 28074"/>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504D6907" w14:textId="77777777" w:rsidR="00311B26" w:rsidRPr="00485E75" w:rsidRDefault="00311B26" w:rsidP="000465E0">
                                    <w:pPr>
                                      <w:spacing w:line="240" w:lineRule="auto"/>
                                      <w:rPr>
                                        <w:b/>
                                        <w:color w:val="000000"/>
                                        <w:sz w:val="20"/>
                                        <w:szCs w:val="20"/>
                                      </w:rPr>
                                    </w:pPr>
                                    <w:r w:rsidRPr="00485E75">
                                      <w:rPr>
                                        <w:b/>
                                        <w:color w:val="000000"/>
                                        <w:sz w:val="20"/>
                                        <w:szCs w:val="20"/>
                                      </w:rPr>
                                      <w:t xml:space="preserve">Voraussetzung: </w:t>
                                    </w:r>
                                  </w:p>
                                  <w:p w14:paraId="44C31E44" w14:textId="77777777" w:rsidR="00311B26" w:rsidRPr="00485E75" w:rsidRDefault="00311B26" w:rsidP="000465E0">
                                    <w:pPr>
                                      <w:spacing w:line="240" w:lineRule="auto"/>
                                      <w:rPr>
                                        <w:color w:val="000000"/>
                                        <w:sz w:val="20"/>
                                        <w:szCs w:val="20"/>
                                      </w:rPr>
                                    </w:pPr>
                                    <w:r w:rsidRPr="00485E75">
                                      <w:rPr>
                                        <w:color w:val="000000"/>
                                        <w:sz w:val="20"/>
                                        <w:szCs w:val="20"/>
                                      </w:rPr>
                                      <w:t>Was ist in der Aufgabe gegeben?</w:t>
                                    </w:r>
                                  </w:p>
                                  <w:p w14:paraId="0C6CDFB0" w14:textId="77777777" w:rsidR="00311B26" w:rsidRPr="00485E75" w:rsidRDefault="00311B26" w:rsidP="000465E0">
                                    <w:pPr>
                                      <w:spacing w:line="240" w:lineRule="auto"/>
                                      <w:rPr>
                                        <w:color w:val="000000"/>
                                        <w:sz w:val="20"/>
                                        <w:szCs w:val="20"/>
                                      </w:rPr>
                                    </w:pPr>
                                    <w:r w:rsidRPr="00485E75">
                                      <w:rPr>
                                        <w:color w:val="000000"/>
                                        <w:sz w:val="20"/>
                                        <w:szCs w:val="20"/>
                                      </w:rPr>
                                      <w:t>Was wird vorausgesetzt?</w:t>
                                    </w:r>
                                  </w:p>
                                  <w:p w14:paraId="47CE1344" w14:textId="77777777" w:rsidR="00311B26" w:rsidRPr="00485E75" w:rsidRDefault="00311B26" w:rsidP="000465E0">
                                    <w:pPr>
                                      <w:spacing w:line="240" w:lineRule="auto"/>
                                      <w:rPr>
                                        <w:color w:val="000000"/>
                                        <w:sz w:val="20"/>
                                        <w:szCs w:val="20"/>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5280" name="Abgerundete rechteckige Legende 15280"/>
                              <wps:cNvSpPr/>
                              <wps:spPr>
                                <a:xfrm>
                                  <a:off x="0" y="3579779"/>
                                  <a:ext cx="2213610" cy="699770"/>
                                </a:xfrm>
                                <a:prstGeom prst="wedgeRoundRectCallout">
                                  <a:avLst>
                                    <a:gd name="adj1" fmla="val 91958"/>
                                    <a:gd name="adj2" fmla="val -38114"/>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10B908B2" w14:textId="77777777" w:rsidR="00311B26" w:rsidRPr="00485E75" w:rsidRDefault="00311B26" w:rsidP="000465E0">
                                    <w:pPr>
                                      <w:spacing w:line="240" w:lineRule="auto"/>
                                      <w:rPr>
                                        <w:sz w:val="20"/>
                                        <w:szCs w:val="20"/>
                                      </w:rPr>
                                    </w:pPr>
                                    <w:r w:rsidRPr="00485E75">
                                      <w:rPr>
                                        <w:b/>
                                        <w:color w:val="000000"/>
                                        <w:sz w:val="20"/>
                                        <w:szCs w:val="20"/>
                                      </w:rPr>
                                      <w:t xml:space="preserve">Voraussetzungs-Check: </w:t>
                                    </w:r>
                                    <w:r w:rsidRPr="00485E75">
                                      <w:rPr>
                                        <w:sz w:val="20"/>
                                        <w:szCs w:val="20"/>
                                      </w:rPr>
                                      <w:t xml:space="preserve">Ist die Voraussetzung im Argument durch die neue </w:t>
                                    </w:r>
                                  </w:p>
                                  <w:p w14:paraId="258F5328" w14:textId="53251DCE" w:rsidR="00311B26" w:rsidRPr="00485E75" w:rsidRDefault="00311B26" w:rsidP="0022610C">
                                    <w:pPr>
                                      <w:spacing w:line="240" w:lineRule="auto"/>
                                      <w:rPr>
                                        <w:sz w:val="20"/>
                                        <w:szCs w:val="20"/>
                                      </w:rPr>
                                    </w:pPr>
                                    <w:r w:rsidRPr="00485E75">
                                      <w:rPr>
                                        <w:sz w:val="20"/>
                                        <w:szCs w:val="20"/>
                                      </w:rPr>
                                      <w:t>Voraussetzung aus dem Schritt davor erfüllt („Wenn...“)?</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wpg:wgp>
                        </a:graphicData>
                      </a:graphic>
                    </wp:anchor>
                  </w:drawing>
                </mc:Choice>
                <mc:Fallback>
                  <w:pict>
                    <v:group w14:anchorId="4E632737" id="Gruppieren 18096" o:spid="_x0000_s1107" style="position:absolute;margin-left:13.5pt;margin-top:12.15pt;width:174.3pt;height:440.4pt;z-index:251731456" coordsize="22136,55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">
                      <v:shape id="Abgerundete rechteckige Legende 15282" o:spid="_x0000_s1108" type="#_x0000_t62" style="position:absolute;top:50097;width:22136;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" adj="25956,17141" fillcolor="window" strokecolor="#7f7f7f">
                        <v:textbox inset="1mm,0,1mm">
                          <w:txbxContent>
                            <w:p w14:paraId="18CE0CFF" w14:textId="755B6585" w:rsidR="00311B26" w:rsidRPr="00485E75" w:rsidRDefault="00311B26" w:rsidP="000465E0">
                              <w:pPr>
                                <w:spacing w:line="240" w:lineRule="auto"/>
                                <w:rPr>
                                  <w:color w:val="000000"/>
                                  <w:sz w:val="20"/>
                                  <w:szCs w:val="20"/>
                                </w:rPr>
                              </w:pPr>
                              <w:r w:rsidRPr="00485E75">
                                <w:rPr>
                                  <w:b/>
                                  <w:color w:val="000000"/>
                                  <w:sz w:val="20"/>
                                  <w:szCs w:val="20"/>
                                </w:rPr>
                                <w:t>Schlussfolgerung:</w:t>
                              </w:r>
                              <w:r w:rsidRPr="00485E75">
                                <w:rPr>
                                  <w:color w:val="000000"/>
                                  <w:sz w:val="20"/>
                                  <w:szCs w:val="20"/>
                                </w:rPr>
                                <w:t xml:space="preserve"> </w:t>
                              </w:r>
                              <w:r>
                                <w:rPr>
                                  <w:color w:val="000000"/>
                                  <w:sz w:val="20"/>
                                  <w:szCs w:val="20"/>
                                </w:rPr>
                                <w:t xml:space="preserve"> </w:t>
                              </w:r>
                              <w:r w:rsidRPr="00485E75">
                                <w:rPr>
                                  <w:color w:val="000000"/>
                                  <w:sz w:val="20"/>
                                  <w:szCs w:val="20"/>
                                </w:rPr>
                                <w:t>Was f</w:t>
                              </w:r>
                              <w:r>
                                <w:rPr>
                                  <w:color w:val="000000"/>
                                  <w:sz w:val="20"/>
                                  <w:szCs w:val="20"/>
                                </w:rPr>
                                <w:t>olgt aus dem mathematischen Argument</w:t>
                              </w:r>
                              <w:r w:rsidRPr="00485E75">
                                <w:rPr>
                                  <w:color w:val="000000"/>
                                  <w:sz w:val="20"/>
                                  <w:szCs w:val="20"/>
                                </w:rPr>
                                <w:t xml:space="preserve"> für </w:t>
                              </w:r>
                              <w:r>
                                <w:rPr>
                                  <w:color w:val="000000"/>
                                  <w:sz w:val="20"/>
                                  <w:szCs w:val="20"/>
                                </w:rPr>
                                <w:br/>
                              </w:r>
                              <w:r w:rsidRPr="00485E75">
                                <w:rPr>
                                  <w:color w:val="000000"/>
                                  <w:sz w:val="20"/>
                                  <w:szCs w:val="20"/>
                                </w:rPr>
                                <w:t>die Aufgabe („…, dann</w:t>
                              </w:r>
                              <w:r>
                                <w:rPr>
                                  <w:color w:val="000000"/>
                                  <w:sz w:val="20"/>
                                  <w:szCs w:val="20"/>
                                </w:rPr>
                                <w:t>…</w:t>
                              </w:r>
                              <w:r w:rsidRPr="00485E75">
                                <w:rPr>
                                  <w:color w:val="000000"/>
                                  <w:sz w:val="20"/>
                                  <w:szCs w:val="20"/>
                                </w:rPr>
                                <w:t>“)?</w:t>
                              </w:r>
                            </w:p>
                          </w:txbxContent>
                        </v:textbox>
                      </v:shape>
                      <v:shape id="Abgerundete rechteckige Legende 15283" o:spid="_x0000_s1109" type="#_x0000_t62" style="position:absolute;top:44358;width:22136;height:41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" adj="24821,-13073" fillcolor="window" strokecolor="#7f7f7f">
                        <v:textbox inset="1mm,0,1mm">
                          <w:txbxContent>
                            <w:p w14:paraId="188AD13A" w14:textId="77777777" w:rsidR="00311B26" w:rsidRPr="00485E75" w:rsidRDefault="00311B26" w:rsidP="000465E0">
                              <w:pPr>
                                <w:spacing w:line="240" w:lineRule="auto"/>
                                <w:rPr>
                                  <w:color w:val="000000"/>
                                  <w:sz w:val="20"/>
                                  <w:szCs w:val="20"/>
                                </w:rPr>
                              </w:pPr>
                              <w:r w:rsidRPr="00485E75">
                                <w:rPr>
                                  <w:b/>
                                  <w:color w:val="000000"/>
                                  <w:sz w:val="20"/>
                                  <w:szCs w:val="20"/>
                                </w:rPr>
                                <w:t>Argument:</w:t>
                              </w:r>
                              <w:r w:rsidRPr="00485E75">
                                <w:rPr>
                                  <w:color w:val="000000"/>
                                  <w:sz w:val="20"/>
                                  <w:szCs w:val="20"/>
                                </w:rPr>
                                <w:t xml:space="preserve"> Welche</w:t>
                              </w:r>
                              <w:r>
                                <w:rPr>
                                  <w:color w:val="000000"/>
                                  <w:sz w:val="20"/>
                                  <w:szCs w:val="20"/>
                                </w:rPr>
                                <w:t>s Argument</w:t>
                              </w:r>
                              <w:r w:rsidRPr="00485E75">
                                <w:rPr>
                                  <w:color w:val="000000"/>
                                  <w:sz w:val="20"/>
                                  <w:szCs w:val="20"/>
                                </w:rPr>
                                <w:t xml:space="preserve"> wird </w:t>
                              </w:r>
                              <w:r>
                                <w:rPr>
                                  <w:color w:val="000000"/>
                                  <w:sz w:val="20"/>
                                  <w:szCs w:val="20"/>
                                </w:rPr>
                                <w:br/>
                              </w:r>
                              <w:r w:rsidRPr="00485E75">
                                <w:rPr>
                                  <w:color w:val="000000"/>
                                  <w:sz w:val="20"/>
                                  <w:szCs w:val="20"/>
                                </w:rPr>
                                <w:t>in diesem Schritt genutzt?</w:t>
                              </w:r>
                            </w:p>
                          </w:txbxContent>
                        </v:textbox>
                      </v:shape>
                      <v:shape id="Abgerundete rechteckige Legende 37" o:spid="_x0000_s1110" type="#_x0000_t62" style="position:absolute;top:27042;width:22136;height:7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" adj="27127,19620" fillcolor="window" strokecolor="#7f7f7f">
                        <v:textbox inset="1mm,0,1mm">
                          <w:txbxContent>
                            <w:p w14:paraId="501E2D1E" w14:textId="77777777" w:rsidR="00311B26" w:rsidRPr="00485E75" w:rsidRDefault="00311B26" w:rsidP="000465E0">
                              <w:pPr>
                                <w:spacing w:line="240" w:lineRule="auto"/>
                                <w:rPr>
                                  <w:color w:val="000000"/>
                                  <w:sz w:val="20"/>
                                  <w:szCs w:val="20"/>
                                </w:rPr>
                              </w:pPr>
                              <w:r w:rsidRPr="00485E75">
                                <w:rPr>
                                  <w:b/>
                                  <w:color w:val="000000"/>
                                  <w:sz w:val="20"/>
                                  <w:szCs w:val="20"/>
                                </w:rPr>
                                <w:t>Wiederverwendung:</w:t>
                              </w:r>
                              <w:r w:rsidRPr="00485E75">
                                <w:rPr>
                                  <w:color w:val="000000"/>
                                  <w:sz w:val="20"/>
                                  <w:szCs w:val="20"/>
                                </w:rPr>
                                <w:t xml:space="preserve"> Die Zwischenschlussfolgerung in einem Schritt kann als Voraussetzung beim nächsten Schritt genutzt werden.</w:t>
                              </w:r>
                            </w:p>
                          </w:txbxContent>
                        </v:textbox>
                      </v:shape>
                      <v:shape id="Abgerundete rechteckige Legende 33" o:spid="_x0000_s1111" type="#_x0000_t62" style="position:absolute;top:6809;width:22136;height:6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" adj="30425,7964" fillcolor="window" strokecolor="#7f7f7f">
                        <v:textbox inset="1mm,0,1mm,0">
                          <w:txbxContent>
                            <w:p w14:paraId="439346CD" w14:textId="5528F151" w:rsidR="00311B26" w:rsidRPr="00485E75" w:rsidRDefault="00311B26" w:rsidP="000465E0">
                              <w:pPr>
                                <w:spacing w:line="240" w:lineRule="auto"/>
                                <w:rPr>
                                  <w:sz w:val="20"/>
                                  <w:szCs w:val="20"/>
                                </w:rPr>
                              </w:pPr>
                              <w:r w:rsidRPr="00485E75">
                                <w:rPr>
                                  <w:b/>
                                  <w:color w:val="000000"/>
                                  <w:sz w:val="20"/>
                                  <w:szCs w:val="20"/>
                                </w:rPr>
                                <w:t xml:space="preserve">Voraussetzungs-Check: </w:t>
                              </w:r>
                              <w:r>
                                <w:rPr>
                                  <w:b/>
                                  <w:color w:val="000000"/>
                                  <w:sz w:val="20"/>
                                  <w:szCs w:val="20"/>
                                </w:rPr>
                                <w:t xml:space="preserve"> </w:t>
                              </w:r>
                              <w:r w:rsidRPr="00485E75">
                                <w:rPr>
                                  <w:sz w:val="20"/>
                                  <w:szCs w:val="20"/>
                                </w:rPr>
                                <w:t>Ist die Voraus</w:t>
                              </w:r>
                              <w:r>
                                <w:rPr>
                                  <w:sz w:val="20"/>
                                  <w:szCs w:val="20"/>
                                </w:rPr>
                                <w:softHyphen/>
                                <w:t>-</w:t>
                              </w:r>
                              <w:r>
                                <w:rPr>
                                  <w:sz w:val="20"/>
                                  <w:szCs w:val="20"/>
                                </w:rPr>
                                <w:br/>
                              </w:r>
                              <w:proofErr w:type="spellStart"/>
                              <w:r w:rsidRPr="00485E75">
                                <w:rPr>
                                  <w:sz w:val="20"/>
                                  <w:szCs w:val="20"/>
                                </w:rPr>
                                <w:t>setzung</w:t>
                              </w:r>
                              <w:proofErr w:type="spellEnd"/>
                              <w:r w:rsidRPr="00485E75">
                                <w:rPr>
                                  <w:sz w:val="20"/>
                                  <w:szCs w:val="20"/>
                                </w:rPr>
                                <w:t xml:space="preserve"> im Argument durch die Voraus</w:t>
                              </w:r>
                              <w:r>
                                <w:rPr>
                                  <w:sz w:val="20"/>
                                  <w:szCs w:val="20"/>
                                </w:rPr>
                                <w:t>-</w:t>
                              </w:r>
                              <w:r>
                                <w:rPr>
                                  <w:sz w:val="20"/>
                                  <w:szCs w:val="20"/>
                                </w:rPr>
                                <w:br/>
                              </w:r>
                              <w:proofErr w:type="spellStart"/>
                              <w:r w:rsidRPr="00485E75">
                                <w:rPr>
                                  <w:sz w:val="20"/>
                                  <w:szCs w:val="20"/>
                                </w:rPr>
                                <w:t>setzungen</w:t>
                              </w:r>
                              <w:proofErr w:type="spellEnd"/>
                              <w:r w:rsidRPr="00485E75">
                                <w:rPr>
                                  <w:sz w:val="20"/>
                                  <w:szCs w:val="20"/>
                                </w:rPr>
                                <w:t xml:space="preserve"> in der Aufgabe erfüllt </w:t>
                              </w:r>
                              <w:r>
                                <w:rPr>
                                  <w:sz w:val="20"/>
                                  <w:szCs w:val="20"/>
                                </w:rPr>
                                <w:t>(Wen</w:t>
                              </w:r>
                              <w:r w:rsidRPr="00485E75">
                                <w:rPr>
                                  <w:sz w:val="20"/>
                                  <w:szCs w:val="20"/>
                                </w:rPr>
                                <w:t>n...“)?</w:t>
                              </w:r>
                            </w:p>
                          </w:txbxContent>
                        </v:textbox>
                      </v:shape>
                      <v:shape id="Abgerundete rechteckige Legende 34" o:spid="_x0000_s1112" type="#_x0000_t62" style="position:absolute;top:15077;width:22136;height:4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" adj="24587,8714" fillcolor="window" strokecolor="#7f7f7f">
                        <v:textbox inset="1mm,0,1mm">
                          <w:txbxContent>
                            <w:p w14:paraId="73E05AA1" w14:textId="77777777" w:rsidR="00311B26" w:rsidRPr="00485E75" w:rsidRDefault="00311B26" w:rsidP="000465E0">
                              <w:pPr>
                                <w:spacing w:line="240" w:lineRule="auto"/>
                                <w:jc w:val="both"/>
                                <w:rPr>
                                  <w:color w:val="000000"/>
                                  <w:sz w:val="20"/>
                                  <w:szCs w:val="20"/>
                                </w:rPr>
                              </w:pPr>
                              <w:r w:rsidRPr="00485E75">
                                <w:rPr>
                                  <w:b/>
                                  <w:color w:val="000000"/>
                                  <w:sz w:val="20"/>
                                  <w:szCs w:val="20"/>
                                </w:rPr>
                                <w:t>Argument:</w:t>
                              </w:r>
                              <w:r w:rsidRPr="00485E75">
                                <w:rPr>
                                  <w:color w:val="000000"/>
                                  <w:sz w:val="20"/>
                                  <w:szCs w:val="20"/>
                                </w:rPr>
                                <w:t xml:space="preserve"> Welches Argument wird in diesem Schritt genutzt?</w:t>
                              </w:r>
                            </w:p>
                          </w:txbxContent>
                        </v:textbox>
                      </v:shape>
                      <v:shape id="Abgerundete rechteckige Legende 35" o:spid="_x0000_s1113" type="#_x0000_t62" style="position:absolute;top:20914;width:2213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" adj="28110,21202" fillcolor="window" strokecolor="#7f7f7f">
                        <v:textbox inset="1mm,0,0">
                          <w:txbxContent>
                            <w:p w14:paraId="3D3EEA95" w14:textId="77777777" w:rsidR="00311B26" w:rsidRPr="00485E75" w:rsidRDefault="00311B26" w:rsidP="000465E0">
                              <w:pPr>
                                <w:spacing w:line="240" w:lineRule="auto"/>
                                <w:rPr>
                                  <w:color w:val="000000"/>
                                  <w:sz w:val="20"/>
                                  <w:szCs w:val="20"/>
                                </w:rPr>
                              </w:pPr>
                              <w:r w:rsidRPr="00485E75">
                                <w:rPr>
                                  <w:b/>
                                  <w:color w:val="000000"/>
                                  <w:sz w:val="20"/>
                                  <w:szCs w:val="20"/>
                                </w:rPr>
                                <w:t>Schlussfolgerung:</w:t>
                              </w:r>
                              <w:r w:rsidRPr="00485E75">
                                <w:rPr>
                                  <w:color w:val="000000"/>
                                  <w:sz w:val="20"/>
                                  <w:szCs w:val="20"/>
                                </w:rPr>
                                <w:t xml:space="preserve"> Was folgt aus dem Argument für die Aufgabe („…, </w:t>
                              </w:r>
                              <w:r>
                                <w:rPr>
                                  <w:color w:val="000000"/>
                                  <w:sz w:val="20"/>
                                  <w:szCs w:val="20"/>
                                </w:rPr>
                                <w:t>d</w:t>
                              </w:r>
                              <w:r w:rsidRPr="00485E75">
                                <w:rPr>
                                  <w:color w:val="000000"/>
                                  <w:sz w:val="20"/>
                                  <w:szCs w:val="20"/>
                                </w:rPr>
                                <w:t>ann…“)?</w:t>
                              </w:r>
                            </w:p>
                          </w:txbxContent>
                        </v:textbox>
                      </v:shape>
                      <v:shape id="Abgerundete rechteckige Legende 32" o:spid="_x0000_s1114" type="#_x0000_t62" style="position:absolute;width:22136;height:5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" adj="27711,16864" fillcolor="window" strokecolor="#7f7f7f">
                        <v:textbox inset="1mm,0,1mm,0">
                          <w:txbxContent>
                            <w:p w14:paraId="504D6907" w14:textId="77777777" w:rsidR="00311B26" w:rsidRPr="00485E75" w:rsidRDefault="00311B26" w:rsidP="000465E0">
                              <w:pPr>
                                <w:spacing w:line="240" w:lineRule="auto"/>
                                <w:rPr>
                                  <w:b/>
                                  <w:color w:val="000000"/>
                                  <w:sz w:val="20"/>
                                  <w:szCs w:val="20"/>
                                </w:rPr>
                              </w:pPr>
                              <w:r w:rsidRPr="00485E75">
                                <w:rPr>
                                  <w:b/>
                                  <w:color w:val="000000"/>
                                  <w:sz w:val="20"/>
                                  <w:szCs w:val="20"/>
                                </w:rPr>
                                <w:t xml:space="preserve">Voraussetzung: </w:t>
                              </w:r>
                            </w:p>
                            <w:p w14:paraId="44C31E44" w14:textId="77777777" w:rsidR="00311B26" w:rsidRPr="00485E75" w:rsidRDefault="00311B26" w:rsidP="000465E0">
                              <w:pPr>
                                <w:spacing w:line="240" w:lineRule="auto"/>
                                <w:rPr>
                                  <w:color w:val="000000"/>
                                  <w:sz w:val="20"/>
                                  <w:szCs w:val="20"/>
                                </w:rPr>
                              </w:pPr>
                              <w:r w:rsidRPr="00485E75">
                                <w:rPr>
                                  <w:color w:val="000000"/>
                                  <w:sz w:val="20"/>
                                  <w:szCs w:val="20"/>
                                </w:rPr>
                                <w:t>Was ist in der Aufgabe gegeben?</w:t>
                              </w:r>
                            </w:p>
                            <w:p w14:paraId="0C6CDFB0" w14:textId="77777777" w:rsidR="00311B26" w:rsidRPr="00485E75" w:rsidRDefault="00311B26" w:rsidP="000465E0">
                              <w:pPr>
                                <w:spacing w:line="240" w:lineRule="auto"/>
                                <w:rPr>
                                  <w:color w:val="000000"/>
                                  <w:sz w:val="20"/>
                                  <w:szCs w:val="20"/>
                                </w:rPr>
                              </w:pPr>
                              <w:r w:rsidRPr="00485E75">
                                <w:rPr>
                                  <w:color w:val="000000"/>
                                  <w:sz w:val="20"/>
                                  <w:szCs w:val="20"/>
                                </w:rPr>
                                <w:t>Was wird vorausgesetzt?</w:t>
                              </w:r>
                            </w:p>
                            <w:p w14:paraId="47CE1344" w14:textId="77777777" w:rsidR="00311B26" w:rsidRPr="00485E75" w:rsidRDefault="00311B26" w:rsidP="000465E0">
                              <w:pPr>
                                <w:spacing w:line="240" w:lineRule="auto"/>
                                <w:rPr>
                                  <w:color w:val="000000"/>
                                  <w:sz w:val="20"/>
                                  <w:szCs w:val="20"/>
                                </w:rPr>
                              </w:pPr>
                            </w:p>
                          </w:txbxContent>
                        </v:textbox>
                      </v:shape>
                      <v:shape id="Abgerundete rechteckige Legende 15280" o:spid="_x0000_s1115" type="#_x0000_t62" style="position:absolute;top:35797;width:22136;height:6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" adj="30663,2567" fillcolor="window" strokecolor="#7f7f7f">
                        <v:textbox inset="1mm,0,0,0">
                          <w:txbxContent>
                            <w:p w14:paraId="10B908B2" w14:textId="77777777" w:rsidR="00311B26" w:rsidRPr="00485E75" w:rsidRDefault="00311B26" w:rsidP="000465E0">
                              <w:pPr>
                                <w:spacing w:line="240" w:lineRule="auto"/>
                                <w:rPr>
                                  <w:sz w:val="20"/>
                                  <w:szCs w:val="20"/>
                                </w:rPr>
                              </w:pPr>
                              <w:r w:rsidRPr="00485E75">
                                <w:rPr>
                                  <w:b/>
                                  <w:color w:val="000000"/>
                                  <w:sz w:val="20"/>
                                  <w:szCs w:val="20"/>
                                </w:rPr>
                                <w:t xml:space="preserve">Voraussetzungs-Check: </w:t>
                              </w:r>
                              <w:r w:rsidRPr="00485E75">
                                <w:rPr>
                                  <w:sz w:val="20"/>
                                  <w:szCs w:val="20"/>
                                </w:rPr>
                                <w:t xml:space="preserve">Ist die Voraussetzung im Argument durch die neue </w:t>
                              </w:r>
                            </w:p>
                            <w:p w14:paraId="258F5328" w14:textId="53251DCE" w:rsidR="00311B26" w:rsidRPr="00485E75" w:rsidRDefault="00311B26" w:rsidP="0022610C">
                              <w:pPr>
                                <w:spacing w:line="240" w:lineRule="auto"/>
                                <w:rPr>
                                  <w:sz w:val="20"/>
                                  <w:szCs w:val="20"/>
                                </w:rPr>
                              </w:pPr>
                              <w:r w:rsidRPr="00485E75">
                                <w:rPr>
                                  <w:sz w:val="20"/>
                                  <w:szCs w:val="20"/>
                                </w:rPr>
                                <w:t>Voraussetzung aus dem Schritt davor erfüllt („Wenn...“)?</w:t>
                              </w:r>
                            </w:p>
                          </w:txbxContent>
                        </v:textbox>
                      </v:shape>
                    </v:group>
                  </w:pict>
                </mc:Fallback>
              </mc:AlternateContent>
            </w:r>
          </w:p>
        </w:tc>
      </w:tr>
      <w:tr w:rsidR="009F29D0" w:rsidRPr="000045F1" w14:paraId="68FC5289" w14:textId="77777777" w:rsidTr="00917A28">
        <w:trPr>
          <w:trHeight w:val="231"/>
        </w:trPr>
        <w:tc>
          <w:tcPr>
            <w:tcW w:w="531" w:type="dxa"/>
          </w:tcPr>
          <w:p w14:paraId="028C699A" w14:textId="77777777" w:rsidR="009F29D0" w:rsidRDefault="009F29D0" w:rsidP="009F29D0">
            <w:pPr>
              <w:pStyle w:val="berschrift2"/>
              <w:rPr>
                <w:noProof/>
              </w:rPr>
            </w:pPr>
          </w:p>
        </w:tc>
        <w:tc>
          <w:tcPr>
            <w:tcW w:w="283" w:type="dxa"/>
          </w:tcPr>
          <w:p w14:paraId="5FBBE2AE" w14:textId="77777777" w:rsidR="009F29D0" w:rsidRDefault="009F29D0" w:rsidP="009F29D0">
            <w:pPr>
              <w:pStyle w:val="berschrift2"/>
            </w:pPr>
          </w:p>
        </w:tc>
        <w:tc>
          <w:tcPr>
            <w:tcW w:w="8477" w:type="dxa"/>
            <w:gridSpan w:val="2"/>
          </w:tcPr>
          <w:p w14:paraId="45F40DB9" w14:textId="5589CF7A" w:rsidR="009F29D0" w:rsidRDefault="004F6DB0" w:rsidP="00917818">
            <w:pPr>
              <w:jc w:val="center"/>
              <w:rPr>
                <w:noProof/>
                <w:color w:val="FF0000"/>
              </w:rPr>
            </w:pPr>
            <w:r>
              <w:rPr>
                <w:noProof/>
                <w:lang w:val="en-GB" w:eastAsia="en-GB"/>
              </w:rPr>
              <w:drawing>
                <wp:anchor distT="0" distB="0" distL="114300" distR="114300" simplePos="0" relativeHeight="251445757" behindDoc="0" locked="0" layoutInCell="1" allowOverlap="1" wp14:anchorId="22E96D4A" wp14:editId="5813205B">
                  <wp:simplePos x="0" y="0"/>
                  <wp:positionH relativeFrom="column">
                    <wp:posOffset>2380615</wp:posOffset>
                  </wp:positionH>
                  <wp:positionV relativeFrom="paragraph">
                    <wp:posOffset>0</wp:posOffset>
                  </wp:positionV>
                  <wp:extent cx="2362200" cy="5699760"/>
                  <wp:effectExtent l="0" t="0" r="0" b="0"/>
                  <wp:wrapSquare wrapText="bothSides"/>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62200" cy="5699760"/>
                          </a:xfrm>
                          <a:prstGeom prst="rect">
                            <a:avLst/>
                          </a:prstGeom>
                        </pic:spPr>
                      </pic:pic>
                    </a:graphicData>
                  </a:graphic>
                  <wp14:sizeRelH relativeFrom="page">
                    <wp14:pctWidth>0</wp14:pctWidth>
                  </wp14:sizeRelH>
                  <wp14:sizeRelV relativeFrom="page">
                    <wp14:pctHeight>0</wp14:pctHeight>
                  </wp14:sizeRelV>
                </wp:anchor>
              </w:drawing>
            </w:r>
          </w:p>
          <w:p w14:paraId="3EBF3AE3" w14:textId="77777777" w:rsidR="009F29D0" w:rsidRDefault="0051117B" w:rsidP="009F29D0">
            <w:pPr>
              <w:jc w:val="center"/>
              <w:rPr>
                <w:noProof/>
                <w:color w:val="FF0000"/>
              </w:rPr>
            </w:pPr>
            <w:r>
              <w:rPr>
                <w:noProof/>
                <w:lang w:val="en-GB" w:eastAsia="en-GB"/>
              </w:rPr>
              <mc:AlternateContent>
                <mc:Choice Requires="wpg">
                  <w:drawing>
                    <wp:anchor distT="0" distB="0" distL="114300" distR="114300" simplePos="0" relativeHeight="251670016" behindDoc="0" locked="0" layoutInCell="1" allowOverlap="1" wp14:anchorId="357C1354" wp14:editId="73FE3A94">
                      <wp:simplePos x="0" y="0"/>
                      <wp:positionH relativeFrom="column">
                        <wp:posOffset>4538297</wp:posOffset>
                      </wp:positionH>
                      <wp:positionV relativeFrom="paragraph">
                        <wp:posOffset>101600</wp:posOffset>
                      </wp:positionV>
                      <wp:extent cx="2054225" cy="5139690"/>
                      <wp:effectExtent l="38100" t="0" r="3175" b="41910"/>
                      <wp:wrapNone/>
                      <wp:docPr id="18430" name="Gruppieren 18430"/>
                      <wp:cNvGraphicFramePr/>
                      <a:graphic xmlns:a="http://schemas.openxmlformats.org/drawingml/2006/main">
                        <a:graphicData uri="http://schemas.microsoft.com/office/word/2010/wordprocessingGroup">
                          <wpg:wgp>
                            <wpg:cNvGrpSpPr/>
                            <wpg:grpSpPr>
                              <a:xfrm>
                                <a:off x="0" y="0"/>
                                <a:ext cx="2054225" cy="5139690"/>
                                <a:chOff x="0" y="107580"/>
                                <a:chExt cx="2054287" cy="5140249"/>
                              </a:xfrm>
                            </wpg:grpSpPr>
                            <wpg:grpSp>
                              <wpg:cNvPr id="12" name="Gruppieren 12"/>
                              <wpg:cNvGrpSpPr/>
                              <wpg:grpSpPr>
                                <a:xfrm>
                                  <a:off x="93442" y="600701"/>
                                  <a:ext cx="1960245" cy="1638300"/>
                                  <a:chOff x="0" y="238770"/>
                                  <a:chExt cx="1960845" cy="1638461"/>
                                </a:xfrm>
                              </wpg:grpSpPr>
                              <wpg:grpSp>
                                <wpg:cNvPr id="10" name="Gruppieren 10"/>
                                <wpg:cNvGrpSpPr/>
                                <wpg:grpSpPr>
                                  <a:xfrm>
                                    <a:off x="0" y="238770"/>
                                    <a:ext cx="1949196" cy="1638461"/>
                                    <a:chOff x="0" y="238770"/>
                                    <a:chExt cx="1949196" cy="1638461"/>
                                  </a:xfrm>
                                </wpg:grpSpPr>
                                <wps:wsp>
                                  <wps:cNvPr id="16805" name="Textfeld 16805"/>
                                  <wps:cNvSpPr txBox="1"/>
                                  <wps:spPr>
                                    <a:xfrm>
                                      <a:off x="570772" y="238792"/>
                                      <a:ext cx="1378424" cy="368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19310" w14:textId="77777777" w:rsidR="00311B26" w:rsidRDefault="00311B26" w:rsidP="00823A44">
                                        <w:r>
                                          <w:t xml:space="preserve"> Wenn…</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wpg:grpSp>
                                  <wpg:cNvPr id="8" name="Gruppieren 8"/>
                                  <wpg:cNvGrpSpPr/>
                                  <wpg:grpSpPr>
                                    <a:xfrm>
                                      <a:off x="0" y="238770"/>
                                      <a:ext cx="471761" cy="1638461"/>
                                      <a:chOff x="0" y="238770"/>
                                      <a:chExt cx="471761" cy="1638461"/>
                                    </a:xfrm>
                                  </wpg:grpSpPr>
                                  <wps:wsp>
                                    <wps:cNvPr id="16807" name="Bogen 16807"/>
                                    <wps:cNvSpPr/>
                                    <wps:spPr>
                                      <a:xfrm rot="10800000" flipH="1">
                                        <a:off x="0" y="1025060"/>
                                        <a:ext cx="471761" cy="852171"/>
                                      </a:xfrm>
                                      <a:prstGeom prst="arc">
                                        <a:avLst>
                                          <a:gd name="adj1" fmla="val 16611499"/>
                                          <a:gd name="adj2" fmla="val 5351019"/>
                                        </a:avLst>
                                      </a:prstGeom>
                                      <a:ln>
                                        <a:solidFill>
                                          <a:srgbClr val="FF0000"/>
                                        </a:solidFill>
                                        <a:headEnd type="triangle" w="med" len="med"/>
                                        <a:tailEnd type="none" w="med" len="med"/>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Bogen 6"/>
                                    <wps:cNvSpPr/>
                                    <wps:spPr>
                                      <a:xfrm>
                                        <a:off x="0" y="238770"/>
                                        <a:ext cx="453699" cy="613322"/>
                                      </a:xfrm>
                                      <a:prstGeom prst="arc">
                                        <a:avLst>
                                          <a:gd name="adj1" fmla="val 15927623"/>
                                          <a:gd name="adj2" fmla="val 5351019"/>
                                        </a:avLst>
                                      </a:prstGeom>
                                      <a:ln>
                                        <a:solidFill>
                                          <a:srgbClr val="00B050"/>
                                        </a:solidFill>
                                        <a:headEnd type="triangle" w="med" len="med"/>
                                        <a:tailEnd type="none" w="med" len="med"/>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 name="Textfeld 9"/>
                                <wps:cNvSpPr txBox="1"/>
                                <wps:spPr>
                                  <a:xfrm>
                                    <a:off x="582421" y="1118247"/>
                                    <a:ext cx="1378424" cy="368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305B68" w14:textId="77777777" w:rsidR="00311B26" w:rsidRDefault="00311B26" w:rsidP="00823A44">
                                      <w:r>
                                        <w:t xml:space="preserve"> dann …</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wpg:grpSp>
                            <wpg:grpSp>
                              <wpg:cNvPr id="14" name="Gruppieren 14"/>
                              <wpg:cNvGrpSpPr/>
                              <wpg:grpSpPr>
                                <a:xfrm>
                                  <a:off x="93442" y="3370598"/>
                                  <a:ext cx="1960845" cy="1877231"/>
                                  <a:chOff x="0" y="0"/>
                                  <a:chExt cx="1960845" cy="1877231"/>
                                </a:xfrm>
                              </wpg:grpSpPr>
                              <wpg:grpSp>
                                <wpg:cNvPr id="16" name="Gruppieren 16"/>
                                <wpg:cNvGrpSpPr/>
                                <wpg:grpSpPr>
                                  <a:xfrm>
                                    <a:off x="0" y="0"/>
                                    <a:ext cx="1949196" cy="1877231"/>
                                    <a:chOff x="0" y="0"/>
                                    <a:chExt cx="1949196" cy="1877231"/>
                                  </a:xfrm>
                                </wpg:grpSpPr>
                                <wps:wsp>
                                  <wps:cNvPr id="23" name="Textfeld 23"/>
                                  <wps:cNvSpPr txBox="1"/>
                                  <wps:spPr>
                                    <a:xfrm>
                                      <a:off x="570772" y="238792"/>
                                      <a:ext cx="1378424" cy="368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3145C" w14:textId="77777777" w:rsidR="00311B26" w:rsidRDefault="00311B26" w:rsidP="00823A44">
                                        <w:r>
                                          <w:t xml:space="preserve"> Wenn…</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wpg:grpSp>
                                  <wpg:cNvPr id="24" name="Gruppieren 24"/>
                                  <wpg:cNvGrpSpPr/>
                                  <wpg:grpSpPr>
                                    <a:xfrm>
                                      <a:off x="0" y="0"/>
                                      <a:ext cx="471761" cy="1877231"/>
                                      <a:chOff x="0" y="0"/>
                                      <a:chExt cx="471761" cy="1877231"/>
                                    </a:xfrm>
                                  </wpg:grpSpPr>
                                  <wps:wsp>
                                    <wps:cNvPr id="25" name="Bogen 25"/>
                                    <wps:cNvSpPr/>
                                    <wps:spPr>
                                      <a:xfrm rot="10800000" flipH="1">
                                        <a:off x="0" y="1025060"/>
                                        <a:ext cx="471761" cy="852171"/>
                                      </a:xfrm>
                                      <a:prstGeom prst="arc">
                                        <a:avLst>
                                          <a:gd name="adj1" fmla="val 16611499"/>
                                          <a:gd name="adj2" fmla="val 5351019"/>
                                        </a:avLst>
                                      </a:prstGeom>
                                      <a:ln>
                                        <a:solidFill>
                                          <a:srgbClr val="FF0000"/>
                                        </a:solidFill>
                                        <a:headEnd type="triangle" w="med" len="med"/>
                                        <a:tailEnd type="none" w="med" len="med"/>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Bogen 26"/>
                                    <wps:cNvSpPr/>
                                    <wps:spPr>
                                      <a:xfrm>
                                        <a:off x="0" y="0"/>
                                        <a:ext cx="453699" cy="852170"/>
                                      </a:xfrm>
                                      <a:prstGeom prst="arc">
                                        <a:avLst>
                                          <a:gd name="adj1" fmla="val 15927623"/>
                                          <a:gd name="adj2" fmla="val 5351019"/>
                                        </a:avLst>
                                      </a:prstGeom>
                                      <a:ln>
                                        <a:solidFill>
                                          <a:srgbClr val="00B050"/>
                                        </a:solidFill>
                                        <a:headEnd type="triangle" w="med" len="med"/>
                                        <a:tailEnd type="none" w="med" len="med"/>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7" name="Textfeld 27"/>
                                <wps:cNvSpPr txBox="1"/>
                                <wps:spPr>
                                  <a:xfrm>
                                    <a:off x="582421" y="1118247"/>
                                    <a:ext cx="1378424" cy="368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824EB6" w14:textId="77777777" w:rsidR="00311B26" w:rsidRDefault="00311B26" w:rsidP="00823A44">
                                      <w:r>
                                        <w:t xml:space="preserve"> dann …</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wpg:grpSp>
                            <wpg:grpSp>
                              <wpg:cNvPr id="13906" name="Gruppieren 13906"/>
                              <wpg:cNvGrpSpPr/>
                              <wpg:grpSpPr>
                                <a:xfrm>
                                  <a:off x="0" y="2235941"/>
                                  <a:ext cx="1631536" cy="852171"/>
                                  <a:chOff x="0" y="1025060"/>
                                  <a:chExt cx="1631536" cy="852171"/>
                                </a:xfrm>
                              </wpg:grpSpPr>
                              <wps:wsp>
                                <wps:cNvPr id="13914" name="Bogen 13914"/>
                                <wps:cNvSpPr/>
                                <wps:spPr>
                                  <a:xfrm rot="10800000" flipH="1">
                                    <a:off x="0" y="1025060"/>
                                    <a:ext cx="471761" cy="852171"/>
                                  </a:xfrm>
                                  <a:prstGeom prst="arc">
                                    <a:avLst>
                                      <a:gd name="adj1" fmla="val 16611499"/>
                                      <a:gd name="adj2" fmla="val 5351019"/>
                                    </a:avLst>
                                  </a:prstGeom>
                                  <a:noFill/>
                                  <a:ln w="25400" cap="flat" cmpd="sng" algn="ctr">
                                    <a:solidFill>
                                      <a:schemeClr val="tx1"/>
                                    </a:solidFill>
                                    <a:prstDash val="solid"/>
                                    <a:headEnd type="triangl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29" name="Textfeld 13929"/>
                                <wps:cNvSpPr txBox="1"/>
                                <wps:spPr>
                                  <a:xfrm>
                                    <a:off x="582120" y="1146700"/>
                                    <a:ext cx="1049416" cy="553673"/>
                                  </a:xfrm>
                                  <a:prstGeom prst="rect">
                                    <a:avLst/>
                                  </a:prstGeom>
                                  <a:noFill/>
                                  <a:ln w="6350">
                                    <a:noFill/>
                                  </a:ln>
                                  <a:effectLst/>
                                </wps:spPr>
                                <wps:txbx>
                                  <w:txbxContent>
                                    <w:p w14:paraId="54D2E9A9" w14:textId="77777777" w:rsidR="00311B26" w:rsidRDefault="00311B26" w:rsidP="00823A44">
                                      <w:r>
                                        <w:t xml:space="preserve"> Schritte </w:t>
                                      </w:r>
                                    </w:p>
                                    <w:p w14:paraId="3A5ACB1E" w14:textId="77777777" w:rsidR="00311B26" w:rsidRDefault="00311B26" w:rsidP="00823A44">
                                      <w:r>
                                        <w:t>verbinden</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wpg:grpSp>
                            <wps:wsp>
                              <wps:cNvPr id="18409" name="Abgerundete rechteckige Legende 18409"/>
                              <wps:cNvSpPr/>
                              <wps:spPr>
                                <a:xfrm>
                                  <a:off x="20023" y="107580"/>
                                  <a:ext cx="1141544" cy="296525"/>
                                </a:xfrm>
                                <a:prstGeom prst="wedgeRoundRectCallout">
                                  <a:avLst>
                                    <a:gd name="adj1" fmla="val -54715"/>
                                    <a:gd name="adj2" fmla="val 121987"/>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4EFC9E5F" w14:textId="77777777" w:rsidR="00311B26" w:rsidRPr="0051117B" w:rsidRDefault="00311B26" w:rsidP="00823A44">
                                    <w:pPr>
                                      <w:jc w:val="center"/>
                                      <w:rPr>
                                        <w:color w:val="000000" w:themeColor="text1"/>
                                      </w:rPr>
                                    </w:pPr>
                                    <w:r w:rsidRPr="0051117B">
                                      <w:rPr>
                                        <w:color w:val="000000" w:themeColor="text1"/>
                                      </w:rPr>
                                      <w:t xml:space="preserve">Nummerierung </w:t>
                                    </w:r>
                                  </w:p>
                                  <w:p w14:paraId="4C547382" w14:textId="77777777" w:rsidR="00311B26" w:rsidRPr="00406092" w:rsidRDefault="00311B26" w:rsidP="00823A44">
                                    <w:pPr>
                                      <w:jc w:val="center"/>
                                      <w:rPr>
                                        <w:color w:val="FF0000"/>
                                      </w:rPr>
                                    </w:pPr>
                                  </w:p>
                                  <w:p w14:paraId="5EE029A0" w14:textId="77777777" w:rsidR="00311B26" w:rsidRPr="003D4142" w:rsidRDefault="00311B26" w:rsidP="00823A44">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57C1354" id="Gruppieren 18430" o:spid="_x0000_s1116" style="position:absolute;left:0;text-align:left;margin-left:357.35pt;margin-top:8pt;width:161.75pt;height:404.7pt;z-index:251670016;mso-height-relative:margin" coordorigin=",1075" coordsize="20542,5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">
                      <v:group id="Gruppieren 12" o:spid="_x0000_s1117" style="position:absolute;left:934;top:6007;width:19602;height:16383" coordorigin=",2387" coordsize="19608,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uppieren 10" o:spid="_x0000_s1118" style="position:absolute;top:2387;width:19491;height:16385" coordorigin=",2387" coordsize="19491,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feld 16805" o:spid="_x0000_s1119" type="#_x0000_t202" style="position:absolute;left:5707;top:2387;width:13784;height:3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" filled="f" stroked="f" strokeweight=".5pt">
                            <v:textbox inset="0,1mm,0,0">
                              <w:txbxContent>
                                <w:p w14:paraId="74E19310" w14:textId="77777777" w:rsidR="00311B26" w:rsidRDefault="00311B26" w:rsidP="00823A44">
                                  <w:r>
                                    <w:t xml:space="preserve"> Wenn…</w:t>
                                  </w:r>
                                </w:p>
                              </w:txbxContent>
                            </v:textbox>
                          </v:shape>
                          <v:group id="Gruppieren 8" o:spid="_x0000_s1120" style="position:absolute;top:2387;width:4717;height:16385" coordorigin=",2387" coordsize="4717,1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Bogen 16807" o:spid="_x0000_s1121" style="position:absolute;top:10250;width:4717;height:8522;rotation:180;flip:x;visibility:visible;mso-wrap-style:square;v-text-anchor:middle" coordsize="471761,85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" path="m285960,9714nsc396936,53266,474978,233479,471661,438530,468003,664663,367149,846211,241950,852032l235881,426086,285960,9714xem285960,9714nfc396936,53266,474978,233479,471661,438530,468003,664663,367149,846211,241950,852032e" filled="f" strokecolor="red" strokeweight="2pt">
                              <v:stroke startarrow="block"/>
                              <v:path arrowok="t" o:connecttype="custom" o:connectlocs="285960,9714;471661,438530;241950,852032" o:connectangles="0,0,0"/>
                            </v:shape>
                            <v:shape id="Bogen 6" o:spid="_x0000_s1122" style="position:absolute;top:2387;width:4536;height:6133;visibility:visible;mso-wrap-style:square;v-text-anchor:middle" coordsize="453699,61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" path="m202640,1751nsc297768,-12051,389075,56310,430888,172640v27699,77063,30287,166276,7136,246034c404525,534087,322913,610878,231217,613266,229761,511064,228306,408863,226850,306661l202640,1751xem202640,1751nfc297768,-12051,389075,56310,430888,172640v27699,77063,30287,166276,7136,246034c404525,534087,322913,610878,231217,613266e" filled="f" strokecolor="#00b050" strokeweight="2pt">
                              <v:stroke startarrow="block"/>
                              <v:path arrowok="t" o:connecttype="custom" o:connectlocs="202640,1751;430888,172640;438024,418674;231217,613266" o:connectangles="0,0,0,0"/>
                            </v:shape>
                          </v:group>
                        </v:group>
                        <v:shape id="Textfeld 9" o:spid="_x0000_s1123" type="#_x0000_t202" style="position:absolute;left:5824;top:11182;width:13784;height:3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" filled="f" stroked="f" strokeweight=".5pt">
                          <v:textbox inset="0,1mm,0,0">
                            <w:txbxContent>
                              <w:p w14:paraId="35305B68" w14:textId="77777777" w:rsidR="00311B26" w:rsidRDefault="00311B26" w:rsidP="00823A44">
                                <w:r>
                                  <w:t xml:space="preserve"> dann …</w:t>
                                </w:r>
                              </w:p>
                            </w:txbxContent>
                          </v:textbox>
                        </v:shape>
                      </v:group>
                      <v:group id="Gruppieren 14" o:spid="_x0000_s1124" style="position:absolute;left:934;top:33705;width:19608;height:18773" coordsize="19608,1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uppieren 16" o:spid="_x0000_s1125" style="position:absolute;width:19491;height:18772" coordsize="19491,1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feld 23" o:spid="_x0000_s1126" type="#_x0000_t202" style="position:absolute;left:5707;top:2387;width:13784;height:3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" filled="f" stroked="f" strokeweight=".5pt">
                            <v:textbox inset="0,1mm,0,0">
                              <w:txbxContent>
                                <w:p w14:paraId="0753145C" w14:textId="77777777" w:rsidR="00311B26" w:rsidRDefault="00311B26" w:rsidP="00823A44">
                                  <w:r>
                                    <w:t xml:space="preserve"> Wenn…</w:t>
                                  </w:r>
                                </w:p>
                              </w:txbxContent>
                            </v:textbox>
                          </v:shape>
                          <v:group id="Gruppieren 24" o:spid="_x0000_s1127" style="position:absolute;width:4717;height:18772" coordsize="4717,1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Bogen 25" o:spid="_x0000_s1128" style="position:absolute;top:10250;width:4717;height:8522;rotation:180;flip:x;visibility:visible;mso-wrap-style:square;v-text-anchor:middle" coordsize="471761,85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" path="m285960,9714nsc396936,53266,474978,233479,471661,438530,468003,664663,367149,846211,241950,852032l235881,426086,285960,9714xem285960,9714nfc396936,53266,474978,233479,471661,438530,468003,664663,367149,846211,241950,852032e" filled="f" strokecolor="red" strokeweight="2pt">
                              <v:stroke startarrow="block"/>
                              <v:path arrowok="t" o:connecttype="custom" o:connectlocs="285960,9714;471661,438530;241950,852032" o:connectangles="0,0,0"/>
                            </v:shape>
                            <v:shape id="Bogen 26" o:spid="_x0000_s1129" style="position:absolute;width:4536;height:8521;visibility:visible;mso-wrap-style:square;v-text-anchor:middle" coordsize="453699,852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" path="m193389,4660nsc301103,-25511,405033,92346,440983,285433v15388,82647,16846,172191,4178,256450c418175,721367,332178,847028,232918,852018,230895,710040,228873,568063,226850,426085l193389,4660xem193389,4660nfc301103,-25511,405033,92346,440983,285433v15388,82647,16846,172191,4178,256450c418175,721367,332178,847028,232918,852018e" filled="f" strokecolor="#00b050" strokeweight="2pt">
                              <v:stroke startarrow="block"/>
                              <v:path arrowok="t" o:connecttype="custom" o:connectlocs="193389,4660;440983,285433;445161,541883;232918,852018" o:connectangles="0,0,0,0"/>
                            </v:shape>
                          </v:group>
                        </v:group>
                        <v:shape id="Textfeld 27" o:spid="_x0000_s1130" type="#_x0000_t202" style="position:absolute;left:5824;top:11182;width:13784;height:3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" filled="f" stroked="f" strokeweight=".5pt">
                          <v:textbox inset="0,1mm,0,0">
                            <w:txbxContent>
                              <w:p w14:paraId="66824EB6" w14:textId="77777777" w:rsidR="00311B26" w:rsidRDefault="00311B26" w:rsidP="00823A44">
                                <w:r>
                                  <w:t xml:space="preserve"> dann …</w:t>
                                </w:r>
                              </w:p>
                            </w:txbxContent>
                          </v:textbox>
                        </v:shape>
                      </v:group>
                      <v:group id="Gruppieren 13906" o:spid="_x0000_s1131" style="position:absolute;top:22359;width:16315;height:8522" coordorigin=",10250" coordsize="16315,8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">
                        <v:shape id="Bogen 13914" o:spid="_x0000_s1132" style="position:absolute;top:10250;width:4717;height:8522;rotation:180;flip:x;visibility:visible;mso-wrap-style:square;v-text-anchor:middle" coordsize="471761,85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" path="m285960,9714nsc396936,53266,474978,233479,471661,438530,468003,664663,367149,846211,241950,852032l235881,426086,285960,9714xem285960,9714nfc396936,53266,474978,233479,471661,438530,468003,664663,367149,846211,241950,852032e" filled="f" strokecolor="black [3213]" strokeweight="2pt">
                          <v:stroke startarrow="block"/>
                          <v:path arrowok="t" o:connecttype="custom" o:connectlocs="285960,9714;471661,438530;241950,852032" o:connectangles="0,0,0"/>
                        </v:shape>
                        <v:shape id="Textfeld 13929" o:spid="_x0000_s1133" type="#_x0000_t202" style="position:absolute;left:5821;top:11467;width:10494;height:5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" filled="f" stroked="f" strokeweight=".5pt">
                          <v:textbox inset="0,1mm,0,0">
                            <w:txbxContent>
                              <w:p w14:paraId="54D2E9A9" w14:textId="77777777" w:rsidR="00311B26" w:rsidRDefault="00311B26" w:rsidP="00823A44">
                                <w:r>
                                  <w:t xml:space="preserve"> Schritte </w:t>
                                </w:r>
                              </w:p>
                              <w:p w14:paraId="3A5ACB1E" w14:textId="77777777" w:rsidR="00311B26" w:rsidRDefault="00311B26" w:rsidP="00823A44">
                                <w:r>
                                  <w:t>verbinden</w:t>
                                </w:r>
                              </w:p>
                            </w:txbxContent>
                          </v:textbox>
                        </v:shape>
                      </v:group>
                      <v:shape id="Abgerundete rechteckige Legende 18409" o:spid="_x0000_s1134" type="#_x0000_t62" style="position:absolute;left:200;top:1075;width:11415;height:2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" adj="-1018,37149" fillcolor="window" strokecolor="#7f7f7f">
                        <v:textbox>
                          <w:txbxContent>
                            <w:p w14:paraId="4EFC9E5F" w14:textId="77777777" w:rsidR="00311B26" w:rsidRPr="0051117B" w:rsidRDefault="00311B26" w:rsidP="00823A44">
                              <w:pPr>
                                <w:jc w:val="center"/>
                                <w:rPr>
                                  <w:color w:val="000000" w:themeColor="text1"/>
                                </w:rPr>
                              </w:pPr>
                              <w:r w:rsidRPr="0051117B">
                                <w:rPr>
                                  <w:color w:val="000000" w:themeColor="text1"/>
                                </w:rPr>
                                <w:t xml:space="preserve">Nummerierung </w:t>
                              </w:r>
                            </w:p>
                            <w:p w14:paraId="4C547382" w14:textId="77777777" w:rsidR="00311B26" w:rsidRPr="00406092" w:rsidRDefault="00311B26" w:rsidP="00823A44">
                              <w:pPr>
                                <w:jc w:val="center"/>
                                <w:rPr>
                                  <w:color w:val="FF0000"/>
                                </w:rPr>
                              </w:pPr>
                            </w:p>
                            <w:p w14:paraId="5EE029A0" w14:textId="77777777" w:rsidR="00311B26" w:rsidRPr="003D4142" w:rsidRDefault="00311B26" w:rsidP="00823A44">
                              <w:pPr>
                                <w:rPr>
                                  <w:color w:val="000000"/>
                                </w:rPr>
                              </w:pPr>
                            </w:p>
                          </w:txbxContent>
                        </v:textbox>
                      </v:shape>
                    </v:group>
                  </w:pict>
                </mc:Fallback>
              </mc:AlternateContent>
            </w:r>
          </w:p>
          <w:p w14:paraId="4942F7A6" w14:textId="77777777" w:rsidR="009F29D0" w:rsidRDefault="009F29D0" w:rsidP="009F29D0">
            <w:pPr>
              <w:jc w:val="center"/>
              <w:rPr>
                <w:noProof/>
                <w:color w:val="FF0000"/>
              </w:rPr>
            </w:pPr>
          </w:p>
          <w:p w14:paraId="29236556" w14:textId="77777777" w:rsidR="009F29D0" w:rsidRDefault="009F29D0" w:rsidP="009F29D0">
            <w:pPr>
              <w:jc w:val="center"/>
              <w:rPr>
                <w:noProof/>
                <w:color w:val="FF0000"/>
              </w:rPr>
            </w:pPr>
          </w:p>
          <w:p w14:paraId="4DF35967" w14:textId="77777777" w:rsidR="009F29D0" w:rsidRDefault="0051117B" w:rsidP="009F29D0">
            <w:pPr>
              <w:jc w:val="center"/>
              <w:rPr>
                <w:noProof/>
                <w:color w:val="FF0000"/>
              </w:rPr>
            </w:pPr>
            <w:r>
              <w:rPr>
                <w:noProof/>
                <w:lang w:val="en-GB" w:eastAsia="en-GB"/>
              </w:rPr>
              <mc:AlternateContent>
                <mc:Choice Requires="wps">
                  <w:drawing>
                    <wp:anchor distT="0" distB="0" distL="114300" distR="114300" simplePos="0" relativeHeight="252485120" behindDoc="0" locked="0" layoutInCell="1" allowOverlap="1" wp14:anchorId="7B1A4163" wp14:editId="394B7C76">
                      <wp:simplePos x="0" y="0"/>
                      <wp:positionH relativeFrom="column">
                        <wp:posOffset>4407348</wp:posOffset>
                      </wp:positionH>
                      <wp:positionV relativeFrom="paragraph">
                        <wp:posOffset>15776</wp:posOffset>
                      </wp:positionV>
                      <wp:extent cx="377739" cy="268942"/>
                      <wp:effectExtent l="0" t="0" r="3810" b="0"/>
                      <wp:wrapNone/>
                      <wp:docPr id="17397" name="Textfeld 17397"/>
                      <wp:cNvGraphicFramePr/>
                      <a:graphic xmlns:a="http://schemas.openxmlformats.org/drawingml/2006/main">
                        <a:graphicData uri="http://schemas.microsoft.com/office/word/2010/wordprocessingShape">
                          <wps:wsp>
                            <wps:cNvSpPr txBox="1"/>
                            <wps:spPr>
                              <a:xfrm>
                                <a:off x="0" y="0"/>
                                <a:ext cx="377739" cy="268942"/>
                              </a:xfrm>
                              <a:prstGeom prst="rect">
                                <a:avLst/>
                              </a:prstGeom>
                              <a:solidFill>
                                <a:schemeClr val="tx1">
                                  <a:lumMod val="50000"/>
                                  <a:lumOff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FB016F" w14:textId="77777777" w:rsidR="00311B26" w:rsidRPr="005D399A" w:rsidRDefault="00311B26" w:rsidP="005D399A">
                                  <w:pPr>
                                    <w:jc w:val="center"/>
                                    <w:rPr>
                                      <w:color w:val="FFFFFF" w:themeColor="background1"/>
                                    </w:rPr>
                                  </w:pPr>
                                  <w:r w:rsidRPr="005D399A">
                                    <w:rPr>
                                      <w:color w:val="FFFFFF" w:themeColor="background1"/>
                                    </w:rPr>
                                    <w:t>A.1</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a:graphicData>
                      </a:graphic>
                    </wp:anchor>
                  </w:drawing>
                </mc:Choice>
                <mc:Fallback>
                  <w:pict>
                    <v:shape w14:anchorId="7B1A4163" id="Textfeld 17397" o:spid="_x0000_s1135" type="#_x0000_t202" style="position:absolute;left:0;text-align:left;margin-left:347.05pt;margin-top:1.25pt;width:29.75pt;height:21.2pt;z-index:25248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" fillcolor="gray [1629]" stroked="f" strokeweight=".5pt">
                      <v:textbox inset="0,1mm,0,0">
                        <w:txbxContent>
                          <w:p w14:paraId="05FB016F" w14:textId="77777777" w:rsidR="00311B26" w:rsidRPr="005D399A" w:rsidRDefault="00311B26" w:rsidP="005D399A">
                            <w:pPr>
                              <w:jc w:val="center"/>
                              <w:rPr>
                                <w:color w:val="FFFFFF" w:themeColor="background1"/>
                              </w:rPr>
                            </w:pPr>
                            <w:r w:rsidRPr="005D399A">
                              <w:rPr>
                                <w:color w:val="FFFFFF" w:themeColor="background1"/>
                              </w:rPr>
                              <w:t>A.1</w:t>
                            </w:r>
                          </w:p>
                        </w:txbxContent>
                      </v:textbox>
                    </v:shape>
                  </w:pict>
                </mc:Fallback>
              </mc:AlternateContent>
            </w:r>
          </w:p>
          <w:p w14:paraId="0BB99100" w14:textId="77777777" w:rsidR="009F29D0" w:rsidRPr="008F645F" w:rsidRDefault="0051117B" w:rsidP="009F29D0">
            <w:pPr>
              <w:jc w:val="center"/>
              <w:rPr>
                <w:noProof/>
                <w:color w:val="FF0000"/>
              </w:rPr>
            </w:pPr>
            <w:r>
              <w:rPr>
                <w:noProof/>
                <w:lang w:val="en-GB" w:eastAsia="en-GB"/>
              </w:rPr>
              <mc:AlternateContent>
                <mc:Choice Requires="wps">
                  <w:drawing>
                    <wp:anchor distT="0" distB="0" distL="114300" distR="114300" simplePos="0" relativeHeight="252487168" behindDoc="0" locked="0" layoutInCell="1" allowOverlap="1" wp14:anchorId="1FF27A55" wp14:editId="344BE2F3">
                      <wp:simplePos x="0" y="0"/>
                      <wp:positionH relativeFrom="column">
                        <wp:posOffset>4307549</wp:posOffset>
                      </wp:positionH>
                      <wp:positionV relativeFrom="paragraph">
                        <wp:posOffset>2425700</wp:posOffset>
                      </wp:positionV>
                      <wp:extent cx="437990" cy="307362"/>
                      <wp:effectExtent l="0" t="0" r="0" b="0"/>
                      <wp:wrapNone/>
                      <wp:docPr id="17402" name="Textfeld 17402"/>
                      <wp:cNvGraphicFramePr/>
                      <a:graphic xmlns:a="http://schemas.openxmlformats.org/drawingml/2006/main">
                        <a:graphicData uri="http://schemas.microsoft.com/office/word/2010/wordprocessingShape">
                          <wps:wsp>
                            <wps:cNvSpPr txBox="1"/>
                            <wps:spPr>
                              <a:xfrm>
                                <a:off x="0" y="0"/>
                                <a:ext cx="437990" cy="307362"/>
                              </a:xfrm>
                              <a:prstGeom prst="rect">
                                <a:avLst/>
                              </a:prstGeom>
                              <a:solidFill>
                                <a:schemeClr val="tx1">
                                  <a:lumMod val="50000"/>
                                  <a:lumOff val="50000"/>
                                </a:schemeClr>
                              </a:solidFill>
                              <a:ln w="6350">
                                <a:noFill/>
                              </a:ln>
                            </wps:spPr>
                            <wps:txbx>
                              <w:txbxContent>
                                <w:p w14:paraId="12EE555E" w14:textId="77777777" w:rsidR="00311B26" w:rsidRPr="005D399A" w:rsidRDefault="00311B26" w:rsidP="00823A44">
                                  <w:pPr>
                                    <w:jc w:val="center"/>
                                    <w:rPr>
                                      <w:color w:val="FFFFFF" w:themeColor="background1"/>
                                    </w:rPr>
                                  </w:pPr>
                                  <w:r w:rsidRPr="005D399A">
                                    <w:rPr>
                                      <w:color w:val="FFFFFF" w:themeColor="background1"/>
                                    </w:rPr>
                                    <w:t>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27A55" id="Textfeld 17402" o:spid="_x0000_s1136" type="#_x0000_t202" style="position:absolute;left:0;text-align:left;margin-left:339.2pt;margin-top:191pt;width:34.5pt;height:24.2pt;z-index:25248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" fillcolor="gray [1629]" stroked="f" strokeweight=".5pt">
                      <v:textbox>
                        <w:txbxContent>
                          <w:p w14:paraId="12EE555E" w14:textId="77777777" w:rsidR="00311B26" w:rsidRPr="005D399A" w:rsidRDefault="00311B26" w:rsidP="00823A44">
                            <w:pPr>
                              <w:jc w:val="center"/>
                              <w:rPr>
                                <w:color w:val="FFFFFF" w:themeColor="background1"/>
                              </w:rPr>
                            </w:pPr>
                            <w:r w:rsidRPr="005D399A">
                              <w:rPr>
                                <w:color w:val="FFFFFF" w:themeColor="background1"/>
                              </w:rPr>
                              <w:t>A.2</w:t>
                            </w:r>
                          </w:p>
                        </w:txbxContent>
                      </v:textbox>
                    </v:shape>
                  </w:pict>
                </mc:Fallback>
              </mc:AlternateContent>
            </w:r>
          </w:p>
        </w:tc>
      </w:tr>
      <w:tr w:rsidR="009F29D0" w:rsidRPr="000045F1" w14:paraId="4C93ADAA" w14:textId="77777777" w:rsidTr="00917A28">
        <w:trPr>
          <w:trHeight w:val="231"/>
        </w:trPr>
        <w:tc>
          <w:tcPr>
            <w:tcW w:w="531" w:type="dxa"/>
          </w:tcPr>
          <w:p w14:paraId="32F7520C" w14:textId="77777777" w:rsidR="009F29D0" w:rsidRDefault="009F29D0" w:rsidP="009F29D0">
            <w:pPr>
              <w:pStyle w:val="berschrift2"/>
              <w:rPr>
                <w:noProof/>
              </w:rPr>
            </w:pPr>
          </w:p>
        </w:tc>
        <w:tc>
          <w:tcPr>
            <w:tcW w:w="283" w:type="dxa"/>
          </w:tcPr>
          <w:p w14:paraId="55136F00" w14:textId="77777777" w:rsidR="009F29D0" w:rsidRDefault="009F29D0" w:rsidP="009F29D0">
            <w:pPr>
              <w:pStyle w:val="berschrift2"/>
            </w:pPr>
          </w:p>
        </w:tc>
        <w:tc>
          <w:tcPr>
            <w:tcW w:w="8477" w:type="dxa"/>
            <w:gridSpan w:val="2"/>
          </w:tcPr>
          <w:p w14:paraId="65962844" w14:textId="77777777" w:rsidR="009F29D0" w:rsidRPr="0089759B" w:rsidRDefault="009F29D0" w:rsidP="009F29D0"/>
        </w:tc>
      </w:tr>
      <w:tr w:rsidR="009F29D0" w:rsidRPr="000045F1" w14:paraId="7EDBFFBB" w14:textId="77777777" w:rsidTr="00917A28">
        <w:trPr>
          <w:trHeight w:val="231"/>
        </w:trPr>
        <w:tc>
          <w:tcPr>
            <w:tcW w:w="531" w:type="dxa"/>
          </w:tcPr>
          <w:p w14:paraId="587A415A" w14:textId="77777777" w:rsidR="009F29D0" w:rsidRPr="00282BC6" w:rsidRDefault="0022502B" w:rsidP="009F29D0">
            <w:pPr>
              <w:pStyle w:val="berschrift2"/>
              <w:rPr>
                <w:noProof/>
              </w:rPr>
            </w:pPr>
            <w:r w:rsidRPr="003D0E4D">
              <w:rPr>
                <w:noProof/>
                <w:lang w:val="en-GB" w:eastAsia="en-GB"/>
              </w:rPr>
              <mc:AlternateContent>
                <mc:Choice Requires="wpg">
                  <w:drawing>
                    <wp:anchor distT="0" distB="0" distL="114300" distR="114300" simplePos="0" relativeHeight="252288512" behindDoc="0" locked="0" layoutInCell="1" allowOverlap="1" wp14:anchorId="5E4E5679" wp14:editId="7E5843C2">
                      <wp:simplePos x="0" y="0"/>
                      <wp:positionH relativeFrom="column">
                        <wp:posOffset>635</wp:posOffset>
                      </wp:positionH>
                      <wp:positionV relativeFrom="paragraph">
                        <wp:posOffset>5080</wp:posOffset>
                      </wp:positionV>
                      <wp:extent cx="265741" cy="185270"/>
                      <wp:effectExtent l="0" t="0" r="13970" b="43815"/>
                      <wp:wrapNone/>
                      <wp:docPr id="16794"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6795"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2D0471DD" w14:textId="77777777" w:rsidR="00311B26" w:rsidRDefault="00311B26" w:rsidP="0022502B"/>
                                </w:txbxContent>
                              </wps:txbx>
                              <wps:bodyPr rot="0" vert="horz" wrap="square" lIns="91440" tIns="45720" rIns="91440" bIns="45720" anchor="ctr" anchorCtr="0" upright="1">
                                <a:noAutofit/>
                              </wps:bodyPr>
                            </wps:wsp>
                            <wps:wsp>
                              <wps:cNvPr id="16796"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3B423C86" w14:textId="77777777" w:rsidR="00311B26" w:rsidRDefault="00311B26" w:rsidP="0022502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4E5679" id="_x0000_s1137" style="position:absolute;left:0;text-align:left;margin-left:.05pt;margin-top:.4pt;width:20.9pt;height:14.6pt;z-index:252288512"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">
                      <o:lock v:ext="edit" aspectratio="t"/>
                      <v:shape id="Ovale Legende 257" o:spid="_x0000_s1138"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" adj="17511,25440" filled="f">
                        <v:textbox>
                          <w:txbxContent>
                            <w:p w14:paraId="2D0471DD" w14:textId="77777777" w:rsidR="00311B26" w:rsidRDefault="00311B26" w:rsidP="0022502B"/>
                          </w:txbxContent>
                        </v:textbox>
                      </v:shape>
                      <v:shape id="Ovale Legende 258" o:spid="_x0000_s1139"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" adj="2296,28860" filled="f">
                        <v:textbox>
                          <w:txbxContent>
                            <w:p w14:paraId="3B423C86" w14:textId="77777777" w:rsidR="00311B26" w:rsidRDefault="00311B26" w:rsidP="0022502B"/>
                          </w:txbxContent>
                        </v:textbox>
                      </v:shape>
                    </v:group>
                  </w:pict>
                </mc:Fallback>
              </mc:AlternateContent>
            </w:r>
          </w:p>
        </w:tc>
        <w:tc>
          <w:tcPr>
            <w:tcW w:w="283" w:type="dxa"/>
          </w:tcPr>
          <w:p w14:paraId="6529F76E" w14:textId="77777777" w:rsidR="00EE014D" w:rsidRDefault="00EE014D" w:rsidP="00C52DF6">
            <w:pPr>
              <w:pStyle w:val="berschrift2"/>
            </w:pPr>
            <w:r>
              <w:t>a)</w:t>
            </w:r>
          </w:p>
          <w:p w14:paraId="160619B8" w14:textId="77777777" w:rsidR="00EE014D" w:rsidRDefault="00EE014D" w:rsidP="00EE014D"/>
          <w:p w14:paraId="03156AC2" w14:textId="77777777" w:rsidR="00EE014D" w:rsidRPr="00EE014D" w:rsidRDefault="00EE014D" w:rsidP="00EE014D"/>
        </w:tc>
        <w:tc>
          <w:tcPr>
            <w:tcW w:w="8477" w:type="dxa"/>
            <w:gridSpan w:val="2"/>
          </w:tcPr>
          <w:p w14:paraId="67AD4FD1" w14:textId="77777777" w:rsidR="009F29D0" w:rsidRPr="009F29D0" w:rsidRDefault="00CD3DE4" w:rsidP="00C52DF6">
            <w:pPr>
              <w:pStyle w:val="Listenabsatz"/>
            </w:pPr>
            <w:r>
              <w:rPr>
                <w:noProof/>
                <w:lang w:val="en-GB" w:eastAsia="en-GB"/>
              </w:rPr>
              <mc:AlternateContent>
                <mc:Choice Requires="wpg">
                  <w:drawing>
                    <wp:anchor distT="0" distB="0" distL="114300" distR="114300" simplePos="0" relativeHeight="252446208" behindDoc="0" locked="0" layoutInCell="1" allowOverlap="1" wp14:anchorId="1B2C6795" wp14:editId="118E8D95">
                      <wp:simplePos x="0" y="0"/>
                      <wp:positionH relativeFrom="column">
                        <wp:posOffset>4290167</wp:posOffset>
                      </wp:positionH>
                      <wp:positionV relativeFrom="paragraph">
                        <wp:posOffset>125497</wp:posOffset>
                      </wp:positionV>
                      <wp:extent cx="899690" cy="787529"/>
                      <wp:effectExtent l="133350" t="76200" r="110490" b="88900"/>
                      <wp:wrapNone/>
                      <wp:docPr id="17976" name="Gruppieren 17976"/>
                      <wp:cNvGraphicFramePr/>
                      <a:graphic xmlns:a="http://schemas.openxmlformats.org/drawingml/2006/main">
                        <a:graphicData uri="http://schemas.microsoft.com/office/word/2010/wordprocessingGroup">
                          <wpg:wgp>
                            <wpg:cNvGrpSpPr/>
                            <wpg:grpSpPr>
                              <a:xfrm rot="235515">
                                <a:off x="0" y="0"/>
                                <a:ext cx="899690" cy="787529"/>
                                <a:chOff x="0" y="0"/>
                                <a:chExt cx="899690" cy="787529"/>
                              </a:xfrm>
                            </wpg:grpSpPr>
                            <wpg:grpSp>
                              <wpg:cNvPr id="17956" name="Gruppieren 17956"/>
                              <wpg:cNvGrpSpPr>
                                <a:grpSpLocks noChangeAspect="1"/>
                              </wpg:cNvGrpSpPr>
                              <wpg:grpSpPr>
                                <a:xfrm rot="1008828">
                                  <a:off x="0" y="40769"/>
                                  <a:ext cx="549260" cy="746760"/>
                                  <a:chOff x="0" y="-1"/>
                                  <a:chExt cx="6143625" cy="7421245"/>
                                </a:xfrm>
                              </wpg:grpSpPr>
                              <wps:wsp>
                                <wps:cNvPr id="17957" name="Rechteck 17957"/>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58" name="Gruppieren 21"/>
                                <wpg:cNvGrpSpPr/>
                                <wpg:grpSpPr>
                                  <a:xfrm>
                                    <a:off x="228600" y="93134"/>
                                    <a:ext cx="5711884" cy="7190105"/>
                                    <a:chOff x="0" y="0"/>
                                    <a:chExt cx="5711884" cy="7190105"/>
                                  </a:xfrm>
                                </wpg:grpSpPr>
                                <wpg:grpSp>
                                  <wpg:cNvPr id="17959" name="Gruppieren 17959"/>
                                  <wpg:cNvGrpSpPr/>
                                  <wpg:grpSpPr>
                                    <a:xfrm>
                                      <a:off x="0" y="0"/>
                                      <a:ext cx="5648323" cy="4812030"/>
                                      <a:chOff x="0" y="0"/>
                                      <a:chExt cx="5648323" cy="4812030"/>
                                    </a:xfrm>
                                  </wpg:grpSpPr>
                                  <wpg:grpSp>
                                    <wpg:cNvPr id="17960" name="Gruppieren 17960"/>
                                    <wpg:cNvGrpSpPr/>
                                    <wpg:grpSpPr>
                                      <a:xfrm>
                                        <a:off x="0" y="0"/>
                                        <a:ext cx="5648323" cy="2660918"/>
                                        <a:chOff x="0" y="0"/>
                                        <a:chExt cx="5648323" cy="2660918"/>
                                      </a:xfrm>
                                    </wpg:grpSpPr>
                                    <wps:wsp>
                                      <wps:cNvPr id="17961"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0998DEED" w14:textId="77777777" w:rsidR="00311B26" w:rsidRDefault="00311B26" w:rsidP="00CD3DE4">
                                            <w:pPr>
                                              <w:jc w:val="center"/>
                                              <w:rPr>
                                                <w:sz w:val="30"/>
                                                <w:szCs w:val="30"/>
                                              </w:rPr>
                                            </w:pPr>
                                          </w:p>
                                          <w:p w14:paraId="48ACD362" w14:textId="77777777" w:rsidR="00311B26" w:rsidRDefault="00311B26" w:rsidP="00CD3DE4">
                                            <w:pPr>
                                              <w:jc w:val="center"/>
                                              <w:rPr>
                                                <w:sz w:val="30"/>
                                                <w:szCs w:val="30"/>
                                              </w:rPr>
                                            </w:pPr>
                                          </w:p>
                                          <w:p w14:paraId="293633AA" w14:textId="77777777" w:rsidR="00311B26" w:rsidRDefault="00311B26" w:rsidP="00CD3DE4"/>
                                        </w:txbxContent>
                                      </wps:txbx>
                                      <wps:bodyPr rot="0" vert="horz" wrap="square" lIns="91440" tIns="45720" rIns="91440" bIns="45720" anchor="t" anchorCtr="0">
                                        <a:noAutofit/>
                                      </wps:bodyPr>
                                    </wps:wsp>
                                    <wps:wsp>
                                      <wps:cNvPr id="17972" name="Textfeld 17972"/>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46CBE6" w14:textId="77777777" w:rsidR="00311B26" w:rsidRDefault="00311B26" w:rsidP="00CD3D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973" name="Textfeld 17973"/>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0EB37ED2" w14:textId="77777777" w:rsidR="00311B26" w:rsidRDefault="00311B26" w:rsidP="00CD3DE4"/>
                                      </w:txbxContent>
                                    </wps:txbx>
                                    <wps:bodyPr rot="0" vert="horz" wrap="square" lIns="91440" tIns="45720" rIns="91440" bIns="45720" anchor="t" anchorCtr="0">
                                      <a:noAutofit/>
                                    </wps:bodyPr>
                                  </wps:wsp>
                                </wpg:grpSp>
                                <wps:wsp>
                                  <wps:cNvPr id="17974" name="Gleichschenkliges Dreieck 17974"/>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75"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1CAAD9ED" w14:textId="77777777" w:rsidR="00311B26" w:rsidRDefault="00311B26" w:rsidP="00CD3DE4">
                                        <w:pPr>
                                          <w:rPr>
                                            <w:sz w:val="30"/>
                                            <w:szCs w:val="30"/>
                                          </w:rPr>
                                        </w:pPr>
                                      </w:p>
                                    </w:txbxContent>
                                  </wps:txbx>
                                  <wps:bodyPr rot="0" vert="horz" wrap="square" lIns="91440" tIns="45720" rIns="91440" bIns="45720" anchor="t" anchorCtr="0">
                                    <a:noAutofit/>
                                  </wps:bodyPr>
                                </wps:wsp>
                              </wpg:grpSp>
                            </wpg:grpSp>
                            <pic:pic xmlns:pic="http://schemas.openxmlformats.org/drawingml/2006/picture">
                              <pic:nvPicPr>
                                <pic:cNvPr id="17955" name="Grafik 17955"/>
                                <pic:cNvPicPr>
                                  <a:picLocks noChangeAspect="1"/>
                                </pic:cNvPicPr>
                              </pic:nvPicPr>
                              <pic:blipFill rotWithShape="1">
                                <a:blip r:embed="rId24" cstate="print">
                                  <a:extLst>
                                    <a:ext uri="{28A0092B-C50C-407E-A947-70E740481C1C}">
                                      <a14:useLocalDpi xmlns:a14="http://schemas.microsoft.com/office/drawing/2010/main" val="0"/>
                                    </a:ext>
                                  </a:extLst>
                                </a:blip>
                                <a:srcRect l="2779"/>
                                <a:stretch/>
                              </pic:blipFill>
                              <pic:spPr bwMode="auto">
                                <a:xfrm rot="1096022">
                                  <a:off x="366925" y="0"/>
                                  <a:ext cx="532765" cy="7270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B2C6795" id="Gruppieren 17976" o:spid="_x0000_s1140" style="position:absolute;left:0;text-align:left;margin-left:337.8pt;margin-top:9.9pt;width:70.85pt;height:62pt;rotation:257245fd;z-index:252446208;mso-width-relative:margin;mso-height-relative:margin" coordsize="8996,7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">
                      <v:group id="Gruppieren 17956" o:spid="_x0000_s1141" style="position:absolute;top:407;width:5492;height:7468;rotation:1101909fd"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">
                        <o:lock v:ext="edit" aspectratio="t"/>
                        <v:rect id="Rechteck 17957" o:spid="_x0000_s1142"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" fillcolor="#f2f2f2 [3052]" strokecolor="black [3213]" strokeweight=".5pt"/>
                        <v:group id="Gruppieren 21" o:spid="_x0000_s1143"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">
                          <v:group id="Gruppieren 17959" o:spid="_x0000_s1144"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">
                            <v:group id="Gruppieren 17960" o:spid="_x0000_s1145"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">
                              <v:shape id="_x0000_s1146"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" strokeweight=".5pt">
                                <v:textbox>
                                  <w:txbxContent>
                                    <w:p w14:paraId="0998DEED" w14:textId="77777777" w:rsidR="00311B26" w:rsidRDefault="00311B26" w:rsidP="00CD3DE4">
                                      <w:pPr>
                                        <w:jc w:val="center"/>
                                        <w:rPr>
                                          <w:sz w:val="30"/>
                                          <w:szCs w:val="30"/>
                                        </w:rPr>
                                      </w:pPr>
                                    </w:p>
                                    <w:p w14:paraId="48ACD362" w14:textId="77777777" w:rsidR="00311B26" w:rsidRDefault="00311B26" w:rsidP="00CD3DE4">
                                      <w:pPr>
                                        <w:jc w:val="center"/>
                                        <w:rPr>
                                          <w:sz w:val="30"/>
                                          <w:szCs w:val="30"/>
                                        </w:rPr>
                                      </w:pPr>
                                    </w:p>
                                    <w:p w14:paraId="293633AA" w14:textId="77777777" w:rsidR="00311B26" w:rsidRDefault="00311B26" w:rsidP="00CD3DE4"/>
                                  </w:txbxContent>
                                </v:textbox>
                              </v:shape>
                              <v:shape id="Textfeld 17972" o:spid="_x0000_s1147"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" fillcolor="white [3201]" strokeweight=".5pt">
                                <v:textbox>
                                  <w:txbxContent>
                                    <w:p w14:paraId="1246CBE6" w14:textId="77777777" w:rsidR="00311B26" w:rsidRDefault="00311B26" w:rsidP="00CD3DE4"/>
                                  </w:txbxContent>
                                </v:textbox>
                              </v:shape>
                            </v:group>
                            <v:shape id="Textfeld 17973" o:spid="_x0000_s1148"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" strokeweight=".5pt">
                              <v:textbox>
                                <w:txbxContent>
                                  <w:p w14:paraId="0EB37ED2" w14:textId="77777777" w:rsidR="00311B26" w:rsidRDefault="00311B26" w:rsidP="00CD3DE4"/>
                                </w:txbxContent>
                              </v:textbox>
                            </v:shape>
                          </v:group>
                          <v:shape id="Gleichschenkliges Dreieck 17974" o:spid="_x0000_s1149"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" fillcolor="#d8d8d8 [2732]" strokecolor="black [3213]" strokeweight=".5pt"/>
                          <v:shape id="_x0000_s1150"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" strokeweight=".5pt">
                            <v:textbox>
                              <w:txbxContent>
                                <w:p w14:paraId="1CAAD9ED" w14:textId="77777777" w:rsidR="00311B26" w:rsidRDefault="00311B26" w:rsidP="00CD3DE4">
                                  <w:pPr>
                                    <w:rPr>
                                      <w:sz w:val="30"/>
                                      <w:szCs w:val="30"/>
                                    </w:rPr>
                                  </w:pPr>
                                </w:p>
                              </w:txbxContent>
                            </v:textbox>
                          </v:shape>
                        </v:group>
                      </v:group>
                      <v:shape id="Grafik 17955" o:spid="_x0000_s1151" type="#_x0000_t75" style="position:absolute;left:3669;width:5327;height:7270;rotation:119714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">
                        <v:imagedata r:id="rId25" o:title="" cropleft="1821f"/>
                        <v:path arrowok="t"/>
                      </v:shape>
                    </v:group>
                  </w:pict>
                </mc:Fallback>
              </mc:AlternateContent>
            </w:r>
            <w:r w:rsidR="00EE014D">
              <w:t xml:space="preserve">Vergleicht eure Versuche der Begründung mit den bildlichen </w:t>
            </w:r>
            <w:r w:rsidR="00EE014D">
              <w:br/>
              <w:t xml:space="preserve">Argumentationsschritten aus </w:t>
            </w:r>
            <w:r w:rsidR="00EE014D" w:rsidRPr="00EE014D">
              <w:rPr>
                <w:rStyle w:val="berschrift2Zchn"/>
              </w:rPr>
              <w:t>4</w:t>
            </w:r>
            <w:r w:rsidR="00EE014D">
              <w:t xml:space="preserve"> mit d</w:t>
            </w:r>
            <w:r w:rsidR="00D923FE">
              <w:t>ieser Begründung oben:</w:t>
            </w:r>
            <w:r w:rsidR="00EE014D">
              <w:br/>
              <w:t xml:space="preserve">Was habt ihr schon genauso gemacht, was war noch unterschiedlich? </w:t>
            </w:r>
          </w:p>
        </w:tc>
      </w:tr>
      <w:tr w:rsidR="00EE014D" w:rsidRPr="000045F1" w14:paraId="46F1D7F9" w14:textId="77777777" w:rsidTr="00917A28">
        <w:trPr>
          <w:trHeight w:val="231"/>
        </w:trPr>
        <w:tc>
          <w:tcPr>
            <w:tcW w:w="531" w:type="dxa"/>
          </w:tcPr>
          <w:p w14:paraId="58EEB4F9" w14:textId="77777777" w:rsidR="00EE014D" w:rsidRPr="00282BC6" w:rsidRDefault="00EE014D" w:rsidP="009F29D0">
            <w:pPr>
              <w:pStyle w:val="berschrift2"/>
              <w:rPr>
                <w:noProof/>
              </w:rPr>
            </w:pPr>
          </w:p>
        </w:tc>
        <w:tc>
          <w:tcPr>
            <w:tcW w:w="283" w:type="dxa"/>
          </w:tcPr>
          <w:p w14:paraId="58A1A107" w14:textId="77777777" w:rsidR="00EE014D" w:rsidRDefault="00EE014D" w:rsidP="009F29D0">
            <w:pPr>
              <w:pStyle w:val="berschrift2"/>
            </w:pPr>
          </w:p>
        </w:tc>
        <w:tc>
          <w:tcPr>
            <w:tcW w:w="8477" w:type="dxa"/>
            <w:gridSpan w:val="2"/>
          </w:tcPr>
          <w:p w14:paraId="4BAB6AF3" w14:textId="77777777" w:rsidR="00C23134" w:rsidRDefault="00EE014D" w:rsidP="00EE014D">
            <w:pPr>
              <w:pStyle w:val="Listenabsatz"/>
            </w:pPr>
            <w:r>
              <w:t>Was genau</w:t>
            </w:r>
            <w:r w:rsidR="00C23134">
              <w:t xml:space="preserve"> bedeutet Voraussetzungs-Check?</w:t>
            </w:r>
          </w:p>
          <w:p w14:paraId="0A32CB37" w14:textId="77777777" w:rsidR="00EE014D" w:rsidRDefault="00C23134" w:rsidP="00EE014D">
            <w:pPr>
              <w:pStyle w:val="Listenabsatz"/>
            </w:pPr>
            <w:r>
              <w:t>W</w:t>
            </w:r>
            <w:r w:rsidR="00EE014D">
              <w:t xml:space="preserve">ieso muss man ihn machen? </w:t>
            </w:r>
          </w:p>
          <w:p w14:paraId="59AAB5C6" w14:textId="77777777" w:rsidR="00C52DF6" w:rsidRDefault="00EE014D" w:rsidP="00CF072E">
            <w:pPr>
              <w:pStyle w:val="Listenabsatz"/>
              <w:rPr>
                <w:noProof/>
              </w:rPr>
            </w:pPr>
            <w:r>
              <w:t>Wieso kann man eine Schlussfolgerung „wieder-verwenden“, was bedeutet das?</w:t>
            </w:r>
          </w:p>
          <w:p w14:paraId="050C60FF" w14:textId="77777777" w:rsidR="002D0B1F" w:rsidRDefault="002D0B1F" w:rsidP="002D0B1F">
            <w:pPr>
              <w:pStyle w:val="Listenabsatz"/>
              <w:numPr>
                <w:ilvl w:val="0"/>
                <w:numId w:val="0"/>
              </w:numPr>
              <w:ind w:left="227"/>
              <w:rPr>
                <w:noProof/>
              </w:rPr>
            </w:pPr>
          </w:p>
        </w:tc>
      </w:tr>
      <w:tr w:rsidR="00C52DF6" w:rsidRPr="000045F1" w14:paraId="2A3DB78C" w14:textId="77777777" w:rsidTr="00917A28">
        <w:trPr>
          <w:trHeight w:val="231"/>
        </w:trPr>
        <w:tc>
          <w:tcPr>
            <w:tcW w:w="531" w:type="dxa"/>
          </w:tcPr>
          <w:p w14:paraId="46F75448" w14:textId="77777777" w:rsidR="00C52DF6" w:rsidRPr="00282BC6" w:rsidRDefault="006E0B1B" w:rsidP="00C52DF6">
            <w:pPr>
              <w:pStyle w:val="berschrift2"/>
              <w:rPr>
                <w:noProof/>
              </w:rPr>
            </w:pPr>
            <w:r>
              <w:rPr>
                <w:noProof/>
                <w:lang w:val="en-GB" w:eastAsia="en-GB"/>
              </w:rPr>
              <w:drawing>
                <wp:inline distT="0" distB="0" distL="0" distR="0" wp14:anchorId="24DA476D" wp14:editId="64F2E036">
                  <wp:extent cx="252890" cy="297180"/>
                  <wp:effectExtent l="0" t="0" r="1270" b="0"/>
                  <wp:docPr id="15237" name="Grafik 1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hirn_gezeichnet.png"/>
                          <pic:cNvPicPr/>
                        </pic:nvPicPr>
                        <pic:blipFill>
                          <a:blip r:embed="rId26"/>
                          <a:stretch>
                            <a:fillRect/>
                          </a:stretch>
                        </pic:blipFill>
                        <pic:spPr>
                          <a:xfrm>
                            <a:off x="0" y="0"/>
                            <a:ext cx="252890" cy="297180"/>
                          </a:xfrm>
                          <a:prstGeom prst="rect">
                            <a:avLst/>
                          </a:prstGeom>
                        </pic:spPr>
                      </pic:pic>
                    </a:graphicData>
                  </a:graphic>
                </wp:inline>
              </w:drawing>
            </w:r>
          </w:p>
        </w:tc>
        <w:tc>
          <w:tcPr>
            <w:tcW w:w="283" w:type="dxa"/>
          </w:tcPr>
          <w:p w14:paraId="19692C6B" w14:textId="77777777" w:rsidR="00C52DF6" w:rsidRDefault="00C52DF6" w:rsidP="00C52DF6">
            <w:pPr>
              <w:pStyle w:val="berschrift2"/>
            </w:pPr>
            <w:r>
              <w:t>b)</w:t>
            </w:r>
          </w:p>
        </w:tc>
        <w:tc>
          <w:tcPr>
            <w:tcW w:w="8477" w:type="dxa"/>
            <w:gridSpan w:val="2"/>
          </w:tcPr>
          <w:p w14:paraId="72D9CBAD" w14:textId="77777777" w:rsidR="00C52DF6" w:rsidRPr="00F54B7E" w:rsidRDefault="00C52DF6" w:rsidP="00C52DF6">
            <w:r w:rsidRPr="00F54B7E">
              <w:rPr>
                <w:color w:val="000000" w:themeColor="text1"/>
              </w:rPr>
              <w:t xml:space="preserve">Schaut die </w:t>
            </w:r>
            <w:r w:rsidRPr="00F54B7E">
              <w:t xml:space="preserve">Regeln </w:t>
            </w:r>
            <w:r>
              <w:t xml:space="preserve">für Argumentationsschritte </w:t>
            </w:r>
            <w:r w:rsidR="006E0B1B">
              <w:t xml:space="preserve">in der Speicherkiste </w:t>
            </w:r>
            <w:r w:rsidR="00FE6EBD" w:rsidRPr="000F57B0">
              <w:rPr>
                <w:rStyle w:val="berschrift2Zchn"/>
              </w:rPr>
              <w:t xml:space="preserve">A </w:t>
            </w:r>
            <w:r>
              <w:t xml:space="preserve">der nächsten Seite an. </w:t>
            </w:r>
          </w:p>
          <w:p w14:paraId="28679EA4" w14:textId="4A2F9804" w:rsidR="00C52DF6" w:rsidRDefault="00C52DF6" w:rsidP="00C52DF6">
            <w:pPr>
              <w:pStyle w:val="Listenabsatz"/>
            </w:pPr>
            <w:r w:rsidRPr="00F54B7E">
              <w:t>Erklär</w:t>
            </w:r>
            <w:r>
              <w:t>t</w:t>
            </w:r>
            <w:r w:rsidR="00606238">
              <w:t xml:space="preserve"> e</w:t>
            </w:r>
            <w:r w:rsidRPr="00F54B7E">
              <w:t xml:space="preserve">uch gegenseitig wie ihr die Regeln versteht. </w:t>
            </w:r>
            <w:r>
              <w:t xml:space="preserve">Ihr könnt dazu die ausgeschnittenen Argumentationsschritte und eure Lösungen von Aufgabe </w:t>
            </w:r>
            <w:r w:rsidRPr="00C52DF6">
              <w:rPr>
                <w:rStyle w:val="berschrift2Zchn"/>
              </w:rPr>
              <w:t xml:space="preserve">4 </w:t>
            </w:r>
            <w:r w:rsidRPr="00C52DF6">
              <w:t>und</w:t>
            </w:r>
            <w:r w:rsidRPr="00C52DF6">
              <w:rPr>
                <w:rStyle w:val="berschrift2Zchn"/>
              </w:rPr>
              <w:t xml:space="preserve"> 5</w:t>
            </w:r>
            <w:r>
              <w:t xml:space="preserve"> nutzen.</w:t>
            </w:r>
          </w:p>
        </w:tc>
      </w:tr>
      <w:tr w:rsidR="00C52DF6" w:rsidRPr="000045F1" w14:paraId="4816441B" w14:textId="77777777" w:rsidTr="00917A28">
        <w:trPr>
          <w:trHeight w:val="231"/>
        </w:trPr>
        <w:tc>
          <w:tcPr>
            <w:tcW w:w="531" w:type="dxa"/>
            <w:tcBorders>
              <w:top w:val="dashed" w:sz="12" w:space="0" w:color="A6A6A6" w:themeColor="background1" w:themeShade="A6"/>
              <w:left w:val="dashed" w:sz="12" w:space="0" w:color="A6A6A6" w:themeColor="background1" w:themeShade="A6"/>
            </w:tcBorders>
          </w:tcPr>
          <w:p w14:paraId="1CB731A8" w14:textId="77777777" w:rsidR="00C52DF6" w:rsidRPr="00282BC6" w:rsidRDefault="006E0B1B" w:rsidP="00C52DF6">
            <w:pPr>
              <w:pStyle w:val="berschrift2"/>
              <w:rPr>
                <w:noProof/>
              </w:rPr>
            </w:pPr>
            <w:r>
              <w:rPr>
                <w:noProof/>
                <w:lang w:val="en-GB" w:eastAsia="en-GB"/>
              </w:rPr>
              <w:lastRenderedPageBreak/>
              <w:drawing>
                <wp:inline distT="0" distB="0" distL="0" distR="0" wp14:anchorId="5490599F" wp14:editId="40CB1914">
                  <wp:extent cx="336982" cy="396000"/>
                  <wp:effectExtent l="0" t="0" r="6350" b="0"/>
                  <wp:docPr id="16800" name="Grafik 16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hirn_gezeichnet.png"/>
                          <pic:cNvPicPr/>
                        </pic:nvPicPr>
                        <pic:blipFill>
                          <a:blip r:embed="rId26"/>
                          <a:stretch>
                            <a:fillRect/>
                          </a:stretch>
                        </pic:blipFill>
                        <pic:spPr>
                          <a:xfrm>
                            <a:off x="0" y="0"/>
                            <a:ext cx="336982" cy="396000"/>
                          </a:xfrm>
                          <a:prstGeom prst="rect">
                            <a:avLst/>
                          </a:prstGeom>
                        </pic:spPr>
                      </pic:pic>
                    </a:graphicData>
                  </a:graphic>
                </wp:inline>
              </w:drawing>
            </w:r>
          </w:p>
        </w:tc>
        <w:tc>
          <w:tcPr>
            <w:tcW w:w="8760" w:type="dxa"/>
            <w:gridSpan w:val="3"/>
            <w:tcBorders>
              <w:top w:val="dashed" w:sz="12" w:space="0" w:color="A6A6A6" w:themeColor="background1" w:themeShade="A6"/>
              <w:right w:val="dashed" w:sz="12" w:space="0" w:color="A6A6A6" w:themeColor="background1" w:themeShade="A6"/>
            </w:tcBorders>
          </w:tcPr>
          <w:p w14:paraId="3AF8AB8F" w14:textId="77777777" w:rsidR="00C52DF6" w:rsidRPr="00917A28" w:rsidRDefault="006E0B1B" w:rsidP="0022502B">
            <w:pPr>
              <w:pStyle w:val="berschrift1"/>
              <w:spacing w:before="120"/>
              <w:rPr>
                <w:sz w:val="29"/>
                <w:szCs w:val="29"/>
              </w:rPr>
            </w:pPr>
            <w:r>
              <w:t xml:space="preserve"> </w:t>
            </w:r>
            <w:r w:rsidR="00C52DF6" w:rsidRPr="00917A28">
              <w:rPr>
                <w:sz w:val="29"/>
                <w:szCs w:val="29"/>
              </w:rPr>
              <w:t>Speicherkiste</w:t>
            </w:r>
            <w:r w:rsidR="00576AA0" w:rsidRPr="00917A28">
              <w:rPr>
                <w:sz w:val="29"/>
                <w:szCs w:val="29"/>
              </w:rPr>
              <w:t xml:space="preserve"> A</w:t>
            </w:r>
            <w:r w:rsidR="00C52DF6" w:rsidRPr="00917A28">
              <w:rPr>
                <w:sz w:val="29"/>
                <w:szCs w:val="29"/>
              </w:rPr>
              <w:t>: Nutzen von Argumentationsschritten und Argumenten</w:t>
            </w:r>
          </w:p>
          <w:p w14:paraId="70DA6942" w14:textId="77777777" w:rsidR="00C52DF6" w:rsidRDefault="00C52DF6" w:rsidP="00C52DF6">
            <w:pPr>
              <w:rPr>
                <w:rFonts w:cs="Calibri"/>
                <w:bCs/>
                <w:iCs/>
                <w:noProof/>
              </w:rPr>
            </w:pPr>
            <w:r w:rsidRPr="00306117">
              <w:rPr>
                <w:noProof/>
                <w:szCs w:val="20"/>
                <w:lang w:val="en-GB" w:eastAsia="en-GB"/>
              </w:rPr>
              <mc:AlternateContent>
                <mc:Choice Requires="wpg">
                  <w:drawing>
                    <wp:anchor distT="0" distB="0" distL="114300" distR="114300" simplePos="0" relativeHeight="252212736" behindDoc="0" locked="0" layoutInCell="1" allowOverlap="1" wp14:anchorId="4A8DF8D2" wp14:editId="438F60FD">
                      <wp:simplePos x="0" y="0"/>
                      <wp:positionH relativeFrom="column">
                        <wp:posOffset>4287938</wp:posOffset>
                      </wp:positionH>
                      <wp:positionV relativeFrom="paragraph">
                        <wp:posOffset>127275</wp:posOffset>
                      </wp:positionV>
                      <wp:extent cx="792480" cy="708660"/>
                      <wp:effectExtent l="0" t="0" r="0" b="0"/>
                      <wp:wrapNone/>
                      <wp:docPr id="18029" name="Gruppieren 18029"/>
                      <wp:cNvGraphicFramePr/>
                      <a:graphic xmlns:a="http://schemas.openxmlformats.org/drawingml/2006/main">
                        <a:graphicData uri="http://schemas.microsoft.com/office/word/2010/wordprocessingGroup">
                          <wpg:wgp>
                            <wpg:cNvGrpSpPr/>
                            <wpg:grpSpPr>
                              <a:xfrm>
                                <a:off x="0" y="0"/>
                                <a:ext cx="792480" cy="708660"/>
                                <a:chOff x="0" y="0"/>
                                <a:chExt cx="1173480" cy="1173480"/>
                              </a:xfrm>
                            </wpg:grpSpPr>
                            <pic:pic xmlns:pic="http://schemas.openxmlformats.org/drawingml/2006/picture">
                              <pic:nvPicPr>
                                <pic:cNvPr id="18030" name="Grafik 18030" descr="C:\Users\khein\Dropbox\Kerstin\Promotion\MuM-Beweisen\MuM-Beweisen Material\Grafiken\Icons\Household-Toolbox-icon.png"/>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wpg:grpSp>
                              <wpg:cNvPr id="18031" name="Gruppieren 18031"/>
                              <wpg:cNvGrpSpPr/>
                              <wpg:grpSpPr>
                                <a:xfrm>
                                  <a:off x="190500" y="693420"/>
                                  <a:ext cx="713394" cy="276932"/>
                                  <a:chOff x="0" y="0"/>
                                  <a:chExt cx="713394" cy="276932"/>
                                </a:xfrm>
                              </wpg:grpSpPr>
                              <wps:wsp>
                                <wps:cNvPr id="18032" name="Textfeld 2"/>
                                <wps:cNvSpPr txBox="1">
                                  <a:spLocks noChangeArrowheads="1"/>
                                </wps:cNvSpPr>
                                <wps:spPr bwMode="auto">
                                  <a:xfrm>
                                    <a:off x="0" y="0"/>
                                    <a:ext cx="576234" cy="162632"/>
                                  </a:xfrm>
                                  <a:prstGeom prst="rect">
                                    <a:avLst/>
                                  </a:prstGeom>
                                  <a:solidFill>
                                    <a:srgbClr val="FFFFFF"/>
                                  </a:solidFill>
                                  <a:ln w="15875">
                                    <a:solidFill>
                                      <a:srgbClr val="000000"/>
                                    </a:solidFill>
                                    <a:miter lim="800000"/>
                                    <a:headEnd/>
                                    <a:tailEnd/>
                                  </a:ln>
                                </wps:spPr>
                                <wps:txbx>
                                  <w:txbxContent>
                                    <w:p w14:paraId="2FE22CCC" w14:textId="77777777" w:rsidR="00311B26" w:rsidRPr="00DF03C1" w:rsidRDefault="00311B26" w:rsidP="00306117">
                                      <w:pPr>
                                        <w:rPr>
                                          <w:sz w:val="8"/>
                                          <w:szCs w:val="8"/>
                                          <w:u w:val="single"/>
                                        </w:rPr>
                                      </w:pPr>
                                      <w:r w:rsidRPr="00DF03C1">
                                        <w:rPr>
                                          <w:b/>
                                          <w:sz w:val="8"/>
                                          <w:szCs w:val="8"/>
                                          <w:u w:val="single"/>
                                        </w:rPr>
                                        <w:t xml:space="preserve">              </w:t>
                                      </w:r>
                                      <w:r w:rsidRPr="00DF03C1">
                                        <w:rPr>
                                          <w:sz w:val="8"/>
                                          <w:szCs w:val="8"/>
                                          <w:u w:val="single"/>
                                        </w:rPr>
                                        <w:t xml:space="preserve"> </w:t>
                                      </w:r>
                                    </w:p>
                                    <w:p w14:paraId="12DD6C4C" w14:textId="77777777" w:rsidR="00311B26" w:rsidRDefault="00311B26" w:rsidP="00306117"/>
                                    <w:p w14:paraId="53905F73" w14:textId="77777777" w:rsidR="00311B26" w:rsidRDefault="00311B26" w:rsidP="00306117"/>
                                    <w:p w14:paraId="64AA8F53" w14:textId="77777777" w:rsidR="00311B26" w:rsidRDefault="00311B26" w:rsidP="00306117"/>
                                    <w:p w14:paraId="7E49471A" w14:textId="77777777" w:rsidR="00311B26" w:rsidRDefault="00311B26" w:rsidP="00306117">
                                      <w:r>
                                        <w:t xml:space="preserve">                                                                                                </w:t>
                                      </w:r>
                                    </w:p>
                                    <w:p w14:paraId="5C39BC7C" w14:textId="77777777" w:rsidR="00311B26" w:rsidRDefault="00311B26" w:rsidP="00306117"/>
                                  </w:txbxContent>
                                </wps:txbx>
                                <wps:bodyPr rot="0" vert="horz" wrap="square" lIns="91440" tIns="45720" rIns="91440" bIns="45720" anchor="t" anchorCtr="0">
                                  <a:noAutofit/>
                                </wps:bodyPr>
                              </wps:wsp>
                              <wps:wsp>
                                <wps:cNvPr id="18033" name="Textfeld 2"/>
                                <wps:cNvSpPr txBox="1">
                                  <a:spLocks noChangeArrowheads="1"/>
                                </wps:cNvSpPr>
                                <wps:spPr bwMode="auto">
                                  <a:xfrm>
                                    <a:off x="137160" y="114300"/>
                                    <a:ext cx="576234" cy="162632"/>
                                  </a:xfrm>
                                  <a:prstGeom prst="rect">
                                    <a:avLst/>
                                  </a:prstGeom>
                                  <a:solidFill>
                                    <a:srgbClr val="FFFFFF"/>
                                  </a:solidFill>
                                  <a:ln w="15875">
                                    <a:solidFill>
                                      <a:srgbClr val="000000"/>
                                    </a:solidFill>
                                    <a:miter lim="800000"/>
                                    <a:headEnd/>
                                    <a:tailEnd/>
                                  </a:ln>
                                </wps:spPr>
                                <wps:txbx>
                                  <w:txbxContent>
                                    <w:p w14:paraId="6FDD07CD" w14:textId="77777777" w:rsidR="00311B26" w:rsidRPr="00DF03C1" w:rsidRDefault="00311B26" w:rsidP="00306117">
                                      <w:pPr>
                                        <w:rPr>
                                          <w:sz w:val="8"/>
                                          <w:szCs w:val="8"/>
                                          <w:u w:val="single"/>
                                        </w:rPr>
                                      </w:pPr>
                                      <w:r w:rsidRPr="00DF03C1">
                                        <w:rPr>
                                          <w:b/>
                                          <w:sz w:val="8"/>
                                          <w:szCs w:val="8"/>
                                          <w:u w:val="single"/>
                                        </w:rPr>
                                        <w:t xml:space="preserve">               </w:t>
                                      </w:r>
                                    </w:p>
                                    <w:p w14:paraId="0D8148C6" w14:textId="77777777" w:rsidR="00311B26" w:rsidRDefault="00311B26" w:rsidP="00306117"/>
                                    <w:p w14:paraId="33D18CCD" w14:textId="77777777" w:rsidR="00311B26" w:rsidRDefault="00311B26" w:rsidP="00306117"/>
                                    <w:p w14:paraId="09136925" w14:textId="77777777" w:rsidR="00311B26" w:rsidRDefault="00311B26" w:rsidP="00306117"/>
                                    <w:p w14:paraId="48B56DA8" w14:textId="77777777" w:rsidR="00311B26" w:rsidRDefault="00311B26" w:rsidP="00306117">
                                      <w:r>
                                        <w:t xml:space="preserve">                                                                                                </w:t>
                                      </w:r>
                                    </w:p>
                                    <w:p w14:paraId="733CAF3A" w14:textId="77777777" w:rsidR="00311B26" w:rsidRDefault="00311B26" w:rsidP="00306117"/>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A8DF8D2" id="Gruppieren 18029" o:spid="_x0000_s1152" style="position:absolute;margin-left:337.65pt;margin-top:10pt;width:62.4pt;height:55.8pt;z-index:252212736;mso-width-relative:margin;mso-height-relative:margin" coordsize="11734,1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">
                      <v:shape id="Grafik 18030" o:spid="_x0000_s1153" type="#_x0000_t75" style="position:absolute;width:11734;height:11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">
                        <v:imagedata r:id="rId28" o:title="Household-Toolbox-icon"/>
                        <v:path arrowok="t"/>
                      </v:shape>
                      <v:group id="Gruppieren 18031" o:spid="_x0000_s1154" style="position:absolute;left:1905;top:6934;width:7133;height:2769" coordsize="7133,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">
                        <v:shape id="_x0000_s1155" type="#_x0000_t202" style="position:absolute;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" strokeweight="1.25pt">
                          <v:textbox>
                            <w:txbxContent>
                              <w:p w14:paraId="2FE22CCC" w14:textId="77777777" w:rsidR="00311B26" w:rsidRPr="00DF03C1" w:rsidRDefault="00311B26" w:rsidP="00306117">
                                <w:pPr>
                                  <w:rPr>
                                    <w:sz w:val="8"/>
                                    <w:szCs w:val="8"/>
                                    <w:u w:val="single"/>
                                  </w:rPr>
                                </w:pPr>
                                <w:r w:rsidRPr="00DF03C1">
                                  <w:rPr>
                                    <w:b/>
                                    <w:sz w:val="8"/>
                                    <w:szCs w:val="8"/>
                                    <w:u w:val="single"/>
                                  </w:rPr>
                                  <w:t xml:space="preserve">              </w:t>
                                </w:r>
                                <w:r w:rsidRPr="00DF03C1">
                                  <w:rPr>
                                    <w:sz w:val="8"/>
                                    <w:szCs w:val="8"/>
                                    <w:u w:val="single"/>
                                  </w:rPr>
                                  <w:t xml:space="preserve"> </w:t>
                                </w:r>
                              </w:p>
                              <w:p w14:paraId="12DD6C4C" w14:textId="77777777" w:rsidR="00311B26" w:rsidRDefault="00311B26" w:rsidP="00306117"/>
                              <w:p w14:paraId="53905F73" w14:textId="77777777" w:rsidR="00311B26" w:rsidRDefault="00311B26" w:rsidP="00306117"/>
                              <w:p w14:paraId="64AA8F53" w14:textId="77777777" w:rsidR="00311B26" w:rsidRDefault="00311B26" w:rsidP="00306117"/>
                              <w:p w14:paraId="7E49471A" w14:textId="77777777" w:rsidR="00311B26" w:rsidRDefault="00311B26" w:rsidP="00306117">
                                <w:r>
                                  <w:t xml:space="preserve">                                                                                                </w:t>
                                </w:r>
                              </w:p>
                              <w:p w14:paraId="5C39BC7C" w14:textId="77777777" w:rsidR="00311B26" w:rsidRDefault="00311B26" w:rsidP="00306117"/>
                            </w:txbxContent>
                          </v:textbox>
                        </v:shape>
                        <v:shape id="_x0000_s1156" type="#_x0000_t202" style="position:absolute;left:1371;top:1143;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" strokeweight="1.25pt">
                          <v:textbox>
                            <w:txbxContent>
                              <w:p w14:paraId="6FDD07CD" w14:textId="77777777" w:rsidR="00311B26" w:rsidRPr="00DF03C1" w:rsidRDefault="00311B26" w:rsidP="00306117">
                                <w:pPr>
                                  <w:rPr>
                                    <w:sz w:val="8"/>
                                    <w:szCs w:val="8"/>
                                    <w:u w:val="single"/>
                                  </w:rPr>
                                </w:pPr>
                                <w:r w:rsidRPr="00DF03C1">
                                  <w:rPr>
                                    <w:b/>
                                    <w:sz w:val="8"/>
                                    <w:szCs w:val="8"/>
                                    <w:u w:val="single"/>
                                  </w:rPr>
                                  <w:t xml:space="preserve">               </w:t>
                                </w:r>
                              </w:p>
                              <w:p w14:paraId="0D8148C6" w14:textId="77777777" w:rsidR="00311B26" w:rsidRDefault="00311B26" w:rsidP="00306117"/>
                              <w:p w14:paraId="33D18CCD" w14:textId="77777777" w:rsidR="00311B26" w:rsidRDefault="00311B26" w:rsidP="00306117"/>
                              <w:p w14:paraId="09136925" w14:textId="77777777" w:rsidR="00311B26" w:rsidRDefault="00311B26" w:rsidP="00306117"/>
                              <w:p w14:paraId="48B56DA8" w14:textId="77777777" w:rsidR="00311B26" w:rsidRDefault="00311B26" w:rsidP="00306117">
                                <w:r>
                                  <w:t xml:space="preserve">                                                                                                </w:t>
                                </w:r>
                              </w:p>
                              <w:p w14:paraId="733CAF3A" w14:textId="77777777" w:rsidR="00311B26" w:rsidRDefault="00311B26" w:rsidP="00306117"/>
                            </w:txbxContent>
                          </v:textbox>
                        </v:shape>
                      </v:group>
                    </v:group>
                  </w:pict>
                </mc:Fallback>
              </mc:AlternateContent>
            </w:r>
          </w:p>
          <w:p w14:paraId="060500CA" w14:textId="77777777" w:rsidR="00C52DF6" w:rsidRDefault="00C52DF6" w:rsidP="00C52DF6">
            <w:pPr>
              <w:rPr>
                <w:rFonts w:cs="Calibri"/>
                <w:bCs/>
                <w:iCs/>
                <w:noProof/>
              </w:rPr>
            </w:pPr>
            <w:r>
              <w:rPr>
                <w:rFonts w:cs="Calibri"/>
                <w:bCs/>
                <w:iCs/>
                <w:noProof/>
              </w:rPr>
              <w:t xml:space="preserve">Mathematisches Begründen folgt möglichst immer diesen Regeln: </w:t>
            </w:r>
          </w:p>
          <w:p w14:paraId="08FC09F2" w14:textId="77777777" w:rsidR="00C52DF6" w:rsidRPr="0034194E" w:rsidRDefault="00C52DF6" w:rsidP="00C52DF6"/>
        </w:tc>
      </w:tr>
      <w:tr w:rsidR="00C52DF6" w:rsidRPr="000045F1" w14:paraId="6F1F947D" w14:textId="77777777" w:rsidTr="00917A28">
        <w:trPr>
          <w:trHeight w:val="231"/>
        </w:trPr>
        <w:tc>
          <w:tcPr>
            <w:tcW w:w="531" w:type="dxa"/>
            <w:tcBorders>
              <w:left w:val="dashed" w:sz="12" w:space="0" w:color="A6A6A6" w:themeColor="background1" w:themeShade="A6"/>
            </w:tcBorders>
          </w:tcPr>
          <w:p w14:paraId="193FACAF" w14:textId="77777777" w:rsidR="00C52DF6" w:rsidRPr="00282BC6" w:rsidRDefault="00C52DF6" w:rsidP="00C52DF6">
            <w:pPr>
              <w:pStyle w:val="berschrift2"/>
              <w:rPr>
                <w:noProof/>
              </w:rPr>
            </w:pPr>
          </w:p>
        </w:tc>
        <w:tc>
          <w:tcPr>
            <w:tcW w:w="283" w:type="dxa"/>
          </w:tcPr>
          <w:p w14:paraId="3AD06621" w14:textId="77777777" w:rsidR="00C52DF6" w:rsidRDefault="00C52DF6" w:rsidP="00C52DF6">
            <w:pPr>
              <w:pStyle w:val="berschrift2"/>
            </w:pPr>
          </w:p>
        </w:tc>
        <w:tc>
          <w:tcPr>
            <w:tcW w:w="8477" w:type="dxa"/>
            <w:gridSpan w:val="2"/>
            <w:tcBorders>
              <w:right w:val="dashed" w:sz="12" w:space="0" w:color="A6A6A6" w:themeColor="background1" w:themeShade="A6"/>
            </w:tcBorders>
          </w:tcPr>
          <w:p w14:paraId="67EACE70" w14:textId="77777777" w:rsidR="00C52DF6" w:rsidRPr="00FE3DBE" w:rsidRDefault="00C52DF6" w:rsidP="00C52DF6">
            <w:pPr>
              <w:overflowPunct/>
              <w:autoSpaceDE/>
              <w:autoSpaceDN/>
              <w:adjustRightInd/>
              <w:spacing w:after="160" w:line="259" w:lineRule="auto"/>
              <w:contextualSpacing/>
              <w:textAlignment w:val="auto"/>
            </w:pPr>
            <w:r w:rsidRPr="00306117">
              <w:rPr>
                <w:noProof/>
                <w:szCs w:val="20"/>
                <w:lang w:val="en-GB" w:eastAsia="en-GB"/>
              </w:rPr>
              <mc:AlternateContent>
                <mc:Choice Requires="wpg">
                  <w:drawing>
                    <wp:anchor distT="0" distB="0" distL="114300" distR="114300" simplePos="0" relativeHeight="252211712" behindDoc="0" locked="0" layoutInCell="1" allowOverlap="1" wp14:anchorId="6E88956F" wp14:editId="08D9C720">
                      <wp:simplePos x="0" y="0"/>
                      <wp:positionH relativeFrom="column">
                        <wp:posOffset>3400425</wp:posOffset>
                      </wp:positionH>
                      <wp:positionV relativeFrom="paragraph">
                        <wp:posOffset>153873</wp:posOffset>
                      </wp:positionV>
                      <wp:extent cx="1647825" cy="459740"/>
                      <wp:effectExtent l="0" t="25400" r="15875" b="22860"/>
                      <wp:wrapNone/>
                      <wp:docPr id="18026" name="Gruppieren 18026"/>
                      <wp:cNvGraphicFramePr/>
                      <a:graphic xmlns:a="http://schemas.openxmlformats.org/drawingml/2006/main">
                        <a:graphicData uri="http://schemas.microsoft.com/office/word/2010/wordprocessingGroup">
                          <wpg:wgp>
                            <wpg:cNvGrpSpPr/>
                            <wpg:grpSpPr>
                              <a:xfrm>
                                <a:off x="0" y="0"/>
                                <a:ext cx="1647825" cy="459740"/>
                                <a:chOff x="0" y="0"/>
                                <a:chExt cx="1647825" cy="460088"/>
                              </a:xfrm>
                              <a:solidFill>
                                <a:schemeClr val="bg1">
                                  <a:lumMod val="95000"/>
                                </a:schemeClr>
                              </a:solidFill>
                            </wpg:grpSpPr>
                            <wps:wsp>
                              <wps:cNvPr id="18027" name="Rechteck 18027"/>
                              <wps:cNvSpPr/>
                              <wps:spPr>
                                <a:xfrm>
                                  <a:off x="58242" y="0"/>
                                  <a:ext cx="1537590" cy="412273"/>
                                </a:xfrm>
                                <a:prstGeom prst="rect">
                                  <a:avLst/>
                                </a:prstGeom>
                                <a:grp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txbx>
                                <w:txbxContent>
                                  <w:p w14:paraId="033981A1" w14:textId="77777777" w:rsidR="00311B26" w:rsidRPr="000F3F7E" w:rsidRDefault="00311B26" w:rsidP="004C22E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28" name="Textfeld 2"/>
                              <wps:cNvSpPr txBox="1">
                                <a:spLocks noChangeArrowheads="1"/>
                              </wps:cNvSpPr>
                              <wps:spPr bwMode="auto">
                                <a:xfrm>
                                  <a:off x="0" y="52418"/>
                                  <a:ext cx="1647825" cy="407670"/>
                                </a:xfrm>
                                <a:prstGeom prst="rect">
                                  <a:avLst/>
                                </a:prstGeom>
                                <a:grpFill/>
                                <a:ln w="9525">
                                  <a:solidFill>
                                    <a:schemeClr val="bg1">
                                      <a:lumMod val="65000"/>
                                    </a:schemeClr>
                                  </a:solidFill>
                                  <a:miter lim="800000"/>
                                  <a:headEnd/>
                                  <a:tailEnd/>
                                </a:ln>
                              </wps:spPr>
                              <wps:txbx>
                                <w:txbxContent>
                                  <w:p w14:paraId="299B4D2A" w14:textId="77777777" w:rsidR="00311B26" w:rsidRDefault="00311B26" w:rsidP="004C22E6">
                                    <w:pPr>
                                      <w:jc w:val="center"/>
                                    </w:pPr>
                                  </w:p>
                                </w:txbxContent>
                              </wps:txbx>
                              <wps:bodyPr rot="0" vert="horz" wrap="square" lIns="91440" tIns="45720" rIns="91440" bIns="45720" anchor="t" anchorCtr="0">
                                <a:noAutofit/>
                              </wps:bodyPr>
                            </wps:wsp>
                          </wpg:wgp>
                        </a:graphicData>
                      </a:graphic>
                    </wp:anchor>
                  </w:drawing>
                </mc:Choice>
                <mc:Fallback>
                  <w:pict>
                    <v:group w14:anchorId="6E88956F" id="Gruppieren 18026" o:spid="_x0000_s1157" style="position:absolute;margin-left:267.75pt;margin-top:12.1pt;width:129.75pt;height:36.2pt;z-index:252211712" coordsize="16478,4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">
                      <v:rect id="Rechteck 18027" o:spid="_x0000_s1158" style="position:absolute;left:582;width:15376;height:4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" filled="f" strokecolor="#a5a5a5 [2092]">
                        <v:shadow on="t" color="black" opacity="22937f" origin=",.5" offset="0,.63889mm"/>
                        <v:textbox>
                          <w:txbxContent>
                            <w:p w14:paraId="033981A1" w14:textId="77777777" w:rsidR="00311B26" w:rsidRPr="000F3F7E" w:rsidRDefault="00311B26" w:rsidP="004C22E6">
                              <w:pPr>
                                <w:jc w:val="center"/>
                              </w:pPr>
                            </w:p>
                          </w:txbxContent>
                        </v:textbox>
                      </v:rect>
                      <v:shape id="_x0000_s1159" type="#_x0000_t202" style="position:absolute;top:524;width:16478;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" filled="f" strokecolor="#a5a5a5 [2092]">
                        <v:textbox>
                          <w:txbxContent>
                            <w:p w14:paraId="299B4D2A" w14:textId="77777777" w:rsidR="00311B26" w:rsidRDefault="00311B26" w:rsidP="004C22E6">
                              <w:pPr>
                                <w:jc w:val="center"/>
                              </w:pPr>
                            </w:p>
                          </w:txbxContent>
                        </v:textbox>
                      </v:shape>
                    </v:group>
                  </w:pict>
                </mc:Fallback>
              </mc:AlternateContent>
            </w:r>
            <w:r w:rsidRPr="00AE0812">
              <w:rPr>
                <w:b/>
              </w:rPr>
              <w:t>Regel 1:</w:t>
            </w:r>
            <w:r>
              <w:t xml:space="preserve">  Argumente</w:t>
            </w:r>
            <w:r w:rsidRPr="00FE3DBE">
              <w:t xml:space="preserve"> aus dem Werkzeugkasten</w:t>
            </w:r>
          </w:p>
          <w:p w14:paraId="35FE7F59" w14:textId="77777777" w:rsidR="00C52DF6" w:rsidRDefault="00C52DF6" w:rsidP="00C52DF6">
            <w:pPr>
              <w:overflowPunct/>
              <w:autoSpaceDE/>
              <w:autoSpaceDN/>
              <w:adjustRightInd/>
              <w:spacing w:after="160" w:line="259" w:lineRule="auto"/>
              <w:contextualSpacing/>
              <w:textAlignment w:val="auto"/>
              <w:rPr>
                <w:szCs w:val="20"/>
              </w:rPr>
            </w:pPr>
            <w:r>
              <w:rPr>
                <w:noProof/>
                <w:szCs w:val="20"/>
                <w:lang w:val="en-GB" w:eastAsia="en-GB"/>
              </w:rPr>
              <mc:AlternateContent>
                <mc:Choice Requires="wps">
                  <w:drawing>
                    <wp:anchor distT="0" distB="0" distL="114300" distR="114300" simplePos="0" relativeHeight="252213760" behindDoc="0" locked="0" layoutInCell="1" allowOverlap="1" wp14:anchorId="25B8DD96" wp14:editId="4019777E">
                      <wp:simplePos x="0" y="0"/>
                      <wp:positionH relativeFrom="column">
                        <wp:posOffset>3711575</wp:posOffset>
                      </wp:positionH>
                      <wp:positionV relativeFrom="paragraph">
                        <wp:posOffset>134188</wp:posOffset>
                      </wp:positionV>
                      <wp:extent cx="1537590" cy="412273"/>
                      <wp:effectExtent l="50800" t="25400" r="62865" b="70485"/>
                      <wp:wrapNone/>
                      <wp:docPr id="18024" name="Rechteck 18024"/>
                      <wp:cNvGraphicFramePr/>
                      <a:graphic xmlns:a="http://schemas.openxmlformats.org/drawingml/2006/main">
                        <a:graphicData uri="http://schemas.microsoft.com/office/word/2010/wordprocessingShape">
                          <wps:wsp>
                            <wps:cNvSpPr/>
                            <wps:spPr>
                              <a:xfrm>
                                <a:off x="0" y="0"/>
                                <a:ext cx="1537590" cy="412273"/>
                              </a:xfrm>
                              <a:prstGeom prst="rect">
                                <a:avLst/>
                              </a:prstGeom>
                              <a:solidFill>
                                <a:schemeClr val="bg1">
                                  <a:lumMod val="95000"/>
                                </a:schemeClr>
                              </a:solid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txbx>
                              <w:txbxContent>
                                <w:p w14:paraId="0E7C548F" w14:textId="77777777" w:rsidR="00311B26" w:rsidRPr="0034194E" w:rsidRDefault="00311B26" w:rsidP="00306117">
                                  <w:pPr>
                                    <w:jc w:val="center"/>
                                    <w:rPr>
                                      <w:b/>
                                      <w:color w:val="000000"/>
                                    </w:rPr>
                                  </w:pPr>
                                  <w:r w:rsidRPr="0034194E">
                                    <w:rPr>
                                      <w:b/>
                                      <w:color w:val="000000"/>
                                    </w:rPr>
                                    <w:t>Nebenwinkelarg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B8DD96" id="Rechteck 18024" o:spid="_x0000_s1160" style="position:absolute;margin-left:292.25pt;margin-top:10.55pt;width:121.05pt;height:32.45pt;z-index:25221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" fillcolor="#f2f2f2 [3052]" strokecolor="#a5a5a5 [2092]">
                      <v:shadow on="t" color="black" opacity="22937f" origin=",.5" offset="0,.63889mm"/>
                      <v:textbox>
                        <w:txbxContent>
                          <w:p w14:paraId="0E7C548F" w14:textId="77777777" w:rsidR="00311B26" w:rsidRPr="0034194E" w:rsidRDefault="00311B26" w:rsidP="00306117">
                            <w:pPr>
                              <w:jc w:val="center"/>
                              <w:rPr>
                                <w:b/>
                                <w:color w:val="000000"/>
                              </w:rPr>
                            </w:pPr>
                            <w:r w:rsidRPr="0034194E">
                              <w:rPr>
                                <w:b/>
                                <w:color w:val="000000"/>
                              </w:rPr>
                              <w:t>Nebenwinkelargument</w:t>
                            </w:r>
                          </w:p>
                        </w:txbxContent>
                      </v:textbox>
                    </v:rect>
                  </w:pict>
                </mc:Fallback>
              </mc:AlternateContent>
            </w:r>
            <w:r>
              <w:rPr>
                <w:szCs w:val="20"/>
              </w:rPr>
              <w:t>Nur Argumente</w:t>
            </w:r>
            <w:r w:rsidRPr="00306117">
              <w:rPr>
                <w:szCs w:val="20"/>
              </w:rPr>
              <w:t xml:space="preserve"> aus dem jeweiligen Werkzeugkasten </w:t>
            </w:r>
            <w:r>
              <w:rPr>
                <w:szCs w:val="20"/>
              </w:rPr>
              <w:br/>
            </w:r>
            <w:r w:rsidRPr="00306117">
              <w:rPr>
                <w:szCs w:val="20"/>
              </w:rPr>
              <w:t xml:space="preserve">können in den </w:t>
            </w:r>
            <w:r>
              <w:rPr>
                <w:szCs w:val="20"/>
              </w:rPr>
              <w:t>Argumentationsschritt</w:t>
            </w:r>
            <w:r w:rsidRPr="00306117">
              <w:rPr>
                <w:szCs w:val="20"/>
              </w:rPr>
              <w:t xml:space="preserve">en genutzt werden. </w:t>
            </w:r>
          </w:p>
          <w:p w14:paraId="7F6838F1" w14:textId="77777777" w:rsidR="002D0B1F" w:rsidRDefault="002D0B1F" w:rsidP="00C52DF6">
            <w:pPr>
              <w:overflowPunct/>
              <w:autoSpaceDE/>
              <w:autoSpaceDN/>
              <w:adjustRightInd/>
              <w:spacing w:after="160" w:line="259" w:lineRule="auto"/>
              <w:contextualSpacing/>
              <w:textAlignment w:val="auto"/>
              <w:rPr>
                <w:szCs w:val="20"/>
              </w:rPr>
            </w:pPr>
            <w:r>
              <w:rPr>
                <w:szCs w:val="20"/>
              </w:rPr>
              <w:t>Deine Notizen dazu:</w:t>
            </w:r>
          </w:p>
          <w:p w14:paraId="5C5D7DEB" w14:textId="77777777" w:rsidR="00C52DF6" w:rsidRDefault="00C52DF6" w:rsidP="00C52DF6">
            <w:pPr>
              <w:pStyle w:val="berschrift2"/>
              <w:rPr>
                <w:rFonts w:cs="Calibri"/>
                <w:b w:val="0"/>
                <w:noProof/>
                <w:color w:val="auto"/>
                <w:szCs w:val="22"/>
              </w:rPr>
            </w:pPr>
          </w:p>
          <w:p w14:paraId="09B490B1" w14:textId="77777777" w:rsidR="00696094" w:rsidRPr="00696094" w:rsidRDefault="00696094" w:rsidP="00696094"/>
        </w:tc>
      </w:tr>
      <w:tr w:rsidR="00C52DF6" w:rsidRPr="000045F1" w14:paraId="7ACFFEDE" w14:textId="77777777" w:rsidTr="00917A28">
        <w:trPr>
          <w:trHeight w:val="231"/>
        </w:trPr>
        <w:tc>
          <w:tcPr>
            <w:tcW w:w="531" w:type="dxa"/>
            <w:tcBorders>
              <w:left w:val="dashed" w:sz="12" w:space="0" w:color="A6A6A6" w:themeColor="background1" w:themeShade="A6"/>
            </w:tcBorders>
          </w:tcPr>
          <w:p w14:paraId="29907679" w14:textId="77777777" w:rsidR="00C52DF6" w:rsidRPr="00282BC6" w:rsidRDefault="00C52DF6" w:rsidP="00C52DF6">
            <w:pPr>
              <w:pStyle w:val="berschrift2"/>
              <w:rPr>
                <w:noProof/>
              </w:rPr>
            </w:pPr>
          </w:p>
        </w:tc>
        <w:tc>
          <w:tcPr>
            <w:tcW w:w="283" w:type="dxa"/>
          </w:tcPr>
          <w:p w14:paraId="261DCB90" w14:textId="77777777" w:rsidR="00C52DF6" w:rsidRDefault="00C52DF6" w:rsidP="00C52DF6">
            <w:pPr>
              <w:pStyle w:val="berschrift2"/>
            </w:pPr>
          </w:p>
        </w:tc>
        <w:tc>
          <w:tcPr>
            <w:tcW w:w="8477" w:type="dxa"/>
            <w:gridSpan w:val="2"/>
            <w:tcBorders>
              <w:right w:val="dashed" w:sz="12" w:space="0" w:color="A6A6A6" w:themeColor="background1" w:themeShade="A6"/>
            </w:tcBorders>
          </w:tcPr>
          <w:p w14:paraId="6017115A" w14:textId="77777777" w:rsidR="00C52DF6" w:rsidRPr="003E0114" w:rsidRDefault="00C52DF6" w:rsidP="00C52DF6">
            <w:r>
              <w:rPr>
                <w:noProof/>
                <w:lang w:val="en-GB" w:eastAsia="en-GB"/>
              </w:rPr>
              <mc:AlternateContent>
                <mc:Choice Requires="wpg">
                  <w:drawing>
                    <wp:anchor distT="0" distB="0" distL="114300" distR="114300" simplePos="0" relativeHeight="252214784" behindDoc="0" locked="0" layoutInCell="1" allowOverlap="1" wp14:anchorId="2C09F8DD" wp14:editId="159CF2D5">
                      <wp:simplePos x="0" y="0"/>
                      <wp:positionH relativeFrom="column">
                        <wp:posOffset>4330065</wp:posOffset>
                      </wp:positionH>
                      <wp:positionV relativeFrom="paragraph">
                        <wp:posOffset>150495</wp:posOffset>
                      </wp:positionV>
                      <wp:extent cx="548640" cy="746760"/>
                      <wp:effectExtent l="0" t="0" r="10160" b="15240"/>
                      <wp:wrapNone/>
                      <wp:docPr id="18034" name="Gruppieren 1803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640" cy="746760"/>
                                <a:chOff x="0" y="-1"/>
                                <a:chExt cx="6143625" cy="7421245"/>
                              </a:xfrm>
                            </wpg:grpSpPr>
                            <wps:wsp>
                              <wps:cNvPr id="18063" name="Rechteck 18063"/>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064" name="Gruppieren 21"/>
                              <wpg:cNvGrpSpPr/>
                              <wpg:grpSpPr>
                                <a:xfrm>
                                  <a:off x="228600" y="93134"/>
                                  <a:ext cx="5711884" cy="7190105"/>
                                  <a:chOff x="0" y="0"/>
                                  <a:chExt cx="5711884" cy="7190105"/>
                                </a:xfrm>
                              </wpg:grpSpPr>
                              <wpg:grpSp>
                                <wpg:cNvPr id="18065" name="Gruppieren 18065"/>
                                <wpg:cNvGrpSpPr/>
                                <wpg:grpSpPr>
                                  <a:xfrm>
                                    <a:off x="0" y="0"/>
                                    <a:ext cx="5648323" cy="4812030"/>
                                    <a:chOff x="0" y="0"/>
                                    <a:chExt cx="5648323" cy="4812030"/>
                                  </a:xfrm>
                                </wpg:grpSpPr>
                                <wpg:grpSp>
                                  <wpg:cNvPr id="18066" name="Gruppieren 18066"/>
                                  <wpg:cNvGrpSpPr/>
                                  <wpg:grpSpPr>
                                    <a:xfrm>
                                      <a:off x="0" y="0"/>
                                      <a:ext cx="5648323" cy="2660918"/>
                                      <a:chOff x="0" y="0"/>
                                      <a:chExt cx="5648323" cy="2660918"/>
                                    </a:xfrm>
                                  </wpg:grpSpPr>
                                  <wps:wsp>
                                    <wps:cNvPr id="18067"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5DF9AD89" w14:textId="77777777" w:rsidR="00311B26" w:rsidRDefault="00311B26" w:rsidP="00E67AA3">
                                          <w:pPr>
                                            <w:jc w:val="center"/>
                                            <w:rPr>
                                              <w:sz w:val="30"/>
                                              <w:szCs w:val="30"/>
                                            </w:rPr>
                                          </w:pPr>
                                        </w:p>
                                        <w:p w14:paraId="4E833D61" w14:textId="77777777" w:rsidR="00311B26" w:rsidRDefault="00311B26" w:rsidP="00E67AA3">
                                          <w:pPr>
                                            <w:jc w:val="center"/>
                                            <w:rPr>
                                              <w:sz w:val="30"/>
                                              <w:szCs w:val="30"/>
                                            </w:rPr>
                                          </w:pPr>
                                        </w:p>
                                        <w:p w14:paraId="1BD69F90" w14:textId="77777777" w:rsidR="00311B26" w:rsidRDefault="00311B26" w:rsidP="00E67AA3"/>
                                      </w:txbxContent>
                                    </wps:txbx>
                                    <wps:bodyPr rot="0" vert="horz" wrap="square" lIns="91440" tIns="45720" rIns="91440" bIns="45720" anchor="t" anchorCtr="0">
                                      <a:noAutofit/>
                                    </wps:bodyPr>
                                  </wps:wsp>
                                  <wps:wsp>
                                    <wps:cNvPr id="18068" name="Textfeld 18068"/>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22D825" w14:textId="77777777" w:rsidR="00311B26" w:rsidRDefault="00311B26" w:rsidP="00E67A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069" name="Textfeld 18069"/>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54B372F7" w14:textId="77777777" w:rsidR="00311B26" w:rsidRDefault="00311B26" w:rsidP="00E67AA3"/>
                                    </w:txbxContent>
                                  </wps:txbx>
                                  <wps:bodyPr rot="0" vert="horz" wrap="square" lIns="91440" tIns="45720" rIns="91440" bIns="45720" anchor="t" anchorCtr="0">
                                    <a:noAutofit/>
                                  </wps:bodyPr>
                                </wps:wsp>
                              </wpg:grpSp>
                              <wps:wsp>
                                <wps:cNvPr id="18070" name="Gleichschenkliges Dreieck 18070"/>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71"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6D0E1E5B" w14:textId="77777777" w:rsidR="00311B26" w:rsidRDefault="00311B26" w:rsidP="00E67AA3">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C09F8DD" id="Gruppieren 18034" o:spid="_x0000_s1161" style="position:absolute;margin-left:340.95pt;margin-top:11.85pt;width:43.2pt;height:58.8pt;z-index:252214784;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">
                      <o:lock v:ext="edit" aspectratio="t"/>
                      <v:rect id="Rechteck 18063" o:spid="_x0000_s1162"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" fillcolor="#f2f2f2 [3052]" strokecolor="black [3213]" strokeweight=".5pt"/>
                      <v:group id="Gruppieren 21" o:spid="_x0000_s1163"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">
                        <v:group id="Gruppieren 18065" o:spid="_x0000_s1164"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">
                          <v:group id="Gruppieren 18066" o:spid="_x0000_s1165"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">
                            <v:shape id="_x0000_s1166"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" strokeweight=".5pt">
                              <v:textbox>
                                <w:txbxContent>
                                  <w:p w14:paraId="5DF9AD89" w14:textId="77777777" w:rsidR="00311B26" w:rsidRDefault="00311B26" w:rsidP="00E67AA3">
                                    <w:pPr>
                                      <w:jc w:val="center"/>
                                      <w:rPr>
                                        <w:sz w:val="30"/>
                                        <w:szCs w:val="30"/>
                                      </w:rPr>
                                    </w:pPr>
                                  </w:p>
                                  <w:p w14:paraId="4E833D61" w14:textId="77777777" w:rsidR="00311B26" w:rsidRDefault="00311B26" w:rsidP="00E67AA3">
                                    <w:pPr>
                                      <w:jc w:val="center"/>
                                      <w:rPr>
                                        <w:sz w:val="30"/>
                                        <w:szCs w:val="30"/>
                                      </w:rPr>
                                    </w:pPr>
                                  </w:p>
                                  <w:p w14:paraId="1BD69F90" w14:textId="77777777" w:rsidR="00311B26" w:rsidRDefault="00311B26" w:rsidP="00E67AA3"/>
                                </w:txbxContent>
                              </v:textbox>
                            </v:shape>
                            <v:shape id="Textfeld 18068" o:spid="_x0000_s1167"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" fillcolor="white [3201]" strokeweight=".5pt">
                              <v:textbox>
                                <w:txbxContent>
                                  <w:p w14:paraId="7D22D825" w14:textId="77777777" w:rsidR="00311B26" w:rsidRDefault="00311B26" w:rsidP="00E67AA3"/>
                                </w:txbxContent>
                              </v:textbox>
                            </v:shape>
                          </v:group>
                          <v:shape id="Textfeld 18069" o:spid="_x0000_s1168"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" strokeweight=".5pt">
                            <v:textbox>
                              <w:txbxContent>
                                <w:p w14:paraId="54B372F7" w14:textId="77777777" w:rsidR="00311B26" w:rsidRDefault="00311B26" w:rsidP="00E67AA3"/>
                              </w:txbxContent>
                            </v:textbox>
                          </v:shape>
                        </v:group>
                        <v:shape id="Gleichschenkliges Dreieck 18070" o:spid="_x0000_s1169"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" fillcolor="#d8d8d8 [2732]" strokecolor="black [3213]" strokeweight=".5pt"/>
                        <v:shape id="_x0000_s1170"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" strokeweight=".5pt">
                          <v:textbox>
                            <w:txbxContent>
                              <w:p w14:paraId="6D0E1E5B" w14:textId="77777777" w:rsidR="00311B26" w:rsidRDefault="00311B26" w:rsidP="00E67AA3">
                                <w:pPr>
                                  <w:rPr>
                                    <w:sz w:val="30"/>
                                    <w:szCs w:val="30"/>
                                  </w:rPr>
                                </w:pPr>
                              </w:p>
                            </w:txbxContent>
                          </v:textbox>
                        </v:shape>
                      </v:group>
                    </v:group>
                  </w:pict>
                </mc:Fallback>
              </mc:AlternateContent>
            </w:r>
            <w:r w:rsidRPr="00AE0812">
              <w:rPr>
                <w:b/>
              </w:rPr>
              <w:t>Regel 2:</w:t>
            </w:r>
            <w:r w:rsidRPr="003E0114">
              <w:t xml:space="preserve"> Ein </w:t>
            </w:r>
            <w:r>
              <w:t>Argumentationsschritt</w:t>
            </w:r>
            <w:r w:rsidRPr="003E0114">
              <w:t xml:space="preserve"> – ein </w:t>
            </w:r>
            <w:r>
              <w:t>Argument</w:t>
            </w:r>
          </w:p>
          <w:p w14:paraId="700192D1" w14:textId="77777777" w:rsidR="00C52DF6" w:rsidRDefault="00C52DF6" w:rsidP="00C52DF6">
            <w:pPr>
              <w:pStyle w:val="Listenabsatz"/>
            </w:pPr>
            <w:r>
              <w:rPr>
                <w:noProof/>
                <w:lang w:val="en-GB" w:eastAsia="en-GB"/>
              </w:rPr>
              <mc:AlternateContent>
                <mc:Choice Requires="wps">
                  <w:drawing>
                    <wp:anchor distT="0" distB="0" distL="114300" distR="114300" simplePos="0" relativeHeight="252220928" behindDoc="0" locked="0" layoutInCell="1" allowOverlap="1" wp14:anchorId="411C7FDD" wp14:editId="7D621ABF">
                      <wp:simplePos x="0" y="0"/>
                      <wp:positionH relativeFrom="column">
                        <wp:posOffset>3704198</wp:posOffset>
                      </wp:positionH>
                      <wp:positionV relativeFrom="paragraph">
                        <wp:posOffset>190054</wp:posOffset>
                      </wp:positionV>
                      <wp:extent cx="881621" cy="204281"/>
                      <wp:effectExtent l="50800" t="25400" r="58420" b="75565"/>
                      <wp:wrapNone/>
                      <wp:docPr id="18100" name="Rechteck 18100"/>
                      <wp:cNvGraphicFramePr/>
                      <a:graphic xmlns:a="http://schemas.openxmlformats.org/drawingml/2006/main">
                        <a:graphicData uri="http://schemas.microsoft.com/office/word/2010/wordprocessingShape">
                          <wps:wsp>
                            <wps:cNvSpPr/>
                            <wps:spPr>
                              <a:xfrm>
                                <a:off x="0" y="0"/>
                                <a:ext cx="881621" cy="204281"/>
                              </a:xfrm>
                              <a:prstGeom prst="rect">
                                <a:avLst/>
                              </a:prstGeom>
                              <a:solidFill>
                                <a:schemeClr val="bg1">
                                  <a:lumMod val="95000"/>
                                </a:schemeClr>
                              </a:solid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txbx>
                              <w:txbxContent>
                                <w:p w14:paraId="53773784" w14:textId="77777777" w:rsidR="00311B26" w:rsidRPr="0034194E" w:rsidRDefault="00311B26" w:rsidP="0034194E">
                                  <w:pPr>
                                    <w:jc w:val="center"/>
                                    <w:rPr>
                                      <w:b/>
                                      <w:color w:val="000000"/>
                                      <w:sz w:val="13"/>
                                    </w:rPr>
                                  </w:pPr>
                                  <w:r w:rsidRPr="0034194E">
                                    <w:rPr>
                                      <w:b/>
                                      <w:color w:val="000000"/>
                                      <w:sz w:val="13"/>
                                    </w:rPr>
                                    <w:t>Nebenwinkelargument</w:t>
                                  </w:r>
                                </w:p>
                              </w:txbxContent>
                            </wps:txbx>
                            <wps:bodyPr rot="0" spcFirstLastPara="0" vertOverflow="overflow" horzOverflow="overflow" vert="horz" wrap="square" lIns="36000" tIns="0" rIns="36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C7FDD" id="Rechteck 18100" o:spid="_x0000_s1171" style="position:absolute;left:0;text-align:left;margin-left:291.65pt;margin-top:14.95pt;width:69.4pt;height:16.1pt;z-index:25222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" fillcolor="#f2f2f2 [3052]" strokecolor="#a5a5a5 [2092]">
                      <v:shadow on="t" color="black" opacity="22937f" origin=",.5" offset="0,.63889mm"/>
                      <v:textbox inset="1mm,0,1mm">
                        <w:txbxContent>
                          <w:p w14:paraId="53773784" w14:textId="77777777" w:rsidR="00311B26" w:rsidRPr="0034194E" w:rsidRDefault="00311B26" w:rsidP="0034194E">
                            <w:pPr>
                              <w:jc w:val="center"/>
                              <w:rPr>
                                <w:b/>
                                <w:color w:val="000000"/>
                                <w:sz w:val="13"/>
                              </w:rPr>
                            </w:pPr>
                            <w:r w:rsidRPr="0034194E">
                              <w:rPr>
                                <w:b/>
                                <w:color w:val="000000"/>
                                <w:sz w:val="13"/>
                              </w:rPr>
                              <w:t>Nebenwinkelargument</w:t>
                            </w:r>
                          </w:p>
                        </w:txbxContent>
                      </v:textbox>
                    </v:rect>
                  </w:pict>
                </mc:Fallback>
              </mc:AlternateContent>
            </w:r>
            <w:r w:rsidRPr="009C1B23">
              <w:t>Je</w:t>
            </w:r>
            <w:r>
              <w:t>des Argument</w:t>
            </w:r>
            <w:r w:rsidRPr="009C1B23">
              <w:t xml:space="preserve"> wird </w:t>
            </w:r>
            <w:r>
              <w:t>in einem eigenen Argumentations-</w:t>
            </w:r>
            <w:r>
              <w:br/>
              <w:t>schritt</w:t>
            </w:r>
            <w:r w:rsidRPr="009C1B23">
              <w:t xml:space="preserve"> </w:t>
            </w:r>
            <w:r>
              <w:t>genutzt</w:t>
            </w:r>
            <w:r w:rsidRPr="009C1B23">
              <w:t xml:space="preserve">. </w:t>
            </w:r>
          </w:p>
          <w:p w14:paraId="076A5610" w14:textId="77777777" w:rsidR="0038092C" w:rsidRDefault="00C52DF6" w:rsidP="00C52DF6">
            <w:pPr>
              <w:pStyle w:val="Listenabsatz"/>
            </w:pPr>
            <w:r w:rsidRPr="009C1B23">
              <w:t>D</w:t>
            </w:r>
            <w:r>
              <w:t>as Argument</w:t>
            </w:r>
            <w:r w:rsidRPr="009C1B23">
              <w:t xml:space="preserve"> kann in das mittlere große Feld gelegt werden</w:t>
            </w:r>
          </w:p>
          <w:p w14:paraId="15745A4A" w14:textId="77777777" w:rsidR="00C52DF6" w:rsidRDefault="00C52DF6" w:rsidP="0038092C">
            <w:pPr>
              <w:pStyle w:val="Listenabsatz"/>
              <w:numPr>
                <w:ilvl w:val="0"/>
                <w:numId w:val="0"/>
              </w:numPr>
              <w:ind w:left="227"/>
            </w:pPr>
            <w:r w:rsidRPr="009C1B23">
              <w:t>oder auch reingeschrieben werden.</w:t>
            </w:r>
          </w:p>
          <w:p w14:paraId="2BB87E62" w14:textId="77777777" w:rsidR="002D0B1F" w:rsidRPr="009C1B23" w:rsidRDefault="002D0B1F" w:rsidP="00696094">
            <w:pPr>
              <w:ind w:left="227" w:hanging="227"/>
            </w:pPr>
            <w:r>
              <w:t>Deine Notizen dazu:</w:t>
            </w:r>
          </w:p>
          <w:p w14:paraId="5FD5439A" w14:textId="77777777" w:rsidR="00696094" w:rsidRDefault="00696094" w:rsidP="00C52DF6">
            <w:pPr>
              <w:pStyle w:val="berschrift2"/>
              <w:rPr>
                <w:rFonts w:cs="Calibri"/>
                <w:b w:val="0"/>
                <w:noProof/>
                <w:color w:val="auto"/>
                <w:szCs w:val="22"/>
              </w:rPr>
            </w:pPr>
          </w:p>
          <w:p w14:paraId="138F4829" w14:textId="77777777" w:rsidR="00C52DF6" w:rsidRDefault="00C52DF6" w:rsidP="00C52DF6">
            <w:pPr>
              <w:pStyle w:val="berschrift2"/>
              <w:rPr>
                <w:rFonts w:cs="Calibri"/>
                <w:b w:val="0"/>
                <w:noProof/>
                <w:color w:val="auto"/>
                <w:szCs w:val="22"/>
              </w:rPr>
            </w:pPr>
            <w:r>
              <w:rPr>
                <w:noProof/>
                <w:lang w:val="en-GB" w:eastAsia="en-GB"/>
              </w:rPr>
              <mc:AlternateContent>
                <mc:Choice Requires="wpg">
                  <w:drawing>
                    <wp:anchor distT="0" distB="0" distL="114300" distR="114300" simplePos="0" relativeHeight="252217856" behindDoc="0" locked="0" layoutInCell="1" allowOverlap="1" wp14:anchorId="37A90CF2" wp14:editId="6B62679E">
                      <wp:simplePos x="0" y="0"/>
                      <wp:positionH relativeFrom="column">
                        <wp:posOffset>4814975</wp:posOffset>
                      </wp:positionH>
                      <wp:positionV relativeFrom="paragraph">
                        <wp:posOffset>152400</wp:posOffset>
                      </wp:positionV>
                      <wp:extent cx="519430" cy="706755"/>
                      <wp:effectExtent l="0" t="0" r="13970" b="17145"/>
                      <wp:wrapNone/>
                      <wp:docPr id="18072" name="Gruppieren 1807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19430" cy="706755"/>
                                <a:chOff x="0" y="-1"/>
                                <a:chExt cx="6143625" cy="7421245"/>
                              </a:xfrm>
                            </wpg:grpSpPr>
                            <wps:wsp>
                              <wps:cNvPr id="18131" name="Rechteck 18131"/>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132" name="Gruppieren 21"/>
                              <wpg:cNvGrpSpPr/>
                              <wpg:grpSpPr>
                                <a:xfrm>
                                  <a:off x="228600" y="93134"/>
                                  <a:ext cx="5711884" cy="7190105"/>
                                  <a:chOff x="0" y="0"/>
                                  <a:chExt cx="5711884" cy="7190105"/>
                                </a:xfrm>
                              </wpg:grpSpPr>
                              <wpg:grpSp>
                                <wpg:cNvPr id="18133" name="Gruppieren 18133"/>
                                <wpg:cNvGrpSpPr/>
                                <wpg:grpSpPr>
                                  <a:xfrm>
                                    <a:off x="0" y="0"/>
                                    <a:ext cx="5648323" cy="4812030"/>
                                    <a:chOff x="0" y="0"/>
                                    <a:chExt cx="5648323" cy="4812030"/>
                                  </a:xfrm>
                                </wpg:grpSpPr>
                                <wpg:grpSp>
                                  <wpg:cNvPr id="18134" name="Gruppieren 18134"/>
                                  <wpg:cNvGrpSpPr/>
                                  <wpg:grpSpPr>
                                    <a:xfrm>
                                      <a:off x="0" y="0"/>
                                      <a:ext cx="5648323" cy="2660918"/>
                                      <a:chOff x="0" y="0"/>
                                      <a:chExt cx="5648323" cy="2660918"/>
                                    </a:xfrm>
                                  </wpg:grpSpPr>
                                  <wps:wsp>
                                    <wps:cNvPr id="18135"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635786F5" w14:textId="77777777" w:rsidR="00311B26" w:rsidRDefault="00311B26" w:rsidP="003E04CE">
                                          <w:pPr>
                                            <w:jc w:val="center"/>
                                            <w:rPr>
                                              <w:sz w:val="30"/>
                                              <w:szCs w:val="30"/>
                                            </w:rPr>
                                          </w:pPr>
                                        </w:p>
                                        <w:p w14:paraId="2FE1632F" w14:textId="77777777" w:rsidR="00311B26" w:rsidRDefault="00311B26" w:rsidP="003E04CE">
                                          <w:pPr>
                                            <w:jc w:val="center"/>
                                            <w:rPr>
                                              <w:sz w:val="30"/>
                                              <w:szCs w:val="30"/>
                                            </w:rPr>
                                          </w:pPr>
                                        </w:p>
                                        <w:p w14:paraId="74A6D76A" w14:textId="77777777" w:rsidR="00311B26" w:rsidRDefault="00311B26" w:rsidP="003E04CE"/>
                                      </w:txbxContent>
                                    </wps:txbx>
                                    <wps:bodyPr rot="0" vert="horz" wrap="square" lIns="91440" tIns="45720" rIns="91440" bIns="45720" anchor="t" anchorCtr="0">
                                      <a:noAutofit/>
                                    </wps:bodyPr>
                                  </wps:wsp>
                                  <wps:wsp>
                                    <wps:cNvPr id="18136" name="Textfeld 18136"/>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48284F" w14:textId="77777777" w:rsidR="00311B26" w:rsidRDefault="00311B26" w:rsidP="003E04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137" name="Textfeld 18137"/>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30235861" w14:textId="77777777" w:rsidR="00311B26" w:rsidRDefault="00311B26" w:rsidP="003E04CE"/>
                                    </w:txbxContent>
                                  </wps:txbx>
                                  <wps:bodyPr rot="0" vert="horz" wrap="square" lIns="91440" tIns="45720" rIns="91440" bIns="45720" anchor="t" anchorCtr="0">
                                    <a:noAutofit/>
                                  </wps:bodyPr>
                                </wps:wsp>
                              </wpg:grpSp>
                              <wps:wsp>
                                <wps:cNvPr id="18138" name="Gleichschenkliges Dreieck 18138"/>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39"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0FC62771" w14:textId="77777777" w:rsidR="00311B26" w:rsidRDefault="00311B26" w:rsidP="003E04CE">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7A90CF2" id="Gruppieren 18072" o:spid="_x0000_s1172" style="position:absolute;left:0;text-align:left;margin-left:379.15pt;margin-top:12pt;width:40.9pt;height:55.65pt;z-index:252217856;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">
                      <o:lock v:ext="edit" aspectratio="t"/>
                      <v:rect id="Rechteck 18131" o:spid="_x0000_s1173"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" fillcolor="#f2f2f2 [3052]" strokecolor="black [3213]" strokeweight=".5pt"/>
                      <v:group id="Gruppieren 21" o:spid="_x0000_s1174"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">
                        <v:group id="Gruppieren 18133" o:spid="_x0000_s1175"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">
                          <v:group id="Gruppieren 18134" o:spid="_x0000_s1176"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">
                            <v:shape id="_x0000_s1177"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" strokeweight=".5pt">
                              <v:textbox>
                                <w:txbxContent>
                                  <w:p w14:paraId="635786F5" w14:textId="77777777" w:rsidR="00311B26" w:rsidRDefault="00311B26" w:rsidP="003E04CE">
                                    <w:pPr>
                                      <w:jc w:val="center"/>
                                      <w:rPr>
                                        <w:sz w:val="30"/>
                                        <w:szCs w:val="30"/>
                                      </w:rPr>
                                    </w:pPr>
                                  </w:p>
                                  <w:p w14:paraId="2FE1632F" w14:textId="77777777" w:rsidR="00311B26" w:rsidRDefault="00311B26" w:rsidP="003E04CE">
                                    <w:pPr>
                                      <w:jc w:val="center"/>
                                      <w:rPr>
                                        <w:sz w:val="30"/>
                                        <w:szCs w:val="30"/>
                                      </w:rPr>
                                    </w:pPr>
                                  </w:p>
                                  <w:p w14:paraId="74A6D76A" w14:textId="77777777" w:rsidR="00311B26" w:rsidRDefault="00311B26" w:rsidP="003E04CE"/>
                                </w:txbxContent>
                              </v:textbox>
                            </v:shape>
                            <v:shape id="Textfeld 18136" o:spid="_x0000_s1178"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" fillcolor="white [3201]" strokeweight=".5pt">
                              <v:textbox>
                                <w:txbxContent>
                                  <w:p w14:paraId="6A48284F" w14:textId="77777777" w:rsidR="00311B26" w:rsidRDefault="00311B26" w:rsidP="003E04CE"/>
                                </w:txbxContent>
                              </v:textbox>
                            </v:shape>
                          </v:group>
                          <v:shape id="Textfeld 18137" o:spid="_x0000_s1179"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" strokeweight=".5pt">
                            <v:textbox>
                              <w:txbxContent>
                                <w:p w14:paraId="30235861" w14:textId="77777777" w:rsidR="00311B26" w:rsidRDefault="00311B26" w:rsidP="003E04CE"/>
                              </w:txbxContent>
                            </v:textbox>
                          </v:shape>
                        </v:group>
                        <v:shape id="Gleichschenkliges Dreieck 18138" o:spid="_x0000_s1180"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" fillcolor="#d8d8d8 [2732]" strokecolor="black [3213]" strokeweight=".5pt"/>
                        <v:shape id="_x0000_s1181"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" strokeweight=".5pt">
                          <v:textbox>
                            <w:txbxContent>
                              <w:p w14:paraId="0FC62771" w14:textId="77777777" w:rsidR="00311B26" w:rsidRDefault="00311B26" w:rsidP="003E04CE">
                                <w:pPr>
                                  <w:rPr>
                                    <w:sz w:val="30"/>
                                    <w:szCs w:val="30"/>
                                  </w:rPr>
                                </w:pPr>
                              </w:p>
                            </w:txbxContent>
                          </v:textbox>
                        </v:shape>
                      </v:group>
                    </v:group>
                  </w:pict>
                </mc:Fallback>
              </mc:AlternateContent>
            </w:r>
          </w:p>
        </w:tc>
      </w:tr>
      <w:tr w:rsidR="00C52DF6" w:rsidRPr="000045F1" w14:paraId="3730898D" w14:textId="77777777" w:rsidTr="00917A28">
        <w:trPr>
          <w:trHeight w:val="231"/>
        </w:trPr>
        <w:tc>
          <w:tcPr>
            <w:tcW w:w="531" w:type="dxa"/>
            <w:tcBorders>
              <w:left w:val="dashed" w:sz="12" w:space="0" w:color="A6A6A6" w:themeColor="background1" w:themeShade="A6"/>
            </w:tcBorders>
          </w:tcPr>
          <w:p w14:paraId="187190C6" w14:textId="77777777" w:rsidR="00C52DF6" w:rsidRPr="00282BC6" w:rsidRDefault="00C52DF6" w:rsidP="00C52DF6">
            <w:pPr>
              <w:pStyle w:val="berschrift2"/>
              <w:rPr>
                <w:noProof/>
              </w:rPr>
            </w:pPr>
          </w:p>
        </w:tc>
        <w:tc>
          <w:tcPr>
            <w:tcW w:w="283" w:type="dxa"/>
          </w:tcPr>
          <w:p w14:paraId="57CBB4CD" w14:textId="77777777" w:rsidR="00C52DF6" w:rsidRDefault="00C52DF6" w:rsidP="00C52DF6">
            <w:pPr>
              <w:pStyle w:val="berschrift2"/>
            </w:pPr>
          </w:p>
        </w:tc>
        <w:tc>
          <w:tcPr>
            <w:tcW w:w="8477" w:type="dxa"/>
            <w:gridSpan w:val="2"/>
            <w:tcBorders>
              <w:right w:val="dashed" w:sz="12" w:space="0" w:color="A6A6A6" w:themeColor="background1" w:themeShade="A6"/>
            </w:tcBorders>
          </w:tcPr>
          <w:p w14:paraId="3CE3F124" w14:textId="77777777" w:rsidR="00C52DF6" w:rsidRPr="00AE0812" w:rsidRDefault="00C52DF6" w:rsidP="00C52DF6">
            <w:pPr>
              <w:overflowPunct/>
              <w:autoSpaceDE/>
              <w:autoSpaceDN/>
              <w:adjustRightInd/>
              <w:spacing w:after="160" w:line="259" w:lineRule="auto"/>
              <w:contextualSpacing/>
              <w:textAlignment w:val="auto"/>
              <w:rPr>
                <w:b/>
              </w:rPr>
            </w:pPr>
            <w:r w:rsidRPr="00AE0812">
              <w:rPr>
                <w:b/>
              </w:rPr>
              <w:t xml:space="preserve">Regel 3: </w:t>
            </w:r>
            <w:r w:rsidRPr="00AE0812">
              <w:t>Wiederverwendung von Zwischenschlussfolgerungen</w:t>
            </w:r>
          </w:p>
          <w:p w14:paraId="0FA6D5A9" w14:textId="77777777" w:rsidR="00C52DF6" w:rsidRDefault="00C52DF6" w:rsidP="00C52DF6">
            <w:pPr>
              <w:overflowPunct/>
              <w:autoSpaceDE/>
              <w:autoSpaceDN/>
              <w:adjustRightInd/>
              <w:spacing w:after="160" w:line="259" w:lineRule="auto"/>
              <w:contextualSpacing/>
              <w:textAlignment w:val="auto"/>
            </w:pPr>
            <w:r>
              <w:rPr>
                <w:noProof/>
                <w:lang w:val="en-GB" w:eastAsia="en-GB"/>
              </w:rPr>
              <mc:AlternateContent>
                <mc:Choice Requires="wps">
                  <w:drawing>
                    <wp:anchor distT="0" distB="0" distL="114300" distR="114300" simplePos="0" relativeHeight="252215808" behindDoc="0" locked="0" layoutInCell="1" allowOverlap="1" wp14:anchorId="392E1215" wp14:editId="377888DF">
                      <wp:simplePos x="0" y="0"/>
                      <wp:positionH relativeFrom="column">
                        <wp:posOffset>4232275</wp:posOffset>
                      </wp:positionH>
                      <wp:positionV relativeFrom="paragraph">
                        <wp:posOffset>50597</wp:posOffset>
                      </wp:positionV>
                      <wp:extent cx="831215" cy="552450"/>
                      <wp:effectExtent l="0" t="0" r="6985" b="6350"/>
                      <wp:wrapNone/>
                      <wp:docPr id="18278" name="Textfeld 18278"/>
                      <wp:cNvGraphicFramePr/>
                      <a:graphic xmlns:a="http://schemas.openxmlformats.org/drawingml/2006/main">
                        <a:graphicData uri="http://schemas.microsoft.com/office/word/2010/wordprocessingShape">
                          <wps:wsp>
                            <wps:cNvSpPr txBox="1"/>
                            <wps:spPr>
                              <a:xfrm>
                                <a:off x="0" y="0"/>
                                <a:ext cx="831215" cy="552450"/>
                              </a:xfrm>
                              <a:prstGeom prst="rect">
                                <a:avLst/>
                              </a:prstGeom>
                              <a:noFill/>
                              <a:ln w="6350">
                                <a:noFill/>
                              </a:ln>
                              <a:effectLst/>
                            </wps:spPr>
                            <wps:txbx>
                              <w:txbxContent>
                                <w:p w14:paraId="2292773C" w14:textId="77777777" w:rsidR="00311B26" w:rsidRPr="006A2897" w:rsidRDefault="00311B26" w:rsidP="00C52DF6">
                                  <w:pPr>
                                    <w:spacing w:line="240" w:lineRule="auto"/>
                                    <w:rPr>
                                      <w:sz w:val="18"/>
                                    </w:rPr>
                                  </w:pPr>
                                  <w:r w:rsidRPr="006A2897">
                                    <w:rPr>
                                      <w:sz w:val="18"/>
                                    </w:rPr>
                                    <w:t xml:space="preserve"> Schritte </w:t>
                                  </w:r>
                                </w:p>
                                <w:p w14:paraId="67F4EA9F" w14:textId="77777777" w:rsidR="00311B26" w:rsidRPr="006A2897" w:rsidRDefault="00311B26" w:rsidP="00C52DF6">
                                  <w:pPr>
                                    <w:spacing w:line="240" w:lineRule="auto"/>
                                    <w:rPr>
                                      <w:sz w:val="18"/>
                                    </w:rPr>
                                  </w:pPr>
                                  <w:r w:rsidRPr="006A2897">
                                    <w:rPr>
                                      <w:sz w:val="18"/>
                                    </w:rPr>
                                    <w:t>verbinden</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a:graphicData>
                      </a:graphic>
                    </wp:anchor>
                  </w:drawing>
                </mc:Choice>
                <mc:Fallback>
                  <w:pict>
                    <v:shape w14:anchorId="392E1215" id="Textfeld 18278" o:spid="_x0000_s1182" type="#_x0000_t202" style="position:absolute;margin-left:333.25pt;margin-top:4pt;width:65.45pt;height:43.5pt;z-index:25221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" filled="f" stroked="f" strokeweight=".5pt">
                      <v:textbox inset="0,1mm,0,0">
                        <w:txbxContent>
                          <w:p w14:paraId="2292773C" w14:textId="77777777" w:rsidR="00311B26" w:rsidRPr="006A2897" w:rsidRDefault="00311B26" w:rsidP="00C52DF6">
                            <w:pPr>
                              <w:spacing w:line="240" w:lineRule="auto"/>
                              <w:rPr>
                                <w:sz w:val="18"/>
                              </w:rPr>
                            </w:pPr>
                            <w:r w:rsidRPr="006A2897">
                              <w:rPr>
                                <w:sz w:val="18"/>
                              </w:rPr>
                              <w:t xml:space="preserve"> Schritte </w:t>
                            </w:r>
                          </w:p>
                          <w:p w14:paraId="67F4EA9F" w14:textId="77777777" w:rsidR="00311B26" w:rsidRPr="006A2897" w:rsidRDefault="00311B26" w:rsidP="00C52DF6">
                            <w:pPr>
                              <w:spacing w:line="240" w:lineRule="auto"/>
                              <w:rPr>
                                <w:sz w:val="18"/>
                              </w:rPr>
                            </w:pPr>
                            <w:r w:rsidRPr="006A2897">
                              <w:rPr>
                                <w:sz w:val="18"/>
                              </w:rPr>
                              <w:t>verbinden</w:t>
                            </w:r>
                          </w:p>
                        </w:txbxContent>
                      </v:textbox>
                    </v:shape>
                  </w:pict>
                </mc:Fallback>
              </mc:AlternateContent>
            </w:r>
            <w:r>
              <w:rPr>
                <w:noProof/>
                <w:lang w:val="en-GB" w:eastAsia="en-GB"/>
              </w:rPr>
              <mc:AlternateContent>
                <mc:Choice Requires="wpg">
                  <w:drawing>
                    <wp:anchor distT="0" distB="0" distL="114300" distR="114300" simplePos="0" relativeHeight="252216832" behindDoc="0" locked="0" layoutInCell="1" allowOverlap="1" wp14:anchorId="2627934D" wp14:editId="574AC4F7">
                      <wp:simplePos x="0" y="0"/>
                      <wp:positionH relativeFrom="column">
                        <wp:posOffset>4282440</wp:posOffset>
                      </wp:positionH>
                      <wp:positionV relativeFrom="paragraph">
                        <wp:posOffset>452552</wp:posOffset>
                      </wp:positionV>
                      <wp:extent cx="460375" cy="626745"/>
                      <wp:effectExtent l="0" t="0" r="9525" b="8255"/>
                      <wp:wrapSquare wrapText="bothSides"/>
                      <wp:docPr id="18140" name="Gruppieren 1814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60375" cy="626745"/>
                                <a:chOff x="0" y="-1"/>
                                <a:chExt cx="6143625" cy="7421245"/>
                              </a:xfrm>
                            </wpg:grpSpPr>
                            <wps:wsp>
                              <wps:cNvPr id="18141" name="Rechteck 18141"/>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142" name="Gruppieren 21"/>
                              <wpg:cNvGrpSpPr/>
                              <wpg:grpSpPr>
                                <a:xfrm>
                                  <a:off x="228600" y="93134"/>
                                  <a:ext cx="5711884" cy="7190105"/>
                                  <a:chOff x="0" y="0"/>
                                  <a:chExt cx="5711884" cy="7190105"/>
                                </a:xfrm>
                              </wpg:grpSpPr>
                              <wpg:grpSp>
                                <wpg:cNvPr id="18143" name="Gruppieren 18143"/>
                                <wpg:cNvGrpSpPr/>
                                <wpg:grpSpPr>
                                  <a:xfrm>
                                    <a:off x="0" y="0"/>
                                    <a:ext cx="5648323" cy="4812030"/>
                                    <a:chOff x="0" y="0"/>
                                    <a:chExt cx="5648323" cy="4812030"/>
                                  </a:xfrm>
                                </wpg:grpSpPr>
                                <wpg:grpSp>
                                  <wpg:cNvPr id="18266" name="Gruppieren 18266"/>
                                  <wpg:cNvGrpSpPr/>
                                  <wpg:grpSpPr>
                                    <a:xfrm>
                                      <a:off x="0" y="0"/>
                                      <a:ext cx="5648323" cy="2660918"/>
                                      <a:chOff x="0" y="0"/>
                                      <a:chExt cx="5648323" cy="2660918"/>
                                    </a:xfrm>
                                  </wpg:grpSpPr>
                                  <wps:wsp>
                                    <wps:cNvPr id="18267"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73BEA43D" w14:textId="77777777" w:rsidR="00311B26" w:rsidRDefault="00311B26" w:rsidP="003E04CE">
                                          <w:pPr>
                                            <w:jc w:val="center"/>
                                            <w:rPr>
                                              <w:sz w:val="30"/>
                                              <w:szCs w:val="30"/>
                                            </w:rPr>
                                          </w:pPr>
                                        </w:p>
                                        <w:p w14:paraId="73AFA481" w14:textId="77777777" w:rsidR="00311B26" w:rsidRDefault="00311B26" w:rsidP="003E04CE">
                                          <w:pPr>
                                            <w:jc w:val="center"/>
                                            <w:rPr>
                                              <w:sz w:val="30"/>
                                              <w:szCs w:val="30"/>
                                            </w:rPr>
                                          </w:pPr>
                                        </w:p>
                                        <w:p w14:paraId="3446DBE1" w14:textId="77777777" w:rsidR="00311B26" w:rsidRDefault="00311B26" w:rsidP="003E04CE"/>
                                      </w:txbxContent>
                                    </wps:txbx>
                                    <wps:bodyPr rot="0" vert="horz" wrap="square" lIns="91440" tIns="45720" rIns="91440" bIns="45720" anchor="t" anchorCtr="0">
                                      <a:noAutofit/>
                                    </wps:bodyPr>
                                  </wps:wsp>
                                  <wps:wsp>
                                    <wps:cNvPr id="18271" name="Textfeld 18271"/>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DC2B56" w14:textId="77777777" w:rsidR="00311B26" w:rsidRDefault="00311B26" w:rsidP="003E04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272" name="Textfeld 18272"/>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0D56ABD7" w14:textId="77777777" w:rsidR="00311B26" w:rsidRDefault="00311B26" w:rsidP="003E04CE"/>
                                    </w:txbxContent>
                                  </wps:txbx>
                                  <wps:bodyPr rot="0" vert="horz" wrap="square" lIns="91440" tIns="45720" rIns="91440" bIns="45720" anchor="t" anchorCtr="0">
                                    <a:noAutofit/>
                                  </wps:bodyPr>
                                </wps:wsp>
                              </wpg:grpSp>
                              <wps:wsp>
                                <wps:cNvPr id="18273" name="Gleichschenkliges Dreieck 18273"/>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3014C2A1" w14:textId="77777777" w:rsidR="00311B26" w:rsidRDefault="00311B26" w:rsidP="003E04CE">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627934D" id="Gruppieren 18140" o:spid="_x0000_s1183" style="position:absolute;margin-left:337.2pt;margin-top:35.65pt;width:36.25pt;height:49.35pt;z-index:252216832;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">
                      <o:lock v:ext="edit" aspectratio="t"/>
                      <v:rect id="Rechteck 18141" o:spid="_x0000_s1184"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" fillcolor="#f2f2f2 [3052]" strokecolor="black [3213]" strokeweight=".5pt"/>
                      <v:group id="Gruppieren 21" o:spid="_x0000_s1185"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">
                        <v:group id="Gruppieren 18143" o:spid="_x0000_s1186"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">
                          <v:group id="Gruppieren 18266" o:spid="_x0000_s1187"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">
                            <v:shape id="_x0000_s1188"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" strokeweight=".5pt">
                              <v:textbox>
                                <w:txbxContent>
                                  <w:p w14:paraId="73BEA43D" w14:textId="77777777" w:rsidR="00311B26" w:rsidRDefault="00311B26" w:rsidP="003E04CE">
                                    <w:pPr>
                                      <w:jc w:val="center"/>
                                      <w:rPr>
                                        <w:sz w:val="30"/>
                                        <w:szCs w:val="30"/>
                                      </w:rPr>
                                    </w:pPr>
                                  </w:p>
                                  <w:p w14:paraId="73AFA481" w14:textId="77777777" w:rsidR="00311B26" w:rsidRDefault="00311B26" w:rsidP="003E04CE">
                                    <w:pPr>
                                      <w:jc w:val="center"/>
                                      <w:rPr>
                                        <w:sz w:val="30"/>
                                        <w:szCs w:val="30"/>
                                      </w:rPr>
                                    </w:pPr>
                                  </w:p>
                                  <w:p w14:paraId="3446DBE1" w14:textId="77777777" w:rsidR="00311B26" w:rsidRDefault="00311B26" w:rsidP="003E04CE"/>
                                </w:txbxContent>
                              </v:textbox>
                            </v:shape>
                            <v:shape id="Textfeld 18271" o:spid="_x0000_s1189"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" fillcolor="white [3201]" strokeweight=".5pt">
                              <v:textbox>
                                <w:txbxContent>
                                  <w:p w14:paraId="23DC2B56" w14:textId="77777777" w:rsidR="00311B26" w:rsidRDefault="00311B26" w:rsidP="003E04CE"/>
                                </w:txbxContent>
                              </v:textbox>
                            </v:shape>
                          </v:group>
                          <v:shape id="Textfeld 18272" o:spid="_x0000_s1190"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" strokeweight=".5pt">
                            <v:textbox>
                              <w:txbxContent>
                                <w:p w14:paraId="0D56ABD7" w14:textId="77777777" w:rsidR="00311B26" w:rsidRDefault="00311B26" w:rsidP="003E04CE"/>
                              </w:txbxContent>
                            </v:textbox>
                          </v:shape>
                        </v:group>
                        <v:shape id="Gleichschenkliges Dreieck 18273" o:spid="_x0000_s1191"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" fillcolor="#d8d8d8 [2732]" strokecolor="black [3213]" strokeweight=".5pt"/>
                        <v:shape id="_x0000_s1192"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" strokeweight=".5pt">
                          <v:textbox>
                            <w:txbxContent>
                              <w:p w14:paraId="3014C2A1" w14:textId="77777777" w:rsidR="00311B26" w:rsidRDefault="00311B26" w:rsidP="003E04CE">
                                <w:pPr>
                                  <w:rPr>
                                    <w:sz w:val="30"/>
                                    <w:szCs w:val="30"/>
                                  </w:rPr>
                                </w:pPr>
                              </w:p>
                            </w:txbxContent>
                          </v:textbox>
                        </v:shape>
                      </v:group>
                      <w10:wrap type="square"/>
                    </v:group>
                  </w:pict>
                </mc:Fallback>
              </mc:AlternateContent>
            </w:r>
            <w:r>
              <w:rPr>
                <w:noProof/>
                <w:lang w:val="en-GB" w:eastAsia="en-GB"/>
              </w:rPr>
              <mc:AlternateContent>
                <mc:Choice Requires="wps">
                  <w:drawing>
                    <wp:anchor distT="0" distB="0" distL="114300" distR="114300" simplePos="0" relativeHeight="252221952" behindDoc="0" locked="0" layoutInCell="1" allowOverlap="1" wp14:anchorId="6A732952" wp14:editId="5F0516B7">
                      <wp:simplePos x="0" y="0"/>
                      <wp:positionH relativeFrom="column">
                        <wp:posOffset>4643640</wp:posOffset>
                      </wp:positionH>
                      <wp:positionV relativeFrom="paragraph">
                        <wp:posOffset>315278</wp:posOffset>
                      </wp:positionV>
                      <wp:extent cx="201295" cy="287020"/>
                      <wp:effectExtent l="46038" t="30162" r="0" b="0"/>
                      <wp:wrapNone/>
                      <wp:docPr id="18277" name="Bogen 18277"/>
                      <wp:cNvGraphicFramePr/>
                      <a:graphic xmlns:a="http://schemas.openxmlformats.org/drawingml/2006/main">
                        <a:graphicData uri="http://schemas.microsoft.com/office/word/2010/wordprocessingShape">
                          <wps:wsp>
                            <wps:cNvSpPr/>
                            <wps:spPr>
                              <a:xfrm rot="14400000">
                                <a:off x="0" y="0"/>
                                <a:ext cx="201295" cy="287020"/>
                              </a:xfrm>
                              <a:prstGeom prst="arc">
                                <a:avLst>
                                  <a:gd name="adj1" fmla="val 16611499"/>
                                  <a:gd name="adj2" fmla="val 4837965"/>
                                </a:avLst>
                              </a:prstGeom>
                              <a:noFill/>
                              <a:ln w="25400" cap="flat" cmpd="sng" algn="ctr">
                                <a:solidFill>
                                  <a:sysClr val="windowText" lastClr="000000"/>
                                </a:solidFill>
                                <a:prstDash val="solid"/>
                                <a:headEnd type="triangl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38595D4" id="Bogen 18277" o:spid="_x0000_s1026" style="position:absolute;margin-left:365.65pt;margin-top:24.85pt;width:15.85pt;height:22.6pt;rotation:-120;z-index:252221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01295,28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" path="m117660,2065nsc165402,13739,200540,72247,201284,141306v726,67417,-31560,126464,-77591,141901l100648,143510,117660,2065xem117660,2065nfc165402,13739,200540,72247,201284,141306v726,67417,-31560,126464,-77591,141901e" filled="f" strokecolor="windowText" strokeweight="2pt">
                      <v:stroke startarrow="block"/>
                      <v:path arrowok="t" o:connecttype="custom" o:connectlocs="117660,2065;201284,141306;123693,283207" o:connectangles="0,0,0"/>
                    </v:shape>
                  </w:pict>
                </mc:Fallback>
              </mc:AlternateContent>
            </w:r>
            <w:r>
              <w:t xml:space="preserve">Das letzte Feld eines Schritts kann gleich als erstes Feld </w:t>
            </w:r>
            <w:r>
              <w:br/>
              <w:t xml:space="preserve">im nächsten Schritt genutzt werden, </w:t>
            </w:r>
            <w:r w:rsidRPr="009F29D0">
              <w:rPr>
                <w:color w:val="000000" w:themeColor="text1"/>
              </w:rPr>
              <w:t>wenn die Schlussfolgerung</w:t>
            </w:r>
            <w:r>
              <w:rPr>
                <w:color w:val="000000" w:themeColor="text1"/>
              </w:rPr>
              <w:br/>
            </w:r>
            <w:r w:rsidRPr="009F29D0">
              <w:rPr>
                <w:color w:val="000000" w:themeColor="text1"/>
              </w:rPr>
              <w:t>im nächsten Schritt als Voraussetzung genutzt wird</w:t>
            </w:r>
            <w:r>
              <w:t xml:space="preserve">, </w:t>
            </w:r>
            <w:r>
              <w:br/>
            </w:r>
            <w:r w:rsidR="0038092C">
              <w:t xml:space="preserve">       </w:t>
            </w:r>
            <w:r>
              <w:t xml:space="preserve">indem die Schritte übereinander gezogen werden. </w:t>
            </w:r>
          </w:p>
          <w:p w14:paraId="0E5F773C" w14:textId="77777777" w:rsidR="002D0B1F" w:rsidRDefault="002D0B1F" w:rsidP="00C52DF6">
            <w:pPr>
              <w:overflowPunct/>
              <w:autoSpaceDE/>
              <w:autoSpaceDN/>
              <w:adjustRightInd/>
              <w:spacing w:after="160" w:line="259" w:lineRule="auto"/>
              <w:contextualSpacing/>
              <w:textAlignment w:val="auto"/>
            </w:pPr>
            <w:r>
              <w:rPr>
                <w:szCs w:val="20"/>
              </w:rPr>
              <w:t>Deine Notizen dazu:</w:t>
            </w:r>
          </w:p>
          <w:p w14:paraId="7F6DED2B" w14:textId="77777777" w:rsidR="00C52DF6" w:rsidRDefault="00C52DF6" w:rsidP="00C52DF6">
            <w:pPr>
              <w:pStyle w:val="berschrift2"/>
              <w:ind w:left="0" w:firstLine="0"/>
              <w:rPr>
                <w:rFonts w:cs="Calibri"/>
                <w:b w:val="0"/>
                <w:noProof/>
                <w:color w:val="auto"/>
                <w:szCs w:val="22"/>
              </w:rPr>
            </w:pPr>
          </w:p>
        </w:tc>
      </w:tr>
      <w:tr w:rsidR="00C52DF6" w:rsidRPr="000045F1" w14:paraId="2F3859D7" w14:textId="77777777" w:rsidTr="00917A28">
        <w:trPr>
          <w:trHeight w:val="4096"/>
        </w:trPr>
        <w:tc>
          <w:tcPr>
            <w:tcW w:w="531" w:type="dxa"/>
            <w:tcBorders>
              <w:left w:val="dashed" w:sz="12" w:space="0" w:color="A6A6A6" w:themeColor="background1" w:themeShade="A6"/>
              <w:bottom w:val="dashed" w:sz="12" w:space="0" w:color="A6A6A6" w:themeColor="background1" w:themeShade="A6"/>
            </w:tcBorders>
          </w:tcPr>
          <w:p w14:paraId="5C19B4AC" w14:textId="77777777" w:rsidR="00C52DF6" w:rsidRPr="00282BC6" w:rsidRDefault="00C52DF6" w:rsidP="00C52DF6">
            <w:pPr>
              <w:pStyle w:val="berschrift2"/>
              <w:rPr>
                <w:noProof/>
              </w:rPr>
            </w:pPr>
          </w:p>
        </w:tc>
        <w:tc>
          <w:tcPr>
            <w:tcW w:w="283" w:type="dxa"/>
            <w:tcBorders>
              <w:bottom w:val="dashed" w:sz="12" w:space="0" w:color="A6A6A6" w:themeColor="background1" w:themeShade="A6"/>
            </w:tcBorders>
          </w:tcPr>
          <w:p w14:paraId="61350B24" w14:textId="77777777" w:rsidR="00C52DF6" w:rsidRDefault="00C52DF6" w:rsidP="00C52DF6">
            <w:pPr>
              <w:pStyle w:val="berschrift2"/>
            </w:pPr>
          </w:p>
        </w:tc>
        <w:tc>
          <w:tcPr>
            <w:tcW w:w="8477" w:type="dxa"/>
            <w:gridSpan w:val="2"/>
            <w:tcBorders>
              <w:bottom w:val="dashed" w:sz="12" w:space="0" w:color="A6A6A6" w:themeColor="background1" w:themeShade="A6"/>
              <w:right w:val="dashed" w:sz="12" w:space="0" w:color="A6A6A6" w:themeColor="background1" w:themeShade="A6"/>
            </w:tcBorders>
          </w:tcPr>
          <w:p w14:paraId="4AF94A0E" w14:textId="77777777" w:rsidR="00C52DF6" w:rsidRPr="002A701B" w:rsidRDefault="00C52DF6" w:rsidP="00C52DF6">
            <w:pPr>
              <w:overflowPunct/>
              <w:autoSpaceDE/>
              <w:autoSpaceDN/>
              <w:adjustRightInd/>
              <w:spacing w:after="160" w:line="259" w:lineRule="auto"/>
              <w:contextualSpacing/>
              <w:textAlignment w:val="auto"/>
              <w:rPr>
                <w:color w:val="000000" w:themeColor="text1"/>
              </w:rPr>
            </w:pPr>
            <w:r w:rsidRPr="00AE0812">
              <w:rPr>
                <w:b/>
                <w:color w:val="000000" w:themeColor="text1"/>
              </w:rPr>
              <w:t>Regel 4:</w:t>
            </w:r>
            <w:r w:rsidRPr="002A701B">
              <w:rPr>
                <w:color w:val="000000" w:themeColor="text1"/>
              </w:rPr>
              <w:t xml:space="preserve"> Anordnung der </w:t>
            </w:r>
            <w:r>
              <w:rPr>
                <w:color w:val="000000" w:themeColor="text1"/>
              </w:rPr>
              <w:t>Argumentationsschritt</w:t>
            </w:r>
            <w:r w:rsidRPr="002A701B">
              <w:rPr>
                <w:color w:val="000000" w:themeColor="text1"/>
              </w:rPr>
              <w:t>e</w:t>
            </w:r>
          </w:p>
          <w:p w14:paraId="589ADD17" w14:textId="77777777" w:rsidR="00C52DF6" w:rsidRPr="003E0114" w:rsidRDefault="00C52DF6" w:rsidP="00C52DF6">
            <w:pPr>
              <w:overflowPunct/>
              <w:autoSpaceDE/>
              <w:autoSpaceDN/>
              <w:adjustRightInd/>
              <w:spacing w:after="160" w:line="259" w:lineRule="auto"/>
              <w:contextualSpacing/>
              <w:textAlignment w:val="auto"/>
            </w:pPr>
            <w:r w:rsidRPr="003E0114">
              <w:t xml:space="preserve">Die </w:t>
            </w:r>
            <w:r>
              <w:t>Argumentationsschritt</w:t>
            </w:r>
            <w:r w:rsidRPr="003E0114">
              <w:t xml:space="preserve">e können direkt hintereinander oder auch teilweise </w:t>
            </w:r>
            <w:r w:rsidR="001E534A">
              <w:t xml:space="preserve">parallel </w:t>
            </w:r>
            <w:r w:rsidRPr="003E0114">
              <w:t>angeordnet sein</w:t>
            </w:r>
            <w:r>
              <w:t>, je nach Anforderung der Aufgabe</w:t>
            </w:r>
            <w:r w:rsidRPr="003E0114">
              <w:t>.</w:t>
            </w:r>
          </w:p>
          <w:p w14:paraId="4820ABAC" w14:textId="77777777" w:rsidR="00C52DF6" w:rsidRPr="003E0114" w:rsidRDefault="00C52DF6" w:rsidP="00C52DF6">
            <w:pPr>
              <w:pStyle w:val="Listenabsatz"/>
              <w:numPr>
                <w:ilvl w:val="0"/>
                <w:numId w:val="15"/>
              </w:numPr>
              <w:rPr>
                <w:noProof/>
              </w:rPr>
            </w:pPr>
            <w:r w:rsidRPr="003E0114">
              <w:rPr>
                <w:noProof/>
              </w:rPr>
              <w:t>direkt hintereinander                        b) teilweise parallel</w:t>
            </w:r>
          </w:p>
          <w:p w14:paraId="2866CA0A" w14:textId="77777777" w:rsidR="00C52DF6" w:rsidRDefault="00C52DF6" w:rsidP="00C52DF6">
            <w:pPr>
              <w:overflowPunct/>
              <w:autoSpaceDE/>
              <w:autoSpaceDN/>
              <w:adjustRightInd/>
              <w:spacing w:after="160" w:line="259" w:lineRule="auto"/>
              <w:contextualSpacing/>
              <w:textAlignment w:val="auto"/>
              <w:rPr>
                <w:noProof/>
              </w:rPr>
            </w:pPr>
            <w:r>
              <w:rPr>
                <w:noProof/>
                <w:lang w:val="en-GB" w:eastAsia="en-GB"/>
              </w:rPr>
              <mc:AlternateContent>
                <mc:Choice Requires="wpg">
                  <w:drawing>
                    <wp:anchor distT="0" distB="0" distL="114300" distR="114300" simplePos="0" relativeHeight="252218880" behindDoc="0" locked="0" layoutInCell="1" allowOverlap="1" wp14:anchorId="614541D8" wp14:editId="38FBF3BB">
                      <wp:simplePos x="0" y="0"/>
                      <wp:positionH relativeFrom="column">
                        <wp:posOffset>568798</wp:posOffset>
                      </wp:positionH>
                      <wp:positionV relativeFrom="paragraph">
                        <wp:posOffset>65063</wp:posOffset>
                      </wp:positionV>
                      <wp:extent cx="589409" cy="1474786"/>
                      <wp:effectExtent l="0" t="0" r="20320" b="11430"/>
                      <wp:wrapSquare wrapText="bothSides"/>
                      <wp:docPr id="16769" name="Gruppieren 16769"/>
                      <wp:cNvGraphicFramePr/>
                      <a:graphic xmlns:a="http://schemas.openxmlformats.org/drawingml/2006/main">
                        <a:graphicData uri="http://schemas.microsoft.com/office/word/2010/wordprocessingGroup">
                          <wpg:wgp>
                            <wpg:cNvGrpSpPr/>
                            <wpg:grpSpPr>
                              <a:xfrm>
                                <a:off x="0" y="0"/>
                                <a:ext cx="589409" cy="1474786"/>
                                <a:chOff x="0" y="0"/>
                                <a:chExt cx="589409" cy="1474786"/>
                              </a:xfrm>
                            </wpg:grpSpPr>
                            <wpg:grpSp>
                              <wpg:cNvPr id="18385" name="Gruppieren 18385"/>
                              <wpg:cNvGrpSpPr>
                                <a:grpSpLocks noChangeAspect="1"/>
                              </wpg:cNvGrpSpPr>
                              <wpg:grpSpPr>
                                <a:xfrm>
                                  <a:off x="40769" y="728026"/>
                                  <a:ext cx="548640" cy="746760"/>
                                  <a:chOff x="0" y="-1"/>
                                  <a:chExt cx="6143625" cy="7421245"/>
                                </a:xfrm>
                              </wpg:grpSpPr>
                              <wps:wsp>
                                <wps:cNvPr id="18386" name="Rechteck 18386"/>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87" name="Gruppieren 21"/>
                                <wpg:cNvGrpSpPr/>
                                <wpg:grpSpPr>
                                  <a:xfrm>
                                    <a:off x="228600" y="93134"/>
                                    <a:ext cx="5711884" cy="7190105"/>
                                    <a:chOff x="0" y="0"/>
                                    <a:chExt cx="5711884" cy="7190105"/>
                                  </a:xfrm>
                                </wpg:grpSpPr>
                                <wpg:grpSp>
                                  <wpg:cNvPr id="18388" name="Gruppieren 18388"/>
                                  <wpg:cNvGrpSpPr/>
                                  <wpg:grpSpPr>
                                    <a:xfrm>
                                      <a:off x="0" y="0"/>
                                      <a:ext cx="5648323" cy="4812030"/>
                                      <a:chOff x="0" y="0"/>
                                      <a:chExt cx="5648323" cy="4812030"/>
                                    </a:xfrm>
                                  </wpg:grpSpPr>
                                  <wpg:grpSp>
                                    <wpg:cNvPr id="18389" name="Gruppieren 18389"/>
                                    <wpg:cNvGrpSpPr/>
                                    <wpg:grpSpPr>
                                      <a:xfrm>
                                        <a:off x="0" y="0"/>
                                        <a:ext cx="5648323" cy="2660918"/>
                                        <a:chOff x="0" y="0"/>
                                        <a:chExt cx="5648323" cy="2660918"/>
                                      </a:xfrm>
                                    </wpg:grpSpPr>
                                    <wps:wsp>
                                      <wps:cNvPr id="18390"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4464609F" w14:textId="77777777" w:rsidR="00311B26" w:rsidRDefault="00311B26" w:rsidP="00763E7E">
                                            <w:pPr>
                                              <w:jc w:val="center"/>
                                              <w:rPr>
                                                <w:sz w:val="30"/>
                                                <w:szCs w:val="30"/>
                                              </w:rPr>
                                            </w:pPr>
                                          </w:p>
                                          <w:p w14:paraId="59DB8C1A" w14:textId="77777777" w:rsidR="00311B26" w:rsidRDefault="00311B26" w:rsidP="00763E7E">
                                            <w:pPr>
                                              <w:jc w:val="center"/>
                                              <w:rPr>
                                                <w:sz w:val="30"/>
                                                <w:szCs w:val="30"/>
                                              </w:rPr>
                                            </w:pPr>
                                          </w:p>
                                          <w:p w14:paraId="569AA134" w14:textId="77777777" w:rsidR="00311B26" w:rsidRDefault="00311B26" w:rsidP="00763E7E"/>
                                        </w:txbxContent>
                                      </wps:txbx>
                                      <wps:bodyPr rot="0" vert="horz" wrap="square" lIns="91440" tIns="45720" rIns="91440" bIns="45720" anchor="t" anchorCtr="0">
                                        <a:noAutofit/>
                                      </wps:bodyPr>
                                    </wps:wsp>
                                    <wps:wsp>
                                      <wps:cNvPr id="18391" name="Textfeld 18391"/>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0F0B8D" w14:textId="77777777" w:rsidR="00311B26" w:rsidRDefault="00311B26" w:rsidP="00763E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392" name="Textfeld 18392"/>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7A49EA71" w14:textId="77777777" w:rsidR="00311B26" w:rsidRDefault="00311B26" w:rsidP="00763E7E"/>
                                      </w:txbxContent>
                                    </wps:txbx>
                                    <wps:bodyPr rot="0" vert="horz" wrap="square" lIns="91440" tIns="45720" rIns="91440" bIns="45720" anchor="t" anchorCtr="0">
                                      <a:noAutofit/>
                                    </wps:bodyPr>
                                  </wps:wsp>
                                </wpg:grpSp>
                                <wps:wsp>
                                  <wps:cNvPr id="18393" name="Gleichschenkliges Dreieck 18393"/>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9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136BCEA8" w14:textId="77777777" w:rsidR="00311B26" w:rsidRDefault="00311B26" w:rsidP="00763E7E">
                                        <w:pPr>
                                          <w:rPr>
                                            <w:sz w:val="30"/>
                                            <w:szCs w:val="30"/>
                                          </w:rPr>
                                        </w:pPr>
                                      </w:p>
                                    </w:txbxContent>
                                  </wps:txbx>
                                  <wps:bodyPr rot="0" vert="horz" wrap="square" lIns="91440" tIns="45720" rIns="91440" bIns="45720" anchor="t" anchorCtr="0">
                                    <a:noAutofit/>
                                  </wps:bodyPr>
                                </wps:wsp>
                              </wpg:grpSp>
                            </wpg:grpSp>
                            <wpg:grpSp>
                              <wpg:cNvPr id="18347" name="Gruppieren 18347"/>
                              <wpg:cNvGrpSpPr>
                                <a:grpSpLocks noChangeAspect="1"/>
                              </wpg:cNvGrpSpPr>
                              <wpg:grpSpPr>
                                <a:xfrm>
                                  <a:off x="0" y="0"/>
                                  <a:ext cx="548640" cy="746760"/>
                                  <a:chOff x="0" y="-1"/>
                                  <a:chExt cx="6143625" cy="7421245"/>
                                </a:xfrm>
                              </wpg:grpSpPr>
                              <wps:wsp>
                                <wps:cNvPr id="18348" name="Rechteck 18348"/>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49" name="Gruppieren 21"/>
                                <wpg:cNvGrpSpPr/>
                                <wpg:grpSpPr>
                                  <a:xfrm>
                                    <a:off x="228600" y="93134"/>
                                    <a:ext cx="5711884" cy="7190105"/>
                                    <a:chOff x="0" y="0"/>
                                    <a:chExt cx="5711884" cy="7190105"/>
                                  </a:xfrm>
                                </wpg:grpSpPr>
                                <wpg:grpSp>
                                  <wpg:cNvPr id="18351" name="Gruppieren 18351"/>
                                  <wpg:cNvGrpSpPr/>
                                  <wpg:grpSpPr>
                                    <a:xfrm>
                                      <a:off x="0" y="0"/>
                                      <a:ext cx="5648323" cy="4812030"/>
                                      <a:chOff x="0" y="0"/>
                                      <a:chExt cx="5648323" cy="4812030"/>
                                    </a:xfrm>
                                  </wpg:grpSpPr>
                                  <wpg:grpSp>
                                    <wpg:cNvPr id="18362" name="Gruppieren 18362"/>
                                    <wpg:cNvGrpSpPr/>
                                    <wpg:grpSpPr>
                                      <a:xfrm>
                                        <a:off x="0" y="0"/>
                                        <a:ext cx="5648323" cy="2660918"/>
                                        <a:chOff x="0" y="0"/>
                                        <a:chExt cx="5648323" cy="2660918"/>
                                      </a:xfrm>
                                    </wpg:grpSpPr>
                                    <wps:wsp>
                                      <wps:cNvPr id="18364"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1E9E64C2" w14:textId="77777777" w:rsidR="00311B26" w:rsidRDefault="00311B26" w:rsidP="00763E7E">
                                            <w:pPr>
                                              <w:jc w:val="center"/>
                                              <w:rPr>
                                                <w:sz w:val="30"/>
                                                <w:szCs w:val="30"/>
                                              </w:rPr>
                                            </w:pPr>
                                          </w:p>
                                          <w:p w14:paraId="3D8C253B" w14:textId="77777777" w:rsidR="00311B26" w:rsidRDefault="00311B26" w:rsidP="00763E7E">
                                            <w:pPr>
                                              <w:jc w:val="center"/>
                                              <w:rPr>
                                                <w:sz w:val="30"/>
                                                <w:szCs w:val="30"/>
                                              </w:rPr>
                                            </w:pPr>
                                          </w:p>
                                          <w:p w14:paraId="447D13D9" w14:textId="77777777" w:rsidR="00311B26" w:rsidRDefault="00311B26" w:rsidP="00763E7E"/>
                                        </w:txbxContent>
                                      </wps:txbx>
                                      <wps:bodyPr rot="0" vert="horz" wrap="square" lIns="91440" tIns="45720" rIns="91440" bIns="45720" anchor="t" anchorCtr="0">
                                        <a:noAutofit/>
                                      </wps:bodyPr>
                                    </wps:wsp>
                                    <wps:wsp>
                                      <wps:cNvPr id="18365" name="Textfeld 18365"/>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AAF3D2" w14:textId="77777777" w:rsidR="00311B26" w:rsidRDefault="00311B26" w:rsidP="00763E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382" name="Textfeld 18382"/>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24BBA96C" w14:textId="77777777" w:rsidR="00311B26" w:rsidRDefault="00311B26" w:rsidP="00763E7E"/>
                                      </w:txbxContent>
                                    </wps:txbx>
                                    <wps:bodyPr rot="0" vert="horz" wrap="square" lIns="91440" tIns="45720" rIns="91440" bIns="45720" anchor="t" anchorCtr="0">
                                      <a:noAutofit/>
                                    </wps:bodyPr>
                                  </wps:wsp>
                                </wpg:grpSp>
                                <wps:wsp>
                                  <wps:cNvPr id="18383" name="Gleichschenkliges Dreieck 18383"/>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8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38CD5D19" w14:textId="77777777" w:rsidR="00311B26" w:rsidRDefault="00311B26" w:rsidP="00763E7E">
                                        <w:pPr>
                                          <w:rPr>
                                            <w:sz w:val="30"/>
                                            <w:szCs w:val="30"/>
                                          </w:rPr>
                                        </w:pPr>
                                      </w:p>
                                    </w:txbxContent>
                                  </wps:txbx>
                                  <wps:bodyPr rot="0" vert="horz" wrap="square" lIns="91440" tIns="45720" rIns="91440" bIns="45720" anchor="t" anchorCtr="0">
                                    <a:noAutofit/>
                                  </wps:bodyPr>
                                </wps:wsp>
                              </wpg:grpSp>
                            </wpg:grpSp>
                          </wpg:wgp>
                        </a:graphicData>
                      </a:graphic>
                    </wp:anchor>
                  </w:drawing>
                </mc:Choice>
                <mc:Fallback>
                  <w:pict>
                    <v:group w14:anchorId="614541D8" id="Gruppieren 16769" o:spid="_x0000_s1193" style="position:absolute;margin-left:44.8pt;margin-top:5.1pt;width:46.4pt;height:116.1pt;z-index:252218880" coordsize="5894,14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">
                      <v:group id="Gruppieren 18385" o:spid="_x0000_s1194" style="position:absolute;left:407;top:7280;width:5487;height:7467"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">
                        <o:lock v:ext="edit" aspectratio="t"/>
                        <v:rect id="Rechteck 18386" o:spid="_x0000_s1195"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" fillcolor="#f2f2f2 [3052]" strokecolor="black [3213]" strokeweight=".5pt"/>
                        <v:group id="Gruppieren 21" o:spid="_x0000_s1196"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">
                          <v:group id="Gruppieren 18388" o:spid="_x0000_s1197"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">
                            <v:group id="Gruppieren 18389" o:spid="_x0000_s1198"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">
                              <v:shape id="_x0000_s1199"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" strokeweight=".5pt">
                                <v:textbox>
                                  <w:txbxContent>
                                    <w:p w14:paraId="4464609F" w14:textId="77777777" w:rsidR="00311B26" w:rsidRDefault="00311B26" w:rsidP="00763E7E">
                                      <w:pPr>
                                        <w:jc w:val="center"/>
                                        <w:rPr>
                                          <w:sz w:val="30"/>
                                          <w:szCs w:val="30"/>
                                        </w:rPr>
                                      </w:pPr>
                                    </w:p>
                                    <w:p w14:paraId="59DB8C1A" w14:textId="77777777" w:rsidR="00311B26" w:rsidRDefault="00311B26" w:rsidP="00763E7E">
                                      <w:pPr>
                                        <w:jc w:val="center"/>
                                        <w:rPr>
                                          <w:sz w:val="30"/>
                                          <w:szCs w:val="30"/>
                                        </w:rPr>
                                      </w:pPr>
                                    </w:p>
                                    <w:p w14:paraId="569AA134" w14:textId="77777777" w:rsidR="00311B26" w:rsidRDefault="00311B26" w:rsidP="00763E7E"/>
                                  </w:txbxContent>
                                </v:textbox>
                              </v:shape>
                              <v:shape id="Textfeld 18391" o:spid="_x0000_s1200"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" fillcolor="white [3201]" strokeweight=".5pt">
                                <v:textbox>
                                  <w:txbxContent>
                                    <w:p w14:paraId="4A0F0B8D" w14:textId="77777777" w:rsidR="00311B26" w:rsidRDefault="00311B26" w:rsidP="00763E7E"/>
                                  </w:txbxContent>
                                </v:textbox>
                              </v:shape>
                            </v:group>
                            <v:shape id="Textfeld 18392" o:spid="_x0000_s1201"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" strokeweight=".5pt">
                              <v:textbox>
                                <w:txbxContent>
                                  <w:p w14:paraId="7A49EA71" w14:textId="77777777" w:rsidR="00311B26" w:rsidRDefault="00311B26" w:rsidP="00763E7E"/>
                                </w:txbxContent>
                              </v:textbox>
                            </v:shape>
                          </v:group>
                          <v:shape id="Gleichschenkliges Dreieck 18393" o:spid="_x0000_s1202"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" fillcolor="#d8d8d8 [2732]" strokecolor="black [3213]" strokeweight=".5pt"/>
                          <v:shape id="_x0000_s1203"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" strokeweight=".5pt">
                            <v:textbox>
                              <w:txbxContent>
                                <w:p w14:paraId="136BCEA8" w14:textId="77777777" w:rsidR="00311B26" w:rsidRDefault="00311B26" w:rsidP="00763E7E">
                                  <w:pPr>
                                    <w:rPr>
                                      <w:sz w:val="30"/>
                                      <w:szCs w:val="30"/>
                                    </w:rPr>
                                  </w:pPr>
                                </w:p>
                              </w:txbxContent>
                            </v:textbox>
                          </v:shape>
                        </v:group>
                      </v:group>
                      <v:group id="Gruppieren 18347" o:spid="_x0000_s1204" style="position:absolute;width:5486;height:7467"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">
                        <o:lock v:ext="edit" aspectratio="t"/>
                        <v:rect id="Rechteck 18348" o:spid="_x0000_s1205"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" fillcolor="#f2f2f2 [3052]" strokecolor="black [3213]" strokeweight=".5pt"/>
                        <v:group id="Gruppieren 21" o:spid="_x0000_s1206"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">
                          <v:group id="Gruppieren 18351" o:spid="_x0000_s1207"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">
                            <v:group id="Gruppieren 18362" o:spid="_x0000_s1208"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">
                              <v:shape id="_x0000_s1209"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" strokeweight=".5pt">
                                <v:textbox>
                                  <w:txbxContent>
                                    <w:p w14:paraId="1E9E64C2" w14:textId="77777777" w:rsidR="00311B26" w:rsidRDefault="00311B26" w:rsidP="00763E7E">
                                      <w:pPr>
                                        <w:jc w:val="center"/>
                                        <w:rPr>
                                          <w:sz w:val="30"/>
                                          <w:szCs w:val="30"/>
                                        </w:rPr>
                                      </w:pPr>
                                    </w:p>
                                    <w:p w14:paraId="3D8C253B" w14:textId="77777777" w:rsidR="00311B26" w:rsidRDefault="00311B26" w:rsidP="00763E7E">
                                      <w:pPr>
                                        <w:jc w:val="center"/>
                                        <w:rPr>
                                          <w:sz w:val="30"/>
                                          <w:szCs w:val="30"/>
                                        </w:rPr>
                                      </w:pPr>
                                    </w:p>
                                    <w:p w14:paraId="447D13D9" w14:textId="77777777" w:rsidR="00311B26" w:rsidRDefault="00311B26" w:rsidP="00763E7E"/>
                                  </w:txbxContent>
                                </v:textbox>
                              </v:shape>
                              <v:shape id="Textfeld 18365" o:spid="_x0000_s1210"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" fillcolor="white [3201]" strokeweight=".5pt">
                                <v:textbox>
                                  <w:txbxContent>
                                    <w:p w14:paraId="02AAF3D2" w14:textId="77777777" w:rsidR="00311B26" w:rsidRDefault="00311B26" w:rsidP="00763E7E"/>
                                  </w:txbxContent>
                                </v:textbox>
                              </v:shape>
                            </v:group>
                            <v:shape id="Textfeld 18382" o:spid="_x0000_s1211"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" strokeweight=".5pt">
                              <v:textbox>
                                <w:txbxContent>
                                  <w:p w14:paraId="24BBA96C" w14:textId="77777777" w:rsidR="00311B26" w:rsidRDefault="00311B26" w:rsidP="00763E7E"/>
                                </w:txbxContent>
                              </v:textbox>
                            </v:shape>
                          </v:group>
                          <v:shape id="Gleichschenkliges Dreieck 18383" o:spid="_x0000_s1212"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" fillcolor="#d8d8d8 [2732]" strokecolor="black [3213]" strokeweight=".5pt"/>
                          <v:shape id="_x0000_s1213"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" strokeweight=".5pt">
                            <v:textbox>
                              <w:txbxContent>
                                <w:p w14:paraId="38CD5D19" w14:textId="77777777" w:rsidR="00311B26" w:rsidRDefault="00311B26" w:rsidP="00763E7E">
                                  <w:pPr>
                                    <w:rPr>
                                      <w:sz w:val="30"/>
                                      <w:szCs w:val="30"/>
                                    </w:rPr>
                                  </w:pPr>
                                </w:p>
                              </w:txbxContent>
                            </v:textbox>
                          </v:shape>
                        </v:group>
                      </v:group>
                      <w10:wrap type="square"/>
                    </v:group>
                  </w:pict>
                </mc:Fallback>
              </mc:AlternateContent>
            </w:r>
            <w:r>
              <w:rPr>
                <w:noProof/>
                <w:lang w:val="en-GB" w:eastAsia="en-GB"/>
              </w:rPr>
              <mc:AlternateContent>
                <mc:Choice Requires="wpg">
                  <w:drawing>
                    <wp:anchor distT="0" distB="0" distL="114300" distR="114300" simplePos="0" relativeHeight="252219904" behindDoc="0" locked="0" layoutInCell="1" allowOverlap="1" wp14:anchorId="34C214DE" wp14:editId="14A74A83">
                      <wp:simplePos x="0" y="0"/>
                      <wp:positionH relativeFrom="column">
                        <wp:posOffset>2574868</wp:posOffset>
                      </wp:positionH>
                      <wp:positionV relativeFrom="paragraph">
                        <wp:posOffset>98918</wp:posOffset>
                      </wp:positionV>
                      <wp:extent cx="1136885" cy="1457313"/>
                      <wp:effectExtent l="0" t="0" r="25400" b="10160"/>
                      <wp:wrapSquare wrapText="bothSides"/>
                      <wp:docPr id="16815" name="Gruppieren 16815"/>
                      <wp:cNvGraphicFramePr/>
                      <a:graphic xmlns:a="http://schemas.openxmlformats.org/drawingml/2006/main">
                        <a:graphicData uri="http://schemas.microsoft.com/office/word/2010/wordprocessingGroup">
                          <wpg:wgp>
                            <wpg:cNvGrpSpPr/>
                            <wpg:grpSpPr>
                              <a:xfrm>
                                <a:off x="0" y="0"/>
                                <a:ext cx="1136885" cy="1457313"/>
                                <a:chOff x="0" y="0"/>
                                <a:chExt cx="1136885" cy="1457313"/>
                              </a:xfrm>
                            </wpg:grpSpPr>
                            <wpg:grpSp>
                              <wpg:cNvPr id="18395" name="Gruppieren 18395"/>
                              <wpg:cNvGrpSpPr>
                                <a:grpSpLocks noChangeAspect="1"/>
                              </wpg:cNvGrpSpPr>
                              <wpg:grpSpPr>
                                <a:xfrm>
                                  <a:off x="314507" y="710553"/>
                                  <a:ext cx="548640" cy="746760"/>
                                  <a:chOff x="0" y="-1"/>
                                  <a:chExt cx="6143625" cy="7421245"/>
                                </a:xfrm>
                              </wpg:grpSpPr>
                              <wps:wsp>
                                <wps:cNvPr id="18396" name="Rechteck 18396"/>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97" name="Gruppieren 21"/>
                                <wpg:cNvGrpSpPr/>
                                <wpg:grpSpPr>
                                  <a:xfrm>
                                    <a:off x="228600" y="93134"/>
                                    <a:ext cx="5711884" cy="7190105"/>
                                    <a:chOff x="0" y="0"/>
                                    <a:chExt cx="5711884" cy="7190105"/>
                                  </a:xfrm>
                                </wpg:grpSpPr>
                                <wpg:grpSp>
                                  <wpg:cNvPr id="18398" name="Gruppieren 18398"/>
                                  <wpg:cNvGrpSpPr/>
                                  <wpg:grpSpPr>
                                    <a:xfrm>
                                      <a:off x="0" y="0"/>
                                      <a:ext cx="5648323" cy="4812030"/>
                                      <a:chOff x="0" y="0"/>
                                      <a:chExt cx="5648323" cy="4812030"/>
                                    </a:xfrm>
                                  </wpg:grpSpPr>
                                  <wpg:grpSp>
                                    <wpg:cNvPr id="18399" name="Gruppieren 18399"/>
                                    <wpg:cNvGrpSpPr/>
                                    <wpg:grpSpPr>
                                      <a:xfrm>
                                        <a:off x="0" y="0"/>
                                        <a:ext cx="5648323" cy="2660918"/>
                                        <a:chOff x="0" y="0"/>
                                        <a:chExt cx="5648323" cy="2660918"/>
                                      </a:xfrm>
                                    </wpg:grpSpPr>
                                    <wps:wsp>
                                      <wps:cNvPr id="18400"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022F9B15" w14:textId="77777777" w:rsidR="00311B26" w:rsidRDefault="00311B26" w:rsidP="00763E7E">
                                            <w:pPr>
                                              <w:jc w:val="center"/>
                                              <w:rPr>
                                                <w:sz w:val="30"/>
                                                <w:szCs w:val="30"/>
                                              </w:rPr>
                                            </w:pPr>
                                          </w:p>
                                          <w:p w14:paraId="775D1884" w14:textId="77777777" w:rsidR="00311B26" w:rsidRDefault="00311B26" w:rsidP="00763E7E">
                                            <w:pPr>
                                              <w:jc w:val="center"/>
                                              <w:rPr>
                                                <w:sz w:val="30"/>
                                                <w:szCs w:val="30"/>
                                              </w:rPr>
                                            </w:pPr>
                                          </w:p>
                                          <w:p w14:paraId="49828062" w14:textId="77777777" w:rsidR="00311B26" w:rsidRDefault="00311B26" w:rsidP="00763E7E"/>
                                        </w:txbxContent>
                                      </wps:txbx>
                                      <wps:bodyPr rot="0" vert="horz" wrap="square" lIns="91440" tIns="45720" rIns="91440" bIns="45720" anchor="t" anchorCtr="0">
                                        <a:noAutofit/>
                                      </wps:bodyPr>
                                    </wps:wsp>
                                    <wps:wsp>
                                      <wps:cNvPr id="18401" name="Textfeld 18401"/>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094A1F" w14:textId="77777777" w:rsidR="00311B26" w:rsidRDefault="00311B26" w:rsidP="00763E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402" name="Textfeld 18402"/>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0A220BEB" w14:textId="77777777" w:rsidR="00311B26" w:rsidRDefault="00311B26" w:rsidP="00763E7E"/>
                                      </w:txbxContent>
                                    </wps:txbx>
                                    <wps:bodyPr rot="0" vert="horz" wrap="square" lIns="91440" tIns="45720" rIns="91440" bIns="45720" anchor="t" anchorCtr="0">
                                      <a:noAutofit/>
                                    </wps:bodyPr>
                                  </wps:wsp>
                                </wpg:grpSp>
                                <wps:wsp>
                                  <wps:cNvPr id="18403" name="Gleichschenkliges Dreieck 18403"/>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0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62C68B8A" w14:textId="77777777" w:rsidR="00311B26" w:rsidRDefault="00311B26" w:rsidP="00763E7E">
                                        <w:pPr>
                                          <w:rPr>
                                            <w:sz w:val="30"/>
                                            <w:szCs w:val="30"/>
                                          </w:rPr>
                                        </w:pPr>
                                      </w:p>
                                    </w:txbxContent>
                                  </wps:txbx>
                                  <wps:bodyPr rot="0" vert="horz" wrap="square" lIns="91440" tIns="45720" rIns="91440" bIns="45720" anchor="t" anchorCtr="0">
                                    <a:noAutofit/>
                                  </wps:bodyPr>
                                </wps:wsp>
                              </wpg:grpSp>
                            </wpg:grpSp>
                            <wpg:grpSp>
                              <wpg:cNvPr id="18295" name="Gruppieren 18295"/>
                              <wpg:cNvGrpSpPr>
                                <a:grpSpLocks noChangeAspect="1"/>
                              </wpg:cNvGrpSpPr>
                              <wpg:grpSpPr>
                                <a:xfrm>
                                  <a:off x="0" y="0"/>
                                  <a:ext cx="548640" cy="746760"/>
                                  <a:chOff x="0" y="-1"/>
                                  <a:chExt cx="6143625" cy="7421245"/>
                                </a:xfrm>
                              </wpg:grpSpPr>
                              <wps:wsp>
                                <wps:cNvPr id="18297" name="Rechteck 18297"/>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314" name="Gruppieren 21"/>
                                <wpg:cNvGrpSpPr/>
                                <wpg:grpSpPr>
                                  <a:xfrm>
                                    <a:off x="228600" y="93134"/>
                                    <a:ext cx="5711884" cy="7190105"/>
                                    <a:chOff x="0" y="0"/>
                                    <a:chExt cx="5711884" cy="7190105"/>
                                  </a:xfrm>
                                </wpg:grpSpPr>
                                <wpg:grpSp>
                                  <wpg:cNvPr id="18315" name="Gruppieren 18315"/>
                                  <wpg:cNvGrpSpPr/>
                                  <wpg:grpSpPr>
                                    <a:xfrm>
                                      <a:off x="0" y="0"/>
                                      <a:ext cx="5648323" cy="4812030"/>
                                      <a:chOff x="0" y="0"/>
                                      <a:chExt cx="5648323" cy="4812030"/>
                                    </a:xfrm>
                                  </wpg:grpSpPr>
                                  <wpg:grpSp>
                                    <wpg:cNvPr id="18316" name="Gruppieren 18316"/>
                                    <wpg:cNvGrpSpPr/>
                                    <wpg:grpSpPr>
                                      <a:xfrm>
                                        <a:off x="0" y="0"/>
                                        <a:ext cx="5648323" cy="2660918"/>
                                        <a:chOff x="0" y="0"/>
                                        <a:chExt cx="5648323" cy="2660918"/>
                                      </a:xfrm>
                                    </wpg:grpSpPr>
                                    <wps:wsp>
                                      <wps:cNvPr id="18318"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49B27BB2" w14:textId="77777777" w:rsidR="00311B26" w:rsidRDefault="00311B26" w:rsidP="00763E7E">
                                            <w:pPr>
                                              <w:jc w:val="center"/>
                                              <w:rPr>
                                                <w:sz w:val="30"/>
                                                <w:szCs w:val="30"/>
                                              </w:rPr>
                                            </w:pPr>
                                          </w:p>
                                          <w:p w14:paraId="5F40361A" w14:textId="77777777" w:rsidR="00311B26" w:rsidRDefault="00311B26" w:rsidP="00763E7E">
                                            <w:pPr>
                                              <w:jc w:val="center"/>
                                              <w:rPr>
                                                <w:sz w:val="30"/>
                                                <w:szCs w:val="30"/>
                                              </w:rPr>
                                            </w:pPr>
                                          </w:p>
                                          <w:p w14:paraId="3D686680" w14:textId="77777777" w:rsidR="00311B26" w:rsidRDefault="00311B26" w:rsidP="00763E7E"/>
                                        </w:txbxContent>
                                      </wps:txbx>
                                      <wps:bodyPr rot="0" vert="horz" wrap="square" lIns="91440" tIns="45720" rIns="91440" bIns="45720" anchor="t" anchorCtr="0">
                                        <a:noAutofit/>
                                      </wps:bodyPr>
                                    </wps:wsp>
                                    <wps:wsp>
                                      <wps:cNvPr id="18319" name="Textfeld 18319"/>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F090BF" w14:textId="77777777" w:rsidR="00311B26" w:rsidRDefault="00311B26" w:rsidP="00763E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320" name="Textfeld 18320"/>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14F850AF" w14:textId="77777777" w:rsidR="00311B26" w:rsidRDefault="00311B26" w:rsidP="00763E7E"/>
                                      </w:txbxContent>
                                    </wps:txbx>
                                    <wps:bodyPr rot="0" vert="horz" wrap="square" lIns="91440" tIns="45720" rIns="91440" bIns="45720" anchor="t" anchorCtr="0">
                                      <a:noAutofit/>
                                    </wps:bodyPr>
                                  </wps:wsp>
                                </wpg:grpSp>
                                <wps:wsp>
                                  <wps:cNvPr id="18321" name="Gleichschenkliges Dreieck 18321"/>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22"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3CBA871D" w14:textId="77777777" w:rsidR="00311B26" w:rsidRDefault="00311B26" w:rsidP="00763E7E">
                                        <w:pPr>
                                          <w:rPr>
                                            <w:sz w:val="30"/>
                                            <w:szCs w:val="30"/>
                                          </w:rPr>
                                        </w:pPr>
                                      </w:p>
                                    </w:txbxContent>
                                  </wps:txbx>
                                  <wps:bodyPr rot="0" vert="horz" wrap="square" lIns="91440" tIns="45720" rIns="91440" bIns="45720" anchor="t" anchorCtr="0">
                                    <a:noAutofit/>
                                  </wps:bodyPr>
                                </wps:wsp>
                              </wpg:grpSp>
                            </wpg:grpSp>
                            <wpg:grpSp>
                              <wpg:cNvPr id="18279" name="Gruppieren 18279"/>
                              <wpg:cNvGrpSpPr>
                                <a:grpSpLocks noChangeAspect="1"/>
                              </wpg:cNvGrpSpPr>
                              <wpg:grpSpPr>
                                <a:xfrm>
                                  <a:off x="588245" y="11649"/>
                                  <a:ext cx="548640" cy="746760"/>
                                  <a:chOff x="0" y="-1"/>
                                  <a:chExt cx="6143625" cy="7421245"/>
                                </a:xfrm>
                              </wpg:grpSpPr>
                              <wps:wsp>
                                <wps:cNvPr id="18282" name="Rechteck 18282"/>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83" name="Gruppieren 21"/>
                                <wpg:cNvGrpSpPr/>
                                <wpg:grpSpPr>
                                  <a:xfrm>
                                    <a:off x="228600" y="93134"/>
                                    <a:ext cx="5711884" cy="7190105"/>
                                    <a:chOff x="0" y="0"/>
                                    <a:chExt cx="5711884" cy="7190105"/>
                                  </a:xfrm>
                                </wpg:grpSpPr>
                                <wpg:grpSp>
                                  <wpg:cNvPr id="18284" name="Gruppieren 18284"/>
                                  <wpg:cNvGrpSpPr/>
                                  <wpg:grpSpPr>
                                    <a:xfrm>
                                      <a:off x="0" y="0"/>
                                      <a:ext cx="5648323" cy="4812030"/>
                                      <a:chOff x="0" y="0"/>
                                      <a:chExt cx="5648323" cy="4812030"/>
                                    </a:xfrm>
                                  </wpg:grpSpPr>
                                  <wpg:grpSp>
                                    <wpg:cNvPr id="18285" name="Gruppieren 18285"/>
                                    <wpg:cNvGrpSpPr/>
                                    <wpg:grpSpPr>
                                      <a:xfrm>
                                        <a:off x="0" y="0"/>
                                        <a:ext cx="5648323" cy="2660918"/>
                                        <a:chOff x="0" y="0"/>
                                        <a:chExt cx="5648323" cy="2660918"/>
                                      </a:xfrm>
                                    </wpg:grpSpPr>
                                    <wps:wsp>
                                      <wps:cNvPr id="18286"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1BFF10E0" w14:textId="77777777" w:rsidR="00311B26" w:rsidRDefault="00311B26" w:rsidP="00763E7E">
                                            <w:pPr>
                                              <w:jc w:val="center"/>
                                              <w:rPr>
                                                <w:sz w:val="30"/>
                                                <w:szCs w:val="30"/>
                                              </w:rPr>
                                            </w:pPr>
                                          </w:p>
                                          <w:p w14:paraId="23372689" w14:textId="77777777" w:rsidR="00311B26" w:rsidRDefault="00311B26" w:rsidP="00763E7E">
                                            <w:pPr>
                                              <w:jc w:val="center"/>
                                              <w:rPr>
                                                <w:sz w:val="30"/>
                                                <w:szCs w:val="30"/>
                                              </w:rPr>
                                            </w:pPr>
                                          </w:p>
                                          <w:p w14:paraId="15CE2259" w14:textId="77777777" w:rsidR="00311B26" w:rsidRDefault="00311B26" w:rsidP="00763E7E"/>
                                        </w:txbxContent>
                                      </wps:txbx>
                                      <wps:bodyPr rot="0" vert="horz" wrap="square" lIns="91440" tIns="45720" rIns="91440" bIns="45720" anchor="t" anchorCtr="0">
                                        <a:noAutofit/>
                                      </wps:bodyPr>
                                    </wps:wsp>
                                    <wps:wsp>
                                      <wps:cNvPr id="18287" name="Textfeld 18287"/>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92E3B7" w14:textId="77777777" w:rsidR="00311B26" w:rsidRDefault="00311B26" w:rsidP="00763E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288" name="Textfeld 18288"/>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2F1C08BF" w14:textId="77777777" w:rsidR="00311B26" w:rsidRDefault="00311B26" w:rsidP="00763E7E"/>
                                      </w:txbxContent>
                                    </wps:txbx>
                                    <wps:bodyPr rot="0" vert="horz" wrap="square" lIns="91440" tIns="45720" rIns="91440" bIns="45720" anchor="t" anchorCtr="0">
                                      <a:noAutofit/>
                                    </wps:bodyPr>
                                  </wps:wsp>
                                </wpg:grpSp>
                                <wps:wsp>
                                  <wps:cNvPr id="18290" name="Gleichschenkliges Dreieck 18290"/>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9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4810CF4A" w14:textId="77777777" w:rsidR="00311B26" w:rsidRDefault="00311B26" w:rsidP="00763E7E">
                                        <w:pPr>
                                          <w:rPr>
                                            <w:sz w:val="30"/>
                                            <w:szCs w:val="30"/>
                                          </w:rPr>
                                        </w:pPr>
                                      </w:p>
                                    </w:txbxContent>
                                  </wps:txbx>
                                  <wps:bodyPr rot="0" vert="horz" wrap="square" lIns="91440" tIns="45720" rIns="91440" bIns="45720" anchor="t" anchorCtr="0">
                                    <a:noAutofit/>
                                  </wps:bodyPr>
                                </wps:wsp>
                              </wpg:grpSp>
                            </wpg:grpSp>
                          </wpg:wgp>
                        </a:graphicData>
                      </a:graphic>
                    </wp:anchor>
                  </w:drawing>
                </mc:Choice>
                <mc:Fallback>
                  <w:pict>
                    <v:group w14:anchorId="34C214DE" id="Gruppieren 16815" o:spid="_x0000_s1214" style="position:absolute;margin-left:202.75pt;margin-top:7.8pt;width:89.5pt;height:114.75pt;z-index:252219904" coordsize="11368,14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">
                      <v:group id="Gruppieren 18395" o:spid="_x0000_s1215" style="position:absolute;left:3145;top:7105;width:5486;height:7468"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">
                        <o:lock v:ext="edit" aspectratio="t"/>
                        <v:rect id="Rechteck 18396" o:spid="_x0000_s1216"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" fillcolor="#f2f2f2 [3052]" strokecolor="black [3213]" strokeweight=".5pt"/>
                        <v:group id="Gruppieren 21" o:spid="_x0000_s1217"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">
                          <v:group id="Gruppieren 18398" o:spid="_x0000_s1218"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">
                            <v:group id="Gruppieren 18399" o:spid="_x0000_s1219"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">
                              <v:shape id="_x0000_s1220"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" strokeweight=".5pt">
                                <v:textbox>
                                  <w:txbxContent>
                                    <w:p w14:paraId="022F9B15" w14:textId="77777777" w:rsidR="00311B26" w:rsidRDefault="00311B26" w:rsidP="00763E7E">
                                      <w:pPr>
                                        <w:jc w:val="center"/>
                                        <w:rPr>
                                          <w:sz w:val="30"/>
                                          <w:szCs w:val="30"/>
                                        </w:rPr>
                                      </w:pPr>
                                    </w:p>
                                    <w:p w14:paraId="775D1884" w14:textId="77777777" w:rsidR="00311B26" w:rsidRDefault="00311B26" w:rsidP="00763E7E">
                                      <w:pPr>
                                        <w:jc w:val="center"/>
                                        <w:rPr>
                                          <w:sz w:val="30"/>
                                          <w:szCs w:val="30"/>
                                        </w:rPr>
                                      </w:pPr>
                                    </w:p>
                                    <w:p w14:paraId="49828062" w14:textId="77777777" w:rsidR="00311B26" w:rsidRDefault="00311B26" w:rsidP="00763E7E"/>
                                  </w:txbxContent>
                                </v:textbox>
                              </v:shape>
                              <v:shape id="Textfeld 18401" o:spid="_x0000_s1221"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" fillcolor="white [3201]" strokeweight=".5pt">
                                <v:textbox>
                                  <w:txbxContent>
                                    <w:p w14:paraId="1A094A1F" w14:textId="77777777" w:rsidR="00311B26" w:rsidRDefault="00311B26" w:rsidP="00763E7E"/>
                                  </w:txbxContent>
                                </v:textbox>
                              </v:shape>
                            </v:group>
                            <v:shape id="Textfeld 18402" o:spid="_x0000_s1222"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" strokeweight=".5pt">
                              <v:textbox>
                                <w:txbxContent>
                                  <w:p w14:paraId="0A220BEB" w14:textId="77777777" w:rsidR="00311B26" w:rsidRDefault="00311B26" w:rsidP="00763E7E"/>
                                </w:txbxContent>
                              </v:textbox>
                            </v:shape>
                          </v:group>
                          <v:shape id="Gleichschenkliges Dreieck 18403" o:spid="_x0000_s1223"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" fillcolor="#d8d8d8 [2732]" strokecolor="black [3213]" strokeweight=".5pt"/>
                          <v:shape id="_x0000_s1224"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" strokeweight=".5pt">
                            <v:textbox>
                              <w:txbxContent>
                                <w:p w14:paraId="62C68B8A" w14:textId="77777777" w:rsidR="00311B26" w:rsidRDefault="00311B26" w:rsidP="00763E7E">
                                  <w:pPr>
                                    <w:rPr>
                                      <w:sz w:val="30"/>
                                      <w:szCs w:val="30"/>
                                    </w:rPr>
                                  </w:pPr>
                                </w:p>
                              </w:txbxContent>
                            </v:textbox>
                          </v:shape>
                        </v:group>
                      </v:group>
                      <v:group id="Gruppieren 18295" o:spid="_x0000_s1225" style="position:absolute;width:5486;height:7467"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">
                        <o:lock v:ext="edit" aspectratio="t"/>
                        <v:rect id="Rechteck 18297" o:spid="_x0000_s1226"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" fillcolor="#f2f2f2 [3052]" strokecolor="black [3213]" strokeweight=".5pt"/>
                        <v:group id="Gruppieren 21" o:spid="_x0000_s1227"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">
                          <v:group id="Gruppieren 18315" o:spid="_x0000_s1228"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">
                            <v:group id="Gruppieren 18316" o:spid="_x0000_s1229"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">
                              <v:shape id="_x0000_s1230"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" strokeweight=".5pt">
                                <v:textbox>
                                  <w:txbxContent>
                                    <w:p w14:paraId="49B27BB2" w14:textId="77777777" w:rsidR="00311B26" w:rsidRDefault="00311B26" w:rsidP="00763E7E">
                                      <w:pPr>
                                        <w:jc w:val="center"/>
                                        <w:rPr>
                                          <w:sz w:val="30"/>
                                          <w:szCs w:val="30"/>
                                        </w:rPr>
                                      </w:pPr>
                                    </w:p>
                                    <w:p w14:paraId="5F40361A" w14:textId="77777777" w:rsidR="00311B26" w:rsidRDefault="00311B26" w:rsidP="00763E7E">
                                      <w:pPr>
                                        <w:jc w:val="center"/>
                                        <w:rPr>
                                          <w:sz w:val="30"/>
                                          <w:szCs w:val="30"/>
                                        </w:rPr>
                                      </w:pPr>
                                    </w:p>
                                    <w:p w14:paraId="3D686680" w14:textId="77777777" w:rsidR="00311B26" w:rsidRDefault="00311B26" w:rsidP="00763E7E"/>
                                  </w:txbxContent>
                                </v:textbox>
                              </v:shape>
                              <v:shape id="Textfeld 18319" o:spid="_x0000_s1231"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" fillcolor="white [3201]" strokeweight=".5pt">
                                <v:textbox>
                                  <w:txbxContent>
                                    <w:p w14:paraId="1BF090BF" w14:textId="77777777" w:rsidR="00311B26" w:rsidRDefault="00311B26" w:rsidP="00763E7E"/>
                                  </w:txbxContent>
                                </v:textbox>
                              </v:shape>
                            </v:group>
                            <v:shape id="Textfeld 18320" o:spid="_x0000_s1232"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" strokeweight=".5pt">
                              <v:textbox>
                                <w:txbxContent>
                                  <w:p w14:paraId="14F850AF" w14:textId="77777777" w:rsidR="00311B26" w:rsidRDefault="00311B26" w:rsidP="00763E7E"/>
                                </w:txbxContent>
                              </v:textbox>
                            </v:shape>
                          </v:group>
                          <v:shape id="Gleichschenkliges Dreieck 18321" o:spid="_x0000_s1233"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" fillcolor="#d8d8d8 [2732]" strokecolor="black [3213]" strokeweight=".5pt"/>
                          <v:shape id="_x0000_s1234"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" strokeweight=".5pt">
                            <v:textbox>
                              <w:txbxContent>
                                <w:p w14:paraId="3CBA871D" w14:textId="77777777" w:rsidR="00311B26" w:rsidRDefault="00311B26" w:rsidP="00763E7E">
                                  <w:pPr>
                                    <w:rPr>
                                      <w:sz w:val="30"/>
                                      <w:szCs w:val="30"/>
                                    </w:rPr>
                                  </w:pPr>
                                </w:p>
                              </w:txbxContent>
                            </v:textbox>
                          </v:shape>
                        </v:group>
                      </v:group>
                      <v:group id="Gruppieren 18279" o:spid="_x0000_s1235" style="position:absolute;left:5882;top:116;width:5486;height:7468"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">
                        <o:lock v:ext="edit" aspectratio="t"/>
                        <v:rect id="Rechteck 18282" o:spid="_x0000_s1236"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" fillcolor="#f2f2f2 [3052]" strokecolor="black [3213]" strokeweight=".5pt"/>
                        <v:group id="Gruppieren 21" o:spid="_x0000_s1237"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">
                          <v:group id="Gruppieren 18284" o:spid="_x0000_s1238"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">
                            <v:group id="Gruppieren 18285" o:spid="_x0000_s1239"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">
                              <v:shape id="_x0000_s1240"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" strokeweight=".5pt">
                                <v:textbox>
                                  <w:txbxContent>
                                    <w:p w14:paraId="1BFF10E0" w14:textId="77777777" w:rsidR="00311B26" w:rsidRDefault="00311B26" w:rsidP="00763E7E">
                                      <w:pPr>
                                        <w:jc w:val="center"/>
                                        <w:rPr>
                                          <w:sz w:val="30"/>
                                          <w:szCs w:val="30"/>
                                        </w:rPr>
                                      </w:pPr>
                                    </w:p>
                                    <w:p w14:paraId="23372689" w14:textId="77777777" w:rsidR="00311B26" w:rsidRDefault="00311B26" w:rsidP="00763E7E">
                                      <w:pPr>
                                        <w:jc w:val="center"/>
                                        <w:rPr>
                                          <w:sz w:val="30"/>
                                          <w:szCs w:val="30"/>
                                        </w:rPr>
                                      </w:pPr>
                                    </w:p>
                                    <w:p w14:paraId="15CE2259" w14:textId="77777777" w:rsidR="00311B26" w:rsidRDefault="00311B26" w:rsidP="00763E7E"/>
                                  </w:txbxContent>
                                </v:textbox>
                              </v:shape>
                              <v:shape id="Textfeld 18287" o:spid="_x0000_s1241"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" fillcolor="white [3201]" strokeweight=".5pt">
                                <v:textbox>
                                  <w:txbxContent>
                                    <w:p w14:paraId="0092E3B7" w14:textId="77777777" w:rsidR="00311B26" w:rsidRDefault="00311B26" w:rsidP="00763E7E"/>
                                  </w:txbxContent>
                                </v:textbox>
                              </v:shape>
                            </v:group>
                            <v:shape id="Textfeld 18288" o:spid="_x0000_s1242"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" strokeweight=".5pt">
                              <v:textbox>
                                <w:txbxContent>
                                  <w:p w14:paraId="2F1C08BF" w14:textId="77777777" w:rsidR="00311B26" w:rsidRDefault="00311B26" w:rsidP="00763E7E"/>
                                </w:txbxContent>
                              </v:textbox>
                            </v:shape>
                          </v:group>
                          <v:shape id="Gleichschenkliges Dreieck 18290" o:spid="_x0000_s1243"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" fillcolor="#d8d8d8 [2732]" strokecolor="black [3213]" strokeweight=".5pt"/>
                          <v:shape id="_x0000_s1244"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" strokeweight=".5pt">
                            <v:textbox>
                              <w:txbxContent>
                                <w:p w14:paraId="4810CF4A" w14:textId="77777777" w:rsidR="00311B26" w:rsidRDefault="00311B26" w:rsidP="00763E7E">
                                  <w:pPr>
                                    <w:rPr>
                                      <w:sz w:val="30"/>
                                      <w:szCs w:val="30"/>
                                    </w:rPr>
                                  </w:pPr>
                                </w:p>
                              </w:txbxContent>
                            </v:textbox>
                          </v:shape>
                        </v:group>
                      </v:group>
                      <w10:wrap type="square"/>
                    </v:group>
                  </w:pict>
                </mc:Fallback>
              </mc:AlternateContent>
            </w:r>
          </w:p>
          <w:p w14:paraId="0A61B256" w14:textId="77777777" w:rsidR="00C52DF6" w:rsidRDefault="00C52DF6" w:rsidP="00C52DF6">
            <w:pPr>
              <w:overflowPunct/>
              <w:autoSpaceDE/>
              <w:autoSpaceDN/>
              <w:adjustRightInd/>
              <w:spacing w:after="160" w:line="259" w:lineRule="auto"/>
              <w:contextualSpacing/>
              <w:textAlignment w:val="auto"/>
              <w:rPr>
                <w:noProof/>
              </w:rPr>
            </w:pPr>
          </w:p>
          <w:p w14:paraId="61033268" w14:textId="77777777" w:rsidR="00C52DF6" w:rsidRDefault="00C52DF6" w:rsidP="00C52DF6">
            <w:pPr>
              <w:pStyle w:val="Listenabsatz"/>
              <w:numPr>
                <w:ilvl w:val="0"/>
                <w:numId w:val="0"/>
              </w:numPr>
              <w:ind w:left="227"/>
            </w:pPr>
          </w:p>
          <w:p w14:paraId="52B19D37" w14:textId="77777777" w:rsidR="00C52DF6" w:rsidRDefault="00C52DF6" w:rsidP="00C52DF6">
            <w:pPr>
              <w:pStyle w:val="berschrift2"/>
              <w:rPr>
                <w:rFonts w:cs="Calibri"/>
                <w:b w:val="0"/>
                <w:noProof/>
                <w:color w:val="auto"/>
                <w:szCs w:val="22"/>
              </w:rPr>
            </w:pPr>
          </w:p>
          <w:p w14:paraId="02E9343B" w14:textId="77777777" w:rsidR="002D0B1F" w:rsidRDefault="002D0B1F" w:rsidP="002D0B1F"/>
          <w:p w14:paraId="47856877" w14:textId="77777777" w:rsidR="002D0B1F" w:rsidRDefault="002D0B1F" w:rsidP="002D0B1F"/>
          <w:p w14:paraId="64057D70" w14:textId="77777777" w:rsidR="002D0B1F" w:rsidRDefault="002D0B1F" w:rsidP="002D0B1F"/>
          <w:p w14:paraId="41AA2B39" w14:textId="77777777" w:rsidR="002D0B1F" w:rsidRDefault="002D0B1F" w:rsidP="002D0B1F"/>
          <w:p w14:paraId="3848F503" w14:textId="77777777" w:rsidR="002D0B1F" w:rsidRDefault="002D0B1F" w:rsidP="002D0B1F"/>
          <w:p w14:paraId="61EC3C9E" w14:textId="77777777" w:rsidR="002D0B1F" w:rsidRDefault="002D0B1F" w:rsidP="002D0B1F">
            <w:r>
              <w:rPr>
                <w:szCs w:val="20"/>
              </w:rPr>
              <w:t>Deine Notizen dazu:</w:t>
            </w:r>
          </w:p>
          <w:p w14:paraId="3EDE7302" w14:textId="77777777" w:rsidR="002D0B1F" w:rsidRDefault="002D0B1F" w:rsidP="002D0B1F"/>
          <w:p w14:paraId="76EEE5FF" w14:textId="77777777" w:rsidR="002D0B1F" w:rsidRDefault="002D0B1F" w:rsidP="002D0B1F"/>
          <w:p w14:paraId="45FA5269" w14:textId="77777777" w:rsidR="002D0B1F" w:rsidRPr="00AD16C6" w:rsidRDefault="002D0B1F" w:rsidP="00AD16C6">
            <w:pPr>
              <w:rPr>
                <w:b/>
              </w:rPr>
            </w:pPr>
          </w:p>
        </w:tc>
      </w:tr>
    </w:tbl>
    <w:p w14:paraId="1FDB62D3" w14:textId="77777777" w:rsidR="0034194E" w:rsidRDefault="0034194E"/>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9F29D0" w:rsidRPr="000045F1" w14:paraId="720F53D0" w14:textId="77777777" w:rsidTr="00F31DC1">
        <w:trPr>
          <w:trHeight w:val="624"/>
        </w:trPr>
        <w:tc>
          <w:tcPr>
            <w:tcW w:w="531" w:type="dxa"/>
          </w:tcPr>
          <w:p w14:paraId="3E6B0AB3" w14:textId="77777777" w:rsidR="009F29D0" w:rsidRDefault="006E0B1B" w:rsidP="009F29D0">
            <w:pPr>
              <w:pStyle w:val="berschrift2"/>
            </w:pPr>
            <w:r w:rsidRPr="003D0E4D">
              <w:rPr>
                <w:noProof/>
                <w:lang w:val="en-GB" w:eastAsia="en-GB"/>
              </w:rPr>
              <w:lastRenderedPageBreak/>
              <mc:AlternateContent>
                <mc:Choice Requires="wpg">
                  <w:drawing>
                    <wp:anchor distT="0" distB="0" distL="114300" distR="114300" simplePos="0" relativeHeight="252292608" behindDoc="0" locked="0" layoutInCell="1" allowOverlap="1" wp14:anchorId="70E25077" wp14:editId="3535CD02">
                      <wp:simplePos x="0" y="0"/>
                      <wp:positionH relativeFrom="column">
                        <wp:posOffset>-18415</wp:posOffset>
                      </wp:positionH>
                      <wp:positionV relativeFrom="paragraph">
                        <wp:posOffset>456286</wp:posOffset>
                      </wp:positionV>
                      <wp:extent cx="265741" cy="185270"/>
                      <wp:effectExtent l="0" t="0" r="13970" b="43815"/>
                      <wp:wrapNone/>
                      <wp:docPr id="16801"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6802"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70241A81" w14:textId="77777777" w:rsidR="00311B26" w:rsidRDefault="00311B26" w:rsidP="006E0B1B"/>
                                </w:txbxContent>
                              </wps:txbx>
                              <wps:bodyPr rot="0" vert="horz" wrap="square" lIns="91440" tIns="45720" rIns="91440" bIns="45720" anchor="ctr" anchorCtr="0" upright="1">
                                <a:noAutofit/>
                              </wps:bodyPr>
                            </wps:wsp>
                            <wps:wsp>
                              <wps:cNvPr id="16803"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B3051EB"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E25077" id="_x0000_s1245" style="position:absolute;left:0;text-align:left;margin-left:-1.45pt;margin-top:35.95pt;width:20.9pt;height:14.6pt;z-index:252292608"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">
                      <o:lock v:ext="edit" aspectratio="t"/>
                      <v:shape id="Ovale Legende 257" o:spid="_x0000_s1246"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" adj="17511,25440" filled="f">
                        <v:textbox>
                          <w:txbxContent>
                            <w:p w14:paraId="70241A81" w14:textId="77777777" w:rsidR="00311B26" w:rsidRDefault="00311B26" w:rsidP="006E0B1B"/>
                          </w:txbxContent>
                        </v:textbox>
                      </v:shape>
                      <v:shape id="Ovale Legende 258" o:spid="_x0000_s1247"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" adj="2296,28860" filled="f">
                        <v:textbox>
                          <w:txbxContent>
                            <w:p w14:paraId="5B3051EB" w14:textId="77777777" w:rsidR="00311B26" w:rsidRDefault="00311B26" w:rsidP="006E0B1B"/>
                          </w:txbxContent>
                        </v:textbox>
                      </v:shape>
                    </v:group>
                  </w:pict>
                </mc:Fallback>
              </mc:AlternateContent>
            </w:r>
            <w:r w:rsidR="00C52DF6">
              <w:t>6</w:t>
            </w:r>
          </w:p>
        </w:tc>
        <w:tc>
          <w:tcPr>
            <w:tcW w:w="8760" w:type="dxa"/>
            <w:gridSpan w:val="2"/>
            <w:shd w:val="clear" w:color="auto" w:fill="auto"/>
          </w:tcPr>
          <w:p w14:paraId="2B864AE6" w14:textId="77777777" w:rsidR="00C52DF6" w:rsidRDefault="00C52DF6" w:rsidP="00C52DF6">
            <w:pPr>
              <w:pStyle w:val="berschrift2"/>
            </w:pPr>
            <w:r w:rsidRPr="00DC69E5">
              <w:rPr>
                <w:rFonts w:ascii="Cambria" w:hAnsi="Cambria"/>
                <w:b w:val="0"/>
                <w:noProof/>
                <w:sz w:val="24"/>
                <w:szCs w:val="24"/>
                <w:lang w:val="en-GB" w:eastAsia="en-GB"/>
              </w:rPr>
              <w:drawing>
                <wp:anchor distT="0" distB="0" distL="114300" distR="114300" simplePos="0" relativeHeight="252226048" behindDoc="0" locked="0" layoutInCell="1" allowOverlap="1" wp14:anchorId="6C068F3B" wp14:editId="52B1AB8A">
                  <wp:simplePos x="0" y="0"/>
                  <wp:positionH relativeFrom="column">
                    <wp:posOffset>3209200</wp:posOffset>
                  </wp:positionH>
                  <wp:positionV relativeFrom="paragraph">
                    <wp:posOffset>111788</wp:posOffset>
                  </wp:positionV>
                  <wp:extent cx="1220079" cy="998246"/>
                  <wp:effectExtent l="0" t="0" r="0" b="5080"/>
                  <wp:wrapNone/>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47720" t="39802" r="38283" b="40099"/>
                          <a:stretch/>
                        </pic:blipFill>
                        <pic:spPr bwMode="auto">
                          <a:xfrm>
                            <a:off x="0" y="0"/>
                            <a:ext cx="1223199" cy="10007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Winkel bestimmen am Geradenkreuz </w:t>
            </w:r>
            <w:r w:rsidR="00592EC6">
              <w:t>– Begründung B</w:t>
            </w:r>
          </w:p>
          <w:p w14:paraId="59F4132C" w14:textId="77777777" w:rsidR="00C52DF6" w:rsidRPr="00C52DF6" w:rsidRDefault="00C52DF6" w:rsidP="00C52DF6"/>
          <w:p w14:paraId="039072FA" w14:textId="77777777" w:rsidR="009F29D0" w:rsidRDefault="009F29D0" w:rsidP="009F29D0">
            <w:pPr>
              <w:pStyle w:val="berschrift2"/>
              <w:rPr>
                <w:rFonts w:cs="Times New Roman"/>
                <w:b w:val="0"/>
                <w:bCs w:val="0"/>
                <w:iCs w:val="0"/>
                <w:color w:val="auto"/>
                <w:szCs w:val="22"/>
              </w:rPr>
            </w:pPr>
            <w:r w:rsidRPr="00C314DC">
              <w:rPr>
                <w:rFonts w:cs="Times New Roman"/>
                <w:b w:val="0"/>
                <w:bCs w:val="0"/>
                <w:iCs w:val="0"/>
                <w:color w:val="auto"/>
                <w:szCs w:val="22"/>
              </w:rPr>
              <w:t xml:space="preserve">Wie groß ist der Winkel β? Begründe. </w:t>
            </w:r>
          </w:p>
          <w:p w14:paraId="57979B30" w14:textId="77777777" w:rsidR="009B06F1" w:rsidRDefault="009B06F1" w:rsidP="009B06F1"/>
          <w:p w14:paraId="6E296D61" w14:textId="77777777" w:rsidR="009B06F1" w:rsidRPr="009B06F1" w:rsidRDefault="009B06F1" w:rsidP="009B06F1"/>
          <w:p w14:paraId="4656267D" w14:textId="77777777" w:rsidR="009F29D0" w:rsidRPr="00004434" w:rsidRDefault="009F29D0" w:rsidP="009F29D0"/>
        </w:tc>
      </w:tr>
      <w:tr w:rsidR="009F29D0" w:rsidRPr="000045F1" w14:paraId="4BF54552" w14:textId="77777777" w:rsidTr="00004434">
        <w:trPr>
          <w:trHeight w:val="232"/>
        </w:trPr>
        <w:tc>
          <w:tcPr>
            <w:tcW w:w="531" w:type="dxa"/>
          </w:tcPr>
          <w:p w14:paraId="510F3A90" w14:textId="77777777" w:rsidR="009F29D0" w:rsidRDefault="009F29D0" w:rsidP="009F29D0">
            <w:pPr>
              <w:pStyle w:val="berschrift2"/>
            </w:pPr>
          </w:p>
        </w:tc>
        <w:tc>
          <w:tcPr>
            <w:tcW w:w="283" w:type="dxa"/>
          </w:tcPr>
          <w:p w14:paraId="504684A6" w14:textId="77777777" w:rsidR="009F29D0" w:rsidRDefault="009F29D0" w:rsidP="009F29D0">
            <w:pPr>
              <w:pStyle w:val="berschrift2"/>
            </w:pPr>
            <w:r>
              <w:t>a)</w:t>
            </w:r>
          </w:p>
        </w:tc>
        <w:tc>
          <w:tcPr>
            <w:tcW w:w="8477" w:type="dxa"/>
          </w:tcPr>
          <w:p w14:paraId="3C5BA215" w14:textId="77777777" w:rsidR="009F29D0" w:rsidRDefault="009F29D0" w:rsidP="009F29D0">
            <w:r w:rsidRPr="001C6D87">
              <w:t xml:space="preserve">Bearbeitet </w:t>
            </w:r>
            <w:r w:rsidR="00E0666E">
              <w:t>zu zweit</w:t>
            </w:r>
            <w:r w:rsidRPr="001C6D87">
              <w:t xml:space="preserve"> die Aufgabe mündlich. </w:t>
            </w:r>
          </w:p>
          <w:p w14:paraId="2265C7F0" w14:textId="77777777" w:rsidR="009F29D0" w:rsidRDefault="009F29D0" w:rsidP="007B1A6C">
            <w:pPr>
              <w:pStyle w:val="Listenabsatz"/>
              <w:numPr>
                <w:ilvl w:val="0"/>
                <w:numId w:val="10"/>
              </w:numPr>
            </w:pPr>
            <w:r>
              <w:t xml:space="preserve">Wie groß ist der Winkel </w:t>
            </w:r>
            <w:r>
              <w:rPr>
                <w:rFonts w:cs="Calibri"/>
              </w:rPr>
              <w:t>β</w:t>
            </w:r>
            <w:r>
              <w:t>?</w:t>
            </w:r>
          </w:p>
          <w:p w14:paraId="35B40087" w14:textId="77777777" w:rsidR="009F29D0" w:rsidRDefault="009F29D0" w:rsidP="007B1A6C">
            <w:pPr>
              <w:pStyle w:val="Listenabsatz"/>
              <w:numPr>
                <w:ilvl w:val="0"/>
                <w:numId w:val="10"/>
              </w:numPr>
            </w:pPr>
            <w:r>
              <w:t xml:space="preserve">Warum hat der Winkel </w:t>
            </w:r>
            <w:r>
              <w:rPr>
                <w:rFonts w:cs="Calibri"/>
              </w:rPr>
              <w:t>β</w:t>
            </w:r>
            <w:r w:rsidRPr="00447760">
              <w:t xml:space="preserve"> </w:t>
            </w:r>
            <w:r>
              <w:t xml:space="preserve">diese Größe? </w:t>
            </w:r>
          </w:p>
          <w:p w14:paraId="558519AD" w14:textId="77777777" w:rsidR="00C52DF6" w:rsidRDefault="00C52DF6" w:rsidP="007B1A6C">
            <w:pPr>
              <w:pStyle w:val="Listenabsatz"/>
              <w:numPr>
                <w:ilvl w:val="0"/>
                <w:numId w:val="10"/>
              </w:numPr>
            </w:pPr>
            <w:r>
              <w:t xml:space="preserve">Könnt ihr den Winkel auch NUR mit den </w:t>
            </w:r>
            <w:r w:rsidR="00FC7A26">
              <w:t>Argument</w:t>
            </w:r>
            <w:r>
              <w:t xml:space="preserve">en </w:t>
            </w:r>
            <w:r w:rsidR="009F29D0" w:rsidRPr="00234E73">
              <w:t xml:space="preserve">aus dem </w:t>
            </w:r>
            <w:r w:rsidR="009F29D0" w:rsidRPr="002E7831">
              <w:rPr>
                <w:rFonts w:cs="Arial"/>
                <w:b/>
                <w:bCs/>
                <w:iCs/>
                <w:color w:val="7F7F7F" w:themeColor="text1" w:themeTint="80"/>
                <w:szCs w:val="28"/>
              </w:rPr>
              <w:t>Werkzeugkasten 1</w:t>
            </w:r>
            <w:r>
              <w:t xml:space="preserve"> ermitteln? Vielleicht kennt ihr schon weitere Argumente, aber versucht, die</w:t>
            </w:r>
            <w:r w:rsidR="00AC1725">
              <w:t>se</w:t>
            </w:r>
            <w:r>
              <w:t xml:space="preserve"> zu vermeiden. </w:t>
            </w:r>
            <w:r>
              <w:br/>
              <w:t xml:space="preserve">Die weiteren Argumente </w:t>
            </w:r>
            <w:r w:rsidR="00AC1725">
              <w:t xml:space="preserve">sollen </w:t>
            </w:r>
            <w:r w:rsidRPr="00306117">
              <w:t xml:space="preserve">später </w:t>
            </w:r>
            <w:r w:rsidR="00AC1725">
              <w:t xml:space="preserve">erst </w:t>
            </w:r>
            <w:r w:rsidRPr="00306117">
              <w:t>mit den</w:t>
            </w:r>
            <w:r w:rsidR="00AC1725">
              <w:t xml:space="preserve">en </w:t>
            </w:r>
            <w:r>
              <w:t>aus dem Werkzeugkasten</w:t>
            </w:r>
            <w:r w:rsidR="00AC1725">
              <w:t xml:space="preserve"> begründet werden.</w:t>
            </w:r>
            <w:r w:rsidRPr="00306117">
              <w:t xml:space="preserve"> </w:t>
            </w:r>
          </w:p>
          <w:p w14:paraId="6E36EB7E" w14:textId="77777777" w:rsidR="009F29D0" w:rsidRPr="00E70FC7" w:rsidRDefault="009F29D0" w:rsidP="00AC1725">
            <w:pPr>
              <w:spacing w:line="264" w:lineRule="auto"/>
              <w:rPr>
                <w:color w:val="E915B1"/>
                <w:sz w:val="16"/>
              </w:rPr>
            </w:pPr>
          </w:p>
        </w:tc>
      </w:tr>
      <w:tr w:rsidR="009F29D0" w:rsidRPr="000045F1" w14:paraId="38AF7B50" w14:textId="77777777" w:rsidTr="00F31DC1">
        <w:trPr>
          <w:trHeight w:val="231"/>
        </w:trPr>
        <w:tc>
          <w:tcPr>
            <w:tcW w:w="531" w:type="dxa"/>
          </w:tcPr>
          <w:p w14:paraId="1B714112" w14:textId="77777777" w:rsidR="009F29D0" w:rsidRDefault="009F29D0" w:rsidP="009F29D0">
            <w:pPr>
              <w:pStyle w:val="berschrift2"/>
            </w:pPr>
            <w:r w:rsidRPr="00282BC6">
              <w:rPr>
                <w:noProof/>
                <w:lang w:val="en-GB" w:eastAsia="en-GB"/>
              </w:rPr>
              <w:drawing>
                <wp:inline distT="0" distB="0" distL="0" distR="0" wp14:anchorId="050EB690" wp14:editId="207E553B">
                  <wp:extent cx="309880" cy="359410"/>
                  <wp:effectExtent l="0" t="0" r="0" b="2540"/>
                  <wp:docPr id="16782"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62DA00B1" w14:textId="77777777" w:rsidR="009F29D0" w:rsidRDefault="009F29D0" w:rsidP="009F29D0">
            <w:pPr>
              <w:pStyle w:val="berschrift2"/>
            </w:pPr>
            <w:r>
              <w:t>b)</w:t>
            </w:r>
          </w:p>
        </w:tc>
        <w:tc>
          <w:tcPr>
            <w:tcW w:w="8477" w:type="dxa"/>
          </w:tcPr>
          <w:p w14:paraId="60596622" w14:textId="77777777" w:rsidR="009F29D0" w:rsidRPr="009F29D0" w:rsidRDefault="00C23134" w:rsidP="00592EC6">
            <w:r>
              <w:rPr>
                <w:noProof/>
                <w:lang w:val="en-GB" w:eastAsia="en-GB"/>
              </w:rPr>
              <mc:AlternateContent>
                <mc:Choice Requires="wpg">
                  <w:drawing>
                    <wp:anchor distT="0" distB="0" distL="114300" distR="114300" simplePos="0" relativeHeight="252449280" behindDoc="0" locked="0" layoutInCell="1" allowOverlap="1" wp14:anchorId="299884A3" wp14:editId="5B2530A3">
                      <wp:simplePos x="0" y="0"/>
                      <wp:positionH relativeFrom="column">
                        <wp:posOffset>4019271</wp:posOffset>
                      </wp:positionH>
                      <wp:positionV relativeFrom="paragraph">
                        <wp:posOffset>163543</wp:posOffset>
                      </wp:positionV>
                      <wp:extent cx="1155955" cy="816650"/>
                      <wp:effectExtent l="19050" t="38100" r="120650" b="78740"/>
                      <wp:wrapNone/>
                      <wp:docPr id="262" name="Gruppieren 262"/>
                      <wp:cNvGraphicFramePr/>
                      <a:graphic xmlns:a="http://schemas.openxmlformats.org/drawingml/2006/main">
                        <a:graphicData uri="http://schemas.microsoft.com/office/word/2010/wordprocessingGroup">
                          <wpg:wgp>
                            <wpg:cNvGrpSpPr/>
                            <wpg:grpSpPr>
                              <a:xfrm>
                                <a:off x="0" y="0"/>
                                <a:ext cx="1155955" cy="816650"/>
                                <a:chOff x="0" y="0"/>
                                <a:chExt cx="1155955" cy="816650"/>
                              </a:xfrm>
                            </wpg:grpSpPr>
                            <pic:pic xmlns:pic="http://schemas.openxmlformats.org/drawingml/2006/picture">
                              <pic:nvPicPr>
                                <pic:cNvPr id="17997" name="Grafik 17997"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81940" cy="281305"/>
                                </a:xfrm>
                                <a:prstGeom prst="rect">
                                  <a:avLst/>
                                </a:prstGeom>
                                <a:noFill/>
                                <a:ln>
                                  <a:noFill/>
                                </a:ln>
                              </pic:spPr>
                            </pic:pic>
                            <wpg:grpSp>
                              <wpg:cNvPr id="16779" name="Gruppieren 16779"/>
                              <wpg:cNvGrpSpPr/>
                              <wpg:grpSpPr>
                                <a:xfrm rot="235515">
                                  <a:off x="256265" y="29121"/>
                                  <a:ext cx="899690" cy="787529"/>
                                  <a:chOff x="0" y="0"/>
                                  <a:chExt cx="899690" cy="787529"/>
                                </a:xfrm>
                              </wpg:grpSpPr>
                              <wpg:grpSp>
                                <wpg:cNvPr id="16780" name="Gruppieren 16780"/>
                                <wpg:cNvGrpSpPr>
                                  <a:grpSpLocks noChangeAspect="1"/>
                                </wpg:cNvGrpSpPr>
                                <wpg:grpSpPr>
                                  <a:xfrm rot="1008828">
                                    <a:off x="0" y="40769"/>
                                    <a:ext cx="549260" cy="746760"/>
                                    <a:chOff x="0" y="-1"/>
                                    <a:chExt cx="6143625" cy="7421245"/>
                                  </a:xfrm>
                                </wpg:grpSpPr>
                                <wps:wsp>
                                  <wps:cNvPr id="16781" name="Rechteck 16781"/>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804" name="Gruppieren 21"/>
                                  <wpg:cNvGrpSpPr/>
                                  <wpg:grpSpPr>
                                    <a:xfrm>
                                      <a:off x="228600" y="93134"/>
                                      <a:ext cx="5711884" cy="7190105"/>
                                      <a:chOff x="0" y="0"/>
                                      <a:chExt cx="5711884" cy="7190105"/>
                                    </a:xfrm>
                                  </wpg:grpSpPr>
                                  <wpg:grpSp>
                                    <wpg:cNvPr id="16806" name="Gruppieren 16806"/>
                                    <wpg:cNvGrpSpPr/>
                                    <wpg:grpSpPr>
                                      <a:xfrm>
                                        <a:off x="0" y="0"/>
                                        <a:ext cx="5648323" cy="4812030"/>
                                        <a:chOff x="0" y="0"/>
                                        <a:chExt cx="5648323" cy="4812030"/>
                                      </a:xfrm>
                                    </wpg:grpSpPr>
                                    <wpg:grpSp>
                                      <wpg:cNvPr id="16810" name="Gruppieren 16810"/>
                                      <wpg:cNvGrpSpPr/>
                                      <wpg:grpSpPr>
                                        <a:xfrm>
                                          <a:off x="0" y="0"/>
                                          <a:ext cx="5648323" cy="2660918"/>
                                          <a:chOff x="0" y="0"/>
                                          <a:chExt cx="5648323" cy="2660918"/>
                                        </a:xfrm>
                                      </wpg:grpSpPr>
                                      <wps:wsp>
                                        <wps:cNvPr id="16811"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56319CB9" w14:textId="77777777" w:rsidR="00311B26" w:rsidRDefault="00311B26" w:rsidP="00C23134">
                                              <w:pPr>
                                                <w:jc w:val="center"/>
                                                <w:rPr>
                                                  <w:sz w:val="30"/>
                                                  <w:szCs w:val="30"/>
                                                </w:rPr>
                                              </w:pPr>
                                            </w:p>
                                            <w:p w14:paraId="48563E85" w14:textId="77777777" w:rsidR="00311B26" w:rsidRDefault="00311B26" w:rsidP="00C23134">
                                              <w:pPr>
                                                <w:jc w:val="center"/>
                                                <w:rPr>
                                                  <w:sz w:val="30"/>
                                                  <w:szCs w:val="30"/>
                                                </w:rPr>
                                              </w:pPr>
                                            </w:p>
                                            <w:p w14:paraId="2FA961F0" w14:textId="77777777" w:rsidR="00311B26" w:rsidRDefault="00311B26" w:rsidP="00C23134"/>
                                          </w:txbxContent>
                                        </wps:txbx>
                                        <wps:bodyPr rot="0" vert="horz" wrap="square" lIns="91440" tIns="45720" rIns="91440" bIns="45720" anchor="t" anchorCtr="0">
                                          <a:noAutofit/>
                                        </wps:bodyPr>
                                      </wps:wsp>
                                      <wps:wsp>
                                        <wps:cNvPr id="16817" name="Textfeld 16817"/>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EBA56B" w14:textId="77777777" w:rsidR="00311B26" w:rsidRDefault="00311B26" w:rsidP="00C231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818" name="Textfeld 16818"/>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16DD4EC6" w14:textId="77777777" w:rsidR="00311B26" w:rsidRDefault="00311B26" w:rsidP="00C23134"/>
                                        </w:txbxContent>
                                      </wps:txbx>
                                      <wps:bodyPr rot="0" vert="horz" wrap="square" lIns="91440" tIns="45720" rIns="91440" bIns="45720" anchor="t" anchorCtr="0">
                                        <a:noAutofit/>
                                      </wps:bodyPr>
                                    </wps:wsp>
                                  </wpg:grpSp>
                                  <wps:wsp>
                                    <wps:cNvPr id="195" name="Gleichschenkliges Dreieck 195"/>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4B0A52EE" w14:textId="77777777" w:rsidR="00311B26" w:rsidRDefault="00311B26" w:rsidP="00C23134">
                                          <w:pPr>
                                            <w:rPr>
                                              <w:sz w:val="30"/>
                                              <w:szCs w:val="30"/>
                                            </w:rPr>
                                          </w:pPr>
                                        </w:p>
                                      </w:txbxContent>
                                    </wps:txbx>
                                    <wps:bodyPr rot="0" vert="horz" wrap="square" lIns="91440" tIns="45720" rIns="91440" bIns="45720" anchor="t" anchorCtr="0">
                                      <a:noAutofit/>
                                    </wps:bodyPr>
                                  </wps:wsp>
                                </wpg:grpSp>
                              </wpg:grpSp>
                              <pic:pic xmlns:pic="http://schemas.openxmlformats.org/drawingml/2006/picture">
                                <pic:nvPicPr>
                                  <pic:cNvPr id="239" name="Grafik 239"/>
                                  <pic:cNvPicPr>
                                    <a:picLocks noChangeAspect="1"/>
                                  </pic:cNvPicPr>
                                </pic:nvPicPr>
                                <pic:blipFill rotWithShape="1">
                                  <a:blip r:embed="rId24" cstate="print">
                                    <a:extLst>
                                      <a:ext uri="{28A0092B-C50C-407E-A947-70E740481C1C}">
                                        <a14:useLocalDpi xmlns:a14="http://schemas.microsoft.com/office/drawing/2010/main" val="0"/>
                                      </a:ext>
                                    </a:extLst>
                                  </a:blip>
                                  <a:srcRect l="2779"/>
                                  <a:stretch/>
                                </pic:blipFill>
                                <pic:spPr bwMode="auto">
                                  <a:xfrm rot="1096022">
                                    <a:off x="366925" y="0"/>
                                    <a:ext cx="532765" cy="727075"/>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299884A3" id="Gruppieren 262" o:spid="_x0000_s1248" style="position:absolute;margin-left:316.5pt;margin-top:12.9pt;width:91pt;height:64.3pt;z-index:252449280" coordsize="11559,8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">
                      <v:shape id="Grafik 17997" o:spid="_x0000_s1249" type="#_x0000_t75" alt="http://icons.iconarchive.com/icons/icons8/ios7/64/Editing-Cut-Filled-icon.png" style="position:absolute;width:2819;height:2813;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">
                        <v:imagedata r:id="rId21" o:title="Editing-Cut-Filled-icon"/>
                        <v:path arrowok="t"/>
                      </v:shape>
                      <v:group id="Gruppieren 16779" o:spid="_x0000_s1250" style="position:absolute;left:2562;top:291;width:8997;height:7875;rotation:257245fd" coordsize="8996,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">
                        <v:group id="Gruppieren 16780" o:spid="_x0000_s1251" style="position:absolute;top:407;width:5492;height:7468;rotation:1101909fd"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">
                          <o:lock v:ext="edit" aspectratio="t"/>
                          <v:rect id="Rechteck 16781" o:spid="_x0000_s1252"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" fillcolor="#f2f2f2 [3052]" strokecolor="black [3213]" strokeweight=".5pt"/>
                          <v:group id="Gruppieren 21" o:spid="_x0000_s1253"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">
                            <v:group id="Gruppieren 16806" o:spid="_x0000_s1254"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">
                              <v:group id="Gruppieren 16810" o:spid="_x0000_s1255"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">
                                <v:shape id="_x0000_s1256"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" strokeweight=".5pt">
                                  <v:textbox>
                                    <w:txbxContent>
                                      <w:p w14:paraId="56319CB9" w14:textId="77777777" w:rsidR="00311B26" w:rsidRDefault="00311B26" w:rsidP="00C23134">
                                        <w:pPr>
                                          <w:jc w:val="center"/>
                                          <w:rPr>
                                            <w:sz w:val="30"/>
                                            <w:szCs w:val="30"/>
                                          </w:rPr>
                                        </w:pPr>
                                      </w:p>
                                      <w:p w14:paraId="48563E85" w14:textId="77777777" w:rsidR="00311B26" w:rsidRDefault="00311B26" w:rsidP="00C23134">
                                        <w:pPr>
                                          <w:jc w:val="center"/>
                                          <w:rPr>
                                            <w:sz w:val="30"/>
                                            <w:szCs w:val="30"/>
                                          </w:rPr>
                                        </w:pPr>
                                      </w:p>
                                      <w:p w14:paraId="2FA961F0" w14:textId="77777777" w:rsidR="00311B26" w:rsidRDefault="00311B26" w:rsidP="00C23134"/>
                                    </w:txbxContent>
                                  </v:textbox>
                                </v:shape>
                                <v:shape id="Textfeld 16817" o:spid="_x0000_s1257"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" fillcolor="white [3201]" strokeweight=".5pt">
                                  <v:textbox>
                                    <w:txbxContent>
                                      <w:p w14:paraId="10EBA56B" w14:textId="77777777" w:rsidR="00311B26" w:rsidRDefault="00311B26" w:rsidP="00C23134"/>
                                    </w:txbxContent>
                                  </v:textbox>
                                </v:shape>
                              </v:group>
                              <v:shape id="Textfeld 16818" o:spid="_x0000_s1258"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" strokeweight=".5pt">
                                <v:textbox>
                                  <w:txbxContent>
                                    <w:p w14:paraId="16DD4EC6" w14:textId="77777777" w:rsidR="00311B26" w:rsidRDefault="00311B26" w:rsidP="00C23134"/>
                                  </w:txbxContent>
                                </v:textbox>
                              </v:shape>
                            </v:group>
                            <v:shape id="Gleichschenkliges Dreieck 195" o:spid="_x0000_s1259"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" fillcolor="#d8d8d8 [2732]" strokecolor="black [3213]" strokeweight=".5pt"/>
                            <v:shape id="_x0000_s1260"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" strokeweight=".5pt">
                              <v:textbox>
                                <w:txbxContent>
                                  <w:p w14:paraId="4B0A52EE" w14:textId="77777777" w:rsidR="00311B26" w:rsidRDefault="00311B26" w:rsidP="00C23134">
                                    <w:pPr>
                                      <w:rPr>
                                        <w:sz w:val="30"/>
                                        <w:szCs w:val="30"/>
                                      </w:rPr>
                                    </w:pPr>
                                  </w:p>
                                </w:txbxContent>
                              </v:textbox>
                            </v:shape>
                          </v:group>
                        </v:group>
                        <v:shape id="Grafik 239" o:spid="_x0000_s1261" type="#_x0000_t75" style="position:absolute;left:3669;width:5327;height:7270;rotation:119714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">
                          <v:imagedata r:id="rId25" o:title="" cropleft="1821f"/>
                          <v:path arrowok="t"/>
                        </v:shape>
                      </v:group>
                    </v:group>
                  </w:pict>
                </mc:Fallback>
              </mc:AlternateContent>
            </w:r>
            <w:r w:rsidR="00AC1725">
              <w:t>S</w:t>
            </w:r>
            <w:r w:rsidR="00592EC6">
              <w:t xml:space="preserve">ortiert nun zu zweit eure Argumentation </w:t>
            </w:r>
            <w:r w:rsidR="00592EC6">
              <w:br/>
              <w:t xml:space="preserve">mithilfe der </w:t>
            </w:r>
            <w:r w:rsidR="00885C88">
              <w:t>Argumentationsschritt</w:t>
            </w:r>
            <w:r w:rsidR="009F29D0" w:rsidRPr="009F29D0">
              <w:t>e</w:t>
            </w:r>
            <w:r w:rsidR="00592EC6">
              <w:t>:</w:t>
            </w:r>
            <w:r w:rsidR="009F29D0" w:rsidRPr="009F29D0">
              <w:t xml:space="preserve"> </w:t>
            </w:r>
          </w:p>
          <w:p w14:paraId="60B00C67" w14:textId="77777777" w:rsidR="009F29D0" w:rsidRPr="009F29D0" w:rsidRDefault="009F29D0" w:rsidP="00592EC6">
            <w:pPr>
              <w:pStyle w:val="Listenabsatz"/>
            </w:pPr>
            <w:r w:rsidRPr="009F29D0">
              <w:t xml:space="preserve">Welche </w:t>
            </w:r>
            <w:r w:rsidR="0071560B">
              <w:t>Argumente</w:t>
            </w:r>
            <w:r w:rsidRPr="009F29D0">
              <w:t xml:space="preserve"> aus dem </w:t>
            </w:r>
            <w:r w:rsidRPr="00BB1D72">
              <w:rPr>
                <w:rFonts w:cs="Arial"/>
                <w:b/>
                <w:bCs/>
                <w:iCs/>
                <w:color w:val="7F7F7F" w:themeColor="text1" w:themeTint="80"/>
                <w:szCs w:val="28"/>
              </w:rPr>
              <w:t>Werkzeugkasten 1</w:t>
            </w:r>
            <w:r w:rsidRPr="009F29D0">
              <w:t xml:space="preserve"> nutzt ihr?</w:t>
            </w:r>
            <w:r w:rsidRPr="009F29D0">
              <w:rPr>
                <w:noProof/>
                <w:color w:val="000000" w:themeColor="text1"/>
              </w:rPr>
              <w:t xml:space="preserve"> </w:t>
            </w:r>
          </w:p>
          <w:p w14:paraId="5CD8B464" w14:textId="77777777" w:rsidR="00592EC6" w:rsidRDefault="009F29D0" w:rsidP="00592EC6">
            <w:pPr>
              <w:pStyle w:val="Listenabsatz"/>
            </w:pPr>
            <w:r w:rsidRPr="009F29D0">
              <w:t xml:space="preserve">Wie viele </w:t>
            </w:r>
            <w:r w:rsidR="00885C88">
              <w:t>Argumentationsschritt</w:t>
            </w:r>
            <w:r w:rsidRPr="009F29D0">
              <w:t xml:space="preserve">e benötigt ihr also </w:t>
            </w:r>
            <w:r w:rsidR="00592EC6">
              <w:br/>
            </w:r>
            <w:r w:rsidR="00687E26">
              <w:t>(ein Schritt pro Argument</w:t>
            </w:r>
            <w:r w:rsidRPr="009F29D0">
              <w:t xml:space="preserve">)? </w:t>
            </w:r>
          </w:p>
          <w:p w14:paraId="008D4C87" w14:textId="77777777" w:rsidR="009F29D0" w:rsidRPr="009F29D0" w:rsidRDefault="009F29D0" w:rsidP="00592EC6">
            <w:pPr>
              <w:pStyle w:val="Listenabsatz"/>
            </w:pPr>
            <w:r w:rsidRPr="009F29D0">
              <w:t xml:space="preserve">Schneidet gemeinsam entsprechend so viele </w:t>
            </w:r>
            <w:r w:rsidR="00885C88">
              <w:t>Argumentations</w:t>
            </w:r>
            <w:r w:rsidR="00592EC6">
              <w:t>-</w:t>
            </w:r>
            <w:r w:rsidR="00592EC6">
              <w:br/>
            </w:r>
            <w:r w:rsidR="00885C88">
              <w:t>schritt</w:t>
            </w:r>
            <w:r w:rsidRPr="009F29D0">
              <w:t>e aus (</w:t>
            </w:r>
            <w:r w:rsidR="00592EC6">
              <w:t xml:space="preserve">aus der </w:t>
            </w:r>
            <w:r w:rsidR="001C1D95">
              <w:t>Kopiervorlage auf Seite 2</w:t>
            </w:r>
            <w:r w:rsidR="00646799">
              <w:t>4</w:t>
            </w:r>
            <w:r w:rsidRPr="009F29D0">
              <w:t xml:space="preserve">). </w:t>
            </w:r>
          </w:p>
          <w:p w14:paraId="47BD959C" w14:textId="77777777" w:rsidR="009F29D0" w:rsidRDefault="00592EC6" w:rsidP="00592EC6">
            <w:pPr>
              <w:pStyle w:val="Listenabsatz"/>
            </w:pPr>
            <w:r>
              <w:t>Was genau gehört in welches Feld</w:t>
            </w:r>
            <w:r w:rsidR="009F29D0">
              <w:t xml:space="preserve"> der </w:t>
            </w:r>
            <w:r w:rsidR="00885C88">
              <w:t>Argumentationsschritt</w:t>
            </w:r>
            <w:r w:rsidR="009F29D0">
              <w:t xml:space="preserve">e rein? </w:t>
            </w:r>
          </w:p>
          <w:p w14:paraId="4F214ED9" w14:textId="77777777" w:rsidR="009F29D0" w:rsidRPr="005605F5" w:rsidRDefault="009F29D0" w:rsidP="00592EC6">
            <w:pPr>
              <w:pStyle w:val="Listenabsatz"/>
              <w:numPr>
                <w:ilvl w:val="0"/>
                <w:numId w:val="0"/>
              </w:numPr>
              <w:ind w:left="227"/>
            </w:pPr>
            <w:r w:rsidRPr="005605F5">
              <w:t>Schreibt gemeinsam eure Antworten in die Felder.</w:t>
            </w:r>
          </w:p>
          <w:p w14:paraId="4BDAC395" w14:textId="77777777" w:rsidR="009F29D0" w:rsidRPr="009B06F1" w:rsidRDefault="009F29D0" w:rsidP="009F29D0">
            <w:pPr>
              <w:spacing w:line="264" w:lineRule="auto"/>
              <w:rPr>
                <w:color w:val="000000" w:themeColor="text1"/>
              </w:rPr>
            </w:pPr>
          </w:p>
          <w:p w14:paraId="228E026C" w14:textId="5A30BC6A" w:rsidR="00592EC6" w:rsidRPr="009B06F1" w:rsidRDefault="00592EC6" w:rsidP="009B06F1">
            <w:pPr>
              <w:spacing w:line="264" w:lineRule="auto"/>
              <w:rPr>
                <w:color w:val="000000" w:themeColor="text1"/>
              </w:rPr>
            </w:pPr>
            <w:r w:rsidRPr="00696094">
              <w:rPr>
                <w:b/>
                <w:color w:val="000000" w:themeColor="text1"/>
              </w:rPr>
              <w:t xml:space="preserve">Tipp: </w:t>
            </w:r>
            <w:r w:rsidRPr="001B667D">
              <w:rPr>
                <w:color w:val="000000" w:themeColor="text1"/>
              </w:rPr>
              <w:t>Wenn ihr</w:t>
            </w:r>
            <w:r w:rsidR="009B06F1">
              <w:rPr>
                <w:color w:val="000000" w:themeColor="text1"/>
              </w:rPr>
              <w:t xml:space="preserve"> </w:t>
            </w:r>
            <w:r w:rsidR="00606238">
              <w:rPr>
                <w:color w:val="000000" w:themeColor="text1"/>
              </w:rPr>
              <w:t>e</w:t>
            </w:r>
            <w:r w:rsidR="009B06F1">
              <w:rPr>
                <w:color w:val="000000" w:themeColor="text1"/>
              </w:rPr>
              <w:t xml:space="preserve">uch unsicher seid, könnt ihr </w:t>
            </w:r>
            <w:r w:rsidRPr="009B06F1">
              <w:rPr>
                <w:color w:val="000000" w:themeColor="text1"/>
              </w:rPr>
              <w:t>das Beispiel in</w:t>
            </w:r>
            <w:r w:rsidR="00CC5314" w:rsidRPr="009B06F1">
              <w:rPr>
                <w:color w:val="000000" w:themeColor="text1"/>
              </w:rPr>
              <w:t xml:space="preserve"> der Aufgabe </w:t>
            </w:r>
            <w:r w:rsidR="00CC5314" w:rsidRPr="00696094">
              <w:rPr>
                <w:rStyle w:val="berschrift2Zchn"/>
              </w:rPr>
              <w:t>5</w:t>
            </w:r>
            <w:r w:rsidRPr="009B06F1">
              <w:rPr>
                <w:color w:val="000000" w:themeColor="text1"/>
              </w:rPr>
              <w:t xml:space="preserve"> </w:t>
            </w:r>
            <w:r w:rsidR="00696094">
              <w:rPr>
                <w:color w:val="000000" w:themeColor="text1"/>
              </w:rPr>
              <w:br/>
            </w:r>
            <w:r w:rsidRPr="009B06F1">
              <w:rPr>
                <w:color w:val="000000" w:themeColor="text1"/>
              </w:rPr>
              <w:t>noch mal anschauen.</w:t>
            </w:r>
          </w:p>
          <w:p w14:paraId="3CFFB42A" w14:textId="77777777" w:rsidR="009B697B" w:rsidRPr="00B234B8" w:rsidRDefault="009B697B" w:rsidP="009B06F1">
            <w:pPr>
              <w:spacing w:line="264" w:lineRule="auto"/>
            </w:pPr>
          </w:p>
        </w:tc>
      </w:tr>
      <w:tr w:rsidR="00592EC6" w:rsidRPr="000045F1" w14:paraId="036E9F45" w14:textId="77777777" w:rsidTr="00F31DC1">
        <w:trPr>
          <w:trHeight w:val="231"/>
        </w:trPr>
        <w:tc>
          <w:tcPr>
            <w:tcW w:w="531" w:type="dxa"/>
          </w:tcPr>
          <w:p w14:paraId="3F1A6D8D" w14:textId="77777777" w:rsidR="00592EC6" w:rsidRPr="00282BC6" w:rsidRDefault="00592EC6" w:rsidP="009F29D0">
            <w:pPr>
              <w:pStyle w:val="berschrift2"/>
              <w:rPr>
                <w:noProof/>
              </w:rPr>
            </w:pPr>
          </w:p>
        </w:tc>
        <w:tc>
          <w:tcPr>
            <w:tcW w:w="283" w:type="dxa"/>
          </w:tcPr>
          <w:p w14:paraId="73E98A9E" w14:textId="77777777" w:rsidR="00592EC6" w:rsidRDefault="00592EC6" w:rsidP="009F29D0">
            <w:pPr>
              <w:pStyle w:val="berschrift2"/>
            </w:pPr>
            <w:r>
              <w:t>c)</w:t>
            </w:r>
          </w:p>
        </w:tc>
        <w:tc>
          <w:tcPr>
            <w:tcW w:w="8477" w:type="dxa"/>
          </w:tcPr>
          <w:p w14:paraId="6177CBC7" w14:textId="77777777" w:rsidR="00592EC6" w:rsidRPr="008F5E01" w:rsidRDefault="00592EC6" w:rsidP="00592EC6">
            <w:pPr>
              <w:spacing w:line="264" w:lineRule="auto"/>
              <w:rPr>
                <w:color w:val="000000" w:themeColor="text1"/>
              </w:rPr>
            </w:pPr>
            <w:r>
              <w:rPr>
                <w:color w:val="000000" w:themeColor="text1"/>
              </w:rPr>
              <w:t xml:space="preserve">Dokumentiert nun eure Argumentationsschritte: </w:t>
            </w:r>
          </w:p>
          <w:p w14:paraId="4BD17F36" w14:textId="77777777" w:rsidR="00592EC6" w:rsidRDefault="00592EC6" w:rsidP="00D75006">
            <w:pPr>
              <w:pStyle w:val="Listenabsatz"/>
            </w:pPr>
            <w:r>
              <w:t xml:space="preserve">Nummeriert </w:t>
            </w:r>
            <w:r w:rsidR="00226D09">
              <w:t xml:space="preserve">die </w:t>
            </w:r>
            <w:r>
              <w:t xml:space="preserve">Schritte </w:t>
            </w:r>
            <w:r w:rsidR="00564EE3">
              <w:t xml:space="preserve">eurer Begründung </w:t>
            </w:r>
            <w:r w:rsidR="00564EE3" w:rsidRPr="00564EE3">
              <w:rPr>
                <w:rStyle w:val="berschrift2Zchn"/>
              </w:rPr>
              <w:t>B</w:t>
            </w:r>
            <w:r w:rsidR="00564EE3">
              <w:t xml:space="preserve"> </w:t>
            </w:r>
            <w:r>
              <w:t>(</w:t>
            </w:r>
            <w:r w:rsidR="00564EE3">
              <w:t>B</w:t>
            </w:r>
            <w:r>
              <w:t xml:space="preserve">1, </w:t>
            </w:r>
            <w:r w:rsidR="00564EE3">
              <w:t>B</w:t>
            </w:r>
            <w:r>
              <w:t xml:space="preserve">2, ...), wenn ihr alles fertig habt. </w:t>
            </w:r>
          </w:p>
          <w:p w14:paraId="3F0A265D" w14:textId="77777777" w:rsidR="00592EC6" w:rsidRDefault="00592EC6" w:rsidP="002C21C9">
            <w:pPr>
              <w:pStyle w:val="Listenabsatz"/>
            </w:pPr>
            <w:r>
              <w:t xml:space="preserve">Schreibt auch in das Feld vom </w:t>
            </w:r>
            <w:r w:rsidR="0038092C">
              <w:t>Argument</w:t>
            </w:r>
            <w:r>
              <w:t>, welche</w:t>
            </w:r>
            <w:r w:rsidR="0038092C">
              <w:t>s Argument</w:t>
            </w:r>
            <w:r>
              <w:t xml:space="preserve"> ihr hier benutzt habt, damit ihr die Karten mit den </w:t>
            </w:r>
            <w:r w:rsidR="002C21C9">
              <w:t xml:space="preserve">Argumenten </w:t>
            </w:r>
            <w:r>
              <w:t>weiterverwenden könnt.</w:t>
            </w:r>
          </w:p>
        </w:tc>
      </w:tr>
    </w:tbl>
    <w:p w14:paraId="45E0D99B" w14:textId="77777777" w:rsidR="00592EC6" w:rsidRDefault="00592EC6">
      <w:r>
        <w:rPr>
          <w:b/>
          <w:bCs/>
          <w:iCs/>
        </w:rPr>
        <w:br w:type="page"/>
      </w:r>
    </w:p>
    <w:tbl>
      <w:tblPr>
        <w:tblW w:w="9291" w:type="dxa"/>
        <w:tblInd w:w="-105" w:type="dxa"/>
        <w:tblLayout w:type="fixed"/>
        <w:tblCellMar>
          <w:left w:w="0" w:type="dxa"/>
          <w:right w:w="0" w:type="dxa"/>
        </w:tblCellMar>
        <w:tblLook w:val="01E0" w:firstRow="1" w:lastRow="1" w:firstColumn="1" w:lastColumn="1" w:noHBand="0" w:noVBand="0"/>
      </w:tblPr>
      <w:tblGrid>
        <w:gridCol w:w="672"/>
        <w:gridCol w:w="290"/>
        <w:gridCol w:w="8329"/>
      </w:tblGrid>
      <w:tr w:rsidR="00576AA0" w:rsidRPr="000045F1" w14:paraId="49967C96" w14:textId="77777777" w:rsidTr="00AE42BB">
        <w:tc>
          <w:tcPr>
            <w:tcW w:w="672" w:type="dxa"/>
          </w:tcPr>
          <w:p w14:paraId="5E08EA58" w14:textId="77777777" w:rsidR="00576AA0" w:rsidRDefault="00576AA0" w:rsidP="00576AA0">
            <w:pPr>
              <w:pStyle w:val="berschrift1"/>
            </w:pPr>
            <w:r>
              <w:lastRenderedPageBreak/>
              <w:t>B</w:t>
            </w:r>
          </w:p>
          <w:p w14:paraId="17132669" w14:textId="77777777" w:rsidR="00576AA0" w:rsidRPr="00576AA0" w:rsidRDefault="00576AA0" w:rsidP="009A7CC1"/>
        </w:tc>
        <w:tc>
          <w:tcPr>
            <w:tcW w:w="8619" w:type="dxa"/>
            <w:gridSpan w:val="2"/>
          </w:tcPr>
          <w:p w14:paraId="54B547F6" w14:textId="77777777" w:rsidR="00576AA0" w:rsidRDefault="00576AA0" w:rsidP="009A7CC1">
            <w:pPr>
              <w:pStyle w:val="berschrift1"/>
            </w:pPr>
            <w:r>
              <w:t>Allgemeine Sätze begründen</w:t>
            </w:r>
          </w:p>
        </w:tc>
      </w:tr>
      <w:tr w:rsidR="009F29D0" w:rsidRPr="000045F1" w14:paraId="49456B4F" w14:textId="77777777" w:rsidTr="00AE42BB">
        <w:tc>
          <w:tcPr>
            <w:tcW w:w="672" w:type="dxa"/>
          </w:tcPr>
          <w:p w14:paraId="2D3666A0" w14:textId="77777777" w:rsidR="009F29D0" w:rsidRDefault="004303C3" w:rsidP="009F29D0">
            <w:pPr>
              <w:pStyle w:val="berschrift2"/>
            </w:pPr>
            <w:r>
              <w:t>7</w:t>
            </w:r>
          </w:p>
          <w:p w14:paraId="1B0BE3B1" w14:textId="77777777" w:rsidR="009F29D0" w:rsidRDefault="009F29D0" w:rsidP="009F29D0">
            <w:pPr>
              <w:pStyle w:val="berschrift2"/>
            </w:pPr>
            <w:bookmarkStart w:id="0" w:name="_GoBack"/>
            <w:bookmarkEnd w:id="0"/>
          </w:p>
        </w:tc>
        <w:tc>
          <w:tcPr>
            <w:tcW w:w="8619" w:type="dxa"/>
            <w:gridSpan w:val="2"/>
          </w:tcPr>
          <w:p w14:paraId="322AAF6E" w14:textId="5168DFA3" w:rsidR="009F29D0" w:rsidRDefault="005D399A" w:rsidP="009F29D0">
            <w:pPr>
              <w:pStyle w:val="berschrift2"/>
            </w:pPr>
            <w:r>
              <w:rPr>
                <w:noProof/>
                <w:lang w:val="en-GB" w:eastAsia="en-GB"/>
              </w:rPr>
              <mc:AlternateContent>
                <mc:Choice Requires="wpg">
                  <w:drawing>
                    <wp:anchor distT="0" distB="0" distL="114300" distR="114300" simplePos="0" relativeHeight="251679232" behindDoc="0" locked="0" layoutInCell="1" allowOverlap="1" wp14:anchorId="3CC7CBBC" wp14:editId="03335692">
                      <wp:simplePos x="0" y="0"/>
                      <wp:positionH relativeFrom="column">
                        <wp:posOffset>2999105</wp:posOffset>
                      </wp:positionH>
                      <wp:positionV relativeFrom="paragraph">
                        <wp:posOffset>50800</wp:posOffset>
                      </wp:positionV>
                      <wp:extent cx="2926080" cy="891540"/>
                      <wp:effectExtent l="0" t="0" r="7620" b="3810"/>
                      <wp:wrapNone/>
                      <wp:docPr id="17928" name="Gruppieren 17928"/>
                      <wp:cNvGraphicFramePr/>
                      <a:graphic xmlns:a="http://schemas.openxmlformats.org/drawingml/2006/main">
                        <a:graphicData uri="http://schemas.microsoft.com/office/word/2010/wordprocessingGroup">
                          <wpg:wgp>
                            <wpg:cNvGrpSpPr/>
                            <wpg:grpSpPr>
                              <a:xfrm>
                                <a:off x="0" y="0"/>
                                <a:ext cx="2926080" cy="891540"/>
                                <a:chOff x="233112" y="-288974"/>
                                <a:chExt cx="2510333" cy="874521"/>
                              </a:xfrm>
                            </wpg:grpSpPr>
                            <pic:pic xmlns:pic="http://schemas.openxmlformats.org/drawingml/2006/picture">
                              <pic:nvPicPr>
                                <pic:cNvPr id="60" name="Grafik 60"/>
                                <pic:cNvPicPr>
                                  <a:picLocks noChangeAspect="1"/>
                                </pic:cNvPicPr>
                              </pic:nvPicPr>
                              <pic:blipFill>
                                <a:blip r:embed="rId30"/>
                                <a:stretch>
                                  <a:fillRect/>
                                </a:stretch>
                              </pic:blipFill>
                              <pic:spPr>
                                <a:xfrm>
                                  <a:off x="233112" y="-288974"/>
                                  <a:ext cx="2510333" cy="829664"/>
                                </a:xfrm>
                                <a:prstGeom prst="rect">
                                  <a:avLst/>
                                </a:prstGeom>
                              </pic:spPr>
                            </pic:pic>
                            <wps:wsp>
                              <wps:cNvPr id="59" name="Textfeld 59"/>
                              <wps:cNvSpPr txBox="1"/>
                              <wps:spPr>
                                <a:xfrm>
                                  <a:off x="460631" y="-189453"/>
                                  <a:ext cx="2113472" cy="775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8B0D" w14:textId="77777777" w:rsidR="001C4415" w:rsidRDefault="00311B26" w:rsidP="005D399A">
                                    <w:pPr>
                                      <w:spacing w:line="240" w:lineRule="auto"/>
                                    </w:pPr>
                                    <w:r w:rsidRPr="004303C3">
                                      <w:rPr>
                                        <w:b/>
                                      </w:rPr>
                                      <w:t>Wenn</w:t>
                                    </w:r>
                                    <w:r>
                                      <w:t xml:space="preserve"> sich zwei Winkel </w:t>
                                    </w:r>
                                    <w:r>
                                      <w:rPr>
                                        <w:rFonts w:cs="Calibri"/>
                                      </w:rPr>
                                      <w:t>α und β</w:t>
                                    </w:r>
                                    <w:r>
                                      <w:t xml:space="preserve"> </w:t>
                                    </w:r>
                                  </w:p>
                                  <w:p w14:paraId="389A22F9" w14:textId="77777777" w:rsidR="001C4415" w:rsidRDefault="00311B26" w:rsidP="005D399A">
                                    <w:pPr>
                                      <w:spacing w:line="240" w:lineRule="auto"/>
                                    </w:pPr>
                                    <w:r>
                                      <w:t>am Geradenkreuz gegenüberliegen,</w:t>
                                    </w:r>
                                  </w:p>
                                  <w:p w14:paraId="652BA635" w14:textId="31B41C95" w:rsidR="00311B26" w:rsidRPr="00045453" w:rsidRDefault="00311B26" w:rsidP="005D399A">
                                    <w:pPr>
                                      <w:spacing w:line="240" w:lineRule="auto"/>
                                    </w:pPr>
                                    <w:r w:rsidRPr="004303C3">
                                      <w:rPr>
                                        <w:b/>
                                      </w:rPr>
                                      <w:t>dann</w:t>
                                    </w:r>
                                    <w:r>
                                      <w:t xml:space="preserve"> sind die Winkel gleich groß.</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C7CBBC" id="Gruppieren 17928" o:spid="_x0000_s1262" style="position:absolute;left:0;text-align:left;margin-left:236.15pt;margin-top:4pt;width:230.4pt;height:70.2pt;z-index:251679232;mso-width-relative:margin;mso-height-relative:margin" coordorigin="2331,-2889" coordsize="25103,8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">
                      <v:shape id="Grafik 60" o:spid="_x0000_s1263" type="#_x0000_t75" style="position:absolute;left:2331;top:-2889;width:25103;height:8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">
                        <v:imagedata r:id="rId31" o:title=""/>
                        <v:path arrowok="t"/>
                      </v:shape>
                      <v:shape id="Textfeld 59" o:spid="_x0000_s1264" type="#_x0000_t202" style="position:absolute;left:4606;top:-1894;width:21135;height:7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" filled="f" stroked="f" strokeweight=".5pt">
                        <v:textbox inset="0,1mm,0,0">
                          <w:txbxContent>
                            <w:p w14:paraId="22EE8B0D" w14:textId="77777777" w:rsidR="001C4415" w:rsidRDefault="00311B26" w:rsidP="005D399A">
                              <w:pPr>
                                <w:spacing w:line="240" w:lineRule="auto"/>
                              </w:pPr>
                              <w:r w:rsidRPr="004303C3">
                                <w:rPr>
                                  <w:b/>
                                </w:rPr>
                                <w:t>Wenn</w:t>
                              </w:r>
                              <w:r>
                                <w:t xml:space="preserve"> sich zwei Winkel </w:t>
                              </w:r>
                              <w:r>
                                <w:rPr>
                                  <w:rFonts w:cs="Calibri"/>
                                </w:rPr>
                                <w:t>α und β</w:t>
                              </w:r>
                              <w:r>
                                <w:t xml:space="preserve"> </w:t>
                              </w:r>
                            </w:p>
                            <w:p w14:paraId="389A22F9" w14:textId="77777777" w:rsidR="001C4415" w:rsidRDefault="00311B26" w:rsidP="005D399A">
                              <w:pPr>
                                <w:spacing w:line="240" w:lineRule="auto"/>
                              </w:pPr>
                              <w:r>
                                <w:t>am Geradenkreuz gegenüberliegen,</w:t>
                              </w:r>
                            </w:p>
                            <w:p w14:paraId="652BA635" w14:textId="31B41C95" w:rsidR="00311B26" w:rsidRPr="00045453" w:rsidRDefault="00311B26" w:rsidP="005D399A">
                              <w:pPr>
                                <w:spacing w:line="240" w:lineRule="auto"/>
                              </w:pPr>
                              <w:r w:rsidRPr="004303C3">
                                <w:rPr>
                                  <w:b/>
                                </w:rPr>
                                <w:t>dann</w:t>
                              </w:r>
                              <w:r>
                                <w:t xml:space="preserve"> sind die Winkel gleich groß.</w:t>
                              </w:r>
                            </w:p>
                          </w:txbxContent>
                        </v:textbox>
                      </v:shape>
                    </v:group>
                  </w:pict>
                </mc:Fallback>
              </mc:AlternateContent>
            </w:r>
            <w:r w:rsidR="00592EC6">
              <w:t>Scheitelwinkelsatz begründen – Begründung C</w:t>
            </w:r>
          </w:p>
          <w:p w14:paraId="2A98D64B" w14:textId="3326A5C5" w:rsidR="009F29D0" w:rsidRPr="007341BF" w:rsidRDefault="001C4415" w:rsidP="009F29D0">
            <w:pPr>
              <w:pStyle w:val="berschrift2"/>
              <w:rPr>
                <w:rFonts w:cs="Times New Roman"/>
                <w:b w:val="0"/>
                <w:bCs w:val="0"/>
                <w:iCs w:val="0"/>
                <w:color w:val="auto"/>
                <w:szCs w:val="20"/>
              </w:rPr>
            </w:pPr>
            <w:r>
              <w:rPr>
                <w:noProof/>
                <w:lang w:val="en-GB" w:eastAsia="en-GB"/>
              </w:rPr>
              <w:drawing>
                <wp:anchor distT="0" distB="0" distL="114300" distR="114300" simplePos="0" relativeHeight="252517888" behindDoc="0" locked="0" layoutInCell="1" allowOverlap="1" wp14:anchorId="3523B774" wp14:editId="316CB229">
                  <wp:simplePos x="0" y="0"/>
                  <wp:positionH relativeFrom="column">
                    <wp:posOffset>5231765</wp:posOffset>
                  </wp:positionH>
                  <wp:positionV relativeFrom="paragraph">
                    <wp:posOffset>47582</wp:posOffset>
                  </wp:positionV>
                  <wp:extent cx="576580" cy="420370"/>
                  <wp:effectExtent l="76200" t="114300" r="71120" b="132080"/>
                  <wp:wrapNone/>
                  <wp:docPr id="57" name="Grafik 57"/>
                  <wp:cNvGraphicFramePr/>
                  <a:graphic xmlns:a="http://schemas.openxmlformats.org/drawingml/2006/main">
                    <a:graphicData uri="http://schemas.openxmlformats.org/drawingml/2006/picture">
                      <pic:pic xmlns:pic="http://schemas.openxmlformats.org/drawingml/2006/picture">
                        <pic:nvPicPr>
                          <pic:cNvPr id="36" name="Grafik 36"/>
                          <pic:cNvPicPr/>
                        </pic:nvPicPr>
                        <pic:blipFill rotWithShape="1">
                          <a:blip r:embed="rId32">
                            <a:clrChange>
                              <a:clrFrom>
                                <a:srgbClr val="FFFFFF"/>
                              </a:clrFrom>
                              <a:clrTo>
                                <a:srgbClr val="FFFFFF">
                                  <a:alpha val="0"/>
                                </a:srgbClr>
                              </a:clrTo>
                            </a:clrChange>
                            <a:extLst>
                              <a:ext uri="{28A0092B-C50C-407E-A947-70E740481C1C}">
                                <a14:useLocalDpi xmlns:a14="http://schemas.microsoft.com/office/drawing/2010/main" val="0"/>
                              </a:ext>
                            </a:extLst>
                          </a:blip>
                          <a:srcRect l="47725" t="38163" r="39606" b="45950"/>
                          <a:stretch/>
                        </pic:blipFill>
                        <pic:spPr bwMode="auto">
                          <a:xfrm rot="1821489">
                            <a:off x="0" y="0"/>
                            <a:ext cx="576580" cy="42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61D217" w14:textId="77777777" w:rsidR="009F29D0" w:rsidRDefault="009F29D0" w:rsidP="009F29D0">
            <w:r w:rsidRPr="007341BF">
              <w:t>Begründe</w:t>
            </w:r>
            <w:r w:rsidR="004303C3">
              <w:t>t</w:t>
            </w:r>
            <w:r w:rsidRPr="007341BF">
              <w:t xml:space="preserve"> folgende</w:t>
            </w:r>
            <w:r>
              <w:t xml:space="preserve">n </w:t>
            </w:r>
            <w:r w:rsidR="004E480B">
              <w:t xml:space="preserve">allgemeinen </w:t>
            </w:r>
            <w:r>
              <w:t xml:space="preserve">mathematischen </w:t>
            </w:r>
            <w:r w:rsidR="005D399A">
              <w:br/>
            </w:r>
            <w:r>
              <w:t>Satz</w:t>
            </w:r>
            <w:r w:rsidR="004303C3">
              <w:t>, der Scheitelwinkelsatz genannt wird:</w:t>
            </w:r>
            <w:r w:rsidRPr="007341BF">
              <w:t xml:space="preserve"> </w:t>
            </w:r>
          </w:p>
          <w:p w14:paraId="77C583D5" w14:textId="22E7CA31" w:rsidR="009F29D0" w:rsidRDefault="005723E0" w:rsidP="00531935">
            <w:pPr>
              <w:rPr>
                <w:rFonts w:ascii="Times New Roman" w:hAnsi="Times New Roman"/>
                <w:snapToGrid w:val="0"/>
                <w:color w:val="000000"/>
                <w:w w:val="0"/>
                <w:sz w:val="0"/>
                <w:szCs w:val="0"/>
                <w:u w:color="000000"/>
                <w:bdr w:val="none" w:sz="0" w:space="0" w:color="000000"/>
                <w:shd w:val="clear" w:color="000000" w:fill="000000"/>
                <w:lang w:val="x-none" w:eastAsia="x-none" w:bidi="x-none"/>
              </w:rPr>
            </w:pPr>
            <w:r w:rsidRPr="00282AFB">
              <w:rPr>
                <w:noProof/>
                <w:color w:val="000000" w:themeColor="text1"/>
                <w:lang w:val="en-GB" w:eastAsia="en-GB"/>
              </w:rPr>
              <mc:AlternateContent>
                <mc:Choice Requires="wps">
                  <w:drawing>
                    <wp:anchor distT="0" distB="0" distL="114300" distR="114300" simplePos="0" relativeHeight="252508672" behindDoc="0" locked="0" layoutInCell="1" allowOverlap="1" wp14:anchorId="3E24C6B1" wp14:editId="23E736D7">
                      <wp:simplePos x="0" y="0"/>
                      <wp:positionH relativeFrom="column">
                        <wp:posOffset>1347470</wp:posOffset>
                      </wp:positionH>
                      <wp:positionV relativeFrom="paragraph">
                        <wp:posOffset>939800</wp:posOffset>
                      </wp:positionV>
                      <wp:extent cx="2927350" cy="439420"/>
                      <wp:effectExtent l="0" t="76200" r="635000" b="17780"/>
                      <wp:wrapNone/>
                      <wp:docPr id="15257" name="Abgerundete rechteckige Legende 15257"/>
                      <wp:cNvGraphicFramePr/>
                      <a:graphic xmlns:a="http://schemas.openxmlformats.org/drawingml/2006/main">
                        <a:graphicData uri="http://schemas.microsoft.com/office/word/2010/wordprocessingShape">
                          <wps:wsp>
                            <wps:cNvSpPr/>
                            <wps:spPr>
                              <a:xfrm>
                                <a:off x="0" y="0"/>
                                <a:ext cx="2927350" cy="439420"/>
                              </a:xfrm>
                              <a:prstGeom prst="wedgeRoundRectCallout">
                                <a:avLst>
                                  <a:gd name="adj1" fmla="val 70637"/>
                                  <a:gd name="adj2" fmla="val -67296"/>
                                  <a:gd name="adj3" fmla="val 16667"/>
                                </a:avLst>
                              </a:prstGeom>
                              <a:solidFill>
                                <a:sysClr val="window" lastClr="FFFFFF"/>
                              </a:solidFill>
                              <a:ln w="9525" cap="flat" cmpd="sng" algn="ctr">
                                <a:solidFill>
                                  <a:schemeClr val="bg1">
                                    <a:lumMod val="65000"/>
                                  </a:schemeClr>
                                </a:solidFill>
                                <a:prstDash val="solid"/>
                              </a:ln>
                              <a:effectLst/>
                            </wps:spPr>
                            <wps:txbx>
                              <w:txbxContent>
                                <w:p w14:paraId="0AF81ADE" w14:textId="77777777" w:rsidR="00311B26" w:rsidRDefault="00311B26" w:rsidP="002A6EEC">
                                  <w:pPr>
                                    <w:pStyle w:val="Tabelle"/>
                                  </w:pPr>
                                  <w:r>
                                    <w:t>WENN die Voraussetzung gilt, DANN gilt auch die Schlussfolgerung, egal für welche konkreten Winkel.</w:t>
                                  </w:r>
                                </w:p>
                                <w:p w14:paraId="6B2B72E3" w14:textId="77777777" w:rsidR="00311B26" w:rsidRPr="003D4142" w:rsidRDefault="00311B26" w:rsidP="002A6EEC">
                                  <w:pPr>
                                    <w:pStyle w:val="Tabelle"/>
                                    <w:rPr>
                                      <w:color w:val="000000"/>
                                    </w:rPr>
                                  </w:pPr>
                                </w:p>
                              </w:txbxContent>
                            </wps:txbx>
                            <wps:bodyPr rot="0" spcFirstLastPara="0" vertOverflow="overflow" horzOverflow="overflow" vert="horz" wrap="square" lIns="36000" tIns="45720" rIns="108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4C6B1" id="Abgerundete rechteckige Legende 15257" o:spid="_x0000_s1265" type="#_x0000_t62" style="position:absolute;margin-left:106.1pt;margin-top:74pt;width:230.5pt;height:34.6pt;z-index:25250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" adj="26058,-3736" fillcolor="window" strokecolor="#a5a5a5 [2092]">
                      <v:textbox inset="1mm,,3mm">
                        <w:txbxContent>
                          <w:p w14:paraId="0AF81ADE" w14:textId="77777777" w:rsidR="00311B26" w:rsidRDefault="00311B26" w:rsidP="002A6EEC">
                            <w:pPr>
                              <w:pStyle w:val="Tabelle"/>
                            </w:pPr>
                            <w:r>
                              <w:t>WENN die Voraussetzung gilt, DANN gilt auch die Schlussfolgerung, egal für welche konkreten Winkel.</w:t>
                            </w:r>
                          </w:p>
                          <w:p w14:paraId="6B2B72E3" w14:textId="77777777" w:rsidR="00311B26" w:rsidRPr="003D4142" w:rsidRDefault="00311B26" w:rsidP="002A6EEC">
                            <w:pPr>
                              <w:pStyle w:val="Tabelle"/>
                              <w:rPr>
                                <w:color w:val="000000"/>
                              </w:rPr>
                            </w:pPr>
                          </w:p>
                        </w:txbxContent>
                      </v:textbox>
                    </v:shape>
                  </w:pict>
                </mc:Fallback>
              </mc:AlternateContent>
            </w:r>
            <w:r w:rsidRPr="00282AFB">
              <w:rPr>
                <w:noProof/>
                <w:color w:val="000000" w:themeColor="text1"/>
                <w:lang w:val="en-GB" w:eastAsia="en-GB"/>
              </w:rPr>
              <mc:AlternateContent>
                <mc:Choice Requires="wps">
                  <w:drawing>
                    <wp:anchor distT="0" distB="0" distL="114300" distR="114300" simplePos="0" relativeHeight="251827712" behindDoc="0" locked="0" layoutInCell="1" allowOverlap="1" wp14:anchorId="782F94F8" wp14:editId="5472D724">
                      <wp:simplePos x="0" y="0"/>
                      <wp:positionH relativeFrom="column">
                        <wp:posOffset>983961</wp:posOffset>
                      </wp:positionH>
                      <wp:positionV relativeFrom="paragraph">
                        <wp:posOffset>171277</wp:posOffset>
                      </wp:positionV>
                      <wp:extent cx="3703526" cy="632460"/>
                      <wp:effectExtent l="247650" t="0" r="11430" b="15240"/>
                      <wp:wrapNone/>
                      <wp:docPr id="15252" name="Abgerundete rechteckige Legende 15252"/>
                      <wp:cNvGraphicFramePr/>
                      <a:graphic xmlns:a="http://schemas.openxmlformats.org/drawingml/2006/main">
                        <a:graphicData uri="http://schemas.microsoft.com/office/word/2010/wordprocessingShape">
                          <wps:wsp>
                            <wps:cNvSpPr/>
                            <wps:spPr>
                              <a:xfrm>
                                <a:off x="0" y="0"/>
                                <a:ext cx="3703526" cy="632460"/>
                              </a:xfrm>
                              <a:prstGeom prst="wedgeRoundRectCallout">
                                <a:avLst>
                                  <a:gd name="adj1" fmla="val -56393"/>
                                  <a:gd name="adj2" fmla="val -2392"/>
                                  <a:gd name="adj3" fmla="val 16667"/>
                                </a:avLst>
                              </a:prstGeom>
                              <a:solidFill>
                                <a:sysClr val="window" lastClr="FFFFFF"/>
                              </a:solidFill>
                              <a:ln w="9525" cap="flat" cmpd="sng" algn="ctr">
                                <a:solidFill>
                                  <a:schemeClr val="bg1">
                                    <a:lumMod val="65000"/>
                                  </a:schemeClr>
                                </a:solidFill>
                                <a:prstDash val="solid"/>
                              </a:ln>
                              <a:effectLst/>
                            </wps:spPr>
                            <wps:txbx>
                              <w:txbxContent>
                                <w:p w14:paraId="3C52E548" w14:textId="77777777" w:rsidR="00311B26" w:rsidRPr="004303C3" w:rsidRDefault="00311B26" w:rsidP="004303C3">
                                  <w:pPr>
                                    <w:pStyle w:val="Tabelle"/>
                                  </w:pPr>
                                  <w:r w:rsidRPr="004303C3">
                                    <w:t xml:space="preserve">Der Satz </w:t>
                                  </w:r>
                                  <w:r>
                                    <w:t xml:space="preserve">ist </w:t>
                                  </w:r>
                                  <w:r w:rsidRPr="004303C3">
                                    <w:t xml:space="preserve">ja jetzt anders als in Aufgabe </w:t>
                                  </w:r>
                                  <w:r w:rsidRPr="004303C3">
                                    <w:rPr>
                                      <w:rStyle w:val="berschrift2Zchn"/>
                                      <w:rFonts w:cs="Times New Roman"/>
                                      <w:b w:val="0"/>
                                      <w:bCs w:val="0"/>
                                      <w:iCs w:val="0"/>
                                      <w:color w:val="auto"/>
                                      <w:szCs w:val="22"/>
                                    </w:rPr>
                                    <w:t>1</w:t>
                                  </w:r>
                                  <w:r w:rsidRPr="004303C3">
                                    <w:t xml:space="preserve"> und </w:t>
                                  </w:r>
                                  <w:r w:rsidRPr="004303C3">
                                    <w:rPr>
                                      <w:rStyle w:val="berschrift2Zchn"/>
                                      <w:rFonts w:cs="Times New Roman"/>
                                      <w:b w:val="0"/>
                                      <w:bCs w:val="0"/>
                                      <w:iCs w:val="0"/>
                                      <w:color w:val="auto"/>
                                      <w:szCs w:val="22"/>
                                    </w:rPr>
                                    <w:t>6</w:t>
                                  </w:r>
                                  <w:r w:rsidRPr="004303C3">
                                    <w:t xml:space="preserve"> bei den </w:t>
                                  </w:r>
                                  <w:r>
                                    <w:br/>
                                  </w:r>
                                  <w:r w:rsidRPr="004303C3">
                                    <w:t xml:space="preserve">Begründungen </w:t>
                                  </w:r>
                                  <w:r w:rsidRPr="004303C3">
                                    <w:rPr>
                                      <w:rStyle w:val="berschrift2Zchn"/>
                                      <w:rFonts w:cs="Times New Roman"/>
                                      <w:b w:val="0"/>
                                      <w:bCs w:val="0"/>
                                      <w:iCs w:val="0"/>
                                      <w:color w:val="auto"/>
                                      <w:szCs w:val="22"/>
                                    </w:rPr>
                                    <w:t xml:space="preserve">A </w:t>
                                  </w:r>
                                  <w:r w:rsidRPr="004303C3">
                                    <w:t>und</w:t>
                                  </w:r>
                                  <w:r w:rsidRPr="004303C3">
                                    <w:rPr>
                                      <w:rStyle w:val="berschrift2Zchn"/>
                                      <w:rFonts w:cs="Times New Roman"/>
                                      <w:b w:val="0"/>
                                      <w:bCs w:val="0"/>
                                      <w:iCs w:val="0"/>
                                      <w:color w:val="auto"/>
                                      <w:szCs w:val="22"/>
                                    </w:rPr>
                                    <w:t xml:space="preserve"> B</w:t>
                                  </w:r>
                                  <w:r w:rsidRPr="004303C3">
                                    <w:t xml:space="preserve">. Der </w:t>
                                  </w:r>
                                  <w:r>
                                    <w:t xml:space="preserve">ist so </w:t>
                                  </w:r>
                                  <w:r w:rsidRPr="004303C3">
                                    <w:t xml:space="preserve">allgemein und nicht </w:t>
                                  </w:r>
                                  <w:r>
                                    <w:t xml:space="preserve">zu einem </w:t>
                                  </w:r>
                                  <w:r w:rsidRPr="004303C3">
                                    <w:t xml:space="preserve">konkreten Winkel. </w:t>
                                  </w:r>
                                  <w:r>
                                    <w:t>W</w:t>
                                  </w:r>
                                  <w:r w:rsidRPr="004303C3">
                                    <w:t>ie soll man das jetzt mach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F94F8" id="Abgerundete rechteckige Legende 15252" o:spid="_x0000_s1266" type="#_x0000_t62" style="position:absolute;margin-left:77.5pt;margin-top:13.5pt;width:291.6pt;height:49.8pt;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" adj="-1381,10283" fillcolor="window" strokecolor="#a5a5a5 [2092]">
                      <v:textbox>
                        <w:txbxContent>
                          <w:p w14:paraId="3C52E548" w14:textId="77777777" w:rsidR="00311B26" w:rsidRPr="004303C3" w:rsidRDefault="00311B26" w:rsidP="004303C3">
                            <w:pPr>
                              <w:pStyle w:val="Tabelle"/>
                            </w:pPr>
                            <w:r w:rsidRPr="004303C3">
                              <w:t xml:space="preserve">Der Satz </w:t>
                            </w:r>
                            <w:r>
                              <w:t xml:space="preserve">ist </w:t>
                            </w:r>
                            <w:r w:rsidRPr="004303C3">
                              <w:t xml:space="preserve">ja jetzt anders als in Aufgabe </w:t>
                            </w:r>
                            <w:r w:rsidRPr="004303C3">
                              <w:rPr>
                                <w:rStyle w:val="berschrift2Zchn"/>
                                <w:rFonts w:cs="Times New Roman"/>
                                <w:b w:val="0"/>
                                <w:bCs w:val="0"/>
                                <w:iCs w:val="0"/>
                                <w:color w:val="auto"/>
                                <w:szCs w:val="22"/>
                              </w:rPr>
                              <w:t>1</w:t>
                            </w:r>
                            <w:r w:rsidRPr="004303C3">
                              <w:t xml:space="preserve"> und </w:t>
                            </w:r>
                            <w:r w:rsidRPr="004303C3">
                              <w:rPr>
                                <w:rStyle w:val="berschrift2Zchn"/>
                                <w:rFonts w:cs="Times New Roman"/>
                                <w:b w:val="0"/>
                                <w:bCs w:val="0"/>
                                <w:iCs w:val="0"/>
                                <w:color w:val="auto"/>
                                <w:szCs w:val="22"/>
                              </w:rPr>
                              <w:t>6</w:t>
                            </w:r>
                            <w:r w:rsidRPr="004303C3">
                              <w:t xml:space="preserve"> bei den </w:t>
                            </w:r>
                            <w:r>
                              <w:br/>
                            </w:r>
                            <w:r w:rsidRPr="004303C3">
                              <w:t xml:space="preserve">Begründungen </w:t>
                            </w:r>
                            <w:r w:rsidRPr="004303C3">
                              <w:rPr>
                                <w:rStyle w:val="berschrift2Zchn"/>
                                <w:rFonts w:cs="Times New Roman"/>
                                <w:b w:val="0"/>
                                <w:bCs w:val="0"/>
                                <w:iCs w:val="0"/>
                                <w:color w:val="auto"/>
                                <w:szCs w:val="22"/>
                              </w:rPr>
                              <w:t xml:space="preserve">A </w:t>
                            </w:r>
                            <w:r w:rsidRPr="004303C3">
                              <w:t>und</w:t>
                            </w:r>
                            <w:r w:rsidRPr="004303C3">
                              <w:rPr>
                                <w:rStyle w:val="berschrift2Zchn"/>
                                <w:rFonts w:cs="Times New Roman"/>
                                <w:b w:val="0"/>
                                <w:bCs w:val="0"/>
                                <w:iCs w:val="0"/>
                                <w:color w:val="auto"/>
                                <w:szCs w:val="22"/>
                              </w:rPr>
                              <w:t xml:space="preserve"> B</w:t>
                            </w:r>
                            <w:r w:rsidRPr="004303C3">
                              <w:t xml:space="preserve">. Der </w:t>
                            </w:r>
                            <w:r>
                              <w:t xml:space="preserve">ist so </w:t>
                            </w:r>
                            <w:r w:rsidRPr="004303C3">
                              <w:t xml:space="preserve">allgemein und nicht </w:t>
                            </w:r>
                            <w:r>
                              <w:t xml:space="preserve">zu einem </w:t>
                            </w:r>
                            <w:r w:rsidRPr="004303C3">
                              <w:t xml:space="preserve">konkreten Winkel. </w:t>
                            </w:r>
                            <w:r>
                              <w:t>W</w:t>
                            </w:r>
                            <w:r w:rsidRPr="004303C3">
                              <w:t>ie soll man das jetzt machen?</w:t>
                            </w:r>
                          </w:p>
                        </w:txbxContent>
                      </v:textbox>
                    </v:shape>
                  </w:pict>
                </mc:Fallback>
              </mc:AlternateContent>
            </w:r>
            <w:r w:rsidRPr="00531935">
              <w:rPr>
                <w:noProof/>
                <w:lang w:val="en-GB" w:eastAsia="en-GB"/>
              </w:rPr>
              <w:drawing>
                <wp:anchor distT="0" distB="0" distL="114300" distR="114300" simplePos="0" relativeHeight="252507648" behindDoc="1" locked="0" layoutInCell="1" allowOverlap="1" wp14:anchorId="54B47364" wp14:editId="29BBB213">
                  <wp:simplePos x="0" y="0"/>
                  <wp:positionH relativeFrom="column">
                    <wp:posOffset>4659746</wp:posOffset>
                  </wp:positionH>
                  <wp:positionV relativeFrom="paragraph">
                    <wp:posOffset>350133</wp:posOffset>
                  </wp:positionV>
                  <wp:extent cx="720000" cy="910800"/>
                  <wp:effectExtent l="0" t="0" r="4445" b="0"/>
                  <wp:wrapTight wrapText="bothSides">
                    <wp:wrapPolygon edited="0">
                      <wp:start x="6863" y="1808"/>
                      <wp:lineTo x="3432" y="2711"/>
                      <wp:lineTo x="2860" y="6778"/>
                      <wp:lineTo x="4004" y="9941"/>
                      <wp:lineTo x="0" y="17172"/>
                      <wp:lineTo x="0" y="19883"/>
                      <wp:lineTo x="20590" y="19883"/>
                      <wp:lineTo x="21162" y="18979"/>
                      <wp:lineTo x="21162" y="17172"/>
                      <wp:lineTo x="19446" y="5874"/>
                      <wp:lineTo x="16586" y="3163"/>
                      <wp:lineTo x="9723" y="1808"/>
                      <wp:lineTo x="6863" y="1808"/>
                    </wp:wrapPolygon>
                  </wp:wrapTight>
                  <wp:docPr id="53" name="Grafik 53" descr="C:\Users\khein\Dropbox\Kerstin\Promotion\MuM-Beweisen\MuM-Beweisen Material\Figuren Mathewerkstatt\Tim_far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ein\Dropbox\Kerstin\Promotion\MuM-Beweisen\MuM-Beweisen Material\Figuren Mathewerkstatt\Tim_farb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20000" cy="91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31935" w:rsidRPr="00531935">
              <w:rPr>
                <w:noProof/>
                <w:lang w:val="en-GB" w:eastAsia="en-GB"/>
              </w:rPr>
              <w:drawing>
                <wp:inline distT="0" distB="0" distL="0" distR="0" wp14:anchorId="20AB4837" wp14:editId="65FE1A21">
                  <wp:extent cx="918000" cy="910800"/>
                  <wp:effectExtent l="0" t="0" r="0" b="3810"/>
                  <wp:docPr id="22" name="Grafik 22" descr="C:\Users\khein\Dropbox\Kerstin\Promotion\MuM-Beweisen\MuM-Beweisen Material\Figuren Mathewerkstatt\Emily_far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ein\Dropbox\Kerstin\Promotion\MuM-Beweisen\MuM-Beweisen Material\Figuren Mathewerkstatt\Emily_farb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8000" cy="910800"/>
                          </a:xfrm>
                          <a:prstGeom prst="rect">
                            <a:avLst/>
                          </a:prstGeom>
                          <a:noFill/>
                          <a:ln>
                            <a:noFill/>
                          </a:ln>
                        </pic:spPr>
                      </pic:pic>
                    </a:graphicData>
                  </a:graphic>
                </wp:inline>
              </w:drawing>
            </w:r>
            <w:r w:rsidR="00531935">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6F5F8D85" w14:textId="77777777" w:rsidR="00735DDA" w:rsidRDefault="005723E0" w:rsidP="00696094">
            <w:pPr>
              <w:jc w:val="right"/>
            </w:pPr>
            <w:r w:rsidRPr="00533FFD">
              <w:rPr>
                <w:noProof/>
                <w:color w:val="000000" w:themeColor="text1"/>
                <w:lang w:val="en-GB" w:eastAsia="en-GB"/>
              </w:rPr>
              <mc:AlternateContent>
                <mc:Choice Requires="wps">
                  <w:drawing>
                    <wp:anchor distT="0" distB="0" distL="114300" distR="114300" simplePos="0" relativeHeight="252504576" behindDoc="0" locked="0" layoutInCell="1" allowOverlap="1" wp14:anchorId="603D4E03" wp14:editId="2AE6A3C1">
                      <wp:simplePos x="0" y="0"/>
                      <wp:positionH relativeFrom="column">
                        <wp:posOffset>168698</wp:posOffset>
                      </wp:positionH>
                      <wp:positionV relativeFrom="paragraph">
                        <wp:posOffset>22013</wp:posOffset>
                      </wp:positionV>
                      <wp:extent cx="606214" cy="295275"/>
                      <wp:effectExtent l="0" t="0" r="3810" b="9525"/>
                      <wp:wrapNone/>
                      <wp:docPr id="5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14" cy="295275"/>
                              </a:xfrm>
                              <a:prstGeom prst="rect">
                                <a:avLst/>
                              </a:prstGeom>
                              <a:solidFill>
                                <a:srgbClr val="FFFFFF"/>
                              </a:solidFill>
                              <a:ln w="9525">
                                <a:noFill/>
                                <a:miter lim="800000"/>
                                <a:headEnd/>
                                <a:tailEnd/>
                              </a:ln>
                            </wps:spPr>
                            <wps:txbx>
                              <w:txbxContent>
                                <w:p w14:paraId="60448AC1" w14:textId="77777777" w:rsidR="00311B26" w:rsidRPr="007B1A6C" w:rsidRDefault="00311B26" w:rsidP="00F91D3D">
                                  <w:pPr>
                                    <w:rPr>
                                      <w:szCs w:val="24"/>
                                    </w:rPr>
                                  </w:pPr>
                                  <w:r>
                                    <w:rPr>
                                      <w:szCs w:val="24"/>
                                    </w:rPr>
                                    <w:t>Emi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3D4E03" id="_x0000_s1267" type="#_x0000_t202" style="position:absolute;left:0;text-align:left;margin-left:13.3pt;margin-top:1.75pt;width:47.75pt;height:23.25pt;z-index:25250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" stroked="f">
                      <v:textbox>
                        <w:txbxContent>
                          <w:p w14:paraId="60448AC1" w14:textId="77777777" w:rsidR="00311B26" w:rsidRPr="007B1A6C" w:rsidRDefault="00311B26" w:rsidP="00F91D3D">
                            <w:pPr>
                              <w:rPr>
                                <w:szCs w:val="24"/>
                              </w:rPr>
                            </w:pPr>
                            <w:r>
                              <w:rPr>
                                <w:szCs w:val="24"/>
                              </w:rPr>
                              <w:t>Emily</w:t>
                            </w:r>
                          </w:p>
                        </w:txbxContent>
                      </v:textbox>
                    </v:shape>
                  </w:pict>
                </mc:Fallback>
              </mc:AlternateContent>
            </w:r>
          </w:p>
          <w:p w14:paraId="3FC50CFF" w14:textId="77777777" w:rsidR="00735DDA" w:rsidRDefault="005723E0" w:rsidP="00696094">
            <w:pPr>
              <w:jc w:val="right"/>
            </w:pPr>
            <w:r w:rsidRPr="00533FFD">
              <w:rPr>
                <w:noProof/>
                <w:color w:val="000000" w:themeColor="text1"/>
                <w:lang w:val="en-GB" w:eastAsia="en-GB"/>
              </w:rPr>
              <mc:AlternateContent>
                <mc:Choice Requires="wps">
                  <w:drawing>
                    <wp:anchor distT="0" distB="0" distL="114300" distR="114300" simplePos="0" relativeHeight="252506624" behindDoc="0" locked="0" layoutInCell="1" allowOverlap="1" wp14:anchorId="6D24F4B5" wp14:editId="3DCCBC8A">
                      <wp:simplePos x="0" y="0"/>
                      <wp:positionH relativeFrom="column">
                        <wp:posOffset>4691934</wp:posOffset>
                      </wp:positionH>
                      <wp:positionV relativeFrom="paragraph">
                        <wp:posOffset>121920</wp:posOffset>
                      </wp:positionV>
                      <wp:extent cx="572135" cy="295275"/>
                      <wp:effectExtent l="0" t="0" r="0" b="0"/>
                      <wp:wrapNone/>
                      <wp:docPr id="55"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95275"/>
                              </a:xfrm>
                              <a:prstGeom prst="rect">
                                <a:avLst/>
                              </a:prstGeom>
                              <a:solidFill>
                                <a:srgbClr val="FFFFFF"/>
                              </a:solidFill>
                              <a:ln w="9525">
                                <a:noFill/>
                                <a:miter lim="800000"/>
                                <a:headEnd/>
                                <a:tailEnd/>
                              </a:ln>
                            </wps:spPr>
                            <wps:txbx>
                              <w:txbxContent>
                                <w:p w14:paraId="56535F03" w14:textId="77777777" w:rsidR="00311B26" w:rsidRPr="007B1A6C" w:rsidRDefault="00311B26" w:rsidP="00696094">
                                  <w:pPr>
                                    <w:jc w:val="center"/>
                                    <w:rPr>
                                      <w:szCs w:val="24"/>
                                    </w:rPr>
                                  </w:pPr>
                                  <w:r>
                                    <w:rPr>
                                      <w:szCs w:val="24"/>
                                    </w:rPr>
                                    <w:t>Ti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24F4B5" id="_x0000_s1268" type="#_x0000_t202" style="position:absolute;left:0;text-align:left;margin-left:369.45pt;margin-top:9.6pt;width:45.05pt;height:23.25pt;z-index:25250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" stroked="f">
                      <v:textbox>
                        <w:txbxContent>
                          <w:p w14:paraId="56535F03" w14:textId="77777777" w:rsidR="00311B26" w:rsidRPr="007B1A6C" w:rsidRDefault="00311B26" w:rsidP="00696094">
                            <w:pPr>
                              <w:jc w:val="center"/>
                              <w:rPr>
                                <w:szCs w:val="24"/>
                              </w:rPr>
                            </w:pPr>
                            <w:r>
                              <w:rPr>
                                <w:szCs w:val="24"/>
                              </w:rPr>
                              <w:t>Tim</w:t>
                            </w:r>
                          </w:p>
                        </w:txbxContent>
                      </v:textbox>
                    </v:shape>
                  </w:pict>
                </mc:Fallback>
              </mc:AlternateContent>
            </w:r>
          </w:p>
          <w:p w14:paraId="059058D9" w14:textId="130EA041" w:rsidR="00531935" w:rsidRDefault="00531935" w:rsidP="00696094">
            <w:pPr>
              <w:jc w:val="right"/>
            </w:pPr>
          </w:p>
          <w:p w14:paraId="0DAD37E1" w14:textId="77777777" w:rsidR="009B697B" w:rsidRDefault="009B697B" w:rsidP="009F29D0"/>
        </w:tc>
      </w:tr>
      <w:tr w:rsidR="00D92979" w:rsidRPr="000045F1" w14:paraId="2B3617B2" w14:textId="77777777" w:rsidTr="00A25DF1">
        <w:tc>
          <w:tcPr>
            <w:tcW w:w="672" w:type="dxa"/>
          </w:tcPr>
          <w:p w14:paraId="073294DD" w14:textId="77777777" w:rsidR="00D92979" w:rsidRDefault="00D92979" w:rsidP="009F29D0">
            <w:pPr>
              <w:pStyle w:val="berschrift2"/>
            </w:pPr>
          </w:p>
        </w:tc>
        <w:tc>
          <w:tcPr>
            <w:tcW w:w="8619" w:type="dxa"/>
            <w:gridSpan w:val="2"/>
          </w:tcPr>
          <w:p w14:paraId="3A8589A0" w14:textId="54CD499C" w:rsidR="004E480B" w:rsidRDefault="004E480B" w:rsidP="005D399A">
            <w:r>
              <w:t>Um solche allgemeinen Sätze zu begründen, muss man zeigen, wenn man die Voraussetzung hat, dass man daraus dann mit den Argumenten die Schlussfolgerung herleiten kann.</w:t>
            </w:r>
          </w:p>
          <w:p w14:paraId="2FFD8077" w14:textId="77777777" w:rsidR="008B604B" w:rsidRPr="00482291" w:rsidRDefault="008B604B" w:rsidP="009F29D0"/>
        </w:tc>
      </w:tr>
      <w:tr w:rsidR="004303C3" w:rsidRPr="000045F1" w14:paraId="2CE25DB2" w14:textId="77777777" w:rsidTr="00AE42BB">
        <w:tc>
          <w:tcPr>
            <w:tcW w:w="672" w:type="dxa"/>
          </w:tcPr>
          <w:p w14:paraId="5537BF8F" w14:textId="77777777" w:rsidR="004303C3" w:rsidRDefault="006E0B1B" w:rsidP="004303C3">
            <w:pPr>
              <w:pStyle w:val="berschrift2"/>
              <w:rPr>
                <w:noProof/>
              </w:rPr>
            </w:pPr>
            <w:r w:rsidRPr="003D0E4D">
              <w:rPr>
                <w:noProof/>
                <w:lang w:val="en-GB" w:eastAsia="en-GB"/>
              </w:rPr>
              <mc:AlternateContent>
                <mc:Choice Requires="wpg">
                  <w:drawing>
                    <wp:anchor distT="0" distB="0" distL="114300" distR="114300" simplePos="0" relativeHeight="252294656" behindDoc="0" locked="0" layoutInCell="1" allowOverlap="1" wp14:anchorId="7269CC7A" wp14:editId="5FD6560F">
                      <wp:simplePos x="0" y="0"/>
                      <wp:positionH relativeFrom="column">
                        <wp:posOffset>-1905</wp:posOffset>
                      </wp:positionH>
                      <wp:positionV relativeFrom="paragraph">
                        <wp:posOffset>5080</wp:posOffset>
                      </wp:positionV>
                      <wp:extent cx="265741" cy="185270"/>
                      <wp:effectExtent l="0" t="0" r="13970" b="43815"/>
                      <wp:wrapNone/>
                      <wp:docPr id="16808"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6809"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20F38BF5" w14:textId="77777777" w:rsidR="00311B26" w:rsidRDefault="00311B26" w:rsidP="006E0B1B"/>
                                </w:txbxContent>
                              </wps:txbx>
                              <wps:bodyPr rot="0" vert="horz" wrap="square" lIns="91440" tIns="45720" rIns="91440" bIns="45720" anchor="ctr" anchorCtr="0" upright="1">
                                <a:noAutofit/>
                              </wps:bodyPr>
                            </wps:wsp>
                            <wps:wsp>
                              <wps:cNvPr id="16812"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38127267"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69CC7A" id="_x0000_s1269" style="position:absolute;left:0;text-align:left;margin-left:-.15pt;margin-top:.4pt;width:20.9pt;height:14.6pt;z-index:252294656"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">
                      <o:lock v:ext="edit" aspectratio="t"/>
                      <v:shape id="Ovale Legende 257" o:spid="_x0000_s1270"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" adj="17511,25440" filled="f">
                        <v:textbox>
                          <w:txbxContent>
                            <w:p w14:paraId="20F38BF5" w14:textId="77777777" w:rsidR="00311B26" w:rsidRDefault="00311B26" w:rsidP="006E0B1B"/>
                          </w:txbxContent>
                        </v:textbox>
                      </v:shape>
                      <v:shape id="Ovale Legende 258" o:spid="_x0000_s1271"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" adj="2296,28860" filled="f">
                        <v:textbox>
                          <w:txbxContent>
                            <w:p w14:paraId="38127267" w14:textId="77777777" w:rsidR="00311B26" w:rsidRDefault="00311B26" w:rsidP="006E0B1B"/>
                          </w:txbxContent>
                        </v:textbox>
                      </v:shape>
                    </v:group>
                  </w:pict>
                </mc:Fallback>
              </mc:AlternateContent>
            </w:r>
          </w:p>
        </w:tc>
        <w:tc>
          <w:tcPr>
            <w:tcW w:w="290" w:type="dxa"/>
          </w:tcPr>
          <w:p w14:paraId="56BCBE1E" w14:textId="77777777" w:rsidR="004303C3" w:rsidRDefault="004303C3" w:rsidP="004303C3">
            <w:pPr>
              <w:pStyle w:val="berschrift2"/>
            </w:pPr>
            <w:r>
              <w:t>a)</w:t>
            </w:r>
          </w:p>
        </w:tc>
        <w:tc>
          <w:tcPr>
            <w:tcW w:w="8329" w:type="dxa"/>
          </w:tcPr>
          <w:p w14:paraId="21D677B1" w14:textId="77777777" w:rsidR="004303C3" w:rsidRDefault="008B604B" w:rsidP="004303C3">
            <w:r>
              <w:rPr>
                <w:noProof/>
                <w:lang w:val="en-GB" w:eastAsia="en-GB"/>
              </w:rPr>
              <mc:AlternateContent>
                <mc:Choice Requires="wpg">
                  <w:drawing>
                    <wp:anchor distT="0" distB="0" distL="114300" distR="114300" simplePos="0" relativeHeight="251446782" behindDoc="0" locked="0" layoutInCell="1" allowOverlap="1" wp14:anchorId="3CB07376" wp14:editId="584A52ED">
                      <wp:simplePos x="0" y="0"/>
                      <wp:positionH relativeFrom="column">
                        <wp:posOffset>3157855</wp:posOffset>
                      </wp:positionH>
                      <wp:positionV relativeFrom="paragraph">
                        <wp:posOffset>51435</wp:posOffset>
                      </wp:positionV>
                      <wp:extent cx="929640" cy="1264904"/>
                      <wp:effectExtent l="0" t="0" r="10160" b="18415"/>
                      <wp:wrapNone/>
                      <wp:docPr id="18119" name="Gruppieren 181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929640" cy="1264904"/>
                                <a:chOff x="0" y="-1"/>
                                <a:chExt cx="6143625" cy="7421245"/>
                              </a:xfrm>
                            </wpg:grpSpPr>
                            <wps:wsp>
                              <wps:cNvPr id="18120" name="Rechteck 18120"/>
                              <wps:cNvSpPr/>
                              <wps:spPr>
                                <a:xfrm>
                                  <a:off x="0" y="-1"/>
                                  <a:ext cx="6143625" cy="7421245"/>
                                </a:xfrm>
                                <a:prstGeom prst="rect">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121" name="Gruppieren 21"/>
                              <wpg:cNvGrpSpPr/>
                              <wpg:grpSpPr>
                                <a:xfrm>
                                  <a:off x="228600" y="93134"/>
                                  <a:ext cx="5711884" cy="7190105"/>
                                  <a:chOff x="0" y="0"/>
                                  <a:chExt cx="5711884" cy="7190105"/>
                                </a:xfrm>
                              </wpg:grpSpPr>
                              <wpg:grpSp>
                                <wpg:cNvPr id="18122" name="Gruppieren 18122"/>
                                <wpg:cNvGrpSpPr/>
                                <wpg:grpSpPr>
                                  <a:xfrm>
                                    <a:off x="0" y="0"/>
                                    <a:ext cx="5648323" cy="4812030"/>
                                    <a:chOff x="0" y="0"/>
                                    <a:chExt cx="5648323" cy="4812030"/>
                                  </a:xfrm>
                                </wpg:grpSpPr>
                                <wpg:grpSp>
                                  <wpg:cNvPr id="18123" name="Gruppieren 18123"/>
                                  <wpg:cNvGrpSpPr/>
                                  <wpg:grpSpPr>
                                    <a:xfrm>
                                      <a:off x="0" y="0"/>
                                      <a:ext cx="5648323" cy="2660918"/>
                                      <a:chOff x="0" y="0"/>
                                      <a:chExt cx="5648323" cy="2660918"/>
                                    </a:xfrm>
                                  </wpg:grpSpPr>
                                  <wps:wsp>
                                    <wps:cNvPr id="18124" name="Textfeld 2"/>
                                    <wps:cNvSpPr txBox="1">
                                      <a:spLocks noChangeArrowheads="1"/>
                                    </wps:cNvSpPr>
                                    <wps:spPr bwMode="auto">
                                      <a:xfrm>
                                        <a:off x="0" y="0"/>
                                        <a:ext cx="5648323" cy="1354455"/>
                                      </a:xfrm>
                                      <a:prstGeom prst="rect">
                                        <a:avLst/>
                                      </a:prstGeom>
                                      <a:solidFill>
                                        <a:srgbClr val="FFFFFF"/>
                                      </a:solidFill>
                                      <a:ln w="19050">
                                        <a:solidFill>
                                          <a:srgbClr val="00B050"/>
                                        </a:solidFill>
                                        <a:miter lim="800000"/>
                                        <a:headEnd/>
                                        <a:tailEnd/>
                                      </a:ln>
                                    </wps:spPr>
                                    <wps:txbx>
                                      <w:txbxContent>
                                        <w:p w14:paraId="57EA52E4" w14:textId="77777777" w:rsidR="00311B26" w:rsidRDefault="00311B26" w:rsidP="008B604B">
                                          <w:pPr>
                                            <w:jc w:val="center"/>
                                            <w:rPr>
                                              <w:sz w:val="30"/>
                                              <w:szCs w:val="30"/>
                                            </w:rPr>
                                          </w:pPr>
                                        </w:p>
                                        <w:p w14:paraId="537AE080" w14:textId="77777777" w:rsidR="00311B26" w:rsidRDefault="00311B26" w:rsidP="008B604B">
                                          <w:pPr>
                                            <w:jc w:val="center"/>
                                            <w:rPr>
                                              <w:sz w:val="30"/>
                                              <w:szCs w:val="30"/>
                                            </w:rPr>
                                          </w:pPr>
                                        </w:p>
                                        <w:p w14:paraId="2C036904" w14:textId="77777777" w:rsidR="00311B26" w:rsidRDefault="00311B26" w:rsidP="008B604B"/>
                                      </w:txbxContent>
                                    </wps:txbx>
                                    <wps:bodyPr rot="0" vert="horz" wrap="square" lIns="91440" tIns="45720" rIns="91440" bIns="45720" anchor="t" anchorCtr="0">
                                      <a:noAutofit/>
                                    </wps:bodyPr>
                                  </wps:wsp>
                                  <wps:wsp>
                                    <wps:cNvPr id="18125" name="Textfeld 18125"/>
                                    <wps:cNvSpPr txBox="1"/>
                                    <wps:spPr>
                                      <a:xfrm>
                                        <a:off x="1227666" y="1354666"/>
                                        <a:ext cx="3053715" cy="1306252"/>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EC6D33" w14:textId="77777777" w:rsidR="00311B26" w:rsidRDefault="00311B26" w:rsidP="008B60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126" name="Textfeld 18126"/>
                                  <wps:cNvSpPr txBox="1">
                                    <a:spLocks noChangeArrowheads="1"/>
                                  </wps:cNvSpPr>
                                  <wps:spPr bwMode="auto">
                                    <a:xfrm>
                                      <a:off x="194733" y="2667000"/>
                                      <a:ext cx="5395595" cy="2145030"/>
                                    </a:xfrm>
                                    <a:prstGeom prst="rect">
                                      <a:avLst/>
                                    </a:prstGeom>
                                    <a:solidFill>
                                      <a:srgbClr val="FFFFFF"/>
                                    </a:solidFill>
                                    <a:ln w="12700">
                                      <a:solidFill>
                                        <a:srgbClr val="000000"/>
                                      </a:solidFill>
                                      <a:miter lim="800000"/>
                                      <a:headEnd/>
                                      <a:tailEnd/>
                                    </a:ln>
                                  </wps:spPr>
                                  <wps:txbx>
                                    <w:txbxContent>
                                      <w:p w14:paraId="081F110D" w14:textId="77777777" w:rsidR="00311B26" w:rsidRDefault="00311B26" w:rsidP="008B604B"/>
                                      <w:p w14:paraId="2ADDCBB5" w14:textId="77777777" w:rsidR="00311B26" w:rsidRDefault="00311B26" w:rsidP="008B604B"/>
                                      <w:p w14:paraId="19DCAA22" w14:textId="77777777" w:rsidR="00311B26" w:rsidRDefault="00311B26" w:rsidP="008B604B"/>
                                    </w:txbxContent>
                                  </wps:txbx>
                                  <wps:bodyPr rot="0" vert="horz" wrap="square" lIns="91440" tIns="45720" rIns="91440" bIns="45720" anchor="t" anchorCtr="0">
                                    <a:noAutofit/>
                                  </wps:bodyPr>
                                </wps:wsp>
                              </wpg:grpSp>
                              <wps:wsp>
                                <wps:cNvPr id="18127" name="Gleichschenkliges Dreieck 18202"/>
                                <wps:cNvSpPr/>
                                <wps:spPr>
                                  <a:xfrm rot="10800000">
                                    <a:off x="57994" y="4800599"/>
                                    <a:ext cx="5653890" cy="685800"/>
                                  </a:xfrm>
                                  <a:prstGeom prst="triangle">
                                    <a:avLst/>
                                  </a:prstGeom>
                                  <a:solidFill>
                                    <a:schemeClr val="bg1">
                                      <a:lumMod val="8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28" name="Textfeld 2"/>
                                <wps:cNvSpPr txBox="1">
                                  <a:spLocks noChangeArrowheads="1"/>
                                </wps:cNvSpPr>
                                <wps:spPr bwMode="auto">
                                  <a:xfrm>
                                    <a:off x="0" y="5486400"/>
                                    <a:ext cx="5648325" cy="1703705"/>
                                  </a:xfrm>
                                  <a:prstGeom prst="rect">
                                    <a:avLst/>
                                  </a:prstGeom>
                                  <a:solidFill>
                                    <a:srgbClr val="FFFFFF"/>
                                  </a:solidFill>
                                  <a:ln w="12700">
                                    <a:solidFill>
                                      <a:schemeClr val="tx1"/>
                                    </a:solidFill>
                                    <a:miter lim="800000"/>
                                    <a:headEnd/>
                                    <a:tailEnd/>
                                  </a:ln>
                                </wps:spPr>
                                <wps:txbx>
                                  <w:txbxContent>
                                    <w:p w14:paraId="26BBDF52" w14:textId="77777777" w:rsidR="00311B26" w:rsidRDefault="00311B26" w:rsidP="008B604B">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CB07376" id="Gruppieren 18119" o:spid="_x0000_s1272" style="position:absolute;margin-left:248.65pt;margin-top:4.05pt;width:73.2pt;height:99.6pt;z-index:251446782;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">
                      <o:lock v:ext="edit" aspectratio="t"/>
                      <v:rect id="Rechteck 18120" o:spid="_x0000_s1273"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" fillcolor="#f2f2f2 [3052]" strokecolor="black [3213]" strokeweight="1pt"/>
                      <v:group id="Gruppieren 21" o:spid="_x0000_s1274"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">
                        <v:group id="Gruppieren 18122" o:spid="_x0000_s1275"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">
                          <v:group id="Gruppieren 18123" o:spid="_x0000_s1276"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">
                            <v:shape id="_x0000_s1277"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" strokecolor="#00b050" strokeweight="1.5pt">
                              <v:textbox>
                                <w:txbxContent>
                                  <w:p w14:paraId="57EA52E4" w14:textId="77777777" w:rsidR="00311B26" w:rsidRDefault="00311B26" w:rsidP="008B604B">
                                    <w:pPr>
                                      <w:jc w:val="center"/>
                                      <w:rPr>
                                        <w:sz w:val="30"/>
                                        <w:szCs w:val="30"/>
                                      </w:rPr>
                                    </w:pPr>
                                  </w:p>
                                  <w:p w14:paraId="537AE080" w14:textId="77777777" w:rsidR="00311B26" w:rsidRDefault="00311B26" w:rsidP="008B604B">
                                    <w:pPr>
                                      <w:jc w:val="center"/>
                                      <w:rPr>
                                        <w:sz w:val="30"/>
                                        <w:szCs w:val="30"/>
                                      </w:rPr>
                                    </w:pPr>
                                  </w:p>
                                  <w:p w14:paraId="2C036904" w14:textId="77777777" w:rsidR="00311B26" w:rsidRDefault="00311B26" w:rsidP="008B604B"/>
                                </w:txbxContent>
                              </v:textbox>
                            </v:shape>
                            <v:shape id="Textfeld 18125" o:spid="_x0000_s1278"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" fillcolor="white [3201]" strokeweight="1pt">
                              <v:textbox>
                                <w:txbxContent>
                                  <w:p w14:paraId="54EC6D33" w14:textId="77777777" w:rsidR="00311B26" w:rsidRDefault="00311B26" w:rsidP="008B604B"/>
                                </w:txbxContent>
                              </v:textbox>
                            </v:shape>
                          </v:group>
                          <v:shape id="Textfeld 18126" o:spid="_x0000_s1279"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" strokeweight="1pt">
                            <v:textbox>
                              <w:txbxContent>
                                <w:p w14:paraId="081F110D" w14:textId="77777777" w:rsidR="00311B26" w:rsidRDefault="00311B26" w:rsidP="008B604B"/>
                                <w:p w14:paraId="2ADDCBB5" w14:textId="77777777" w:rsidR="00311B26" w:rsidRDefault="00311B26" w:rsidP="008B604B"/>
                                <w:p w14:paraId="19DCAA22" w14:textId="77777777" w:rsidR="00311B26" w:rsidRDefault="00311B26" w:rsidP="008B604B"/>
                              </w:txbxContent>
                            </v:textbox>
                          </v:shape>
                        </v:group>
                        <v:shape id="Gleichschenkliges Dreieck 18202" o:spid="_x0000_s1280"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" fillcolor="#d8d8d8 [2732]" strokecolor="black [3213]" strokeweight="1pt"/>
                        <v:shape id="_x0000_s1281"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" strokecolor="black [3213]" strokeweight="1pt">
                          <v:textbox>
                            <w:txbxContent>
                              <w:p w14:paraId="26BBDF52" w14:textId="77777777" w:rsidR="00311B26" w:rsidRDefault="00311B26" w:rsidP="008B604B">
                                <w:pPr>
                                  <w:rPr>
                                    <w:sz w:val="30"/>
                                    <w:szCs w:val="30"/>
                                  </w:rPr>
                                </w:pPr>
                              </w:p>
                            </w:txbxContent>
                          </v:textbox>
                        </v:shape>
                      </v:group>
                    </v:group>
                  </w:pict>
                </mc:Fallback>
              </mc:AlternateContent>
            </w:r>
            <w:r>
              <w:rPr>
                <w:noProof/>
                <w:lang w:val="en-GB" w:eastAsia="en-GB"/>
              </w:rPr>
              <mc:AlternateContent>
                <mc:Choice Requires="wps">
                  <w:drawing>
                    <wp:anchor distT="0" distB="0" distL="114300" distR="114300" simplePos="0" relativeHeight="252252672" behindDoc="0" locked="0" layoutInCell="1" allowOverlap="1" wp14:anchorId="365C3EDE" wp14:editId="0BE48C4A">
                      <wp:simplePos x="0" y="0"/>
                      <wp:positionH relativeFrom="column">
                        <wp:posOffset>4158185</wp:posOffset>
                      </wp:positionH>
                      <wp:positionV relativeFrom="paragraph">
                        <wp:posOffset>249001</wp:posOffset>
                      </wp:positionV>
                      <wp:extent cx="1031875" cy="252919"/>
                      <wp:effectExtent l="38100" t="76200" r="9525" b="13970"/>
                      <wp:wrapNone/>
                      <wp:docPr id="15" name="Abgerundete rechteckige Legende 15"/>
                      <wp:cNvGraphicFramePr/>
                      <a:graphic xmlns:a="http://schemas.openxmlformats.org/drawingml/2006/main">
                        <a:graphicData uri="http://schemas.microsoft.com/office/word/2010/wordprocessingShape">
                          <wps:wsp>
                            <wps:cNvSpPr/>
                            <wps:spPr>
                              <a:xfrm flipH="1">
                                <a:off x="0" y="0"/>
                                <a:ext cx="1031875" cy="252919"/>
                              </a:xfrm>
                              <a:prstGeom prst="wedgeRoundRectCallout">
                                <a:avLst>
                                  <a:gd name="adj1" fmla="val 53423"/>
                                  <a:gd name="adj2" fmla="val -75441"/>
                                  <a:gd name="adj3" fmla="val 16667"/>
                                </a:avLst>
                              </a:prstGeom>
                              <a:solidFill>
                                <a:schemeClr val="bg1"/>
                              </a:solidFill>
                              <a:ln>
                                <a:solidFill>
                                  <a:srgbClr val="00B050"/>
                                </a:solidFill>
                              </a:ln>
                              <a:effectLst/>
                            </wps:spPr>
                            <wps:style>
                              <a:lnRef idx="1">
                                <a:schemeClr val="accent1"/>
                              </a:lnRef>
                              <a:fillRef idx="3">
                                <a:schemeClr val="accent1"/>
                              </a:fillRef>
                              <a:effectRef idx="2">
                                <a:schemeClr val="accent1"/>
                              </a:effectRef>
                              <a:fontRef idx="minor">
                                <a:schemeClr val="lt1"/>
                              </a:fontRef>
                            </wps:style>
                            <wps:txbx>
                              <w:txbxContent>
                                <w:p w14:paraId="2B89CC94" w14:textId="77777777" w:rsidR="00311B26" w:rsidRPr="008B604B" w:rsidRDefault="00311B26" w:rsidP="008B604B">
                                  <w:pPr>
                                    <w:jc w:val="center"/>
                                    <w:rPr>
                                      <w:color w:val="00B050"/>
                                      <w:sz w:val="20"/>
                                    </w:rPr>
                                  </w:pPr>
                                  <w:r w:rsidRPr="008B604B">
                                    <w:rPr>
                                      <w:color w:val="00B050"/>
                                      <w:sz w:val="20"/>
                                    </w:rPr>
                                    <w:t>Voraussetzung</w:t>
                                  </w:r>
                                </w:p>
                              </w:txbxContent>
                            </wps:txbx>
                            <wps:bodyPr rot="0" spcFirstLastPara="0" vertOverflow="overflow" horzOverflow="overflow" vert="horz" wrap="square" lIns="91440" tIns="3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C3EDE" id="Abgerundete rechteckige Legende 15" o:spid="_x0000_s1282" type="#_x0000_t62" style="position:absolute;margin-left:327.4pt;margin-top:19.6pt;width:81.25pt;height:19.9pt;flip:x;z-index:25225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" adj="22339,-5495" fillcolor="white [3212]" strokecolor="#00b050">
                      <v:textbox inset=",1mm">
                        <w:txbxContent>
                          <w:p w14:paraId="2B89CC94" w14:textId="77777777" w:rsidR="00311B26" w:rsidRPr="008B604B" w:rsidRDefault="00311B26" w:rsidP="008B604B">
                            <w:pPr>
                              <w:jc w:val="center"/>
                              <w:rPr>
                                <w:color w:val="00B050"/>
                                <w:sz w:val="20"/>
                              </w:rPr>
                            </w:pPr>
                            <w:r w:rsidRPr="008B604B">
                              <w:rPr>
                                <w:color w:val="00B050"/>
                                <w:sz w:val="20"/>
                              </w:rPr>
                              <w:t>Voraussetzung</w:t>
                            </w:r>
                          </w:p>
                        </w:txbxContent>
                      </v:textbox>
                    </v:shape>
                  </w:pict>
                </mc:Fallback>
              </mc:AlternateContent>
            </w:r>
            <w:r w:rsidR="004303C3">
              <w:t xml:space="preserve">Versucht zu zweit, den Satz zu begründen. </w:t>
            </w:r>
          </w:p>
          <w:p w14:paraId="3BBA7F44" w14:textId="77777777" w:rsidR="004303C3" w:rsidRDefault="004E480B" w:rsidP="00D75006">
            <w:pPr>
              <w:pStyle w:val="Listenabsatz"/>
            </w:pPr>
            <w:r>
              <w:rPr>
                <w:noProof/>
                <w:lang w:val="en-GB" w:eastAsia="en-GB"/>
              </w:rPr>
              <mc:AlternateContent>
                <mc:Choice Requires="wpg">
                  <w:drawing>
                    <wp:anchor distT="0" distB="0" distL="114300" distR="114300" simplePos="0" relativeHeight="252242432" behindDoc="0" locked="0" layoutInCell="1" allowOverlap="1" wp14:anchorId="59E6AADA" wp14:editId="01356157">
                      <wp:simplePos x="0" y="0"/>
                      <wp:positionH relativeFrom="column">
                        <wp:posOffset>3352854</wp:posOffset>
                      </wp:positionH>
                      <wp:positionV relativeFrom="paragraph">
                        <wp:posOffset>10213</wp:posOffset>
                      </wp:positionV>
                      <wp:extent cx="991255" cy="1348740"/>
                      <wp:effectExtent l="0" t="0" r="12065" b="10160"/>
                      <wp:wrapNone/>
                      <wp:docPr id="18194" name="Gruppieren 1819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991255" cy="1348740"/>
                                <a:chOff x="0" y="-1"/>
                                <a:chExt cx="6143625" cy="7421245"/>
                              </a:xfrm>
                            </wpg:grpSpPr>
                            <wps:wsp>
                              <wps:cNvPr id="18195" name="Rechteck 18195"/>
                              <wps:cNvSpPr/>
                              <wps:spPr>
                                <a:xfrm>
                                  <a:off x="0" y="-1"/>
                                  <a:ext cx="6143625" cy="7421245"/>
                                </a:xfrm>
                                <a:prstGeom prst="rect">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196" name="Gruppieren 21"/>
                              <wpg:cNvGrpSpPr/>
                              <wpg:grpSpPr>
                                <a:xfrm>
                                  <a:off x="228600" y="93134"/>
                                  <a:ext cx="5711884" cy="7190105"/>
                                  <a:chOff x="0" y="0"/>
                                  <a:chExt cx="5711884" cy="7190105"/>
                                </a:xfrm>
                              </wpg:grpSpPr>
                              <wpg:grpSp>
                                <wpg:cNvPr id="18197" name="Gruppieren 18197"/>
                                <wpg:cNvGrpSpPr/>
                                <wpg:grpSpPr>
                                  <a:xfrm>
                                    <a:off x="0" y="0"/>
                                    <a:ext cx="5648323" cy="4812030"/>
                                    <a:chOff x="0" y="0"/>
                                    <a:chExt cx="5648323" cy="4812030"/>
                                  </a:xfrm>
                                </wpg:grpSpPr>
                                <wpg:grpSp>
                                  <wpg:cNvPr id="18198" name="Gruppieren 18198"/>
                                  <wpg:cNvGrpSpPr/>
                                  <wpg:grpSpPr>
                                    <a:xfrm>
                                      <a:off x="0" y="0"/>
                                      <a:ext cx="5648323" cy="2660918"/>
                                      <a:chOff x="0" y="0"/>
                                      <a:chExt cx="5648323" cy="2660918"/>
                                    </a:xfrm>
                                  </wpg:grpSpPr>
                                  <wps:wsp>
                                    <wps:cNvPr id="18199" name="Textfeld 2"/>
                                    <wps:cNvSpPr txBox="1">
                                      <a:spLocks noChangeArrowheads="1"/>
                                    </wps:cNvSpPr>
                                    <wps:spPr bwMode="auto">
                                      <a:xfrm>
                                        <a:off x="0" y="0"/>
                                        <a:ext cx="5648323" cy="1354455"/>
                                      </a:xfrm>
                                      <a:prstGeom prst="rect">
                                        <a:avLst/>
                                      </a:prstGeom>
                                      <a:solidFill>
                                        <a:srgbClr val="FFFFFF"/>
                                      </a:solidFill>
                                      <a:ln w="12700">
                                        <a:solidFill>
                                          <a:srgbClr val="000000"/>
                                        </a:solidFill>
                                        <a:miter lim="800000"/>
                                        <a:headEnd/>
                                        <a:tailEnd/>
                                      </a:ln>
                                    </wps:spPr>
                                    <wps:txbx>
                                      <w:txbxContent>
                                        <w:p w14:paraId="44AFB147" w14:textId="77777777" w:rsidR="00311B26" w:rsidRDefault="00311B26" w:rsidP="002A6EEC">
                                          <w:pPr>
                                            <w:jc w:val="center"/>
                                            <w:rPr>
                                              <w:sz w:val="30"/>
                                              <w:szCs w:val="30"/>
                                            </w:rPr>
                                          </w:pPr>
                                        </w:p>
                                        <w:p w14:paraId="2330DBB8" w14:textId="77777777" w:rsidR="00311B26" w:rsidRDefault="00311B26" w:rsidP="002A6EEC">
                                          <w:pPr>
                                            <w:jc w:val="center"/>
                                            <w:rPr>
                                              <w:sz w:val="30"/>
                                              <w:szCs w:val="30"/>
                                            </w:rPr>
                                          </w:pPr>
                                        </w:p>
                                        <w:p w14:paraId="2469DD0A" w14:textId="77777777" w:rsidR="00311B26" w:rsidRDefault="00311B26" w:rsidP="002A6EEC"/>
                                      </w:txbxContent>
                                    </wps:txbx>
                                    <wps:bodyPr rot="0" vert="horz" wrap="square" lIns="91440" tIns="45720" rIns="91440" bIns="45720" anchor="t" anchorCtr="0">
                                      <a:noAutofit/>
                                    </wps:bodyPr>
                                  </wps:wsp>
                                  <wps:wsp>
                                    <wps:cNvPr id="18200" name="Textfeld 18200"/>
                                    <wps:cNvSpPr txBox="1"/>
                                    <wps:spPr>
                                      <a:xfrm>
                                        <a:off x="1227666" y="1354666"/>
                                        <a:ext cx="3053715" cy="1306252"/>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ED2EFF" w14:textId="77777777" w:rsidR="00311B26" w:rsidRDefault="00311B26" w:rsidP="002A6E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201" name="Textfeld 18201"/>
                                  <wps:cNvSpPr txBox="1">
                                    <a:spLocks noChangeArrowheads="1"/>
                                  </wps:cNvSpPr>
                                  <wps:spPr bwMode="auto">
                                    <a:xfrm>
                                      <a:off x="194733" y="2667000"/>
                                      <a:ext cx="5395595" cy="2145030"/>
                                    </a:xfrm>
                                    <a:prstGeom prst="rect">
                                      <a:avLst/>
                                    </a:prstGeom>
                                    <a:solidFill>
                                      <a:srgbClr val="FFFFFF"/>
                                    </a:solidFill>
                                    <a:ln w="12700">
                                      <a:solidFill>
                                        <a:srgbClr val="000000"/>
                                      </a:solidFill>
                                      <a:miter lim="800000"/>
                                      <a:headEnd/>
                                      <a:tailEnd/>
                                    </a:ln>
                                  </wps:spPr>
                                  <wps:txbx>
                                    <w:txbxContent>
                                      <w:p w14:paraId="1D861BA7" w14:textId="77777777" w:rsidR="00311B26" w:rsidRDefault="00311B26" w:rsidP="002A6EEC"/>
                                      <w:p w14:paraId="3CDF9548" w14:textId="77777777" w:rsidR="00311B26" w:rsidRDefault="00311B26" w:rsidP="002A6EEC"/>
                                      <w:p w14:paraId="686ECD29" w14:textId="77777777" w:rsidR="00311B26" w:rsidRDefault="00311B26" w:rsidP="002A6EEC"/>
                                    </w:txbxContent>
                                  </wps:txbx>
                                  <wps:bodyPr rot="0" vert="horz" wrap="square" lIns="91440" tIns="45720" rIns="91440" bIns="45720" anchor="t" anchorCtr="0">
                                    <a:noAutofit/>
                                  </wps:bodyPr>
                                </wps:wsp>
                              </wpg:grpSp>
                              <wps:wsp>
                                <wps:cNvPr id="18202" name="Gleichschenkliges Dreieck 18202"/>
                                <wps:cNvSpPr/>
                                <wps:spPr>
                                  <a:xfrm rot="10800000">
                                    <a:off x="57994" y="4800599"/>
                                    <a:ext cx="5653890" cy="685800"/>
                                  </a:xfrm>
                                  <a:prstGeom prst="triangle">
                                    <a:avLst/>
                                  </a:prstGeom>
                                  <a:solidFill>
                                    <a:schemeClr val="bg1">
                                      <a:lumMod val="8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03" name="Textfeld 2"/>
                                <wps:cNvSpPr txBox="1">
                                  <a:spLocks noChangeArrowheads="1"/>
                                </wps:cNvSpPr>
                                <wps:spPr bwMode="auto">
                                  <a:xfrm>
                                    <a:off x="0" y="5486400"/>
                                    <a:ext cx="5648325" cy="1703705"/>
                                  </a:xfrm>
                                  <a:prstGeom prst="rect">
                                    <a:avLst/>
                                  </a:prstGeom>
                                  <a:solidFill>
                                    <a:srgbClr val="FFFFFF"/>
                                  </a:solidFill>
                                  <a:ln w="12700">
                                    <a:solidFill>
                                      <a:schemeClr val="tx1"/>
                                    </a:solidFill>
                                    <a:miter lim="800000"/>
                                    <a:headEnd/>
                                    <a:tailEnd/>
                                  </a:ln>
                                </wps:spPr>
                                <wps:txbx>
                                  <w:txbxContent>
                                    <w:p w14:paraId="0579922D" w14:textId="77777777" w:rsidR="00311B26" w:rsidRDefault="00311B26" w:rsidP="002A6EEC">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9E6AADA" id="Gruppieren 18194" o:spid="_x0000_s1283" style="position:absolute;left:0;text-align:left;margin-left:264pt;margin-top:.8pt;width:78.05pt;height:106.2pt;z-index:252242432;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">
                      <o:lock v:ext="edit" aspectratio="t"/>
                      <v:rect id="Rechteck 18195" o:spid="_x0000_s1284"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" fillcolor="#f2f2f2 [3052]" strokecolor="black [3213]" strokeweight="1pt"/>
                      <v:group id="Gruppieren 21" o:spid="_x0000_s1285"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">
                        <v:group id="Gruppieren 18197" o:spid="_x0000_s1286"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">
                          <v:group id="Gruppieren 18198" o:spid="_x0000_s1287"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">
                            <v:shape id="_x0000_s1288"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" strokeweight="1pt">
                              <v:textbox>
                                <w:txbxContent>
                                  <w:p w14:paraId="44AFB147" w14:textId="77777777" w:rsidR="00311B26" w:rsidRDefault="00311B26" w:rsidP="002A6EEC">
                                    <w:pPr>
                                      <w:jc w:val="center"/>
                                      <w:rPr>
                                        <w:sz w:val="30"/>
                                        <w:szCs w:val="30"/>
                                      </w:rPr>
                                    </w:pPr>
                                  </w:p>
                                  <w:p w14:paraId="2330DBB8" w14:textId="77777777" w:rsidR="00311B26" w:rsidRDefault="00311B26" w:rsidP="002A6EEC">
                                    <w:pPr>
                                      <w:jc w:val="center"/>
                                      <w:rPr>
                                        <w:sz w:val="30"/>
                                        <w:szCs w:val="30"/>
                                      </w:rPr>
                                    </w:pPr>
                                  </w:p>
                                  <w:p w14:paraId="2469DD0A" w14:textId="77777777" w:rsidR="00311B26" w:rsidRDefault="00311B26" w:rsidP="002A6EEC"/>
                                </w:txbxContent>
                              </v:textbox>
                            </v:shape>
                            <v:shape id="Textfeld 18200" o:spid="_x0000_s1289"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" fillcolor="white [3201]" strokeweight="1pt">
                              <v:textbox>
                                <w:txbxContent>
                                  <w:p w14:paraId="2FED2EFF" w14:textId="77777777" w:rsidR="00311B26" w:rsidRDefault="00311B26" w:rsidP="002A6EEC"/>
                                </w:txbxContent>
                              </v:textbox>
                            </v:shape>
                          </v:group>
                          <v:shape id="Textfeld 18201" o:spid="_x0000_s1290"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" strokeweight="1pt">
                            <v:textbox>
                              <w:txbxContent>
                                <w:p w14:paraId="1D861BA7" w14:textId="77777777" w:rsidR="00311B26" w:rsidRDefault="00311B26" w:rsidP="002A6EEC"/>
                                <w:p w14:paraId="3CDF9548" w14:textId="77777777" w:rsidR="00311B26" w:rsidRDefault="00311B26" w:rsidP="002A6EEC"/>
                                <w:p w14:paraId="686ECD29" w14:textId="77777777" w:rsidR="00311B26" w:rsidRDefault="00311B26" w:rsidP="002A6EEC"/>
                              </w:txbxContent>
                            </v:textbox>
                          </v:shape>
                        </v:group>
                        <v:shape id="Gleichschenkliges Dreieck 18202" o:spid="_x0000_s1291"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" fillcolor="#d8d8d8 [2732]" strokecolor="black [3213]" strokeweight="1pt"/>
                        <v:shape id="_x0000_s1292"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" strokecolor="black [3213]" strokeweight="1pt">
                          <v:textbox>
                            <w:txbxContent>
                              <w:p w14:paraId="0579922D" w14:textId="77777777" w:rsidR="00311B26" w:rsidRDefault="00311B26" w:rsidP="002A6EEC">
                                <w:pPr>
                                  <w:rPr>
                                    <w:sz w:val="30"/>
                                    <w:szCs w:val="30"/>
                                  </w:rPr>
                                </w:pPr>
                              </w:p>
                            </w:txbxContent>
                          </v:textbox>
                        </v:shape>
                      </v:group>
                    </v:group>
                  </w:pict>
                </mc:Fallback>
              </mc:AlternateContent>
            </w:r>
            <w:r w:rsidR="004303C3" w:rsidRPr="008C2DA2">
              <w:t>W</w:t>
            </w:r>
            <w:r w:rsidR="004303C3">
              <w:t xml:space="preserve">elche mathematischen Argumente könnt </w:t>
            </w:r>
            <w:r w:rsidR="002A6EEC">
              <w:br/>
            </w:r>
            <w:r>
              <w:t xml:space="preserve">ihr </w:t>
            </w:r>
            <w:r w:rsidR="004303C3" w:rsidRPr="00234E73">
              <w:t xml:space="preserve">aus dem </w:t>
            </w:r>
            <w:r w:rsidR="004303C3" w:rsidRPr="00BB1D72">
              <w:rPr>
                <w:rFonts w:cs="Arial"/>
                <w:b/>
                <w:bCs/>
                <w:iCs/>
                <w:color w:val="7F7F7F" w:themeColor="text1" w:themeTint="80"/>
                <w:szCs w:val="28"/>
              </w:rPr>
              <w:t xml:space="preserve">Werkzeugkasten 1 </w:t>
            </w:r>
            <w:r w:rsidR="004303C3">
              <w:t xml:space="preserve">bei eurer </w:t>
            </w:r>
            <w:r w:rsidR="002A6EEC">
              <w:br/>
            </w:r>
            <w:r w:rsidR="004303C3">
              <w:t>Begründung nutzen?</w:t>
            </w:r>
            <w:r w:rsidR="004303C3">
              <w:rPr>
                <w:noProof/>
              </w:rPr>
              <w:t xml:space="preserve"> </w:t>
            </w:r>
            <w:r w:rsidR="005D399A">
              <w:rPr>
                <w:noProof/>
              </w:rPr>
              <w:t>(nur diese)</w:t>
            </w:r>
          </w:p>
          <w:p w14:paraId="7CB135DB" w14:textId="77777777" w:rsidR="00D75006" w:rsidRDefault="002D0B1F" w:rsidP="002A6EEC">
            <w:pPr>
              <w:pStyle w:val="Listenabsatz"/>
            </w:pPr>
            <w:r>
              <w:rPr>
                <w:noProof/>
                <w:lang w:val="en-GB" w:eastAsia="en-GB"/>
              </w:rPr>
              <mc:AlternateContent>
                <mc:Choice Requires="wps">
                  <w:drawing>
                    <wp:anchor distT="0" distB="0" distL="114300" distR="114300" simplePos="0" relativeHeight="252246528" behindDoc="0" locked="0" layoutInCell="1" allowOverlap="1" wp14:anchorId="77E3E88B" wp14:editId="7D5D2790">
                      <wp:simplePos x="0" y="0"/>
                      <wp:positionH relativeFrom="column">
                        <wp:posOffset>4052408</wp:posOffset>
                      </wp:positionH>
                      <wp:positionV relativeFrom="paragraph">
                        <wp:posOffset>583964</wp:posOffset>
                      </wp:positionV>
                      <wp:extent cx="1216660" cy="308344"/>
                      <wp:effectExtent l="0" t="279400" r="15240" b="9525"/>
                      <wp:wrapNone/>
                      <wp:docPr id="18118" name="Abgerundete rechteckige Legende 18118"/>
                      <wp:cNvGraphicFramePr/>
                      <a:graphic xmlns:a="http://schemas.openxmlformats.org/drawingml/2006/main">
                        <a:graphicData uri="http://schemas.microsoft.com/office/word/2010/wordprocessingShape">
                          <wps:wsp>
                            <wps:cNvSpPr/>
                            <wps:spPr>
                              <a:xfrm flipH="1">
                                <a:off x="0" y="0"/>
                                <a:ext cx="1216660" cy="308344"/>
                              </a:xfrm>
                              <a:prstGeom prst="wedgeRoundRectCallout">
                                <a:avLst>
                                  <a:gd name="adj1" fmla="val 38232"/>
                                  <a:gd name="adj2" fmla="val -140874"/>
                                  <a:gd name="adj3" fmla="val 16667"/>
                                </a:avLst>
                              </a:prstGeom>
                              <a:solidFill>
                                <a:schemeClr val="bg1"/>
                              </a:solidFill>
                              <a:ln>
                                <a:solidFill>
                                  <a:srgbClr val="FF0000"/>
                                </a:solidFill>
                              </a:ln>
                              <a:effectLst/>
                            </wps:spPr>
                            <wps:style>
                              <a:lnRef idx="1">
                                <a:schemeClr val="accent1"/>
                              </a:lnRef>
                              <a:fillRef idx="3">
                                <a:schemeClr val="accent1"/>
                              </a:fillRef>
                              <a:effectRef idx="2">
                                <a:schemeClr val="accent1"/>
                              </a:effectRef>
                              <a:fontRef idx="minor">
                                <a:schemeClr val="lt1"/>
                              </a:fontRef>
                            </wps:style>
                            <wps:txbx>
                              <w:txbxContent>
                                <w:p w14:paraId="4DE72ED8" w14:textId="77777777" w:rsidR="00311B26" w:rsidRPr="008B604B" w:rsidRDefault="00311B26" w:rsidP="002A6EEC">
                                  <w:pPr>
                                    <w:jc w:val="center"/>
                                    <w:rPr>
                                      <w:color w:val="FF0000"/>
                                      <w:sz w:val="20"/>
                                    </w:rPr>
                                  </w:pPr>
                                  <w:r w:rsidRPr="008B604B">
                                    <w:rPr>
                                      <w:color w:val="FF0000"/>
                                      <w:sz w:val="20"/>
                                    </w:rPr>
                                    <w:t>Schlussfolgerung</w:t>
                                  </w:r>
                                </w:p>
                              </w:txbxContent>
                            </wps:txbx>
                            <wps:bodyPr rot="0" spcFirstLastPara="0" vertOverflow="overflow" horzOverflow="overflow" vert="horz" wrap="square" lIns="91440" tIns="3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3E88B" id="Abgerundete rechteckige Legende 18118" o:spid="_x0000_s1293" type="#_x0000_t62" style="position:absolute;left:0;text-align:left;margin-left:319.1pt;margin-top:46pt;width:95.8pt;height:24.3pt;flip:x;z-index:25224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" adj="19058,-19629" fillcolor="white [3212]" strokecolor="red">
                      <v:textbox inset=",1mm">
                        <w:txbxContent>
                          <w:p w14:paraId="4DE72ED8" w14:textId="77777777" w:rsidR="00311B26" w:rsidRPr="008B604B" w:rsidRDefault="00311B26" w:rsidP="002A6EEC">
                            <w:pPr>
                              <w:jc w:val="center"/>
                              <w:rPr>
                                <w:color w:val="FF0000"/>
                                <w:sz w:val="20"/>
                              </w:rPr>
                            </w:pPr>
                            <w:r w:rsidRPr="008B604B">
                              <w:rPr>
                                <w:color w:val="FF0000"/>
                                <w:sz w:val="20"/>
                              </w:rPr>
                              <w:t>Schlussfolgerung</w:t>
                            </w:r>
                          </w:p>
                        </w:txbxContent>
                      </v:textbox>
                    </v:shape>
                  </w:pict>
                </mc:Fallback>
              </mc:AlternateContent>
            </w:r>
            <w:r w:rsidR="00E315DE">
              <w:rPr>
                <w:noProof/>
              </w:rPr>
              <w:t>Wie könnt ihr sie anordnen</w:t>
            </w:r>
            <w:r w:rsidR="008B604B">
              <w:rPr>
                <w:noProof/>
              </w:rPr>
              <w:t>,</w:t>
            </w:r>
            <w:r w:rsidR="00E315DE">
              <w:rPr>
                <w:noProof/>
              </w:rPr>
              <w:t xml:space="preserve"> </w:t>
            </w:r>
            <w:r w:rsidR="002A6EEC">
              <w:rPr>
                <w:noProof/>
              </w:rPr>
              <w:t xml:space="preserve">um in drei </w:t>
            </w:r>
            <w:r w:rsidR="002A6EEC">
              <w:rPr>
                <w:noProof/>
              </w:rPr>
              <w:br/>
              <w:t xml:space="preserve">Argumentationsschritten von der Voraussetzung </w:t>
            </w:r>
            <w:r w:rsidR="002A6EEC">
              <w:rPr>
                <w:noProof/>
              </w:rPr>
              <w:br/>
              <w:t>zur Schlussfolgerung zu kommen?</w:t>
            </w:r>
          </w:p>
          <w:p w14:paraId="356C10D0" w14:textId="77777777" w:rsidR="004303C3" w:rsidRDefault="002A6EEC" w:rsidP="0036225B">
            <w:pPr>
              <w:pStyle w:val="Listenabsatz"/>
            </w:pPr>
            <w:r>
              <w:t>Füllt die Argumentationsschritte wieder aus</w:t>
            </w:r>
            <w:r>
              <w:br/>
              <w:t xml:space="preserve">wie in Aufgabe </w:t>
            </w:r>
            <w:r w:rsidRPr="00696094">
              <w:rPr>
                <w:rStyle w:val="berschrift2Zchn"/>
              </w:rPr>
              <w:t>5</w:t>
            </w:r>
            <w:r>
              <w:t xml:space="preserve">. </w:t>
            </w:r>
          </w:p>
          <w:p w14:paraId="0DCDD7F4" w14:textId="77777777" w:rsidR="00696094" w:rsidRPr="001C6D87" w:rsidRDefault="00696094" w:rsidP="00696094">
            <w:pPr>
              <w:pStyle w:val="Listenabsatz"/>
              <w:numPr>
                <w:ilvl w:val="0"/>
                <w:numId w:val="0"/>
              </w:numPr>
              <w:ind w:left="227"/>
            </w:pPr>
          </w:p>
        </w:tc>
      </w:tr>
      <w:tr w:rsidR="004303C3" w:rsidRPr="000045F1" w14:paraId="00151E6B" w14:textId="77777777" w:rsidTr="00AE42BB">
        <w:tc>
          <w:tcPr>
            <w:tcW w:w="672" w:type="dxa"/>
          </w:tcPr>
          <w:p w14:paraId="03313608" w14:textId="77777777" w:rsidR="004303C3" w:rsidRDefault="006E0B1B" w:rsidP="004303C3">
            <w:pPr>
              <w:pStyle w:val="berschrift2"/>
              <w:rPr>
                <w:noProof/>
              </w:rPr>
            </w:pPr>
            <w:r w:rsidRPr="003D0E4D">
              <w:rPr>
                <w:noProof/>
                <w:lang w:val="en-GB" w:eastAsia="en-GB"/>
              </w:rPr>
              <mc:AlternateContent>
                <mc:Choice Requires="wpg">
                  <w:drawing>
                    <wp:anchor distT="0" distB="0" distL="114300" distR="114300" simplePos="0" relativeHeight="252296704" behindDoc="0" locked="0" layoutInCell="1" allowOverlap="1" wp14:anchorId="79C3A97C" wp14:editId="6249E2B8">
                      <wp:simplePos x="0" y="0"/>
                      <wp:positionH relativeFrom="column">
                        <wp:posOffset>-1905</wp:posOffset>
                      </wp:positionH>
                      <wp:positionV relativeFrom="paragraph">
                        <wp:posOffset>0</wp:posOffset>
                      </wp:positionV>
                      <wp:extent cx="265741" cy="185270"/>
                      <wp:effectExtent l="0" t="0" r="13970" b="43815"/>
                      <wp:wrapNone/>
                      <wp:docPr id="16813"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96"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99CE663" w14:textId="77777777" w:rsidR="00311B26" w:rsidRDefault="00311B26" w:rsidP="006E0B1B"/>
                                </w:txbxContent>
                              </wps:txbx>
                              <wps:bodyPr rot="0" vert="horz" wrap="square" lIns="91440" tIns="45720" rIns="91440" bIns="45720" anchor="ctr" anchorCtr="0" upright="1">
                                <a:noAutofit/>
                              </wps:bodyPr>
                            </wps:wsp>
                            <wps:wsp>
                              <wps:cNvPr id="202"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FED2E92"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C3A97C" id="_x0000_s1294" style="position:absolute;left:0;text-align:left;margin-left:-.15pt;margin-top:0;width:20.9pt;height:14.6pt;z-index:252296704"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">
                      <o:lock v:ext="edit" aspectratio="t"/>
                      <v:shape id="Ovale Legende 257" o:spid="_x0000_s1295"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" adj="17511,25440" filled="f">
                        <v:textbox>
                          <w:txbxContent>
                            <w:p w14:paraId="599CE663" w14:textId="77777777" w:rsidR="00311B26" w:rsidRDefault="00311B26" w:rsidP="006E0B1B"/>
                          </w:txbxContent>
                        </v:textbox>
                      </v:shape>
                      <v:shape id="Ovale Legende 258" o:spid="_x0000_s1296"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" adj="2296,28860" filled="f">
                        <v:textbox>
                          <w:txbxContent>
                            <w:p w14:paraId="5FED2E92" w14:textId="77777777" w:rsidR="00311B26" w:rsidRDefault="00311B26" w:rsidP="006E0B1B"/>
                          </w:txbxContent>
                        </v:textbox>
                      </v:shape>
                    </v:group>
                  </w:pict>
                </mc:Fallback>
              </mc:AlternateContent>
            </w:r>
          </w:p>
        </w:tc>
        <w:tc>
          <w:tcPr>
            <w:tcW w:w="290" w:type="dxa"/>
          </w:tcPr>
          <w:p w14:paraId="11F28582" w14:textId="77777777" w:rsidR="004303C3" w:rsidRDefault="002A6EEC" w:rsidP="004303C3">
            <w:pPr>
              <w:pStyle w:val="berschrift2"/>
            </w:pPr>
            <w:r>
              <w:t>b)</w:t>
            </w:r>
          </w:p>
        </w:tc>
        <w:tc>
          <w:tcPr>
            <w:tcW w:w="8329" w:type="dxa"/>
          </w:tcPr>
          <w:p w14:paraId="1FF89357" w14:textId="77777777" w:rsidR="002A6EEC" w:rsidRDefault="002A6EEC" w:rsidP="002A6EEC">
            <w:r>
              <w:t xml:space="preserve">Wenn ihr fertig seid, prüft und dokumentiert eure Begründung: </w:t>
            </w:r>
          </w:p>
          <w:p w14:paraId="1E39232F" w14:textId="77777777" w:rsidR="002A6EEC" w:rsidRDefault="002A6EEC" w:rsidP="002A6EEC">
            <w:pPr>
              <w:pStyle w:val="Listenabsatz"/>
              <w:rPr>
                <w:noProof/>
              </w:rPr>
            </w:pPr>
            <w:r>
              <w:t>Ist die Reihenfolge der Argumentationsschritte richtig?</w:t>
            </w:r>
          </w:p>
          <w:p w14:paraId="11078CDB" w14:textId="2978753E" w:rsidR="00564EE3" w:rsidRDefault="00A4646A" w:rsidP="00564EE3">
            <w:pPr>
              <w:pStyle w:val="Listenabsatz"/>
              <w:rPr>
                <w:noProof/>
              </w:rPr>
            </w:pPr>
            <w:r>
              <w:t xml:space="preserve">Nummeriert </w:t>
            </w:r>
            <w:r w:rsidR="00606238">
              <w:t>e</w:t>
            </w:r>
            <w:r w:rsidR="002A6EEC">
              <w:t>uch eure Schritte</w:t>
            </w:r>
            <w:r w:rsidR="00564EE3">
              <w:t xml:space="preserve"> dieser Begründung </w:t>
            </w:r>
            <w:r w:rsidR="00564EE3" w:rsidRPr="00564EE3">
              <w:rPr>
                <w:rStyle w:val="berschrift2Zchn"/>
              </w:rPr>
              <w:t>C</w:t>
            </w:r>
            <w:r w:rsidR="002A6EEC">
              <w:t xml:space="preserve"> (</w:t>
            </w:r>
            <w:r w:rsidR="00564EE3">
              <w:t>C1</w:t>
            </w:r>
            <w:r w:rsidR="002A6EEC">
              <w:t xml:space="preserve">, </w:t>
            </w:r>
            <w:r w:rsidR="00564EE3">
              <w:t>C2</w:t>
            </w:r>
            <w:r w:rsidR="002A6EEC">
              <w:t>…), wenn ihr alles fertig habt.</w:t>
            </w:r>
          </w:p>
          <w:p w14:paraId="69B36BAC" w14:textId="77777777" w:rsidR="004303C3" w:rsidRDefault="002A6EEC" w:rsidP="00564EE3">
            <w:pPr>
              <w:pStyle w:val="Listenabsatz"/>
              <w:rPr>
                <w:noProof/>
              </w:rPr>
            </w:pPr>
            <w:r>
              <w:t>Schreibt auch in das Feld vom Argument</w:t>
            </w:r>
            <w:r w:rsidRPr="00392833">
              <w:t>, welch</w:t>
            </w:r>
            <w:r>
              <w:t xml:space="preserve">es Argument </w:t>
            </w:r>
            <w:r w:rsidRPr="00392833">
              <w:t>i</w:t>
            </w:r>
            <w:r>
              <w:t xml:space="preserve">hr hier benutzt habt, </w:t>
            </w:r>
            <w:r w:rsidR="00564EE3">
              <w:br/>
            </w:r>
            <w:r>
              <w:t>damit ihr die Karten mit den Argumenten weiterverwenden könnt.</w:t>
            </w:r>
          </w:p>
          <w:p w14:paraId="23369594" w14:textId="77777777" w:rsidR="00696094" w:rsidRDefault="00696094" w:rsidP="00696094">
            <w:pPr>
              <w:rPr>
                <w:noProof/>
              </w:rPr>
            </w:pPr>
          </w:p>
        </w:tc>
      </w:tr>
      <w:tr w:rsidR="00D75006" w:rsidRPr="000045F1" w14:paraId="4A4E8E5C" w14:textId="77777777" w:rsidTr="00AE42BB">
        <w:tc>
          <w:tcPr>
            <w:tcW w:w="672" w:type="dxa"/>
          </w:tcPr>
          <w:p w14:paraId="453CA592" w14:textId="77777777" w:rsidR="00D75006" w:rsidRPr="003D0E4D" w:rsidRDefault="00D75006" w:rsidP="00D75006">
            <w:pPr>
              <w:pStyle w:val="berschrift2"/>
              <w:rPr>
                <w:noProof/>
              </w:rPr>
            </w:pPr>
            <w:r w:rsidRPr="00282BC6">
              <w:rPr>
                <w:noProof/>
                <w:lang w:val="en-GB" w:eastAsia="en-GB"/>
              </w:rPr>
              <w:drawing>
                <wp:inline distT="0" distB="0" distL="0" distR="0" wp14:anchorId="478BA39B" wp14:editId="53104753">
                  <wp:extent cx="309880" cy="359410"/>
                  <wp:effectExtent l="0" t="0" r="0" b="2540"/>
                  <wp:docPr id="1527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tcPr>
          <w:p w14:paraId="42A89C72" w14:textId="77777777" w:rsidR="00D75006" w:rsidRPr="006C3762" w:rsidRDefault="00D75006" w:rsidP="00D75006">
            <w:pPr>
              <w:pStyle w:val="berschrift2"/>
            </w:pPr>
            <w:r w:rsidRPr="006C3762">
              <w:t>c)</w:t>
            </w:r>
          </w:p>
        </w:tc>
        <w:tc>
          <w:tcPr>
            <w:tcW w:w="8329" w:type="dxa"/>
          </w:tcPr>
          <w:p w14:paraId="598690B0" w14:textId="77777777" w:rsidR="005D399A" w:rsidRDefault="00D75006" w:rsidP="005D399A">
            <w:pPr>
              <w:spacing w:line="240" w:lineRule="auto"/>
              <w:rPr>
                <w:noProof/>
              </w:rPr>
            </w:pPr>
            <w:r w:rsidRPr="006C3762">
              <w:rPr>
                <w:rFonts w:ascii="Cambria" w:hAnsi="Cambria"/>
                <w:noProof/>
                <w:lang w:val="en-GB" w:eastAsia="en-GB"/>
              </w:rPr>
              <mc:AlternateContent>
                <mc:Choice Requires="wpg">
                  <w:drawing>
                    <wp:anchor distT="0" distB="0" distL="114300" distR="114300" simplePos="0" relativeHeight="252319232" behindDoc="0" locked="0" layoutInCell="1" allowOverlap="1" wp14:anchorId="328D2913" wp14:editId="6C6D8349">
                      <wp:simplePos x="0" y="0"/>
                      <wp:positionH relativeFrom="column">
                        <wp:posOffset>4484518</wp:posOffset>
                      </wp:positionH>
                      <wp:positionV relativeFrom="paragraph">
                        <wp:posOffset>385161</wp:posOffset>
                      </wp:positionV>
                      <wp:extent cx="687256" cy="428346"/>
                      <wp:effectExtent l="0" t="38100" r="17780" b="10160"/>
                      <wp:wrapNone/>
                      <wp:docPr id="15269" name="Gruppieren 15269"/>
                      <wp:cNvGraphicFramePr/>
                      <a:graphic xmlns:a="http://schemas.openxmlformats.org/drawingml/2006/main">
                        <a:graphicData uri="http://schemas.microsoft.com/office/word/2010/wordprocessingGroup">
                          <wpg:wgp>
                            <wpg:cNvGrpSpPr/>
                            <wpg:grpSpPr>
                              <a:xfrm>
                                <a:off x="0" y="0"/>
                                <a:ext cx="687256" cy="428346"/>
                                <a:chOff x="0" y="0"/>
                                <a:chExt cx="869245" cy="545368"/>
                              </a:xfrm>
                            </wpg:grpSpPr>
                            <pic:pic xmlns:pic="http://schemas.openxmlformats.org/drawingml/2006/picture">
                              <pic:nvPicPr>
                                <pic:cNvPr id="15274" name="Grafik 9"/>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rot="20937291">
                                  <a:off x="47625" y="0"/>
                                  <a:ext cx="296545" cy="333375"/>
                                </a:xfrm>
                                <a:prstGeom prst="rect">
                                  <a:avLst/>
                                </a:prstGeom>
                                <a:noFill/>
                              </pic:spPr>
                            </pic:pic>
                            <wps:wsp>
                              <wps:cNvPr id="15275" name="Textfeld 2"/>
                              <wps:cNvSpPr txBox="1">
                                <a:spLocks noChangeArrowheads="1"/>
                              </wps:cNvSpPr>
                              <wps:spPr bwMode="auto">
                                <a:xfrm>
                                  <a:off x="0" y="333375"/>
                                  <a:ext cx="869245" cy="211993"/>
                                </a:xfrm>
                                <a:prstGeom prst="rect">
                                  <a:avLst/>
                                </a:prstGeom>
                                <a:solidFill>
                                  <a:srgbClr val="FFFFFF"/>
                                </a:solidFill>
                                <a:ln w="15875">
                                  <a:solidFill>
                                    <a:srgbClr val="000000"/>
                                  </a:solidFill>
                                  <a:miter lim="800000"/>
                                  <a:headEnd/>
                                  <a:tailEnd/>
                                </a:ln>
                              </wps:spPr>
                              <wps:txbx>
                                <w:txbxContent>
                                  <w:p w14:paraId="5E7A23AF" w14:textId="77777777" w:rsidR="00311B26" w:rsidRPr="00DF03C1" w:rsidRDefault="00311B26" w:rsidP="00653F71">
                                    <w:pPr>
                                      <w:rPr>
                                        <w:sz w:val="8"/>
                                        <w:szCs w:val="8"/>
                                        <w:u w:val="single"/>
                                      </w:rPr>
                                    </w:pPr>
                                    <w:r>
                                      <w:rPr>
                                        <w:b/>
                                        <w:sz w:val="8"/>
                                        <w:szCs w:val="8"/>
                                        <w:u w:val="single"/>
                                      </w:rPr>
                                      <w:t xml:space="preserve">                </w:t>
                                    </w:r>
                                  </w:p>
                                  <w:p w14:paraId="0EB7C82B" w14:textId="77777777" w:rsidR="00311B26" w:rsidRDefault="00311B26" w:rsidP="00653F71"/>
                                  <w:p w14:paraId="3B86DA0F" w14:textId="77777777" w:rsidR="00311B26" w:rsidRDefault="00311B26" w:rsidP="00653F71"/>
                                  <w:p w14:paraId="3F685361" w14:textId="77777777" w:rsidR="00311B26" w:rsidRDefault="00311B26" w:rsidP="00653F71"/>
                                  <w:p w14:paraId="20539997" w14:textId="77777777" w:rsidR="00311B26" w:rsidRDefault="00311B26" w:rsidP="00653F71">
                                    <w:r>
                                      <w:t xml:space="preserve">                                                                                                </w:t>
                                    </w:r>
                                  </w:p>
                                  <w:p w14:paraId="4237F82B" w14:textId="77777777" w:rsidR="00311B26" w:rsidRDefault="00311B26" w:rsidP="00653F71"/>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8D2913" id="Gruppieren 15269" o:spid="_x0000_s1297" style="position:absolute;margin-left:353.1pt;margin-top:30.35pt;width:54.1pt;height:33.75pt;z-index:252319232;mso-width-relative:margin;mso-height-relative:margin" coordsize="8692,54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">
                      <v:shape id="Grafik 9" o:spid="_x0000_s1298" type="#_x0000_t75" style="position:absolute;left:476;width:2965;height:3333;rotation:-72385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">
                        <v:imagedata r:id="rId36" o:title=""/>
                        <v:path arrowok="t"/>
                      </v:shape>
                      <v:shape id="_x0000_s1299" type="#_x0000_t202" style="position:absolute;top:3333;width:8692;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" strokeweight="1.25pt">
                        <v:textbox>
                          <w:txbxContent>
                            <w:p w14:paraId="5E7A23AF" w14:textId="77777777" w:rsidR="00311B26" w:rsidRPr="00DF03C1" w:rsidRDefault="00311B26" w:rsidP="00653F71">
                              <w:pPr>
                                <w:rPr>
                                  <w:sz w:val="8"/>
                                  <w:szCs w:val="8"/>
                                  <w:u w:val="single"/>
                                </w:rPr>
                              </w:pPr>
                              <w:r>
                                <w:rPr>
                                  <w:b/>
                                  <w:sz w:val="8"/>
                                  <w:szCs w:val="8"/>
                                  <w:u w:val="single"/>
                                </w:rPr>
                                <w:t xml:space="preserve">                </w:t>
                              </w:r>
                            </w:p>
                            <w:p w14:paraId="0EB7C82B" w14:textId="77777777" w:rsidR="00311B26" w:rsidRDefault="00311B26" w:rsidP="00653F71"/>
                            <w:p w14:paraId="3B86DA0F" w14:textId="77777777" w:rsidR="00311B26" w:rsidRDefault="00311B26" w:rsidP="00653F71"/>
                            <w:p w14:paraId="3F685361" w14:textId="77777777" w:rsidR="00311B26" w:rsidRDefault="00311B26" w:rsidP="00653F71"/>
                            <w:p w14:paraId="20539997" w14:textId="77777777" w:rsidR="00311B26" w:rsidRDefault="00311B26" w:rsidP="00653F71">
                              <w:r>
                                <w:t xml:space="preserve">                                                                                                </w:t>
                              </w:r>
                            </w:p>
                            <w:p w14:paraId="4237F82B" w14:textId="77777777" w:rsidR="00311B26" w:rsidRDefault="00311B26" w:rsidP="00653F71"/>
                          </w:txbxContent>
                        </v:textbox>
                      </v:shape>
                    </v:group>
                  </w:pict>
                </mc:Fallback>
              </mc:AlternateContent>
            </w:r>
            <w:r w:rsidRPr="006C3762">
              <w:rPr>
                <w:noProof/>
              </w:rPr>
              <w:t xml:space="preserve">Nun habt ihr einen bewiesenen mathematischen Satz, der im Werkzeugkasten zum neuen Argument werden kann. </w:t>
            </w:r>
          </w:p>
          <w:p w14:paraId="1A699086" w14:textId="092405C5" w:rsidR="005F6AB6" w:rsidRPr="006C3762" w:rsidRDefault="00A4646A" w:rsidP="005D399A">
            <w:pPr>
              <w:pStyle w:val="Listenabsatz"/>
              <w:rPr>
                <w:noProof/>
              </w:rPr>
            </w:pPr>
            <w:r>
              <w:t xml:space="preserve">Schneidet </w:t>
            </w:r>
            <w:r w:rsidR="00606238">
              <w:t>e</w:t>
            </w:r>
            <w:r w:rsidR="005F6AB6" w:rsidRPr="006C3762">
              <w:t>uch ein leeres Argument für die mathematischen Sätze aus</w:t>
            </w:r>
          </w:p>
          <w:p w14:paraId="5EDA1D53" w14:textId="77777777" w:rsidR="00D75006" w:rsidRPr="006C3762" w:rsidRDefault="005F6AB6" w:rsidP="00917A28">
            <w:pPr>
              <w:pStyle w:val="Listenabsatz"/>
              <w:numPr>
                <w:ilvl w:val="0"/>
                <w:numId w:val="0"/>
              </w:numPr>
              <w:ind w:left="227"/>
            </w:pPr>
            <w:r w:rsidRPr="006C3762">
              <w:t xml:space="preserve">(siehe Kopiervorlage auf </w:t>
            </w:r>
            <w:r w:rsidR="00983B58">
              <w:t>Seite 2</w:t>
            </w:r>
            <w:r w:rsidR="00646799">
              <w:t>3</w:t>
            </w:r>
            <w:r w:rsidRPr="006C3762">
              <w:t xml:space="preserve">). </w:t>
            </w:r>
            <w:r w:rsidR="00D75006" w:rsidRPr="006C3762">
              <w:t xml:space="preserve"> </w:t>
            </w:r>
          </w:p>
          <w:p w14:paraId="70A3DF47" w14:textId="77777777" w:rsidR="00E11262" w:rsidRPr="006C3762" w:rsidRDefault="00E11262" w:rsidP="00917A28">
            <w:pPr>
              <w:pStyle w:val="Listenabsatz"/>
              <w:rPr>
                <w:rFonts w:ascii="Cambria" w:hAnsi="Cambria"/>
                <w:noProof/>
              </w:rPr>
            </w:pPr>
            <w:r w:rsidRPr="006C3762">
              <w:t>Sch</w:t>
            </w:r>
            <w:r w:rsidR="00685539">
              <w:t>reibt das</w:t>
            </w:r>
            <w:r w:rsidRPr="006C3762">
              <w:t xml:space="preserve"> umf</w:t>
            </w:r>
            <w:r w:rsidR="00685539">
              <w:t>ormulierte Argument</w:t>
            </w:r>
            <w:r w:rsidRPr="006C3762">
              <w:t xml:space="preserve"> a</w:t>
            </w:r>
            <w:r w:rsidR="006C3762" w:rsidRPr="006C3762">
              <w:t xml:space="preserve">uf die leere Karte.  </w:t>
            </w:r>
            <w:r w:rsidRPr="006C3762">
              <w:t xml:space="preserve"> </w:t>
            </w:r>
          </w:p>
          <w:p w14:paraId="59B996BC" w14:textId="77777777" w:rsidR="00F34FDC" w:rsidRPr="005D399A" w:rsidRDefault="00685539" w:rsidP="00685539">
            <w:pPr>
              <w:pStyle w:val="Listenabsatz"/>
              <w:rPr>
                <w:rFonts w:ascii="Cambria" w:hAnsi="Cambria"/>
                <w:noProof/>
              </w:rPr>
            </w:pPr>
            <w:r>
              <w:t>Schreibt den Namen für das Argument</w:t>
            </w:r>
            <w:r w:rsidR="00D75006" w:rsidRPr="006C3762">
              <w:t xml:space="preserve"> oben links auf die leere Karte.</w:t>
            </w:r>
          </w:p>
          <w:p w14:paraId="3FD89286" w14:textId="77777777" w:rsidR="005D399A" w:rsidRDefault="005D399A" w:rsidP="005D399A">
            <w:pPr>
              <w:pStyle w:val="Listenabsatz"/>
              <w:numPr>
                <w:ilvl w:val="0"/>
                <w:numId w:val="0"/>
              </w:numPr>
              <w:ind w:left="227"/>
              <w:rPr>
                <w:rFonts w:ascii="Cambria" w:hAnsi="Cambria"/>
                <w:noProof/>
              </w:rPr>
            </w:pPr>
          </w:p>
          <w:p w14:paraId="7279EB8E" w14:textId="77777777" w:rsidR="005D399A" w:rsidRPr="006C3762" w:rsidRDefault="005D399A" w:rsidP="005D399A">
            <w:pPr>
              <w:pStyle w:val="Listenabsatz"/>
              <w:numPr>
                <w:ilvl w:val="0"/>
                <w:numId w:val="0"/>
              </w:numPr>
              <w:ind w:left="227"/>
              <w:rPr>
                <w:rFonts w:ascii="Cambria" w:hAnsi="Cambria"/>
                <w:noProof/>
              </w:rPr>
            </w:pPr>
          </w:p>
        </w:tc>
      </w:tr>
      <w:tr w:rsidR="009E2058" w:rsidRPr="000045F1" w14:paraId="305FCD86" w14:textId="77777777" w:rsidTr="00AE42BB">
        <w:tc>
          <w:tcPr>
            <w:tcW w:w="672" w:type="dxa"/>
          </w:tcPr>
          <w:p w14:paraId="42B84F4A" w14:textId="77777777" w:rsidR="009E2058" w:rsidRPr="00696094" w:rsidRDefault="009E2058" w:rsidP="00743CF9">
            <w:pPr>
              <w:pStyle w:val="berschrift2"/>
              <w:rPr>
                <w:noProof/>
                <w:color w:val="FF0000"/>
              </w:rPr>
            </w:pPr>
          </w:p>
        </w:tc>
        <w:tc>
          <w:tcPr>
            <w:tcW w:w="290" w:type="dxa"/>
          </w:tcPr>
          <w:p w14:paraId="33C6AAFE" w14:textId="77777777" w:rsidR="009E2058" w:rsidRPr="00696094" w:rsidRDefault="009E2058" w:rsidP="00743CF9">
            <w:pPr>
              <w:pStyle w:val="berschrift2"/>
              <w:rPr>
                <w:color w:val="FF0000"/>
              </w:rPr>
            </w:pPr>
          </w:p>
        </w:tc>
        <w:tc>
          <w:tcPr>
            <w:tcW w:w="8329" w:type="dxa"/>
          </w:tcPr>
          <w:p w14:paraId="679A9555" w14:textId="77777777" w:rsidR="009E2058" w:rsidRPr="00696094" w:rsidRDefault="009E2058" w:rsidP="00917A28">
            <w:pPr>
              <w:pStyle w:val="berschrift2"/>
              <w:rPr>
                <w:color w:val="FF0000"/>
              </w:rPr>
            </w:pPr>
          </w:p>
        </w:tc>
      </w:tr>
      <w:tr w:rsidR="00743CF9" w:rsidRPr="000045F1" w14:paraId="3D39245F" w14:textId="77777777" w:rsidTr="00AE42BB">
        <w:tc>
          <w:tcPr>
            <w:tcW w:w="672" w:type="dxa"/>
          </w:tcPr>
          <w:p w14:paraId="665C59E1" w14:textId="77777777" w:rsidR="00743CF9" w:rsidRPr="00282BC6" w:rsidRDefault="00743CF9" w:rsidP="00743CF9">
            <w:pPr>
              <w:pStyle w:val="berschrift2"/>
              <w:rPr>
                <w:noProof/>
              </w:rPr>
            </w:pPr>
          </w:p>
        </w:tc>
        <w:tc>
          <w:tcPr>
            <w:tcW w:w="290" w:type="dxa"/>
          </w:tcPr>
          <w:p w14:paraId="7FF10286" w14:textId="77777777" w:rsidR="00743CF9" w:rsidRDefault="00743CF9" w:rsidP="00743CF9">
            <w:pPr>
              <w:pStyle w:val="berschrift2"/>
            </w:pPr>
          </w:p>
        </w:tc>
        <w:tc>
          <w:tcPr>
            <w:tcW w:w="8329" w:type="dxa"/>
          </w:tcPr>
          <w:p w14:paraId="5BFABD33" w14:textId="77777777" w:rsidR="009A7CC1" w:rsidRPr="004428DA" w:rsidRDefault="00743CF9" w:rsidP="005D399A">
            <w:pPr>
              <w:pStyle w:val="Listenabsatz"/>
              <w:numPr>
                <w:ilvl w:val="0"/>
                <w:numId w:val="0"/>
              </w:numPr>
              <w:spacing w:line="240" w:lineRule="auto"/>
              <w:rPr>
                <w:noProof/>
              </w:rPr>
            </w:pPr>
            <w:r w:rsidRPr="00E635FD">
              <w:t xml:space="preserve"> </w:t>
            </w:r>
          </w:p>
        </w:tc>
      </w:tr>
    </w:tbl>
    <w:tbl>
      <w:tblPr>
        <w:tblStyle w:val="Tabellenraster"/>
        <w:tblW w:w="5006" w:type="pct"/>
        <w:tblBorders>
          <w:top w:val="dashed" w:sz="12" w:space="0" w:color="A6A6A6" w:themeColor="background1" w:themeShade="A6"/>
          <w:left w:val="dashed" w:sz="12" w:space="0" w:color="A6A6A6" w:themeColor="background1" w:themeShade="A6"/>
          <w:bottom w:val="dashed" w:sz="12" w:space="0" w:color="A6A6A6" w:themeColor="background1" w:themeShade="A6"/>
          <w:right w:val="dashed" w:sz="12" w:space="0" w:color="A6A6A6" w:themeColor="background1" w:themeShade="A6"/>
          <w:insideH w:val="none" w:sz="0" w:space="0" w:color="auto"/>
          <w:insideV w:val="none" w:sz="0" w:space="0" w:color="auto"/>
        </w:tblBorders>
        <w:tblCellMar>
          <w:left w:w="0" w:type="dxa"/>
          <w:right w:w="0" w:type="dxa"/>
        </w:tblCellMar>
        <w:tblLook w:val="04A0" w:firstRow="1" w:lastRow="0" w:firstColumn="1" w:lastColumn="0" w:noHBand="0" w:noVBand="1"/>
      </w:tblPr>
      <w:tblGrid>
        <w:gridCol w:w="692"/>
        <w:gridCol w:w="8359"/>
      </w:tblGrid>
      <w:tr w:rsidR="00B54231" w14:paraId="0599E854" w14:textId="77777777" w:rsidTr="00227003">
        <w:trPr>
          <w:trHeight w:val="358"/>
        </w:trPr>
        <w:tc>
          <w:tcPr>
            <w:tcW w:w="692" w:type="dxa"/>
          </w:tcPr>
          <w:p w14:paraId="543517FE" w14:textId="77777777" w:rsidR="00B54231" w:rsidRDefault="00B54231" w:rsidP="00B54231">
            <w:pPr>
              <w:pStyle w:val="berschrift1"/>
            </w:pPr>
            <w:r>
              <w:rPr>
                <w:noProof/>
                <w:lang w:val="en-GB" w:eastAsia="en-GB"/>
              </w:rPr>
              <w:lastRenderedPageBreak/>
              <w:drawing>
                <wp:inline distT="0" distB="0" distL="0" distR="0" wp14:anchorId="40526900" wp14:editId="34930AFA">
                  <wp:extent cx="376093" cy="441960"/>
                  <wp:effectExtent l="0" t="0" r="5080" b="2540"/>
                  <wp:docPr id="13901" name="Grafik 13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hirn_gezeichnet.png"/>
                          <pic:cNvPicPr/>
                        </pic:nvPicPr>
                        <pic:blipFill>
                          <a:blip r:embed="rId26"/>
                          <a:stretch>
                            <a:fillRect/>
                          </a:stretch>
                        </pic:blipFill>
                        <pic:spPr>
                          <a:xfrm>
                            <a:off x="0" y="0"/>
                            <a:ext cx="389458" cy="457666"/>
                          </a:xfrm>
                          <a:prstGeom prst="rect">
                            <a:avLst/>
                          </a:prstGeom>
                        </pic:spPr>
                      </pic:pic>
                    </a:graphicData>
                  </a:graphic>
                </wp:inline>
              </w:drawing>
            </w:r>
          </w:p>
        </w:tc>
        <w:tc>
          <w:tcPr>
            <w:tcW w:w="8359" w:type="dxa"/>
            <w:hideMark/>
          </w:tcPr>
          <w:p w14:paraId="13E6500E" w14:textId="77777777" w:rsidR="00B54231" w:rsidRPr="00157D34" w:rsidRDefault="0015715D" w:rsidP="00227003">
            <w:pPr>
              <w:pStyle w:val="berschrift1"/>
              <w:spacing w:before="120"/>
              <w:rPr>
                <w:sz w:val="29"/>
                <w:szCs w:val="29"/>
                <w:highlight w:val="yellow"/>
              </w:rPr>
            </w:pPr>
            <w:r>
              <w:rPr>
                <w:sz w:val="29"/>
                <w:szCs w:val="29"/>
              </w:rPr>
              <w:t>Speicherkiste</w:t>
            </w:r>
            <w:r w:rsidR="00B54231" w:rsidRPr="00157D34">
              <w:rPr>
                <w:sz w:val="29"/>
                <w:szCs w:val="29"/>
              </w:rPr>
              <w:t xml:space="preserve"> </w:t>
            </w:r>
            <w:r w:rsidR="00B54231">
              <w:rPr>
                <w:sz w:val="29"/>
                <w:szCs w:val="29"/>
              </w:rPr>
              <w:t>B</w:t>
            </w:r>
            <w:r w:rsidR="00B54231" w:rsidRPr="003C7AD8">
              <w:rPr>
                <w:sz w:val="29"/>
                <w:szCs w:val="29"/>
              </w:rPr>
              <w:t xml:space="preserve">: </w:t>
            </w:r>
            <w:r w:rsidR="00B54231" w:rsidRPr="0015715D">
              <w:rPr>
                <w:sz w:val="29"/>
                <w:szCs w:val="29"/>
              </w:rPr>
              <w:t>Sprache für Argumente und Begründungen</w:t>
            </w:r>
          </w:p>
        </w:tc>
      </w:tr>
      <w:tr w:rsidR="00227003" w14:paraId="055924F0" w14:textId="77777777" w:rsidTr="00227003">
        <w:trPr>
          <w:trHeight w:val="126"/>
        </w:trPr>
        <w:tc>
          <w:tcPr>
            <w:tcW w:w="692" w:type="dxa"/>
            <w:vMerge w:val="restart"/>
          </w:tcPr>
          <w:p w14:paraId="7C729DAD" w14:textId="77777777" w:rsidR="00227003" w:rsidRDefault="00227003" w:rsidP="00B54231">
            <w:pPr>
              <w:pStyle w:val="berschrift2"/>
              <w:ind w:left="0" w:firstLine="0"/>
            </w:pPr>
            <w:r w:rsidRPr="00282BC6">
              <w:rPr>
                <w:noProof/>
                <w:lang w:val="en-GB" w:eastAsia="en-GB"/>
              </w:rPr>
              <w:drawing>
                <wp:inline distT="0" distB="0" distL="0" distR="0" wp14:anchorId="0818FAD5" wp14:editId="415B60F8">
                  <wp:extent cx="309880" cy="359410"/>
                  <wp:effectExtent l="0" t="0" r="0" b="2540"/>
                  <wp:docPr id="193"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p w14:paraId="5417FAC5" w14:textId="77777777" w:rsidR="00227003" w:rsidRDefault="005D399A" w:rsidP="00B54231">
            <w:pPr>
              <w:pStyle w:val="berschrift2"/>
              <w:ind w:left="0"/>
            </w:pPr>
            <w:r>
              <w:rPr>
                <w:noProof/>
                <w:lang w:val="en-GB" w:eastAsia="en-GB"/>
              </w:rPr>
              <mc:AlternateContent>
                <mc:Choice Requires="wps">
                  <w:drawing>
                    <wp:anchor distT="0" distB="0" distL="114300" distR="114300" simplePos="0" relativeHeight="252490240" behindDoc="0" locked="0" layoutInCell="1" allowOverlap="1" wp14:anchorId="69A3EEA5" wp14:editId="51072700">
                      <wp:simplePos x="0" y="0"/>
                      <wp:positionH relativeFrom="column">
                        <wp:posOffset>37121</wp:posOffset>
                      </wp:positionH>
                      <wp:positionV relativeFrom="paragraph">
                        <wp:posOffset>3122295</wp:posOffset>
                      </wp:positionV>
                      <wp:extent cx="942975" cy="375920"/>
                      <wp:effectExtent l="0" t="0" r="174625" b="17780"/>
                      <wp:wrapNone/>
                      <wp:docPr id="15246" name="Abgerundete rechteckige Legende 15246"/>
                      <wp:cNvGraphicFramePr/>
                      <a:graphic xmlns:a="http://schemas.openxmlformats.org/drawingml/2006/main">
                        <a:graphicData uri="http://schemas.microsoft.com/office/word/2010/wordprocessingShape">
                          <wps:wsp>
                            <wps:cNvSpPr/>
                            <wps:spPr>
                              <a:xfrm>
                                <a:off x="0" y="0"/>
                                <a:ext cx="942975" cy="375920"/>
                              </a:xfrm>
                              <a:prstGeom prst="wedgeRoundRectCallout">
                                <a:avLst>
                                  <a:gd name="adj1" fmla="val 66628"/>
                                  <a:gd name="adj2" fmla="val -49489"/>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24DF67F7" w14:textId="77777777" w:rsidR="00311B26" w:rsidRPr="00696094" w:rsidRDefault="00311B26" w:rsidP="00AE42BB">
                                  <w:pPr>
                                    <w:jc w:val="center"/>
                                    <w:rPr>
                                      <w:rFonts w:ascii="Comic Sans MS" w:hAnsi="Comic Sans MS"/>
                                      <w:i/>
                                      <w:noProof/>
                                      <w:color w:val="548DD4" w:themeColor="text2" w:themeTint="99"/>
                                      <w:sz w:val="20"/>
                                    </w:rPr>
                                  </w:pPr>
                                  <w:r w:rsidRPr="00696094">
                                    <w:rPr>
                                      <w:rFonts w:ascii="Comic Sans MS" w:hAnsi="Comic Sans MS"/>
                                      <w:i/>
                                      <w:noProof/>
                                      <w:color w:val="548DD4" w:themeColor="text2" w:themeTint="99"/>
                                      <w:sz w:val="20"/>
                                    </w:rPr>
                                    <w:t>Arg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3EEA5" id="Abgerundete rechteckige Legende 15246" o:spid="_x0000_s1300" type="#_x0000_t62" style="position:absolute;margin-left:2.9pt;margin-top:245.85pt;width:74.25pt;height:29.6pt;z-index:25249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" adj="25192,110" fillcolor="window" strokecolor="#7f7f7f">
                      <v:textbox>
                        <w:txbxContent>
                          <w:p w14:paraId="24DF67F7" w14:textId="77777777" w:rsidR="00311B26" w:rsidRPr="00696094" w:rsidRDefault="00311B26" w:rsidP="00AE42BB">
                            <w:pPr>
                              <w:jc w:val="center"/>
                              <w:rPr>
                                <w:rFonts w:ascii="Comic Sans MS" w:hAnsi="Comic Sans MS"/>
                                <w:i/>
                                <w:noProof/>
                                <w:color w:val="548DD4" w:themeColor="text2" w:themeTint="99"/>
                                <w:sz w:val="20"/>
                              </w:rPr>
                            </w:pPr>
                            <w:r w:rsidRPr="00696094">
                              <w:rPr>
                                <w:rFonts w:ascii="Comic Sans MS" w:hAnsi="Comic Sans MS"/>
                                <w:i/>
                                <w:noProof/>
                                <w:color w:val="548DD4" w:themeColor="text2" w:themeTint="99"/>
                                <w:sz w:val="20"/>
                              </w:rPr>
                              <w:t>Argument</w:t>
                            </w:r>
                          </w:p>
                        </w:txbxContent>
                      </v:textbox>
                    </v:shape>
                  </w:pict>
                </mc:Fallback>
              </mc:AlternateContent>
            </w:r>
            <w:r>
              <w:rPr>
                <w:noProof/>
                <w:lang w:val="en-GB" w:eastAsia="en-GB"/>
              </w:rPr>
              <mc:AlternateContent>
                <mc:Choice Requires="wps">
                  <w:drawing>
                    <wp:anchor distT="0" distB="0" distL="114300" distR="114300" simplePos="0" relativeHeight="252496384" behindDoc="0" locked="0" layoutInCell="1" allowOverlap="1" wp14:anchorId="1A701CE5" wp14:editId="5A113443">
                      <wp:simplePos x="0" y="0"/>
                      <wp:positionH relativeFrom="column">
                        <wp:posOffset>12356</wp:posOffset>
                      </wp:positionH>
                      <wp:positionV relativeFrom="paragraph">
                        <wp:posOffset>1324610</wp:posOffset>
                      </wp:positionV>
                      <wp:extent cx="1181100" cy="441960"/>
                      <wp:effectExtent l="0" t="0" r="12700" b="205740"/>
                      <wp:wrapNone/>
                      <wp:docPr id="289" name="Abgerundete rechteckige Legende 289"/>
                      <wp:cNvGraphicFramePr/>
                      <a:graphic xmlns:a="http://schemas.openxmlformats.org/drawingml/2006/main">
                        <a:graphicData uri="http://schemas.microsoft.com/office/word/2010/wordprocessingShape">
                          <wps:wsp>
                            <wps:cNvSpPr/>
                            <wps:spPr>
                              <a:xfrm>
                                <a:off x="0" y="0"/>
                                <a:ext cx="1181100" cy="441960"/>
                              </a:xfrm>
                              <a:prstGeom prst="wedgeRoundRectCallout">
                                <a:avLst>
                                  <a:gd name="adj1" fmla="val 21808"/>
                                  <a:gd name="adj2" fmla="val 91051"/>
                                  <a:gd name="adj3" fmla="val 16667"/>
                                </a:avLst>
                              </a:prstGeom>
                              <a:solidFill>
                                <a:schemeClr val="bg1"/>
                              </a:solidFill>
                              <a:ln>
                                <a:solidFill>
                                  <a:schemeClr val="tx1">
                                    <a:lumMod val="50000"/>
                                    <a:lumOff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C647307" w14:textId="77777777" w:rsidR="00311B26" w:rsidRPr="003D4142" w:rsidRDefault="00311B26" w:rsidP="00AE42BB">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1CE5" id="Abgerundete rechteckige Legende 289" o:spid="_x0000_s1301" type="#_x0000_t62" style="position:absolute;margin-left:.95pt;margin-top:104.3pt;width:93pt;height:34.8pt;z-index:25249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" adj="15511,30467" fillcolor="white [3212]" strokecolor="gray [1629]">
                      <v:textbox>
                        <w:txbxContent>
                          <w:p w14:paraId="1C647307" w14:textId="77777777" w:rsidR="00311B26" w:rsidRPr="003D4142" w:rsidRDefault="00311B26" w:rsidP="00AE42BB">
                            <w:pPr>
                              <w:rPr>
                                <w:color w:val="000000"/>
                              </w:rPr>
                            </w:pPr>
                          </w:p>
                        </w:txbxContent>
                      </v:textbox>
                    </v:shape>
                  </w:pict>
                </mc:Fallback>
              </mc:AlternateContent>
            </w:r>
          </w:p>
        </w:tc>
        <w:tc>
          <w:tcPr>
            <w:tcW w:w="8359" w:type="dxa"/>
          </w:tcPr>
          <w:p w14:paraId="36FC3A66" w14:textId="77777777" w:rsidR="00227003" w:rsidRPr="00604EA8" w:rsidRDefault="00227003" w:rsidP="00227003">
            <w:pPr>
              <w:rPr>
                <w:noProof/>
              </w:rPr>
            </w:pPr>
            <w:r w:rsidRPr="00767DAE">
              <w:t xml:space="preserve">Füllt in Einzelarbeit </w:t>
            </w:r>
            <w:r w:rsidRPr="006C3762">
              <w:t>die Sprechblasen und den Lückentext in der Speicherkiste aus.</w:t>
            </w:r>
          </w:p>
        </w:tc>
      </w:tr>
      <w:tr w:rsidR="00227003" w14:paraId="57C82E70" w14:textId="77777777" w:rsidTr="00227003">
        <w:trPr>
          <w:trHeight w:val="11462"/>
        </w:trPr>
        <w:tc>
          <w:tcPr>
            <w:tcW w:w="692" w:type="dxa"/>
            <w:vMerge/>
          </w:tcPr>
          <w:p w14:paraId="47EAC269" w14:textId="77777777" w:rsidR="00227003" w:rsidRDefault="00227003" w:rsidP="00B54231">
            <w:pPr>
              <w:pStyle w:val="berschrift2"/>
              <w:ind w:left="0" w:firstLine="0"/>
            </w:pPr>
          </w:p>
        </w:tc>
        <w:tc>
          <w:tcPr>
            <w:tcW w:w="8359" w:type="dxa"/>
          </w:tcPr>
          <w:p w14:paraId="14310AF7" w14:textId="77777777" w:rsidR="00227003" w:rsidRDefault="00227003" w:rsidP="00B54231">
            <w:pPr>
              <w:pStyle w:val="StadardHaengend"/>
            </w:pPr>
            <w:r w:rsidRPr="000125DD">
              <w:rPr>
                <w:rFonts w:ascii="Cambria" w:hAnsi="Cambria"/>
                <w:b/>
                <w:noProof/>
                <w:lang w:val="en-GB" w:eastAsia="en-GB"/>
              </w:rPr>
              <mc:AlternateContent>
                <mc:Choice Requires="wps">
                  <w:drawing>
                    <wp:anchor distT="45720" distB="45720" distL="114300" distR="114300" simplePos="0" relativeHeight="252492288" behindDoc="0" locked="0" layoutInCell="1" allowOverlap="1" wp14:anchorId="610EDB95" wp14:editId="120ADCE4">
                      <wp:simplePos x="0" y="0"/>
                      <wp:positionH relativeFrom="margin">
                        <wp:posOffset>2513324</wp:posOffset>
                      </wp:positionH>
                      <wp:positionV relativeFrom="paragraph">
                        <wp:posOffset>100668</wp:posOffset>
                      </wp:positionV>
                      <wp:extent cx="2948299" cy="7528845"/>
                      <wp:effectExtent l="0" t="0" r="0" b="0"/>
                      <wp:wrapNone/>
                      <wp:docPr id="1390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299" cy="7528845"/>
                              </a:xfrm>
                              <a:prstGeom prst="rect">
                                <a:avLst/>
                              </a:prstGeom>
                              <a:noFill/>
                              <a:ln w="9525">
                                <a:noFill/>
                                <a:miter lim="800000"/>
                                <a:headEnd/>
                                <a:tailEnd/>
                              </a:ln>
                            </wps:spPr>
                            <wps:txbx>
                              <w:txbxContent>
                                <w:p w14:paraId="3B5FD055" w14:textId="77777777" w:rsidR="00311B26" w:rsidRPr="00227003" w:rsidRDefault="00311B26" w:rsidP="00227003">
                                  <w:pPr>
                                    <w:spacing w:line="360" w:lineRule="auto"/>
                                    <w:rPr>
                                      <w:rFonts w:asciiTheme="majorHAnsi" w:hAnsiTheme="majorHAnsi" w:cstheme="majorHAnsi"/>
                                      <w:color w:val="BFBFBF" w:themeColor="background1" w:themeShade="BF"/>
                                    </w:rPr>
                                  </w:pPr>
                                  <w:r w:rsidRPr="00453FFF">
                                    <w:rPr>
                                      <w:rFonts w:asciiTheme="majorHAnsi" w:hAnsiTheme="majorHAnsi" w:cstheme="majorHAnsi"/>
                                    </w:rPr>
                                    <w:t>Es sol</w:t>
                                  </w:r>
                                  <w:r>
                                    <w:rPr>
                                      <w:rFonts w:asciiTheme="majorHAnsi" w:hAnsiTheme="majorHAnsi" w:cstheme="majorHAnsi"/>
                                    </w:rPr>
                                    <w:t>l gezeigt werden, dass</w:t>
                                  </w:r>
                                  <w:r w:rsidRPr="00227003">
                                    <w:rPr>
                                      <w:rFonts w:asciiTheme="majorHAnsi" w:hAnsiTheme="majorHAnsi" w:cstheme="majorHAnsi"/>
                                      <w:color w:val="BFBFBF" w:themeColor="background1" w:themeShade="BF"/>
                                    </w:rPr>
                                    <w:t xml:space="preserve"> ______________</w:t>
                                  </w:r>
                                </w:p>
                                <w:p w14:paraId="65C82285" w14:textId="77777777" w:rsidR="00311B26" w:rsidRPr="00D36A70" w:rsidRDefault="00311B26" w:rsidP="00227003">
                                  <w:pPr>
                                    <w:spacing w:line="360" w:lineRule="auto"/>
                                    <w:rPr>
                                      <w:rFonts w:asciiTheme="majorHAnsi" w:hAnsiTheme="majorHAnsi" w:cstheme="majorHAnsi"/>
                                      <w:color w:val="BFBFBF" w:themeColor="background1" w:themeShade="BF"/>
                                    </w:rPr>
                                  </w:pPr>
                                  <w:r w:rsidRPr="00227003">
                                    <w:rPr>
                                      <w:rFonts w:asciiTheme="majorHAnsi" w:hAnsiTheme="majorHAnsi" w:cstheme="majorHAnsi"/>
                                      <w:color w:val="BFBFBF" w:themeColor="background1" w:themeShade="BF"/>
                                    </w:rPr>
                                    <w:t>____________________________________</w:t>
                                  </w:r>
                                  <w:r>
                                    <w:rPr>
                                      <w:rFonts w:asciiTheme="majorHAnsi" w:hAnsiTheme="majorHAnsi" w:cstheme="majorHAnsi"/>
                                      <w:color w:val="BFBFBF" w:themeColor="background1" w:themeShade="BF"/>
                                    </w:rPr>
                                    <w:t xml:space="preserve"> .</w:t>
                                  </w:r>
                                </w:p>
                                <w:p w14:paraId="49E139C2"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Wir haben</w:t>
                                  </w:r>
                                  <w:r w:rsidRPr="00227003">
                                    <w:rPr>
                                      <w:rFonts w:asciiTheme="majorHAnsi" w:hAnsiTheme="majorHAnsi" w:cstheme="majorHAnsi"/>
                                      <w:color w:val="BFBFBF" w:themeColor="background1" w:themeShade="BF"/>
                                    </w:rPr>
                                    <w:t xml:space="preserve"> ____________________________</w:t>
                                  </w:r>
                                </w:p>
                                <w:p w14:paraId="6071A177" w14:textId="77777777" w:rsidR="00311B26" w:rsidRPr="00227003" w:rsidRDefault="00311B26" w:rsidP="00227003">
                                  <w:pPr>
                                    <w:spacing w:line="360" w:lineRule="auto"/>
                                  </w:pPr>
                                  <w:r w:rsidRPr="00227003">
                                    <w:rPr>
                                      <w:rFonts w:asciiTheme="majorHAnsi" w:hAnsiTheme="majorHAnsi" w:cstheme="majorHAnsi"/>
                                      <w:color w:val="BFBFBF" w:themeColor="background1" w:themeShade="BF"/>
                                    </w:rPr>
                                    <w:t xml:space="preserve">_____________________________ </w:t>
                                  </w:r>
                                  <w:r w:rsidRPr="00227003">
                                    <w:t xml:space="preserve">gegeben. </w:t>
                                  </w:r>
                                </w:p>
                                <w:p w14:paraId="024C31D8"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Damit haben wir hier</w:t>
                                  </w:r>
                                  <w:r w:rsidRPr="00227003">
                                    <w:rPr>
                                      <w:rFonts w:asciiTheme="majorHAnsi" w:hAnsiTheme="majorHAnsi" w:cstheme="majorHAnsi"/>
                                      <w:color w:val="BFBFBF" w:themeColor="background1" w:themeShade="BF"/>
                                    </w:rPr>
                                    <w:t xml:space="preserve"> ___________________ _____________________________</w:t>
                                  </w:r>
                                  <w:r w:rsidRPr="00227003">
                                    <w:t>vorliegen.</w:t>
                                  </w:r>
                                </w:p>
                                <w:p w14:paraId="4020D641" w14:textId="77777777" w:rsidR="00311B26" w:rsidRPr="00227003" w:rsidRDefault="00311B26" w:rsidP="00227003">
                                  <w:pPr>
                                    <w:spacing w:line="360" w:lineRule="auto"/>
                                    <w:rPr>
                                      <w:rFonts w:asciiTheme="majorHAnsi" w:hAnsiTheme="majorHAnsi" w:cstheme="majorHAnsi"/>
                                      <w:color w:val="BFBFBF" w:themeColor="background1" w:themeShade="BF"/>
                                    </w:rPr>
                                  </w:pPr>
                                </w:p>
                                <w:p w14:paraId="46C84A97" w14:textId="77777777" w:rsidR="00311B26" w:rsidRPr="00227003" w:rsidRDefault="00311B26" w:rsidP="00227003">
                                  <w:pPr>
                                    <w:spacing w:after="80" w:line="360" w:lineRule="auto"/>
                                  </w:pPr>
                                  <w:r w:rsidRPr="00227003">
                                    <w:rPr>
                                      <w:rFonts w:asciiTheme="majorHAnsi" w:hAnsiTheme="majorHAnsi" w:cstheme="majorHAnsi"/>
                                      <w:color w:val="BFBFBF" w:themeColor="background1" w:themeShade="BF"/>
                                    </w:rPr>
                                    <w:t xml:space="preserve">      </w:t>
                                  </w:r>
                                  <w:r w:rsidRPr="00227003">
                                    <w:t>Daher können wir</w:t>
                                  </w:r>
                                  <w:r w:rsidRPr="00227003">
                                    <w:rPr>
                                      <w:rFonts w:asciiTheme="majorHAnsi" w:hAnsiTheme="majorHAnsi" w:cstheme="majorHAnsi"/>
                                      <w:color w:val="BFBFBF" w:themeColor="background1" w:themeShade="BF"/>
                                    </w:rPr>
                                    <w:t xml:space="preserve"> ___________________ ____________________________</w:t>
                                  </w:r>
                                  <w:r w:rsidRPr="00227003">
                                    <w:t>anwenden.</w:t>
                                  </w:r>
                                </w:p>
                                <w:p w14:paraId="0CE25E92" w14:textId="77777777" w:rsidR="00311B26" w:rsidRPr="00227003" w:rsidRDefault="00311B26" w:rsidP="00227003">
                                  <w:pPr>
                                    <w:spacing w:after="80" w:line="360" w:lineRule="auto"/>
                                    <w:rPr>
                                      <w:rFonts w:asciiTheme="majorHAnsi" w:hAnsiTheme="majorHAnsi" w:cstheme="majorHAnsi"/>
                                      <w:color w:val="BFBFBF" w:themeColor="background1" w:themeShade="BF"/>
                                    </w:rPr>
                                  </w:pPr>
                                  <w:r w:rsidRPr="00227003">
                                    <w:t>Das</w:t>
                                  </w:r>
                                  <w:r w:rsidRPr="00227003">
                                    <w:rPr>
                                      <w:rFonts w:asciiTheme="majorHAnsi" w:hAnsiTheme="majorHAnsi" w:cstheme="majorHAnsi"/>
                                      <w:color w:val="BFBFBF" w:themeColor="background1" w:themeShade="BF"/>
                                    </w:rPr>
                                    <w:t xml:space="preserve"> __________________</w:t>
                                  </w:r>
                                  <w:r w:rsidRPr="00227003">
                                    <w:t>-Argument besagt, dass „Wenn</w:t>
                                  </w:r>
                                  <w:r w:rsidRPr="00227003">
                                    <w:rPr>
                                      <w:rFonts w:asciiTheme="majorHAnsi" w:hAnsiTheme="majorHAnsi" w:cstheme="majorHAnsi"/>
                                      <w:color w:val="BFBFBF" w:themeColor="background1" w:themeShade="BF"/>
                                    </w:rPr>
                                    <w:t xml:space="preserve"> __________________________ ____________________________________</w:t>
                                  </w:r>
                                  <w:r w:rsidRPr="00227003">
                                    <w:rPr>
                                      <w:rFonts w:asciiTheme="majorHAnsi" w:hAnsiTheme="majorHAnsi" w:cstheme="majorHAnsi"/>
                                      <w:color w:val="BFBFBF" w:themeColor="background1" w:themeShade="BF"/>
                                    </w:rPr>
                                    <w:br/>
                                    <w:t>____________________________________ .</w:t>
                                  </w:r>
                                </w:p>
                                <w:p w14:paraId="6352C71A"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Daraus folgt, dass</w:t>
                                  </w:r>
                                  <w:r w:rsidRPr="00227003">
                                    <w:rPr>
                                      <w:rFonts w:asciiTheme="majorHAnsi" w:hAnsiTheme="majorHAnsi" w:cstheme="majorHAnsi"/>
                                      <w:color w:val="BFBFBF" w:themeColor="background1" w:themeShade="BF"/>
                                    </w:rPr>
                                    <w:t xml:space="preserve"> _____________________ ___________________________________</w:t>
                                  </w:r>
                                  <w:proofErr w:type="gramStart"/>
                                  <w:r w:rsidRPr="00227003">
                                    <w:rPr>
                                      <w:rFonts w:asciiTheme="majorHAnsi" w:hAnsiTheme="majorHAnsi" w:cstheme="majorHAnsi"/>
                                      <w:color w:val="BFBFBF" w:themeColor="background1" w:themeShade="BF"/>
                                    </w:rPr>
                                    <w:t>_ .</w:t>
                                  </w:r>
                                  <w:proofErr w:type="gramEnd"/>
                                </w:p>
                                <w:p w14:paraId="79AD15E5" w14:textId="77777777" w:rsidR="00311B26" w:rsidRPr="00227003" w:rsidRDefault="00311B26" w:rsidP="00227003">
                                  <w:pPr>
                                    <w:spacing w:line="360" w:lineRule="auto"/>
                                  </w:pPr>
                                  <w:r w:rsidRPr="00227003">
                                    <w:t xml:space="preserve">Was wir geschlussfolgert haben, können wir </w:t>
                                  </w:r>
                                  <w:r w:rsidRPr="00227003">
                                    <w:br/>
                                    <w:t xml:space="preserve">im nächsten Argumentationsschritt als </w:t>
                                  </w:r>
                                </w:p>
                                <w:p w14:paraId="002DF026" w14:textId="77777777" w:rsidR="00311B26" w:rsidRPr="00227003" w:rsidRDefault="00311B26" w:rsidP="00227003">
                                  <w:pPr>
                                    <w:spacing w:line="360" w:lineRule="auto"/>
                                  </w:pPr>
                                  <w:r w:rsidRPr="00227003">
                                    <w:t>Voraussetzung ansehen:</w:t>
                                  </w:r>
                                </w:p>
                                <w:p w14:paraId="7D62A251" w14:textId="77777777" w:rsidR="00311B26" w:rsidRPr="00227003" w:rsidRDefault="00311B26" w:rsidP="00227003">
                                  <w:pPr>
                                    <w:spacing w:line="360" w:lineRule="auto"/>
                                  </w:pPr>
                                  <w:r w:rsidRPr="00227003">
                                    <w:t>Weil damit</w:t>
                                  </w:r>
                                  <w:r w:rsidRPr="00227003">
                                    <w:rPr>
                                      <w:rFonts w:asciiTheme="majorHAnsi" w:hAnsiTheme="majorHAnsi" w:cstheme="majorHAnsi"/>
                                      <w:color w:val="BFBFBF" w:themeColor="background1" w:themeShade="BF"/>
                                    </w:rPr>
                                    <w:t xml:space="preserve"> ___________________________ </w:t>
                                  </w:r>
                                  <w:r w:rsidRPr="00227003">
                                    <w:t>vorliegen, können wir den</w:t>
                                  </w:r>
                                  <w:r w:rsidRPr="00227003">
                                    <w:rPr>
                                      <w:rFonts w:asciiTheme="majorHAnsi" w:hAnsiTheme="majorHAnsi" w:cstheme="majorHAnsi"/>
                                      <w:color w:val="BFBFBF" w:themeColor="background1" w:themeShade="BF"/>
                                    </w:rPr>
                                    <w:t xml:space="preserve"> _______________ ___________________________ </w:t>
                                  </w:r>
                                  <w:r w:rsidRPr="00227003">
                                    <w:t>anwenden.</w:t>
                                  </w:r>
                                </w:p>
                                <w:p w14:paraId="4BF9E654"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Nach dem</w:t>
                                  </w:r>
                                  <w:r w:rsidRPr="00227003">
                                    <w:rPr>
                                      <w:rFonts w:asciiTheme="majorHAnsi" w:hAnsiTheme="majorHAnsi" w:cstheme="majorHAnsi"/>
                                      <w:color w:val="BFBFBF" w:themeColor="background1" w:themeShade="BF"/>
                                    </w:rPr>
                                    <w:t xml:space="preserve"> </w:t>
                                  </w:r>
                                  <w:r w:rsidRPr="00227003">
                                    <w:rPr>
                                      <w:color w:val="BFBFBF" w:themeColor="background1" w:themeShade="BF"/>
                                    </w:rPr>
                                    <w:t>____________________</w:t>
                                  </w:r>
                                  <w:r w:rsidRPr="00227003">
                                    <w:t>-Argument gilt, dass</w:t>
                                  </w:r>
                                  <w:r w:rsidRPr="00227003">
                                    <w:rPr>
                                      <w:rFonts w:asciiTheme="majorHAnsi" w:hAnsiTheme="majorHAnsi" w:cstheme="majorHAnsi"/>
                                      <w:color w:val="BFBFBF" w:themeColor="background1" w:themeShade="BF"/>
                                    </w:rPr>
                                    <w:t xml:space="preserve"> _____________________________ ___________________________________</w:t>
                                  </w:r>
                                  <w:proofErr w:type="gramStart"/>
                                  <w:r w:rsidRPr="00227003">
                                    <w:rPr>
                                      <w:rFonts w:asciiTheme="majorHAnsi" w:hAnsiTheme="majorHAnsi" w:cstheme="majorHAnsi"/>
                                      <w:color w:val="BFBFBF" w:themeColor="background1" w:themeShade="BF"/>
                                    </w:rPr>
                                    <w:t>_ .</w:t>
                                  </w:r>
                                  <w:proofErr w:type="gramEnd"/>
                                </w:p>
                                <w:p w14:paraId="4D05F1C4"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Also gilt, dass</w:t>
                                  </w:r>
                                  <w:r w:rsidRPr="00227003">
                                    <w:rPr>
                                      <w:rFonts w:asciiTheme="majorHAnsi" w:hAnsiTheme="majorHAnsi" w:cstheme="majorHAnsi"/>
                                      <w:color w:val="BFBFBF" w:themeColor="background1" w:themeShade="BF"/>
                                    </w:rPr>
                                    <w:t xml:space="preserve"> _________________________</w:t>
                                  </w:r>
                                </w:p>
                                <w:p w14:paraId="7818D074" w14:textId="77777777" w:rsidR="00311B26" w:rsidRPr="00453FFF" w:rsidRDefault="00311B26" w:rsidP="00227003">
                                  <w:pPr>
                                    <w:spacing w:line="360" w:lineRule="auto"/>
                                    <w:rPr>
                                      <w:rFonts w:asciiTheme="majorHAnsi" w:hAnsiTheme="majorHAnsi" w:cstheme="majorHAnsi"/>
                                    </w:rPr>
                                  </w:pPr>
                                  <w:r w:rsidRPr="00227003">
                                    <w:rPr>
                                      <w:rFonts w:asciiTheme="majorHAnsi" w:hAnsiTheme="majorHAnsi" w:cstheme="majorHAnsi"/>
                                      <w:color w:val="BFBFBF" w:themeColor="background1" w:themeShade="BF"/>
                                    </w:rPr>
                                    <w:t xml:space="preserve">____________________________________ </w:t>
                                  </w:r>
                                  <w:r w:rsidRPr="00226D09">
                                    <w:rPr>
                                      <w:rFonts w:asciiTheme="majorHAnsi" w:hAnsiTheme="majorHAnsi" w:cstheme="majorHAnsi"/>
                                      <w:color w:val="BFBFBF" w:themeColor="background1" w:themeShade="BF"/>
                                    </w:rPr>
                                    <w:t>.</w:t>
                                  </w:r>
                                </w:p>
                                <w:p w14:paraId="6B01F3B0" w14:textId="77777777" w:rsidR="00311B26" w:rsidRPr="00227003" w:rsidRDefault="00311B26" w:rsidP="00227003">
                                  <w:pPr>
                                    <w:spacing w:line="360" w:lineRule="auto"/>
                                    <w:rPr>
                                      <w:rFonts w:asciiTheme="majorHAnsi" w:hAnsiTheme="majorHAnsi" w:cstheme="majorHAnsi"/>
                                      <w:color w:val="BFBFBF" w:themeColor="background1" w:themeShade="BF"/>
                                    </w:rPr>
                                  </w:pPr>
                                  <w:r w:rsidRPr="00453FFF">
                                    <w:rPr>
                                      <w:rFonts w:asciiTheme="majorHAnsi" w:hAnsiTheme="majorHAnsi" w:cstheme="majorHAnsi"/>
                                    </w:rPr>
                                    <w:t xml:space="preserve">Damit haben wir gezeigt, dass </w:t>
                                  </w:r>
                                  <w:r w:rsidRPr="00227003">
                                    <w:rPr>
                                      <w:rFonts w:asciiTheme="majorHAnsi" w:hAnsiTheme="majorHAnsi" w:cstheme="majorHAnsi"/>
                                      <w:color w:val="BFBFBF" w:themeColor="background1" w:themeShade="BF"/>
                                    </w:rPr>
                                    <w:t>____________</w:t>
                                  </w:r>
                                </w:p>
                                <w:p w14:paraId="44EEA963" w14:textId="77777777" w:rsidR="00311B26" w:rsidRDefault="00311B26" w:rsidP="00227003">
                                  <w:pPr>
                                    <w:spacing w:line="360" w:lineRule="auto"/>
                                    <w:rPr>
                                      <w:rFonts w:asciiTheme="majorHAnsi" w:hAnsiTheme="majorHAnsi" w:cstheme="majorHAnsi"/>
                                    </w:rPr>
                                  </w:pPr>
                                  <w:r w:rsidRPr="00227003">
                                    <w:rPr>
                                      <w:rFonts w:asciiTheme="majorHAnsi" w:hAnsiTheme="majorHAnsi" w:cstheme="majorHAnsi"/>
                                      <w:color w:val="BFBFBF" w:themeColor="background1" w:themeShade="BF"/>
                                    </w:rPr>
                                    <w:t>_____________________________________</w:t>
                                  </w:r>
                                  <w:r w:rsidRPr="00227003">
                                    <w:rPr>
                                      <w:rFonts w:asciiTheme="majorHAnsi" w:hAnsiTheme="majorHAnsi" w:cstheme="majorHAnsi"/>
                                      <w:color w:val="BFBFBF" w:themeColor="background1" w:themeShade="BF"/>
                                    </w:rPr>
                                    <w:br/>
                                    <w:t xml:space="preserve">____________________________________ </w:t>
                                  </w:r>
                                  <w:r w:rsidRPr="00D36A70">
                                    <w:rPr>
                                      <w:rFonts w:asciiTheme="majorHAnsi" w:hAnsiTheme="majorHAnsi" w:cstheme="majorHAnsi"/>
                                      <w:color w:val="BFBFBF" w:themeColor="background1" w:themeShade="B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EDB95" id="_x0000_s1302" type="#_x0000_t202" style="position:absolute;left:0;text-align:left;margin-left:197.9pt;margin-top:7.95pt;width:232.15pt;height:592.8pt;z-index:252492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" filled="f" stroked="f">
                      <v:textbox>
                        <w:txbxContent>
                          <w:p w14:paraId="3B5FD055" w14:textId="77777777" w:rsidR="00311B26" w:rsidRPr="00227003" w:rsidRDefault="00311B26" w:rsidP="00227003">
                            <w:pPr>
                              <w:spacing w:line="360" w:lineRule="auto"/>
                              <w:rPr>
                                <w:rFonts w:asciiTheme="majorHAnsi" w:hAnsiTheme="majorHAnsi" w:cstheme="majorHAnsi"/>
                                <w:color w:val="BFBFBF" w:themeColor="background1" w:themeShade="BF"/>
                              </w:rPr>
                            </w:pPr>
                            <w:r w:rsidRPr="00453FFF">
                              <w:rPr>
                                <w:rFonts w:asciiTheme="majorHAnsi" w:hAnsiTheme="majorHAnsi" w:cstheme="majorHAnsi"/>
                              </w:rPr>
                              <w:t>Es sol</w:t>
                            </w:r>
                            <w:r>
                              <w:rPr>
                                <w:rFonts w:asciiTheme="majorHAnsi" w:hAnsiTheme="majorHAnsi" w:cstheme="majorHAnsi"/>
                              </w:rPr>
                              <w:t>l gezeigt werden, dass</w:t>
                            </w:r>
                            <w:r w:rsidRPr="00227003">
                              <w:rPr>
                                <w:rFonts w:asciiTheme="majorHAnsi" w:hAnsiTheme="majorHAnsi" w:cstheme="majorHAnsi"/>
                                <w:color w:val="BFBFBF" w:themeColor="background1" w:themeShade="BF"/>
                              </w:rPr>
                              <w:t xml:space="preserve"> ______________</w:t>
                            </w:r>
                          </w:p>
                          <w:p w14:paraId="65C82285" w14:textId="77777777" w:rsidR="00311B26" w:rsidRPr="00D36A70" w:rsidRDefault="00311B26" w:rsidP="00227003">
                            <w:pPr>
                              <w:spacing w:line="360" w:lineRule="auto"/>
                              <w:rPr>
                                <w:rFonts w:asciiTheme="majorHAnsi" w:hAnsiTheme="majorHAnsi" w:cstheme="majorHAnsi"/>
                                <w:color w:val="BFBFBF" w:themeColor="background1" w:themeShade="BF"/>
                              </w:rPr>
                            </w:pPr>
                            <w:r w:rsidRPr="00227003">
                              <w:rPr>
                                <w:rFonts w:asciiTheme="majorHAnsi" w:hAnsiTheme="majorHAnsi" w:cstheme="majorHAnsi"/>
                                <w:color w:val="BFBFBF" w:themeColor="background1" w:themeShade="BF"/>
                              </w:rPr>
                              <w:t>____________________________________</w:t>
                            </w:r>
                            <w:r>
                              <w:rPr>
                                <w:rFonts w:asciiTheme="majorHAnsi" w:hAnsiTheme="majorHAnsi" w:cstheme="majorHAnsi"/>
                                <w:color w:val="BFBFBF" w:themeColor="background1" w:themeShade="BF"/>
                              </w:rPr>
                              <w:t xml:space="preserve"> .</w:t>
                            </w:r>
                          </w:p>
                          <w:p w14:paraId="49E139C2"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Wir haben</w:t>
                            </w:r>
                            <w:r w:rsidRPr="00227003">
                              <w:rPr>
                                <w:rFonts w:asciiTheme="majorHAnsi" w:hAnsiTheme="majorHAnsi" w:cstheme="majorHAnsi"/>
                                <w:color w:val="BFBFBF" w:themeColor="background1" w:themeShade="BF"/>
                              </w:rPr>
                              <w:t xml:space="preserve"> ____________________________</w:t>
                            </w:r>
                          </w:p>
                          <w:p w14:paraId="6071A177" w14:textId="77777777" w:rsidR="00311B26" w:rsidRPr="00227003" w:rsidRDefault="00311B26" w:rsidP="00227003">
                            <w:pPr>
                              <w:spacing w:line="360" w:lineRule="auto"/>
                            </w:pPr>
                            <w:r w:rsidRPr="00227003">
                              <w:rPr>
                                <w:rFonts w:asciiTheme="majorHAnsi" w:hAnsiTheme="majorHAnsi" w:cstheme="majorHAnsi"/>
                                <w:color w:val="BFBFBF" w:themeColor="background1" w:themeShade="BF"/>
                              </w:rPr>
                              <w:t xml:space="preserve">_____________________________ </w:t>
                            </w:r>
                            <w:r w:rsidRPr="00227003">
                              <w:t xml:space="preserve">gegeben. </w:t>
                            </w:r>
                          </w:p>
                          <w:p w14:paraId="024C31D8"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Damit haben wir hier</w:t>
                            </w:r>
                            <w:r w:rsidRPr="00227003">
                              <w:rPr>
                                <w:rFonts w:asciiTheme="majorHAnsi" w:hAnsiTheme="majorHAnsi" w:cstheme="majorHAnsi"/>
                                <w:color w:val="BFBFBF" w:themeColor="background1" w:themeShade="BF"/>
                              </w:rPr>
                              <w:t xml:space="preserve"> ___________________ _____________________________</w:t>
                            </w:r>
                            <w:r w:rsidRPr="00227003">
                              <w:t>vorliegen.</w:t>
                            </w:r>
                          </w:p>
                          <w:p w14:paraId="4020D641" w14:textId="77777777" w:rsidR="00311B26" w:rsidRPr="00227003" w:rsidRDefault="00311B26" w:rsidP="00227003">
                            <w:pPr>
                              <w:spacing w:line="360" w:lineRule="auto"/>
                              <w:rPr>
                                <w:rFonts w:asciiTheme="majorHAnsi" w:hAnsiTheme="majorHAnsi" w:cstheme="majorHAnsi"/>
                                <w:color w:val="BFBFBF" w:themeColor="background1" w:themeShade="BF"/>
                              </w:rPr>
                            </w:pPr>
                          </w:p>
                          <w:p w14:paraId="46C84A97" w14:textId="77777777" w:rsidR="00311B26" w:rsidRPr="00227003" w:rsidRDefault="00311B26" w:rsidP="00227003">
                            <w:pPr>
                              <w:spacing w:after="80" w:line="360" w:lineRule="auto"/>
                            </w:pPr>
                            <w:r w:rsidRPr="00227003">
                              <w:rPr>
                                <w:rFonts w:asciiTheme="majorHAnsi" w:hAnsiTheme="majorHAnsi" w:cstheme="majorHAnsi"/>
                                <w:color w:val="BFBFBF" w:themeColor="background1" w:themeShade="BF"/>
                              </w:rPr>
                              <w:t xml:space="preserve">      </w:t>
                            </w:r>
                            <w:r w:rsidRPr="00227003">
                              <w:t>Daher können wir</w:t>
                            </w:r>
                            <w:r w:rsidRPr="00227003">
                              <w:rPr>
                                <w:rFonts w:asciiTheme="majorHAnsi" w:hAnsiTheme="majorHAnsi" w:cstheme="majorHAnsi"/>
                                <w:color w:val="BFBFBF" w:themeColor="background1" w:themeShade="BF"/>
                              </w:rPr>
                              <w:t xml:space="preserve"> ___________________ ____________________________</w:t>
                            </w:r>
                            <w:r w:rsidRPr="00227003">
                              <w:t>anwenden.</w:t>
                            </w:r>
                          </w:p>
                          <w:p w14:paraId="0CE25E92" w14:textId="77777777" w:rsidR="00311B26" w:rsidRPr="00227003" w:rsidRDefault="00311B26" w:rsidP="00227003">
                            <w:pPr>
                              <w:spacing w:after="80" w:line="360" w:lineRule="auto"/>
                              <w:rPr>
                                <w:rFonts w:asciiTheme="majorHAnsi" w:hAnsiTheme="majorHAnsi" w:cstheme="majorHAnsi"/>
                                <w:color w:val="BFBFBF" w:themeColor="background1" w:themeShade="BF"/>
                              </w:rPr>
                            </w:pPr>
                            <w:r w:rsidRPr="00227003">
                              <w:t>Das</w:t>
                            </w:r>
                            <w:r w:rsidRPr="00227003">
                              <w:rPr>
                                <w:rFonts w:asciiTheme="majorHAnsi" w:hAnsiTheme="majorHAnsi" w:cstheme="majorHAnsi"/>
                                <w:color w:val="BFBFBF" w:themeColor="background1" w:themeShade="BF"/>
                              </w:rPr>
                              <w:t xml:space="preserve"> __________________</w:t>
                            </w:r>
                            <w:r w:rsidRPr="00227003">
                              <w:t>-Argument besagt, dass „Wenn</w:t>
                            </w:r>
                            <w:r w:rsidRPr="00227003">
                              <w:rPr>
                                <w:rFonts w:asciiTheme="majorHAnsi" w:hAnsiTheme="majorHAnsi" w:cstheme="majorHAnsi"/>
                                <w:color w:val="BFBFBF" w:themeColor="background1" w:themeShade="BF"/>
                              </w:rPr>
                              <w:t xml:space="preserve"> __________________________ ____________________________________</w:t>
                            </w:r>
                            <w:r w:rsidRPr="00227003">
                              <w:rPr>
                                <w:rFonts w:asciiTheme="majorHAnsi" w:hAnsiTheme="majorHAnsi" w:cstheme="majorHAnsi"/>
                                <w:color w:val="BFBFBF" w:themeColor="background1" w:themeShade="BF"/>
                              </w:rPr>
                              <w:br/>
                              <w:t>____________________________________ .</w:t>
                            </w:r>
                          </w:p>
                          <w:p w14:paraId="6352C71A"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Daraus folgt, dass</w:t>
                            </w:r>
                            <w:r w:rsidRPr="00227003">
                              <w:rPr>
                                <w:rFonts w:asciiTheme="majorHAnsi" w:hAnsiTheme="majorHAnsi" w:cstheme="majorHAnsi"/>
                                <w:color w:val="BFBFBF" w:themeColor="background1" w:themeShade="BF"/>
                              </w:rPr>
                              <w:t xml:space="preserve"> _____________________ ___________________________________</w:t>
                            </w:r>
                            <w:proofErr w:type="gramStart"/>
                            <w:r w:rsidRPr="00227003">
                              <w:rPr>
                                <w:rFonts w:asciiTheme="majorHAnsi" w:hAnsiTheme="majorHAnsi" w:cstheme="majorHAnsi"/>
                                <w:color w:val="BFBFBF" w:themeColor="background1" w:themeShade="BF"/>
                              </w:rPr>
                              <w:t>_ .</w:t>
                            </w:r>
                            <w:proofErr w:type="gramEnd"/>
                          </w:p>
                          <w:p w14:paraId="79AD15E5" w14:textId="77777777" w:rsidR="00311B26" w:rsidRPr="00227003" w:rsidRDefault="00311B26" w:rsidP="00227003">
                            <w:pPr>
                              <w:spacing w:line="360" w:lineRule="auto"/>
                            </w:pPr>
                            <w:r w:rsidRPr="00227003">
                              <w:t xml:space="preserve">Was wir geschlussfolgert haben, können wir </w:t>
                            </w:r>
                            <w:r w:rsidRPr="00227003">
                              <w:br/>
                              <w:t xml:space="preserve">im nächsten Argumentationsschritt als </w:t>
                            </w:r>
                          </w:p>
                          <w:p w14:paraId="002DF026" w14:textId="77777777" w:rsidR="00311B26" w:rsidRPr="00227003" w:rsidRDefault="00311B26" w:rsidP="00227003">
                            <w:pPr>
                              <w:spacing w:line="360" w:lineRule="auto"/>
                            </w:pPr>
                            <w:r w:rsidRPr="00227003">
                              <w:t>Voraussetzung ansehen:</w:t>
                            </w:r>
                          </w:p>
                          <w:p w14:paraId="7D62A251" w14:textId="77777777" w:rsidR="00311B26" w:rsidRPr="00227003" w:rsidRDefault="00311B26" w:rsidP="00227003">
                            <w:pPr>
                              <w:spacing w:line="360" w:lineRule="auto"/>
                            </w:pPr>
                            <w:r w:rsidRPr="00227003">
                              <w:t>Weil damit</w:t>
                            </w:r>
                            <w:r w:rsidRPr="00227003">
                              <w:rPr>
                                <w:rFonts w:asciiTheme="majorHAnsi" w:hAnsiTheme="majorHAnsi" w:cstheme="majorHAnsi"/>
                                <w:color w:val="BFBFBF" w:themeColor="background1" w:themeShade="BF"/>
                              </w:rPr>
                              <w:t xml:space="preserve"> ___________________________ </w:t>
                            </w:r>
                            <w:r w:rsidRPr="00227003">
                              <w:t>vorliegen, können wir den</w:t>
                            </w:r>
                            <w:r w:rsidRPr="00227003">
                              <w:rPr>
                                <w:rFonts w:asciiTheme="majorHAnsi" w:hAnsiTheme="majorHAnsi" w:cstheme="majorHAnsi"/>
                                <w:color w:val="BFBFBF" w:themeColor="background1" w:themeShade="BF"/>
                              </w:rPr>
                              <w:t xml:space="preserve"> _______________ ___________________________ </w:t>
                            </w:r>
                            <w:r w:rsidRPr="00227003">
                              <w:t>anwenden.</w:t>
                            </w:r>
                          </w:p>
                          <w:p w14:paraId="4BF9E654"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Nach dem</w:t>
                            </w:r>
                            <w:r w:rsidRPr="00227003">
                              <w:rPr>
                                <w:rFonts w:asciiTheme="majorHAnsi" w:hAnsiTheme="majorHAnsi" w:cstheme="majorHAnsi"/>
                                <w:color w:val="BFBFBF" w:themeColor="background1" w:themeShade="BF"/>
                              </w:rPr>
                              <w:t xml:space="preserve"> </w:t>
                            </w:r>
                            <w:r w:rsidRPr="00227003">
                              <w:rPr>
                                <w:color w:val="BFBFBF" w:themeColor="background1" w:themeShade="BF"/>
                              </w:rPr>
                              <w:t>____________________</w:t>
                            </w:r>
                            <w:r w:rsidRPr="00227003">
                              <w:t>-Argument gilt, dass</w:t>
                            </w:r>
                            <w:r w:rsidRPr="00227003">
                              <w:rPr>
                                <w:rFonts w:asciiTheme="majorHAnsi" w:hAnsiTheme="majorHAnsi" w:cstheme="majorHAnsi"/>
                                <w:color w:val="BFBFBF" w:themeColor="background1" w:themeShade="BF"/>
                              </w:rPr>
                              <w:t xml:space="preserve"> _____________________________ ___________________________________</w:t>
                            </w:r>
                            <w:proofErr w:type="gramStart"/>
                            <w:r w:rsidRPr="00227003">
                              <w:rPr>
                                <w:rFonts w:asciiTheme="majorHAnsi" w:hAnsiTheme="majorHAnsi" w:cstheme="majorHAnsi"/>
                                <w:color w:val="BFBFBF" w:themeColor="background1" w:themeShade="BF"/>
                              </w:rPr>
                              <w:t>_ .</w:t>
                            </w:r>
                            <w:proofErr w:type="gramEnd"/>
                          </w:p>
                          <w:p w14:paraId="4D05F1C4" w14:textId="77777777" w:rsidR="00311B26" w:rsidRPr="00227003" w:rsidRDefault="00311B26" w:rsidP="00227003">
                            <w:pPr>
                              <w:spacing w:line="360" w:lineRule="auto"/>
                              <w:rPr>
                                <w:rFonts w:asciiTheme="majorHAnsi" w:hAnsiTheme="majorHAnsi" w:cstheme="majorHAnsi"/>
                                <w:color w:val="BFBFBF" w:themeColor="background1" w:themeShade="BF"/>
                              </w:rPr>
                            </w:pPr>
                            <w:r w:rsidRPr="00227003">
                              <w:t>Also gilt, dass</w:t>
                            </w:r>
                            <w:r w:rsidRPr="00227003">
                              <w:rPr>
                                <w:rFonts w:asciiTheme="majorHAnsi" w:hAnsiTheme="majorHAnsi" w:cstheme="majorHAnsi"/>
                                <w:color w:val="BFBFBF" w:themeColor="background1" w:themeShade="BF"/>
                              </w:rPr>
                              <w:t xml:space="preserve"> _________________________</w:t>
                            </w:r>
                          </w:p>
                          <w:p w14:paraId="7818D074" w14:textId="77777777" w:rsidR="00311B26" w:rsidRPr="00453FFF" w:rsidRDefault="00311B26" w:rsidP="00227003">
                            <w:pPr>
                              <w:spacing w:line="360" w:lineRule="auto"/>
                              <w:rPr>
                                <w:rFonts w:asciiTheme="majorHAnsi" w:hAnsiTheme="majorHAnsi" w:cstheme="majorHAnsi"/>
                              </w:rPr>
                            </w:pPr>
                            <w:r w:rsidRPr="00227003">
                              <w:rPr>
                                <w:rFonts w:asciiTheme="majorHAnsi" w:hAnsiTheme="majorHAnsi" w:cstheme="majorHAnsi"/>
                                <w:color w:val="BFBFBF" w:themeColor="background1" w:themeShade="BF"/>
                              </w:rPr>
                              <w:t xml:space="preserve">____________________________________ </w:t>
                            </w:r>
                            <w:r w:rsidRPr="00226D09">
                              <w:rPr>
                                <w:rFonts w:asciiTheme="majorHAnsi" w:hAnsiTheme="majorHAnsi" w:cstheme="majorHAnsi"/>
                                <w:color w:val="BFBFBF" w:themeColor="background1" w:themeShade="BF"/>
                              </w:rPr>
                              <w:t>.</w:t>
                            </w:r>
                          </w:p>
                          <w:p w14:paraId="6B01F3B0" w14:textId="77777777" w:rsidR="00311B26" w:rsidRPr="00227003" w:rsidRDefault="00311B26" w:rsidP="00227003">
                            <w:pPr>
                              <w:spacing w:line="360" w:lineRule="auto"/>
                              <w:rPr>
                                <w:rFonts w:asciiTheme="majorHAnsi" w:hAnsiTheme="majorHAnsi" w:cstheme="majorHAnsi"/>
                                <w:color w:val="BFBFBF" w:themeColor="background1" w:themeShade="BF"/>
                              </w:rPr>
                            </w:pPr>
                            <w:r w:rsidRPr="00453FFF">
                              <w:rPr>
                                <w:rFonts w:asciiTheme="majorHAnsi" w:hAnsiTheme="majorHAnsi" w:cstheme="majorHAnsi"/>
                              </w:rPr>
                              <w:t xml:space="preserve">Damit haben wir gezeigt, dass </w:t>
                            </w:r>
                            <w:r w:rsidRPr="00227003">
                              <w:rPr>
                                <w:rFonts w:asciiTheme="majorHAnsi" w:hAnsiTheme="majorHAnsi" w:cstheme="majorHAnsi"/>
                                <w:color w:val="BFBFBF" w:themeColor="background1" w:themeShade="BF"/>
                              </w:rPr>
                              <w:t>____________</w:t>
                            </w:r>
                          </w:p>
                          <w:p w14:paraId="44EEA963" w14:textId="77777777" w:rsidR="00311B26" w:rsidRDefault="00311B26" w:rsidP="00227003">
                            <w:pPr>
                              <w:spacing w:line="360" w:lineRule="auto"/>
                              <w:rPr>
                                <w:rFonts w:asciiTheme="majorHAnsi" w:hAnsiTheme="majorHAnsi" w:cstheme="majorHAnsi"/>
                              </w:rPr>
                            </w:pPr>
                            <w:r w:rsidRPr="00227003">
                              <w:rPr>
                                <w:rFonts w:asciiTheme="majorHAnsi" w:hAnsiTheme="majorHAnsi" w:cstheme="majorHAnsi"/>
                                <w:color w:val="BFBFBF" w:themeColor="background1" w:themeShade="BF"/>
                              </w:rPr>
                              <w:t>_____________________________________</w:t>
                            </w:r>
                            <w:r w:rsidRPr="00227003">
                              <w:rPr>
                                <w:rFonts w:asciiTheme="majorHAnsi" w:hAnsiTheme="majorHAnsi" w:cstheme="majorHAnsi"/>
                                <w:color w:val="BFBFBF" w:themeColor="background1" w:themeShade="BF"/>
                              </w:rPr>
                              <w:br/>
                              <w:t xml:space="preserve">____________________________________ </w:t>
                            </w:r>
                            <w:r w:rsidRPr="00D36A70">
                              <w:rPr>
                                <w:rFonts w:asciiTheme="majorHAnsi" w:hAnsiTheme="majorHAnsi" w:cstheme="majorHAnsi"/>
                                <w:color w:val="BFBFBF" w:themeColor="background1" w:themeShade="BF"/>
                              </w:rPr>
                              <w:t>.</w:t>
                            </w:r>
                          </w:p>
                        </w:txbxContent>
                      </v:textbox>
                      <w10:wrap anchorx="margin"/>
                    </v:shape>
                  </w:pict>
                </mc:Fallback>
              </mc:AlternateContent>
            </w:r>
            <w:r w:rsidRPr="00A35395">
              <w:rPr>
                <w:noProof/>
                <w:lang w:val="en-GB" w:eastAsia="en-GB"/>
              </w:rPr>
              <mc:AlternateContent>
                <mc:Choice Requires="wps">
                  <w:drawing>
                    <wp:anchor distT="45720" distB="45720" distL="114300" distR="114300" simplePos="0" relativeHeight="252493312" behindDoc="0" locked="0" layoutInCell="1" allowOverlap="1" wp14:anchorId="45C8D0AC" wp14:editId="43FA3904">
                      <wp:simplePos x="0" y="0"/>
                      <wp:positionH relativeFrom="column">
                        <wp:posOffset>285</wp:posOffset>
                      </wp:positionH>
                      <wp:positionV relativeFrom="paragraph">
                        <wp:posOffset>205835</wp:posOffset>
                      </wp:positionV>
                      <wp:extent cx="2369820" cy="1426845"/>
                      <wp:effectExtent l="0" t="0" r="0" b="1905"/>
                      <wp:wrapSquare wrapText="bothSides"/>
                      <wp:docPr id="1390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1426845"/>
                              </a:xfrm>
                              <a:prstGeom prst="rect">
                                <a:avLst/>
                              </a:prstGeom>
                              <a:solidFill>
                                <a:srgbClr val="FFFFFF"/>
                              </a:solidFill>
                              <a:ln w="9525">
                                <a:noFill/>
                                <a:miter lim="800000"/>
                                <a:headEnd/>
                                <a:tailEnd/>
                              </a:ln>
                            </wps:spPr>
                            <wps:txbx>
                              <w:txbxContent>
                                <w:p w14:paraId="7ABAA4BA" w14:textId="77777777" w:rsidR="00311B26" w:rsidRDefault="00311B26" w:rsidP="002518BE">
                                  <w:r w:rsidRPr="007341BF">
                                    <w:t>Begründe</w:t>
                                  </w:r>
                                  <w:r>
                                    <w:t>t</w:t>
                                  </w:r>
                                  <w:r w:rsidRPr="007341BF">
                                    <w:t xml:space="preserve"> folgende</w:t>
                                  </w:r>
                                  <w:r>
                                    <w:t xml:space="preserve">n allgemeinen </w:t>
                                  </w:r>
                                  <w:r>
                                    <w:br/>
                                    <w:t xml:space="preserve">mathematischen </w:t>
                                  </w:r>
                                  <w:r w:rsidRPr="00D97181">
                                    <w:rPr>
                                      <w:color w:val="000000" w:themeColor="text1"/>
                                    </w:rPr>
                                    <w:t xml:space="preserve">Satz, </w:t>
                                  </w:r>
                                  <w:r>
                                    <w:t>der Scheitelwinkelsatz genannt wird:</w:t>
                                  </w:r>
                                  <w:r w:rsidRPr="007341BF">
                                    <w:t xml:space="preserve"> </w:t>
                                  </w:r>
                                </w:p>
                                <w:p w14:paraId="654E6F46" w14:textId="77777777" w:rsidR="00311B26" w:rsidRPr="00D31B82" w:rsidRDefault="00311B26" w:rsidP="002518BE">
                                  <w:pPr>
                                    <w:rPr>
                                      <w:rFonts w:ascii="Cambria" w:hAnsi="Cambria"/>
                                      <w:b/>
                                      <w:noProof/>
                                      <w:sz w:val="24"/>
                                      <w:szCs w:val="24"/>
                                      <w:lang w:eastAsia="en-GB"/>
                                    </w:rPr>
                                  </w:pPr>
                                  <w:r w:rsidRPr="00783B13">
                                    <w:rPr>
                                      <w:noProof/>
                                      <w:lang w:val="en-GB" w:eastAsia="en-GB"/>
                                    </w:rPr>
                                    <w:drawing>
                                      <wp:inline distT="0" distB="0" distL="0" distR="0" wp14:anchorId="17A61941" wp14:editId="5A239AC5">
                                        <wp:extent cx="2358601" cy="676637"/>
                                        <wp:effectExtent l="0" t="0" r="3810" b="952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67568" cy="679209"/>
                                                </a:xfrm>
                                                <a:prstGeom prst="rect">
                                                  <a:avLst/>
                                                </a:prstGeom>
                                                <a:noFill/>
                                                <a:ln>
                                                  <a:noFill/>
                                                </a:ln>
                                              </pic:spPr>
                                            </pic:pic>
                                          </a:graphicData>
                                        </a:graphic>
                                      </wp:inline>
                                    </w:drawing>
                                  </w:r>
                                </w:p>
                                <w:p w14:paraId="0D0FCC70" w14:textId="77777777" w:rsidR="00311B26" w:rsidRDefault="00311B26" w:rsidP="002518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8D0AC" id="_x0000_s1303" type="#_x0000_t202" style="position:absolute;left:0;text-align:left;margin-left:0;margin-top:16.2pt;width:186.6pt;height:112.35pt;z-index:252493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" stroked="f">
                      <v:textbox>
                        <w:txbxContent>
                          <w:p w14:paraId="7ABAA4BA" w14:textId="77777777" w:rsidR="00311B26" w:rsidRDefault="00311B26" w:rsidP="002518BE">
                            <w:r w:rsidRPr="007341BF">
                              <w:t>Begründe</w:t>
                            </w:r>
                            <w:r>
                              <w:t>t</w:t>
                            </w:r>
                            <w:r w:rsidRPr="007341BF">
                              <w:t xml:space="preserve"> folgende</w:t>
                            </w:r>
                            <w:r>
                              <w:t xml:space="preserve">n allgemeinen </w:t>
                            </w:r>
                            <w:r>
                              <w:br/>
                              <w:t xml:space="preserve">mathematischen </w:t>
                            </w:r>
                            <w:r w:rsidRPr="00D97181">
                              <w:rPr>
                                <w:color w:val="000000" w:themeColor="text1"/>
                              </w:rPr>
                              <w:t xml:space="preserve">Satz, </w:t>
                            </w:r>
                            <w:r>
                              <w:t>der Scheitelwinkelsatz genannt wird:</w:t>
                            </w:r>
                            <w:r w:rsidRPr="007341BF">
                              <w:t xml:space="preserve"> </w:t>
                            </w:r>
                          </w:p>
                          <w:p w14:paraId="654E6F46" w14:textId="77777777" w:rsidR="00311B26" w:rsidRPr="00D31B82" w:rsidRDefault="00311B26" w:rsidP="002518BE">
                            <w:pPr>
                              <w:rPr>
                                <w:rFonts w:ascii="Cambria" w:hAnsi="Cambria"/>
                                <w:b/>
                                <w:noProof/>
                                <w:sz w:val="24"/>
                                <w:szCs w:val="24"/>
                                <w:lang w:eastAsia="en-GB"/>
                              </w:rPr>
                            </w:pPr>
                            <w:r w:rsidRPr="00783B13">
                              <w:rPr>
                                <w:noProof/>
                                <w:lang w:val="en-GB" w:eastAsia="en-GB"/>
                              </w:rPr>
                              <w:drawing>
                                <wp:inline distT="0" distB="0" distL="0" distR="0" wp14:anchorId="17A61941" wp14:editId="5A239AC5">
                                  <wp:extent cx="2358601" cy="676637"/>
                                  <wp:effectExtent l="0" t="0" r="3810" b="952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67568" cy="679209"/>
                                          </a:xfrm>
                                          <a:prstGeom prst="rect">
                                            <a:avLst/>
                                          </a:prstGeom>
                                          <a:noFill/>
                                          <a:ln>
                                            <a:noFill/>
                                          </a:ln>
                                        </pic:spPr>
                                      </pic:pic>
                                    </a:graphicData>
                                  </a:graphic>
                                </wp:inline>
                              </w:drawing>
                            </w:r>
                          </w:p>
                          <w:p w14:paraId="0D0FCC70" w14:textId="77777777" w:rsidR="00311B26" w:rsidRDefault="00311B26" w:rsidP="002518BE"/>
                        </w:txbxContent>
                      </v:textbox>
                      <w10:wrap type="square"/>
                    </v:shape>
                  </w:pict>
                </mc:Fallback>
              </mc:AlternateContent>
            </w:r>
          </w:p>
          <w:p w14:paraId="387E70E2" w14:textId="77777777" w:rsidR="00227003" w:rsidRDefault="00227003" w:rsidP="00B54231">
            <w:pPr>
              <w:pStyle w:val="StadardHaengend"/>
            </w:pPr>
          </w:p>
          <w:p w14:paraId="65BD6F0F" w14:textId="77777777" w:rsidR="00227003" w:rsidRDefault="00227003" w:rsidP="00B54231">
            <w:pPr>
              <w:pStyle w:val="StadardHaengend"/>
            </w:pPr>
          </w:p>
          <w:p w14:paraId="2F5A6DF0" w14:textId="77777777" w:rsidR="00227003" w:rsidRDefault="00227003" w:rsidP="00B54231">
            <w:pPr>
              <w:pStyle w:val="StadardHaengend"/>
            </w:pPr>
          </w:p>
          <w:p w14:paraId="3B3861B6" w14:textId="77777777" w:rsidR="00227003" w:rsidRDefault="00227003" w:rsidP="00B54231">
            <w:pPr>
              <w:pStyle w:val="StadardHaengend"/>
            </w:pPr>
          </w:p>
          <w:p w14:paraId="7D094E91" w14:textId="77777777" w:rsidR="00227003" w:rsidRDefault="00227003" w:rsidP="00B54231">
            <w:pPr>
              <w:pStyle w:val="StadardHaengend"/>
            </w:pPr>
            <w:r>
              <w:rPr>
                <w:noProof/>
                <w:lang w:val="en-GB" w:eastAsia="en-GB"/>
              </w:rPr>
              <w:drawing>
                <wp:anchor distT="0" distB="0" distL="114300" distR="114300" simplePos="0" relativeHeight="252494336" behindDoc="0" locked="0" layoutInCell="1" allowOverlap="1" wp14:anchorId="716A22D2" wp14:editId="0FC6C05D">
                  <wp:simplePos x="0" y="0"/>
                  <wp:positionH relativeFrom="column">
                    <wp:posOffset>1672925</wp:posOffset>
                  </wp:positionH>
                  <wp:positionV relativeFrom="paragraph">
                    <wp:posOffset>2485</wp:posOffset>
                  </wp:positionV>
                  <wp:extent cx="576580" cy="420370"/>
                  <wp:effectExtent l="76200" t="114300" r="71120" b="132080"/>
                  <wp:wrapSquare wrapText="bothSides"/>
                  <wp:docPr id="36" name="Grafik 36"/>
                  <wp:cNvGraphicFramePr/>
                  <a:graphic xmlns:a="http://schemas.openxmlformats.org/drawingml/2006/main">
                    <a:graphicData uri="http://schemas.openxmlformats.org/drawingml/2006/picture">
                      <pic:pic xmlns:pic="http://schemas.openxmlformats.org/drawingml/2006/picture">
                        <pic:nvPicPr>
                          <pic:cNvPr id="36" name="Grafik 36"/>
                          <pic:cNvPicPr/>
                        </pic:nvPicPr>
                        <pic:blipFill rotWithShape="1">
                          <a:blip r:embed="rId32">
                            <a:clrChange>
                              <a:clrFrom>
                                <a:srgbClr val="FFFFFF"/>
                              </a:clrFrom>
                              <a:clrTo>
                                <a:srgbClr val="FFFFFF">
                                  <a:alpha val="0"/>
                                </a:srgbClr>
                              </a:clrTo>
                            </a:clrChange>
                            <a:extLst>
                              <a:ext uri="{28A0092B-C50C-407E-A947-70E740481C1C}">
                                <a14:useLocalDpi xmlns:a14="http://schemas.microsoft.com/office/drawing/2010/main" val="0"/>
                              </a:ext>
                            </a:extLst>
                          </a:blip>
                          <a:srcRect l="47725" t="38163" r="39606" b="45950"/>
                          <a:stretch/>
                        </pic:blipFill>
                        <pic:spPr bwMode="auto">
                          <a:xfrm rot="1821489">
                            <a:off x="0" y="0"/>
                            <a:ext cx="576580" cy="420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180D81" w14:textId="77777777" w:rsidR="00227003" w:rsidRDefault="00227003" w:rsidP="00B54231">
            <w:pPr>
              <w:pStyle w:val="StadardHaengend"/>
            </w:pPr>
          </w:p>
          <w:p w14:paraId="5ACAFF61" w14:textId="77777777" w:rsidR="00227003" w:rsidRDefault="00227003" w:rsidP="00B54231">
            <w:pPr>
              <w:pStyle w:val="StadardHaengend"/>
            </w:pPr>
          </w:p>
          <w:p w14:paraId="38B40D32" w14:textId="77777777" w:rsidR="00227003" w:rsidRDefault="00227003" w:rsidP="00B54231">
            <w:pPr>
              <w:pStyle w:val="StadardHaengend"/>
            </w:pPr>
            <w:r>
              <w:rPr>
                <w:noProof/>
                <w:lang w:val="en-GB" w:eastAsia="en-GB"/>
              </w:rPr>
              <mc:AlternateContent>
                <mc:Choice Requires="wps">
                  <w:drawing>
                    <wp:anchor distT="0" distB="0" distL="114300" distR="114300" simplePos="0" relativeHeight="252495360" behindDoc="0" locked="0" layoutInCell="1" allowOverlap="1" wp14:anchorId="56CE5CD1" wp14:editId="45CB9E22">
                      <wp:simplePos x="0" y="0"/>
                      <wp:positionH relativeFrom="column">
                        <wp:posOffset>1598924</wp:posOffset>
                      </wp:positionH>
                      <wp:positionV relativeFrom="paragraph">
                        <wp:posOffset>61280</wp:posOffset>
                      </wp:positionV>
                      <wp:extent cx="1181100" cy="554990"/>
                      <wp:effectExtent l="38100" t="0" r="12700" b="219710"/>
                      <wp:wrapNone/>
                      <wp:docPr id="16827" name="Abgerundete rechteckige Legende 16827"/>
                      <wp:cNvGraphicFramePr/>
                      <a:graphic xmlns:a="http://schemas.openxmlformats.org/drawingml/2006/main">
                        <a:graphicData uri="http://schemas.microsoft.com/office/word/2010/wordprocessingShape">
                          <wps:wsp>
                            <wps:cNvSpPr/>
                            <wps:spPr>
                              <a:xfrm>
                                <a:off x="0" y="0"/>
                                <a:ext cx="1181100" cy="554990"/>
                              </a:xfrm>
                              <a:prstGeom prst="wedgeRoundRectCallout">
                                <a:avLst>
                                  <a:gd name="adj1" fmla="val -53151"/>
                                  <a:gd name="adj2" fmla="val 85814"/>
                                  <a:gd name="adj3" fmla="val 16667"/>
                                </a:avLst>
                              </a:prstGeom>
                              <a:solidFill>
                                <a:schemeClr val="bg1"/>
                              </a:solidFill>
                              <a:ln>
                                <a:solidFill>
                                  <a:schemeClr val="tx1">
                                    <a:lumMod val="50000"/>
                                    <a:lumOff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77BDCC30" w14:textId="77777777" w:rsidR="00311B26" w:rsidRPr="003D4142" w:rsidRDefault="00311B26" w:rsidP="00AE42BB">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E5CD1" id="Abgerundete rechteckige Legende 16827" o:spid="_x0000_s1304" type="#_x0000_t62" style="position:absolute;left:0;text-align:left;margin-left:125.9pt;margin-top:4.85pt;width:93pt;height:43.7pt;z-index:25249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" adj="-681,29336" fillcolor="white [3212]" strokecolor="gray [1629]">
                      <v:textbox>
                        <w:txbxContent>
                          <w:p w14:paraId="77BDCC30" w14:textId="77777777" w:rsidR="00311B26" w:rsidRPr="003D4142" w:rsidRDefault="00311B26" w:rsidP="00AE42BB">
                            <w:pPr>
                              <w:rPr>
                                <w:color w:val="000000"/>
                              </w:rPr>
                            </w:pPr>
                          </w:p>
                        </w:txbxContent>
                      </v:textbox>
                    </v:shape>
                  </w:pict>
                </mc:Fallback>
              </mc:AlternateContent>
            </w:r>
            <w:r>
              <w:rPr>
                <w:noProof/>
                <w:lang w:val="en-GB" w:eastAsia="en-GB"/>
              </w:rPr>
              <w:drawing>
                <wp:anchor distT="0" distB="0" distL="114300" distR="114300" simplePos="0" relativeHeight="252489216" behindDoc="0" locked="0" layoutInCell="1" allowOverlap="1" wp14:anchorId="2F7E60E2" wp14:editId="1E579279">
                  <wp:simplePos x="0" y="0"/>
                  <wp:positionH relativeFrom="column">
                    <wp:posOffset>0</wp:posOffset>
                  </wp:positionH>
                  <wp:positionV relativeFrom="paragraph">
                    <wp:posOffset>60960</wp:posOffset>
                  </wp:positionV>
                  <wp:extent cx="2435860" cy="5713095"/>
                  <wp:effectExtent l="0" t="0" r="2540" b="1905"/>
                  <wp:wrapSquare wrapText="bothSides"/>
                  <wp:docPr id="263" name="Grafik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435860" cy="5713095"/>
                          </a:xfrm>
                          <a:prstGeom prst="rect">
                            <a:avLst/>
                          </a:prstGeom>
                        </pic:spPr>
                      </pic:pic>
                    </a:graphicData>
                  </a:graphic>
                  <wp14:sizeRelH relativeFrom="page">
                    <wp14:pctWidth>0</wp14:pctWidth>
                  </wp14:sizeRelH>
                  <wp14:sizeRelV relativeFrom="page">
                    <wp14:pctHeight>0</wp14:pctHeight>
                  </wp14:sizeRelV>
                </wp:anchor>
              </w:drawing>
            </w:r>
          </w:p>
          <w:p w14:paraId="6E6B12A6" w14:textId="77777777" w:rsidR="00227003" w:rsidRDefault="00227003" w:rsidP="00B54231">
            <w:pPr>
              <w:pStyle w:val="StadardHaengend"/>
            </w:pPr>
          </w:p>
          <w:p w14:paraId="1CB76231" w14:textId="77777777" w:rsidR="00227003" w:rsidRDefault="00227003" w:rsidP="00B54231">
            <w:pPr>
              <w:pStyle w:val="StadardHaengend"/>
            </w:pPr>
          </w:p>
          <w:p w14:paraId="423EBD41" w14:textId="77777777" w:rsidR="00227003" w:rsidRDefault="00227003" w:rsidP="00B54231">
            <w:pPr>
              <w:pStyle w:val="StadardHaengend"/>
            </w:pPr>
          </w:p>
          <w:p w14:paraId="7BEF3D14" w14:textId="77777777" w:rsidR="00227003" w:rsidRDefault="00227003" w:rsidP="00B54231">
            <w:pPr>
              <w:pStyle w:val="StadardHaengend"/>
            </w:pPr>
          </w:p>
          <w:p w14:paraId="240719A2" w14:textId="77777777" w:rsidR="00227003" w:rsidRDefault="00227003" w:rsidP="00B54231">
            <w:pPr>
              <w:pStyle w:val="StadardHaengend"/>
            </w:pPr>
          </w:p>
          <w:p w14:paraId="3F6F2EF3" w14:textId="77777777" w:rsidR="00227003" w:rsidRDefault="00227003" w:rsidP="00B54231">
            <w:pPr>
              <w:pStyle w:val="StadardHaengend"/>
            </w:pPr>
          </w:p>
          <w:p w14:paraId="2768E49D" w14:textId="77777777" w:rsidR="00227003" w:rsidRDefault="00227003" w:rsidP="00B54231">
            <w:pPr>
              <w:pStyle w:val="StadardHaengend"/>
            </w:pPr>
          </w:p>
          <w:p w14:paraId="7E1727AF" w14:textId="77777777" w:rsidR="00227003" w:rsidRDefault="00227003" w:rsidP="00B54231">
            <w:pPr>
              <w:pStyle w:val="StadardHaengend"/>
            </w:pPr>
          </w:p>
          <w:p w14:paraId="595A5DCF" w14:textId="77777777" w:rsidR="00227003" w:rsidRDefault="00227003" w:rsidP="00B54231">
            <w:pPr>
              <w:pStyle w:val="StadardHaengend"/>
            </w:pPr>
          </w:p>
          <w:p w14:paraId="7ACDA424" w14:textId="77777777" w:rsidR="00227003" w:rsidRDefault="00227003" w:rsidP="00B54231">
            <w:pPr>
              <w:pStyle w:val="StadardHaengend"/>
            </w:pPr>
          </w:p>
          <w:p w14:paraId="3E1EE008" w14:textId="77777777" w:rsidR="00227003" w:rsidRDefault="00227003" w:rsidP="00B54231">
            <w:pPr>
              <w:pStyle w:val="StadardHaengend"/>
            </w:pPr>
          </w:p>
          <w:p w14:paraId="41855C90" w14:textId="77777777" w:rsidR="00227003" w:rsidRDefault="00227003" w:rsidP="00B54231">
            <w:pPr>
              <w:pStyle w:val="StadardHaengend"/>
            </w:pPr>
          </w:p>
          <w:p w14:paraId="343CC8FE" w14:textId="77777777" w:rsidR="00227003" w:rsidRDefault="00227003" w:rsidP="00B54231">
            <w:pPr>
              <w:pStyle w:val="StadardHaengend"/>
            </w:pPr>
          </w:p>
          <w:p w14:paraId="1AF79975" w14:textId="77777777" w:rsidR="00227003" w:rsidRDefault="00227003" w:rsidP="00B54231">
            <w:pPr>
              <w:pStyle w:val="StadardHaengend"/>
            </w:pPr>
          </w:p>
          <w:p w14:paraId="27C6E789" w14:textId="77777777" w:rsidR="00227003" w:rsidRDefault="00227003" w:rsidP="00B54231">
            <w:pPr>
              <w:pStyle w:val="StadardHaengend"/>
            </w:pPr>
          </w:p>
          <w:p w14:paraId="14AD37EE" w14:textId="77777777" w:rsidR="00227003" w:rsidRDefault="00227003" w:rsidP="00B54231">
            <w:pPr>
              <w:pStyle w:val="StadardHaengend"/>
            </w:pPr>
          </w:p>
          <w:p w14:paraId="54477209" w14:textId="77777777" w:rsidR="00227003" w:rsidRPr="00604EA8" w:rsidRDefault="00227003" w:rsidP="00B54231">
            <w:pPr>
              <w:pStyle w:val="StadardHaengend"/>
            </w:pPr>
          </w:p>
          <w:p w14:paraId="53EEB589" w14:textId="77777777" w:rsidR="00227003" w:rsidRDefault="00227003" w:rsidP="00B54231"/>
          <w:p w14:paraId="07B722B0" w14:textId="77777777" w:rsidR="00227003" w:rsidRDefault="00227003" w:rsidP="00B54231"/>
          <w:p w14:paraId="17BA6C38" w14:textId="77777777" w:rsidR="00227003" w:rsidRDefault="00227003" w:rsidP="00B54231"/>
          <w:p w14:paraId="65D64F3F" w14:textId="77777777" w:rsidR="00227003" w:rsidRDefault="00227003" w:rsidP="00B54231"/>
          <w:p w14:paraId="69AB18D9" w14:textId="77777777" w:rsidR="00227003" w:rsidRDefault="00227003" w:rsidP="00B54231"/>
          <w:p w14:paraId="63E52B6D" w14:textId="77777777" w:rsidR="00227003" w:rsidRDefault="00227003" w:rsidP="00B54231">
            <w:pPr>
              <w:jc w:val="center"/>
            </w:pPr>
          </w:p>
          <w:p w14:paraId="69BFD255" w14:textId="77777777" w:rsidR="00227003" w:rsidRDefault="00227003" w:rsidP="00B54231"/>
          <w:p w14:paraId="7EF4E9A2" w14:textId="77777777" w:rsidR="00227003" w:rsidRDefault="00227003" w:rsidP="00B54231">
            <w:pPr>
              <w:jc w:val="center"/>
            </w:pPr>
          </w:p>
          <w:p w14:paraId="14B3D521" w14:textId="77777777" w:rsidR="00227003" w:rsidRDefault="00227003" w:rsidP="00B54231">
            <w:pPr>
              <w:jc w:val="center"/>
            </w:pPr>
          </w:p>
          <w:p w14:paraId="52040E68" w14:textId="77777777" w:rsidR="00227003" w:rsidRDefault="00227003" w:rsidP="00B54231">
            <w:pPr>
              <w:jc w:val="center"/>
            </w:pPr>
          </w:p>
          <w:p w14:paraId="00A98733" w14:textId="77777777" w:rsidR="00227003" w:rsidRDefault="00227003" w:rsidP="00B54231">
            <w:pPr>
              <w:jc w:val="center"/>
            </w:pPr>
            <w:r>
              <w:rPr>
                <w:noProof/>
                <w:lang w:val="en-GB" w:eastAsia="en-GB"/>
              </w:rPr>
              <mc:AlternateContent>
                <mc:Choice Requires="wps">
                  <w:drawing>
                    <wp:anchor distT="0" distB="0" distL="114300" distR="114300" simplePos="0" relativeHeight="252491264" behindDoc="0" locked="0" layoutInCell="1" allowOverlap="1" wp14:anchorId="209AF3AA" wp14:editId="73829413">
                      <wp:simplePos x="0" y="0"/>
                      <wp:positionH relativeFrom="column">
                        <wp:posOffset>1110324</wp:posOffset>
                      </wp:positionH>
                      <wp:positionV relativeFrom="paragraph">
                        <wp:posOffset>46990</wp:posOffset>
                      </wp:positionV>
                      <wp:extent cx="1181100" cy="441960"/>
                      <wp:effectExtent l="0" t="330200" r="12700" b="15240"/>
                      <wp:wrapNone/>
                      <wp:docPr id="291" name="Abgerundete rechteckige Legende 291"/>
                      <wp:cNvGraphicFramePr/>
                      <a:graphic xmlns:a="http://schemas.openxmlformats.org/drawingml/2006/main">
                        <a:graphicData uri="http://schemas.microsoft.com/office/word/2010/wordprocessingShape">
                          <wps:wsp>
                            <wps:cNvSpPr/>
                            <wps:spPr>
                              <a:xfrm>
                                <a:off x="0" y="0"/>
                                <a:ext cx="1181100" cy="441960"/>
                              </a:xfrm>
                              <a:prstGeom prst="wedgeRoundRectCallout">
                                <a:avLst>
                                  <a:gd name="adj1" fmla="val 6600"/>
                                  <a:gd name="adj2" fmla="val -123955"/>
                                  <a:gd name="adj3" fmla="val 16667"/>
                                </a:avLst>
                              </a:prstGeom>
                              <a:solidFill>
                                <a:schemeClr val="bg1"/>
                              </a:solidFill>
                              <a:ln>
                                <a:solidFill>
                                  <a:schemeClr val="tx1">
                                    <a:lumMod val="50000"/>
                                    <a:lumOff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493FB44B" w14:textId="77777777" w:rsidR="00311B26" w:rsidRPr="003D4142" w:rsidRDefault="00311B26" w:rsidP="00C42733">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AF3AA" id="Abgerundete rechteckige Legende 291" o:spid="_x0000_s1305" type="#_x0000_t62" style="position:absolute;left:0;text-align:left;margin-left:87.45pt;margin-top:3.7pt;width:93pt;height:34.8pt;z-index:25249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" adj="12226,-15974" fillcolor="white [3212]" strokecolor="gray [1629]">
                      <v:textbox>
                        <w:txbxContent>
                          <w:p w14:paraId="493FB44B" w14:textId="77777777" w:rsidR="00311B26" w:rsidRPr="003D4142" w:rsidRDefault="00311B26" w:rsidP="00C42733">
                            <w:pPr>
                              <w:rPr>
                                <w:color w:val="000000"/>
                              </w:rPr>
                            </w:pPr>
                          </w:p>
                        </w:txbxContent>
                      </v:textbox>
                    </v:shape>
                  </w:pict>
                </mc:Fallback>
              </mc:AlternateContent>
            </w:r>
          </w:p>
          <w:p w14:paraId="02B453B9" w14:textId="77777777" w:rsidR="00227003" w:rsidRDefault="00227003" w:rsidP="00B54231">
            <w:pPr>
              <w:jc w:val="center"/>
            </w:pPr>
          </w:p>
          <w:p w14:paraId="5AFC896B" w14:textId="77777777" w:rsidR="00227003" w:rsidRDefault="00227003" w:rsidP="00B54231">
            <w:pPr>
              <w:jc w:val="center"/>
            </w:pPr>
          </w:p>
          <w:p w14:paraId="2530AF77" w14:textId="77777777" w:rsidR="00227003" w:rsidRPr="00604EA8" w:rsidRDefault="00227003" w:rsidP="00B54231">
            <w:pPr>
              <w:jc w:val="center"/>
            </w:pPr>
          </w:p>
        </w:tc>
      </w:tr>
    </w:tbl>
    <w:p w14:paraId="35AA6018" w14:textId="77777777" w:rsidR="00B54231" w:rsidRDefault="00B54231"/>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C42733" w:rsidRPr="000045F1" w14:paraId="13D9DE42" w14:textId="77777777" w:rsidTr="00AE42BB">
        <w:trPr>
          <w:trHeight w:val="232"/>
        </w:trPr>
        <w:tc>
          <w:tcPr>
            <w:tcW w:w="531" w:type="dxa"/>
          </w:tcPr>
          <w:p w14:paraId="643557A7" w14:textId="77777777" w:rsidR="00C42733" w:rsidRDefault="003754A3" w:rsidP="00AE42BB">
            <w:pPr>
              <w:pStyle w:val="berschrift2"/>
            </w:pPr>
            <w:r>
              <w:lastRenderedPageBreak/>
              <w:t>8</w:t>
            </w:r>
          </w:p>
        </w:tc>
        <w:tc>
          <w:tcPr>
            <w:tcW w:w="8760" w:type="dxa"/>
            <w:gridSpan w:val="2"/>
            <w:shd w:val="clear" w:color="auto" w:fill="auto"/>
          </w:tcPr>
          <w:p w14:paraId="6D7080D3" w14:textId="77777777" w:rsidR="00C42733" w:rsidRDefault="009855F1" w:rsidP="008B1D8C">
            <w:pPr>
              <w:pStyle w:val="berschrift2"/>
            </w:pPr>
            <w:r>
              <w:rPr>
                <w:noProof/>
                <w:lang w:val="en-GB" w:eastAsia="en-GB"/>
              </w:rPr>
              <mc:AlternateContent>
                <mc:Choice Requires="wpg">
                  <w:drawing>
                    <wp:anchor distT="0" distB="0" distL="114300" distR="114300" simplePos="0" relativeHeight="251518464" behindDoc="0" locked="0" layoutInCell="1" allowOverlap="1" wp14:anchorId="73779C81" wp14:editId="4EBBE797">
                      <wp:simplePos x="0" y="0"/>
                      <wp:positionH relativeFrom="column">
                        <wp:posOffset>4629150</wp:posOffset>
                      </wp:positionH>
                      <wp:positionV relativeFrom="paragraph">
                        <wp:posOffset>113030</wp:posOffset>
                      </wp:positionV>
                      <wp:extent cx="792480" cy="708660"/>
                      <wp:effectExtent l="0" t="0" r="7620" b="0"/>
                      <wp:wrapNone/>
                      <wp:docPr id="17875" name="Gruppieren 17875"/>
                      <wp:cNvGraphicFramePr/>
                      <a:graphic xmlns:a="http://schemas.openxmlformats.org/drawingml/2006/main">
                        <a:graphicData uri="http://schemas.microsoft.com/office/word/2010/wordprocessingGroup">
                          <wpg:wgp>
                            <wpg:cNvGrpSpPr/>
                            <wpg:grpSpPr>
                              <a:xfrm>
                                <a:off x="0" y="0"/>
                                <a:ext cx="792480" cy="708660"/>
                                <a:chOff x="0" y="0"/>
                                <a:chExt cx="1173480" cy="1173480"/>
                              </a:xfrm>
                            </wpg:grpSpPr>
                            <pic:pic xmlns:pic="http://schemas.openxmlformats.org/drawingml/2006/picture">
                              <pic:nvPicPr>
                                <pic:cNvPr id="17876" name="Grafik 17876" descr="C:\Users\khein\Dropbox\Kerstin\Promotion\MuM-Beweisen\MuM-Beweisen Material\Grafiken\Icons\Household-Toolbox-icon.png"/>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wpg:grpSp>
                              <wpg:cNvPr id="17877" name="Gruppieren 17877"/>
                              <wpg:cNvGrpSpPr/>
                              <wpg:grpSpPr>
                                <a:xfrm>
                                  <a:off x="190500" y="693420"/>
                                  <a:ext cx="713394" cy="276932"/>
                                  <a:chOff x="0" y="0"/>
                                  <a:chExt cx="713394" cy="276932"/>
                                </a:xfrm>
                              </wpg:grpSpPr>
                              <wps:wsp>
                                <wps:cNvPr id="17878" name="Textfeld 2"/>
                                <wps:cNvSpPr txBox="1">
                                  <a:spLocks noChangeArrowheads="1"/>
                                </wps:cNvSpPr>
                                <wps:spPr bwMode="auto">
                                  <a:xfrm>
                                    <a:off x="0" y="0"/>
                                    <a:ext cx="576234" cy="162632"/>
                                  </a:xfrm>
                                  <a:prstGeom prst="rect">
                                    <a:avLst/>
                                  </a:prstGeom>
                                  <a:solidFill>
                                    <a:srgbClr val="FFFFFF"/>
                                  </a:solidFill>
                                  <a:ln w="15875">
                                    <a:solidFill>
                                      <a:srgbClr val="000000"/>
                                    </a:solidFill>
                                    <a:miter lim="800000"/>
                                    <a:headEnd/>
                                    <a:tailEnd/>
                                  </a:ln>
                                </wps:spPr>
                                <wps:txbx>
                                  <w:txbxContent>
                                    <w:p w14:paraId="5B81FF6A" w14:textId="77777777" w:rsidR="00311B26" w:rsidRPr="00DF03C1" w:rsidRDefault="00311B26" w:rsidP="009855F1">
                                      <w:pPr>
                                        <w:rPr>
                                          <w:sz w:val="8"/>
                                          <w:szCs w:val="8"/>
                                          <w:u w:val="single"/>
                                        </w:rPr>
                                      </w:pPr>
                                      <w:r w:rsidRPr="00DF03C1">
                                        <w:rPr>
                                          <w:b/>
                                          <w:sz w:val="8"/>
                                          <w:szCs w:val="8"/>
                                          <w:u w:val="single"/>
                                        </w:rPr>
                                        <w:t xml:space="preserve">              </w:t>
                                      </w:r>
                                      <w:r w:rsidRPr="00DF03C1">
                                        <w:rPr>
                                          <w:sz w:val="8"/>
                                          <w:szCs w:val="8"/>
                                          <w:u w:val="single"/>
                                        </w:rPr>
                                        <w:t xml:space="preserve"> </w:t>
                                      </w:r>
                                    </w:p>
                                    <w:p w14:paraId="25307501" w14:textId="77777777" w:rsidR="00311B26" w:rsidRDefault="00311B26" w:rsidP="009855F1"/>
                                    <w:p w14:paraId="4F0565A1" w14:textId="77777777" w:rsidR="00311B26" w:rsidRDefault="00311B26" w:rsidP="009855F1"/>
                                    <w:p w14:paraId="1D18A928" w14:textId="77777777" w:rsidR="00311B26" w:rsidRDefault="00311B26" w:rsidP="009855F1"/>
                                    <w:p w14:paraId="561E2AF0" w14:textId="77777777" w:rsidR="00311B26" w:rsidRDefault="00311B26" w:rsidP="009855F1">
                                      <w:r>
                                        <w:t xml:space="preserve">                                                                                                </w:t>
                                      </w:r>
                                    </w:p>
                                    <w:p w14:paraId="5E6216FF" w14:textId="77777777" w:rsidR="00311B26" w:rsidRDefault="00311B26" w:rsidP="009855F1"/>
                                  </w:txbxContent>
                                </wps:txbx>
                                <wps:bodyPr rot="0" vert="horz" wrap="square" lIns="91440" tIns="45720" rIns="91440" bIns="45720" anchor="t" anchorCtr="0">
                                  <a:noAutofit/>
                                </wps:bodyPr>
                              </wps:wsp>
                              <wps:wsp>
                                <wps:cNvPr id="17879" name="Textfeld 2"/>
                                <wps:cNvSpPr txBox="1">
                                  <a:spLocks noChangeArrowheads="1"/>
                                </wps:cNvSpPr>
                                <wps:spPr bwMode="auto">
                                  <a:xfrm>
                                    <a:off x="137160" y="114300"/>
                                    <a:ext cx="576234" cy="162632"/>
                                  </a:xfrm>
                                  <a:prstGeom prst="rect">
                                    <a:avLst/>
                                  </a:prstGeom>
                                  <a:solidFill>
                                    <a:srgbClr val="FFFFFF"/>
                                  </a:solidFill>
                                  <a:ln w="15875">
                                    <a:solidFill>
                                      <a:srgbClr val="000000"/>
                                    </a:solidFill>
                                    <a:miter lim="800000"/>
                                    <a:headEnd/>
                                    <a:tailEnd/>
                                  </a:ln>
                                </wps:spPr>
                                <wps:txbx>
                                  <w:txbxContent>
                                    <w:p w14:paraId="02AE9494" w14:textId="77777777" w:rsidR="00311B26" w:rsidRPr="00DF03C1" w:rsidRDefault="00311B26" w:rsidP="009855F1">
                                      <w:pPr>
                                        <w:rPr>
                                          <w:sz w:val="8"/>
                                          <w:szCs w:val="8"/>
                                          <w:u w:val="single"/>
                                        </w:rPr>
                                      </w:pPr>
                                      <w:r w:rsidRPr="00DF03C1">
                                        <w:rPr>
                                          <w:b/>
                                          <w:sz w:val="8"/>
                                          <w:szCs w:val="8"/>
                                          <w:u w:val="single"/>
                                        </w:rPr>
                                        <w:t xml:space="preserve">               </w:t>
                                      </w:r>
                                    </w:p>
                                    <w:p w14:paraId="7E86ADA1" w14:textId="77777777" w:rsidR="00311B26" w:rsidRDefault="00311B26" w:rsidP="009855F1"/>
                                    <w:p w14:paraId="0FBFFEB7" w14:textId="77777777" w:rsidR="00311B26" w:rsidRDefault="00311B26" w:rsidP="009855F1"/>
                                    <w:p w14:paraId="539B7B63" w14:textId="77777777" w:rsidR="00311B26" w:rsidRDefault="00311B26" w:rsidP="009855F1"/>
                                    <w:p w14:paraId="0ED954B1" w14:textId="77777777" w:rsidR="00311B26" w:rsidRDefault="00311B26" w:rsidP="009855F1">
                                      <w:r>
                                        <w:t xml:space="preserve">                                                                                                </w:t>
                                      </w:r>
                                    </w:p>
                                    <w:p w14:paraId="4292C7F8" w14:textId="77777777" w:rsidR="00311B26" w:rsidRDefault="00311B26" w:rsidP="009855F1"/>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3779C81" id="Gruppieren 17875" o:spid="_x0000_s1306" style="position:absolute;left:0;text-align:left;margin-left:364.5pt;margin-top:8.9pt;width:62.4pt;height:55.8pt;z-index:251518464;mso-width-relative:margin;mso-height-relative:margin" coordsize="11734,1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">
                      <v:shape id="Grafik 17876" o:spid="_x0000_s1307" type="#_x0000_t75" style="position:absolute;width:11734;height:11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">
                        <v:imagedata r:id="rId28" o:title="Household-Toolbox-icon"/>
                        <v:path arrowok="t"/>
                      </v:shape>
                      <v:group id="Gruppieren 17877" o:spid="_x0000_s1308" style="position:absolute;left:1905;top:6934;width:7133;height:2769" coordsize="7133,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">
                        <v:shape id="_x0000_s1309" type="#_x0000_t202" style="position:absolute;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" strokeweight="1.25pt">
                          <v:textbox>
                            <w:txbxContent>
                              <w:p w14:paraId="5B81FF6A" w14:textId="77777777" w:rsidR="00311B26" w:rsidRPr="00DF03C1" w:rsidRDefault="00311B26" w:rsidP="009855F1">
                                <w:pPr>
                                  <w:rPr>
                                    <w:sz w:val="8"/>
                                    <w:szCs w:val="8"/>
                                    <w:u w:val="single"/>
                                  </w:rPr>
                                </w:pPr>
                                <w:r w:rsidRPr="00DF03C1">
                                  <w:rPr>
                                    <w:b/>
                                    <w:sz w:val="8"/>
                                    <w:szCs w:val="8"/>
                                    <w:u w:val="single"/>
                                  </w:rPr>
                                  <w:t xml:space="preserve">              </w:t>
                                </w:r>
                                <w:r w:rsidRPr="00DF03C1">
                                  <w:rPr>
                                    <w:sz w:val="8"/>
                                    <w:szCs w:val="8"/>
                                    <w:u w:val="single"/>
                                  </w:rPr>
                                  <w:t xml:space="preserve"> </w:t>
                                </w:r>
                              </w:p>
                              <w:p w14:paraId="25307501" w14:textId="77777777" w:rsidR="00311B26" w:rsidRDefault="00311B26" w:rsidP="009855F1"/>
                              <w:p w14:paraId="4F0565A1" w14:textId="77777777" w:rsidR="00311B26" w:rsidRDefault="00311B26" w:rsidP="009855F1"/>
                              <w:p w14:paraId="1D18A928" w14:textId="77777777" w:rsidR="00311B26" w:rsidRDefault="00311B26" w:rsidP="009855F1"/>
                              <w:p w14:paraId="561E2AF0" w14:textId="77777777" w:rsidR="00311B26" w:rsidRDefault="00311B26" w:rsidP="009855F1">
                                <w:r>
                                  <w:t xml:space="preserve">                                                                                                </w:t>
                                </w:r>
                              </w:p>
                              <w:p w14:paraId="5E6216FF" w14:textId="77777777" w:rsidR="00311B26" w:rsidRDefault="00311B26" w:rsidP="009855F1"/>
                            </w:txbxContent>
                          </v:textbox>
                        </v:shape>
                        <v:shape id="_x0000_s1310" type="#_x0000_t202" style="position:absolute;left:1371;top:1143;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" strokeweight="1.25pt">
                          <v:textbox>
                            <w:txbxContent>
                              <w:p w14:paraId="02AE9494" w14:textId="77777777" w:rsidR="00311B26" w:rsidRPr="00DF03C1" w:rsidRDefault="00311B26" w:rsidP="009855F1">
                                <w:pPr>
                                  <w:rPr>
                                    <w:sz w:val="8"/>
                                    <w:szCs w:val="8"/>
                                    <w:u w:val="single"/>
                                  </w:rPr>
                                </w:pPr>
                                <w:r w:rsidRPr="00DF03C1">
                                  <w:rPr>
                                    <w:b/>
                                    <w:sz w:val="8"/>
                                    <w:szCs w:val="8"/>
                                    <w:u w:val="single"/>
                                  </w:rPr>
                                  <w:t xml:space="preserve">               </w:t>
                                </w:r>
                              </w:p>
                              <w:p w14:paraId="7E86ADA1" w14:textId="77777777" w:rsidR="00311B26" w:rsidRDefault="00311B26" w:rsidP="009855F1"/>
                              <w:p w14:paraId="0FBFFEB7" w14:textId="77777777" w:rsidR="00311B26" w:rsidRDefault="00311B26" w:rsidP="009855F1"/>
                              <w:p w14:paraId="539B7B63" w14:textId="77777777" w:rsidR="00311B26" w:rsidRDefault="00311B26" w:rsidP="009855F1"/>
                              <w:p w14:paraId="0ED954B1" w14:textId="77777777" w:rsidR="00311B26" w:rsidRDefault="00311B26" w:rsidP="009855F1">
                                <w:r>
                                  <w:t xml:space="preserve">                                                                                                </w:t>
                                </w:r>
                              </w:p>
                              <w:p w14:paraId="4292C7F8" w14:textId="77777777" w:rsidR="00311B26" w:rsidRDefault="00311B26" w:rsidP="009855F1"/>
                            </w:txbxContent>
                          </v:textbox>
                        </v:shape>
                      </v:group>
                    </v:group>
                  </w:pict>
                </mc:Fallback>
              </mc:AlternateContent>
            </w:r>
            <w:r w:rsidR="00234E73">
              <w:t xml:space="preserve">Mathematischer </w:t>
            </w:r>
            <w:r w:rsidR="00C42733">
              <w:t>Werkzeugkasten</w:t>
            </w:r>
            <w:r w:rsidR="008B1D8C">
              <w:t xml:space="preserve"> 2</w:t>
            </w:r>
          </w:p>
          <w:p w14:paraId="100B12B8" w14:textId="77777777" w:rsidR="00227003" w:rsidRPr="00227003" w:rsidRDefault="00227003" w:rsidP="00227003"/>
        </w:tc>
      </w:tr>
      <w:tr w:rsidR="00C42733" w:rsidRPr="000045F1" w14:paraId="75873B3C" w14:textId="77777777" w:rsidTr="00AE42BB">
        <w:trPr>
          <w:trHeight w:val="232"/>
        </w:trPr>
        <w:tc>
          <w:tcPr>
            <w:tcW w:w="531" w:type="dxa"/>
          </w:tcPr>
          <w:p w14:paraId="28305368" w14:textId="77777777" w:rsidR="00C42733" w:rsidRDefault="00C42733" w:rsidP="00AE42BB">
            <w:pPr>
              <w:pStyle w:val="berschrift2"/>
            </w:pPr>
          </w:p>
        </w:tc>
        <w:tc>
          <w:tcPr>
            <w:tcW w:w="283" w:type="dxa"/>
          </w:tcPr>
          <w:p w14:paraId="60FC96EB" w14:textId="77777777" w:rsidR="00C42733" w:rsidRPr="00C42733" w:rsidRDefault="00C42733" w:rsidP="00AE42BB">
            <w:pPr>
              <w:pStyle w:val="berschrift2"/>
              <w:rPr>
                <w:rFonts w:cs="Times New Roman"/>
                <w:b w:val="0"/>
                <w:bCs w:val="0"/>
                <w:iCs w:val="0"/>
                <w:color w:val="auto"/>
                <w:szCs w:val="22"/>
              </w:rPr>
            </w:pPr>
          </w:p>
        </w:tc>
        <w:tc>
          <w:tcPr>
            <w:tcW w:w="8477" w:type="dxa"/>
          </w:tcPr>
          <w:p w14:paraId="5536A2EA" w14:textId="77777777" w:rsidR="00C42733" w:rsidRDefault="00C42733" w:rsidP="00C42733">
            <w:r>
              <w:t xml:space="preserve">Ab hier könnt ihr folgende </w:t>
            </w:r>
            <w:r w:rsidR="003C2DD3">
              <w:t xml:space="preserve">Argumente </w:t>
            </w:r>
            <w:r>
              <w:t xml:space="preserve">verwenden:  </w:t>
            </w:r>
          </w:p>
          <w:p w14:paraId="2C14DA47" w14:textId="77777777" w:rsidR="001B31E1" w:rsidRDefault="001B31E1" w:rsidP="00C42733"/>
          <w:p w14:paraId="3706A584" w14:textId="77777777" w:rsidR="001B31E1" w:rsidRDefault="001B31E1" w:rsidP="001B31E1"/>
          <w:p w14:paraId="15089CFC" w14:textId="77777777" w:rsidR="001B31E1" w:rsidRDefault="00564EE3" w:rsidP="001B31E1">
            <w:r>
              <w:rPr>
                <w:noProof/>
                <w:lang w:val="en-GB" w:eastAsia="en-GB"/>
              </w:rPr>
              <mc:AlternateContent>
                <mc:Choice Requires="wps">
                  <w:drawing>
                    <wp:anchor distT="0" distB="0" distL="114300" distR="114300" simplePos="0" relativeHeight="251516416" behindDoc="0" locked="0" layoutInCell="1" allowOverlap="1" wp14:anchorId="19B066E5" wp14:editId="1F682D45">
                      <wp:simplePos x="0" y="0"/>
                      <wp:positionH relativeFrom="column">
                        <wp:posOffset>1985645</wp:posOffset>
                      </wp:positionH>
                      <wp:positionV relativeFrom="paragraph">
                        <wp:posOffset>131445</wp:posOffset>
                      </wp:positionV>
                      <wp:extent cx="1900555" cy="414020"/>
                      <wp:effectExtent l="25400" t="25400" r="106045" b="106680"/>
                      <wp:wrapNone/>
                      <wp:docPr id="1786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0555" cy="41402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0108BA41" w14:textId="77777777" w:rsidR="00311B26" w:rsidRPr="001B31E1" w:rsidRDefault="00311B26" w:rsidP="001B31E1">
                                  <w:pPr>
                                    <w:jc w:val="center"/>
                                    <w:rPr>
                                      <w:b/>
                                    </w:rPr>
                                  </w:pPr>
                                  <w:r w:rsidRPr="001B31E1">
                                    <w:rPr>
                                      <w:b/>
                                    </w:rPr>
                                    <w:t>Winkel-Rechen-</w:t>
                                  </w:r>
                                  <w:r>
                                    <w:rPr>
                                      <w:b/>
                                    </w:rPr>
                                    <w:t>Argument</w:t>
                                  </w:r>
                                </w:p>
                              </w:txbxContent>
                            </wps:txbx>
                            <wps:bodyPr rot="0" vert="horz" wrap="square" lIns="91440" tIns="45720" rIns="91440" bIns="45720" anchor="t" anchorCtr="0">
                              <a:noAutofit/>
                            </wps:bodyPr>
                          </wps:wsp>
                        </a:graphicData>
                      </a:graphic>
                    </wp:anchor>
                  </w:drawing>
                </mc:Choice>
                <mc:Fallback>
                  <w:pict>
                    <v:shape w14:anchorId="19B066E5" id="_x0000_s1311" type="#_x0000_t202" style="position:absolute;margin-left:156.35pt;margin-top:10.35pt;width:149.65pt;height:32.6pt;z-index:25151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" fillcolor="#f2f2f2 [3052]" strokecolor="#d8d8d8 [2732]">
                      <v:shadow on="t" color="black" opacity="26214f" origin="-.5,-.5" offset=".74836mm,.74836mm"/>
                      <v:textbox>
                        <w:txbxContent>
                          <w:p w14:paraId="0108BA41" w14:textId="77777777" w:rsidR="00311B26" w:rsidRPr="001B31E1" w:rsidRDefault="00311B26" w:rsidP="001B31E1">
                            <w:pPr>
                              <w:jc w:val="center"/>
                              <w:rPr>
                                <w:b/>
                              </w:rPr>
                            </w:pPr>
                            <w:r w:rsidRPr="001B31E1">
                              <w:rPr>
                                <w:b/>
                              </w:rPr>
                              <w:t>Winkel-Rechen-</w:t>
                            </w:r>
                            <w:r>
                              <w:rPr>
                                <w:b/>
                              </w:rPr>
                              <w:t>Argument</w:t>
                            </w:r>
                          </w:p>
                        </w:txbxContent>
                      </v:textbox>
                    </v:shape>
                  </w:pict>
                </mc:Fallback>
              </mc:AlternateContent>
            </w:r>
            <w:r>
              <w:rPr>
                <w:noProof/>
                <w:lang w:val="en-GB" w:eastAsia="en-GB"/>
              </w:rPr>
              <mc:AlternateContent>
                <mc:Choice Requires="wps">
                  <w:drawing>
                    <wp:anchor distT="0" distB="0" distL="114300" distR="114300" simplePos="0" relativeHeight="251512320" behindDoc="0" locked="0" layoutInCell="1" allowOverlap="1" wp14:anchorId="7A9D6DE1" wp14:editId="048D4B53">
                      <wp:simplePos x="0" y="0"/>
                      <wp:positionH relativeFrom="column">
                        <wp:posOffset>186055</wp:posOffset>
                      </wp:positionH>
                      <wp:positionV relativeFrom="paragraph">
                        <wp:posOffset>137700</wp:posOffset>
                      </wp:positionV>
                      <wp:extent cx="1647825" cy="407547"/>
                      <wp:effectExtent l="25400" t="25400" r="104775" b="100965"/>
                      <wp:wrapNone/>
                      <wp:docPr id="1787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07547"/>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4E4EB959" w14:textId="77777777" w:rsidR="00311B26" w:rsidRPr="001B31E1" w:rsidRDefault="00311B26" w:rsidP="001B31E1">
                                  <w:pPr>
                                    <w:jc w:val="center"/>
                                    <w:rPr>
                                      <w:b/>
                                    </w:rPr>
                                  </w:pPr>
                                  <w:r w:rsidRPr="001B31E1">
                                    <w:rPr>
                                      <w:b/>
                                    </w:rPr>
                                    <w:t>Nebenwinkel</w:t>
                                  </w:r>
                                  <w:r>
                                    <w:rPr>
                                      <w:b/>
                                    </w:rPr>
                                    <w:t>argument</w:t>
                                  </w:r>
                                </w:p>
                              </w:txbxContent>
                            </wps:txbx>
                            <wps:bodyPr rot="0" vert="horz" wrap="square" lIns="91440" tIns="45720" rIns="91440" bIns="45720" anchor="t" anchorCtr="0">
                              <a:noAutofit/>
                            </wps:bodyPr>
                          </wps:wsp>
                        </a:graphicData>
                      </a:graphic>
                    </wp:anchor>
                  </w:drawing>
                </mc:Choice>
                <mc:Fallback>
                  <w:pict>
                    <v:shape w14:anchorId="7A9D6DE1" id="_x0000_s1312" type="#_x0000_t202" style="position:absolute;margin-left:14.65pt;margin-top:10.85pt;width:129.75pt;height:32.1pt;z-index:25151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" fillcolor="#f2f2f2 [3052]" strokecolor="#d8d8d8 [2732]">
                      <v:shadow on="t" color="black" opacity="26214f" origin="-.5,-.5" offset=".74836mm,.74836mm"/>
                      <v:textbox>
                        <w:txbxContent>
                          <w:p w14:paraId="4E4EB959" w14:textId="77777777" w:rsidR="00311B26" w:rsidRPr="001B31E1" w:rsidRDefault="00311B26" w:rsidP="001B31E1">
                            <w:pPr>
                              <w:jc w:val="center"/>
                              <w:rPr>
                                <w:b/>
                              </w:rPr>
                            </w:pPr>
                            <w:r w:rsidRPr="001B31E1">
                              <w:rPr>
                                <w:b/>
                              </w:rPr>
                              <w:t>Nebenwinkel</w:t>
                            </w:r>
                            <w:r>
                              <w:rPr>
                                <w:b/>
                              </w:rPr>
                              <w:t>argument</w:t>
                            </w:r>
                          </w:p>
                        </w:txbxContent>
                      </v:textbox>
                    </v:shape>
                  </w:pict>
                </mc:Fallback>
              </mc:AlternateContent>
            </w:r>
          </w:p>
          <w:p w14:paraId="067B35D5" w14:textId="77777777" w:rsidR="001B31E1" w:rsidRDefault="001B31E1" w:rsidP="001B31E1"/>
          <w:p w14:paraId="3FCCEE64" w14:textId="77777777" w:rsidR="001B31E1" w:rsidRDefault="001B31E1" w:rsidP="001B31E1"/>
          <w:p w14:paraId="33E24D24" w14:textId="77777777" w:rsidR="001B31E1" w:rsidRDefault="001B31E1" w:rsidP="001B31E1"/>
          <w:p w14:paraId="0BB63D9D" w14:textId="77777777" w:rsidR="001B31E1" w:rsidRDefault="001B31E1" w:rsidP="001B31E1">
            <w:r>
              <w:t xml:space="preserve">Zusätzlich: </w:t>
            </w:r>
          </w:p>
          <w:p w14:paraId="69667A36" w14:textId="77777777" w:rsidR="001B31E1" w:rsidRDefault="005D399A" w:rsidP="001B31E1">
            <w:pPr>
              <w:jc w:val="both"/>
            </w:pPr>
            <w:r>
              <w:rPr>
                <w:noProof/>
                <w:lang w:val="en-GB" w:eastAsia="en-GB"/>
              </w:rPr>
              <mc:AlternateContent>
                <mc:Choice Requires="wps">
                  <w:drawing>
                    <wp:anchor distT="0" distB="0" distL="114300" distR="114300" simplePos="0" relativeHeight="251517440" behindDoc="0" locked="0" layoutInCell="1" allowOverlap="1" wp14:anchorId="3B8F68EC" wp14:editId="07B9014D">
                      <wp:simplePos x="0" y="0"/>
                      <wp:positionH relativeFrom="column">
                        <wp:posOffset>16219</wp:posOffset>
                      </wp:positionH>
                      <wp:positionV relativeFrom="paragraph">
                        <wp:posOffset>29845</wp:posOffset>
                      </wp:positionV>
                      <wp:extent cx="3384134" cy="1042587"/>
                      <wp:effectExtent l="25400" t="25400" r="95885" b="100965"/>
                      <wp:wrapNone/>
                      <wp:docPr id="17873" name="Rechteck 17873"/>
                      <wp:cNvGraphicFramePr/>
                      <a:graphic xmlns:a="http://schemas.openxmlformats.org/drawingml/2006/main">
                        <a:graphicData uri="http://schemas.microsoft.com/office/word/2010/wordprocessingShape">
                          <wps:wsp>
                            <wps:cNvSpPr/>
                            <wps:spPr>
                              <a:xfrm>
                                <a:off x="0" y="0"/>
                                <a:ext cx="3384134" cy="1042587"/>
                              </a:xfrm>
                              <a:prstGeom prst="rect">
                                <a:avLst/>
                              </a:prstGeom>
                              <a:solidFill>
                                <a:schemeClr val="bg1">
                                  <a:lumMod val="95000"/>
                                </a:schemeClr>
                              </a:solidFill>
                              <a:ln>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777A21E5" w14:textId="77777777" w:rsidR="00311B26" w:rsidRPr="000F3F7E" w:rsidRDefault="00311B26" w:rsidP="001B31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F68EC" id="Rechteck 17873" o:spid="_x0000_s1313" style="position:absolute;left:0;text-align:left;margin-left:1.3pt;margin-top:2.35pt;width:266.45pt;height:82.1pt;z-index:25151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" fillcolor="#f2f2f2 [3052]" strokecolor="#d8d8d8 [2732]">
                      <v:shadow on="t" color="black" opacity="26214f" origin="-.5,-.5" offset=".74836mm,.74836mm"/>
                      <v:textbox>
                        <w:txbxContent>
                          <w:p w14:paraId="777A21E5" w14:textId="77777777" w:rsidR="00311B26" w:rsidRPr="000F3F7E" w:rsidRDefault="00311B26" w:rsidP="001B31E1">
                            <w:pPr>
                              <w:jc w:val="center"/>
                            </w:pPr>
                          </w:p>
                        </w:txbxContent>
                      </v:textbox>
                    </v:rect>
                  </w:pict>
                </mc:Fallback>
              </mc:AlternateContent>
            </w:r>
          </w:p>
          <w:p w14:paraId="1B6B6314" w14:textId="77777777" w:rsidR="001B31E1" w:rsidRDefault="00313DD3" w:rsidP="001B31E1">
            <w:r>
              <w:rPr>
                <w:noProof/>
                <w:lang w:val="en-GB" w:eastAsia="en-GB"/>
              </w:rPr>
              <mc:AlternateContent>
                <mc:Choice Requires="wps">
                  <w:drawing>
                    <wp:anchor distT="0" distB="0" distL="114300" distR="114300" simplePos="0" relativeHeight="252498432" behindDoc="0" locked="0" layoutInCell="1" allowOverlap="1" wp14:anchorId="5F739919" wp14:editId="70C541C6">
                      <wp:simplePos x="0" y="0"/>
                      <wp:positionH relativeFrom="column">
                        <wp:posOffset>3751358</wp:posOffset>
                      </wp:positionH>
                      <wp:positionV relativeFrom="paragraph">
                        <wp:posOffset>75232</wp:posOffset>
                      </wp:positionV>
                      <wp:extent cx="1211580" cy="419343"/>
                      <wp:effectExtent l="514350" t="0" r="26670" b="57150"/>
                      <wp:wrapNone/>
                      <wp:docPr id="17874" name="Abgerundete rechteckige Legende 17874"/>
                      <wp:cNvGraphicFramePr/>
                      <a:graphic xmlns:a="http://schemas.openxmlformats.org/drawingml/2006/main">
                        <a:graphicData uri="http://schemas.microsoft.com/office/word/2010/wordprocessingShape">
                          <wps:wsp>
                            <wps:cNvSpPr/>
                            <wps:spPr>
                              <a:xfrm>
                                <a:off x="0" y="0"/>
                                <a:ext cx="1211580" cy="419343"/>
                              </a:xfrm>
                              <a:prstGeom prst="wedgeRoundRectCallout">
                                <a:avLst>
                                  <a:gd name="adj1" fmla="val -91157"/>
                                  <a:gd name="adj2" fmla="val 57615"/>
                                  <a:gd name="adj3" fmla="val 16667"/>
                                </a:avLst>
                              </a:prstGeom>
                              <a:solidFill>
                                <a:schemeClr val="bg1"/>
                              </a:solidFill>
                              <a:ln w="12700">
                                <a:solidFill>
                                  <a:schemeClr val="tx1">
                                    <a:lumMod val="50000"/>
                                    <a:lumOff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9990A2F" w14:textId="77777777" w:rsidR="00311B26" w:rsidRPr="007116D2" w:rsidRDefault="00311B26" w:rsidP="00313DD3">
                                  <w:pPr>
                                    <w:pStyle w:val="Sprechblasentext"/>
                                    <w:jc w:val="center"/>
                                  </w:pPr>
                                  <w:r w:rsidRPr="007116D2">
                                    <w:t>Argument aus</w:t>
                                  </w:r>
                                </w:p>
                                <w:p w14:paraId="1F285ED4" w14:textId="77777777" w:rsidR="00311B26" w:rsidRPr="007116D2" w:rsidRDefault="00311B26" w:rsidP="00313DD3">
                                  <w:pPr>
                                    <w:pStyle w:val="Sprechblasentext"/>
                                    <w:jc w:val="center"/>
                                  </w:pPr>
                                  <w:r w:rsidRPr="007116D2">
                                    <w:t>Aufgabe 7</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39919" id="Abgerundete rechteckige Legende 17874" o:spid="_x0000_s1314" type="#_x0000_t62" style="position:absolute;margin-left:295.4pt;margin-top:5.9pt;width:95.4pt;height:33pt;z-index:25249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" adj="-8890,23245" fillcolor="white [3212]" strokecolor="gray [1629]" strokeweight="1pt">
                      <v:textbox inset="1mm,0,0,0">
                        <w:txbxContent>
                          <w:p w14:paraId="19990A2F" w14:textId="77777777" w:rsidR="00311B26" w:rsidRPr="007116D2" w:rsidRDefault="00311B26" w:rsidP="00313DD3">
                            <w:pPr>
                              <w:pStyle w:val="Sprechblasentext"/>
                              <w:jc w:val="center"/>
                            </w:pPr>
                            <w:r w:rsidRPr="007116D2">
                              <w:t>Argument aus</w:t>
                            </w:r>
                          </w:p>
                          <w:p w14:paraId="1F285ED4" w14:textId="77777777" w:rsidR="00311B26" w:rsidRPr="007116D2" w:rsidRDefault="00311B26" w:rsidP="00313DD3">
                            <w:pPr>
                              <w:pStyle w:val="Sprechblasentext"/>
                              <w:jc w:val="center"/>
                            </w:pPr>
                            <w:r w:rsidRPr="007116D2">
                              <w:t>Aufgabe 7</w:t>
                            </w:r>
                          </w:p>
                        </w:txbxContent>
                      </v:textbox>
                    </v:shape>
                  </w:pict>
                </mc:Fallback>
              </mc:AlternateContent>
            </w:r>
          </w:p>
          <w:p w14:paraId="01C4BA9B" w14:textId="77777777" w:rsidR="001B31E1" w:rsidRDefault="001B31E1" w:rsidP="001B31E1">
            <w:r>
              <w:t xml:space="preserve"> </w:t>
            </w:r>
          </w:p>
          <w:p w14:paraId="73377298" w14:textId="77777777" w:rsidR="001B31E1" w:rsidRDefault="001B31E1" w:rsidP="001B31E1"/>
          <w:p w14:paraId="31342A75" w14:textId="77777777" w:rsidR="001B31E1" w:rsidRDefault="001B31E1" w:rsidP="00C42733"/>
          <w:p w14:paraId="394D9103" w14:textId="77777777" w:rsidR="002250FC" w:rsidRDefault="002250FC" w:rsidP="00C42733"/>
          <w:p w14:paraId="6FC0F701" w14:textId="77777777" w:rsidR="002250FC" w:rsidRDefault="00F53363" w:rsidP="00C42733">
            <w:r w:rsidRPr="001C33EF">
              <w:rPr>
                <w:rFonts w:cs="Calibri"/>
                <w:noProof/>
                <w:lang w:val="en-GB" w:eastAsia="en-GB"/>
              </w:rPr>
              <w:drawing>
                <wp:anchor distT="0" distB="0" distL="114300" distR="114300" simplePos="0" relativeHeight="252415488" behindDoc="0" locked="0" layoutInCell="1" allowOverlap="1" wp14:anchorId="5A794622" wp14:editId="79847445">
                  <wp:simplePos x="0" y="0"/>
                  <wp:positionH relativeFrom="column">
                    <wp:posOffset>2899410</wp:posOffset>
                  </wp:positionH>
                  <wp:positionV relativeFrom="paragraph">
                    <wp:posOffset>130175</wp:posOffset>
                  </wp:positionV>
                  <wp:extent cx="1283335" cy="814070"/>
                  <wp:effectExtent l="0" t="0" r="0" b="5080"/>
                  <wp:wrapSquare wrapText="bothSides"/>
                  <wp:docPr id="200" name="Grafik 200" descr="C:\Users\khein\AppData\Local\Temp\geogeb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ein\AppData\Local\Temp\geogebra.png"/>
                          <pic:cNvPicPr>
                            <a:picLocks noChangeAspect="1" noChangeArrowheads="1"/>
                          </pic:cNvPicPr>
                        </pic:nvPicPr>
                        <pic:blipFill rotWithShape="1">
                          <a:blip r:embed="rId39">
                            <a:extLst>
                              <a:ext uri="{28A0092B-C50C-407E-A947-70E740481C1C}">
                                <a14:useLocalDpi xmlns:a14="http://schemas.microsoft.com/office/drawing/2010/main" val="0"/>
                              </a:ext>
                            </a:extLst>
                          </a:blip>
                          <a:srcRect t="-3225" r="68421" b="68960"/>
                          <a:stretch/>
                        </pic:blipFill>
                        <pic:spPr bwMode="auto">
                          <a:xfrm>
                            <a:off x="0" y="0"/>
                            <a:ext cx="1283335" cy="814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399A">
              <w:rPr>
                <w:noProof/>
                <w:lang w:val="en-GB" w:eastAsia="en-GB"/>
              </w:rPr>
              <mc:AlternateContent>
                <mc:Choice Requires="wps">
                  <w:drawing>
                    <wp:anchor distT="0" distB="0" distL="114300" distR="114300" simplePos="0" relativeHeight="252102144" behindDoc="0" locked="0" layoutInCell="1" allowOverlap="1" wp14:anchorId="696D66D0" wp14:editId="250E1B32">
                      <wp:simplePos x="0" y="0"/>
                      <wp:positionH relativeFrom="column">
                        <wp:posOffset>14896</wp:posOffset>
                      </wp:positionH>
                      <wp:positionV relativeFrom="paragraph">
                        <wp:posOffset>49530</wp:posOffset>
                      </wp:positionV>
                      <wp:extent cx="4265930" cy="1234440"/>
                      <wp:effectExtent l="0" t="0" r="13970" b="10160"/>
                      <wp:wrapNone/>
                      <wp:docPr id="17404" name="Textfeld 17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5930" cy="1234440"/>
                              </a:xfrm>
                              <a:prstGeom prst="rect">
                                <a:avLst/>
                              </a:prstGeom>
                              <a:solidFill>
                                <a:schemeClr val="bg1">
                                  <a:lumMod val="95000"/>
                                </a:schemeClr>
                              </a:solidFill>
                              <a:ln w="15875">
                                <a:solidFill>
                                  <a:schemeClr val="bg1">
                                    <a:lumMod val="85000"/>
                                  </a:schemeClr>
                                </a:solidFill>
                                <a:miter lim="800000"/>
                                <a:headEnd/>
                                <a:tailEnd/>
                              </a:ln>
                            </wps:spPr>
                            <wps:txbx>
                              <w:txbxContent>
                                <w:p w14:paraId="7DAFF118" w14:textId="77777777" w:rsidR="00311B26" w:rsidRPr="00564EE3" w:rsidRDefault="00311B26" w:rsidP="00564EE3">
                                  <w:pPr>
                                    <w:spacing w:line="240" w:lineRule="auto"/>
                                    <w:rPr>
                                      <w:rFonts w:cs="Calibri"/>
                                    </w:rPr>
                                  </w:pPr>
                                  <w:r w:rsidRPr="00564EE3">
                                    <w:rPr>
                                      <w:rFonts w:cs="Calibri"/>
                                      <w:b/>
                                    </w:rPr>
                                    <w:t>Stufenwinkelargument:</w:t>
                                  </w:r>
                                  <w:r w:rsidRPr="00564EE3">
                                    <w:rPr>
                                      <w:rFonts w:cs="Calibri"/>
                                    </w:rPr>
                                    <w:t xml:space="preserve"> </w:t>
                                  </w:r>
                                </w:p>
                                <w:p w14:paraId="61C111D7" w14:textId="77777777" w:rsidR="00311B26" w:rsidRPr="00564EE3" w:rsidRDefault="00311B26" w:rsidP="00564EE3">
                                  <w:pPr>
                                    <w:spacing w:line="240" w:lineRule="auto"/>
                                    <w:rPr>
                                      <w:rFonts w:cs="Calibri"/>
                                    </w:rPr>
                                  </w:pPr>
                                  <w:r w:rsidRPr="00564EE3">
                                    <w:rPr>
                                      <w:rFonts w:cs="Calibri"/>
                                      <w:b/>
                                    </w:rPr>
                                    <w:t xml:space="preserve">Wenn </w:t>
                                  </w:r>
                                  <w:r w:rsidRPr="00564EE3">
                                    <w:rPr>
                                      <w:rFonts w:cs="Calibri"/>
                                    </w:rPr>
                                    <w:t xml:space="preserve">zwei parallele Geraden s und t </w:t>
                                  </w:r>
                                </w:p>
                                <w:p w14:paraId="46D64324" w14:textId="77777777" w:rsidR="00311B26" w:rsidRPr="00564EE3" w:rsidRDefault="00311B26" w:rsidP="00564EE3">
                                  <w:pPr>
                                    <w:spacing w:line="240" w:lineRule="auto"/>
                                    <w:rPr>
                                      <w:rFonts w:cs="Calibri"/>
                                    </w:rPr>
                                  </w:pPr>
                                  <w:r>
                                    <w:rPr>
                                      <w:rFonts w:cs="Calibri"/>
                                    </w:rPr>
                                    <w:t>von einer dritten</w:t>
                                  </w:r>
                                  <w:r w:rsidRPr="00564EE3">
                                    <w:rPr>
                                      <w:rFonts w:cs="Calibri"/>
                                    </w:rPr>
                                    <w:t xml:space="preserve"> Geraden geschnitten </w:t>
                                  </w:r>
                                </w:p>
                                <w:p w14:paraId="24DA9458" w14:textId="77777777" w:rsidR="00311B26" w:rsidRPr="00564EE3" w:rsidRDefault="00311B26" w:rsidP="00564EE3">
                                  <w:pPr>
                                    <w:spacing w:line="240" w:lineRule="auto"/>
                                    <w:rPr>
                                      <w:rFonts w:cs="Calibri"/>
                                    </w:rPr>
                                  </w:pPr>
                                  <w:r w:rsidRPr="00564EE3">
                                    <w:rPr>
                                      <w:rFonts w:cs="Calibri"/>
                                    </w:rPr>
                                    <w:t>werden,</w:t>
                                  </w:r>
                                </w:p>
                                <w:p w14:paraId="7079CCC2" w14:textId="77777777" w:rsidR="00311B26" w:rsidRPr="001C33EF" w:rsidRDefault="00311B26" w:rsidP="00564EE3">
                                  <w:pPr>
                                    <w:spacing w:line="240" w:lineRule="auto"/>
                                    <w:rPr>
                                      <w:rFonts w:cs="Calibri"/>
                                    </w:rPr>
                                  </w:pPr>
                                  <w:r w:rsidRPr="00564EE3">
                                    <w:rPr>
                                      <w:rFonts w:cs="Calibri"/>
                                    </w:rPr>
                                    <w:t xml:space="preserve"> </w:t>
                                  </w:r>
                                  <w:r w:rsidRPr="00564EE3">
                                    <w:rPr>
                                      <w:rFonts w:cs="Calibri"/>
                                      <w:b/>
                                    </w:rPr>
                                    <w:t xml:space="preserve">dann </w:t>
                                  </w:r>
                                  <w:r w:rsidRPr="00564EE3">
                                    <w:rPr>
                                      <w:rFonts w:cs="Calibri"/>
                                    </w:rPr>
                                    <w:t xml:space="preserve">sind die Winkel μ und δ gleich groß. </w:t>
                                  </w:r>
                                  <w:r w:rsidRPr="00564EE3">
                                    <w:rPr>
                                      <w:rFonts w:cs="Calibri"/>
                                    </w:rPr>
                                    <w:tab/>
                                  </w:r>
                                  <w:r w:rsidRPr="00564EE3">
                                    <w:rPr>
                                      <w:rFonts w:cs="Calibri"/>
                                    </w:rPr>
                                    <w:tab/>
                                    <w:t xml:space="preserve"> </w:t>
                                  </w:r>
                                  <w:r w:rsidRPr="00564EE3">
                                    <w:rPr>
                                      <w:rFonts w:cs="Calibri"/>
                                    </w:rPr>
                                    <w:tab/>
                                  </w:r>
                                </w:p>
                                <w:p w14:paraId="0BB111AF" w14:textId="77777777" w:rsidR="00311B26" w:rsidRPr="00564EE3" w:rsidRDefault="00311B26" w:rsidP="001C33EF">
                                  <w:pPr>
                                    <w:spacing w:line="240" w:lineRule="auto"/>
                                    <w:jc w:val="right"/>
                                    <w:rPr>
                                      <w:rFonts w:asciiTheme="majorHAnsi" w:hAnsiTheme="majorHAnsi" w:cstheme="majorHAnsi"/>
                                    </w:rPr>
                                  </w:pPr>
                                  <w:r>
                                    <w:rPr>
                                      <w:rFonts w:eastAsiaTheme="minorEastAsia" w:cs="Calibri"/>
                                      <w:lang w:val="sv-SE"/>
                                    </w:rPr>
                                    <w:t xml:space="preserve">μ </w:t>
                                  </w:r>
                                  <w:r w:rsidRPr="00564EE3">
                                    <w:rPr>
                                      <w:rFonts w:eastAsiaTheme="minorEastAsia" w:cs="Calibri"/>
                                      <w:lang w:val="sv-SE"/>
                                    </w:rPr>
                                    <w:t xml:space="preserve">(my), </w:t>
                                  </w:r>
                                  <m:oMath>
                                    <m:r>
                                      <w:rPr>
                                        <w:rFonts w:ascii="Cambria Math" w:hAnsi="Cambria Math" w:cs="Calibri"/>
                                      </w:rPr>
                                      <m:t>δ</m:t>
                                    </m:r>
                                  </m:oMath>
                                  <w:r w:rsidRPr="00564EE3">
                                    <w:rPr>
                                      <w:rFonts w:eastAsiaTheme="minorEastAsia" w:cs="Calibri"/>
                                    </w:rPr>
                                    <w:t xml:space="preserve"> (delta)</w:t>
                                  </w:r>
                                  <w:r w:rsidRPr="00564EE3">
                                    <w:rPr>
                                      <w:rFonts w:asciiTheme="majorHAnsi" w:hAnsiTheme="majorHAnsi" w:cstheme="majorHAnsi"/>
                                    </w:rPr>
                                    <w:t xml:space="preserve"> </w:t>
                                  </w:r>
                                </w:p>
                                <w:p w14:paraId="23002CEF" w14:textId="77777777" w:rsidR="00311B26" w:rsidRPr="00465268" w:rsidRDefault="00311B26" w:rsidP="001964CC">
                                  <w:pPr>
                                    <w:rPr>
                                      <w:rFonts w:cs="Calibri"/>
                                      <w:sz w:val="16"/>
                                      <w:szCs w:val="16"/>
                                    </w:rPr>
                                  </w:pPr>
                                </w:p>
                                <w:p w14:paraId="58C895CE" w14:textId="77777777" w:rsidR="00311B26" w:rsidRPr="00465268" w:rsidRDefault="00311B26" w:rsidP="001964CC">
                                  <w:pPr>
                                    <w:rPr>
                                      <w:rFonts w:cs="Calibri"/>
                                      <w:sz w:val="16"/>
                                      <w:szCs w:val="16"/>
                                    </w:rPr>
                                  </w:pPr>
                                </w:p>
                                <w:p w14:paraId="2227D688" w14:textId="77777777" w:rsidR="00311B26" w:rsidRDefault="00311B26" w:rsidP="001964CC"/>
                                <w:p w14:paraId="6D5DD8F3" w14:textId="77777777" w:rsidR="00311B26" w:rsidRDefault="00311B26" w:rsidP="001964CC"/>
                                <w:p w14:paraId="4458CF4C" w14:textId="77777777" w:rsidR="00311B26" w:rsidRDefault="00311B26" w:rsidP="001964CC"/>
                                <w:p w14:paraId="1E157B8A" w14:textId="77777777" w:rsidR="00311B26" w:rsidRDefault="00311B26" w:rsidP="001964CC">
                                  <w:r>
                                    <w:t xml:space="preserve">                                                                                                                 </w:t>
                                  </w:r>
                                </w:p>
                                <w:p w14:paraId="39312A4F" w14:textId="77777777" w:rsidR="00311B26" w:rsidRDefault="00311B26" w:rsidP="001964CC"/>
                                <w:p w14:paraId="2E30F5FD" w14:textId="77777777" w:rsidR="00311B26" w:rsidRDefault="00311B26" w:rsidP="001964CC"/>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96D66D0" id="Textfeld 17404" o:spid="_x0000_s1315" type="#_x0000_t202" style="position:absolute;margin-left:1.15pt;margin-top:3.9pt;width:335.9pt;height:97.2pt;z-index:25210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" fillcolor="#f2f2f2 [3052]" strokecolor="#d8d8d8 [2732]" strokeweight="1.25pt">
                      <v:textbox>
                        <w:txbxContent>
                          <w:p w14:paraId="7DAFF118" w14:textId="77777777" w:rsidR="00311B26" w:rsidRPr="00564EE3" w:rsidRDefault="00311B26" w:rsidP="00564EE3">
                            <w:pPr>
                              <w:spacing w:line="240" w:lineRule="auto"/>
                              <w:rPr>
                                <w:rFonts w:cs="Calibri"/>
                              </w:rPr>
                            </w:pPr>
                            <w:r w:rsidRPr="00564EE3">
                              <w:rPr>
                                <w:rFonts w:cs="Calibri"/>
                                <w:b/>
                              </w:rPr>
                              <w:t>Stufenwinkelargument:</w:t>
                            </w:r>
                            <w:r w:rsidRPr="00564EE3">
                              <w:rPr>
                                <w:rFonts w:cs="Calibri"/>
                              </w:rPr>
                              <w:t xml:space="preserve"> </w:t>
                            </w:r>
                          </w:p>
                          <w:p w14:paraId="61C111D7" w14:textId="77777777" w:rsidR="00311B26" w:rsidRPr="00564EE3" w:rsidRDefault="00311B26" w:rsidP="00564EE3">
                            <w:pPr>
                              <w:spacing w:line="240" w:lineRule="auto"/>
                              <w:rPr>
                                <w:rFonts w:cs="Calibri"/>
                              </w:rPr>
                            </w:pPr>
                            <w:r w:rsidRPr="00564EE3">
                              <w:rPr>
                                <w:rFonts w:cs="Calibri"/>
                                <w:b/>
                              </w:rPr>
                              <w:t xml:space="preserve">Wenn </w:t>
                            </w:r>
                            <w:r w:rsidRPr="00564EE3">
                              <w:rPr>
                                <w:rFonts w:cs="Calibri"/>
                              </w:rPr>
                              <w:t xml:space="preserve">zwei parallele Geraden s und t </w:t>
                            </w:r>
                          </w:p>
                          <w:p w14:paraId="46D64324" w14:textId="77777777" w:rsidR="00311B26" w:rsidRPr="00564EE3" w:rsidRDefault="00311B26" w:rsidP="00564EE3">
                            <w:pPr>
                              <w:spacing w:line="240" w:lineRule="auto"/>
                              <w:rPr>
                                <w:rFonts w:cs="Calibri"/>
                              </w:rPr>
                            </w:pPr>
                            <w:r>
                              <w:rPr>
                                <w:rFonts w:cs="Calibri"/>
                              </w:rPr>
                              <w:t>von einer dritten</w:t>
                            </w:r>
                            <w:r w:rsidRPr="00564EE3">
                              <w:rPr>
                                <w:rFonts w:cs="Calibri"/>
                              </w:rPr>
                              <w:t xml:space="preserve"> Geraden geschnitten </w:t>
                            </w:r>
                          </w:p>
                          <w:p w14:paraId="24DA9458" w14:textId="77777777" w:rsidR="00311B26" w:rsidRPr="00564EE3" w:rsidRDefault="00311B26" w:rsidP="00564EE3">
                            <w:pPr>
                              <w:spacing w:line="240" w:lineRule="auto"/>
                              <w:rPr>
                                <w:rFonts w:cs="Calibri"/>
                              </w:rPr>
                            </w:pPr>
                            <w:r w:rsidRPr="00564EE3">
                              <w:rPr>
                                <w:rFonts w:cs="Calibri"/>
                              </w:rPr>
                              <w:t>werden,</w:t>
                            </w:r>
                          </w:p>
                          <w:p w14:paraId="7079CCC2" w14:textId="77777777" w:rsidR="00311B26" w:rsidRPr="001C33EF" w:rsidRDefault="00311B26" w:rsidP="00564EE3">
                            <w:pPr>
                              <w:spacing w:line="240" w:lineRule="auto"/>
                              <w:rPr>
                                <w:rFonts w:cs="Calibri"/>
                              </w:rPr>
                            </w:pPr>
                            <w:r w:rsidRPr="00564EE3">
                              <w:rPr>
                                <w:rFonts w:cs="Calibri"/>
                              </w:rPr>
                              <w:t xml:space="preserve"> </w:t>
                            </w:r>
                            <w:r w:rsidRPr="00564EE3">
                              <w:rPr>
                                <w:rFonts w:cs="Calibri"/>
                                <w:b/>
                              </w:rPr>
                              <w:t xml:space="preserve">dann </w:t>
                            </w:r>
                            <w:r w:rsidRPr="00564EE3">
                              <w:rPr>
                                <w:rFonts w:cs="Calibri"/>
                              </w:rPr>
                              <w:t xml:space="preserve">sind die Winkel μ und δ gleich groß. </w:t>
                            </w:r>
                            <w:r w:rsidRPr="00564EE3">
                              <w:rPr>
                                <w:rFonts w:cs="Calibri"/>
                              </w:rPr>
                              <w:tab/>
                            </w:r>
                            <w:r w:rsidRPr="00564EE3">
                              <w:rPr>
                                <w:rFonts w:cs="Calibri"/>
                              </w:rPr>
                              <w:tab/>
                              <w:t xml:space="preserve"> </w:t>
                            </w:r>
                            <w:r w:rsidRPr="00564EE3">
                              <w:rPr>
                                <w:rFonts w:cs="Calibri"/>
                              </w:rPr>
                              <w:tab/>
                            </w:r>
                          </w:p>
                          <w:p w14:paraId="0BB111AF" w14:textId="77777777" w:rsidR="00311B26" w:rsidRPr="00564EE3" w:rsidRDefault="00311B26" w:rsidP="001C33EF">
                            <w:pPr>
                              <w:spacing w:line="240" w:lineRule="auto"/>
                              <w:jc w:val="right"/>
                              <w:rPr>
                                <w:rFonts w:asciiTheme="majorHAnsi" w:hAnsiTheme="majorHAnsi" w:cstheme="majorHAnsi"/>
                              </w:rPr>
                            </w:pPr>
                            <w:r>
                              <w:rPr>
                                <w:rFonts w:eastAsiaTheme="minorEastAsia" w:cs="Calibri"/>
                                <w:lang w:val="sv-SE"/>
                              </w:rPr>
                              <w:t xml:space="preserve">μ </w:t>
                            </w:r>
                            <w:r w:rsidRPr="00564EE3">
                              <w:rPr>
                                <w:rFonts w:eastAsiaTheme="minorEastAsia" w:cs="Calibri"/>
                                <w:lang w:val="sv-SE"/>
                              </w:rPr>
                              <w:t xml:space="preserve">(my), </w:t>
                            </w:r>
                            <m:oMath>
                              <m:r>
                                <w:rPr>
                                  <w:rFonts w:ascii="Cambria Math" w:hAnsi="Cambria Math" w:cs="Calibri"/>
                                </w:rPr>
                                <m:t>δ</m:t>
                              </m:r>
                            </m:oMath>
                            <w:r w:rsidRPr="00564EE3">
                              <w:rPr>
                                <w:rFonts w:eastAsiaTheme="minorEastAsia" w:cs="Calibri"/>
                              </w:rPr>
                              <w:t xml:space="preserve"> (delta)</w:t>
                            </w:r>
                            <w:r w:rsidRPr="00564EE3">
                              <w:rPr>
                                <w:rFonts w:asciiTheme="majorHAnsi" w:hAnsiTheme="majorHAnsi" w:cstheme="majorHAnsi"/>
                              </w:rPr>
                              <w:t xml:space="preserve"> </w:t>
                            </w:r>
                          </w:p>
                          <w:p w14:paraId="23002CEF" w14:textId="77777777" w:rsidR="00311B26" w:rsidRPr="00465268" w:rsidRDefault="00311B26" w:rsidP="001964CC">
                            <w:pPr>
                              <w:rPr>
                                <w:rFonts w:cs="Calibri"/>
                                <w:sz w:val="16"/>
                                <w:szCs w:val="16"/>
                              </w:rPr>
                            </w:pPr>
                          </w:p>
                          <w:p w14:paraId="58C895CE" w14:textId="77777777" w:rsidR="00311B26" w:rsidRPr="00465268" w:rsidRDefault="00311B26" w:rsidP="001964CC">
                            <w:pPr>
                              <w:rPr>
                                <w:rFonts w:cs="Calibri"/>
                                <w:sz w:val="16"/>
                                <w:szCs w:val="16"/>
                              </w:rPr>
                            </w:pPr>
                          </w:p>
                          <w:p w14:paraId="2227D688" w14:textId="77777777" w:rsidR="00311B26" w:rsidRDefault="00311B26" w:rsidP="001964CC"/>
                          <w:p w14:paraId="6D5DD8F3" w14:textId="77777777" w:rsidR="00311B26" w:rsidRDefault="00311B26" w:rsidP="001964CC"/>
                          <w:p w14:paraId="4458CF4C" w14:textId="77777777" w:rsidR="00311B26" w:rsidRDefault="00311B26" w:rsidP="001964CC"/>
                          <w:p w14:paraId="1E157B8A" w14:textId="77777777" w:rsidR="00311B26" w:rsidRDefault="00311B26" w:rsidP="001964CC">
                            <w:r>
                              <w:t xml:space="preserve">                                                                                                                 </w:t>
                            </w:r>
                          </w:p>
                          <w:p w14:paraId="39312A4F" w14:textId="77777777" w:rsidR="00311B26" w:rsidRDefault="00311B26" w:rsidP="001964CC"/>
                          <w:p w14:paraId="2E30F5FD" w14:textId="77777777" w:rsidR="00311B26" w:rsidRDefault="00311B26" w:rsidP="001964CC"/>
                        </w:txbxContent>
                      </v:textbox>
                    </v:shape>
                  </w:pict>
                </mc:Fallback>
              </mc:AlternateContent>
            </w:r>
            <w:r w:rsidR="0043733F">
              <w:rPr>
                <w:noProof/>
                <w:lang w:val="en-GB" w:eastAsia="en-GB"/>
              </w:rPr>
              <mc:AlternateContent>
                <mc:Choice Requires="wps">
                  <w:drawing>
                    <wp:anchor distT="0" distB="0" distL="114300" distR="114300" simplePos="0" relativeHeight="252103168" behindDoc="0" locked="0" layoutInCell="1" allowOverlap="1" wp14:anchorId="29361AA4" wp14:editId="1BA8D860">
                      <wp:simplePos x="0" y="0"/>
                      <wp:positionH relativeFrom="column">
                        <wp:posOffset>2898998</wp:posOffset>
                      </wp:positionH>
                      <wp:positionV relativeFrom="paragraph">
                        <wp:posOffset>139700</wp:posOffset>
                      </wp:positionV>
                      <wp:extent cx="477520" cy="333375"/>
                      <wp:effectExtent l="0" t="0" r="0" b="0"/>
                      <wp:wrapNone/>
                      <wp:docPr id="139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33375"/>
                              </a:xfrm>
                              <a:prstGeom prst="rect">
                                <a:avLst/>
                              </a:prstGeom>
                              <a:noFill/>
                              <a:ln w="9525">
                                <a:noFill/>
                                <a:miter lim="800000"/>
                                <a:headEnd/>
                                <a:tailEnd/>
                              </a:ln>
                            </wps:spPr>
                            <wps:txbx>
                              <w:txbxContent>
                                <w:p w14:paraId="34EFE432" w14:textId="77777777" w:rsidR="00311B26" w:rsidRDefault="00311B26" w:rsidP="00BB4795">
                                  <w:proofErr w:type="spellStart"/>
                                  <w:r>
                                    <w:t>s</w:t>
                                  </w:r>
                                  <w:r>
                                    <w:rPr>
                                      <w:rFonts w:cs="Calibri"/>
                                    </w:rPr>
                                    <w:t>‖</w:t>
                                  </w:r>
                                  <w:r>
                                    <w:t>t</w:t>
                                  </w:r>
                                  <w:proofErr w:type="spellEnd"/>
                                </w:p>
                              </w:txbxContent>
                            </wps:txbx>
                            <wps:bodyPr rot="0" vert="horz" wrap="square" lIns="91440" tIns="45720" rIns="91440" bIns="45720" anchor="t" anchorCtr="0">
                              <a:noAutofit/>
                            </wps:bodyPr>
                          </wps:wsp>
                        </a:graphicData>
                      </a:graphic>
                    </wp:anchor>
                  </w:drawing>
                </mc:Choice>
                <mc:Fallback>
                  <w:pict>
                    <v:shape w14:anchorId="29361AA4" id="_x0000_s1316" type="#_x0000_t202" style="position:absolute;margin-left:228.25pt;margin-top:11pt;width:37.6pt;height:26.25pt;z-index:25210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" filled="f" stroked="f">
                      <v:textbox>
                        <w:txbxContent>
                          <w:p w14:paraId="34EFE432" w14:textId="77777777" w:rsidR="00311B26" w:rsidRDefault="00311B26" w:rsidP="00BB4795">
                            <w:proofErr w:type="spellStart"/>
                            <w:r>
                              <w:t>s</w:t>
                            </w:r>
                            <w:r>
                              <w:rPr>
                                <w:rFonts w:cs="Calibri"/>
                              </w:rPr>
                              <w:t>‖</w:t>
                            </w:r>
                            <w:r>
                              <w:t>t</w:t>
                            </w:r>
                            <w:proofErr w:type="spellEnd"/>
                          </w:p>
                        </w:txbxContent>
                      </v:textbox>
                    </v:shape>
                  </w:pict>
                </mc:Fallback>
              </mc:AlternateContent>
            </w:r>
          </w:p>
          <w:p w14:paraId="58D0D62D" w14:textId="77777777" w:rsidR="002250FC" w:rsidRDefault="002250FC" w:rsidP="00C42733"/>
          <w:p w14:paraId="5EB55D14" w14:textId="77777777" w:rsidR="002250FC" w:rsidRDefault="002250FC" w:rsidP="00C42733"/>
          <w:p w14:paraId="6EC0B535" w14:textId="77777777" w:rsidR="002250FC" w:rsidRDefault="002250FC" w:rsidP="00C42733"/>
          <w:p w14:paraId="71F4B680" w14:textId="77777777" w:rsidR="002250FC" w:rsidRDefault="002250FC" w:rsidP="00C42733"/>
          <w:p w14:paraId="540A3D44" w14:textId="77777777" w:rsidR="002250FC" w:rsidRDefault="002250FC" w:rsidP="00C42733"/>
          <w:p w14:paraId="27DD41C8" w14:textId="77777777" w:rsidR="00C42733" w:rsidRDefault="00C42733" w:rsidP="002250FC"/>
          <w:p w14:paraId="6E315498" w14:textId="77777777" w:rsidR="002250FC" w:rsidRPr="00C42733" w:rsidRDefault="002250FC" w:rsidP="002250FC"/>
        </w:tc>
      </w:tr>
      <w:tr w:rsidR="007C18CA" w:rsidRPr="000045F1" w14:paraId="7B1F86E9" w14:textId="77777777" w:rsidTr="00AE42BB">
        <w:trPr>
          <w:trHeight w:val="232"/>
        </w:trPr>
        <w:tc>
          <w:tcPr>
            <w:tcW w:w="531" w:type="dxa"/>
          </w:tcPr>
          <w:p w14:paraId="5FF85BEA" w14:textId="77777777" w:rsidR="001A21BA" w:rsidRDefault="001A21BA" w:rsidP="00AE42BB">
            <w:pPr>
              <w:pStyle w:val="berschrift2"/>
            </w:pPr>
            <w:r w:rsidRPr="00282BC6">
              <w:rPr>
                <w:noProof/>
                <w:lang w:val="en-GB" w:eastAsia="en-GB"/>
              </w:rPr>
              <w:drawing>
                <wp:inline distT="0" distB="0" distL="0" distR="0" wp14:anchorId="3781A9B3" wp14:editId="0458152B">
                  <wp:extent cx="309880" cy="359410"/>
                  <wp:effectExtent l="0" t="0" r="0" b="2540"/>
                  <wp:docPr id="1737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p w14:paraId="55EB083B" w14:textId="77777777" w:rsidR="007C18CA" w:rsidRDefault="007C18CA" w:rsidP="00AE42BB">
            <w:pPr>
              <w:pStyle w:val="berschrift2"/>
            </w:pPr>
          </w:p>
          <w:p w14:paraId="34A7B2AD" w14:textId="77777777" w:rsidR="001A21BA" w:rsidRPr="001A21BA" w:rsidRDefault="001A21BA" w:rsidP="001A21BA"/>
        </w:tc>
        <w:tc>
          <w:tcPr>
            <w:tcW w:w="283" w:type="dxa"/>
          </w:tcPr>
          <w:p w14:paraId="207E5843" w14:textId="77777777" w:rsidR="007C18CA" w:rsidRPr="00853649" w:rsidRDefault="007C18CA" w:rsidP="00AE42BB">
            <w:pPr>
              <w:pStyle w:val="berschrift2"/>
            </w:pPr>
          </w:p>
        </w:tc>
        <w:tc>
          <w:tcPr>
            <w:tcW w:w="8477" w:type="dxa"/>
          </w:tcPr>
          <w:p w14:paraId="2A0CCBC5" w14:textId="77777777" w:rsidR="00B3498E" w:rsidRPr="00542597" w:rsidRDefault="00B3498E" w:rsidP="00B3498E">
            <w:r w:rsidRPr="00542597">
              <w:t xml:space="preserve">Ergänzt </w:t>
            </w:r>
            <w:r w:rsidR="00BB0CF6">
              <w:t xml:space="preserve">gemeinsam </w:t>
            </w:r>
            <w:r w:rsidRPr="00542597">
              <w:t xml:space="preserve">euren </w:t>
            </w:r>
            <w:r>
              <w:t xml:space="preserve">mathematischen </w:t>
            </w:r>
            <w:r w:rsidRPr="00542597">
              <w:t xml:space="preserve">Werkzeugkasten: </w:t>
            </w:r>
          </w:p>
          <w:p w14:paraId="47F21EB4" w14:textId="77777777" w:rsidR="00B3498E" w:rsidRPr="00227003" w:rsidRDefault="00B3498E" w:rsidP="00227003">
            <w:pPr>
              <w:pStyle w:val="Listenabsatz"/>
            </w:pPr>
            <w:r w:rsidRPr="00542597">
              <w:t>Schreibt den Nam</w:t>
            </w:r>
            <w:r w:rsidRPr="00227003">
              <w:t xml:space="preserve">en eures </w:t>
            </w:r>
            <w:r w:rsidR="00D92979" w:rsidRPr="00227003">
              <w:t>Arguments</w:t>
            </w:r>
            <w:r w:rsidRPr="00227003">
              <w:t xml:space="preserve"> aus Au</w:t>
            </w:r>
            <w:r w:rsidR="001C1D95" w:rsidRPr="00227003">
              <w:t xml:space="preserve">fgabe </w:t>
            </w:r>
            <w:r w:rsidR="001C1D95" w:rsidRPr="00696094">
              <w:rPr>
                <w:rFonts w:cs="Arial"/>
                <w:b/>
                <w:bCs/>
                <w:iCs/>
                <w:color w:val="7F7F7F" w:themeColor="text1" w:themeTint="80"/>
                <w:szCs w:val="28"/>
              </w:rPr>
              <w:t>7</w:t>
            </w:r>
            <w:r w:rsidRPr="00227003">
              <w:t xml:space="preserve"> in das leere Feld im Werkzeugkasten.</w:t>
            </w:r>
          </w:p>
          <w:p w14:paraId="2E90CCF0" w14:textId="721C383A" w:rsidR="00B3498E" w:rsidRPr="00227003" w:rsidRDefault="00B3498E" w:rsidP="00227003">
            <w:pPr>
              <w:pStyle w:val="Listenabsatz"/>
            </w:pPr>
            <w:r w:rsidRPr="00227003">
              <w:t>Le</w:t>
            </w:r>
            <w:r w:rsidR="00F34FDC" w:rsidRPr="00227003">
              <w:t xml:space="preserve">st </w:t>
            </w:r>
            <w:r w:rsidR="00606238">
              <w:t>e</w:t>
            </w:r>
            <w:r w:rsidR="00F34FDC" w:rsidRPr="00227003">
              <w:t>uch das</w:t>
            </w:r>
            <w:r w:rsidRPr="00227003">
              <w:t xml:space="preserve"> Stufenwinkel</w:t>
            </w:r>
            <w:r w:rsidR="00D92979" w:rsidRPr="00227003">
              <w:t>argument</w:t>
            </w:r>
            <w:r w:rsidRPr="00227003">
              <w:t xml:space="preserve"> durch. </w:t>
            </w:r>
          </w:p>
          <w:p w14:paraId="0412DC19" w14:textId="463174AB" w:rsidR="00B3498E" w:rsidRPr="00227003" w:rsidRDefault="00B3498E" w:rsidP="00227003">
            <w:pPr>
              <w:pStyle w:val="Listenabsatz"/>
            </w:pPr>
            <w:r w:rsidRPr="00227003">
              <w:rPr>
                <w:noProof/>
                <w:lang w:val="en-GB" w:eastAsia="en-GB"/>
              </w:rPr>
              <mc:AlternateContent>
                <mc:Choice Requires="wpg">
                  <w:drawing>
                    <wp:anchor distT="0" distB="0" distL="114300" distR="114300" simplePos="0" relativeHeight="251510272" behindDoc="0" locked="0" layoutInCell="1" allowOverlap="1" wp14:anchorId="4230BDA1" wp14:editId="62E7AD5E">
                      <wp:simplePos x="0" y="0"/>
                      <wp:positionH relativeFrom="column">
                        <wp:posOffset>3654722</wp:posOffset>
                      </wp:positionH>
                      <wp:positionV relativeFrom="paragraph">
                        <wp:posOffset>118745</wp:posOffset>
                      </wp:positionV>
                      <wp:extent cx="946150" cy="227327"/>
                      <wp:effectExtent l="12700" t="12700" r="19050" b="14605"/>
                      <wp:wrapSquare wrapText="bothSides"/>
                      <wp:docPr id="17802" name="Gruppieren 17802"/>
                      <wp:cNvGraphicFramePr/>
                      <a:graphic xmlns:a="http://schemas.openxmlformats.org/drawingml/2006/main">
                        <a:graphicData uri="http://schemas.microsoft.com/office/word/2010/wordprocessingGroup">
                          <wpg:wgp>
                            <wpg:cNvGrpSpPr/>
                            <wpg:grpSpPr>
                              <a:xfrm>
                                <a:off x="0" y="0"/>
                                <a:ext cx="946150" cy="227327"/>
                                <a:chOff x="0" y="0"/>
                                <a:chExt cx="946150" cy="227327"/>
                              </a:xfrm>
                            </wpg:grpSpPr>
                            <wps:wsp>
                              <wps:cNvPr id="17803" name="Textfeld 2"/>
                              <wps:cNvSpPr txBox="1">
                                <a:spLocks noChangeArrowheads="1"/>
                              </wps:cNvSpPr>
                              <wps:spPr bwMode="auto">
                                <a:xfrm>
                                  <a:off x="259080" y="60960"/>
                                  <a:ext cx="687070" cy="166367"/>
                                </a:xfrm>
                                <a:prstGeom prst="rect">
                                  <a:avLst/>
                                </a:prstGeom>
                                <a:solidFill>
                                  <a:schemeClr val="bg1">
                                    <a:lumMod val="95000"/>
                                  </a:schemeClr>
                                </a:solidFill>
                                <a:ln w="9525">
                                  <a:solidFill>
                                    <a:schemeClr val="bg1">
                                      <a:lumMod val="85000"/>
                                    </a:schemeClr>
                                  </a:solidFill>
                                  <a:miter lim="800000"/>
                                  <a:headEnd/>
                                  <a:tailEnd/>
                                </a:ln>
                              </wps:spPr>
                              <wps:txbx>
                                <w:txbxContent>
                                  <w:p w14:paraId="3F068A56" w14:textId="77777777" w:rsidR="00311B26" w:rsidRPr="00E76995" w:rsidRDefault="00311B26" w:rsidP="00B3498E">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78F5DC88" w14:textId="77777777" w:rsidR="00311B26" w:rsidRDefault="00311B26" w:rsidP="00B3498E"/>
                                  <w:p w14:paraId="0B1A3EB4" w14:textId="77777777" w:rsidR="00311B26" w:rsidRDefault="00311B26" w:rsidP="00B3498E"/>
                                  <w:p w14:paraId="08E42515" w14:textId="77777777" w:rsidR="00311B26" w:rsidRDefault="00311B26" w:rsidP="00B3498E"/>
                                  <w:p w14:paraId="336F581E" w14:textId="77777777" w:rsidR="00311B26" w:rsidRDefault="00311B26" w:rsidP="00B3498E">
                                    <w:r>
                                      <w:t xml:space="preserve">                                                                                                </w:t>
                                    </w:r>
                                  </w:p>
                                  <w:p w14:paraId="5194474C" w14:textId="77777777" w:rsidR="00311B26" w:rsidRDefault="00311B26" w:rsidP="00B3498E"/>
                                </w:txbxContent>
                              </wps:txbx>
                              <wps:bodyPr rot="0" vert="horz" wrap="square" lIns="91440" tIns="45720" rIns="91440" bIns="45720" anchor="t" anchorCtr="0">
                                <a:noAutofit/>
                              </wps:bodyPr>
                            </wps:wsp>
                            <pic:pic xmlns:pic="http://schemas.openxmlformats.org/drawingml/2006/picture">
                              <pic:nvPicPr>
                                <pic:cNvPr id="17804" name="Grafik 17804"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19075" cy="219075"/>
                                </a:xfrm>
                                <a:prstGeom prst="rect">
                                  <a:avLst/>
                                </a:prstGeom>
                                <a:noFill/>
                                <a:ln>
                                  <a:noFill/>
                                </a:ln>
                              </pic:spPr>
                            </pic:pic>
                          </wpg:wgp>
                        </a:graphicData>
                      </a:graphic>
                    </wp:anchor>
                  </w:drawing>
                </mc:Choice>
                <mc:Fallback>
                  <w:pict>
                    <v:group w14:anchorId="4230BDA1" id="Gruppieren 17802" o:spid="_x0000_s1317" style="position:absolute;left:0;text-align:left;margin-left:287.75pt;margin-top:9.35pt;width:74.5pt;height:17.9pt;z-index:251510272" coordsize="9461,2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">
                      <v:shape id="_x0000_s1318" type="#_x0000_t202" style="position:absolute;left:2590;top:609;width:6871;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" fillcolor="#f2f2f2 [3052]" strokecolor="#d8d8d8 [2732]">
                        <v:textbox>
                          <w:txbxContent>
                            <w:p w14:paraId="3F068A56" w14:textId="77777777" w:rsidR="00311B26" w:rsidRPr="00E76995" w:rsidRDefault="00311B26" w:rsidP="00B3498E">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78F5DC88" w14:textId="77777777" w:rsidR="00311B26" w:rsidRDefault="00311B26" w:rsidP="00B3498E"/>
                            <w:p w14:paraId="0B1A3EB4" w14:textId="77777777" w:rsidR="00311B26" w:rsidRDefault="00311B26" w:rsidP="00B3498E"/>
                            <w:p w14:paraId="08E42515" w14:textId="77777777" w:rsidR="00311B26" w:rsidRDefault="00311B26" w:rsidP="00B3498E"/>
                            <w:p w14:paraId="336F581E" w14:textId="77777777" w:rsidR="00311B26" w:rsidRDefault="00311B26" w:rsidP="00B3498E">
                              <w:r>
                                <w:t xml:space="preserve">                                                                                                </w:t>
                              </w:r>
                            </w:p>
                            <w:p w14:paraId="5194474C" w14:textId="77777777" w:rsidR="00311B26" w:rsidRDefault="00311B26" w:rsidP="00B3498E"/>
                          </w:txbxContent>
                        </v:textbox>
                      </v:shape>
                      <v:shape id="Grafik 17804" o:spid="_x0000_s1319" type="#_x0000_t75" alt="http://icons.iconarchive.com/icons/icons8/ios7/64/Editing-Cut-Filled-icon.png" style="position:absolute;width:2190;height:2190;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">
                        <v:imagedata r:id="rId21" o:title="Editing-Cut-Filled-icon"/>
                        <v:path arrowok="t"/>
                      </v:shape>
                      <w10:wrap type="square"/>
                    </v:group>
                  </w:pict>
                </mc:Fallback>
              </mc:AlternateContent>
            </w:r>
            <w:r w:rsidR="00606238">
              <w:t>Schneidet e</w:t>
            </w:r>
            <w:r w:rsidR="00386D86" w:rsidRPr="00227003">
              <w:t xml:space="preserve">uch das </w:t>
            </w:r>
            <w:r w:rsidR="001E5F2E">
              <w:t xml:space="preserve">Stufenwinkelargument </w:t>
            </w:r>
            <w:r w:rsidRPr="00227003">
              <w:t xml:space="preserve">für euer eigenes </w:t>
            </w:r>
          </w:p>
          <w:p w14:paraId="62925471" w14:textId="77777777" w:rsidR="00B3498E" w:rsidRDefault="00B3498E" w:rsidP="00227003">
            <w:pPr>
              <w:pStyle w:val="Listenabsatz"/>
              <w:numPr>
                <w:ilvl w:val="0"/>
                <w:numId w:val="0"/>
              </w:numPr>
              <w:ind w:left="227"/>
            </w:pPr>
            <w:r w:rsidRPr="00227003">
              <w:t>Material aus (Kopiervorlage</w:t>
            </w:r>
            <w:r w:rsidRPr="00B3498E">
              <w:t xml:space="preserve"> auf </w:t>
            </w:r>
            <w:r w:rsidR="00983B58">
              <w:t>Seite 2</w:t>
            </w:r>
            <w:r w:rsidR="00220233">
              <w:t>2</w:t>
            </w:r>
            <w:r w:rsidRPr="009F29D0">
              <w:t>).</w:t>
            </w:r>
          </w:p>
          <w:p w14:paraId="22BE5715" w14:textId="77777777" w:rsidR="00B3498E" w:rsidRDefault="00B3498E" w:rsidP="00B3498E">
            <w:pPr>
              <w:spacing w:line="264" w:lineRule="auto"/>
            </w:pPr>
          </w:p>
        </w:tc>
      </w:tr>
      <w:tr w:rsidR="00BC56F9" w:rsidRPr="000045F1" w14:paraId="53928940" w14:textId="77777777" w:rsidTr="00E046E7">
        <w:trPr>
          <w:trHeight w:val="232"/>
        </w:trPr>
        <w:tc>
          <w:tcPr>
            <w:tcW w:w="531" w:type="dxa"/>
          </w:tcPr>
          <w:p w14:paraId="03878106" w14:textId="77777777" w:rsidR="00BC56F9" w:rsidRDefault="00142576" w:rsidP="00AE42BB">
            <w:pPr>
              <w:pStyle w:val="berschrift2"/>
            </w:pPr>
            <w:r>
              <w:t>9</w:t>
            </w:r>
          </w:p>
        </w:tc>
        <w:tc>
          <w:tcPr>
            <w:tcW w:w="8760" w:type="dxa"/>
            <w:gridSpan w:val="2"/>
          </w:tcPr>
          <w:p w14:paraId="006D77B5" w14:textId="77777777" w:rsidR="00BC56F9" w:rsidRDefault="00BC56F9" w:rsidP="00BC56F9">
            <w:pPr>
              <w:pStyle w:val="berschrift2"/>
            </w:pPr>
            <w:r>
              <w:t xml:space="preserve">Regelerweiterung </w:t>
            </w:r>
          </w:p>
          <w:p w14:paraId="02961AE6" w14:textId="77777777" w:rsidR="00227003" w:rsidRPr="00227003" w:rsidRDefault="00227003" w:rsidP="00227003"/>
        </w:tc>
      </w:tr>
      <w:tr w:rsidR="00BC56F9" w:rsidRPr="000045F1" w14:paraId="763BF8CA" w14:textId="77777777" w:rsidTr="00AE42BB">
        <w:trPr>
          <w:trHeight w:val="232"/>
        </w:trPr>
        <w:tc>
          <w:tcPr>
            <w:tcW w:w="531" w:type="dxa"/>
          </w:tcPr>
          <w:p w14:paraId="37A83B38" w14:textId="77777777" w:rsidR="00BC56F9" w:rsidRDefault="00BC56F9" w:rsidP="00AE42BB">
            <w:pPr>
              <w:pStyle w:val="berschrift2"/>
            </w:pPr>
            <w:r>
              <w:rPr>
                <w:noProof/>
                <w:lang w:val="en-GB" w:eastAsia="en-GB"/>
              </w:rPr>
              <w:drawing>
                <wp:anchor distT="0" distB="0" distL="114300" distR="114300" simplePos="0" relativeHeight="251484672" behindDoc="0" locked="0" layoutInCell="1" allowOverlap="1" wp14:anchorId="047B077E" wp14:editId="7EDB0D97">
                  <wp:simplePos x="0" y="0"/>
                  <wp:positionH relativeFrom="column">
                    <wp:posOffset>2540</wp:posOffset>
                  </wp:positionH>
                  <wp:positionV relativeFrom="paragraph">
                    <wp:posOffset>-2540</wp:posOffset>
                  </wp:positionV>
                  <wp:extent cx="173325" cy="319555"/>
                  <wp:effectExtent l="0" t="0" r="0" b="0"/>
                  <wp:wrapNone/>
                  <wp:docPr id="13915" name="Bild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Bild 56"/>
                          <pic:cNvPicPr>
                            <a:picLocks noChangeAspect="1"/>
                          </pic:cNvPicPr>
                        </pic:nvPicPr>
                        <pic:blipFill rotWithShape="1">
                          <a:blip r:embed="rId40" cstate="print">
                            <a:extLst>
                              <a:ext uri="{28A0092B-C50C-407E-A947-70E740481C1C}">
                                <a14:useLocalDpi xmlns:a14="http://schemas.microsoft.com/office/drawing/2010/main" val="0"/>
                              </a:ext>
                            </a:extLst>
                          </a:blip>
                          <a:srcRect r="58504"/>
                          <a:stretch/>
                        </pic:blipFill>
                        <pic:spPr bwMode="auto">
                          <a:xfrm>
                            <a:off x="0" y="0"/>
                            <a:ext cx="173325" cy="319555"/>
                          </a:xfrm>
                          <a:prstGeom prst="rect">
                            <a:avLst/>
                          </a:prstGeom>
                          <a:noFill/>
                          <a:ln>
                            <a:noFill/>
                          </a:ln>
                          <a:extLst>
                            <a:ext uri="{53640926-AAD7-44D8-BBD7-CCE9431645EC}">
                              <a14:shadowObscured xmlns:a14="http://schemas.microsoft.com/office/drawing/2010/main"/>
                            </a:ex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sdtdh="http://schemas.microsoft.com/office/word/2020/wordml/sdtdatahash" xmlns:w16="http://schemas.microsoft.com/office/word/2018/wordml" xmlns:w16cex="http://schemas.microsoft.com/office/word/2018/wordml/cex"/>
                            </a:ext>
                          </a:extLst>
                        </pic:spPr>
                      </pic:pic>
                    </a:graphicData>
                  </a:graphic>
                </wp:anchor>
              </w:drawing>
            </w:r>
          </w:p>
        </w:tc>
        <w:tc>
          <w:tcPr>
            <w:tcW w:w="283" w:type="dxa"/>
          </w:tcPr>
          <w:p w14:paraId="4BF4B234" w14:textId="77777777" w:rsidR="00BC56F9" w:rsidRPr="00C42733" w:rsidRDefault="00BC56F9" w:rsidP="00AE42BB">
            <w:pPr>
              <w:pStyle w:val="berschrift2"/>
              <w:rPr>
                <w:rFonts w:cs="Times New Roman"/>
                <w:b w:val="0"/>
                <w:bCs w:val="0"/>
                <w:iCs w:val="0"/>
                <w:color w:val="auto"/>
                <w:szCs w:val="22"/>
              </w:rPr>
            </w:pPr>
          </w:p>
        </w:tc>
        <w:tc>
          <w:tcPr>
            <w:tcW w:w="8477" w:type="dxa"/>
          </w:tcPr>
          <w:p w14:paraId="05654D16" w14:textId="77777777" w:rsidR="00C52339" w:rsidRDefault="00BC56F9" w:rsidP="00BC56F9">
            <w:r w:rsidRPr="00BC56F9">
              <w:rPr>
                <w:b/>
              </w:rPr>
              <w:t>Regel 5:</w:t>
            </w:r>
            <w:r w:rsidRPr="00BC56F9">
              <w:t xml:space="preserve"> </w:t>
            </w:r>
            <w:r w:rsidR="00C52339">
              <w:t xml:space="preserve">Nutzung selbst geschriebener </w:t>
            </w:r>
            <w:r w:rsidR="003C2DD3">
              <w:t>Argumente</w:t>
            </w:r>
          </w:p>
          <w:p w14:paraId="1A4AF074" w14:textId="77777777" w:rsidR="00BC56F9" w:rsidRDefault="00BC56F9" w:rsidP="00BC56F9">
            <w:r w:rsidRPr="00BC56F9">
              <w:t xml:space="preserve">Selbst geschriebene </w:t>
            </w:r>
            <w:r w:rsidR="003C2DD3">
              <w:t>Argumente</w:t>
            </w:r>
            <w:r w:rsidRPr="00BC56F9">
              <w:t xml:space="preserve">, die mit den </w:t>
            </w:r>
            <w:r w:rsidR="003C2DD3">
              <w:t>Argumenten</w:t>
            </w:r>
            <w:r w:rsidRPr="00BC56F9">
              <w:t xml:space="preserve"> aus dem Werkzeugkasten begründet wurden, können im Werkze</w:t>
            </w:r>
            <w:r w:rsidR="00C52339">
              <w:t xml:space="preserve">ugkasten ergänzt werden, und bei den </w:t>
            </w:r>
            <w:r w:rsidR="00885C88">
              <w:t>Argumentationsschritt</w:t>
            </w:r>
            <w:r w:rsidRPr="00BC56F9">
              <w:t>en genutzt werden.</w:t>
            </w:r>
          </w:p>
          <w:p w14:paraId="47F7531A" w14:textId="77777777" w:rsidR="00BC56F9" w:rsidRDefault="00BC56F9" w:rsidP="00BC56F9"/>
        </w:tc>
      </w:tr>
      <w:tr w:rsidR="008F756B" w:rsidRPr="000045F1" w14:paraId="19918AAE" w14:textId="77777777" w:rsidTr="00AE42BB">
        <w:trPr>
          <w:trHeight w:val="232"/>
        </w:trPr>
        <w:tc>
          <w:tcPr>
            <w:tcW w:w="531" w:type="dxa"/>
          </w:tcPr>
          <w:p w14:paraId="75C4503F" w14:textId="77777777" w:rsidR="008F756B" w:rsidRDefault="006E0B1B" w:rsidP="008F756B">
            <w:pPr>
              <w:pStyle w:val="berschrift2"/>
              <w:rPr>
                <w:noProof/>
              </w:rPr>
            </w:pPr>
            <w:r w:rsidRPr="003D0E4D">
              <w:rPr>
                <w:noProof/>
                <w:lang w:val="en-GB" w:eastAsia="en-GB"/>
              </w:rPr>
              <mc:AlternateContent>
                <mc:Choice Requires="wpg">
                  <w:drawing>
                    <wp:anchor distT="0" distB="0" distL="114300" distR="114300" simplePos="0" relativeHeight="252300800" behindDoc="0" locked="0" layoutInCell="1" allowOverlap="1" wp14:anchorId="34A54920" wp14:editId="43F3206C">
                      <wp:simplePos x="0" y="0"/>
                      <wp:positionH relativeFrom="column">
                        <wp:posOffset>-1905</wp:posOffset>
                      </wp:positionH>
                      <wp:positionV relativeFrom="paragraph">
                        <wp:posOffset>5080</wp:posOffset>
                      </wp:positionV>
                      <wp:extent cx="265741" cy="185270"/>
                      <wp:effectExtent l="0" t="0" r="13970" b="43815"/>
                      <wp:wrapNone/>
                      <wp:docPr id="224"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225"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1DC4381" w14:textId="77777777" w:rsidR="00311B26" w:rsidRDefault="00311B26" w:rsidP="006E0B1B"/>
                                </w:txbxContent>
                              </wps:txbx>
                              <wps:bodyPr rot="0" vert="horz" wrap="square" lIns="91440" tIns="45720" rIns="91440" bIns="45720" anchor="ctr" anchorCtr="0" upright="1">
                                <a:noAutofit/>
                              </wps:bodyPr>
                            </wps:wsp>
                            <wps:wsp>
                              <wps:cNvPr id="229"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1EE2E73E"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A54920" id="_x0000_s1320" style="position:absolute;left:0;text-align:left;margin-left:-.15pt;margin-top:.4pt;width:20.9pt;height:14.6pt;z-index:252300800"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">
                      <o:lock v:ext="edit" aspectratio="t"/>
                      <v:shape id="Ovale Legende 257" o:spid="_x0000_s1321"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" adj="17511,25440" filled="f">
                        <v:textbox>
                          <w:txbxContent>
                            <w:p w14:paraId="51DC4381" w14:textId="77777777" w:rsidR="00311B26" w:rsidRDefault="00311B26" w:rsidP="006E0B1B"/>
                          </w:txbxContent>
                        </v:textbox>
                      </v:shape>
                      <v:shape id="Ovale Legende 258" o:spid="_x0000_s1322"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" adj="2296,28860" filled="f">
                        <v:textbox>
                          <w:txbxContent>
                            <w:p w14:paraId="1EE2E73E" w14:textId="77777777" w:rsidR="00311B26" w:rsidRDefault="00311B26" w:rsidP="006E0B1B"/>
                          </w:txbxContent>
                        </v:textbox>
                      </v:shape>
                    </v:group>
                  </w:pict>
                </mc:Fallback>
              </mc:AlternateContent>
            </w:r>
          </w:p>
        </w:tc>
        <w:tc>
          <w:tcPr>
            <w:tcW w:w="283" w:type="dxa"/>
          </w:tcPr>
          <w:p w14:paraId="07476C43" w14:textId="77777777" w:rsidR="008F756B" w:rsidRPr="002250FC" w:rsidRDefault="008F756B" w:rsidP="008F756B">
            <w:pPr>
              <w:pStyle w:val="berschrift2"/>
              <w:rPr>
                <w:rFonts w:cs="Times New Roman"/>
                <w:b w:val="0"/>
                <w:bCs w:val="0"/>
                <w:iCs w:val="0"/>
                <w:color w:val="auto"/>
                <w:szCs w:val="22"/>
                <w:highlight w:val="yellow"/>
              </w:rPr>
            </w:pPr>
          </w:p>
        </w:tc>
        <w:tc>
          <w:tcPr>
            <w:tcW w:w="8477" w:type="dxa"/>
          </w:tcPr>
          <w:p w14:paraId="5A11050E" w14:textId="04643BA4" w:rsidR="008F756B" w:rsidRPr="00F54B7E" w:rsidRDefault="008F756B" w:rsidP="00227003">
            <w:pPr>
              <w:overflowPunct/>
              <w:autoSpaceDE/>
              <w:autoSpaceDN/>
              <w:adjustRightInd/>
              <w:spacing w:line="259" w:lineRule="auto"/>
              <w:contextualSpacing/>
              <w:textAlignment w:val="auto"/>
              <w:rPr>
                <w:rFonts w:cs="Calibri"/>
                <w:bCs/>
                <w:iCs/>
              </w:rPr>
            </w:pPr>
            <w:r w:rsidRPr="00F54B7E">
              <w:rPr>
                <w:color w:val="000000" w:themeColor="text1"/>
              </w:rPr>
              <w:t xml:space="preserve">Schaut euch </w:t>
            </w:r>
            <w:r w:rsidR="00BB0CF6">
              <w:rPr>
                <w:color w:val="000000" w:themeColor="text1"/>
              </w:rPr>
              <w:t xml:space="preserve">gemeinsam </w:t>
            </w:r>
            <w:r w:rsidRPr="00F54B7E">
              <w:rPr>
                <w:color w:val="000000" w:themeColor="text1"/>
              </w:rPr>
              <w:t xml:space="preserve">die </w:t>
            </w:r>
            <w:r w:rsidRPr="00592D9F">
              <w:rPr>
                <w:rFonts w:cs="Arial"/>
                <w:b/>
                <w:bCs/>
                <w:iCs/>
                <w:color w:val="7F7F7F" w:themeColor="text1" w:themeTint="80"/>
                <w:szCs w:val="28"/>
              </w:rPr>
              <w:t>Regel 5</w:t>
            </w:r>
            <w:r w:rsidR="006F1C2A">
              <w:rPr>
                <w:rFonts w:cs="Calibri"/>
                <w:bCs/>
                <w:iCs/>
              </w:rPr>
              <w:t xml:space="preserve"> </w:t>
            </w:r>
            <w:r>
              <w:rPr>
                <w:rFonts w:cs="Calibri"/>
                <w:bCs/>
                <w:iCs/>
              </w:rPr>
              <w:t xml:space="preserve">gemeinsam </w:t>
            </w:r>
            <w:r w:rsidRPr="00F54B7E">
              <w:rPr>
                <w:rFonts w:cs="Calibri"/>
                <w:bCs/>
                <w:iCs/>
              </w:rPr>
              <w:t>an.</w:t>
            </w:r>
          </w:p>
          <w:p w14:paraId="59FBC533" w14:textId="77777777" w:rsidR="008F756B" w:rsidRDefault="008F756B" w:rsidP="00227003">
            <w:pPr>
              <w:pStyle w:val="Listenabsatz"/>
            </w:pPr>
            <w:r w:rsidRPr="00F54B7E">
              <w:t>Lest euch die Regeln durch.</w:t>
            </w:r>
          </w:p>
          <w:p w14:paraId="2AC90A93" w14:textId="77777777" w:rsidR="008F756B" w:rsidRPr="00F54B7E" w:rsidRDefault="008F756B" w:rsidP="00227003">
            <w:pPr>
              <w:pStyle w:val="Listenabsatz"/>
              <w:rPr>
                <w:color w:val="000000" w:themeColor="text1"/>
              </w:rPr>
            </w:pPr>
            <w:r w:rsidRPr="00F54B7E">
              <w:t>Erklär</w:t>
            </w:r>
            <w:r w:rsidR="005D399A">
              <w:t>t</w:t>
            </w:r>
            <w:r w:rsidRPr="00F54B7E">
              <w:t xml:space="preserve"> euch gegenseitig</w:t>
            </w:r>
            <w:r w:rsidR="0086632E">
              <w:t>,</w:t>
            </w:r>
            <w:r w:rsidRPr="00F54B7E">
              <w:t xml:space="preserve"> wie ihr die Regeln versteht.</w:t>
            </w:r>
          </w:p>
          <w:p w14:paraId="7DA76318" w14:textId="77777777" w:rsidR="008F756B" w:rsidRPr="002250FC" w:rsidRDefault="008F756B" w:rsidP="008F756B">
            <w:pPr>
              <w:rPr>
                <w:b/>
                <w:highlight w:val="yellow"/>
              </w:rPr>
            </w:pPr>
          </w:p>
        </w:tc>
      </w:tr>
      <w:tr w:rsidR="008F756B" w:rsidRPr="00004434" w14:paraId="4561E6E8" w14:textId="77777777" w:rsidTr="00AE42BB">
        <w:trPr>
          <w:trHeight w:val="624"/>
        </w:trPr>
        <w:tc>
          <w:tcPr>
            <w:tcW w:w="531" w:type="dxa"/>
          </w:tcPr>
          <w:p w14:paraId="7F81EB88" w14:textId="77777777" w:rsidR="008F756B" w:rsidRDefault="008F756B" w:rsidP="008F756B">
            <w:pPr>
              <w:pStyle w:val="berschrift2"/>
            </w:pPr>
          </w:p>
        </w:tc>
        <w:tc>
          <w:tcPr>
            <w:tcW w:w="8760" w:type="dxa"/>
            <w:gridSpan w:val="2"/>
            <w:shd w:val="clear" w:color="auto" w:fill="auto"/>
          </w:tcPr>
          <w:p w14:paraId="3635B4B2" w14:textId="77777777" w:rsidR="004F1B3B" w:rsidRPr="00004434" w:rsidRDefault="004F1B3B" w:rsidP="008F756B"/>
        </w:tc>
      </w:tr>
    </w:tbl>
    <w:p w14:paraId="57E42EBE" w14:textId="77777777" w:rsidR="005D399A" w:rsidRDefault="005D399A">
      <w:r>
        <w:rPr>
          <w:b/>
          <w:bCs/>
        </w:rPr>
        <w:br w:type="page"/>
      </w:r>
    </w:p>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1D27EA" w:rsidRPr="00004434" w14:paraId="1516474E" w14:textId="77777777" w:rsidTr="00AE42BB">
        <w:trPr>
          <w:trHeight w:val="624"/>
        </w:trPr>
        <w:tc>
          <w:tcPr>
            <w:tcW w:w="531" w:type="dxa"/>
          </w:tcPr>
          <w:p w14:paraId="67E20E68" w14:textId="77777777" w:rsidR="001D27EA" w:rsidRPr="002757CD" w:rsidRDefault="001074FE" w:rsidP="002757CD">
            <w:pPr>
              <w:pStyle w:val="berschrift1"/>
            </w:pPr>
            <w:r w:rsidRPr="002757CD">
              <w:lastRenderedPageBreak/>
              <w:t>C</w:t>
            </w:r>
          </w:p>
        </w:tc>
        <w:tc>
          <w:tcPr>
            <w:tcW w:w="8760" w:type="dxa"/>
            <w:gridSpan w:val="2"/>
            <w:shd w:val="clear" w:color="auto" w:fill="auto"/>
          </w:tcPr>
          <w:p w14:paraId="664F8E63" w14:textId="77777777" w:rsidR="001D27EA" w:rsidRPr="002757CD" w:rsidRDefault="00A42A99" w:rsidP="00A42A99">
            <w:pPr>
              <w:pStyle w:val="berschrift1"/>
            </w:pPr>
            <w:r>
              <w:t>Selbst hergeleitetes Argument</w:t>
            </w:r>
            <w:r w:rsidR="001D27EA" w:rsidRPr="002757CD">
              <w:t xml:space="preserve"> nutzen</w:t>
            </w:r>
          </w:p>
        </w:tc>
      </w:tr>
      <w:tr w:rsidR="001D27EA" w:rsidRPr="00004434" w14:paraId="19D26EF0" w14:textId="77777777" w:rsidTr="00AE42BB">
        <w:trPr>
          <w:trHeight w:val="624"/>
        </w:trPr>
        <w:tc>
          <w:tcPr>
            <w:tcW w:w="531" w:type="dxa"/>
          </w:tcPr>
          <w:p w14:paraId="12BA3EED" w14:textId="77777777" w:rsidR="001D27EA" w:rsidRDefault="006E25A2" w:rsidP="001D27EA">
            <w:pPr>
              <w:pStyle w:val="berschrift2"/>
            </w:pPr>
            <w:r>
              <w:t>1</w:t>
            </w:r>
            <w:r w:rsidR="00142576">
              <w:t>0</w:t>
            </w:r>
          </w:p>
        </w:tc>
        <w:tc>
          <w:tcPr>
            <w:tcW w:w="8760" w:type="dxa"/>
            <w:gridSpan w:val="2"/>
            <w:shd w:val="clear" w:color="auto" w:fill="auto"/>
          </w:tcPr>
          <w:p w14:paraId="0E0CB76F" w14:textId="77777777" w:rsidR="001D27EA" w:rsidRDefault="001D27EA" w:rsidP="001D27EA">
            <w:pPr>
              <w:rPr>
                <w:rFonts w:cs="Arial"/>
                <w:b/>
                <w:bCs/>
                <w:iCs/>
                <w:color w:val="7F7F7F" w:themeColor="text1" w:themeTint="80"/>
                <w:szCs w:val="28"/>
              </w:rPr>
            </w:pPr>
            <w:r w:rsidRPr="00C314DC">
              <w:rPr>
                <w:rFonts w:cs="Arial"/>
                <w:b/>
                <w:bCs/>
                <w:iCs/>
                <w:color w:val="7F7F7F" w:themeColor="text1" w:themeTint="80"/>
                <w:szCs w:val="28"/>
              </w:rPr>
              <w:t xml:space="preserve">Gerade </w:t>
            </w:r>
            <w:r>
              <w:rPr>
                <w:rFonts w:cs="Arial"/>
                <w:b/>
                <w:bCs/>
                <w:iCs/>
                <w:color w:val="7F7F7F" w:themeColor="text1" w:themeTint="80"/>
                <w:szCs w:val="28"/>
              </w:rPr>
              <w:t xml:space="preserve">schneidet zwei </w:t>
            </w:r>
            <w:r w:rsidRPr="00C314DC">
              <w:rPr>
                <w:rFonts w:cs="Arial"/>
                <w:b/>
                <w:bCs/>
                <w:iCs/>
                <w:color w:val="7F7F7F" w:themeColor="text1" w:themeTint="80"/>
                <w:szCs w:val="28"/>
              </w:rPr>
              <w:t xml:space="preserve">parallele Geraden </w:t>
            </w:r>
            <w:r>
              <w:rPr>
                <w:rFonts w:cs="Arial"/>
                <w:b/>
                <w:bCs/>
                <w:iCs/>
                <w:color w:val="7F7F7F" w:themeColor="text1" w:themeTint="80"/>
                <w:szCs w:val="28"/>
              </w:rPr>
              <w:t>I –</w:t>
            </w:r>
            <w:r w:rsidR="00E0666E">
              <w:rPr>
                <w:rFonts w:cs="Arial"/>
                <w:b/>
                <w:bCs/>
                <w:iCs/>
                <w:color w:val="7F7F7F" w:themeColor="text1" w:themeTint="80"/>
                <w:szCs w:val="28"/>
              </w:rPr>
              <w:t xml:space="preserve"> </w:t>
            </w:r>
            <w:r>
              <w:rPr>
                <w:rFonts w:cs="Arial"/>
                <w:b/>
                <w:bCs/>
                <w:iCs/>
                <w:color w:val="7F7F7F" w:themeColor="text1" w:themeTint="80"/>
                <w:szCs w:val="28"/>
              </w:rPr>
              <w:t>Begründung D</w:t>
            </w:r>
          </w:p>
          <w:p w14:paraId="18E5CCAE" w14:textId="77777777" w:rsidR="001C1D95" w:rsidRDefault="001C1D95" w:rsidP="001D27EA">
            <w:r w:rsidRPr="00DC69E5">
              <w:rPr>
                <w:rFonts w:ascii="Cambria" w:hAnsi="Cambria"/>
                <w:b/>
                <w:noProof/>
                <w:sz w:val="24"/>
                <w:szCs w:val="24"/>
                <w:lang w:val="en-GB" w:eastAsia="en-GB"/>
              </w:rPr>
              <w:drawing>
                <wp:anchor distT="0" distB="0" distL="114300" distR="114300" simplePos="0" relativeHeight="252414464" behindDoc="0" locked="0" layoutInCell="1" allowOverlap="1" wp14:anchorId="612FBA3B" wp14:editId="7F0851F4">
                  <wp:simplePos x="0" y="0"/>
                  <wp:positionH relativeFrom="column">
                    <wp:posOffset>3743598</wp:posOffset>
                  </wp:positionH>
                  <wp:positionV relativeFrom="paragraph">
                    <wp:posOffset>43210</wp:posOffset>
                  </wp:positionV>
                  <wp:extent cx="1505585" cy="1231900"/>
                  <wp:effectExtent l="0" t="0" r="0" b="6350"/>
                  <wp:wrapSquare wrapText="bothSides"/>
                  <wp:docPr id="201" name="Grafik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1" r="75688" b="65091"/>
                          <a:stretch/>
                        </pic:blipFill>
                        <pic:spPr bwMode="auto">
                          <a:xfrm>
                            <a:off x="0" y="0"/>
                            <a:ext cx="1505585" cy="1231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EA0142" w14:textId="77777777" w:rsidR="001D27EA" w:rsidRDefault="001D27EA" w:rsidP="001D27EA">
            <w:pPr>
              <w:pStyle w:val="berschrift2"/>
              <w:rPr>
                <w:rFonts w:cs="Times New Roman"/>
                <w:b w:val="0"/>
                <w:bCs w:val="0"/>
                <w:iCs w:val="0"/>
                <w:color w:val="auto"/>
                <w:szCs w:val="22"/>
              </w:rPr>
            </w:pPr>
            <w:r w:rsidRPr="00C314DC">
              <w:rPr>
                <w:rFonts w:cs="Times New Roman"/>
                <w:b w:val="0"/>
                <w:bCs w:val="0"/>
                <w:iCs w:val="0"/>
                <w:color w:val="auto"/>
                <w:szCs w:val="22"/>
              </w:rPr>
              <w:t xml:space="preserve">Wie groß ist der Winkel β? Begründe. </w:t>
            </w:r>
          </w:p>
          <w:p w14:paraId="263F16D9" w14:textId="77777777" w:rsidR="001D27EA" w:rsidRDefault="001D27EA" w:rsidP="001D27EA"/>
          <w:p w14:paraId="5D5C3C73" w14:textId="77777777" w:rsidR="001D27EA" w:rsidRDefault="001D27EA" w:rsidP="001D27EA"/>
          <w:p w14:paraId="3687FBC4" w14:textId="77777777" w:rsidR="001D27EA" w:rsidRPr="00DC69E5" w:rsidRDefault="001D27EA" w:rsidP="001D27EA">
            <w:pPr>
              <w:rPr>
                <w:rFonts w:ascii="Cambria" w:hAnsi="Cambria"/>
                <w:b/>
                <w:noProof/>
                <w:sz w:val="24"/>
                <w:szCs w:val="24"/>
              </w:rPr>
            </w:pPr>
          </w:p>
        </w:tc>
      </w:tr>
      <w:tr w:rsidR="001D27EA" w:rsidRPr="00E70FC7" w14:paraId="66AE6510" w14:textId="77777777" w:rsidTr="00AE42BB">
        <w:trPr>
          <w:trHeight w:val="232"/>
        </w:trPr>
        <w:tc>
          <w:tcPr>
            <w:tcW w:w="531" w:type="dxa"/>
          </w:tcPr>
          <w:p w14:paraId="38F6B3C5" w14:textId="77777777" w:rsidR="001D27EA" w:rsidRDefault="001D27EA" w:rsidP="001D27EA">
            <w:pPr>
              <w:pStyle w:val="berschrift2"/>
            </w:pPr>
            <w:r w:rsidRPr="003D0E4D">
              <w:rPr>
                <w:noProof/>
                <w:lang w:val="en-GB" w:eastAsia="en-GB"/>
              </w:rPr>
              <mc:AlternateContent>
                <mc:Choice Requires="wpg">
                  <w:drawing>
                    <wp:anchor distT="0" distB="0" distL="114300" distR="114300" simplePos="0" relativeHeight="252403200" behindDoc="0" locked="0" layoutInCell="1" allowOverlap="1" wp14:anchorId="7D3D0CC0" wp14:editId="2A1F1F8E">
                      <wp:simplePos x="0" y="0"/>
                      <wp:positionH relativeFrom="column">
                        <wp:posOffset>-1905</wp:posOffset>
                      </wp:positionH>
                      <wp:positionV relativeFrom="paragraph">
                        <wp:posOffset>6350</wp:posOffset>
                      </wp:positionV>
                      <wp:extent cx="265741" cy="185270"/>
                      <wp:effectExtent l="0" t="0" r="13970" b="43815"/>
                      <wp:wrapNone/>
                      <wp:docPr id="253"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255"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76CE8C3" w14:textId="77777777" w:rsidR="00311B26" w:rsidRDefault="00311B26" w:rsidP="006E0B1B"/>
                                </w:txbxContent>
                              </wps:txbx>
                              <wps:bodyPr rot="0" vert="horz" wrap="square" lIns="91440" tIns="45720" rIns="91440" bIns="45720" anchor="ctr" anchorCtr="0" upright="1">
                                <a:noAutofit/>
                              </wps:bodyPr>
                            </wps:wsp>
                            <wps:wsp>
                              <wps:cNvPr id="256"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B0E1795"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3D0CC0" id="_x0000_s1323" style="position:absolute;left:0;text-align:left;margin-left:-.15pt;margin-top:.5pt;width:20.9pt;height:14.6pt;z-index:252403200"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">
                      <o:lock v:ext="edit" aspectratio="t"/>
                      <v:shape id="Ovale Legende 257" o:spid="_x0000_s1324"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" adj="17511,25440" filled="f">
                        <v:textbox>
                          <w:txbxContent>
                            <w:p w14:paraId="576CE8C3" w14:textId="77777777" w:rsidR="00311B26" w:rsidRDefault="00311B26" w:rsidP="006E0B1B"/>
                          </w:txbxContent>
                        </v:textbox>
                      </v:shape>
                      <v:shape id="Ovale Legende 258" o:spid="_x0000_s1325"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" adj="2296,28860" filled="f">
                        <v:textbox>
                          <w:txbxContent>
                            <w:p w14:paraId="5B0E1795" w14:textId="77777777" w:rsidR="00311B26" w:rsidRDefault="00311B26" w:rsidP="006E0B1B"/>
                          </w:txbxContent>
                        </v:textbox>
                      </v:shape>
                    </v:group>
                  </w:pict>
                </mc:Fallback>
              </mc:AlternateContent>
            </w:r>
          </w:p>
        </w:tc>
        <w:tc>
          <w:tcPr>
            <w:tcW w:w="283" w:type="dxa"/>
          </w:tcPr>
          <w:p w14:paraId="6B5B6A73" w14:textId="77777777" w:rsidR="001D27EA" w:rsidRDefault="001D27EA" w:rsidP="001D27EA">
            <w:pPr>
              <w:pStyle w:val="berschrift2"/>
            </w:pPr>
            <w:r>
              <w:t>a)</w:t>
            </w:r>
          </w:p>
        </w:tc>
        <w:tc>
          <w:tcPr>
            <w:tcW w:w="8477" w:type="dxa"/>
          </w:tcPr>
          <w:p w14:paraId="2D0FAE79" w14:textId="77777777" w:rsidR="001D27EA" w:rsidRDefault="001D27EA" w:rsidP="001D27EA">
            <w:r w:rsidRPr="001C6D87">
              <w:t xml:space="preserve">Bearbeitet </w:t>
            </w:r>
            <w:r w:rsidR="00E0666E">
              <w:t>zu zweit</w:t>
            </w:r>
            <w:r w:rsidRPr="001C6D87">
              <w:t xml:space="preserve"> die Aufgabe mündlich. </w:t>
            </w:r>
          </w:p>
          <w:p w14:paraId="4DA512A0" w14:textId="77777777" w:rsidR="001D27EA" w:rsidRPr="00227003" w:rsidRDefault="001D27EA" w:rsidP="00227003">
            <w:pPr>
              <w:pStyle w:val="Listenabsatz"/>
            </w:pPr>
            <w:r w:rsidRPr="00227003">
              <w:t>Wie groß ist der Winkel β?</w:t>
            </w:r>
          </w:p>
          <w:p w14:paraId="50C86694" w14:textId="77777777" w:rsidR="001D27EA" w:rsidRPr="00227003" w:rsidRDefault="001D27EA" w:rsidP="00227003">
            <w:pPr>
              <w:pStyle w:val="Listenabsatz"/>
            </w:pPr>
            <w:r w:rsidRPr="00227003">
              <w:t xml:space="preserve">Warum hat der Winkel β diese Größe? </w:t>
            </w:r>
          </w:p>
          <w:p w14:paraId="33142F88" w14:textId="77777777" w:rsidR="001D27EA" w:rsidRDefault="001D27EA" w:rsidP="00224938">
            <w:pPr>
              <w:pStyle w:val="Listenabsatz"/>
              <w:numPr>
                <w:ilvl w:val="0"/>
                <w:numId w:val="0"/>
              </w:numPr>
              <w:ind w:left="227"/>
              <w:rPr>
                <w:noProof/>
              </w:rPr>
            </w:pPr>
            <w:r w:rsidRPr="00227003">
              <w:t xml:space="preserve">Welche Argumente habt ihr aus dem Werkzeugkasten 2 </w:t>
            </w:r>
            <w:r w:rsidR="00E0666E">
              <w:br/>
            </w:r>
            <w:r w:rsidRPr="00227003">
              <w:t>bei eurer Begründung genutzt</w:t>
            </w:r>
            <w:r>
              <w:t xml:space="preserve"> oder könntet ihr nutzen?</w:t>
            </w:r>
            <w:r>
              <w:rPr>
                <w:noProof/>
              </w:rPr>
              <w:t xml:space="preserve"> </w:t>
            </w:r>
          </w:p>
          <w:p w14:paraId="2870403C" w14:textId="77777777" w:rsidR="001D27EA" w:rsidRDefault="001D27EA" w:rsidP="00E0666E">
            <w:pPr>
              <w:pStyle w:val="Listenabsatz"/>
              <w:numPr>
                <w:ilvl w:val="0"/>
                <w:numId w:val="0"/>
              </w:numPr>
              <w:ind w:left="227"/>
              <w:rPr>
                <w:noProof/>
              </w:rPr>
            </w:pPr>
          </w:p>
          <w:p w14:paraId="755D10BD" w14:textId="67C15432" w:rsidR="001D27EA" w:rsidRDefault="00E0666E" w:rsidP="00E0666E">
            <w:r>
              <w:rPr>
                <w:b/>
              </w:rPr>
              <w:t xml:space="preserve">Hinweis: </w:t>
            </w:r>
            <w:r w:rsidRPr="00E0666E">
              <w:t>Vielleicht</w:t>
            </w:r>
            <w:r>
              <w:rPr>
                <w:b/>
              </w:rPr>
              <w:t xml:space="preserve"> </w:t>
            </w:r>
            <w:r w:rsidRPr="00306117">
              <w:t xml:space="preserve">kennt </w:t>
            </w:r>
            <w:r>
              <w:t xml:space="preserve">Ihr </w:t>
            </w:r>
            <w:r w:rsidRPr="00306117">
              <w:t xml:space="preserve">schon einen </w:t>
            </w:r>
            <w:r>
              <w:t>mathematischen Satz</w:t>
            </w:r>
            <w:r w:rsidRPr="00306117">
              <w:t>, aus dem ihr die Größe direkt begründen könnt. Versucht es dennoch</w:t>
            </w:r>
            <w:r>
              <w:t xml:space="preserve"> nur </w:t>
            </w:r>
            <w:r w:rsidRPr="00306117">
              <w:t>mit den</w:t>
            </w:r>
            <w:r>
              <w:t xml:space="preserve"> Argumenten aus </w:t>
            </w:r>
            <w:r w:rsidRPr="00BB1D72">
              <w:rPr>
                <w:rFonts w:cs="Arial"/>
                <w:b/>
                <w:bCs/>
                <w:iCs/>
                <w:color w:val="7F7F7F" w:themeColor="text1" w:themeTint="80"/>
                <w:szCs w:val="28"/>
              </w:rPr>
              <w:t>Werkzeugkasten 2</w:t>
            </w:r>
            <w:r>
              <w:t xml:space="preserve">. </w:t>
            </w:r>
            <w:r w:rsidRPr="00306117">
              <w:t>D</w:t>
            </w:r>
            <w:r>
              <w:t>as hilft uns später, den noch nicht begründeten Satz nur mit diesen Argumenten</w:t>
            </w:r>
            <w:r w:rsidRPr="00306117">
              <w:t xml:space="preserve"> </w:t>
            </w:r>
            <w:r>
              <w:t>aus dem Werkzeugkasten</w:t>
            </w:r>
            <w:r w:rsidRPr="00306117">
              <w:t xml:space="preserve"> </w:t>
            </w:r>
            <w:r>
              <w:t xml:space="preserve">zu </w:t>
            </w:r>
            <w:r w:rsidRPr="00306117">
              <w:t xml:space="preserve">begründen.  </w:t>
            </w:r>
          </w:p>
          <w:p w14:paraId="0E5825CA" w14:textId="77777777" w:rsidR="001D27EA" w:rsidRPr="00C42733" w:rsidRDefault="001D27EA" w:rsidP="001D27EA"/>
        </w:tc>
      </w:tr>
      <w:tr w:rsidR="001D27EA" w:rsidRPr="00B234B8" w14:paraId="5BC7C9BB" w14:textId="77777777" w:rsidTr="00AE42BB">
        <w:trPr>
          <w:trHeight w:val="231"/>
        </w:trPr>
        <w:tc>
          <w:tcPr>
            <w:tcW w:w="531" w:type="dxa"/>
          </w:tcPr>
          <w:p w14:paraId="4B67F6DF" w14:textId="77777777" w:rsidR="001D27EA" w:rsidRDefault="001D27EA" w:rsidP="001D27EA">
            <w:pPr>
              <w:pStyle w:val="berschrift2"/>
            </w:pPr>
            <w:r w:rsidRPr="00282BC6">
              <w:rPr>
                <w:noProof/>
                <w:lang w:val="en-GB" w:eastAsia="en-GB"/>
              </w:rPr>
              <w:drawing>
                <wp:inline distT="0" distB="0" distL="0" distR="0" wp14:anchorId="070A6388" wp14:editId="3498FCD3">
                  <wp:extent cx="309880" cy="359410"/>
                  <wp:effectExtent l="0" t="0" r="0" b="2540"/>
                  <wp:docPr id="199"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6E769D9A" w14:textId="77777777" w:rsidR="001D27EA" w:rsidRDefault="001D27EA" w:rsidP="001D27EA">
            <w:pPr>
              <w:pStyle w:val="berschrift2"/>
            </w:pPr>
            <w:r>
              <w:t>b)</w:t>
            </w:r>
          </w:p>
        </w:tc>
        <w:tc>
          <w:tcPr>
            <w:tcW w:w="8477" w:type="dxa"/>
          </w:tcPr>
          <w:p w14:paraId="57891FEB" w14:textId="77777777" w:rsidR="001D27EA" w:rsidRDefault="008E692D" w:rsidP="001D27EA">
            <w:pPr>
              <w:spacing w:line="240" w:lineRule="auto"/>
              <w:ind w:left="360" w:hanging="360"/>
            </w:pPr>
            <w:r>
              <w:t>S</w:t>
            </w:r>
            <w:r w:rsidR="001D27EA">
              <w:t xml:space="preserve">chreibt </w:t>
            </w:r>
            <w:r w:rsidR="00E0666E">
              <w:t>zu zweit</w:t>
            </w:r>
            <w:r w:rsidR="001D27EA">
              <w:t xml:space="preserve"> eure Anwendung auf die Argumentationsschritte. </w:t>
            </w:r>
          </w:p>
          <w:p w14:paraId="429A67B1" w14:textId="77777777" w:rsidR="001D27EA" w:rsidRPr="00227003" w:rsidRDefault="00D73F2A" w:rsidP="00E0666E">
            <w:pPr>
              <w:pStyle w:val="Listenabsatz"/>
            </w:pPr>
            <w:r>
              <w:rPr>
                <w:noProof/>
                <w:lang w:val="en-GB" w:eastAsia="en-GB"/>
              </w:rPr>
              <mc:AlternateContent>
                <mc:Choice Requires="wpg">
                  <w:drawing>
                    <wp:anchor distT="0" distB="0" distL="114300" distR="114300" simplePos="0" relativeHeight="252451328" behindDoc="0" locked="0" layoutInCell="1" allowOverlap="1" wp14:anchorId="6C27E8C4" wp14:editId="5219974C">
                      <wp:simplePos x="0" y="0"/>
                      <wp:positionH relativeFrom="column">
                        <wp:posOffset>4090168</wp:posOffset>
                      </wp:positionH>
                      <wp:positionV relativeFrom="paragraph">
                        <wp:posOffset>85847</wp:posOffset>
                      </wp:positionV>
                      <wp:extent cx="1155700" cy="816610"/>
                      <wp:effectExtent l="19050" t="38100" r="120650" b="78740"/>
                      <wp:wrapSquare wrapText="bothSides"/>
                      <wp:docPr id="264" name="Gruppieren 264"/>
                      <wp:cNvGraphicFramePr/>
                      <a:graphic xmlns:a="http://schemas.openxmlformats.org/drawingml/2006/main">
                        <a:graphicData uri="http://schemas.microsoft.com/office/word/2010/wordprocessingGroup">
                          <wpg:wgp>
                            <wpg:cNvGrpSpPr/>
                            <wpg:grpSpPr>
                              <a:xfrm>
                                <a:off x="0" y="0"/>
                                <a:ext cx="1155700" cy="816610"/>
                                <a:chOff x="0" y="0"/>
                                <a:chExt cx="1155955" cy="816650"/>
                              </a:xfrm>
                            </wpg:grpSpPr>
                            <pic:pic xmlns:pic="http://schemas.openxmlformats.org/drawingml/2006/picture">
                              <pic:nvPicPr>
                                <pic:cNvPr id="265" name="Grafik 265"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81940" cy="281305"/>
                                </a:xfrm>
                                <a:prstGeom prst="rect">
                                  <a:avLst/>
                                </a:prstGeom>
                                <a:noFill/>
                                <a:ln>
                                  <a:noFill/>
                                </a:ln>
                              </pic:spPr>
                            </pic:pic>
                            <wpg:grpSp>
                              <wpg:cNvPr id="266" name="Gruppieren 266"/>
                              <wpg:cNvGrpSpPr/>
                              <wpg:grpSpPr>
                                <a:xfrm rot="235515">
                                  <a:off x="256265" y="29121"/>
                                  <a:ext cx="899690" cy="787529"/>
                                  <a:chOff x="0" y="0"/>
                                  <a:chExt cx="899690" cy="787529"/>
                                </a:xfrm>
                              </wpg:grpSpPr>
                              <wpg:grpSp>
                                <wpg:cNvPr id="267" name="Gruppieren 267"/>
                                <wpg:cNvGrpSpPr>
                                  <a:grpSpLocks noChangeAspect="1"/>
                                </wpg:cNvGrpSpPr>
                                <wpg:grpSpPr>
                                  <a:xfrm rot="1008828">
                                    <a:off x="0" y="40769"/>
                                    <a:ext cx="549260" cy="746760"/>
                                    <a:chOff x="0" y="-1"/>
                                    <a:chExt cx="6143625" cy="7421245"/>
                                  </a:xfrm>
                                </wpg:grpSpPr>
                                <wps:wsp>
                                  <wps:cNvPr id="268" name="Rechteck 268"/>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1" name="Gruppieren 21"/>
                                  <wpg:cNvGrpSpPr/>
                                  <wpg:grpSpPr>
                                    <a:xfrm>
                                      <a:off x="228600" y="93134"/>
                                      <a:ext cx="5711884" cy="7190105"/>
                                      <a:chOff x="0" y="0"/>
                                      <a:chExt cx="5711884" cy="7190105"/>
                                    </a:xfrm>
                                  </wpg:grpSpPr>
                                  <wpg:grpSp>
                                    <wpg:cNvPr id="272" name="Gruppieren 272"/>
                                    <wpg:cNvGrpSpPr/>
                                    <wpg:grpSpPr>
                                      <a:xfrm>
                                        <a:off x="0" y="0"/>
                                        <a:ext cx="5648323" cy="4812030"/>
                                        <a:chOff x="0" y="0"/>
                                        <a:chExt cx="5648323" cy="4812030"/>
                                      </a:xfrm>
                                    </wpg:grpSpPr>
                                    <wpg:grpSp>
                                      <wpg:cNvPr id="273" name="Gruppieren 273"/>
                                      <wpg:cNvGrpSpPr/>
                                      <wpg:grpSpPr>
                                        <a:xfrm>
                                          <a:off x="0" y="0"/>
                                          <a:ext cx="5648323" cy="2660918"/>
                                          <a:chOff x="0" y="0"/>
                                          <a:chExt cx="5648323" cy="2660918"/>
                                        </a:xfrm>
                                      </wpg:grpSpPr>
                                      <wps:wsp>
                                        <wps:cNvPr id="275"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42586E3A" w14:textId="77777777" w:rsidR="00311B26" w:rsidRDefault="00311B26" w:rsidP="00D73F2A">
                                              <w:pPr>
                                                <w:jc w:val="center"/>
                                                <w:rPr>
                                                  <w:sz w:val="30"/>
                                                  <w:szCs w:val="30"/>
                                                </w:rPr>
                                              </w:pPr>
                                            </w:p>
                                            <w:p w14:paraId="55896E53" w14:textId="77777777" w:rsidR="00311B26" w:rsidRDefault="00311B26" w:rsidP="00D73F2A">
                                              <w:pPr>
                                                <w:jc w:val="center"/>
                                                <w:rPr>
                                                  <w:sz w:val="30"/>
                                                  <w:szCs w:val="30"/>
                                                </w:rPr>
                                              </w:pPr>
                                            </w:p>
                                            <w:p w14:paraId="145A5C64" w14:textId="77777777" w:rsidR="00311B26" w:rsidRDefault="00311B26" w:rsidP="00D73F2A"/>
                                          </w:txbxContent>
                                        </wps:txbx>
                                        <wps:bodyPr rot="0" vert="horz" wrap="square" lIns="91440" tIns="45720" rIns="91440" bIns="45720" anchor="t" anchorCtr="0">
                                          <a:noAutofit/>
                                        </wps:bodyPr>
                                      </wps:wsp>
                                      <wps:wsp>
                                        <wps:cNvPr id="277" name="Textfeld 277"/>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B015DD" w14:textId="77777777" w:rsidR="00311B26" w:rsidRDefault="00311B26" w:rsidP="00D73F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79" name="Textfeld 279"/>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2CA097EA" w14:textId="77777777" w:rsidR="00311B26" w:rsidRDefault="00311B26" w:rsidP="00D73F2A"/>
                                        </w:txbxContent>
                                      </wps:txbx>
                                      <wps:bodyPr rot="0" vert="horz" wrap="square" lIns="91440" tIns="45720" rIns="91440" bIns="45720" anchor="t" anchorCtr="0">
                                        <a:noAutofit/>
                                      </wps:bodyPr>
                                    </wps:wsp>
                                  </wpg:grpSp>
                                  <wps:wsp>
                                    <wps:cNvPr id="282" name="Gleichschenkliges Dreieck 282"/>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5B502297" w14:textId="77777777" w:rsidR="00311B26" w:rsidRDefault="00311B26" w:rsidP="00D73F2A">
                                          <w:pPr>
                                            <w:rPr>
                                              <w:sz w:val="30"/>
                                              <w:szCs w:val="30"/>
                                            </w:rPr>
                                          </w:pPr>
                                        </w:p>
                                      </w:txbxContent>
                                    </wps:txbx>
                                    <wps:bodyPr rot="0" vert="horz" wrap="square" lIns="91440" tIns="45720" rIns="91440" bIns="45720" anchor="t" anchorCtr="0">
                                      <a:noAutofit/>
                                    </wps:bodyPr>
                                  </wps:wsp>
                                </wpg:grpSp>
                              </wpg:grpSp>
                              <pic:pic xmlns:pic="http://schemas.openxmlformats.org/drawingml/2006/picture">
                                <pic:nvPicPr>
                                  <pic:cNvPr id="302" name="Grafik 302"/>
                                  <pic:cNvPicPr>
                                    <a:picLocks noChangeAspect="1"/>
                                  </pic:cNvPicPr>
                                </pic:nvPicPr>
                                <pic:blipFill rotWithShape="1">
                                  <a:blip r:embed="rId24" cstate="print">
                                    <a:extLst>
                                      <a:ext uri="{28A0092B-C50C-407E-A947-70E740481C1C}">
                                        <a14:useLocalDpi xmlns:a14="http://schemas.microsoft.com/office/drawing/2010/main" val="0"/>
                                      </a:ext>
                                    </a:extLst>
                                  </a:blip>
                                  <a:srcRect l="2779"/>
                                  <a:stretch/>
                                </pic:blipFill>
                                <pic:spPr bwMode="auto">
                                  <a:xfrm rot="1096022">
                                    <a:off x="366925" y="0"/>
                                    <a:ext cx="532765" cy="727075"/>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6C27E8C4" id="Gruppieren 264" o:spid="_x0000_s1326" style="position:absolute;left:0;text-align:left;margin-left:322.05pt;margin-top:6.75pt;width:91pt;height:64.3pt;z-index:252451328" coordsize="11559,8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">
                      <v:shape id="Grafik 265" o:spid="_x0000_s1327" type="#_x0000_t75" alt="http://icons.iconarchive.com/icons/icons8/ios7/64/Editing-Cut-Filled-icon.png" style="position:absolute;width:2819;height:2813;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">
                        <v:imagedata r:id="rId21" o:title="Editing-Cut-Filled-icon"/>
                        <v:path arrowok="t"/>
                      </v:shape>
                      <v:group id="Gruppieren 266" o:spid="_x0000_s1328" style="position:absolute;left:2562;top:291;width:8997;height:7875;rotation:257245fd" coordsize="8996,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">
                        <v:group id="Gruppieren 267" o:spid="_x0000_s1329" style="position:absolute;top:407;width:5492;height:7468;rotation:1101909fd"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">
                          <o:lock v:ext="edit" aspectratio="t"/>
                          <v:rect id="Rechteck 268" o:spid="_x0000_s1330"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" fillcolor="#f2f2f2 [3052]" strokecolor="black [3213]" strokeweight=".5pt"/>
                          <v:group id="Gruppieren 21" o:spid="_x0000_s1331"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group id="Gruppieren 272" o:spid="_x0000_s1332"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group id="Gruppieren 273" o:spid="_x0000_s1333"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_x0000_s1334"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" strokeweight=".5pt">
                                  <v:textbox>
                                    <w:txbxContent>
                                      <w:p w14:paraId="42586E3A" w14:textId="77777777" w:rsidR="00311B26" w:rsidRDefault="00311B26" w:rsidP="00D73F2A">
                                        <w:pPr>
                                          <w:jc w:val="center"/>
                                          <w:rPr>
                                            <w:sz w:val="30"/>
                                            <w:szCs w:val="30"/>
                                          </w:rPr>
                                        </w:pPr>
                                      </w:p>
                                      <w:p w14:paraId="55896E53" w14:textId="77777777" w:rsidR="00311B26" w:rsidRDefault="00311B26" w:rsidP="00D73F2A">
                                        <w:pPr>
                                          <w:jc w:val="center"/>
                                          <w:rPr>
                                            <w:sz w:val="30"/>
                                            <w:szCs w:val="30"/>
                                          </w:rPr>
                                        </w:pPr>
                                      </w:p>
                                      <w:p w14:paraId="145A5C64" w14:textId="77777777" w:rsidR="00311B26" w:rsidRDefault="00311B26" w:rsidP="00D73F2A"/>
                                    </w:txbxContent>
                                  </v:textbox>
                                </v:shape>
                                <v:shape id="Textfeld 277" o:spid="_x0000_s1335"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" fillcolor="white [3201]" strokeweight=".5pt">
                                  <v:textbox>
                                    <w:txbxContent>
                                      <w:p w14:paraId="68B015DD" w14:textId="77777777" w:rsidR="00311B26" w:rsidRDefault="00311B26" w:rsidP="00D73F2A"/>
                                    </w:txbxContent>
                                  </v:textbox>
                                </v:shape>
                              </v:group>
                              <v:shape id="Textfeld 279" o:spid="_x0000_s1336"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" strokeweight=".5pt">
                                <v:textbox>
                                  <w:txbxContent>
                                    <w:p w14:paraId="2CA097EA" w14:textId="77777777" w:rsidR="00311B26" w:rsidRDefault="00311B26" w:rsidP="00D73F2A"/>
                                  </w:txbxContent>
                                </v:textbox>
                              </v:shape>
                            </v:group>
                            <v:shape id="Gleichschenkliges Dreieck 282" o:spid="_x0000_s1337"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" fillcolor="#d8d8d8 [2732]" strokecolor="black [3213]" strokeweight=".5pt"/>
                            <v:shape id="_x0000_s1338"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" strokeweight=".5pt">
                              <v:textbox>
                                <w:txbxContent>
                                  <w:p w14:paraId="5B502297" w14:textId="77777777" w:rsidR="00311B26" w:rsidRDefault="00311B26" w:rsidP="00D73F2A">
                                    <w:pPr>
                                      <w:rPr>
                                        <w:sz w:val="30"/>
                                        <w:szCs w:val="30"/>
                                      </w:rPr>
                                    </w:pPr>
                                  </w:p>
                                </w:txbxContent>
                              </v:textbox>
                            </v:shape>
                          </v:group>
                        </v:group>
                        <v:shape id="Grafik 302" o:spid="_x0000_s1339" type="#_x0000_t75" style="position:absolute;left:3669;width:5327;height:7270;rotation:119714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">
                          <v:imagedata r:id="rId25" o:title="" cropleft="1821f"/>
                          <v:path arrowok="t"/>
                        </v:shape>
                      </v:group>
                      <w10:wrap type="square"/>
                    </v:group>
                  </w:pict>
                </mc:Fallback>
              </mc:AlternateContent>
            </w:r>
            <w:r w:rsidR="001D27EA">
              <w:t xml:space="preserve">Welche Argumente </w:t>
            </w:r>
            <w:r w:rsidR="001D27EA" w:rsidRPr="009F29D0">
              <w:t xml:space="preserve">von </w:t>
            </w:r>
            <w:r w:rsidR="001D27EA" w:rsidRPr="00227003">
              <w:t xml:space="preserve">den Argumenten aus dem </w:t>
            </w:r>
            <w:r w:rsidR="0051117B" w:rsidRPr="00227003">
              <w:t xml:space="preserve">      </w:t>
            </w:r>
            <w:r w:rsidR="00E0666E">
              <w:br/>
            </w:r>
            <w:r w:rsidR="001D27EA" w:rsidRPr="00696094">
              <w:rPr>
                <w:rFonts w:cs="Arial"/>
                <w:b/>
                <w:bCs/>
                <w:iCs/>
                <w:color w:val="7F7F7F" w:themeColor="text1" w:themeTint="80"/>
                <w:szCs w:val="28"/>
              </w:rPr>
              <w:t>Werkzeugkasten 2</w:t>
            </w:r>
            <w:r w:rsidR="001D27EA" w:rsidRPr="00227003">
              <w:t xml:space="preserve"> nutzt ihr?</w:t>
            </w:r>
          </w:p>
          <w:p w14:paraId="3888CBAA" w14:textId="77777777" w:rsidR="001D27EA" w:rsidRPr="00227003" w:rsidRDefault="001D27EA" w:rsidP="00227003">
            <w:pPr>
              <w:pStyle w:val="Listenabsatz"/>
            </w:pPr>
            <w:r w:rsidRPr="00227003">
              <w:t>Wie viele Argumentationsschritte benötigt</w:t>
            </w:r>
            <w:r w:rsidR="00176869" w:rsidRPr="00227003">
              <w:t xml:space="preserve"> ihr also (ein Schritt pro Argument)</w:t>
            </w:r>
            <w:r w:rsidRPr="00227003">
              <w:t xml:space="preserve">? Schneidet entsprechend so viele Argumentationsschritte aus (siehe Kopiervorlage auf Seite </w:t>
            </w:r>
            <w:r w:rsidR="00CC5314" w:rsidRPr="00227003">
              <w:t>2</w:t>
            </w:r>
            <w:r w:rsidR="00F32018">
              <w:t>4</w:t>
            </w:r>
            <w:r w:rsidRPr="00227003">
              <w:t xml:space="preserve">). </w:t>
            </w:r>
          </w:p>
          <w:p w14:paraId="72FA14D8" w14:textId="77777777" w:rsidR="001D27EA" w:rsidRPr="00227003" w:rsidRDefault="001D27EA" w:rsidP="00227003">
            <w:pPr>
              <w:pStyle w:val="Listenabsatz"/>
            </w:pPr>
            <w:r w:rsidRPr="00227003">
              <w:t>Was muss in die einzelnen Felder der Argumentationsschritte rein?</w:t>
            </w:r>
          </w:p>
          <w:p w14:paraId="7EFE855F" w14:textId="77777777" w:rsidR="001D27EA" w:rsidRPr="0050367A" w:rsidRDefault="001D27EA" w:rsidP="00227003">
            <w:pPr>
              <w:pStyle w:val="Listenabsatz"/>
            </w:pPr>
            <w:r w:rsidRPr="00227003">
              <w:t>Schreibt gemeinsa</w:t>
            </w:r>
            <w:r w:rsidRPr="0050367A">
              <w:t>m eure Antworten in die Felder.</w:t>
            </w:r>
          </w:p>
          <w:p w14:paraId="054F84BA" w14:textId="77777777" w:rsidR="001D27EA" w:rsidRDefault="001D27EA" w:rsidP="001D27EA">
            <w:pPr>
              <w:spacing w:line="264" w:lineRule="auto"/>
              <w:rPr>
                <w:color w:val="00B050"/>
              </w:rPr>
            </w:pPr>
          </w:p>
          <w:p w14:paraId="56A386BF" w14:textId="77777777" w:rsidR="00E0666E" w:rsidRDefault="00E0666E" w:rsidP="00E0666E">
            <w:pPr>
              <w:spacing w:line="264" w:lineRule="auto"/>
            </w:pPr>
            <w:r>
              <w:rPr>
                <w:b/>
              </w:rPr>
              <w:t>Tipp</w:t>
            </w:r>
            <w:r w:rsidRPr="00306117">
              <w:rPr>
                <w:b/>
              </w:rPr>
              <w:t>:</w:t>
            </w:r>
            <w:r>
              <w:t xml:space="preserve"> Schaut euch </w:t>
            </w:r>
            <w:r w:rsidRPr="00BB1D72">
              <w:rPr>
                <w:rFonts w:cs="Arial"/>
                <w:b/>
                <w:bCs/>
                <w:iCs/>
                <w:color w:val="7F7F7F" w:themeColor="text1" w:themeTint="80"/>
                <w:szCs w:val="28"/>
              </w:rPr>
              <w:t>Speicherkiste A</w:t>
            </w:r>
            <w:r w:rsidRPr="006C3762">
              <w:t xml:space="preserve"> an.</w:t>
            </w:r>
            <w:r>
              <w:t xml:space="preserve"> Beachtet hier insbesondere Regel 4. </w:t>
            </w:r>
          </w:p>
          <w:p w14:paraId="5A75298C" w14:textId="77777777" w:rsidR="001D27EA" w:rsidRPr="00B234B8" w:rsidRDefault="001D27EA" w:rsidP="001D27EA">
            <w:pPr>
              <w:pStyle w:val="Listenabsatz"/>
              <w:numPr>
                <w:ilvl w:val="0"/>
                <w:numId w:val="0"/>
              </w:numPr>
              <w:ind w:left="360"/>
            </w:pPr>
          </w:p>
        </w:tc>
      </w:tr>
      <w:tr w:rsidR="00E0666E" w:rsidRPr="00B234B8" w14:paraId="31C841B3" w14:textId="77777777" w:rsidTr="00AE42BB">
        <w:trPr>
          <w:trHeight w:val="231"/>
        </w:trPr>
        <w:tc>
          <w:tcPr>
            <w:tcW w:w="531" w:type="dxa"/>
          </w:tcPr>
          <w:p w14:paraId="1A92FE07" w14:textId="77777777" w:rsidR="00E0666E" w:rsidRPr="00282BC6" w:rsidRDefault="00E0666E" w:rsidP="001D27EA">
            <w:pPr>
              <w:pStyle w:val="berschrift2"/>
              <w:rPr>
                <w:noProof/>
              </w:rPr>
            </w:pPr>
          </w:p>
        </w:tc>
        <w:tc>
          <w:tcPr>
            <w:tcW w:w="283" w:type="dxa"/>
          </w:tcPr>
          <w:p w14:paraId="14280606" w14:textId="77777777" w:rsidR="00E0666E" w:rsidRDefault="00E0666E" w:rsidP="001D27EA">
            <w:pPr>
              <w:pStyle w:val="berschrift2"/>
            </w:pPr>
            <w:r>
              <w:t>c)</w:t>
            </w:r>
          </w:p>
        </w:tc>
        <w:tc>
          <w:tcPr>
            <w:tcW w:w="8477" w:type="dxa"/>
          </w:tcPr>
          <w:p w14:paraId="5E7BBF7D" w14:textId="77777777" w:rsidR="00E0666E" w:rsidRDefault="00E0666E" w:rsidP="00696094">
            <w:r>
              <w:t xml:space="preserve">Dokumentation: Nummeriert euch eure Schritte </w:t>
            </w:r>
            <w:r>
              <w:rPr>
                <w:rStyle w:val="berschrift2Zchn"/>
              </w:rPr>
              <w:t>D</w:t>
            </w:r>
            <w:r>
              <w:t xml:space="preserve"> (D1, D2, …), wenn ihr alles fertig habt.</w:t>
            </w:r>
            <w:r w:rsidR="00DD6CC9">
              <w:t xml:space="preserve"> </w:t>
            </w:r>
            <w:r>
              <w:t xml:space="preserve">Schreibt auch in das </w:t>
            </w:r>
            <w:r w:rsidRPr="00227003">
              <w:t>Feld</w:t>
            </w:r>
            <w:r>
              <w:t xml:space="preserve"> vom Argument, welches Argument ihr hier benutzt habt, </w:t>
            </w:r>
            <w:r>
              <w:br/>
              <w:t>damit ihr die Karten mit den Argumenten weiterverwenden könnt.</w:t>
            </w:r>
          </w:p>
          <w:p w14:paraId="4C6DF7CD" w14:textId="77777777" w:rsidR="00E0666E" w:rsidRDefault="00E0666E" w:rsidP="001D27EA">
            <w:pPr>
              <w:spacing w:line="240" w:lineRule="auto"/>
              <w:ind w:left="360" w:hanging="360"/>
            </w:pPr>
          </w:p>
        </w:tc>
      </w:tr>
    </w:tbl>
    <w:p w14:paraId="6A8D3BC7" w14:textId="77777777" w:rsidR="00E0666E" w:rsidRDefault="00E0666E">
      <w:r>
        <w:rPr>
          <w:b/>
          <w:bCs/>
          <w:iCs/>
        </w:rPr>
        <w:br w:type="page"/>
      </w:r>
    </w:p>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1D27EA" w:rsidRPr="000045F1" w14:paraId="1307C592" w14:textId="77777777" w:rsidTr="00AE42BB">
        <w:trPr>
          <w:trHeight w:val="231"/>
        </w:trPr>
        <w:tc>
          <w:tcPr>
            <w:tcW w:w="531" w:type="dxa"/>
          </w:tcPr>
          <w:p w14:paraId="473B33A2" w14:textId="77777777" w:rsidR="001D27EA" w:rsidRPr="00282BC6" w:rsidRDefault="006E25A2" w:rsidP="001D27EA">
            <w:pPr>
              <w:pStyle w:val="berschrift2"/>
              <w:rPr>
                <w:noProof/>
              </w:rPr>
            </w:pPr>
            <w:r>
              <w:rPr>
                <w:noProof/>
              </w:rPr>
              <w:lastRenderedPageBreak/>
              <w:t>1</w:t>
            </w:r>
            <w:r w:rsidR="00142576">
              <w:rPr>
                <w:noProof/>
              </w:rPr>
              <w:t>1</w:t>
            </w:r>
          </w:p>
        </w:tc>
        <w:tc>
          <w:tcPr>
            <w:tcW w:w="8760" w:type="dxa"/>
            <w:gridSpan w:val="2"/>
          </w:tcPr>
          <w:p w14:paraId="4538AEBC" w14:textId="77777777" w:rsidR="001D27EA" w:rsidRDefault="001D27EA" w:rsidP="001D27EA">
            <w:pPr>
              <w:spacing w:line="240" w:lineRule="auto"/>
              <w:ind w:left="360" w:hanging="360"/>
              <w:rPr>
                <w:rFonts w:cs="Arial"/>
                <w:b/>
                <w:bCs/>
                <w:iCs/>
                <w:color w:val="7F7F7F" w:themeColor="text1" w:themeTint="80"/>
                <w:szCs w:val="28"/>
              </w:rPr>
            </w:pPr>
            <w:r>
              <w:rPr>
                <w:noProof/>
                <w:lang w:val="en-GB" w:eastAsia="en-GB"/>
              </w:rPr>
              <mc:AlternateContent>
                <mc:Choice Requires="wpg">
                  <w:drawing>
                    <wp:anchor distT="0" distB="0" distL="114300" distR="114300" simplePos="0" relativeHeight="252327424" behindDoc="0" locked="0" layoutInCell="1" allowOverlap="1" wp14:anchorId="3ACE0E42" wp14:editId="0E05D70A">
                      <wp:simplePos x="0" y="0"/>
                      <wp:positionH relativeFrom="column">
                        <wp:posOffset>4560570</wp:posOffset>
                      </wp:positionH>
                      <wp:positionV relativeFrom="paragraph">
                        <wp:posOffset>106969</wp:posOffset>
                      </wp:positionV>
                      <wp:extent cx="792480" cy="708660"/>
                      <wp:effectExtent l="0" t="0" r="7620" b="0"/>
                      <wp:wrapNone/>
                      <wp:docPr id="17398" name="Gruppieren 17398"/>
                      <wp:cNvGraphicFramePr/>
                      <a:graphic xmlns:a="http://schemas.openxmlformats.org/drawingml/2006/main">
                        <a:graphicData uri="http://schemas.microsoft.com/office/word/2010/wordprocessingGroup">
                          <wpg:wgp>
                            <wpg:cNvGrpSpPr/>
                            <wpg:grpSpPr>
                              <a:xfrm>
                                <a:off x="0" y="0"/>
                                <a:ext cx="792480" cy="708660"/>
                                <a:chOff x="0" y="0"/>
                                <a:chExt cx="1173480" cy="1173480"/>
                              </a:xfrm>
                            </wpg:grpSpPr>
                            <pic:pic xmlns:pic="http://schemas.openxmlformats.org/drawingml/2006/picture">
                              <pic:nvPicPr>
                                <pic:cNvPr id="17399" name="Grafik 17399" descr="C:\Users\khein\Dropbox\Kerstin\Promotion\MuM-Beweisen\MuM-Beweisen Material\Grafiken\Icons\Household-Toolbox-icon.png"/>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wpg:grpSp>
                              <wpg:cNvPr id="17400" name="Gruppieren 17400"/>
                              <wpg:cNvGrpSpPr/>
                              <wpg:grpSpPr>
                                <a:xfrm>
                                  <a:off x="190500" y="693420"/>
                                  <a:ext cx="713394" cy="276932"/>
                                  <a:chOff x="0" y="0"/>
                                  <a:chExt cx="713394" cy="276932"/>
                                </a:xfrm>
                              </wpg:grpSpPr>
                              <wps:wsp>
                                <wps:cNvPr id="17407" name="Textfeld 2"/>
                                <wps:cNvSpPr txBox="1">
                                  <a:spLocks noChangeArrowheads="1"/>
                                </wps:cNvSpPr>
                                <wps:spPr bwMode="auto">
                                  <a:xfrm>
                                    <a:off x="0" y="0"/>
                                    <a:ext cx="576234" cy="162632"/>
                                  </a:xfrm>
                                  <a:prstGeom prst="rect">
                                    <a:avLst/>
                                  </a:prstGeom>
                                  <a:solidFill>
                                    <a:srgbClr val="FFFFFF"/>
                                  </a:solidFill>
                                  <a:ln w="15875">
                                    <a:solidFill>
                                      <a:srgbClr val="000000"/>
                                    </a:solidFill>
                                    <a:miter lim="800000"/>
                                    <a:headEnd/>
                                    <a:tailEnd/>
                                  </a:ln>
                                </wps:spPr>
                                <wps:txbx>
                                  <w:txbxContent>
                                    <w:p w14:paraId="73A1888A" w14:textId="77777777" w:rsidR="00311B26" w:rsidRPr="00DF03C1" w:rsidRDefault="00311B26" w:rsidP="002F5F2C">
                                      <w:pPr>
                                        <w:rPr>
                                          <w:sz w:val="8"/>
                                          <w:szCs w:val="8"/>
                                          <w:u w:val="single"/>
                                        </w:rPr>
                                      </w:pPr>
                                      <w:r w:rsidRPr="00DF03C1">
                                        <w:rPr>
                                          <w:b/>
                                          <w:sz w:val="8"/>
                                          <w:szCs w:val="8"/>
                                          <w:u w:val="single"/>
                                        </w:rPr>
                                        <w:t xml:space="preserve">              </w:t>
                                      </w:r>
                                      <w:r w:rsidRPr="00DF03C1">
                                        <w:rPr>
                                          <w:sz w:val="8"/>
                                          <w:szCs w:val="8"/>
                                          <w:u w:val="single"/>
                                        </w:rPr>
                                        <w:t xml:space="preserve"> </w:t>
                                      </w:r>
                                    </w:p>
                                    <w:p w14:paraId="17001BE2" w14:textId="77777777" w:rsidR="00311B26" w:rsidRDefault="00311B26" w:rsidP="002F5F2C"/>
                                    <w:p w14:paraId="7A3A696A" w14:textId="77777777" w:rsidR="00311B26" w:rsidRDefault="00311B26" w:rsidP="002F5F2C"/>
                                    <w:p w14:paraId="2DEB102E" w14:textId="77777777" w:rsidR="00311B26" w:rsidRDefault="00311B26" w:rsidP="002F5F2C"/>
                                    <w:p w14:paraId="2DD8742D" w14:textId="77777777" w:rsidR="00311B26" w:rsidRDefault="00311B26" w:rsidP="002F5F2C">
                                      <w:r>
                                        <w:t xml:space="preserve">                                                                                                </w:t>
                                      </w:r>
                                    </w:p>
                                    <w:p w14:paraId="63EDB66A" w14:textId="77777777" w:rsidR="00311B26" w:rsidRDefault="00311B26" w:rsidP="002F5F2C"/>
                                  </w:txbxContent>
                                </wps:txbx>
                                <wps:bodyPr rot="0" vert="horz" wrap="square" lIns="91440" tIns="45720" rIns="91440" bIns="45720" anchor="t" anchorCtr="0">
                                  <a:noAutofit/>
                                </wps:bodyPr>
                              </wps:wsp>
                              <wps:wsp>
                                <wps:cNvPr id="17794" name="Textfeld 2"/>
                                <wps:cNvSpPr txBox="1">
                                  <a:spLocks noChangeArrowheads="1"/>
                                </wps:cNvSpPr>
                                <wps:spPr bwMode="auto">
                                  <a:xfrm>
                                    <a:off x="137160" y="114300"/>
                                    <a:ext cx="576234" cy="162632"/>
                                  </a:xfrm>
                                  <a:prstGeom prst="rect">
                                    <a:avLst/>
                                  </a:prstGeom>
                                  <a:solidFill>
                                    <a:srgbClr val="FFFFFF"/>
                                  </a:solidFill>
                                  <a:ln w="15875">
                                    <a:solidFill>
                                      <a:srgbClr val="000000"/>
                                    </a:solidFill>
                                    <a:miter lim="800000"/>
                                    <a:headEnd/>
                                    <a:tailEnd/>
                                  </a:ln>
                                </wps:spPr>
                                <wps:txbx>
                                  <w:txbxContent>
                                    <w:p w14:paraId="7C0EE4FA" w14:textId="77777777" w:rsidR="00311B26" w:rsidRPr="00DF03C1" w:rsidRDefault="00311B26" w:rsidP="002F5F2C">
                                      <w:pPr>
                                        <w:rPr>
                                          <w:sz w:val="8"/>
                                          <w:szCs w:val="8"/>
                                          <w:u w:val="single"/>
                                        </w:rPr>
                                      </w:pPr>
                                      <w:r w:rsidRPr="00DF03C1">
                                        <w:rPr>
                                          <w:b/>
                                          <w:sz w:val="8"/>
                                          <w:szCs w:val="8"/>
                                          <w:u w:val="single"/>
                                        </w:rPr>
                                        <w:t xml:space="preserve">               </w:t>
                                      </w:r>
                                    </w:p>
                                    <w:p w14:paraId="627348EC" w14:textId="77777777" w:rsidR="00311B26" w:rsidRDefault="00311B26" w:rsidP="002F5F2C"/>
                                    <w:p w14:paraId="7BC17A8B" w14:textId="77777777" w:rsidR="00311B26" w:rsidRDefault="00311B26" w:rsidP="002F5F2C"/>
                                    <w:p w14:paraId="48872D84" w14:textId="77777777" w:rsidR="00311B26" w:rsidRDefault="00311B26" w:rsidP="002F5F2C"/>
                                    <w:p w14:paraId="04EA0716" w14:textId="77777777" w:rsidR="00311B26" w:rsidRDefault="00311B26" w:rsidP="002F5F2C">
                                      <w:r>
                                        <w:t xml:space="preserve">                                                                                                </w:t>
                                      </w:r>
                                    </w:p>
                                    <w:p w14:paraId="211E7A36" w14:textId="77777777" w:rsidR="00311B26" w:rsidRDefault="00311B26" w:rsidP="002F5F2C"/>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ACE0E42" id="Gruppieren 17398" o:spid="_x0000_s1340" style="position:absolute;left:0;text-align:left;margin-left:359.1pt;margin-top:8.4pt;width:62.4pt;height:55.8pt;z-index:252327424;mso-width-relative:margin;mso-height-relative:margin" coordsize="11734,1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">
                      <v:shape id="Grafik 17399" o:spid="_x0000_s1341" type="#_x0000_t75" style="position:absolute;width:11734;height:11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">
                        <v:imagedata r:id="rId28" o:title="Household-Toolbox-icon"/>
                        <v:path arrowok="t"/>
                      </v:shape>
                      <v:group id="Gruppieren 17400" o:spid="_x0000_s1342" style="position:absolute;left:1905;top:6934;width:7133;height:2769" coordsize="7133,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">
                        <v:shape id="_x0000_s1343" type="#_x0000_t202" style="position:absolute;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" strokeweight="1.25pt">
                          <v:textbox>
                            <w:txbxContent>
                              <w:p w14:paraId="73A1888A" w14:textId="77777777" w:rsidR="00311B26" w:rsidRPr="00DF03C1" w:rsidRDefault="00311B26" w:rsidP="002F5F2C">
                                <w:pPr>
                                  <w:rPr>
                                    <w:sz w:val="8"/>
                                    <w:szCs w:val="8"/>
                                    <w:u w:val="single"/>
                                  </w:rPr>
                                </w:pPr>
                                <w:r w:rsidRPr="00DF03C1">
                                  <w:rPr>
                                    <w:b/>
                                    <w:sz w:val="8"/>
                                    <w:szCs w:val="8"/>
                                    <w:u w:val="single"/>
                                  </w:rPr>
                                  <w:t xml:space="preserve">              </w:t>
                                </w:r>
                                <w:r w:rsidRPr="00DF03C1">
                                  <w:rPr>
                                    <w:sz w:val="8"/>
                                    <w:szCs w:val="8"/>
                                    <w:u w:val="single"/>
                                  </w:rPr>
                                  <w:t xml:space="preserve"> </w:t>
                                </w:r>
                              </w:p>
                              <w:p w14:paraId="17001BE2" w14:textId="77777777" w:rsidR="00311B26" w:rsidRDefault="00311B26" w:rsidP="002F5F2C"/>
                              <w:p w14:paraId="7A3A696A" w14:textId="77777777" w:rsidR="00311B26" w:rsidRDefault="00311B26" w:rsidP="002F5F2C"/>
                              <w:p w14:paraId="2DEB102E" w14:textId="77777777" w:rsidR="00311B26" w:rsidRDefault="00311B26" w:rsidP="002F5F2C"/>
                              <w:p w14:paraId="2DD8742D" w14:textId="77777777" w:rsidR="00311B26" w:rsidRDefault="00311B26" w:rsidP="002F5F2C">
                                <w:r>
                                  <w:t xml:space="preserve">                                                                                                </w:t>
                                </w:r>
                              </w:p>
                              <w:p w14:paraId="63EDB66A" w14:textId="77777777" w:rsidR="00311B26" w:rsidRDefault="00311B26" w:rsidP="002F5F2C"/>
                            </w:txbxContent>
                          </v:textbox>
                        </v:shape>
                        <v:shape id="_x0000_s1344" type="#_x0000_t202" style="position:absolute;left:1371;top:1143;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" strokeweight="1.25pt">
                          <v:textbox>
                            <w:txbxContent>
                              <w:p w14:paraId="7C0EE4FA" w14:textId="77777777" w:rsidR="00311B26" w:rsidRPr="00DF03C1" w:rsidRDefault="00311B26" w:rsidP="002F5F2C">
                                <w:pPr>
                                  <w:rPr>
                                    <w:sz w:val="8"/>
                                    <w:szCs w:val="8"/>
                                    <w:u w:val="single"/>
                                  </w:rPr>
                                </w:pPr>
                                <w:r w:rsidRPr="00DF03C1">
                                  <w:rPr>
                                    <w:b/>
                                    <w:sz w:val="8"/>
                                    <w:szCs w:val="8"/>
                                    <w:u w:val="single"/>
                                  </w:rPr>
                                  <w:t xml:space="preserve">               </w:t>
                                </w:r>
                              </w:p>
                              <w:p w14:paraId="627348EC" w14:textId="77777777" w:rsidR="00311B26" w:rsidRDefault="00311B26" w:rsidP="002F5F2C"/>
                              <w:p w14:paraId="7BC17A8B" w14:textId="77777777" w:rsidR="00311B26" w:rsidRDefault="00311B26" w:rsidP="002F5F2C"/>
                              <w:p w14:paraId="48872D84" w14:textId="77777777" w:rsidR="00311B26" w:rsidRDefault="00311B26" w:rsidP="002F5F2C"/>
                              <w:p w14:paraId="04EA0716" w14:textId="77777777" w:rsidR="00311B26" w:rsidRDefault="00311B26" w:rsidP="002F5F2C">
                                <w:r>
                                  <w:t xml:space="preserve">                                                                                                </w:t>
                                </w:r>
                              </w:p>
                              <w:p w14:paraId="211E7A36" w14:textId="77777777" w:rsidR="00311B26" w:rsidRDefault="00311B26" w:rsidP="002F5F2C"/>
                            </w:txbxContent>
                          </v:textbox>
                        </v:shape>
                      </v:group>
                    </v:group>
                  </w:pict>
                </mc:Fallback>
              </mc:AlternateContent>
            </w:r>
            <w:r>
              <w:rPr>
                <w:rFonts w:cs="Arial"/>
                <w:b/>
                <w:bCs/>
                <w:iCs/>
                <w:color w:val="7F7F7F" w:themeColor="text1" w:themeTint="80"/>
                <w:szCs w:val="28"/>
              </w:rPr>
              <w:t>Mathematischer Werkzeugkasten 3</w:t>
            </w:r>
          </w:p>
          <w:p w14:paraId="2A9436D1" w14:textId="77777777" w:rsidR="001C1D95" w:rsidRPr="007004BE" w:rsidRDefault="001C1D95" w:rsidP="001D27EA">
            <w:pPr>
              <w:spacing w:line="240" w:lineRule="auto"/>
              <w:ind w:left="360" w:hanging="360"/>
              <w:rPr>
                <w:noProof/>
              </w:rPr>
            </w:pPr>
          </w:p>
        </w:tc>
      </w:tr>
      <w:tr w:rsidR="001D27EA" w:rsidRPr="000045F1" w14:paraId="4FC3046B" w14:textId="77777777" w:rsidTr="00AE42BB">
        <w:trPr>
          <w:trHeight w:val="231"/>
        </w:trPr>
        <w:tc>
          <w:tcPr>
            <w:tcW w:w="531" w:type="dxa"/>
          </w:tcPr>
          <w:p w14:paraId="2C333D1E" w14:textId="77777777" w:rsidR="001D27EA" w:rsidRPr="00282BC6" w:rsidRDefault="001D27EA" w:rsidP="001D27EA">
            <w:pPr>
              <w:pStyle w:val="berschrift2"/>
              <w:rPr>
                <w:noProof/>
              </w:rPr>
            </w:pPr>
          </w:p>
        </w:tc>
        <w:tc>
          <w:tcPr>
            <w:tcW w:w="283" w:type="dxa"/>
          </w:tcPr>
          <w:p w14:paraId="44BC81E3" w14:textId="77777777" w:rsidR="001D27EA" w:rsidRDefault="00696094" w:rsidP="001D27EA">
            <w:pPr>
              <w:pStyle w:val="berschrift2"/>
            </w:pPr>
            <w:r>
              <w:rPr>
                <w:noProof/>
                <w:lang w:val="en-GB" w:eastAsia="en-GB"/>
              </w:rPr>
              <mc:AlternateContent>
                <mc:Choice Requires="wps">
                  <w:drawing>
                    <wp:anchor distT="0" distB="0" distL="114300" distR="114300" simplePos="0" relativeHeight="252334592" behindDoc="0" locked="0" layoutInCell="1" allowOverlap="1" wp14:anchorId="1117650A" wp14:editId="498BF245">
                      <wp:simplePos x="0" y="0"/>
                      <wp:positionH relativeFrom="column">
                        <wp:posOffset>184894</wp:posOffset>
                      </wp:positionH>
                      <wp:positionV relativeFrom="paragraph">
                        <wp:posOffset>2706085</wp:posOffset>
                      </wp:positionV>
                      <wp:extent cx="4269740" cy="1166649"/>
                      <wp:effectExtent l="25400" t="25400" r="99060" b="103505"/>
                      <wp:wrapNone/>
                      <wp:docPr id="17930" name="Textfeld 17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9740" cy="1166649"/>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10E21AD2" w14:textId="77777777" w:rsidR="00311B26" w:rsidRPr="00B708BA" w:rsidRDefault="00311B26" w:rsidP="003005DE">
                                  <w:pPr>
                                    <w:rPr>
                                      <w:rFonts w:cs="Calibri"/>
                                      <w:sz w:val="24"/>
                                      <w:szCs w:val="24"/>
                                    </w:rPr>
                                  </w:pPr>
                                  <w:r w:rsidRPr="00B708BA">
                                    <w:rPr>
                                      <w:rFonts w:cs="Calibri"/>
                                      <w:b/>
                                      <w:sz w:val="24"/>
                                      <w:szCs w:val="24"/>
                                    </w:rPr>
                                    <w:t>Gleichheitsargument</w:t>
                                  </w:r>
                                  <w:r w:rsidRPr="00B708BA">
                                    <w:rPr>
                                      <w:rFonts w:cs="Calibri"/>
                                      <w:sz w:val="24"/>
                                      <w:szCs w:val="24"/>
                                    </w:rPr>
                                    <w:t xml:space="preserve"> </w:t>
                                  </w:r>
                                </w:p>
                                <w:p w14:paraId="4D2BB3F1" w14:textId="77777777" w:rsidR="00311B26" w:rsidRDefault="00311B26" w:rsidP="003005DE">
                                  <w:pPr>
                                    <w:rPr>
                                      <w:rFonts w:cs="Calibri"/>
                                      <w:sz w:val="24"/>
                                      <w:szCs w:val="24"/>
                                    </w:rPr>
                                  </w:pPr>
                                  <w:r w:rsidRPr="00A37A84">
                                    <w:rPr>
                                      <w:rFonts w:cs="Calibri"/>
                                      <w:b/>
                                      <w:sz w:val="24"/>
                                      <w:szCs w:val="24"/>
                                    </w:rPr>
                                    <w:t xml:space="preserve">Wenn </w:t>
                                  </w:r>
                                  <w:r w:rsidRPr="00F41F14">
                                    <w:rPr>
                                      <w:rFonts w:cs="Calibri"/>
                                      <w:sz w:val="24"/>
                                      <w:szCs w:val="24"/>
                                    </w:rPr>
                                    <w:t>für die Winkel</w:t>
                                  </w:r>
                                  <w:r>
                                    <w:rPr>
                                      <w:rFonts w:cs="Calibri"/>
                                      <w:sz w:val="24"/>
                                      <w:szCs w:val="24"/>
                                    </w:rPr>
                                    <w:t>größen</w:t>
                                  </w:r>
                                  <w:r>
                                    <w:rPr>
                                      <w:rFonts w:cs="Calibri"/>
                                      <w:b/>
                                      <w:sz w:val="24"/>
                                      <w:szCs w:val="24"/>
                                    </w:rPr>
                                    <w:t xml:space="preserve"> </w:t>
                                  </w:r>
                                  <w:r w:rsidRPr="003005DE">
                                    <w:rPr>
                                      <w:rFonts w:cs="Calibri"/>
                                      <w:color w:val="FF0000"/>
                                      <w:sz w:val="24"/>
                                      <w:szCs w:val="24"/>
                                    </w:rPr>
                                    <w:t>δ</w:t>
                                  </w:r>
                                  <w:r>
                                    <w:rPr>
                                      <w:rFonts w:cs="Calibri"/>
                                      <w:sz w:val="24"/>
                                      <w:szCs w:val="24"/>
                                    </w:rPr>
                                    <w:t xml:space="preserve">, </w:t>
                                  </w:r>
                                  <w:r w:rsidRPr="003005DE">
                                    <w:rPr>
                                      <w:rFonts w:cs="Calibri"/>
                                      <w:color w:val="00B050"/>
                                      <w:sz w:val="24"/>
                                      <w:szCs w:val="24"/>
                                    </w:rPr>
                                    <w:t>μ</w:t>
                                  </w:r>
                                  <w:r>
                                    <w:rPr>
                                      <w:rFonts w:cs="Calibri"/>
                                      <w:sz w:val="24"/>
                                      <w:szCs w:val="24"/>
                                    </w:rPr>
                                    <w:t xml:space="preserve"> und </w:t>
                                  </w:r>
                                  <w:r w:rsidRPr="003005DE">
                                    <w:rPr>
                                      <w:rFonts w:cs="Calibri"/>
                                      <w:color w:val="1F497D" w:themeColor="text2"/>
                                      <w:sz w:val="24"/>
                                      <w:szCs w:val="24"/>
                                    </w:rPr>
                                    <w:t>π</w:t>
                                  </w:r>
                                  <w:r>
                                    <w:rPr>
                                      <w:rFonts w:cs="Calibri"/>
                                      <w:sz w:val="24"/>
                                      <w:szCs w:val="24"/>
                                    </w:rPr>
                                    <w:t xml:space="preserve"> </w:t>
                                  </w:r>
                                </w:p>
                                <w:p w14:paraId="20A31399" w14:textId="77777777" w:rsidR="00311B26" w:rsidRDefault="00311B26" w:rsidP="003005DE">
                                  <w:pPr>
                                    <w:rPr>
                                      <w:rFonts w:cs="Calibri"/>
                                      <w:b/>
                                      <w:sz w:val="24"/>
                                      <w:szCs w:val="24"/>
                                    </w:rPr>
                                  </w:pPr>
                                  <w:r>
                                    <w:rPr>
                                      <w:rFonts w:cs="Calibri"/>
                                      <w:b/>
                                      <w:sz w:val="24"/>
                                      <w:szCs w:val="24"/>
                                    </w:rPr>
                                    <w:t xml:space="preserve"> </w:t>
                                  </w:r>
                                  <w:r w:rsidRPr="00B54265">
                                    <w:rPr>
                                      <w:rFonts w:cs="Calibri"/>
                                      <w:color w:val="FF0000"/>
                                      <w:sz w:val="24"/>
                                      <w:szCs w:val="24"/>
                                    </w:rPr>
                                    <w:t>δ</w:t>
                                  </w:r>
                                  <w:r w:rsidRPr="00A37A84">
                                    <w:rPr>
                                      <w:rFonts w:cs="Calibri"/>
                                      <w:sz w:val="24"/>
                                      <w:szCs w:val="24"/>
                                    </w:rPr>
                                    <w:t xml:space="preserve"> = </w:t>
                                  </w:r>
                                  <w:r w:rsidRPr="00B54265">
                                    <w:rPr>
                                      <w:rFonts w:cs="Calibri"/>
                                      <w:color w:val="00B050"/>
                                      <w:sz w:val="24"/>
                                      <w:szCs w:val="24"/>
                                    </w:rPr>
                                    <w:t>μ</w:t>
                                  </w:r>
                                  <w:r w:rsidRPr="00A37A84">
                                    <w:rPr>
                                      <w:rFonts w:cs="Calibri"/>
                                      <w:sz w:val="24"/>
                                      <w:szCs w:val="24"/>
                                    </w:rPr>
                                    <w:t xml:space="preserve"> und </w:t>
                                  </w:r>
                                  <w:r w:rsidRPr="003005DE">
                                    <w:rPr>
                                      <w:rFonts w:cs="Calibri"/>
                                      <w:color w:val="00B050"/>
                                      <w:sz w:val="24"/>
                                      <w:szCs w:val="24"/>
                                    </w:rPr>
                                    <w:t>μ</w:t>
                                  </w:r>
                                  <w:r w:rsidRPr="00A37A84">
                                    <w:rPr>
                                      <w:rFonts w:cs="Calibri"/>
                                      <w:sz w:val="24"/>
                                      <w:szCs w:val="24"/>
                                    </w:rPr>
                                    <w:t xml:space="preserve"> = </w:t>
                                  </w:r>
                                  <w:r w:rsidRPr="003005DE">
                                    <w:rPr>
                                      <w:rFonts w:cs="Calibri"/>
                                      <w:color w:val="1F497D" w:themeColor="text2"/>
                                      <w:sz w:val="24"/>
                                      <w:szCs w:val="24"/>
                                    </w:rPr>
                                    <w:t>π</w:t>
                                  </w:r>
                                  <w:r>
                                    <w:rPr>
                                      <w:rFonts w:cs="Calibri"/>
                                      <w:color w:val="1F497D" w:themeColor="text2"/>
                                      <w:sz w:val="24"/>
                                      <w:szCs w:val="24"/>
                                    </w:rPr>
                                    <w:t xml:space="preserve"> </w:t>
                                  </w:r>
                                  <w:r w:rsidRPr="00696094">
                                    <w:rPr>
                                      <w:rFonts w:cs="Calibri"/>
                                      <w:sz w:val="24"/>
                                      <w:szCs w:val="24"/>
                                    </w:rPr>
                                    <w:t>gilt</w:t>
                                  </w:r>
                                  <w:r w:rsidRPr="00B54265">
                                    <w:rPr>
                                      <w:rFonts w:cs="Calibri"/>
                                      <w:sz w:val="24"/>
                                      <w:szCs w:val="24"/>
                                    </w:rPr>
                                    <w:t xml:space="preserve">, </w:t>
                                  </w:r>
                                </w:p>
                                <w:p w14:paraId="2B338F67" w14:textId="77777777" w:rsidR="00311B26" w:rsidRPr="00A37A84" w:rsidRDefault="00311B26" w:rsidP="003005DE">
                                  <w:pPr>
                                    <w:rPr>
                                      <w:rFonts w:cs="Calibri"/>
                                      <w:sz w:val="24"/>
                                      <w:szCs w:val="24"/>
                                    </w:rPr>
                                  </w:pPr>
                                  <w:r w:rsidRPr="00A37A84">
                                    <w:rPr>
                                      <w:rFonts w:cs="Calibri"/>
                                      <w:b/>
                                      <w:sz w:val="24"/>
                                      <w:szCs w:val="24"/>
                                    </w:rPr>
                                    <w:t xml:space="preserve">dann </w:t>
                                  </w:r>
                                  <w:r w:rsidRPr="00A37A84">
                                    <w:rPr>
                                      <w:rFonts w:cs="Calibri"/>
                                      <w:sz w:val="24"/>
                                      <w:szCs w:val="24"/>
                                    </w:rPr>
                                    <w:t xml:space="preserve">ist </w:t>
                                  </w:r>
                                  <w:r>
                                    <w:rPr>
                                      <w:rFonts w:cs="Calibri"/>
                                      <w:sz w:val="24"/>
                                      <w:szCs w:val="24"/>
                                    </w:rPr>
                                    <w:t xml:space="preserve">auch </w:t>
                                  </w:r>
                                  <w:r w:rsidRPr="00B54265">
                                    <w:rPr>
                                      <w:rFonts w:cs="Calibri"/>
                                      <w:color w:val="FF0000"/>
                                      <w:sz w:val="24"/>
                                      <w:szCs w:val="24"/>
                                    </w:rPr>
                                    <w:t>δ</w:t>
                                  </w:r>
                                  <w:r w:rsidRPr="00A37A84">
                                    <w:rPr>
                                      <w:rFonts w:cs="Calibri"/>
                                      <w:sz w:val="24"/>
                                      <w:szCs w:val="24"/>
                                    </w:rPr>
                                    <w:t xml:space="preserve"> = </w:t>
                                  </w:r>
                                  <w:r w:rsidRPr="003005DE">
                                    <w:rPr>
                                      <w:rFonts w:cs="Calibri"/>
                                      <w:color w:val="1F497D" w:themeColor="text2"/>
                                      <w:sz w:val="24"/>
                                      <w:szCs w:val="24"/>
                                    </w:rPr>
                                    <w:t>π</w:t>
                                  </w:r>
                                  <w:r w:rsidRPr="00A37A84">
                                    <w:rPr>
                                      <w:rFonts w:cs="Calibri"/>
                                      <w:b/>
                                      <w:sz w:val="24"/>
                                      <w:szCs w:val="24"/>
                                    </w:rPr>
                                    <w:t>.</w:t>
                                  </w:r>
                                  <w:r w:rsidRPr="00A37A84">
                                    <w:rPr>
                                      <w:rFonts w:cs="Calibri"/>
                                      <w:sz w:val="24"/>
                                      <w:szCs w:val="24"/>
                                    </w:rPr>
                                    <w:t xml:space="preserve"> </w:t>
                                  </w:r>
                                </w:p>
                                <w:p w14:paraId="74112C72" w14:textId="77777777" w:rsidR="00311B26" w:rsidRPr="00DE6ABE" w:rsidRDefault="00311B26" w:rsidP="000C7AE4">
                                  <w:pPr>
                                    <w:jc w:val="right"/>
                                    <w:rPr>
                                      <w:rFonts w:eastAsiaTheme="minorEastAsia" w:cs="Calibri"/>
                                      <w:sz w:val="16"/>
                                      <w:szCs w:val="16"/>
                                      <w:lang w:val="sv-SE"/>
                                    </w:rPr>
                                  </w:pPr>
                                  <m:oMath>
                                    <m:r>
                                      <w:rPr>
                                        <w:rFonts w:ascii="Cambria Math" w:eastAsiaTheme="minorEastAsia" w:hAnsi="Cambria Math" w:cs="Calibri"/>
                                        <w:sz w:val="16"/>
                                        <w:szCs w:val="16"/>
                                        <w:lang w:val="sv-SE"/>
                                      </w:rPr>
                                      <m:t>δ</m:t>
                                    </m:r>
                                  </m:oMath>
                                  <w:r w:rsidRPr="00DE6ABE">
                                    <w:rPr>
                                      <w:rFonts w:eastAsiaTheme="minorEastAsia" w:cs="Calibri"/>
                                      <w:sz w:val="16"/>
                                      <w:szCs w:val="16"/>
                                      <w:lang w:val="sv-SE"/>
                                    </w:rPr>
                                    <w:t xml:space="preserve"> </w:t>
                                  </w:r>
                                  <w:r w:rsidRPr="00DE6ABE">
                                    <w:rPr>
                                      <w:rFonts w:eastAsiaTheme="minorEastAsia" w:cs="Calibri"/>
                                      <w:sz w:val="16"/>
                                      <w:szCs w:val="16"/>
                                      <w:lang w:val="sv-SE"/>
                                    </w:rPr>
                                    <w:t xml:space="preserve">(delta), </w:t>
                                  </w:r>
                                  <m:oMath>
                                    <m:r>
                                      <w:rPr>
                                        <w:rFonts w:ascii="Cambria Math" w:eastAsiaTheme="minorEastAsia" w:hAnsi="Cambria Math" w:cs="Calibri"/>
                                        <w:sz w:val="16"/>
                                        <w:szCs w:val="16"/>
                                        <w:lang w:val="sv-SE"/>
                                      </w:rPr>
                                      <m:t>μ</m:t>
                                    </m:r>
                                  </m:oMath>
                                  <w:r w:rsidRPr="00DE6ABE">
                                    <w:rPr>
                                      <w:rFonts w:eastAsiaTheme="minorEastAsia" w:cs="Calibri"/>
                                      <w:sz w:val="16"/>
                                      <w:szCs w:val="16"/>
                                      <w:lang w:val="sv-SE"/>
                                    </w:rPr>
                                    <w:t xml:space="preserve"> (my), </w:t>
                                  </w:r>
                                  <m:oMath>
                                    <m:r>
                                      <w:rPr>
                                        <w:rFonts w:ascii="Cambria Math" w:eastAsiaTheme="minorEastAsia" w:hAnsi="Cambria Math" w:cs="Calibri"/>
                                        <w:sz w:val="16"/>
                                        <w:szCs w:val="16"/>
                                        <w:lang w:val="sv-SE"/>
                                      </w:rPr>
                                      <m:t>π</m:t>
                                    </m:r>
                                  </m:oMath>
                                  <w:r w:rsidRPr="00DE6ABE">
                                    <w:rPr>
                                      <w:rFonts w:eastAsiaTheme="minorEastAsia" w:cs="Calibri"/>
                                      <w:sz w:val="16"/>
                                      <w:szCs w:val="16"/>
                                      <w:lang w:val="sv-SE"/>
                                    </w:rPr>
                                    <w:t xml:space="preserve"> (pi)</w:t>
                                  </w:r>
                                </w:p>
                                <w:p w14:paraId="51E2FCEF" w14:textId="77777777" w:rsidR="00311B26" w:rsidRPr="00B43864" w:rsidRDefault="00311B26" w:rsidP="003005DE">
                                  <w:pPr>
                                    <w:rPr>
                                      <w:rFonts w:cs="Calibri"/>
                                      <w:sz w:val="16"/>
                                      <w:szCs w:val="16"/>
                                      <w:lang w:val="en-US"/>
                                    </w:rPr>
                                  </w:pPr>
                                </w:p>
                                <w:p w14:paraId="0C0E4FD8" w14:textId="77777777" w:rsidR="00311B26" w:rsidRPr="00B43864" w:rsidRDefault="00311B26" w:rsidP="003005DE">
                                  <w:pPr>
                                    <w:rPr>
                                      <w:lang w:val="en-US"/>
                                    </w:rPr>
                                  </w:pPr>
                                </w:p>
                                <w:p w14:paraId="1C19BDFB" w14:textId="77777777" w:rsidR="00311B26" w:rsidRPr="00B43864" w:rsidRDefault="00311B26" w:rsidP="003005DE">
                                  <w:pPr>
                                    <w:rPr>
                                      <w:lang w:val="en-US"/>
                                    </w:rPr>
                                  </w:pPr>
                                </w:p>
                                <w:p w14:paraId="2299F59E" w14:textId="77777777" w:rsidR="00311B26" w:rsidRPr="00B43864" w:rsidRDefault="00311B26" w:rsidP="003005DE">
                                  <w:pPr>
                                    <w:rPr>
                                      <w:lang w:val="en-US"/>
                                    </w:rPr>
                                  </w:pPr>
                                </w:p>
                                <w:p w14:paraId="0770610E" w14:textId="77777777" w:rsidR="00311B26" w:rsidRPr="00B43864" w:rsidRDefault="00311B26" w:rsidP="003005DE">
                                  <w:pPr>
                                    <w:rPr>
                                      <w:lang w:val="en-US"/>
                                    </w:rPr>
                                  </w:pPr>
                                  <w:r w:rsidRPr="00B43864">
                                    <w:rPr>
                                      <w:lang w:val="en-US"/>
                                    </w:rPr>
                                    <w:t xml:space="preserve">                                                                                                                 </w:t>
                                  </w:r>
                                </w:p>
                                <w:p w14:paraId="7D480177" w14:textId="77777777" w:rsidR="00311B26" w:rsidRPr="00B43864" w:rsidRDefault="00311B26" w:rsidP="003005DE">
                                  <w:pPr>
                                    <w:rPr>
                                      <w:lang w:val="en-US"/>
                                    </w:rPr>
                                  </w:pPr>
                                </w:p>
                                <w:p w14:paraId="4E6D38F3" w14:textId="77777777" w:rsidR="00311B26" w:rsidRPr="00B43864" w:rsidRDefault="00311B26" w:rsidP="003005DE">
                                  <w:pPr>
                                    <w:rPr>
                                      <w:lang w:val="en-US"/>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17650A" id="Textfeld 17930" o:spid="_x0000_s1345" type="#_x0000_t202" style="position:absolute;left:0;text-align:left;margin-left:14.55pt;margin-top:213.1pt;width:336.2pt;height:91.85pt;z-index:25233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" fillcolor="#f2f2f2 [3052]" strokecolor="#d8d8d8 [2732]">
                      <v:shadow on="t" color="black" opacity="26214f" origin="-.5,-.5" offset=".74836mm,.74836mm"/>
                      <v:textbox>
                        <w:txbxContent>
                          <w:p w14:paraId="10E21AD2" w14:textId="77777777" w:rsidR="00311B26" w:rsidRPr="00B708BA" w:rsidRDefault="00311B26" w:rsidP="003005DE">
                            <w:pPr>
                              <w:rPr>
                                <w:rFonts w:cs="Calibri"/>
                                <w:sz w:val="24"/>
                                <w:szCs w:val="24"/>
                              </w:rPr>
                            </w:pPr>
                            <w:r w:rsidRPr="00B708BA">
                              <w:rPr>
                                <w:rFonts w:cs="Calibri"/>
                                <w:b/>
                                <w:sz w:val="24"/>
                                <w:szCs w:val="24"/>
                              </w:rPr>
                              <w:t>Gleichheitsargument</w:t>
                            </w:r>
                            <w:r w:rsidRPr="00B708BA">
                              <w:rPr>
                                <w:rFonts w:cs="Calibri"/>
                                <w:sz w:val="24"/>
                                <w:szCs w:val="24"/>
                              </w:rPr>
                              <w:t xml:space="preserve"> </w:t>
                            </w:r>
                          </w:p>
                          <w:p w14:paraId="4D2BB3F1" w14:textId="77777777" w:rsidR="00311B26" w:rsidRDefault="00311B26" w:rsidP="003005DE">
                            <w:pPr>
                              <w:rPr>
                                <w:rFonts w:cs="Calibri"/>
                                <w:sz w:val="24"/>
                                <w:szCs w:val="24"/>
                              </w:rPr>
                            </w:pPr>
                            <w:r w:rsidRPr="00A37A84">
                              <w:rPr>
                                <w:rFonts w:cs="Calibri"/>
                                <w:b/>
                                <w:sz w:val="24"/>
                                <w:szCs w:val="24"/>
                              </w:rPr>
                              <w:t xml:space="preserve">Wenn </w:t>
                            </w:r>
                            <w:r w:rsidRPr="00F41F14">
                              <w:rPr>
                                <w:rFonts w:cs="Calibri"/>
                                <w:sz w:val="24"/>
                                <w:szCs w:val="24"/>
                              </w:rPr>
                              <w:t>für die Winkel</w:t>
                            </w:r>
                            <w:r>
                              <w:rPr>
                                <w:rFonts w:cs="Calibri"/>
                                <w:sz w:val="24"/>
                                <w:szCs w:val="24"/>
                              </w:rPr>
                              <w:t>größen</w:t>
                            </w:r>
                            <w:r>
                              <w:rPr>
                                <w:rFonts w:cs="Calibri"/>
                                <w:b/>
                                <w:sz w:val="24"/>
                                <w:szCs w:val="24"/>
                              </w:rPr>
                              <w:t xml:space="preserve"> </w:t>
                            </w:r>
                            <w:r w:rsidRPr="003005DE">
                              <w:rPr>
                                <w:rFonts w:cs="Calibri"/>
                                <w:color w:val="FF0000"/>
                                <w:sz w:val="24"/>
                                <w:szCs w:val="24"/>
                              </w:rPr>
                              <w:t>δ</w:t>
                            </w:r>
                            <w:r>
                              <w:rPr>
                                <w:rFonts w:cs="Calibri"/>
                                <w:sz w:val="24"/>
                                <w:szCs w:val="24"/>
                              </w:rPr>
                              <w:t xml:space="preserve">, </w:t>
                            </w:r>
                            <w:r w:rsidRPr="003005DE">
                              <w:rPr>
                                <w:rFonts w:cs="Calibri"/>
                                <w:color w:val="00B050"/>
                                <w:sz w:val="24"/>
                                <w:szCs w:val="24"/>
                              </w:rPr>
                              <w:t>μ</w:t>
                            </w:r>
                            <w:r>
                              <w:rPr>
                                <w:rFonts w:cs="Calibri"/>
                                <w:sz w:val="24"/>
                                <w:szCs w:val="24"/>
                              </w:rPr>
                              <w:t xml:space="preserve"> und </w:t>
                            </w:r>
                            <w:r w:rsidRPr="003005DE">
                              <w:rPr>
                                <w:rFonts w:cs="Calibri"/>
                                <w:color w:val="1F497D" w:themeColor="text2"/>
                                <w:sz w:val="24"/>
                                <w:szCs w:val="24"/>
                              </w:rPr>
                              <w:t>π</w:t>
                            </w:r>
                            <w:r>
                              <w:rPr>
                                <w:rFonts w:cs="Calibri"/>
                                <w:sz w:val="24"/>
                                <w:szCs w:val="24"/>
                              </w:rPr>
                              <w:t xml:space="preserve"> </w:t>
                            </w:r>
                          </w:p>
                          <w:p w14:paraId="20A31399" w14:textId="77777777" w:rsidR="00311B26" w:rsidRDefault="00311B26" w:rsidP="003005DE">
                            <w:pPr>
                              <w:rPr>
                                <w:rFonts w:cs="Calibri"/>
                                <w:b/>
                                <w:sz w:val="24"/>
                                <w:szCs w:val="24"/>
                              </w:rPr>
                            </w:pPr>
                            <w:r>
                              <w:rPr>
                                <w:rFonts w:cs="Calibri"/>
                                <w:b/>
                                <w:sz w:val="24"/>
                                <w:szCs w:val="24"/>
                              </w:rPr>
                              <w:t xml:space="preserve"> </w:t>
                            </w:r>
                            <w:r w:rsidRPr="00B54265">
                              <w:rPr>
                                <w:rFonts w:cs="Calibri"/>
                                <w:color w:val="FF0000"/>
                                <w:sz w:val="24"/>
                                <w:szCs w:val="24"/>
                              </w:rPr>
                              <w:t>δ</w:t>
                            </w:r>
                            <w:r w:rsidRPr="00A37A84">
                              <w:rPr>
                                <w:rFonts w:cs="Calibri"/>
                                <w:sz w:val="24"/>
                                <w:szCs w:val="24"/>
                              </w:rPr>
                              <w:t xml:space="preserve"> = </w:t>
                            </w:r>
                            <w:r w:rsidRPr="00B54265">
                              <w:rPr>
                                <w:rFonts w:cs="Calibri"/>
                                <w:color w:val="00B050"/>
                                <w:sz w:val="24"/>
                                <w:szCs w:val="24"/>
                              </w:rPr>
                              <w:t>μ</w:t>
                            </w:r>
                            <w:r w:rsidRPr="00A37A84">
                              <w:rPr>
                                <w:rFonts w:cs="Calibri"/>
                                <w:sz w:val="24"/>
                                <w:szCs w:val="24"/>
                              </w:rPr>
                              <w:t xml:space="preserve"> und </w:t>
                            </w:r>
                            <w:r w:rsidRPr="003005DE">
                              <w:rPr>
                                <w:rFonts w:cs="Calibri"/>
                                <w:color w:val="00B050"/>
                                <w:sz w:val="24"/>
                                <w:szCs w:val="24"/>
                              </w:rPr>
                              <w:t>μ</w:t>
                            </w:r>
                            <w:r w:rsidRPr="00A37A84">
                              <w:rPr>
                                <w:rFonts w:cs="Calibri"/>
                                <w:sz w:val="24"/>
                                <w:szCs w:val="24"/>
                              </w:rPr>
                              <w:t xml:space="preserve"> = </w:t>
                            </w:r>
                            <w:r w:rsidRPr="003005DE">
                              <w:rPr>
                                <w:rFonts w:cs="Calibri"/>
                                <w:color w:val="1F497D" w:themeColor="text2"/>
                                <w:sz w:val="24"/>
                                <w:szCs w:val="24"/>
                              </w:rPr>
                              <w:t>π</w:t>
                            </w:r>
                            <w:r>
                              <w:rPr>
                                <w:rFonts w:cs="Calibri"/>
                                <w:color w:val="1F497D" w:themeColor="text2"/>
                                <w:sz w:val="24"/>
                                <w:szCs w:val="24"/>
                              </w:rPr>
                              <w:t xml:space="preserve"> </w:t>
                            </w:r>
                            <w:r w:rsidRPr="00696094">
                              <w:rPr>
                                <w:rFonts w:cs="Calibri"/>
                                <w:sz w:val="24"/>
                                <w:szCs w:val="24"/>
                              </w:rPr>
                              <w:t>gilt</w:t>
                            </w:r>
                            <w:r w:rsidRPr="00B54265">
                              <w:rPr>
                                <w:rFonts w:cs="Calibri"/>
                                <w:sz w:val="24"/>
                                <w:szCs w:val="24"/>
                              </w:rPr>
                              <w:t xml:space="preserve">, </w:t>
                            </w:r>
                          </w:p>
                          <w:p w14:paraId="2B338F67" w14:textId="77777777" w:rsidR="00311B26" w:rsidRPr="00A37A84" w:rsidRDefault="00311B26" w:rsidP="003005DE">
                            <w:pPr>
                              <w:rPr>
                                <w:rFonts w:cs="Calibri"/>
                                <w:sz w:val="24"/>
                                <w:szCs w:val="24"/>
                              </w:rPr>
                            </w:pPr>
                            <w:r w:rsidRPr="00A37A84">
                              <w:rPr>
                                <w:rFonts w:cs="Calibri"/>
                                <w:b/>
                                <w:sz w:val="24"/>
                                <w:szCs w:val="24"/>
                              </w:rPr>
                              <w:t xml:space="preserve">dann </w:t>
                            </w:r>
                            <w:r w:rsidRPr="00A37A84">
                              <w:rPr>
                                <w:rFonts w:cs="Calibri"/>
                                <w:sz w:val="24"/>
                                <w:szCs w:val="24"/>
                              </w:rPr>
                              <w:t xml:space="preserve">ist </w:t>
                            </w:r>
                            <w:r>
                              <w:rPr>
                                <w:rFonts w:cs="Calibri"/>
                                <w:sz w:val="24"/>
                                <w:szCs w:val="24"/>
                              </w:rPr>
                              <w:t xml:space="preserve">auch </w:t>
                            </w:r>
                            <w:r w:rsidRPr="00B54265">
                              <w:rPr>
                                <w:rFonts w:cs="Calibri"/>
                                <w:color w:val="FF0000"/>
                                <w:sz w:val="24"/>
                                <w:szCs w:val="24"/>
                              </w:rPr>
                              <w:t>δ</w:t>
                            </w:r>
                            <w:r w:rsidRPr="00A37A84">
                              <w:rPr>
                                <w:rFonts w:cs="Calibri"/>
                                <w:sz w:val="24"/>
                                <w:szCs w:val="24"/>
                              </w:rPr>
                              <w:t xml:space="preserve"> = </w:t>
                            </w:r>
                            <w:r w:rsidRPr="003005DE">
                              <w:rPr>
                                <w:rFonts w:cs="Calibri"/>
                                <w:color w:val="1F497D" w:themeColor="text2"/>
                                <w:sz w:val="24"/>
                                <w:szCs w:val="24"/>
                              </w:rPr>
                              <w:t>π</w:t>
                            </w:r>
                            <w:r w:rsidRPr="00A37A84">
                              <w:rPr>
                                <w:rFonts w:cs="Calibri"/>
                                <w:b/>
                                <w:sz w:val="24"/>
                                <w:szCs w:val="24"/>
                              </w:rPr>
                              <w:t>.</w:t>
                            </w:r>
                            <w:r w:rsidRPr="00A37A84">
                              <w:rPr>
                                <w:rFonts w:cs="Calibri"/>
                                <w:sz w:val="24"/>
                                <w:szCs w:val="24"/>
                              </w:rPr>
                              <w:t xml:space="preserve"> </w:t>
                            </w:r>
                          </w:p>
                          <w:p w14:paraId="74112C72" w14:textId="77777777" w:rsidR="00311B26" w:rsidRPr="00DE6ABE" w:rsidRDefault="00311B26" w:rsidP="000C7AE4">
                            <w:pPr>
                              <w:jc w:val="right"/>
                              <w:rPr>
                                <w:rFonts w:eastAsiaTheme="minorEastAsia" w:cs="Calibri"/>
                                <w:sz w:val="16"/>
                                <w:szCs w:val="16"/>
                                <w:lang w:val="sv-SE"/>
                              </w:rPr>
                            </w:pPr>
                            <m:oMath>
                              <m:r>
                                <w:rPr>
                                  <w:rFonts w:ascii="Cambria Math" w:eastAsiaTheme="minorEastAsia" w:hAnsi="Cambria Math" w:cs="Calibri"/>
                                  <w:sz w:val="16"/>
                                  <w:szCs w:val="16"/>
                                  <w:lang w:val="sv-SE"/>
                                </w:rPr>
                                <m:t>δ</m:t>
                              </m:r>
                            </m:oMath>
                            <w:r w:rsidRPr="00DE6ABE">
                              <w:rPr>
                                <w:rFonts w:eastAsiaTheme="minorEastAsia" w:cs="Calibri"/>
                                <w:sz w:val="16"/>
                                <w:szCs w:val="16"/>
                                <w:lang w:val="sv-SE"/>
                              </w:rPr>
                              <w:t xml:space="preserve"> </w:t>
                            </w:r>
                            <w:r w:rsidRPr="00DE6ABE">
                              <w:rPr>
                                <w:rFonts w:eastAsiaTheme="minorEastAsia" w:cs="Calibri"/>
                                <w:sz w:val="16"/>
                                <w:szCs w:val="16"/>
                                <w:lang w:val="sv-SE"/>
                              </w:rPr>
                              <w:t xml:space="preserve">(delta), </w:t>
                            </w:r>
                            <m:oMath>
                              <m:r>
                                <w:rPr>
                                  <w:rFonts w:ascii="Cambria Math" w:eastAsiaTheme="minorEastAsia" w:hAnsi="Cambria Math" w:cs="Calibri"/>
                                  <w:sz w:val="16"/>
                                  <w:szCs w:val="16"/>
                                  <w:lang w:val="sv-SE"/>
                                </w:rPr>
                                <m:t>μ</m:t>
                              </m:r>
                            </m:oMath>
                            <w:r w:rsidRPr="00DE6ABE">
                              <w:rPr>
                                <w:rFonts w:eastAsiaTheme="minorEastAsia" w:cs="Calibri"/>
                                <w:sz w:val="16"/>
                                <w:szCs w:val="16"/>
                                <w:lang w:val="sv-SE"/>
                              </w:rPr>
                              <w:t xml:space="preserve"> (my), </w:t>
                            </w:r>
                            <m:oMath>
                              <m:r>
                                <w:rPr>
                                  <w:rFonts w:ascii="Cambria Math" w:eastAsiaTheme="minorEastAsia" w:hAnsi="Cambria Math" w:cs="Calibri"/>
                                  <w:sz w:val="16"/>
                                  <w:szCs w:val="16"/>
                                  <w:lang w:val="sv-SE"/>
                                </w:rPr>
                                <m:t>π</m:t>
                              </m:r>
                            </m:oMath>
                            <w:r w:rsidRPr="00DE6ABE">
                              <w:rPr>
                                <w:rFonts w:eastAsiaTheme="minorEastAsia" w:cs="Calibri"/>
                                <w:sz w:val="16"/>
                                <w:szCs w:val="16"/>
                                <w:lang w:val="sv-SE"/>
                              </w:rPr>
                              <w:t xml:space="preserve"> (pi)</w:t>
                            </w:r>
                          </w:p>
                          <w:p w14:paraId="51E2FCEF" w14:textId="77777777" w:rsidR="00311B26" w:rsidRPr="00B43864" w:rsidRDefault="00311B26" w:rsidP="003005DE">
                            <w:pPr>
                              <w:rPr>
                                <w:rFonts w:cs="Calibri"/>
                                <w:sz w:val="16"/>
                                <w:szCs w:val="16"/>
                                <w:lang w:val="en-US"/>
                              </w:rPr>
                            </w:pPr>
                          </w:p>
                          <w:p w14:paraId="0C0E4FD8" w14:textId="77777777" w:rsidR="00311B26" w:rsidRPr="00B43864" w:rsidRDefault="00311B26" w:rsidP="003005DE">
                            <w:pPr>
                              <w:rPr>
                                <w:lang w:val="en-US"/>
                              </w:rPr>
                            </w:pPr>
                          </w:p>
                          <w:p w14:paraId="1C19BDFB" w14:textId="77777777" w:rsidR="00311B26" w:rsidRPr="00B43864" w:rsidRDefault="00311B26" w:rsidP="003005DE">
                            <w:pPr>
                              <w:rPr>
                                <w:lang w:val="en-US"/>
                              </w:rPr>
                            </w:pPr>
                          </w:p>
                          <w:p w14:paraId="2299F59E" w14:textId="77777777" w:rsidR="00311B26" w:rsidRPr="00B43864" w:rsidRDefault="00311B26" w:rsidP="003005DE">
                            <w:pPr>
                              <w:rPr>
                                <w:lang w:val="en-US"/>
                              </w:rPr>
                            </w:pPr>
                          </w:p>
                          <w:p w14:paraId="0770610E" w14:textId="77777777" w:rsidR="00311B26" w:rsidRPr="00B43864" w:rsidRDefault="00311B26" w:rsidP="003005DE">
                            <w:pPr>
                              <w:rPr>
                                <w:lang w:val="en-US"/>
                              </w:rPr>
                            </w:pPr>
                            <w:r w:rsidRPr="00B43864">
                              <w:rPr>
                                <w:lang w:val="en-US"/>
                              </w:rPr>
                              <w:t xml:space="preserve">                                                                                                                 </w:t>
                            </w:r>
                          </w:p>
                          <w:p w14:paraId="7D480177" w14:textId="77777777" w:rsidR="00311B26" w:rsidRPr="00B43864" w:rsidRDefault="00311B26" w:rsidP="003005DE">
                            <w:pPr>
                              <w:rPr>
                                <w:lang w:val="en-US"/>
                              </w:rPr>
                            </w:pPr>
                          </w:p>
                          <w:p w14:paraId="4E6D38F3" w14:textId="77777777" w:rsidR="00311B26" w:rsidRPr="00B43864" w:rsidRDefault="00311B26" w:rsidP="003005DE">
                            <w:pPr>
                              <w:rPr>
                                <w:lang w:val="en-US"/>
                              </w:rPr>
                            </w:pPr>
                          </w:p>
                        </w:txbxContent>
                      </v:textbox>
                    </v:shape>
                  </w:pict>
                </mc:Fallback>
              </mc:AlternateContent>
            </w:r>
            <w:r w:rsidR="00E0666E">
              <w:rPr>
                <w:noProof/>
                <w:lang w:val="en-GB" w:eastAsia="en-GB"/>
              </w:rPr>
              <mc:AlternateContent>
                <mc:Choice Requires="wps">
                  <w:drawing>
                    <wp:anchor distT="0" distB="0" distL="114300" distR="114300" simplePos="0" relativeHeight="252326400" behindDoc="0" locked="0" layoutInCell="1" allowOverlap="1" wp14:anchorId="18DA1F67" wp14:editId="02F38033">
                      <wp:simplePos x="0" y="0"/>
                      <wp:positionH relativeFrom="column">
                        <wp:posOffset>180975</wp:posOffset>
                      </wp:positionH>
                      <wp:positionV relativeFrom="paragraph">
                        <wp:posOffset>387350</wp:posOffset>
                      </wp:positionV>
                      <wp:extent cx="1647825" cy="288000"/>
                      <wp:effectExtent l="25400" t="25400" r="104775" b="106045"/>
                      <wp:wrapNone/>
                      <wp:docPr id="2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88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4D91D541" w14:textId="77777777" w:rsidR="00311B26" w:rsidRPr="00653F71" w:rsidRDefault="00311B26" w:rsidP="004C22E6">
                                  <w:pPr>
                                    <w:jc w:val="center"/>
                                    <w:rPr>
                                      <w:b/>
                                    </w:rPr>
                                  </w:pPr>
                                  <w:r w:rsidRPr="00653F71">
                                    <w:rPr>
                                      <w:b/>
                                    </w:rPr>
                                    <w:t>Nebenwinkel</w:t>
                                  </w:r>
                                  <w:r>
                                    <w:rPr>
                                      <w:b/>
                                    </w:rPr>
                                    <w:t>argume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8DA1F67" id="_x0000_s1346" type="#_x0000_t202" style="position:absolute;left:0;text-align:left;margin-left:14.25pt;margin-top:30.5pt;width:129.75pt;height:22.7pt;z-index:252326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" fillcolor="#f2f2f2 [3052]" strokecolor="#d8d8d8 [2732]">
                      <v:shadow on="t" color="black" opacity="26214f" origin="-.5,-.5" offset=".74836mm,.74836mm"/>
                      <v:textbox>
                        <w:txbxContent>
                          <w:p w14:paraId="4D91D541" w14:textId="77777777" w:rsidR="00311B26" w:rsidRPr="00653F71" w:rsidRDefault="00311B26" w:rsidP="004C22E6">
                            <w:pPr>
                              <w:jc w:val="center"/>
                              <w:rPr>
                                <w:b/>
                              </w:rPr>
                            </w:pPr>
                            <w:r w:rsidRPr="00653F71">
                              <w:rPr>
                                <w:b/>
                              </w:rPr>
                              <w:t>Nebenwinkel</w:t>
                            </w:r>
                            <w:r>
                              <w:rPr>
                                <w:b/>
                              </w:rPr>
                              <w:t>argument</w:t>
                            </w:r>
                          </w:p>
                        </w:txbxContent>
                      </v:textbox>
                    </v:shape>
                  </w:pict>
                </mc:Fallback>
              </mc:AlternateContent>
            </w:r>
            <w:r w:rsidR="00E0666E">
              <w:rPr>
                <w:noProof/>
                <w:lang w:val="en-GB" w:eastAsia="en-GB"/>
              </w:rPr>
              <mc:AlternateContent>
                <mc:Choice Requires="wps">
                  <w:drawing>
                    <wp:anchor distT="0" distB="0" distL="114300" distR="114300" simplePos="0" relativeHeight="252330496" behindDoc="0" locked="0" layoutInCell="1" allowOverlap="1" wp14:anchorId="5289C678" wp14:editId="0A8FCE4E">
                      <wp:simplePos x="0" y="0"/>
                      <wp:positionH relativeFrom="column">
                        <wp:posOffset>174334</wp:posOffset>
                      </wp:positionH>
                      <wp:positionV relativeFrom="paragraph">
                        <wp:posOffset>1092835</wp:posOffset>
                      </wp:positionV>
                      <wp:extent cx="2956560" cy="526415"/>
                      <wp:effectExtent l="25400" t="25400" r="104140" b="95885"/>
                      <wp:wrapNone/>
                      <wp:docPr id="17886" name="Rechteck 17886"/>
                      <wp:cNvGraphicFramePr/>
                      <a:graphic xmlns:a="http://schemas.openxmlformats.org/drawingml/2006/main">
                        <a:graphicData uri="http://schemas.microsoft.com/office/word/2010/wordprocessingShape">
                          <wps:wsp>
                            <wps:cNvSpPr/>
                            <wps:spPr>
                              <a:xfrm>
                                <a:off x="0" y="0"/>
                                <a:ext cx="2956560" cy="526415"/>
                              </a:xfrm>
                              <a:prstGeom prst="rect">
                                <a:avLst/>
                              </a:prstGeom>
                              <a:solidFill>
                                <a:schemeClr val="bg1">
                                  <a:lumMod val="95000"/>
                                </a:schemeClr>
                              </a:solidFill>
                              <a:ln w="9525">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4B66F5D4" w14:textId="77777777" w:rsidR="00311B26" w:rsidRPr="000F3F7E" w:rsidRDefault="00311B26" w:rsidP="00985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9C678" id="Rechteck 17886" o:spid="_x0000_s1347" style="position:absolute;left:0;text-align:left;margin-left:13.75pt;margin-top:86.05pt;width:232.8pt;height:41.45pt;z-index:25233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" fillcolor="#f2f2f2 [3052]" strokecolor="#d8d8d8 [2732]">
                      <v:shadow on="t" color="black" opacity="26214f" origin="-.5,-.5" offset=".74836mm,.74836mm"/>
                      <v:textbox>
                        <w:txbxContent>
                          <w:p w14:paraId="4B66F5D4" w14:textId="77777777" w:rsidR="00311B26" w:rsidRPr="000F3F7E" w:rsidRDefault="00311B26" w:rsidP="009855F1">
                            <w:pPr>
                              <w:jc w:val="center"/>
                            </w:pPr>
                          </w:p>
                        </w:txbxContent>
                      </v:textbox>
                    </v:rect>
                  </w:pict>
                </mc:Fallback>
              </mc:AlternateContent>
            </w:r>
            <w:r w:rsidR="00E0666E">
              <w:rPr>
                <w:noProof/>
                <w:lang w:val="en-GB" w:eastAsia="en-GB"/>
              </w:rPr>
              <mc:AlternateContent>
                <mc:Choice Requires="wps">
                  <w:drawing>
                    <wp:anchor distT="0" distB="0" distL="114300" distR="114300" simplePos="0" relativeHeight="252331520" behindDoc="0" locked="0" layoutInCell="1" allowOverlap="1" wp14:anchorId="49EA2F3F" wp14:editId="38236478">
                      <wp:simplePos x="0" y="0"/>
                      <wp:positionH relativeFrom="column">
                        <wp:posOffset>168910</wp:posOffset>
                      </wp:positionH>
                      <wp:positionV relativeFrom="paragraph">
                        <wp:posOffset>1885950</wp:posOffset>
                      </wp:positionV>
                      <wp:extent cx="1647825" cy="288000"/>
                      <wp:effectExtent l="25400" t="25400" r="104775" b="106045"/>
                      <wp:wrapNone/>
                      <wp:docPr id="1789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88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19FBF857" w14:textId="77777777" w:rsidR="00311B26" w:rsidRPr="001B31E1" w:rsidRDefault="00311B26" w:rsidP="009855F1">
                                  <w:pPr>
                                    <w:jc w:val="center"/>
                                    <w:rPr>
                                      <w:b/>
                                    </w:rPr>
                                  </w:pPr>
                                  <w:r w:rsidRPr="001B31E1">
                                    <w:rPr>
                                      <w:b/>
                                    </w:rPr>
                                    <w:t>Stufenwinkel</w:t>
                                  </w:r>
                                  <w:r>
                                    <w:rPr>
                                      <w:b/>
                                    </w:rPr>
                                    <w:t>argume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9EA2F3F" id="_x0000_s1348" type="#_x0000_t202" style="position:absolute;left:0;text-align:left;margin-left:13.3pt;margin-top:148.5pt;width:129.75pt;height:22.7pt;z-index:25233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" fillcolor="#f2f2f2 [3052]" strokecolor="#d8d8d8 [2732]">
                      <v:shadow on="t" color="black" opacity="26214f" origin="-.5,-.5" offset=".74836mm,.74836mm"/>
                      <v:textbox>
                        <w:txbxContent>
                          <w:p w14:paraId="19FBF857" w14:textId="77777777" w:rsidR="00311B26" w:rsidRPr="001B31E1" w:rsidRDefault="00311B26" w:rsidP="009855F1">
                            <w:pPr>
                              <w:jc w:val="center"/>
                              <w:rPr>
                                <w:b/>
                              </w:rPr>
                            </w:pPr>
                            <w:r w:rsidRPr="001B31E1">
                              <w:rPr>
                                <w:b/>
                              </w:rPr>
                              <w:t>Stufenwinkel</w:t>
                            </w:r>
                            <w:r>
                              <w:rPr>
                                <w:b/>
                              </w:rPr>
                              <w:t>argument</w:t>
                            </w:r>
                          </w:p>
                        </w:txbxContent>
                      </v:textbox>
                    </v:shape>
                  </w:pict>
                </mc:Fallback>
              </mc:AlternateContent>
            </w:r>
          </w:p>
        </w:tc>
        <w:tc>
          <w:tcPr>
            <w:tcW w:w="8477" w:type="dxa"/>
          </w:tcPr>
          <w:p w14:paraId="0ECFC114" w14:textId="77777777" w:rsidR="001D27EA" w:rsidRDefault="001D27EA" w:rsidP="001D27EA">
            <w:r>
              <w:t xml:space="preserve">Ab hier könnt ihr folgende Argumente verwenden:  </w:t>
            </w:r>
          </w:p>
          <w:p w14:paraId="532EC70D" w14:textId="77777777" w:rsidR="001D27EA" w:rsidRDefault="001D27EA" w:rsidP="001D27EA"/>
          <w:p w14:paraId="44970CB2" w14:textId="77777777" w:rsidR="001D27EA" w:rsidRDefault="00E0666E" w:rsidP="001D27EA">
            <w:r>
              <w:rPr>
                <w:noProof/>
                <w:lang w:val="en-GB" w:eastAsia="en-GB"/>
              </w:rPr>
              <mc:AlternateContent>
                <mc:Choice Requires="wps">
                  <w:drawing>
                    <wp:anchor distT="0" distB="0" distL="114300" distR="114300" simplePos="0" relativeHeight="252329472" behindDoc="0" locked="0" layoutInCell="1" allowOverlap="1" wp14:anchorId="40D22E9A" wp14:editId="5A52B012">
                      <wp:simplePos x="0" y="0"/>
                      <wp:positionH relativeFrom="column">
                        <wp:posOffset>1909445</wp:posOffset>
                      </wp:positionH>
                      <wp:positionV relativeFrom="paragraph">
                        <wp:posOffset>6350</wp:posOffset>
                      </wp:positionV>
                      <wp:extent cx="1957070" cy="287655"/>
                      <wp:effectExtent l="25400" t="25400" r="100330" b="106045"/>
                      <wp:wrapNone/>
                      <wp:docPr id="1783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287655"/>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3A8D967E" w14:textId="77777777" w:rsidR="00311B26" w:rsidRPr="00653F71" w:rsidRDefault="00311B26" w:rsidP="009C1B23">
                                  <w:pPr>
                                    <w:jc w:val="center"/>
                                    <w:rPr>
                                      <w:b/>
                                    </w:rPr>
                                  </w:pPr>
                                  <w:r>
                                    <w:rPr>
                                      <w:b/>
                                    </w:rPr>
                                    <w:t>Winkel-Rechen-Argumen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D22E9A" id="_x0000_s1349" type="#_x0000_t202" style="position:absolute;margin-left:150.35pt;margin-top:.5pt;width:154.1pt;height:22.65pt;z-index:252329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" fillcolor="#f2f2f2 [3052]" strokecolor="#d8d8d8 [2732]">
                      <v:shadow on="t" color="black" opacity="26214f" origin="-.5,-.5" offset=".74836mm,.74836mm"/>
                      <v:textbox>
                        <w:txbxContent>
                          <w:p w14:paraId="3A8D967E" w14:textId="77777777" w:rsidR="00311B26" w:rsidRPr="00653F71" w:rsidRDefault="00311B26" w:rsidP="009C1B23">
                            <w:pPr>
                              <w:jc w:val="center"/>
                              <w:rPr>
                                <w:b/>
                              </w:rPr>
                            </w:pPr>
                            <w:r>
                              <w:rPr>
                                <w:b/>
                              </w:rPr>
                              <w:t>Winkel-Rechen-Argument</w:t>
                            </w:r>
                          </w:p>
                        </w:txbxContent>
                      </v:textbox>
                    </v:shape>
                  </w:pict>
                </mc:Fallback>
              </mc:AlternateContent>
            </w:r>
          </w:p>
          <w:p w14:paraId="71CEF3BC" w14:textId="77777777" w:rsidR="001D27EA" w:rsidRDefault="001D27EA" w:rsidP="001D27EA"/>
          <w:p w14:paraId="2B6962CB" w14:textId="77777777" w:rsidR="001D27EA" w:rsidRDefault="00E0666E" w:rsidP="001D27EA">
            <w:r w:rsidRPr="00313DD3">
              <w:rPr>
                <w:noProof/>
                <w:lang w:val="en-GB" w:eastAsia="en-GB"/>
              </w:rPr>
              <mc:AlternateContent>
                <mc:Choice Requires="wps">
                  <w:drawing>
                    <wp:anchor distT="0" distB="0" distL="114300" distR="114300" simplePos="0" relativeHeight="252339712" behindDoc="0" locked="0" layoutInCell="1" allowOverlap="1" wp14:anchorId="3139927C" wp14:editId="08B560C3">
                      <wp:simplePos x="0" y="0"/>
                      <wp:positionH relativeFrom="column">
                        <wp:posOffset>3432573</wp:posOffset>
                      </wp:positionH>
                      <wp:positionV relativeFrom="paragraph">
                        <wp:posOffset>201295</wp:posOffset>
                      </wp:positionV>
                      <wp:extent cx="1211580" cy="419100"/>
                      <wp:effectExtent l="508000" t="0" r="7620" b="50800"/>
                      <wp:wrapNone/>
                      <wp:docPr id="18340" name="Abgerundete rechteckige Legende 18340"/>
                      <wp:cNvGraphicFramePr/>
                      <a:graphic xmlns:a="http://schemas.openxmlformats.org/drawingml/2006/main">
                        <a:graphicData uri="http://schemas.microsoft.com/office/word/2010/wordprocessingShape">
                          <wps:wsp>
                            <wps:cNvSpPr/>
                            <wps:spPr>
                              <a:xfrm>
                                <a:off x="0" y="0"/>
                                <a:ext cx="1211580" cy="419100"/>
                              </a:xfrm>
                              <a:prstGeom prst="wedgeRoundRectCallout">
                                <a:avLst>
                                  <a:gd name="adj1" fmla="val -91157"/>
                                  <a:gd name="adj2" fmla="val 57615"/>
                                  <a:gd name="adj3" fmla="val 16667"/>
                                </a:avLst>
                              </a:prstGeom>
                              <a:solidFill>
                                <a:sysClr val="window" lastClr="FFFFFF"/>
                              </a:solidFill>
                              <a:ln w="12700" cap="flat" cmpd="sng" algn="ctr">
                                <a:solidFill>
                                  <a:sysClr val="windowText" lastClr="000000">
                                    <a:lumMod val="50000"/>
                                    <a:lumOff val="50000"/>
                                  </a:sysClr>
                                </a:solidFill>
                                <a:prstDash val="solid"/>
                              </a:ln>
                              <a:effectLst/>
                            </wps:spPr>
                            <wps:txbx>
                              <w:txbxContent>
                                <w:p w14:paraId="135F2FDA" w14:textId="77777777" w:rsidR="00311B26" w:rsidRPr="00C72FD4" w:rsidRDefault="00311B26" w:rsidP="00313DD3">
                                  <w:pPr>
                                    <w:pStyle w:val="Sprechblasentext"/>
                                    <w:jc w:val="center"/>
                                  </w:pPr>
                                  <w:r w:rsidRPr="00C72FD4">
                                    <w:t>Argument aus</w:t>
                                  </w:r>
                                </w:p>
                                <w:p w14:paraId="45BB7F02" w14:textId="77777777" w:rsidR="00311B26" w:rsidRPr="00C72FD4" w:rsidRDefault="00311B26" w:rsidP="00313DD3">
                                  <w:pPr>
                                    <w:pStyle w:val="Sprechblasentext"/>
                                    <w:jc w:val="center"/>
                                  </w:pPr>
                                  <w:r w:rsidRPr="00C72FD4">
                                    <w:t>Aufgabe 7</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9927C" id="Abgerundete rechteckige Legende 18340" o:spid="_x0000_s1350" type="#_x0000_t62" style="position:absolute;margin-left:270.3pt;margin-top:15.85pt;width:95.4pt;height:33pt;z-index:25233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" adj="-8890,23245" fillcolor="window" strokecolor="#7f7f7f" strokeweight="1pt">
                      <v:textbox inset="1mm,0,0,0">
                        <w:txbxContent>
                          <w:p w14:paraId="135F2FDA" w14:textId="77777777" w:rsidR="00311B26" w:rsidRPr="00C72FD4" w:rsidRDefault="00311B26" w:rsidP="00313DD3">
                            <w:pPr>
                              <w:pStyle w:val="Sprechblasentext"/>
                              <w:jc w:val="center"/>
                            </w:pPr>
                            <w:r w:rsidRPr="00C72FD4">
                              <w:t>Argument aus</w:t>
                            </w:r>
                          </w:p>
                          <w:p w14:paraId="45BB7F02" w14:textId="77777777" w:rsidR="00311B26" w:rsidRPr="00C72FD4" w:rsidRDefault="00311B26" w:rsidP="00313DD3">
                            <w:pPr>
                              <w:pStyle w:val="Sprechblasentext"/>
                              <w:jc w:val="center"/>
                            </w:pPr>
                            <w:r w:rsidRPr="00C72FD4">
                              <w:t>Aufgabe 7</w:t>
                            </w:r>
                          </w:p>
                        </w:txbxContent>
                      </v:textbox>
                    </v:shape>
                  </w:pict>
                </mc:Fallback>
              </mc:AlternateContent>
            </w:r>
          </w:p>
          <w:p w14:paraId="04FFC404" w14:textId="77777777" w:rsidR="001D27EA" w:rsidRDefault="001D27EA" w:rsidP="001D27EA"/>
          <w:p w14:paraId="630F7EC1" w14:textId="77777777" w:rsidR="001D27EA" w:rsidRDefault="001D27EA" w:rsidP="001D27EA"/>
          <w:p w14:paraId="647E9FE2" w14:textId="77777777" w:rsidR="001D27EA" w:rsidRDefault="001D27EA" w:rsidP="001D27EA"/>
          <w:p w14:paraId="68C87EE9" w14:textId="77777777" w:rsidR="001D27EA" w:rsidRDefault="001D27EA" w:rsidP="001D27EA">
            <w:pPr>
              <w:jc w:val="both"/>
            </w:pPr>
          </w:p>
          <w:p w14:paraId="6EB99A5E" w14:textId="77777777" w:rsidR="001D27EA" w:rsidRDefault="001D27EA" w:rsidP="001D27EA"/>
          <w:p w14:paraId="6163ED4D" w14:textId="77777777" w:rsidR="001D27EA" w:rsidRDefault="001D27EA" w:rsidP="001D27EA">
            <w:r>
              <w:t xml:space="preserve"> </w:t>
            </w:r>
          </w:p>
          <w:p w14:paraId="51938534" w14:textId="77777777" w:rsidR="001D27EA" w:rsidRDefault="001D27EA" w:rsidP="001D27EA"/>
          <w:p w14:paraId="2369FAC0" w14:textId="77777777" w:rsidR="001D27EA" w:rsidRDefault="001D27EA" w:rsidP="001D27EA">
            <w:r>
              <w:t>Zusätzlich:</w:t>
            </w:r>
          </w:p>
          <w:p w14:paraId="33C56FF1" w14:textId="77777777" w:rsidR="001D27EA" w:rsidRDefault="001D27EA" w:rsidP="001D27EA"/>
          <w:p w14:paraId="38644260" w14:textId="77777777" w:rsidR="001D27EA" w:rsidRDefault="001D27EA" w:rsidP="001D27EA"/>
          <w:p w14:paraId="79531DD6" w14:textId="77777777" w:rsidR="001D27EA" w:rsidRDefault="001D27EA" w:rsidP="001D27EA"/>
          <w:p w14:paraId="04AC8718" w14:textId="77777777" w:rsidR="001D27EA" w:rsidRDefault="001D27EA" w:rsidP="001D27EA"/>
          <w:p w14:paraId="69C74A01" w14:textId="77777777" w:rsidR="001D27EA" w:rsidRDefault="001D27EA" w:rsidP="001D27EA"/>
          <w:p w14:paraId="1D6F019A" w14:textId="77777777" w:rsidR="001D27EA" w:rsidRDefault="001D27EA" w:rsidP="001D27EA"/>
          <w:p w14:paraId="469D2060" w14:textId="77777777" w:rsidR="001D27EA" w:rsidRDefault="001D27EA" w:rsidP="001D27EA"/>
          <w:p w14:paraId="14EFDBE5" w14:textId="77777777" w:rsidR="001D27EA" w:rsidRDefault="001D27EA" w:rsidP="001D27EA"/>
          <w:p w14:paraId="50D38B93" w14:textId="77777777" w:rsidR="001D27EA" w:rsidRDefault="00BF4AB5" w:rsidP="001D27EA">
            <w:r>
              <w:rPr>
                <w:noProof/>
                <w:lang w:val="en-GB" w:eastAsia="en-GB"/>
              </w:rPr>
              <mc:AlternateContent>
                <mc:Choice Requires="wps">
                  <w:drawing>
                    <wp:anchor distT="0" distB="0" distL="114300" distR="114300" simplePos="0" relativeHeight="252342784" behindDoc="0" locked="0" layoutInCell="1" allowOverlap="1" wp14:anchorId="314DD7C8" wp14:editId="125BDD50">
                      <wp:simplePos x="0" y="0"/>
                      <wp:positionH relativeFrom="column">
                        <wp:posOffset>488665</wp:posOffset>
                      </wp:positionH>
                      <wp:positionV relativeFrom="paragraph">
                        <wp:posOffset>69434</wp:posOffset>
                      </wp:positionV>
                      <wp:extent cx="3755193" cy="956441"/>
                      <wp:effectExtent l="0" t="0" r="347345" b="8890"/>
                      <wp:wrapNone/>
                      <wp:docPr id="63" name="Abgerundete rechteckige Legende 63"/>
                      <wp:cNvGraphicFramePr/>
                      <a:graphic xmlns:a="http://schemas.openxmlformats.org/drawingml/2006/main">
                        <a:graphicData uri="http://schemas.microsoft.com/office/word/2010/wordprocessingShape">
                          <wps:wsp>
                            <wps:cNvSpPr/>
                            <wps:spPr>
                              <a:xfrm>
                                <a:off x="0" y="0"/>
                                <a:ext cx="3755193" cy="956441"/>
                              </a:xfrm>
                              <a:prstGeom prst="wedgeRoundRectCallout">
                                <a:avLst>
                                  <a:gd name="adj1" fmla="val 58558"/>
                                  <a:gd name="adj2" fmla="val 15086"/>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51366975" w14:textId="77777777" w:rsidR="00311B26" w:rsidRPr="003D4142" w:rsidRDefault="00311B26" w:rsidP="00366BE7">
                                  <w:pPr>
                                    <w:rPr>
                                      <w:color w:val="000000"/>
                                    </w:rPr>
                                  </w:pPr>
                                  <w:r>
                                    <w:rPr>
                                      <w:color w:val="000000"/>
                                    </w:rPr>
                                    <w:t>Das Gleichheitsargument besagt also, dass wenn ein Winkel so groß ist wie ein zweiter Winkel und der zweite Winkel so groß wie der dritte Winkel, dass dann der erste Winkel auch genauso groß ist wie der dritte Wink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DD7C8" id="Abgerundete rechteckige Legende 63" o:spid="_x0000_s1351" type="#_x0000_t62" style="position:absolute;margin-left:38.5pt;margin-top:5.45pt;width:295.7pt;height:75.3pt;z-index:25234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" adj="23449,14059" fillcolor="window" strokecolor="#7f7f7f">
                      <v:textbox>
                        <w:txbxContent>
                          <w:p w14:paraId="51366975" w14:textId="77777777" w:rsidR="00311B26" w:rsidRPr="003D4142" w:rsidRDefault="00311B26" w:rsidP="00366BE7">
                            <w:pPr>
                              <w:rPr>
                                <w:color w:val="000000"/>
                              </w:rPr>
                            </w:pPr>
                            <w:r>
                              <w:rPr>
                                <w:color w:val="000000"/>
                              </w:rPr>
                              <w:t>Das Gleichheitsargument besagt also, dass wenn ein Winkel so groß ist wie ein zweiter Winkel und der zweite Winkel so groß wie der dritte Winkel, dass dann der erste Winkel auch genauso groß ist wie der dritte Winkel.</w:t>
                            </w:r>
                          </w:p>
                        </w:txbxContent>
                      </v:textbox>
                    </v:shape>
                  </w:pict>
                </mc:Fallback>
              </mc:AlternateContent>
            </w:r>
          </w:p>
          <w:p w14:paraId="5E9E66C2" w14:textId="77777777" w:rsidR="001D27EA" w:rsidRPr="00F11FAF" w:rsidRDefault="00DB2FA2" w:rsidP="001D27EA">
            <w:pPr>
              <w:rPr>
                <w:color w:val="00B050"/>
              </w:rPr>
            </w:pPr>
            <w:r w:rsidRPr="00224938">
              <w:rPr>
                <w:noProof/>
                <w:lang w:val="en-GB" w:eastAsia="en-GB"/>
              </w:rPr>
              <w:drawing>
                <wp:anchor distT="0" distB="0" distL="114300" distR="114300" simplePos="0" relativeHeight="252512768" behindDoc="0" locked="0" layoutInCell="1" allowOverlap="1" wp14:anchorId="69460EBE" wp14:editId="3FB07035">
                  <wp:simplePos x="0" y="0"/>
                  <wp:positionH relativeFrom="column">
                    <wp:posOffset>4177030</wp:posOffset>
                  </wp:positionH>
                  <wp:positionV relativeFrom="paragraph">
                    <wp:posOffset>119669</wp:posOffset>
                  </wp:positionV>
                  <wp:extent cx="1203960" cy="1173480"/>
                  <wp:effectExtent l="0" t="0" r="0" b="0"/>
                  <wp:wrapSquare wrapText="bothSides"/>
                  <wp:docPr id="3" name="Grafik 3" descr="C:\Users\khein\Dropbox\Kerstin\Promotion\MuM-Beweisen\MuM-Beweisen Material\Figuren Mathewerkstatt\Leonie_far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hein\Dropbox\Kerstin\Promotion\MuM-Beweisen\MuM-Beweisen Material\Figuren Mathewerkstatt\Leonie_farb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03960" cy="1173480"/>
                          </a:xfrm>
                          <a:prstGeom prst="rect">
                            <a:avLst/>
                          </a:prstGeom>
                          <a:noFill/>
                          <a:ln>
                            <a:noFill/>
                          </a:ln>
                        </pic:spPr>
                      </pic:pic>
                    </a:graphicData>
                  </a:graphic>
                </wp:anchor>
              </w:drawing>
            </w:r>
          </w:p>
          <w:p w14:paraId="7DD910F1" w14:textId="77777777" w:rsidR="001D27EA" w:rsidRDefault="001D27EA" w:rsidP="00224938">
            <w:pPr>
              <w:jc w:val="right"/>
            </w:pPr>
            <w:r>
              <w:t xml:space="preserve"> </w:t>
            </w:r>
          </w:p>
          <w:p w14:paraId="0B6BE00B" w14:textId="77777777" w:rsidR="001D27EA" w:rsidRDefault="00224938" w:rsidP="001D27EA">
            <w:pPr>
              <w:spacing w:line="240" w:lineRule="auto"/>
              <w:ind w:left="360" w:hanging="360"/>
              <w:rPr>
                <w:noProof/>
              </w:rPr>
            </w:pPr>
            <w:r w:rsidRPr="00533FFD">
              <w:rPr>
                <w:noProof/>
                <w:color w:val="000000" w:themeColor="text1"/>
                <w:lang w:val="en-GB" w:eastAsia="en-GB"/>
              </w:rPr>
              <mc:AlternateContent>
                <mc:Choice Requires="wps">
                  <w:drawing>
                    <wp:anchor distT="0" distB="0" distL="114300" distR="114300" simplePos="0" relativeHeight="252340736" behindDoc="0" locked="0" layoutInCell="1" allowOverlap="1" wp14:anchorId="6ECD6B48" wp14:editId="599994AD">
                      <wp:simplePos x="0" y="0"/>
                      <wp:positionH relativeFrom="column">
                        <wp:posOffset>4408439</wp:posOffset>
                      </wp:positionH>
                      <wp:positionV relativeFrom="paragraph">
                        <wp:posOffset>47625</wp:posOffset>
                      </wp:positionV>
                      <wp:extent cx="818515" cy="295275"/>
                      <wp:effectExtent l="0" t="0" r="635" b="9525"/>
                      <wp:wrapNone/>
                      <wp:docPr id="16772"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95275"/>
                              </a:xfrm>
                              <a:prstGeom prst="rect">
                                <a:avLst/>
                              </a:prstGeom>
                              <a:solidFill>
                                <a:srgbClr val="FFFFFF"/>
                              </a:solidFill>
                              <a:ln w="9525">
                                <a:noFill/>
                                <a:miter lim="800000"/>
                                <a:headEnd/>
                                <a:tailEnd/>
                              </a:ln>
                            </wps:spPr>
                            <wps:txbx>
                              <w:txbxContent>
                                <w:p w14:paraId="406E0FCD" w14:textId="77777777" w:rsidR="00311B26" w:rsidRPr="0019610F" w:rsidRDefault="00311B26" w:rsidP="004821F4">
                                  <w:pPr>
                                    <w:rPr>
                                      <w:sz w:val="24"/>
                                      <w:szCs w:val="24"/>
                                    </w:rPr>
                                  </w:pPr>
                                  <w:r>
                                    <w:rPr>
                                      <w:sz w:val="24"/>
                                      <w:szCs w:val="24"/>
                                    </w:rPr>
                                    <w:t>Leoni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CD6B48" id="_x0000_s1352" type="#_x0000_t202" style="position:absolute;left:0;text-align:left;margin-left:347.1pt;margin-top:3.75pt;width:64.45pt;height:23.25pt;z-index:25234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" stroked="f">
                      <v:textbox>
                        <w:txbxContent>
                          <w:p w14:paraId="406E0FCD" w14:textId="77777777" w:rsidR="00311B26" w:rsidRPr="0019610F" w:rsidRDefault="00311B26" w:rsidP="004821F4">
                            <w:pPr>
                              <w:rPr>
                                <w:sz w:val="24"/>
                                <w:szCs w:val="24"/>
                              </w:rPr>
                            </w:pPr>
                            <w:r>
                              <w:rPr>
                                <w:sz w:val="24"/>
                                <w:szCs w:val="24"/>
                              </w:rPr>
                              <w:t>Leonie</w:t>
                            </w:r>
                          </w:p>
                        </w:txbxContent>
                      </v:textbox>
                    </v:shape>
                  </w:pict>
                </mc:Fallback>
              </mc:AlternateContent>
            </w:r>
          </w:p>
          <w:p w14:paraId="447ECE74" w14:textId="77777777" w:rsidR="001D27EA" w:rsidRPr="007004BE" w:rsidRDefault="00AE7FA2" w:rsidP="001D27EA">
            <w:pPr>
              <w:spacing w:line="240" w:lineRule="auto"/>
              <w:ind w:left="360" w:hanging="360"/>
              <w:rPr>
                <w:noProof/>
              </w:rPr>
            </w:pPr>
            <w:r>
              <w:rPr>
                <w:noProof/>
                <w:lang w:val="en-GB" w:eastAsia="en-GB"/>
              </w:rPr>
              <mc:AlternateContent>
                <mc:Choice Requires="wps">
                  <w:drawing>
                    <wp:anchor distT="0" distB="0" distL="114300" distR="114300" simplePos="0" relativeHeight="252515840" behindDoc="0" locked="0" layoutInCell="1" allowOverlap="1" wp14:anchorId="73E9A3DC" wp14:editId="65402827">
                      <wp:simplePos x="0" y="0"/>
                      <wp:positionH relativeFrom="column">
                        <wp:posOffset>4720472</wp:posOffset>
                      </wp:positionH>
                      <wp:positionV relativeFrom="paragraph">
                        <wp:posOffset>578957</wp:posOffset>
                      </wp:positionV>
                      <wp:extent cx="510362" cy="308345"/>
                      <wp:effectExtent l="0" t="0" r="0" b="0"/>
                      <wp:wrapNone/>
                      <wp:docPr id="40" name="Textfeld 40"/>
                      <wp:cNvGraphicFramePr/>
                      <a:graphic xmlns:a="http://schemas.openxmlformats.org/drawingml/2006/main">
                        <a:graphicData uri="http://schemas.microsoft.com/office/word/2010/wordprocessingShape">
                          <wps:wsp>
                            <wps:cNvSpPr txBox="1"/>
                            <wps:spPr>
                              <a:xfrm>
                                <a:off x="0" y="0"/>
                                <a:ext cx="510362" cy="308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467D88" w14:textId="77777777" w:rsidR="00311B26" w:rsidRPr="00AE7FA2" w:rsidRDefault="00311B26">
                                  <w:pPr>
                                    <w:rPr>
                                      <w:sz w:val="18"/>
                                    </w:rPr>
                                  </w:pPr>
                                  <w:r w:rsidRPr="00AE7FA2">
                                    <w:rPr>
                                      <w:sz w:val="18"/>
                                    </w:rPr>
                                    <w:t>Leonie</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9A3DC" id="Textfeld 40" o:spid="_x0000_s1353" type="#_x0000_t202" style="position:absolute;left:0;text-align:left;margin-left:371.7pt;margin-top:45.6pt;width:40.2pt;height:24.3pt;z-index:25251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" filled="f" stroked="f" strokeweight=".5pt">
                      <v:textbox inset="0,1mm,0,0">
                        <w:txbxContent>
                          <w:p w14:paraId="7A467D88" w14:textId="77777777" w:rsidR="00311B26" w:rsidRPr="00AE7FA2" w:rsidRDefault="00311B26">
                            <w:pPr>
                              <w:rPr>
                                <w:sz w:val="18"/>
                              </w:rPr>
                            </w:pPr>
                            <w:r w:rsidRPr="00AE7FA2">
                              <w:rPr>
                                <w:sz w:val="18"/>
                              </w:rPr>
                              <w:t>Leonie</w:t>
                            </w:r>
                          </w:p>
                        </w:txbxContent>
                      </v:textbox>
                    </v:shape>
                  </w:pict>
                </mc:Fallback>
              </mc:AlternateContent>
            </w:r>
          </w:p>
        </w:tc>
      </w:tr>
      <w:tr w:rsidR="001D27EA" w:rsidRPr="000045F1" w14:paraId="2070FDAD" w14:textId="77777777" w:rsidTr="00AE42BB">
        <w:trPr>
          <w:trHeight w:val="231"/>
        </w:trPr>
        <w:tc>
          <w:tcPr>
            <w:tcW w:w="531" w:type="dxa"/>
          </w:tcPr>
          <w:p w14:paraId="078D5344" w14:textId="77777777" w:rsidR="001D27EA" w:rsidRPr="00282BC6" w:rsidRDefault="00157D34" w:rsidP="001D27EA">
            <w:pPr>
              <w:pStyle w:val="berschrift2"/>
              <w:rPr>
                <w:noProof/>
              </w:rPr>
            </w:pPr>
            <w:r w:rsidRPr="00282BC6">
              <w:rPr>
                <w:noProof/>
                <w:lang w:val="en-GB" w:eastAsia="en-GB"/>
              </w:rPr>
              <w:drawing>
                <wp:inline distT="0" distB="0" distL="0" distR="0" wp14:anchorId="69515C79" wp14:editId="715574E8">
                  <wp:extent cx="309880" cy="359410"/>
                  <wp:effectExtent l="0" t="0" r="0" b="2540"/>
                  <wp:docPr id="17347"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53C01BBD" w14:textId="77777777" w:rsidR="001D27EA" w:rsidRPr="00542597" w:rsidRDefault="001D27EA" w:rsidP="001D27EA">
            <w:pPr>
              <w:pStyle w:val="berschrift2"/>
            </w:pPr>
          </w:p>
        </w:tc>
        <w:tc>
          <w:tcPr>
            <w:tcW w:w="8477" w:type="dxa"/>
          </w:tcPr>
          <w:p w14:paraId="0BF4F8CE" w14:textId="77777777" w:rsidR="001D27EA" w:rsidRPr="00542597" w:rsidRDefault="001D27EA" w:rsidP="001D27EA">
            <w:r w:rsidRPr="00542597">
              <w:t xml:space="preserve">Ergänzt </w:t>
            </w:r>
            <w:r>
              <w:t xml:space="preserve">gemeinsam </w:t>
            </w:r>
            <w:r w:rsidRPr="00542597">
              <w:t xml:space="preserve">euren </w:t>
            </w:r>
            <w:r>
              <w:t xml:space="preserve">mathematischen </w:t>
            </w:r>
            <w:r w:rsidRPr="00542597">
              <w:t xml:space="preserve">Werkzeugkasten: </w:t>
            </w:r>
          </w:p>
          <w:p w14:paraId="4FF9B3D4" w14:textId="77777777" w:rsidR="001D27EA" w:rsidRPr="00227003" w:rsidRDefault="001D27EA" w:rsidP="00227003">
            <w:pPr>
              <w:pStyle w:val="Listenabsatz"/>
            </w:pPr>
            <w:r w:rsidRPr="00542597">
              <w:t xml:space="preserve">Schreibt </w:t>
            </w:r>
            <w:r w:rsidRPr="00227003">
              <w:t xml:space="preserve">den Namen eures Arguments aus </w:t>
            </w:r>
            <w:r w:rsidR="00493D2D" w:rsidRPr="00227003">
              <w:t xml:space="preserve">Aufgabe </w:t>
            </w:r>
            <w:r w:rsidR="00493D2D" w:rsidRPr="000C7AE4">
              <w:rPr>
                <w:rFonts w:cs="Arial"/>
                <w:b/>
                <w:bCs/>
                <w:iCs/>
                <w:color w:val="7F7F7F" w:themeColor="text1" w:themeTint="80"/>
                <w:szCs w:val="28"/>
              </w:rPr>
              <w:t>7</w:t>
            </w:r>
            <w:r w:rsidRPr="00227003">
              <w:t xml:space="preserve"> in das leere Feld im Werkzeugkasten.</w:t>
            </w:r>
          </w:p>
          <w:p w14:paraId="3974A050" w14:textId="77777777" w:rsidR="001D27EA" w:rsidRPr="00227003" w:rsidRDefault="001D27EA" w:rsidP="00227003">
            <w:pPr>
              <w:pStyle w:val="Listenabsatz"/>
            </w:pPr>
            <w:r w:rsidRPr="00227003">
              <w:t xml:space="preserve">Lest euch das Gleichheitsargument durch. </w:t>
            </w:r>
            <w:r w:rsidR="005D399A">
              <w:t xml:space="preserve">Was meint </w:t>
            </w:r>
            <w:r w:rsidR="00487843">
              <w:t>Leonie</w:t>
            </w:r>
            <w:r w:rsidR="005D399A">
              <w:t>?</w:t>
            </w:r>
          </w:p>
          <w:p w14:paraId="4A36DDCD" w14:textId="77777777" w:rsidR="001D27EA" w:rsidRPr="00227003" w:rsidRDefault="001D27EA" w:rsidP="00227003">
            <w:pPr>
              <w:pStyle w:val="Listenabsatz"/>
            </w:pPr>
            <w:r w:rsidRPr="00227003">
              <w:rPr>
                <w:noProof/>
                <w:lang w:val="en-GB" w:eastAsia="en-GB"/>
              </w:rPr>
              <mc:AlternateContent>
                <mc:Choice Requires="wpg">
                  <w:drawing>
                    <wp:anchor distT="0" distB="0" distL="114300" distR="114300" simplePos="0" relativeHeight="252328448" behindDoc="0" locked="0" layoutInCell="1" allowOverlap="1" wp14:anchorId="7672D825" wp14:editId="2EDB0AFD">
                      <wp:simplePos x="0" y="0"/>
                      <wp:positionH relativeFrom="column">
                        <wp:posOffset>3654722</wp:posOffset>
                      </wp:positionH>
                      <wp:positionV relativeFrom="paragraph">
                        <wp:posOffset>118745</wp:posOffset>
                      </wp:positionV>
                      <wp:extent cx="946150" cy="227327"/>
                      <wp:effectExtent l="19050" t="19050" r="25400" b="20955"/>
                      <wp:wrapSquare wrapText="bothSides"/>
                      <wp:docPr id="17801" name="Gruppieren 17801"/>
                      <wp:cNvGraphicFramePr/>
                      <a:graphic xmlns:a="http://schemas.openxmlformats.org/drawingml/2006/main">
                        <a:graphicData uri="http://schemas.microsoft.com/office/word/2010/wordprocessingGroup">
                          <wpg:wgp>
                            <wpg:cNvGrpSpPr/>
                            <wpg:grpSpPr>
                              <a:xfrm>
                                <a:off x="0" y="0"/>
                                <a:ext cx="946150" cy="227327"/>
                                <a:chOff x="0" y="0"/>
                                <a:chExt cx="946150" cy="227327"/>
                              </a:xfrm>
                            </wpg:grpSpPr>
                            <wps:wsp>
                              <wps:cNvPr id="17796" name="Textfeld 2"/>
                              <wps:cNvSpPr txBox="1">
                                <a:spLocks noChangeArrowheads="1"/>
                              </wps:cNvSpPr>
                              <wps:spPr bwMode="auto">
                                <a:xfrm>
                                  <a:off x="259080" y="60960"/>
                                  <a:ext cx="687070" cy="166367"/>
                                </a:xfrm>
                                <a:prstGeom prst="rect">
                                  <a:avLst/>
                                </a:prstGeom>
                                <a:solidFill>
                                  <a:srgbClr val="FFFFFF"/>
                                </a:solidFill>
                                <a:ln w="15875">
                                  <a:solidFill>
                                    <a:srgbClr val="000000"/>
                                  </a:solidFill>
                                  <a:miter lim="800000"/>
                                  <a:headEnd/>
                                  <a:tailEnd/>
                                </a:ln>
                              </wps:spPr>
                              <wps:txbx>
                                <w:txbxContent>
                                  <w:p w14:paraId="3A3A29C3" w14:textId="77777777" w:rsidR="00311B26" w:rsidRPr="00E76995" w:rsidRDefault="00311B26" w:rsidP="00E76995">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6460E219" w14:textId="77777777" w:rsidR="00311B26" w:rsidRDefault="00311B26" w:rsidP="00E76995"/>
                                  <w:p w14:paraId="73CEC520" w14:textId="77777777" w:rsidR="00311B26" w:rsidRDefault="00311B26" w:rsidP="00E76995"/>
                                  <w:p w14:paraId="5E6D59FA" w14:textId="77777777" w:rsidR="00311B26" w:rsidRDefault="00311B26" w:rsidP="00E76995"/>
                                  <w:p w14:paraId="2421C7AE" w14:textId="77777777" w:rsidR="00311B26" w:rsidRDefault="00311B26" w:rsidP="00E76995">
                                    <w:r>
                                      <w:t xml:space="preserve">                                                                                                </w:t>
                                    </w:r>
                                  </w:p>
                                  <w:p w14:paraId="3EF61B5A" w14:textId="77777777" w:rsidR="00311B26" w:rsidRDefault="00311B26" w:rsidP="00E76995"/>
                                </w:txbxContent>
                              </wps:txbx>
                              <wps:bodyPr rot="0" vert="horz" wrap="square" lIns="91440" tIns="45720" rIns="91440" bIns="45720" anchor="t" anchorCtr="0">
                                <a:noAutofit/>
                              </wps:bodyPr>
                            </wps:wsp>
                            <pic:pic xmlns:pic="http://schemas.openxmlformats.org/drawingml/2006/picture">
                              <pic:nvPicPr>
                                <pic:cNvPr id="17797" name="Grafik 17797"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19075" cy="219075"/>
                                </a:xfrm>
                                <a:prstGeom prst="rect">
                                  <a:avLst/>
                                </a:prstGeom>
                                <a:noFill/>
                                <a:ln>
                                  <a:noFill/>
                                </a:ln>
                              </pic:spPr>
                            </pic:pic>
                          </wpg:wgp>
                        </a:graphicData>
                      </a:graphic>
                    </wp:anchor>
                  </w:drawing>
                </mc:Choice>
                <mc:Fallback>
                  <w:pict>
                    <v:group w14:anchorId="7672D825" id="Gruppieren 17801" o:spid="_x0000_s1354" style="position:absolute;left:0;text-align:left;margin-left:287.75pt;margin-top:9.35pt;width:74.5pt;height:17.9pt;z-index:252328448" coordsize="9461,2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">
                      <v:shape id="_x0000_s1355" type="#_x0000_t202" style="position:absolute;left:2590;top:609;width:6871;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" strokeweight="1.25pt">
                        <v:textbox>
                          <w:txbxContent>
                            <w:p w14:paraId="3A3A29C3" w14:textId="77777777" w:rsidR="00311B26" w:rsidRPr="00E76995" w:rsidRDefault="00311B26" w:rsidP="00E76995">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6460E219" w14:textId="77777777" w:rsidR="00311B26" w:rsidRDefault="00311B26" w:rsidP="00E76995"/>
                            <w:p w14:paraId="73CEC520" w14:textId="77777777" w:rsidR="00311B26" w:rsidRDefault="00311B26" w:rsidP="00E76995"/>
                            <w:p w14:paraId="5E6D59FA" w14:textId="77777777" w:rsidR="00311B26" w:rsidRDefault="00311B26" w:rsidP="00E76995"/>
                            <w:p w14:paraId="2421C7AE" w14:textId="77777777" w:rsidR="00311B26" w:rsidRDefault="00311B26" w:rsidP="00E76995">
                              <w:r>
                                <w:t xml:space="preserve">                                                                                                </w:t>
                              </w:r>
                            </w:p>
                            <w:p w14:paraId="3EF61B5A" w14:textId="77777777" w:rsidR="00311B26" w:rsidRDefault="00311B26" w:rsidP="00E76995"/>
                          </w:txbxContent>
                        </v:textbox>
                      </v:shape>
                      <v:shape id="Grafik 17797" o:spid="_x0000_s1356" type="#_x0000_t75" alt="http://icons.iconarchive.com/icons/icons8/ios7/64/Editing-Cut-Filled-icon.png" style="position:absolute;width:2190;height:2190;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">
                        <v:imagedata r:id="rId21" o:title="Editing-Cut-Filled-icon"/>
                        <v:path arrowok="t"/>
                      </v:shape>
                      <w10:wrap type="square"/>
                    </v:group>
                  </w:pict>
                </mc:Fallback>
              </mc:AlternateContent>
            </w:r>
            <w:r w:rsidRPr="00227003">
              <w:t xml:space="preserve">Schneidet euch das Gleichheitsargument für euer eigenes </w:t>
            </w:r>
          </w:p>
          <w:p w14:paraId="35E7D8EA" w14:textId="45FD0BB4" w:rsidR="001D27EA" w:rsidRDefault="00DD6CC9" w:rsidP="000C7AE4">
            <w:r>
              <w:t xml:space="preserve">    </w:t>
            </w:r>
            <w:r w:rsidR="001D27EA" w:rsidRPr="00227003">
              <w:t>Material aus</w:t>
            </w:r>
            <w:r w:rsidR="001D27EA">
              <w:t xml:space="preserve"> (</w:t>
            </w:r>
            <w:r w:rsidR="001D27EA" w:rsidRPr="00B3498E">
              <w:t xml:space="preserve">Kopiervorlage auf </w:t>
            </w:r>
            <w:r w:rsidR="00CC5314">
              <w:t>Seite 2</w:t>
            </w:r>
            <w:r w:rsidR="00C00168">
              <w:t>2</w:t>
            </w:r>
            <w:r w:rsidR="001D27EA" w:rsidRPr="009F29D0">
              <w:t>).</w:t>
            </w:r>
          </w:p>
          <w:p w14:paraId="1A7961E0" w14:textId="77777777" w:rsidR="001D27EA" w:rsidRDefault="001D27EA" w:rsidP="001D27EA">
            <w:pPr>
              <w:pStyle w:val="Listenabsatz"/>
              <w:numPr>
                <w:ilvl w:val="0"/>
                <w:numId w:val="0"/>
              </w:numPr>
              <w:ind w:left="227"/>
            </w:pPr>
          </w:p>
          <w:p w14:paraId="3DAC9230" w14:textId="77777777" w:rsidR="001D27EA" w:rsidRPr="00542597" w:rsidRDefault="001D27EA" w:rsidP="001D27EA"/>
        </w:tc>
      </w:tr>
      <w:tr w:rsidR="009B06F1" w:rsidRPr="000045F1" w14:paraId="67825B86" w14:textId="77777777" w:rsidTr="00AE42BB">
        <w:trPr>
          <w:trHeight w:val="231"/>
        </w:trPr>
        <w:tc>
          <w:tcPr>
            <w:tcW w:w="531" w:type="dxa"/>
          </w:tcPr>
          <w:p w14:paraId="29C09F34" w14:textId="77777777" w:rsidR="009B06F1" w:rsidRDefault="009B06F1" w:rsidP="001D27EA">
            <w:pPr>
              <w:pStyle w:val="berschrift2"/>
              <w:rPr>
                <w:noProof/>
              </w:rPr>
            </w:pPr>
          </w:p>
          <w:p w14:paraId="5DA8610F" w14:textId="77777777" w:rsidR="009B06F1" w:rsidRDefault="009B06F1" w:rsidP="009B06F1"/>
          <w:p w14:paraId="1FA06E1E" w14:textId="77777777" w:rsidR="009B06F1" w:rsidRPr="009B06F1" w:rsidRDefault="009B06F1" w:rsidP="009B06F1"/>
        </w:tc>
        <w:tc>
          <w:tcPr>
            <w:tcW w:w="283" w:type="dxa"/>
          </w:tcPr>
          <w:p w14:paraId="68AD3D6D" w14:textId="77777777" w:rsidR="009B06F1" w:rsidRDefault="009B06F1" w:rsidP="001D27EA">
            <w:pPr>
              <w:pStyle w:val="berschrift2"/>
            </w:pPr>
          </w:p>
        </w:tc>
        <w:tc>
          <w:tcPr>
            <w:tcW w:w="8477" w:type="dxa"/>
          </w:tcPr>
          <w:p w14:paraId="591A7834" w14:textId="77777777" w:rsidR="009B06F1" w:rsidRPr="00542597" w:rsidRDefault="009B06F1" w:rsidP="001D27EA"/>
        </w:tc>
      </w:tr>
      <w:tr w:rsidR="00961A1C" w:rsidRPr="000045F1" w14:paraId="53CEECAC" w14:textId="77777777" w:rsidTr="00AE42BB">
        <w:trPr>
          <w:trHeight w:val="231"/>
        </w:trPr>
        <w:tc>
          <w:tcPr>
            <w:tcW w:w="531" w:type="dxa"/>
          </w:tcPr>
          <w:p w14:paraId="0EFE0E75" w14:textId="77777777" w:rsidR="00961A1C" w:rsidRDefault="00961A1C" w:rsidP="001D27EA">
            <w:pPr>
              <w:pStyle w:val="berschrift2"/>
              <w:rPr>
                <w:noProof/>
              </w:rPr>
            </w:pPr>
          </w:p>
          <w:p w14:paraId="437D4BC3" w14:textId="77777777" w:rsidR="00961A1C" w:rsidRPr="00961A1C" w:rsidRDefault="00961A1C" w:rsidP="00961A1C"/>
        </w:tc>
        <w:tc>
          <w:tcPr>
            <w:tcW w:w="283" w:type="dxa"/>
          </w:tcPr>
          <w:p w14:paraId="38D04697" w14:textId="77777777" w:rsidR="00961A1C" w:rsidRDefault="00961A1C" w:rsidP="001D27EA">
            <w:pPr>
              <w:pStyle w:val="berschrift2"/>
            </w:pPr>
          </w:p>
        </w:tc>
        <w:tc>
          <w:tcPr>
            <w:tcW w:w="8477" w:type="dxa"/>
          </w:tcPr>
          <w:p w14:paraId="2930E506" w14:textId="77777777" w:rsidR="00961A1C" w:rsidRPr="00542597" w:rsidRDefault="00961A1C" w:rsidP="001D27EA"/>
        </w:tc>
      </w:tr>
      <w:tr w:rsidR="001D27EA" w:rsidRPr="000045F1" w14:paraId="77A1BA87" w14:textId="77777777" w:rsidTr="00542597">
        <w:trPr>
          <w:trHeight w:val="231"/>
        </w:trPr>
        <w:tc>
          <w:tcPr>
            <w:tcW w:w="531" w:type="dxa"/>
          </w:tcPr>
          <w:p w14:paraId="445A65FD" w14:textId="77777777" w:rsidR="001D27EA" w:rsidRDefault="006E25A2" w:rsidP="001D27EA">
            <w:pPr>
              <w:pStyle w:val="berschrift2"/>
            </w:pPr>
            <w:r>
              <w:lastRenderedPageBreak/>
              <w:t>1</w:t>
            </w:r>
            <w:r w:rsidR="007943D1">
              <w:t>2</w:t>
            </w:r>
          </w:p>
          <w:p w14:paraId="5B077D24" w14:textId="77777777" w:rsidR="001D27EA" w:rsidRDefault="001D27EA" w:rsidP="001D27EA">
            <w:pPr>
              <w:pStyle w:val="berschrift2"/>
            </w:pPr>
          </w:p>
          <w:p w14:paraId="4958ACF0" w14:textId="77777777" w:rsidR="001D27EA" w:rsidRPr="00282BC6" w:rsidRDefault="001D27EA" w:rsidP="001D27EA">
            <w:pPr>
              <w:pStyle w:val="berschrift2"/>
              <w:rPr>
                <w:noProof/>
              </w:rPr>
            </w:pPr>
          </w:p>
        </w:tc>
        <w:tc>
          <w:tcPr>
            <w:tcW w:w="8760" w:type="dxa"/>
            <w:gridSpan w:val="2"/>
          </w:tcPr>
          <w:p w14:paraId="69EF4B60" w14:textId="77777777" w:rsidR="001D27EA" w:rsidRDefault="001D27EA" w:rsidP="001D27EA">
            <w:pPr>
              <w:rPr>
                <w:rFonts w:cs="Arial"/>
                <w:b/>
                <w:bCs/>
                <w:iCs/>
                <w:color w:val="7F7F7F" w:themeColor="text1" w:themeTint="80"/>
                <w:szCs w:val="28"/>
              </w:rPr>
            </w:pPr>
            <w:r>
              <w:rPr>
                <w:rFonts w:cs="Arial"/>
                <w:b/>
                <w:bCs/>
                <w:iCs/>
                <w:color w:val="7F7F7F" w:themeColor="text1" w:themeTint="80"/>
                <w:szCs w:val="28"/>
              </w:rPr>
              <w:t>Wechselwinkelsatz begründen – Begründung E</w:t>
            </w:r>
          </w:p>
          <w:p w14:paraId="1C2B9A10" w14:textId="77777777" w:rsidR="001D27EA" w:rsidRDefault="001D27EA" w:rsidP="001D27EA">
            <w:pPr>
              <w:pStyle w:val="berschrift2"/>
              <w:rPr>
                <w:rFonts w:cs="Times New Roman"/>
                <w:b w:val="0"/>
                <w:bCs w:val="0"/>
                <w:iCs w:val="0"/>
                <w:color w:val="auto"/>
                <w:szCs w:val="20"/>
              </w:rPr>
            </w:pPr>
            <w:r>
              <w:rPr>
                <w:noProof/>
                <w:lang w:val="en-GB" w:eastAsia="en-GB"/>
              </w:rPr>
              <mc:AlternateContent>
                <mc:Choice Requires="wpg">
                  <w:drawing>
                    <wp:anchor distT="0" distB="0" distL="114300" distR="114300" simplePos="0" relativeHeight="252401152" behindDoc="0" locked="0" layoutInCell="1" allowOverlap="1" wp14:anchorId="24415604" wp14:editId="798DA394">
                      <wp:simplePos x="0" y="0"/>
                      <wp:positionH relativeFrom="column">
                        <wp:posOffset>2230286</wp:posOffset>
                      </wp:positionH>
                      <wp:positionV relativeFrom="paragraph">
                        <wp:posOffset>43032</wp:posOffset>
                      </wp:positionV>
                      <wp:extent cx="3318344" cy="989330"/>
                      <wp:effectExtent l="0" t="0" r="0" b="1270"/>
                      <wp:wrapNone/>
                      <wp:docPr id="16791" name="Gruppieren 16791"/>
                      <wp:cNvGraphicFramePr/>
                      <a:graphic xmlns:a="http://schemas.openxmlformats.org/drawingml/2006/main">
                        <a:graphicData uri="http://schemas.microsoft.com/office/word/2010/wordprocessingGroup">
                          <wpg:wgp>
                            <wpg:cNvGrpSpPr/>
                            <wpg:grpSpPr>
                              <a:xfrm>
                                <a:off x="0" y="0"/>
                                <a:ext cx="3318344" cy="989330"/>
                                <a:chOff x="-296408" y="0"/>
                                <a:chExt cx="3836519" cy="989330"/>
                              </a:xfrm>
                            </wpg:grpSpPr>
                            <pic:pic xmlns:pic="http://schemas.openxmlformats.org/drawingml/2006/picture">
                              <pic:nvPicPr>
                                <pic:cNvPr id="15268" name="Grafik 15268"/>
                                <pic:cNvPicPr>
                                  <a:picLocks noChangeAspect="1"/>
                                </pic:cNvPicPr>
                              </pic:nvPicPr>
                              <pic:blipFill>
                                <a:blip r:embed="rId30"/>
                                <a:stretch>
                                  <a:fillRect/>
                                </a:stretch>
                              </pic:blipFill>
                              <pic:spPr>
                                <a:xfrm>
                                  <a:off x="-296408" y="0"/>
                                  <a:ext cx="3836519" cy="989330"/>
                                </a:xfrm>
                                <a:prstGeom prst="rect">
                                  <a:avLst/>
                                </a:prstGeom>
                              </pic:spPr>
                            </pic:pic>
                            <wps:wsp>
                              <wps:cNvPr id="61" name="Textfeld 61"/>
                              <wps:cNvSpPr txBox="1"/>
                              <wps:spPr>
                                <a:xfrm>
                                  <a:off x="-39520" y="117445"/>
                                  <a:ext cx="2439604" cy="8086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E2BBF5" w14:textId="77777777" w:rsidR="00311B26" w:rsidRDefault="00311B26" w:rsidP="000A4B58">
                                    <w:pPr>
                                      <w:overflowPunct/>
                                      <w:autoSpaceDE/>
                                      <w:autoSpaceDN/>
                                      <w:adjustRightInd/>
                                      <w:spacing w:after="160" w:line="240" w:lineRule="auto"/>
                                      <w:contextualSpacing/>
                                      <w:textAlignment w:val="auto"/>
                                    </w:pPr>
                                    <w:r w:rsidRPr="004F28DF">
                                      <w:rPr>
                                        <w:b/>
                                      </w:rPr>
                                      <w:t xml:space="preserve">Satz: </w:t>
                                    </w:r>
                                    <w:r>
                                      <w:t>Die diagonal</w:t>
                                    </w:r>
                                    <w:r w:rsidRPr="000C7AE4">
                                      <w:rPr>
                                        <w:color w:val="000000" w:themeColor="text1"/>
                                      </w:rPr>
                                      <w:t xml:space="preserve"> ge</w:t>
                                    </w:r>
                                    <w:r>
                                      <w:t>genüber-</w:t>
                                    </w:r>
                                    <w:r>
                                      <w:br/>
                                      <w:t xml:space="preserve">liegenden Winkel </w:t>
                                    </w:r>
                                    <w:r w:rsidRPr="00BE2246">
                                      <w:t>γ und α</w:t>
                                    </w:r>
                                    <w:r>
                                      <w:t xml:space="preserve"> an den </w:t>
                                    </w:r>
                                  </w:p>
                                  <w:p w14:paraId="4C517E32" w14:textId="77777777" w:rsidR="00311B26" w:rsidRDefault="00311B26" w:rsidP="000A4B58">
                                    <w:pPr>
                                      <w:overflowPunct/>
                                      <w:autoSpaceDE/>
                                      <w:autoSpaceDN/>
                                      <w:adjustRightInd/>
                                      <w:spacing w:after="160" w:line="240" w:lineRule="auto"/>
                                      <w:contextualSpacing/>
                                      <w:textAlignment w:val="auto"/>
                                    </w:pPr>
                                    <w:r>
                                      <w:t xml:space="preserve">parallelen Geraden g und h </w:t>
                                    </w:r>
                                  </w:p>
                                  <w:p w14:paraId="6D632CFC" w14:textId="77777777" w:rsidR="00311B26" w:rsidRPr="00045453" w:rsidRDefault="00311B26" w:rsidP="000A4B58">
                                    <w:pPr>
                                      <w:overflowPunct/>
                                      <w:autoSpaceDE/>
                                      <w:autoSpaceDN/>
                                      <w:adjustRightInd/>
                                      <w:spacing w:after="160" w:line="240" w:lineRule="auto"/>
                                      <w:contextualSpacing/>
                                      <w:textAlignment w:val="auto"/>
                                    </w:pPr>
                                    <w:r>
                                      <w:t>sind immer gleich groß</w:t>
                                    </w:r>
                                    <w:r w:rsidRPr="00BE2246">
                                      <w:t>.</w:t>
                                    </w:r>
                                    <w:r w:rsidRPr="00F07D97">
                                      <w:rPr>
                                        <w:noProof/>
                                      </w:rPr>
                                      <w:t xml:space="preserve"> </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pic:pic xmlns:pic="http://schemas.openxmlformats.org/drawingml/2006/picture">
                              <pic:nvPicPr>
                                <pic:cNvPr id="45" name="Grafik 45" descr="C:\Users\khein\Dropbox\Kerstin\Promotion\MuM-Beweisen\MuM-Beweisen Material\Grafiken\Wechselwinkel.2.0.png"/>
                                <pic:cNvPicPr>
                                  <a:picLocks noChangeAspect="1"/>
                                </pic:cNvPicPr>
                              </pic:nvPicPr>
                              <pic:blipFill rotWithShape="1">
                                <a:blip r:embed="rId42">
                                  <a:extLst>
                                    <a:ext uri="{28A0092B-C50C-407E-A947-70E740481C1C}">
                                      <a14:useLocalDpi xmlns:a14="http://schemas.microsoft.com/office/drawing/2010/main" val="0"/>
                                    </a:ext>
                                  </a:extLst>
                                </a:blip>
                                <a:srcRect r="92744" b="86766"/>
                                <a:stretch/>
                              </pic:blipFill>
                              <pic:spPr bwMode="auto">
                                <a:xfrm>
                                  <a:off x="2360948" y="54528"/>
                                  <a:ext cx="947420" cy="80518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24415604" id="Gruppieren 16791" o:spid="_x0000_s1357" style="position:absolute;left:0;text-align:left;margin-left:175.6pt;margin-top:3.4pt;width:261.3pt;height:77.9pt;z-index:252401152;mso-width-relative:margin" coordorigin="-2964" coordsize="38365,9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">
                      <v:shape id="Grafik 15268" o:spid="_x0000_s1358" type="#_x0000_t75" style="position:absolute;left:-2964;width:38365;height:9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">
                        <v:imagedata r:id="rId31" o:title=""/>
                        <v:path arrowok="t"/>
                      </v:shape>
                      <v:shape id="Textfeld 61" o:spid="_x0000_s1359" type="#_x0000_t202" style="position:absolute;left:-395;top:1174;width:24395;height:8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" filled="f" stroked="f" strokeweight=".5pt">
                        <v:textbox inset="0,1mm,0,0">
                          <w:txbxContent>
                            <w:p w14:paraId="23E2BBF5" w14:textId="77777777" w:rsidR="00311B26" w:rsidRDefault="00311B26" w:rsidP="000A4B58">
                              <w:pPr>
                                <w:overflowPunct/>
                                <w:autoSpaceDE/>
                                <w:autoSpaceDN/>
                                <w:adjustRightInd/>
                                <w:spacing w:after="160" w:line="240" w:lineRule="auto"/>
                                <w:contextualSpacing/>
                                <w:textAlignment w:val="auto"/>
                              </w:pPr>
                              <w:r w:rsidRPr="004F28DF">
                                <w:rPr>
                                  <w:b/>
                                </w:rPr>
                                <w:t xml:space="preserve">Satz: </w:t>
                              </w:r>
                              <w:r>
                                <w:t>Die diagonal</w:t>
                              </w:r>
                              <w:r w:rsidRPr="000C7AE4">
                                <w:rPr>
                                  <w:color w:val="000000" w:themeColor="text1"/>
                                </w:rPr>
                                <w:t xml:space="preserve"> ge</w:t>
                              </w:r>
                              <w:r>
                                <w:t>genüber-</w:t>
                              </w:r>
                              <w:r>
                                <w:br/>
                                <w:t xml:space="preserve">liegenden Winkel </w:t>
                              </w:r>
                              <w:r w:rsidRPr="00BE2246">
                                <w:t>γ und α</w:t>
                              </w:r>
                              <w:r>
                                <w:t xml:space="preserve"> an den </w:t>
                              </w:r>
                            </w:p>
                            <w:p w14:paraId="4C517E32" w14:textId="77777777" w:rsidR="00311B26" w:rsidRDefault="00311B26" w:rsidP="000A4B58">
                              <w:pPr>
                                <w:overflowPunct/>
                                <w:autoSpaceDE/>
                                <w:autoSpaceDN/>
                                <w:adjustRightInd/>
                                <w:spacing w:after="160" w:line="240" w:lineRule="auto"/>
                                <w:contextualSpacing/>
                                <w:textAlignment w:val="auto"/>
                              </w:pPr>
                              <w:r>
                                <w:t xml:space="preserve">parallelen Geraden g und h </w:t>
                              </w:r>
                            </w:p>
                            <w:p w14:paraId="6D632CFC" w14:textId="77777777" w:rsidR="00311B26" w:rsidRPr="00045453" w:rsidRDefault="00311B26" w:rsidP="000A4B58">
                              <w:pPr>
                                <w:overflowPunct/>
                                <w:autoSpaceDE/>
                                <w:autoSpaceDN/>
                                <w:adjustRightInd/>
                                <w:spacing w:after="160" w:line="240" w:lineRule="auto"/>
                                <w:contextualSpacing/>
                                <w:textAlignment w:val="auto"/>
                              </w:pPr>
                              <w:r>
                                <w:t>sind immer gleich groß</w:t>
                              </w:r>
                              <w:r w:rsidRPr="00BE2246">
                                <w:t>.</w:t>
                              </w:r>
                              <w:r w:rsidRPr="00F07D97">
                                <w:rPr>
                                  <w:noProof/>
                                </w:rPr>
                                <w:t xml:space="preserve"> </w:t>
                              </w:r>
                            </w:p>
                          </w:txbxContent>
                        </v:textbox>
                      </v:shape>
                      <v:shape id="Grafik 45" o:spid="_x0000_s1360" type="#_x0000_t75" style="position:absolute;left:23609;top:545;width:9474;height:8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">
                        <v:imagedata r:id="rId43" o:title="Wechselwinkel.2.0" cropbottom="56863f" cropright="60781f"/>
                        <v:path arrowok="t"/>
                      </v:shape>
                    </v:group>
                  </w:pict>
                </mc:Fallback>
              </mc:AlternateContent>
            </w:r>
          </w:p>
          <w:p w14:paraId="4FC218C6" w14:textId="77777777" w:rsidR="00786C7A" w:rsidRPr="00C23134" w:rsidRDefault="001D27EA" w:rsidP="001D27EA">
            <w:pPr>
              <w:pStyle w:val="berschrift2"/>
              <w:rPr>
                <w:rFonts w:cs="Times New Roman"/>
                <w:b w:val="0"/>
                <w:bCs w:val="0"/>
                <w:iCs w:val="0"/>
                <w:color w:val="auto"/>
                <w:szCs w:val="20"/>
              </w:rPr>
            </w:pPr>
            <w:r w:rsidRPr="00C23134">
              <w:rPr>
                <w:rFonts w:cs="Times New Roman"/>
                <w:b w:val="0"/>
                <w:bCs w:val="0"/>
                <w:iCs w:val="0"/>
                <w:color w:val="auto"/>
                <w:szCs w:val="20"/>
              </w:rPr>
              <w:t xml:space="preserve">Begründet folgenden </w:t>
            </w:r>
            <w:r w:rsidR="00BA7D7C" w:rsidRPr="00C23134">
              <w:rPr>
                <w:rFonts w:cs="Times New Roman"/>
                <w:b w:val="0"/>
                <w:bCs w:val="0"/>
                <w:iCs w:val="0"/>
                <w:color w:val="auto"/>
                <w:szCs w:val="20"/>
              </w:rPr>
              <w:t>allgemeinen</w:t>
            </w:r>
            <w:r w:rsidR="00786C7A" w:rsidRPr="00C23134">
              <w:rPr>
                <w:rFonts w:cs="Times New Roman"/>
                <w:b w:val="0"/>
                <w:bCs w:val="0"/>
                <w:iCs w:val="0"/>
                <w:color w:val="auto"/>
                <w:szCs w:val="20"/>
              </w:rPr>
              <w:t xml:space="preserve">           </w:t>
            </w:r>
          </w:p>
          <w:p w14:paraId="643D5046" w14:textId="77777777" w:rsidR="001D27EA" w:rsidRPr="00E0666E" w:rsidRDefault="004F28DF" w:rsidP="00E0666E">
            <w:pPr>
              <w:rPr>
                <w:bCs/>
                <w:iCs/>
                <w:szCs w:val="20"/>
              </w:rPr>
            </w:pPr>
            <w:r w:rsidRPr="00E0666E">
              <w:rPr>
                <w:b/>
                <w:noProof/>
                <w:sz w:val="18"/>
                <w:szCs w:val="18"/>
                <w:lang w:val="en-GB" w:eastAsia="en-GB"/>
              </w:rPr>
              <w:drawing>
                <wp:anchor distT="0" distB="0" distL="114300" distR="114300" simplePos="0" relativeHeight="252402176" behindDoc="0" locked="0" layoutInCell="1" allowOverlap="1" wp14:anchorId="49C95396" wp14:editId="4B986DD8">
                  <wp:simplePos x="0" y="0"/>
                  <wp:positionH relativeFrom="column">
                    <wp:posOffset>4220672</wp:posOffset>
                  </wp:positionH>
                  <wp:positionV relativeFrom="paragraph">
                    <wp:posOffset>246657</wp:posOffset>
                  </wp:positionV>
                  <wp:extent cx="374978" cy="262933"/>
                  <wp:effectExtent l="0" t="0" r="0" b="0"/>
                  <wp:wrapNone/>
                  <wp:docPr id="16776" name="Grafik 16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4978" cy="262933"/>
                          </a:xfrm>
                          <a:prstGeom prst="rect">
                            <a:avLst/>
                          </a:prstGeom>
                          <a:noFill/>
                          <a:ln>
                            <a:noFill/>
                          </a:ln>
                        </pic:spPr>
                      </pic:pic>
                    </a:graphicData>
                  </a:graphic>
                  <wp14:sizeRelH relativeFrom="page">
                    <wp14:pctWidth>0</wp14:pctWidth>
                  </wp14:sizeRelH>
                  <wp14:sizeRelV relativeFrom="page">
                    <wp14:pctHeight>0</wp14:pctHeight>
                  </wp14:sizeRelV>
                </wp:anchor>
              </w:drawing>
            </w:r>
            <w:r w:rsidR="001D27EA" w:rsidRPr="00C23134">
              <w:t xml:space="preserve">mathematischen Satz, </w:t>
            </w:r>
            <w:r w:rsidR="00E0666E">
              <w:br/>
            </w:r>
            <w:r w:rsidR="001D27EA" w:rsidRPr="00C23134">
              <w:t xml:space="preserve">der </w:t>
            </w:r>
            <w:r w:rsidR="001D27EA" w:rsidRPr="00E0666E">
              <w:rPr>
                <w:b/>
              </w:rPr>
              <w:t>Wechselwinkel</w:t>
            </w:r>
            <w:r w:rsidR="001D27EA" w:rsidRPr="00E0666E">
              <w:rPr>
                <w:b/>
                <w:bCs/>
                <w:iCs/>
                <w:szCs w:val="20"/>
              </w:rPr>
              <w:t>satz</w:t>
            </w:r>
            <w:r w:rsidR="001D27EA" w:rsidRPr="00E0666E">
              <w:rPr>
                <w:bCs/>
                <w:iCs/>
                <w:szCs w:val="20"/>
              </w:rPr>
              <w:t xml:space="preserve"> genannt wird: </w:t>
            </w:r>
          </w:p>
          <w:p w14:paraId="1F3D804C" w14:textId="77777777" w:rsidR="001D27EA" w:rsidRPr="00E0666E" w:rsidRDefault="001D27EA" w:rsidP="00786C7A"/>
          <w:p w14:paraId="156FA88C" w14:textId="77777777" w:rsidR="001D27EA" w:rsidRDefault="001D27EA" w:rsidP="001D27EA"/>
        </w:tc>
      </w:tr>
      <w:tr w:rsidR="001D27EA" w:rsidRPr="000045F1" w14:paraId="3132B581" w14:textId="77777777" w:rsidTr="00E0666E">
        <w:tc>
          <w:tcPr>
            <w:tcW w:w="531" w:type="dxa"/>
          </w:tcPr>
          <w:p w14:paraId="127DCBAD" w14:textId="77777777" w:rsidR="001D27EA" w:rsidRPr="00282BC6" w:rsidRDefault="001D27EA" w:rsidP="001D27EA">
            <w:pPr>
              <w:pStyle w:val="berschrift2"/>
              <w:jc w:val="both"/>
              <w:rPr>
                <w:noProof/>
              </w:rPr>
            </w:pPr>
          </w:p>
        </w:tc>
        <w:tc>
          <w:tcPr>
            <w:tcW w:w="283" w:type="dxa"/>
          </w:tcPr>
          <w:p w14:paraId="7EFB5E6C" w14:textId="77777777" w:rsidR="001D27EA" w:rsidRDefault="001D27EA" w:rsidP="001D27EA">
            <w:pPr>
              <w:pStyle w:val="berschrift2"/>
            </w:pPr>
            <w:r>
              <w:t>a)</w:t>
            </w:r>
          </w:p>
        </w:tc>
        <w:tc>
          <w:tcPr>
            <w:tcW w:w="8477" w:type="dxa"/>
            <w:tcBorders>
              <w:bottom w:val="single" w:sz="4" w:space="0" w:color="A6A6A6" w:themeColor="background1" w:themeShade="A6"/>
            </w:tcBorders>
          </w:tcPr>
          <w:p w14:paraId="0C624661" w14:textId="77777777" w:rsidR="001D27EA" w:rsidRPr="001C6D87" w:rsidRDefault="001D27EA" w:rsidP="001D27EA">
            <w:r>
              <w:t xml:space="preserve">Formuliert </w:t>
            </w:r>
            <w:r w:rsidR="00E0666E">
              <w:t xml:space="preserve">zu zweit </w:t>
            </w:r>
            <w:r>
              <w:t xml:space="preserve">den Satz in eine WENN-DANN-Formulierung um: </w:t>
            </w:r>
          </w:p>
        </w:tc>
      </w:tr>
      <w:tr w:rsidR="001D27EA" w:rsidRPr="000045F1" w14:paraId="5816592D" w14:textId="77777777" w:rsidTr="00E0666E">
        <w:tc>
          <w:tcPr>
            <w:tcW w:w="531" w:type="dxa"/>
          </w:tcPr>
          <w:p w14:paraId="0169ED89" w14:textId="77777777" w:rsidR="001D27EA" w:rsidRPr="00282BC6" w:rsidRDefault="001D27EA" w:rsidP="001D27EA">
            <w:pPr>
              <w:pStyle w:val="berschrift2"/>
              <w:jc w:val="both"/>
              <w:rPr>
                <w:noProof/>
              </w:rPr>
            </w:pPr>
            <w:r w:rsidRPr="00282BC6">
              <w:rPr>
                <w:noProof/>
                <w:lang w:val="en-GB" w:eastAsia="en-GB"/>
              </w:rPr>
              <w:drawing>
                <wp:inline distT="0" distB="0" distL="0" distR="0" wp14:anchorId="31BAD4D5" wp14:editId="6783AF4A">
                  <wp:extent cx="309880" cy="359410"/>
                  <wp:effectExtent l="0" t="0" r="0" b="2540"/>
                  <wp:docPr id="15278"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Borders>
              <w:right w:val="single" w:sz="4" w:space="0" w:color="A6A6A6" w:themeColor="background1" w:themeShade="A6"/>
            </w:tcBorders>
          </w:tcPr>
          <w:p w14:paraId="57CA41D0" w14:textId="77777777" w:rsidR="001D27EA" w:rsidRDefault="001D27EA" w:rsidP="001D27EA">
            <w:pPr>
              <w:pStyle w:val="berschrift2"/>
            </w:pPr>
          </w:p>
        </w:tc>
        <w:tc>
          <w:tcPr>
            <w:tcW w:w="84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4BA661" w14:textId="77777777" w:rsidR="001D27EA" w:rsidRDefault="001D27EA" w:rsidP="001D27EA"/>
          <w:p w14:paraId="423A7FB3" w14:textId="77777777" w:rsidR="001D27EA" w:rsidRDefault="001D27EA" w:rsidP="001D27EA"/>
          <w:p w14:paraId="5941D329" w14:textId="77777777" w:rsidR="001D27EA" w:rsidRDefault="001D27EA" w:rsidP="001D27EA"/>
          <w:p w14:paraId="4D4EC3A1" w14:textId="77777777" w:rsidR="001D27EA" w:rsidRDefault="001D27EA" w:rsidP="001D27EA"/>
          <w:p w14:paraId="61B3DB5E" w14:textId="77777777" w:rsidR="001D27EA" w:rsidRDefault="001D27EA" w:rsidP="001D27EA"/>
          <w:p w14:paraId="4BF383DB" w14:textId="77777777" w:rsidR="001D27EA" w:rsidRPr="001C6D87" w:rsidRDefault="001D27EA" w:rsidP="001D27EA"/>
        </w:tc>
      </w:tr>
      <w:tr w:rsidR="001D27EA" w:rsidRPr="000045F1" w14:paraId="308425E9" w14:textId="77777777" w:rsidTr="00E0666E">
        <w:tc>
          <w:tcPr>
            <w:tcW w:w="531" w:type="dxa"/>
          </w:tcPr>
          <w:p w14:paraId="6C67ED69" w14:textId="77777777" w:rsidR="001D27EA" w:rsidRPr="00282BC6" w:rsidRDefault="001D27EA" w:rsidP="001D27EA">
            <w:pPr>
              <w:pStyle w:val="berschrift2"/>
              <w:jc w:val="both"/>
              <w:rPr>
                <w:noProof/>
              </w:rPr>
            </w:pPr>
          </w:p>
        </w:tc>
        <w:tc>
          <w:tcPr>
            <w:tcW w:w="283" w:type="dxa"/>
          </w:tcPr>
          <w:p w14:paraId="6A0BBBB8" w14:textId="77777777" w:rsidR="001D27EA" w:rsidRDefault="001D27EA" w:rsidP="001D27EA">
            <w:pPr>
              <w:pStyle w:val="berschrift2"/>
            </w:pPr>
          </w:p>
        </w:tc>
        <w:tc>
          <w:tcPr>
            <w:tcW w:w="8477" w:type="dxa"/>
            <w:tcBorders>
              <w:top w:val="single" w:sz="4" w:space="0" w:color="A6A6A6" w:themeColor="background1" w:themeShade="A6"/>
            </w:tcBorders>
          </w:tcPr>
          <w:p w14:paraId="5F2D754F" w14:textId="77777777" w:rsidR="00385F01" w:rsidRDefault="00385F01" w:rsidP="001D27EA"/>
          <w:p w14:paraId="6DFA2E04" w14:textId="77777777" w:rsidR="00385F01" w:rsidRDefault="00385F01" w:rsidP="00385F01">
            <w:pPr>
              <w:spacing w:line="264" w:lineRule="auto"/>
            </w:pPr>
            <w:r>
              <w:rPr>
                <w:b/>
              </w:rPr>
              <w:t>Tipp</w:t>
            </w:r>
            <w:r w:rsidR="00553A99">
              <w:rPr>
                <w:b/>
              </w:rPr>
              <w:t>s</w:t>
            </w:r>
            <w:r w:rsidRPr="00306117">
              <w:rPr>
                <w:b/>
              </w:rPr>
              <w:t>:</w:t>
            </w:r>
            <w:r w:rsidRPr="00306117">
              <w:t xml:space="preserve">  </w:t>
            </w:r>
          </w:p>
          <w:p w14:paraId="31C432E2" w14:textId="77777777" w:rsidR="00553A99" w:rsidRDefault="00385F01" w:rsidP="000C7AE4">
            <w:pPr>
              <w:pStyle w:val="Listenabsatz"/>
            </w:pPr>
            <w:r>
              <w:t>Schaut ein</w:t>
            </w:r>
            <w:r w:rsidRPr="003D31A0">
              <w:t xml:space="preserve"> </w:t>
            </w:r>
            <w:r w:rsidRPr="00385F01">
              <w:t>anderes mathematisches Argument aus dem Werkzeugkasten als Beispiel an</w:t>
            </w:r>
            <w:r w:rsidR="00553A99">
              <w:t>.</w:t>
            </w:r>
          </w:p>
          <w:p w14:paraId="4EE0E370" w14:textId="17BB9ABF" w:rsidR="00553A99" w:rsidRPr="00385F01" w:rsidRDefault="00553A99" w:rsidP="000C7AE4">
            <w:pPr>
              <w:pStyle w:val="Listenabsatz"/>
            </w:pPr>
            <w:r>
              <w:t xml:space="preserve">Schaut euch </w:t>
            </w:r>
            <w:r w:rsidR="006F1C2A">
              <w:rPr>
                <w:rFonts w:cs="Arial"/>
                <w:b/>
                <w:bCs/>
                <w:iCs/>
                <w:color w:val="7F7F7F" w:themeColor="text1" w:themeTint="80"/>
                <w:szCs w:val="28"/>
              </w:rPr>
              <w:t>Regel</w:t>
            </w:r>
            <w:r w:rsidR="005D0688" w:rsidRPr="000C7AE4">
              <w:rPr>
                <w:rFonts w:cs="Arial"/>
                <w:b/>
                <w:bCs/>
                <w:iCs/>
                <w:color w:val="7F7F7F" w:themeColor="text1" w:themeTint="80"/>
                <w:szCs w:val="28"/>
              </w:rPr>
              <w:t xml:space="preserve"> 5</w:t>
            </w:r>
            <w:r w:rsidR="005D0688">
              <w:t xml:space="preserve"> und </w:t>
            </w:r>
            <w:r w:rsidRPr="000C7AE4">
              <w:rPr>
                <w:rFonts w:cs="Arial"/>
                <w:b/>
                <w:bCs/>
                <w:iCs/>
                <w:color w:val="7F7F7F" w:themeColor="text1" w:themeTint="80"/>
                <w:szCs w:val="28"/>
              </w:rPr>
              <w:t xml:space="preserve">Speicherkiste </w:t>
            </w:r>
            <w:r w:rsidR="005D0688">
              <w:rPr>
                <w:rFonts w:cs="Arial"/>
                <w:b/>
                <w:bCs/>
                <w:iCs/>
                <w:color w:val="7F7F7F" w:themeColor="text1" w:themeTint="80"/>
                <w:szCs w:val="28"/>
              </w:rPr>
              <w:t>A</w:t>
            </w:r>
            <w:r>
              <w:t xml:space="preserve"> an. </w:t>
            </w:r>
          </w:p>
          <w:p w14:paraId="248229A3" w14:textId="77777777" w:rsidR="001D27EA" w:rsidRDefault="001D27EA" w:rsidP="000C7AE4">
            <w:pPr>
              <w:pStyle w:val="Listenabsatz"/>
              <w:numPr>
                <w:ilvl w:val="0"/>
                <w:numId w:val="0"/>
              </w:numPr>
              <w:ind w:left="227"/>
            </w:pPr>
          </w:p>
        </w:tc>
      </w:tr>
      <w:tr w:rsidR="001D27EA" w:rsidRPr="000045F1" w14:paraId="6B2A08D1" w14:textId="77777777" w:rsidTr="00961A1C">
        <w:tc>
          <w:tcPr>
            <w:tcW w:w="531" w:type="dxa"/>
          </w:tcPr>
          <w:p w14:paraId="58AF315C" w14:textId="77777777" w:rsidR="001D27EA" w:rsidRPr="00282BC6" w:rsidRDefault="001D27EA" w:rsidP="001D27EA">
            <w:pPr>
              <w:pStyle w:val="berschrift2"/>
              <w:jc w:val="both"/>
              <w:rPr>
                <w:noProof/>
              </w:rPr>
            </w:pPr>
            <w:r w:rsidRPr="003D0E4D">
              <w:rPr>
                <w:noProof/>
                <w:lang w:val="en-GB" w:eastAsia="en-GB"/>
              </w:rPr>
              <mc:AlternateContent>
                <mc:Choice Requires="wpg">
                  <w:drawing>
                    <wp:anchor distT="0" distB="0" distL="114300" distR="114300" simplePos="0" relativeHeight="252404224" behindDoc="0" locked="0" layoutInCell="1" allowOverlap="1" wp14:anchorId="41E8A7C3" wp14:editId="1578C3AD">
                      <wp:simplePos x="0" y="0"/>
                      <wp:positionH relativeFrom="column">
                        <wp:posOffset>-1905</wp:posOffset>
                      </wp:positionH>
                      <wp:positionV relativeFrom="paragraph">
                        <wp:posOffset>3810</wp:posOffset>
                      </wp:positionV>
                      <wp:extent cx="265741" cy="185270"/>
                      <wp:effectExtent l="0" t="0" r="13970" b="43815"/>
                      <wp:wrapNone/>
                      <wp:docPr id="257"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258"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748F92F0" w14:textId="77777777" w:rsidR="00311B26" w:rsidRDefault="00311B26" w:rsidP="006E0B1B"/>
                                </w:txbxContent>
                              </wps:txbx>
                              <wps:bodyPr rot="0" vert="horz" wrap="square" lIns="91440" tIns="45720" rIns="91440" bIns="45720" anchor="ctr" anchorCtr="0" upright="1">
                                <a:noAutofit/>
                              </wps:bodyPr>
                            </wps:wsp>
                            <wps:wsp>
                              <wps:cNvPr id="259"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32274A3F"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E8A7C3" id="_x0000_s1361" style="position:absolute;left:0;text-align:left;margin-left:-.15pt;margin-top:.3pt;width:20.9pt;height:14.6pt;z-index:252404224"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">
                      <o:lock v:ext="edit" aspectratio="t"/>
                      <v:shape id="Ovale Legende 257" o:spid="_x0000_s1362"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" adj="17511,25440" filled="f">
                        <v:textbox>
                          <w:txbxContent>
                            <w:p w14:paraId="748F92F0" w14:textId="77777777" w:rsidR="00311B26" w:rsidRDefault="00311B26" w:rsidP="006E0B1B"/>
                          </w:txbxContent>
                        </v:textbox>
                      </v:shape>
                      <v:shape id="Ovale Legende 258" o:spid="_x0000_s1363"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" adj="2296,28860" filled="f">
                        <v:textbox>
                          <w:txbxContent>
                            <w:p w14:paraId="32274A3F" w14:textId="77777777" w:rsidR="00311B26" w:rsidRDefault="00311B26" w:rsidP="006E0B1B"/>
                          </w:txbxContent>
                        </v:textbox>
                      </v:shape>
                    </v:group>
                  </w:pict>
                </mc:Fallback>
              </mc:AlternateContent>
            </w:r>
          </w:p>
        </w:tc>
        <w:tc>
          <w:tcPr>
            <w:tcW w:w="283" w:type="dxa"/>
          </w:tcPr>
          <w:p w14:paraId="54058ED5" w14:textId="77777777" w:rsidR="001D27EA" w:rsidRDefault="001D27EA" w:rsidP="001D27EA">
            <w:pPr>
              <w:pStyle w:val="berschrift2"/>
            </w:pPr>
            <w:r>
              <w:t>b)</w:t>
            </w:r>
          </w:p>
        </w:tc>
        <w:tc>
          <w:tcPr>
            <w:tcW w:w="8477" w:type="dxa"/>
          </w:tcPr>
          <w:p w14:paraId="7445573E" w14:textId="77777777" w:rsidR="001D27EA" w:rsidRDefault="00385F01" w:rsidP="001D27EA">
            <w:r>
              <w:t xml:space="preserve">Überlegt </w:t>
            </w:r>
            <w:r w:rsidR="00E0666E">
              <w:t>zu zweit</w:t>
            </w:r>
            <w:r>
              <w:t>:</w:t>
            </w:r>
            <w:r w:rsidR="001D27EA" w:rsidRPr="001C6D87">
              <w:t xml:space="preserve"> </w:t>
            </w:r>
          </w:p>
          <w:p w14:paraId="2330EBDF" w14:textId="77777777" w:rsidR="001D27EA" w:rsidRDefault="001D27EA" w:rsidP="000C7AE4">
            <w:pPr>
              <w:pStyle w:val="Listenabsatz"/>
            </w:pPr>
            <w:r w:rsidRPr="00385F01">
              <w:t xml:space="preserve">Welche mathematischen Argumente habt ihr aus dem Werkzeugkasten 3 </w:t>
            </w:r>
            <w:r w:rsidR="00E0666E" w:rsidRPr="00385F01">
              <w:br/>
            </w:r>
            <w:r w:rsidRPr="00385F01">
              <w:t xml:space="preserve">bei eurer Begründung </w:t>
            </w:r>
            <w:r>
              <w:t>genutzt oder könntet ihr nutzen?</w:t>
            </w:r>
            <w:r w:rsidR="00385F01" w:rsidRPr="0083081B">
              <w:t xml:space="preserve"> </w:t>
            </w:r>
          </w:p>
          <w:p w14:paraId="26D597B7" w14:textId="77777777" w:rsidR="006F158E" w:rsidRPr="001C6D87" w:rsidRDefault="006F158E" w:rsidP="006F158E">
            <w:pPr>
              <w:pStyle w:val="Listenabsatz"/>
              <w:numPr>
                <w:ilvl w:val="0"/>
                <w:numId w:val="0"/>
              </w:numPr>
              <w:ind w:left="227"/>
            </w:pPr>
          </w:p>
        </w:tc>
      </w:tr>
      <w:tr w:rsidR="001D27EA" w:rsidRPr="000045F1" w14:paraId="51E58816" w14:textId="77777777" w:rsidTr="00961A1C">
        <w:tc>
          <w:tcPr>
            <w:tcW w:w="531" w:type="dxa"/>
          </w:tcPr>
          <w:p w14:paraId="46A122C0" w14:textId="77777777" w:rsidR="001D27EA" w:rsidRDefault="001D27EA" w:rsidP="001D27EA">
            <w:pPr>
              <w:pStyle w:val="berschrift2"/>
            </w:pPr>
            <w:r w:rsidRPr="00282BC6">
              <w:rPr>
                <w:noProof/>
                <w:lang w:val="en-GB" w:eastAsia="en-GB"/>
              </w:rPr>
              <w:drawing>
                <wp:inline distT="0" distB="0" distL="0" distR="0" wp14:anchorId="54F78389" wp14:editId="367E07BF">
                  <wp:extent cx="309880" cy="359410"/>
                  <wp:effectExtent l="0" t="0" r="0" b="2540"/>
                  <wp:docPr id="15270"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2EBEFE16" w14:textId="77777777" w:rsidR="001D27EA" w:rsidRDefault="001D27EA" w:rsidP="001D27EA">
            <w:pPr>
              <w:pStyle w:val="berschrift2"/>
            </w:pPr>
            <w:r>
              <w:t>c)</w:t>
            </w:r>
          </w:p>
        </w:tc>
        <w:tc>
          <w:tcPr>
            <w:tcW w:w="8477" w:type="dxa"/>
          </w:tcPr>
          <w:p w14:paraId="70265FC4" w14:textId="77777777" w:rsidR="001D27EA" w:rsidRPr="006365D6" w:rsidRDefault="008E692D" w:rsidP="001D27EA">
            <w:r w:rsidRPr="004F751A">
              <w:t xml:space="preserve">Schreibt </w:t>
            </w:r>
            <w:r w:rsidR="00E0666E">
              <w:t>zu zweit</w:t>
            </w:r>
            <w:r w:rsidR="001D27EA" w:rsidRPr="004F751A">
              <w:t xml:space="preserve"> eure A</w:t>
            </w:r>
            <w:r w:rsidR="001D27EA">
              <w:t xml:space="preserve">nwendung </w:t>
            </w:r>
            <w:r w:rsidR="001D27EA" w:rsidRPr="004F751A">
              <w:t xml:space="preserve">auf die </w:t>
            </w:r>
            <w:r w:rsidR="001D27EA">
              <w:t>Argumentationsschritte</w:t>
            </w:r>
            <w:r w:rsidR="001D27EA" w:rsidRPr="006365D6">
              <w:t>.</w:t>
            </w:r>
          </w:p>
          <w:p w14:paraId="0B34D0E0" w14:textId="77777777" w:rsidR="001D27EA" w:rsidRPr="009F29D0" w:rsidRDefault="001D27EA" w:rsidP="001D27EA">
            <w:pPr>
              <w:pStyle w:val="Listenabsatz"/>
              <w:numPr>
                <w:ilvl w:val="0"/>
                <w:numId w:val="10"/>
              </w:numPr>
            </w:pPr>
            <w:r w:rsidRPr="009F29D0">
              <w:t>Welche</w:t>
            </w:r>
            <w:r>
              <w:t xml:space="preserve"> Argumente</w:t>
            </w:r>
            <w:r w:rsidRPr="009F29D0">
              <w:t xml:space="preserve"> aus dem </w:t>
            </w:r>
            <w:r w:rsidRPr="002E7831">
              <w:rPr>
                <w:rFonts w:cs="Arial"/>
                <w:b/>
                <w:bCs/>
                <w:iCs/>
                <w:color w:val="7F7F7F" w:themeColor="text1" w:themeTint="80"/>
                <w:szCs w:val="28"/>
              </w:rPr>
              <w:t>Werkzeugkasten 3</w:t>
            </w:r>
            <w:r w:rsidRPr="009F29D0">
              <w:t xml:space="preserve"> nutzt ihr?</w:t>
            </w:r>
          </w:p>
          <w:p w14:paraId="043DDFCB" w14:textId="77777777" w:rsidR="001D27EA" w:rsidRPr="009F29D0" w:rsidRDefault="001D27EA" w:rsidP="001D27EA">
            <w:pPr>
              <w:pStyle w:val="Listenabsatz"/>
              <w:numPr>
                <w:ilvl w:val="0"/>
                <w:numId w:val="10"/>
              </w:numPr>
            </w:pPr>
            <w:r w:rsidRPr="009F29D0">
              <w:t xml:space="preserve">Wie viele </w:t>
            </w:r>
            <w:r>
              <w:t>Argumentationsschritt</w:t>
            </w:r>
            <w:r w:rsidRPr="009F29D0">
              <w:t>e benötig</w:t>
            </w:r>
            <w:r w:rsidR="001C1D95">
              <w:t>t ihr also (ein Schritt pro Argument</w:t>
            </w:r>
            <w:r w:rsidRPr="009F29D0">
              <w:t>)? Schneidet entsprechend so viele</w:t>
            </w:r>
            <w:r w:rsidRPr="009F6C39">
              <w:t xml:space="preserve"> </w:t>
            </w:r>
            <w:r>
              <w:t>Argumentationsschritt</w:t>
            </w:r>
            <w:r w:rsidRPr="009F6C39">
              <w:t xml:space="preserve">e aus (siehe Kopiervorlage auf </w:t>
            </w:r>
            <w:r w:rsidRPr="009F29D0">
              <w:t>Se</w:t>
            </w:r>
            <w:r w:rsidR="001C1D95">
              <w:t>ite 2</w:t>
            </w:r>
            <w:r w:rsidR="00F32018">
              <w:t>4</w:t>
            </w:r>
            <w:r w:rsidRPr="009F29D0">
              <w:t xml:space="preserve">). </w:t>
            </w:r>
          </w:p>
          <w:p w14:paraId="54BF2DFC" w14:textId="77777777" w:rsidR="001D27EA" w:rsidRDefault="001D27EA" w:rsidP="001D27EA">
            <w:pPr>
              <w:pStyle w:val="Listenabsatz"/>
              <w:numPr>
                <w:ilvl w:val="0"/>
                <w:numId w:val="10"/>
              </w:numPr>
            </w:pPr>
            <w:r>
              <w:t xml:space="preserve">Schreibt oder zeichnet die </w:t>
            </w:r>
            <w:r w:rsidRPr="008428B8">
              <w:rPr>
                <w:color w:val="00B050"/>
              </w:rPr>
              <w:t>Voraussetzungen</w:t>
            </w:r>
            <w:r w:rsidRPr="008F5E01">
              <w:rPr>
                <w:color w:val="00B050"/>
              </w:rPr>
              <w:t xml:space="preserve"> (WENN</w:t>
            </w:r>
            <w:r>
              <w:rPr>
                <w:color w:val="00B050"/>
              </w:rPr>
              <w:t>…</w:t>
            </w:r>
            <w:r w:rsidRPr="008F5E01">
              <w:rPr>
                <w:color w:val="00B050"/>
              </w:rPr>
              <w:t>)</w:t>
            </w:r>
            <w:r>
              <w:t xml:space="preserve"> in das erste Feld vom ersten </w:t>
            </w:r>
            <w:r w:rsidR="00BA2DA6">
              <w:br/>
            </w:r>
            <w:r>
              <w:t xml:space="preserve">Argumentationsschritt und die </w:t>
            </w:r>
            <w:r w:rsidRPr="008428B8">
              <w:rPr>
                <w:color w:val="FF0000"/>
              </w:rPr>
              <w:t>Schlussfolgerung</w:t>
            </w:r>
            <w:r w:rsidRPr="008F5E01">
              <w:rPr>
                <w:color w:val="FF0000"/>
              </w:rPr>
              <w:t xml:space="preserve"> (DANN…)</w:t>
            </w:r>
            <w:r>
              <w:t xml:space="preserve"> in das letzte Feld vom letzten Argumentationsschritt. </w:t>
            </w:r>
          </w:p>
          <w:p w14:paraId="45540213" w14:textId="77777777" w:rsidR="001D27EA" w:rsidRDefault="001D27EA" w:rsidP="001D27EA">
            <w:pPr>
              <w:pStyle w:val="Listenabsatz"/>
              <w:numPr>
                <w:ilvl w:val="0"/>
                <w:numId w:val="10"/>
              </w:numPr>
            </w:pPr>
            <w:r>
              <w:t>Ist die Reihenfolge der Argumentationsschritte richtig?</w:t>
            </w:r>
          </w:p>
          <w:p w14:paraId="42E07176" w14:textId="77777777" w:rsidR="001D27EA" w:rsidRDefault="001D27EA" w:rsidP="000C7AE4">
            <w:pPr>
              <w:pStyle w:val="Listenabsatz"/>
              <w:numPr>
                <w:ilvl w:val="0"/>
                <w:numId w:val="0"/>
              </w:numPr>
              <w:ind w:left="227"/>
            </w:pPr>
          </w:p>
          <w:p w14:paraId="376D9E8C" w14:textId="77777777" w:rsidR="001D27EA" w:rsidRDefault="001D27EA" w:rsidP="000C7AE4">
            <w:pPr>
              <w:rPr>
                <w:noProof/>
              </w:rPr>
            </w:pPr>
            <w:r>
              <w:t xml:space="preserve">Dokumentation: Nummeriert euch eure Schritte </w:t>
            </w:r>
            <w:r w:rsidR="00493D2D">
              <w:rPr>
                <w:rStyle w:val="berschrift2Zchn"/>
              </w:rPr>
              <w:t>E</w:t>
            </w:r>
            <w:r w:rsidR="00493D2D">
              <w:t xml:space="preserve"> </w:t>
            </w:r>
            <w:r>
              <w:t>(</w:t>
            </w:r>
            <w:r w:rsidR="00493D2D">
              <w:t>E</w:t>
            </w:r>
            <w:r w:rsidRPr="001C1D95">
              <w:t xml:space="preserve">1, </w:t>
            </w:r>
            <w:r w:rsidR="00C72FD4" w:rsidRPr="001C1D95">
              <w:t>E</w:t>
            </w:r>
            <w:r w:rsidRPr="001C1D95">
              <w:t xml:space="preserve">2, </w:t>
            </w:r>
            <w:r>
              <w:t>...), wenn ihr alles fertig habt. Schreibt auch in das Feld vom Argument, welches Argument ihr hier benutzt habt, damit ihr die Karten mit den Argumenten weiterverwenden könnt.</w:t>
            </w:r>
          </w:p>
          <w:p w14:paraId="0368432B" w14:textId="77777777" w:rsidR="001D27EA" w:rsidRDefault="001D27EA" w:rsidP="00E16230">
            <w:pPr>
              <w:pStyle w:val="Listenabsatz"/>
              <w:numPr>
                <w:ilvl w:val="0"/>
                <w:numId w:val="0"/>
              </w:numPr>
              <w:ind w:left="227"/>
            </w:pPr>
          </w:p>
        </w:tc>
      </w:tr>
      <w:tr w:rsidR="001D27EA" w:rsidRPr="000045F1" w14:paraId="4A2530F9" w14:textId="77777777" w:rsidTr="00961A1C">
        <w:tc>
          <w:tcPr>
            <w:tcW w:w="531" w:type="dxa"/>
          </w:tcPr>
          <w:p w14:paraId="6DA2880F" w14:textId="77777777" w:rsidR="001D27EA" w:rsidRDefault="001D27EA" w:rsidP="001D27EA">
            <w:pPr>
              <w:pStyle w:val="berschrift2"/>
              <w:rPr>
                <w:noProof/>
              </w:rPr>
            </w:pPr>
            <w:r w:rsidRPr="00282BC6">
              <w:rPr>
                <w:noProof/>
                <w:lang w:val="en-GB" w:eastAsia="en-GB"/>
              </w:rPr>
              <w:drawing>
                <wp:inline distT="0" distB="0" distL="0" distR="0" wp14:anchorId="1BFBF039" wp14:editId="2B3B7946">
                  <wp:extent cx="309880" cy="359410"/>
                  <wp:effectExtent l="0" t="0" r="0" b="2540"/>
                  <wp:docPr id="15279"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p w14:paraId="0F4AA003" w14:textId="77777777" w:rsidR="001D27EA" w:rsidRPr="009C61A7" w:rsidRDefault="001D27EA" w:rsidP="001D27EA"/>
        </w:tc>
        <w:tc>
          <w:tcPr>
            <w:tcW w:w="283" w:type="dxa"/>
          </w:tcPr>
          <w:p w14:paraId="3CE9509B" w14:textId="77777777" w:rsidR="001D27EA" w:rsidRDefault="001D27EA" w:rsidP="001D27EA">
            <w:pPr>
              <w:pStyle w:val="berschrift2"/>
            </w:pPr>
            <w:r>
              <w:t>d)</w:t>
            </w:r>
          </w:p>
        </w:tc>
        <w:tc>
          <w:tcPr>
            <w:tcW w:w="8477" w:type="dxa"/>
          </w:tcPr>
          <w:p w14:paraId="5DC62904" w14:textId="77777777" w:rsidR="001D27EA" w:rsidRDefault="001D27EA" w:rsidP="001D27EA">
            <w:pPr>
              <w:spacing w:line="240" w:lineRule="auto"/>
            </w:pPr>
            <w:r>
              <w:rPr>
                <w:noProof/>
                <w:lang w:val="en-GB" w:eastAsia="en-GB"/>
              </w:rPr>
              <mc:AlternateContent>
                <mc:Choice Requires="wpg">
                  <w:drawing>
                    <wp:anchor distT="0" distB="0" distL="114300" distR="114300" simplePos="0" relativeHeight="252360192" behindDoc="0" locked="0" layoutInCell="1" allowOverlap="1" wp14:anchorId="23A83F9C" wp14:editId="089CFA99">
                      <wp:simplePos x="0" y="0"/>
                      <wp:positionH relativeFrom="column">
                        <wp:posOffset>4158259</wp:posOffset>
                      </wp:positionH>
                      <wp:positionV relativeFrom="paragraph">
                        <wp:posOffset>221356</wp:posOffset>
                      </wp:positionV>
                      <wp:extent cx="1071654" cy="428346"/>
                      <wp:effectExtent l="19050" t="38100" r="14605" b="10160"/>
                      <wp:wrapNone/>
                      <wp:docPr id="18317" name="Gruppieren 18317"/>
                      <wp:cNvGraphicFramePr/>
                      <a:graphic xmlns:a="http://schemas.openxmlformats.org/drawingml/2006/main">
                        <a:graphicData uri="http://schemas.microsoft.com/office/word/2010/wordprocessingGroup">
                          <wpg:wgp>
                            <wpg:cNvGrpSpPr/>
                            <wpg:grpSpPr>
                              <a:xfrm>
                                <a:off x="0" y="0"/>
                                <a:ext cx="1071654" cy="428346"/>
                                <a:chOff x="0" y="0"/>
                                <a:chExt cx="1071654" cy="428346"/>
                              </a:xfrm>
                            </wpg:grpSpPr>
                            <wpg:grpSp>
                              <wpg:cNvPr id="309" name="Gruppieren 309"/>
                              <wpg:cNvGrpSpPr/>
                              <wpg:grpSpPr>
                                <a:xfrm>
                                  <a:off x="384398" y="0"/>
                                  <a:ext cx="687256" cy="428346"/>
                                  <a:chOff x="0" y="0"/>
                                  <a:chExt cx="869245" cy="545368"/>
                                </a:xfrm>
                              </wpg:grpSpPr>
                              <pic:pic xmlns:pic="http://schemas.openxmlformats.org/drawingml/2006/picture">
                                <pic:nvPicPr>
                                  <pic:cNvPr id="310" name="Grafik 9"/>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rot="20937291">
                                    <a:off x="47625" y="0"/>
                                    <a:ext cx="296545" cy="333375"/>
                                  </a:xfrm>
                                  <a:prstGeom prst="rect">
                                    <a:avLst/>
                                  </a:prstGeom>
                                  <a:noFill/>
                                </pic:spPr>
                              </pic:pic>
                              <wps:wsp>
                                <wps:cNvPr id="311" name="Textfeld 2"/>
                                <wps:cNvSpPr txBox="1">
                                  <a:spLocks noChangeArrowheads="1"/>
                                </wps:cNvSpPr>
                                <wps:spPr bwMode="auto">
                                  <a:xfrm>
                                    <a:off x="0" y="333375"/>
                                    <a:ext cx="869245" cy="211993"/>
                                  </a:xfrm>
                                  <a:prstGeom prst="rect">
                                    <a:avLst/>
                                  </a:prstGeom>
                                  <a:solidFill>
                                    <a:srgbClr val="FFFFFF"/>
                                  </a:solidFill>
                                  <a:ln w="15875">
                                    <a:solidFill>
                                      <a:srgbClr val="000000"/>
                                    </a:solidFill>
                                    <a:miter lim="800000"/>
                                    <a:headEnd/>
                                    <a:tailEnd/>
                                  </a:ln>
                                </wps:spPr>
                                <wps:txbx>
                                  <w:txbxContent>
                                    <w:p w14:paraId="576B67C1" w14:textId="77777777" w:rsidR="00311B26" w:rsidRPr="00DF03C1" w:rsidRDefault="00311B26" w:rsidP="00AE42BB">
                                      <w:pPr>
                                        <w:rPr>
                                          <w:sz w:val="8"/>
                                          <w:szCs w:val="8"/>
                                          <w:u w:val="single"/>
                                        </w:rPr>
                                      </w:pPr>
                                      <w:r w:rsidRPr="00DF03C1">
                                        <w:rPr>
                                          <w:b/>
                                          <w:sz w:val="8"/>
                                          <w:szCs w:val="8"/>
                                          <w:u w:val="single"/>
                                        </w:rPr>
                                        <w:t xml:space="preserve">                </w:t>
                                      </w:r>
                                      <w:r w:rsidRPr="00DF03C1">
                                        <w:rPr>
                                          <w:sz w:val="8"/>
                                          <w:szCs w:val="8"/>
                                          <w:u w:val="single"/>
                                        </w:rPr>
                                        <w:t xml:space="preserve"> </w:t>
                                      </w:r>
                                    </w:p>
                                    <w:p w14:paraId="4E783154" w14:textId="77777777" w:rsidR="00311B26" w:rsidRDefault="00311B26" w:rsidP="00AE42BB"/>
                                    <w:p w14:paraId="740931AA" w14:textId="77777777" w:rsidR="00311B26" w:rsidRDefault="00311B26" w:rsidP="00AE42BB"/>
                                    <w:p w14:paraId="1FC331E8" w14:textId="77777777" w:rsidR="00311B26" w:rsidRDefault="00311B26" w:rsidP="00AE42BB"/>
                                    <w:p w14:paraId="1E5E6188" w14:textId="77777777" w:rsidR="00311B26" w:rsidRDefault="00311B26" w:rsidP="00AE42BB">
                                      <w:r>
                                        <w:t xml:space="preserve">                                                                                                </w:t>
                                      </w:r>
                                    </w:p>
                                    <w:p w14:paraId="25D0667D" w14:textId="77777777" w:rsidR="00311B26" w:rsidRDefault="00311B26" w:rsidP="00AE42BB"/>
                                  </w:txbxContent>
                                </wps:txbx>
                                <wps:bodyPr rot="0" vert="horz" wrap="square" lIns="91440" tIns="45720" rIns="91440" bIns="45720" anchor="t" anchorCtr="0">
                                  <a:noAutofit/>
                                </wps:bodyPr>
                              </wps:wsp>
                            </wpg:grpSp>
                            <pic:pic xmlns:pic="http://schemas.openxmlformats.org/drawingml/2006/picture">
                              <pic:nvPicPr>
                                <pic:cNvPr id="42" name="Grafik 42"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52418"/>
                                  <a:ext cx="281940" cy="281305"/>
                                </a:xfrm>
                                <a:prstGeom prst="rect">
                                  <a:avLst/>
                                </a:prstGeom>
                                <a:noFill/>
                                <a:ln>
                                  <a:noFill/>
                                </a:ln>
                              </pic:spPr>
                            </pic:pic>
                          </wpg:wgp>
                        </a:graphicData>
                      </a:graphic>
                    </wp:anchor>
                  </w:drawing>
                </mc:Choice>
                <mc:Fallback>
                  <w:pict>
                    <v:group w14:anchorId="23A83F9C" id="Gruppieren 18317" o:spid="_x0000_s1364" style="position:absolute;margin-left:327.4pt;margin-top:17.45pt;width:84.4pt;height:33.75pt;z-index:252360192" coordsize="10716,42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">
                      <v:group id="Gruppieren 309" o:spid="_x0000_s1365" style="position:absolute;left:3843;width:6873;height:4283" coordsize="8692,5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Grafik 9" o:spid="_x0000_s1366" type="#_x0000_t75" style="position:absolute;left:476;width:2965;height:3333;rotation:-72385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">
                          <v:imagedata r:id="rId36" o:title=""/>
                          <v:path arrowok="t"/>
                        </v:shape>
                        <v:shape id="_x0000_s1367" type="#_x0000_t202" style="position:absolute;top:3333;width:8692;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" strokeweight="1.25pt">
                          <v:textbox>
                            <w:txbxContent>
                              <w:p w14:paraId="576B67C1" w14:textId="77777777" w:rsidR="00311B26" w:rsidRPr="00DF03C1" w:rsidRDefault="00311B26" w:rsidP="00AE42BB">
                                <w:pPr>
                                  <w:rPr>
                                    <w:sz w:val="8"/>
                                    <w:szCs w:val="8"/>
                                    <w:u w:val="single"/>
                                  </w:rPr>
                                </w:pPr>
                                <w:r w:rsidRPr="00DF03C1">
                                  <w:rPr>
                                    <w:b/>
                                    <w:sz w:val="8"/>
                                    <w:szCs w:val="8"/>
                                    <w:u w:val="single"/>
                                  </w:rPr>
                                  <w:t xml:space="preserve">                </w:t>
                                </w:r>
                                <w:r w:rsidRPr="00DF03C1">
                                  <w:rPr>
                                    <w:sz w:val="8"/>
                                    <w:szCs w:val="8"/>
                                    <w:u w:val="single"/>
                                  </w:rPr>
                                  <w:t xml:space="preserve"> </w:t>
                                </w:r>
                              </w:p>
                              <w:p w14:paraId="4E783154" w14:textId="77777777" w:rsidR="00311B26" w:rsidRDefault="00311B26" w:rsidP="00AE42BB"/>
                              <w:p w14:paraId="740931AA" w14:textId="77777777" w:rsidR="00311B26" w:rsidRDefault="00311B26" w:rsidP="00AE42BB"/>
                              <w:p w14:paraId="1FC331E8" w14:textId="77777777" w:rsidR="00311B26" w:rsidRDefault="00311B26" w:rsidP="00AE42BB"/>
                              <w:p w14:paraId="1E5E6188" w14:textId="77777777" w:rsidR="00311B26" w:rsidRDefault="00311B26" w:rsidP="00AE42BB">
                                <w:r>
                                  <w:t xml:space="preserve">                                                                                                </w:t>
                                </w:r>
                              </w:p>
                              <w:p w14:paraId="25D0667D" w14:textId="77777777" w:rsidR="00311B26" w:rsidRDefault="00311B26" w:rsidP="00AE42BB"/>
                            </w:txbxContent>
                          </v:textbox>
                        </v:shape>
                      </v:group>
                      <v:shape id="Grafik 42" o:spid="_x0000_s1368" type="#_x0000_t75" alt="http://icons.iconarchive.com/icons/icons8/ios7/64/Editing-Cut-Filled-icon.png" style="position:absolute;top:524;width:2819;height:2813;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">
                        <v:imagedata r:id="rId21" o:title="Editing-Cut-Filled-icon"/>
                        <v:path arrowok="t"/>
                      </v:shape>
                    </v:group>
                  </w:pict>
                </mc:Fallback>
              </mc:AlternateContent>
            </w:r>
            <w:r w:rsidRPr="00321F1E">
              <w:rPr>
                <w:noProof/>
              </w:rPr>
              <w:t xml:space="preserve">Schreibt </w:t>
            </w:r>
            <w:r w:rsidR="00E0666E">
              <w:rPr>
                <w:noProof/>
              </w:rPr>
              <w:t>zu zweit</w:t>
            </w:r>
            <w:r w:rsidRPr="00BB0CF6">
              <w:rPr>
                <w:noProof/>
              </w:rPr>
              <w:t xml:space="preserve"> einen </w:t>
            </w:r>
            <w:r w:rsidRPr="00321F1E">
              <w:rPr>
                <w:noProof/>
              </w:rPr>
              <w:t>neue</w:t>
            </w:r>
            <w:r>
              <w:rPr>
                <w:noProof/>
              </w:rPr>
              <w:t>n mathematischen Satz</w:t>
            </w:r>
            <w:r w:rsidR="00734865">
              <w:rPr>
                <w:noProof/>
              </w:rPr>
              <w:t>,</w:t>
            </w:r>
            <w:r w:rsidRPr="00321F1E">
              <w:rPr>
                <w:noProof/>
              </w:rPr>
              <w:t xml:space="preserve"> auf Grundlage </w:t>
            </w:r>
            <w:r>
              <w:rPr>
                <w:noProof/>
              </w:rPr>
              <w:t>der allgemeinen Anwendung in den Argumentationsschritten</w:t>
            </w:r>
            <w:r w:rsidRPr="00321F1E">
              <w:rPr>
                <w:noProof/>
              </w:rPr>
              <w:t>.</w:t>
            </w:r>
            <w:r w:rsidRPr="00B80B96">
              <w:t xml:space="preserve"> </w:t>
            </w:r>
          </w:p>
          <w:p w14:paraId="16206F13" w14:textId="77777777" w:rsidR="001D27EA" w:rsidRDefault="001D27EA" w:rsidP="001D27EA">
            <w:pPr>
              <w:pStyle w:val="Listenabsatz"/>
              <w:numPr>
                <w:ilvl w:val="0"/>
                <w:numId w:val="10"/>
              </w:numPr>
            </w:pPr>
            <w:r>
              <w:t xml:space="preserve">Schneidet euch eine leere Karte für die Argumente aus                                                   </w:t>
            </w:r>
            <w:r w:rsidR="0051117B">
              <w:t xml:space="preserve">   </w:t>
            </w:r>
            <w:proofErr w:type="gramStart"/>
            <w:r>
              <w:t xml:space="preserve">   </w:t>
            </w:r>
            <w:r w:rsidRPr="0027411D">
              <w:t>(</w:t>
            </w:r>
            <w:proofErr w:type="gramEnd"/>
            <w:r w:rsidRPr="0027411D">
              <w:t xml:space="preserve">siehe Kopiervorlage auf </w:t>
            </w:r>
            <w:r w:rsidR="00961A1C">
              <w:t>Seite 2</w:t>
            </w:r>
            <w:r w:rsidR="00F32018">
              <w:t>3</w:t>
            </w:r>
            <w:r w:rsidRPr="009F29D0">
              <w:t>).</w:t>
            </w:r>
            <w:r>
              <w:t xml:space="preserve"> </w:t>
            </w:r>
          </w:p>
          <w:p w14:paraId="7551DF9A" w14:textId="77777777" w:rsidR="001D27EA" w:rsidRDefault="001D27EA" w:rsidP="001D27EA">
            <w:pPr>
              <w:pStyle w:val="Listenabsatz"/>
              <w:numPr>
                <w:ilvl w:val="0"/>
                <w:numId w:val="10"/>
              </w:numPr>
            </w:pPr>
            <w:r>
              <w:t xml:space="preserve">Schreibt den neuen mathematischen Satz in Wenn-Dann-Formulierung auf die leere Karte. </w:t>
            </w:r>
          </w:p>
          <w:p w14:paraId="60FBFD85" w14:textId="77777777" w:rsidR="00BD5CB3" w:rsidRDefault="00BD5CB3" w:rsidP="00BD5CB3">
            <w:pPr>
              <w:pStyle w:val="Listenabsatz"/>
              <w:numPr>
                <w:ilvl w:val="0"/>
                <w:numId w:val="10"/>
              </w:numPr>
            </w:pPr>
            <w:r>
              <w:t>Schreibt den Namen für den Satz oben links auf die leere Karte.</w:t>
            </w:r>
          </w:p>
          <w:p w14:paraId="3E39CAC8" w14:textId="77777777" w:rsidR="001D27EA" w:rsidRPr="007004BE" w:rsidRDefault="001D27EA" w:rsidP="001D27EA">
            <w:pPr>
              <w:spacing w:line="360" w:lineRule="auto"/>
              <w:rPr>
                <w:noProof/>
              </w:rPr>
            </w:pPr>
          </w:p>
        </w:tc>
      </w:tr>
    </w:tbl>
    <w:p w14:paraId="0FD4A3E4" w14:textId="77777777" w:rsidR="008E692D" w:rsidRDefault="008E692D">
      <w:r>
        <w:rPr>
          <w:b/>
          <w:bCs/>
          <w:iCs/>
        </w:rPr>
        <w:br w:type="page"/>
      </w:r>
    </w:p>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6E25A2" w:rsidRPr="000045F1" w14:paraId="76E969EB" w14:textId="77777777" w:rsidTr="00961A1C">
        <w:tc>
          <w:tcPr>
            <w:tcW w:w="531" w:type="dxa"/>
          </w:tcPr>
          <w:p w14:paraId="6BA016BA" w14:textId="77777777" w:rsidR="006E25A2" w:rsidRPr="00282BC6" w:rsidRDefault="006E25A2" w:rsidP="001D27EA">
            <w:pPr>
              <w:pStyle w:val="berschrift2"/>
              <w:rPr>
                <w:noProof/>
              </w:rPr>
            </w:pPr>
            <w:r>
              <w:rPr>
                <w:noProof/>
              </w:rPr>
              <w:lastRenderedPageBreak/>
              <w:t>1</w:t>
            </w:r>
            <w:r w:rsidR="007943D1">
              <w:rPr>
                <w:noProof/>
              </w:rPr>
              <w:t>3</w:t>
            </w:r>
          </w:p>
        </w:tc>
        <w:tc>
          <w:tcPr>
            <w:tcW w:w="8760" w:type="dxa"/>
            <w:gridSpan w:val="2"/>
          </w:tcPr>
          <w:p w14:paraId="7794C08C" w14:textId="77777777" w:rsidR="006E25A2" w:rsidRDefault="006E25A2" w:rsidP="001D27EA">
            <w:pPr>
              <w:spacing w:line="240" w:lineRule="auto"/>
              <w:rPr>
                <w:rFonts w:cs="Arial"/>
                <w:b/>
                <w:bCs/>
                <w:iCs/>
                <w:color w:val="7F7F7F" w:themeColor="text1" w:themeTint="80"/>
                <w:szCs w:val="28"/>
              </w:rPr>
            </w:pPr>
            <w:r w:rsidRPr="00CC5314">
              <w:rPr>
                <w:rFonts w:cs="Arial"/>
                <w:b/>
                <w:bCs/>
                <w:iCs/>
                <w:color w:val="7F7F7F" w:themeColor="text1" w:themeTint="80"/>
                <w:szCs w:val="28"/>
              </w:rPr>
              <w:t>Versprachlichung von Begründungen</w:t>
            </w:r>
            <w:r w:rsidR="00983B58">
              <w:rPr>
                <w:rFonts w:cs="Arial"/>
                <w:b/>
                <w:bCs/>
                <w:iCs/>
                <w:color w:val="7F7F7F" w:themeColor="text1" w:themeTint="80"/>
                <w:szCs w:val="28"/>
              </w:rPr>
              <w:t xml:space="preserve"> 1</w:t>
            </w:r>
          </w:p>
          <w:p w14:paraId="20ABB91E" w14:textId="77777777" w:rsidR="00CC5314" w:rsidRPr="00CC5314" w:rsidRDefault="00CC5314" w:rsidP="001D27EA">
            <w:pPr>
              <w:spacing w:line="240" w:lineRule="auto"/>
              <w:rPr>
                <w:rFonts w:cs="Arial"/>
                <w:b/>
                <w:bCs/>
                <w:iCs/>
                <w:color w:val="7F7F7F" w:themeColor="text1" w:themeTint="80"/>
                <w:szCs w:val="28"/>
              </w:rPr>
            </w:pPr>
          </w:p>
        </w:tc>
      </w:tr>
      <w:tr w:rsidR="001D27EA" w:rsidRPr="000045F1" w14:paraId="3B2A8FE8" w14:textId="77777777" w:rsidTr="00961A1C">
        <w:tc>
          <w:tcPr>
            <w:tcW w:w="531" w:type="dxa"/>
          </w:tcPr>
          <w:p w14:paraId="73915B26" w14:textId="77777777" w:rsidR="001D27EA" w:rsidRPr="00282BC6" w:rsidRDefault="001D27EA" w:rsidP="001D27EA">
            <w:pPr>
              <w:pStyle w:val="berschrift2"/>
              <w:rPr>
                <w:noProof/>
              </w:rPr>
            </w:pPr>
            <w:r w:rsidRPr="003D0E4D">
              <w:rPr>
                <w:noProof/>
                <w:lang w:val="en-GB" w:eastAsia="en-GB"/>
              </w:rPr>
              <mc:AlternateContent>
                <mc:Choice Requires="wpg">
                  <w:drawing>
                    <wp:anchor distT="0" distB="0" distL="114300" distR="114300" simplePos="0" relativeHeight="252405248" behindDoc="0" locked="0" layoutInCell="1" allowOverlap="1" wp14:anchorId="09467888" wp14:editId="6F8AAEAD">
                      <wp:simplePos x="0" y="0"/>
                      <wp:positionH relativeFrom="column">
                        <wp:posOffset>-1905</wp:posOffset>
                      </wp:positionH>
                      <wp:positionV relativeFrom="paragraph">
                        <wp:posOffset>5715</wp:posOffset>
                      </wp:positionV>
                      <wp:extent cx="265741" cy="185270"/>
                      <wp:effectExtent l="0" t="0" r="13970" b="43815"/>
                      <wp:wrapNone/>
                      <wp:docPr id="260"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288"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4A1A7140" w14:textId="77777777" w:rsidR="00311B26" w:rsidRDefault="00311B26" w:rsidP="006E0B1B"/>
                                </w:txbxContent>
                              </wps:txbx>
                              <wps:bodyPr rot="0" vert="horz" wrap="square" lIns="91440" tIns="45720" rIns="91440" bIns="45720" anchor="ctr" anchorCtr="0" upright="1">
                                <a:noAutofit/>
                              </wps:bodyPr>
                            </wps:wsp>
                            <wps:wsp>
                              <wps:cNvPr id="290"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4C6070AE"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67888" id="_x0000_s1369" style="position:absolute;left:0;text-align:left;margin-left:-.15pt;margin-top:.45pt;width:20.9pt;height:14.6pt;z-index:252405248"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">
                      <o:lock v:ext="edit" aspectratio="t"/>
                      <v:shape id="Ovale Legende 257" o:spid="_x0000_s1370"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" adj="17511,25440" filled="f">
                        <v:textbox>
                          <w:txbxContent>
                            <w:p w14:paraId="4A1A7140" w14:textId="77777777" w:rsidR="00311B26" w:rsidRDefault="00311B26" w:rsidP="006E0B1B"/>
                          </w:txbxContent>
                        </v:textbox>
                      </v:shape>
                      <v:shape id="Ovale Legende 258" o:spid="_x0000_s1371"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" adj="2296,28860" filled="f">
                        <v:textbox>
                          <w:txbxContent>
                            <w:p w14:paraId="4C6070AE" w14:textId="77777777" w:rsidR="00311B26" w:rsidRDefault="00311B26" w:rsidP="006E0B1B"/>
                          </w:txbxContent>
                        </v:textbox>
                      </v:shape>
                    </v:group>
                  </w:pict>
                </mc:Fallback>
              </mc:AlternateContent>
            </w:r>
          </w:p>
        </w:tc>
        <w:tc>
          <w:tcPr>
            <w:tcW w:w="283" w:type="dxa"/>
          </w:tcPr>
          <w:p w14:paraId="2A62A788" w14:textId="77777777" w:rsidR="001D27EA" w:rsidRDefault="006E25A2" w:rsidP="001D27EA">
            <w:pPr>
              <w:pStyle w:val="berschrift2"/>
            </w:pPr>
            <w:r>
              <w:t>a</w:t>
            </w:r>
            <w:r w:rsidR="001D27EA" w:rsidRPr="00C42733">
              <w:t>)</w:t>
            </w:r>
          </w:p>
        </w:tc>
        <w:tc>
          <w:tcPr>
            <w:tcW w:w="8477" w:type="dxa"/>
          </w:tcPr>
          <w:p w14:paraId="25C1E772" w14:textId="77777777" w:rsidR="001D27EA" w:rsidRPr="007103C1" w:rsidRDefault="00DD6CC9" w:rsidP="001D27EA">
            <w:pPr>
              <w:spacing w:line="240" w:lineRule="auto"/>
              <w:rPr>
                <w:noProof/>
                <w:color w:val="000000" w:themeColor="text1"/>
              </w:rPr>
            </w:pPr>
            <w:r>
              <w:rPr>
                <w:noProof/>
                <w:lang w:val="en-GB" w:eastAsia="en-GB"/>
              </w:rPr>
              <w:drawing>
                <wp:anchor distT="0" distB="0" distL="114300" distR="114300" simplePos="0" relativeHeight="252474880" behindDoc="0" locked="0" layoutInCell="1" allowOverlap="1" wp14:anchorId="365C28AC" wp14:editId="089111D9">
                  <wp:simplePos x="0" y="0"/>
                  <wp:positionH relativeFrom="column">
                    <wp:posOffset>4768850</wp:posOffset>
                  </wp:positionH>
                  <wp:positionV relativeFrom="paragraph">
                    <wp:posOffset>46002</wp:posOffset>
                  </wp:positionV>
                  <wp:extent cx="581690" cy="1353320"/>
                  <wp:effectExtent l="114300" t="50800" r="116840" b="43815"/>
                  <wp:wrapNone/>
                  <wp:docPr id="17977" name="Grafik 17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rot="580045">
                            <a:off x="0" y="0"/>
                            <a:ext cx="581690" cy="1353320"/>
                          </a:xfrm>
                          <a:prstGeom prst="rect">
                            <a:avLst/>
                          </a:prstGeom>
                        </pic:spPr>
                      </pic:pic>
                    </a:graphicData>
                  </a:graphic>
                  <wp14:sizeRelH relativeFrom="margin">
                    <wp14:pctWidth>0</wp14:pctWidth>
                  </wp14:sizeRelH>
                  <wp14:sizeRelV relativeFrom="margin">
                    <wp14:pctHeight>0</wp14:pctHeight>
                  </wp14:sizeRelV>
                </wp:anchor>
              </w:drawing>
            </w:r>
            <w:r w:rsidR="00E16230">
              <w:rPr>
                <w:noProof/>
                <w:color w:val="000000" w:themeColor="text1"/>
              </w:rPr>
              <w:t>Ihr habt nun die Felder ausgefüllt, aber kann man die Begründung gut formulieren?</w:t>
            </w:r>
            <w:r w:rsidR="00E16230">
              <w:rPr>
                <w:noProof/>
                <w:color w:val="000000" w:themeColor="text1"/>
              </w:rPr>
              <w:br/>
              <w:t xml:space="preserve">Findet zu zweit (erst mal mündlich) gute Formulierungen. Ihr könnt euch dazu </w:t>
            </w:r>
            <w:r w:rsidR="00074B27">
              <w:rPr>
                <w:noProof/>
                <w:color w:val="000000" w:themeColor="text1"/>
              </w:rPr>
              <w:br/>
            </w:r>
            <w:r w:rsidR="001D27EA" w:rsidRPr="007103C1">
              <w:rPr>
                <w:noProof/>
                <w:color w:val="000000" w:themeColor="text1"/>
              </w:rPr>
              <w:t xml:space="preserve">entlang der ausgefüllten Anwendungsstrukturen aus Aufgabenteil </w:t>
            </w:r>
            <w:r w:rsidR="0015715D" w:rsidRPr="0015715D">
              <w:rPr>
                <w:rFonts w:cs="Arial"/>
                <w:b/>
                <w:bCs/>
                <w:iCs/>
                <w:color w:val="7F7F7F" w:themeColor="text1" w:themeTint="80"/>
                <w:szCs w:val="28"/>
              </w:rPr>
              <w:t>1</w:t>
            </w:r>
            <w:r w:rsidR="007943D1">
              <w:rPr>
                <w:rFonts w:cs="Arial"/>
                <w:b/>
                <w:bCs/>
                <w:iCs/>
                <w:color w:val="7F7F7F" w:themeColor="text1" w:themeTint="80"/>
                <w:szCs w:val="28"/>
              </w:rPr>
              <w:t>2</w:t>
            </w:r>
            <w:r w:rsidR="0015715D" w:rsidRPr="0015715D">
              <w:rPr>
                <w:rFonts w:cs="Arial"/>
                <w:b/>
                <w:bCs/>
                <w:iCs/>
                <w:color w:val="7F7F7F" w:themeColor="text1" w:themeTint="80"/>
                <w:szCs w:val="28"/>
              </w:rPr>
              <w:t xml:space="preserve"> c</w:t>
            </w:r>
            <w:r w:rsidR="00074B27">
              <w:rPr>
                <w:noProof/>
                <w:color w:val="000000" w:themeColor="text1"/>
              </w:rPr>
              <w:br/>
            </w:r>
            <w:r w:rsidR="001D27EA" w:rsidRPr="007103C1">
              <w:rPr>
                <w:noProof/>
                <w:color w:val="000000" w:themeColor="text1"/>
              </w:rPr>
              <w:t xml:space="preserve">die Inhalte der Felder und deren Zusammenhänge von oben nach unten erzählt. </w:t>
            </w:r>
          </w:p>
          <w:p w14:paraId="1AD8CE7E" w14:textId="77777777" w:rsidR="00CD71AF" w:rsidRDefault="00CD71AF" w:rsidP="00E16230">
            <w:pPr>
              <w:rPr>
                <w:b/>
              </w:rPr>
            </w:pPr>
          </w:p>
          <w:p w14:paraId="0A767598" w14:textId="77777777" w:rsidR="00E16230" w:rsidRDefault="00E16230" w:rsidP="00E16230">
            <w:r>
              <w:rPr>
                <w:b/>
              </w:rPr>
              <w:t>Tipp</w:t>
            </w:r>
            <w:r w:rsidRPr="00306117">
              <w:rPr>
                <w:b/>
              </w:rPr>
              <w:t>:</w:t>
            </w:r>
            <w:r w:rsidRPr="00306117">
              <w:t xml:space="preserve"> </w:t>
            </w:r>
            <w:r>
              <w:t xml:space="preserve">Ihr könnt die </w:t>
            </w:r>
            <w:r w:rsidRPr="0015715D">
              <w:rPr>
                <w:rFonts w:cs="Arial"/>
                <w:b/>
                <w:bCs/>
                <w:iCs/>
                <w:color w:val="7F7F7F" w:themeColor="text1" w:themeTint="80"/>
                <w:szCs w:val="28"/>
              </w:rPr>
              <w:t xml:space="preserve">Speicherkiste B </w:t>
            </w:r>
            <w:r>
              <w:t xml:space="preserve">als Vorbild nutzen. </w:t>
            </w:r>
          </w:p>
          <w:p w14:paraId="7D89F612" w14:textId="77777777" w:rsidR="001D27EA" w:rsidRPr="007103C1" w:rsidRDefault="001D27EA" w:rsidP="001D27EA">
            <w:pPr>
              <w:spacing w:line="240" w:lineRule="auto"/>
              <w:rPr>
                <w:noProof/>
                <w:color w:val="000000" w:themeColor="text1"/>
              </w:rPr>
            </w:pPr>
          </w:p>
          <w:p w14:paraId="30B21709" w14:textId="77777777" w:rsidR="001D27EA" w:rsidRPr="007103C1" w:rsidRDefault="001D27EA" w:rsidP="001D27EA">
            <w:pPr>
              <w:spacing w:line="360" w:lineRule="auto"/>
              <w:rPr>
                <w:noProof/>
                <w:color w:val="000000" w:themeColor="text1"/>
              </w:rPr>
            </w:pPr>
          </w:p>
        </w:tc>
      </w:tr>
      <w:tr w:rsidR="001D27EA" w:rsidRPr="000045F1" w14:paraId="4385857C" w14:textId="77777777" w:rsidTr="00961A1C">
        <w:tc>
          <w:tcPr>
            <w:tcW w:w="531" w:type="dxa"/>
          </w:tcPr>
          <w:p w14:paraId="6ADF96BD" w14:textId="77777777" w:rsidR="001D27EA" w:rsidRPr="00282BC6" w:rsidRDefault="001D27EA" w:rsidP="001D27EA">
            <w:pPr>
              <w:pStyle w:val="berschrift2"/>
              <w:rPr>
                <w:noProof/>
              </w:rPr>
            </w:pPr>
            <w:r w:rsidRPr="00282BC6">
              <w:rPr>
                <w:noProof/>
                <w:lang w:val="en-GB" w:eastAsia="en-GB"/>
              </w:rPr>
              <w:drawing>
                <wp:inline distT="0" distB="0" distL="0" distR="0" wp14:anchorId="4066709F" wp14:editId="34FB65D8">
                  <wp:extent cx="309880" cy="359410"/>
                  <wp:effectExtent l="0" t="0" r="0" b="2540"/>
                  <wp:docPr id="15281"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1EA6BA3D" w14:textId="77777777" w:rsidR="001D27EA" w:rsidRPr="000A4B58" w:rsidRDefault="006E25A2" w:rsidP="001D27EA">
            <w:pPr>
              <w:pStyle w:val="berschrift2"/>
            </w:pPr>
            <w:r>
              <w:t>b</w:t>
            </w:r>
            <w:r w:rsidR="001D27EA" w:rsidRPr="000A4B58">
              <w:t>)</w:t>
            </w:r>
          </w:p>
          <w:p w14:paraId="7D436716" w14:textId="77777777" w:rsidR="001D27EA" w:rsidRDefault="001D27EA" w:rsidP="001D27EA"/>
          <w:p w14:paraId="1DD6A849" w14:textId="77777777" w:rsidR="001D27EA" w:rsidRPr="00C42733" w:rsidRDefault="001D27EA" w:rsidP="001D27EA"/>
        </w:tc>
        <w:tc>
          <w:tcPr>
            <w:tcW w:w="8477" w:type="dxa"/>
          </w:tcPr>
          <w:p w14:paraId="4F02C492" w14:textId="77777777" w:rsidR="001D27EA" w:rsidRDefault="001D27EA" w:rsidP="001D27EA">
            <w:pPr>
              <w:rPr>
                <w:noProof/>
              </w:rPr>
            </w:pPr>
            <w:r w:rsidRPr="002D14AF">
              <w:rPr>
                <w:noProof/>
                <w:lang w:val="en-GB" w:eastAsia="en-GB"/>
              </w:rPr>
              <w:drawing>
                <wp:anchor distT="0" distB="0" distL="114300" distR="114300" simplePos="0" relativeHeight="252345856" behindDoc="0" locked="0" layoutInCell="1" allowOverlap="1" wp14:anchorId="2B7EE065" wp14:editId="3D733CC3">
                  <wp:simplePos x="0" y="0"/>
                  <wp:positionH relativeFrom="column">
                    <wp:posOffset>2696861</wp:posOffset>
                  </wp:positionH>
                  <wp:positionV relativeFrom="paragraph">
                    <wp:posOffset>295138</wp:posOffset>
                  </wp:positionV>
                  <wp:extent cx="425450" cy="425450"/>
                  <wp:effectExtent l="0" t="0" r="0" b="0"/>
                  <wp:wrapSquare wrapText="bothSides"/>
                  <wp:docPr id="16770" name="Grafik 16770" descr="C:\Users\khein\Dropbox\Kerstin\Promotion\MuM-Beweisen\MuM-Beweisen Material\Grafiken\Icons\Dokumente-icon_iconarch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ein\Dropbox\Kerstin\Promotion\MuM-Beweisen\MuM-Beweisen Material\Grafiken\Icons\Dokumente-icon_iconarchiv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92D">
              <w:rPr>
                <w:noProof/>
              </w:rPr>
              <w:t>S</w:t>
            </w:r>
            <w:r w:rsidRPr="001A03CC">
              <w:rPr>
                <w:noProof/>
              </w:rPr>
              <w:t xml:space="preserve">chreibt eure Anwendung nun noch einmal alleine mit Worten auf, </w:t>
            </w:r>
            <w:r>
              <w:rPr>
                <w:noProof/>
              </w:rPr>
              <w:t>indem ihr eure ausgefüllten Argumentationsschritt</w:t>
            </w:r>
            <w:r w:rsidRPr="004302C5">
              <w:rPr>
                <w:noProof/>
              </w:rPr>
              <w:t>e</w:t>
            </w:r>
            <w:r w:rsidRPr="00C0432E">
              <w:rPr>
                <w:noProof/>
              </w:rPr>
              <w:t xml:space="preserve"> n</w:t>
            </w:r>
            <w:r w:rsidRPr="001A03CC">
              <w:rPr>
                <w:noProof/>
              </w:rPr>
              <w:t>utzt</w:t>
            </w:r>
            <w:r w:rsidRPr="00767DAE">
              <w:rPr>
                <w:noProof/>
              </w:rPr>
              <w:t xml:space="preserve">. </w:t>
            </w:r>
          </w:p>
          <w:p w14:paraId="383BFCE4" w14:textId="77777777" w:rsidR="001D27EA" w:rsidRDefault="001D27EA" w:rsidP="001D27EA">
            <w:pPr>
              <w:rPr>
                <w:noProof/>
              </w:rPr>
            </w:pPr>
            <w:r w:rsidRPr="00767DAE">
              <w:rPr>
                <w:noProof/>
              </w:rPr>
              <w:t xml:space="preserve">Nutzt dazu </w:t>
            </w:r>
            <w:r>
              <w:rPr>
                <w:noProof/>
              </w:rPr>
              <w:t xml:space="preserve">ein </w:t>
            </w:r>
            <w:r w:rsidRPr="00767DAE">
              <w:rPr>
                <w:noProof/>
              </w:rPr>
              <w:t xml:space="preserve">zusätzliches </w:t>
            </w:r>
            <w:r>
              <w:rPr>
                <w:noProof/>
              </w:rPr>
              <w:t xml:space="preserve">Blatt </w:t>
            </w:r>
            <w:r w:rsidRPr="00767DAE">
              <w:rPr>
                <w:noProof/>
              </w:rPr>
              <w:t>Papier</w:t>
            </w:r>
            <w:r w:rsidR="009B2E9E">
              <w:rPr>
                <w:noProof/>
              </w:rPr>
              <w:t>.</w:t>
            </w:r>
            <w:r w:rsidRPr="00767DAE">
              <w:rPr>
                <w:noProof/>
              </w:rPr>
              <w:t xml:space="preserve"> </w:t>
            </w:r>
          </w:p>
          <w:p w14:paraId="70618739" w14:textId="77777777" w:rsidR="001D27EA" w:rsidRDefault="009B2E9E" w:rsidP="001D27EA">
            <w:pPr>
              <w:rPr>
                <w:noProof/>
              </w:rPr>
            </w:pPr>
            <w:r>
              <w:rPr>
                <w:noProof/>
                <w:lang w:val="en-GB" w:eastAsia="en-GB"/>
              </w:rPr>
              <w:drawing>
                <wp:anchor distT="0" distB="0" distL="114300" distR="114300" simplePos="0" relativeHeight="252475904" behindDoc="0" locked="0" layoutInCell="1" allowOverlap="1" wp14:anchorId="08EED5EA" wp14:editId="4D913A03">
                  <wp:simplePos x="0" y="0"/>
                  <wp:positionH relativeFrom="column">
                    <wp:posOffset>3688081</wp:posOffset>
                  </wp:positionH>
                  <wp:positionV relativeFrom="paragraph">
                    <wp:posOffset>157035</wp:posOffset>
                  </wp:positionV>
                  <wp:extent cx="398691" cy="926648"/>
                  <wp:effectExtent l="76200" t="38100" r="78105" b="26035"/>
                  <wp:wrapSquare wrapText="bothSides"/>
                  <wp:docPr id="17394" name="Grafik 17394"/>
                  <wp:cNvGraphicFramePr/>
                  <a:graphic xmlns:a="http://schemas.openxmlformats.org/drawingml/2006/main">
                    <a:graphicData uri="http://schemas.openxmlformats.org/drawingml/2006/picture">
                      <pic:pic xmlns:pic="http://schemas.openxmlformats.org/drawingml/2006/picture">
                        <pic:nvPicPr>
                          <pic:cNvPr id="17977" name="Grafik 17977"/>
                          <pic:cNvPicPr/>
                        </pic:nvPicPr>
                        <pic:blipFill>
                          <a:blip r:embed="rId45">
                            <a:extLst>
                              <a:ext uri="{28A0092B-C50C-407E-A947-70E740481C1C}">
                                <a14:useLocalDpi xmlns:a14="http://schemas.microsoft.com/office/drawing/2010/main" val="0"/>
                              </a:ext>
                            </a:extLst>
                          </a:blip>
                          <a:stretch>
                            <a:fillRect/>
                          </a:stretch>
                        </pic:blipFill>
                        <pic:spPr>
                          <a:xfrm rot="580045">
                            <a:off x="0" y="0"/>
                            <a:ext cx="398691" cy="926648"/>
                          </a:xfrm>
                          <a:prstGeom prst="rect">
                            <a:avLst/>
                          </a:prstGeom>
                        </pic:spPr>
                      </pic:pic>
                    </a:graphicData>
                  </a:graphic>
                </wp:anchor>
              </w:drawing>
            </w:r>
          </w:p>
          <w:p w14:paraId="688D9216" w14:textId="77777777" w:rsidR="009B2E9E" w:rsidRDefault="009B2E9E" w:rsidP="009B2E9E">
            <w:pPr>
              <w:spacing w:line="264" w:lineRule="auto"/>
            </w:pPr>
            <w:r>
              <w:rPr>
                <w:b/>
              </w:rPr>
              <w:t>Tipp</w:t>
            </w:r>
            <w:r w:rsidRPr="00306117">
              <w:rPr>
                <w:b/>
              </w:rPr>
              <w:t>s:</w:t>
            </w:r>
            <w:r w:rsidRPr="00306117">
              <w:t xml:space="preserve">  </w:t>
            </w:r>
          </w:p>
          <w:p w14:paraId="1A2A43EA" w14:textId="77777777" w:rsidR="009B2E9E" w:rsidRDefault="009B2E9E" w:rsidP="009B2E9E">
            <w:pPr>
              <w:pStyle w:val="Listenabsatz"/>
              <w:numPr>
                <w:ilvl w:val="0"/>
                <w:numId w:val="24"/>
              </w:numPr>
            </w:pPr>
            <w:r>
              <w:t>Schaut euch eure ausgefüllten                                                                         Argumentationsschritte an</w:t>
            </w:r>
            <w:r w:rsidR="00BC72CA">
              <w:t>.</w:t>
            </w:r>
          </w:p>
          <w:p w14:paraId="627C2D64" w14:textId="77777777" w:rsidR="009B2E9E" w:rsidRPr="006329B3" w:rsidRDefault="009B2E9E" w:rsidP="009B2E9E">
            <w:pPr>
              <w:pStyle w:val="Listenabsatz"/>
              <w:numPr>
                <w:ilvl w:val="0"/>
                <w:numId w:val="24"/>
              </w:numPr>
              <w:rPr>
                <w:color w:val="000000" w:themeColor="text1"/>
              </w:rPr>
            </w:pPr>
            <w:r w:rsidRPr="006329B3">
              <w:rPr>
                <w:color w:val="000000" w:themeColor="text1"/>
              </w:rPr>
              <w:t xml:space="preserve">Schaut euch </w:t>
            </w:r>
            <w:r>
              <w:rPr>
                <w:rFonts w:cs="Arial"/>
                <w:b/>
                <w:bCs/>
                <w:iCs/>
                <w:color w:val="7F7F7F" w:themeColor="text1" w:themeTint="80"/>
                <w:szCs w:val="28"/>
              </w:rPr>
              <w:t>Speicherkiste</w:t>
            </w:r>
            <w:r w:rsidRPr="0015715D">
              <w:rPr>
                <w:rFonts w:cs="Arial"/>
                <w:b/>
                <w:bCs/>
                <w:iCs/>
                <w:color w:val="7F7F7F" w:themeColor="text1" w:themeTint="80"/>
                <w:szCs w:val="28"/>
              </w:rPr>
              <w:t xml:space="preserve"> B </w:t>
            </w:r>
            <w:r w:rsidRPr="006329B3">
              <w:rPr>
                <w:color w:val="000000" w:themeColor="text1"/>
              </w:rPr>
              <w:t>an.</w:t>
            </w:r>
          </w:p>
          <w:p w14:paraId="50E636CF" w14:textId="77777777" w:rsidR="009B2E9E" w:rsidRDefault="009B2E9E" w:rsidP="001D27EA">
            <w:pPr>
              <w:rPr>
                <w:noProof/>
              </w:rPr>
            </w:pPr>
          </w:p>
          <w:p w14:paraId="2AD1891A" w14:textId="77777777" w:rsidR="001D27EA" w:rsidRPr="00E92670" w:rsidRDefault="001D27EA" w:rsidP="001D27EA">
            <w:pPr>
              <w:rPr>
                <w:highlight w:val="yellow"/>
              </w:rPr>
            </w:pPr>
          </w:p>
        </w:tc>
      </w:tr>
      <w:tr w:rsidR="001D27EA" w:rsidRPr="000045F1" w14:paraId="35D70560" w14:textId="77777777" w:rsidTr="00961A1C">
        <w:tc>
          <w:tcPr>
            <w:tcW w:w="531" w:type="dxa"/>
          </w:tcPr>
          <w:p w14:paraId="745EB41F" w14:textId="77777777" w:rsidR="001D27EA" w:rsidRPr="00282BC6" w:rsidRDefault="001D27EA" w:rsidP="001D27EA">
            <w:pPr>
              <w:pStyle w:val="berschrift2"/>
              <w:rPr>
                <w:noProof/>
              </w:rPr>
            </w:pPr>
            <w:r w:rsidRPr="003D0E4D">
              <w:rPr>
                <w:noProof/>
                <w:lang w:val="en-GB" w:eastAsia="en-GB"/>
              </w:rPr>
              <mc:AlternateContent>
                <mc:Choice Requires="wpg">
                  <w:drawing>
                    <wp:anchor distT="0" distB="0" distL="114300" distR="114300" simplePos="0" relativeHeight="252406272" behindDoc="0" locked="0" layoutInCell="1" allowOverlap="1" wp14:anchorId="576B7448" wp14:editId="5058DD46">
                      <wp:simplePos x="0" y="0"/>
                      <wp:positionH relativeFrom="column">
                        <wp:posOffset>-1905</wp:posOffset>
                      </wp:positionH>
                      <wp:positionV relativeFrom="paragraph">
                        <wp:posOffset>0</wp:posOffset>
                      </wp:positionV>
                      <wp:extent cx="265741" cy="185270"/>
                      <wp:effectExtent l="0" t="0" r="13970" b="43815"/>
                      <wp:wrapNone/>
                      <wp:docPr id="292"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295"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796CD188" w14:textId="77777777" w:rsidR="00311B26" w:rsidRDefault="00311B26" w:rsidP="006E0B1B"/>
                                </w:txbxContent>
                              </wps:txbx>
                              <wps:bodyPr rot="0" vert="horz" wrap="square" lIns="91440" tIns="45720" rIns="91440" bIns="45720" anchor="ctr" anchorCtr="0" upright="1">
                                <a:noAutofit/>
                              </wps:bodyPr>
                            </wps:wsp>
                            <wps:wsp>
                              <wps:cNvPr id="297"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031A6E72"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6B7448" id="_x0000_s1372" style="position:absolute;left:0;text-align:left;margin-left:-.15pt;margin-top:0;width:20.9pt;height:14.6pt;z-index:252406272"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">
                      <o:lock v:ext="edit" aspectratio="t"/>
                      <v:shape id="Ovale Legende 257" o:spid="_x0000_s1373"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" adj="17511,25440" filled="f">
                        <v:textbox>
                          <w:txbxContent>
                            <w:p w14:paraId="796CD188" w14:textId="77777777" w:rsidR="00311B26" w:rsidRDefault="00311B26" w:rsidP="006E0B1B"/>
                          </w:txbxContent>
                        </v:textbox>
                      </v:shape>
                      <v:shape id="Ovale Legende 258" o:spid="_x0000_s1374"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" adj="2296,28860" filled="f">
                        <v:textbox>
                          <w:txbxContent>
                            <w:p w14:paraId="031A6E72" w14:textId="77777777" w:rsidR="00311B26" w:rsidRDefault="00311B26" w:rsidP="006E0B1B"/>
                          </w:txbxContent>
                        </v:textbox>
                      </v:shape>
                    </v:group>
                  </w:pict>
                </mc:Fallback>
              </mc:AlternateContent>
            </w:r>
          </w:p>
        </w:tc>
        <w:tc>
          <w:tcPr>
            <w:tcW w:w="283" w:type="dxa"/>
          </w:tcPr>
          <w:p w14:paraId="7030ED70" w14:textId="77777777" w:rsidR="001D27EA" w:rsidRPr="000A4B58" w:rsidRDefault="006E25A2" w:rsidP="001D27EA">
            <w:pPr>
              <w:pStyle w:val="berschrift2"/>
            </w:pPr>
            <w:r>
              <w:t>c</w:t>
            </w:r>
            <w:r w:rsidR="001D27EA">
              <w:t>)</w:t>
            </w:r>
          </w:p>
        </w:tc>
        <w:tc>
          <w:tcPr>
            <w:tcW w:w="8477" w:type="dxa"/>
          </w:tcPr>
          <w:p w14:paraId="2011DC59" w14:textId="77777777" w:rsidR="001D27EA" w:rsidRDefault="001D27EA" w:rsidP="001D27EA">
            <w:r>
              <w:rPr>
                <w:noProof/>
              </w:rPr>
              <w:t>Gebt euch gegenseitig Rückmeldungen</w:t>
            </w:r>
            <w:r w:rsidRPr="00091D71">
              <w:rPr>
                <w:noProof/>
              </w:rPr>
              <w:t>.</w:t>
            </w:r>
            <w:r>
              <w:rPr>
                <w:noProof/>
              </w:rPr>
              <w:t xml:space="preserve"> </w:t>
            </w:r>
          </w:p>
          <w:p w14:paraId="683F0325" w14:textId="77777777" w:rsidR="001D27EA" w:rsidRPr="008E692D" w:rsidRDefault="001D27EA" w:rsidP="008E692D">
            <w:pPr>
              <w:pStyle w:val="Listenabsatz"/>
            </w:pPr>
            <w:r w:rsidRPr="008E692D">
              <w:t>Was gefällt euch gut am Text des anderen?</w:t>
            </w:r>
          </w:p>
          <w:p w14:paraId="546880DA" w14:textId="77777777" w:rsidR="001D27EA" w:rsidRPr="008E692D" w:rsidRDefault="001D27EA" w:rsidP="008E692D">
            <w:pPr>
              <w:pStyle w:val="Listenabsatz"/>
            </w:pPr>
            <w:r w:rsidRPr="008E692D">
              <w:t>Was würdet ihr noch verbessern wollen?</w:t>
            </w:r>
          </w:p>
          <w:p w14:paraId="4823FFF0" w14:textId="77777777" w:rsidR="001D27EA" w:rsidRDefault="001D27EA" w:rsidP="008E692D">
            <w:pPr>
              <w:pStyle w:val="Listenabsatz"/>
              <w:rPr>
                <w:noProof/>
              </w:rPr>
            </w:pPr>
            <w:r w:rsidRPr="008E692D">
              <w:t>W</w:t>
            </w:r>
            <w:r>
              <w:t>elche sprachliche Formulierung findet ihr gut?</w:t>
            </w:r>
          </w:p>
          <w:p w14:paraId="281E84BD" w14:textId="77777777" w:rsidR="004F28DF" w:rsidRDefault="004F28DF" w:rsidP="008E692D">
            <w:pPr>
              <w:pStyle w:val="Listenabsatz"/>
              <w:numPr>
                <w:ilvl w:val="0"/>
                <w:numId w:val="0"/>
              </w:numPr>
              <w:ind w:left="360"/>
              <w:rPr>
                <w:noProof/>
              </w:rPr>
            </w:pPr>
          </w:p>
        </w:tc>
      </w:tr>
      <w:tr w:rsidR="001D27EA" w:rsidRPr="000045F1" w14:paraId="26E5421D" w14:textId="77777777" w:rsidTr="004F28DF">
        <w:tc>
          <w:tcPr>
            <w:tcW w:w="531" w:type="dxa"/>
          </w:tcPr>
          <w:p w14:paraId="14F60EFE" w14:textId="77777777" w:rsidR="001D27EA" w:rsidRPr="00282BC6" w:rsidRDefault="001D27EA" w:rsidP="001D27EA">
            <w:pPr>
              <w:pStyle w:val="berschrift2"/>
              <w:rPr>
                <w:noProof/>
              </w:rPr>
            </w:pPr>
            <w:r w:rsidRPr="00282BC6">
              <w:rPr>
                <w:noProof/>
                <w:lang w:val="en-GB" w:eastAsia="en-GB"/>
              </w:rPr>
              <w:drawing>
                <wp:inline distT="0" distB="0" distL="0" distR="0" wp14:anchorId="7C2DAE94" wp14:editId="7F8F5009">
                  <wp:extent cx="309880" cy="359410"/>
                  <wp:effectExtent l="0" t="0" r="0" b="2540"/>
                  <wp:docPr id="48"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3EA9D4F4" w14:textId="77777777" w:rsidR="001D27EA" w:rsidRDefault="006E25A2" w:rsidP="001D27EA">
            <w:pPr>
              <w:pStyle w:val="berschrift2"/>
            </w:pPr>
            <w:r>
              <w:t>d</w:t>
            </w:r>
            <w:r w:rsidR="001D27EA">
              <w:t>)</w:t>
            </w:r>
          </w:p>
        </w:tc>
        <w:tc>
          <w:tcPr>
            <w:tcW w:w="8477" w:type="dxa"/>
            <w:tcBorders>
              <w:bottom w:val="dashSmallGap" w:sz="18" w:space="0" w:color="A6A6A6" w:themeColor="background1" w:themeShade="A6"/>
            </w:tcBorders>
          </w:tcPr>
          <w:p w14:paraId="145B74B4" w14:textId="77777777" w:rsidR="001D27EA" w:rsidRDefault="001D27EA" w:rsidP="001D27EA">
            <w:pPr>
              <w:spacing w:line="264" w:lineRule="auto"/>
            </w:pPr>
            <w:r w:rsidRPr="002D14AF">
              <w:rPr>
                <w:noProof/>
                <w:lang w:val="en-GB" w:eastAsia="en-GB"/>
              </w:rPr>
              <w:drawing>
                <wp:anchor distT="0" distB="0" distL="114300" distR="114300" simplePos="0" relativeHeight="252364288" behindDoc="0" locked="0" layoutInCell="1" allowOverlap="1" wp14:anchorId="37FE553E" wp14:editId="3318FB9F">
                  <wp:simplePos x="0" y="0"/>
                  <wp:positionH relativeFrom="column">
                    <wp:posOffset>4398225</wp:posOffset>
                  </wp:positionH>
                  <wp:positionV relativeFrom="paragraph">
                    <wp:posOffset>131502</wp:posOffset>
                  </wp:positionV>
                  <wp:extent cx="425450" cy="425450"/>
                  <wp:effectExtent l="0" t="0" r="0" b="0"/>
                  <wp:wrapSquare wrapText="bothSides"/>
                  <wp:docPr id="52" name="Grafik 52" descr="C:\Users\khein\Dropbox\Kerstin\Promotion\MuM-Beweisen\MuM-Beweisen Material\Grafiken\Icons\Dokumente-icon_iconarch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ein\Dropbox\Kerstin\Promotion\MuM-Beweisen\MuM-Beweisen Material\Grafiken\Icons\Dokumente-icon_iconarchiv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14:sizeRelH relativeFrom="margin">
                    <wp14:pctWidth>0</wp14:pctWidth>
                  </wp14:sizeRelH>
                  <wp14:sizeRelV relativeFrom="margin">
                    <wp14:pctHeight>0</wp14:pctHeight>
                  </wp14:sizeRelV>
                </wp:anchor>
              </w:drawing>
            </w:r>
            <w:r>
              <w:t>Überarbeite deinen Text mit den Rückmeldungen noch mal alleine.</w:t>
            </w:r>
          </w:p>
          <w:p w14:paraId="1398CBA0" w14:textId="77777777" w:rsidR="001D27EA" w:rsidRDefault="001D27EA" w:rsidP="001D27EA">
            <w:pPr>
              <w:pStyle w:val="Listenabsatz"/>
              <w:numPr>
                <w:ilvl w:val="0"/>
                <w:numId w:val="10"/>
              </w:numPr>
              <w:rPr>
                <w:noProof/>
              </w:rPr>
            </w:pPr>
            <w:r>
              <w:t>Mache Änderungen in deinem Text auf Grundlage der Rückmeldung.</w:t>
            </w:r>
          </w:p>
          <w:p w14:paraId="67C86F5F" w14:textId="466DFFF4" w:rsidR="001D27EA" w:rsidRDefault="001D27EA" w:rsidP="001D27EA">
            <w:pPr>
              <w:pStyle w:val="Listenabsatz"/>
              <w:numPr>
                <w:ilvl w:val="0"/>
                <w:numId w:val="10"/>
              </w:numPr>
              <w:rPr>
                <w:noProof/>
              </w:rPr>
            </w:pPr>
            <w:r>
              <w:rPr>
                <w:noProof/>
              </w:rPr>
              <w:t xml:space="preserve">Schreibe </w:t>
            </w:r>
            <w:r w:rsidR="00606238">
              <w:rPr>
                <w:noProof/>
              </w:rPr>
              <w:t>d</w:t>
            </w:r>
            <w:r>
              <w:rPr>
                <w:noProof/>
              </w:rPr>
              <w:t>ir mit de</w:t>
            </w:r>
            <w:r w:rsidR="00BE0CDF">
              <w:rPr>
                <w:noProof/>
              </w:rPr>
              <w:t>n</w:t>
            </w:r>
            <w:r w:rsidR="00342761">
              <w:rPr>
                <w:noProof/>
              </w:rPr>
              <w:t xml:space="preserve"> Rückmeldungen</w:t>
            </w:r>
            <w:r w:rsidR="00C44316">
              <w:rPr>
                <w:noProof/>
              </w:rPr>
              <w:t xml:space="preserve"> auf</w:t>
            </w:r>
            <w:r w:rsidR="00342761">
              <w:rPr>
                <w:noProof/>
              </w:rPr>
              <w:t xml:space="preserve">, die </w:t>
            </w:r>
            <w:r w:rsidR="00447AFD">
              <w:rPr>
                <w:noProof/>
              </w:rPr>
              <w:t>d</w:t>
            </w:r>
            <w:r>
              <w:rPr>
                <w:noProof/>
              </w:rPr>
              <w:t xml:space="preserve">u bekommen hast, </w:t>
            </w:r>
          </w:p>
          <w:p w14:paraId="0F657CD6" w14:textId="77777777" w:rsidR="001D27EA" w:rsidRDefault="001D27EA" w:rsidP="0015715D">
            <w:pPr>
              <w:pStyle w:val="Listenabsatz"/>
              <w:numPr>
                <w:ilvl w:val="0"/>
                <w:numId w:val="0"/>
              </w:numPr>
              <w:ind w:left="227"/>
              <w:rPr>
                <w:noProof/>
              </w:rPr>
            </w:pPr>
            <w:r>
              <w:rPr>
                <w:noProof/>
              </w:rPr>
              <w:t xml:space="preserve">welche Wörter und Satzbausteine wichtig sind. </w:t>
            </w:r>
          </w:p>
          <w:p w14:paraId="4372D1BE" w14:textId="77777777" w:rsidR="001D27EA" w:rsidRDefault="001D27EA" w:rsidP="0015715D">
            <w:pPr>
              <w:pStyle w:val="Listenabsatz"/>
              <w:numPr>
                <w:ilvl w:val="0"/>
                <w:numId w:val="0"/>
              </w:numPr>
              <w:ind w:left="227"/>
              <w:rPr>
                <w:noProof/>
              </w:rPr>
            </w:pPr>
          </w:p>
        </w:tc>
      </w:tr>
      <w:tr w:rsidR="001D27EA" w:rsidRPr="000045F1" w14:paraId="1A48A0F0" w14:textId="77777777" w:rsidTr="004F28DF">
        <w:tc>
          <w:tcPr>
            <w:tcW w:w="531" w:type="dxa"/>
          </w:tcPr>
          <w:p w14:paraId="44260F14" w14:textId="77777777" w:rsidR="001D27EA" w:rsidRDefault="001D27EA" w:rsidP="001D27EA">
            <w:pPr>
              <w:pStyle w:val="berschrift2"/>
              <w:rPr>
                <w:noProof/>
              </w:rPr>
            </w:pPr>
          </w:p>
        </w:tc>
        <w:tc>
          <w:tcPr>
            <w:tcW w:w="283" w:type="dxa"/>
            <w:tcBorders>
              <w:right w:val="dashSmallGap" w:sz="18" w:space="0" w:color="A6A6A6" w:themeColor="background1" w:themeShade="A6"/>
            </w:tcBorders>
          </w:tcPr>
          <w:p w14:paraId="031D431E" w14:textId="77777777" w:rsidR="001D27EA" w:rsidRDefault="001D27EA" w:rsidP="001D27EA">
            <w:pPr>
              <w:pStyle w:val="berschrift2"/>
            </w:pPr>
          </w:p>
        </w:tc>
        <w:tc>
          <w:tcPr>
            <w:tcW w:w="8477" w:type="dxa"/>
            <w:tcBorders>
              <w:top w:val="dashSmallGap" w:sz="18" w:space="0" w:color="A6A6A6" w:themeColor="background1" w:themeShade="A6"/>
              <w:left w:val="dashSmallGap" w:sz="18" w:space="0" w:color="A6A6A6" w:themeColor="background1" w:themeShade="A6"/>
              <w:bottom w:val="dashSmallGap" w:sz="18" w:space="0" w:color="A6A6A6" w:themeColor="background1" w:themeShade="A6"/>
              <w:right w:val="dashSmallGap" w:sz="18" w:space="0" w:color="A6A6A6" w:themeColor="background1" w:themeShade="A6"/>
            </w:tcBorders>
          </w:tcPr>
          <w:p w14:paraId="14A48901" w14:textId="77777777" w:rsidR="001D27EA" w:rsidRPr="00366BE7" w:rsidRDefault="004F28DF" w:rsidP="004F28DF">
            <w:pPr>
              <w:spacing w:before="40"/>
              <w:rPr>
                <w:rStyle w:val="berschrift2Zchn"/>
              </w:rPr>
            </w:pPr>
            <w:r>
              <w:rPr>
                <w:rStyle w:val="berschrift2Zchn"/>
              </w:rPr>
              <w:t xml:space="preserve"> </w:t>
            </w:r>
            <w:r w:rsidR="001D27EA">
              <w:rPr>
                <w:rStyle w:val="berschrift2Zchn"/>
              </w:rPr>
              <w:t>Wichtige Wörter und Satzbausteine:</w:t>
            </w:r>
          </w:p>
          <w:p w14:paraId="07289A33" w14:textId="77777777" w:rsidR="001D27EA" w:rsidRDefault="001D27EA" w:rsidP="001D27EA">
            <w:pPr>
              <w:rPr>
                <w:noProof/>
              </w:rPr>
            </w:pPr>
          </w:p>
          <w:p w14:paraId="3BB04ECD" w14:textId="77777777" w:rsidR="001D27EA" w:rsidRDefault="001D27EA" w:rsidP="001D27EA">
            <w:pPr>
              <w:rPr>
                <w:noProof/>
              </w:rPr>
            </w:pPr>
          </w:p>
          <w:p w14:paraId="75CBD1C1" w14:textId="77777777" w:rsidR="001D27EA" w:rsidRDefault="001D27EA" w:rsidP="001D27EA">
            <w:pPr>
              <w:rPr>
                <w:noProof/>
              </w:rPr>
            </w:pPr>
          </w:p>
          <w:p w14:paraId="273ADDAA" w14:textId="77777777" w:rsidR="001D27EA" w:rsidRDefault="001D27EA" w:rsidP="001D27EA">
            <w:pPr>
              <w:rPr>
                <w:noProof/>
              </w:rPr>
            </w:pPr>
          </w:p>
          <w:p w14:paraId="185682AD" w14:textId="77777777" w:rsidR="001D27EA" w:rsidRDefault="001D27EA" w:rsidP="001D27EA">
            <w:pPr>
              <w:rPr>
                <w:noProof/>
              </w:rPr>
            </w:pPr>
          </w:p>
          <w:p w14:paraId="49DFD800" w14:textId="77777777" w:rsidR="001D27EA" w:rsidRDefault="001D27EA" w:rsidP="001D27EA">
            <w:pPr>
              <w:rPr>
                <w:noProof/>
              </w:rPr>
            </w:pPr>
          </w:p>
          <w:p w14:paraId="2B6E57D6" w14:textId="77777777" w:rsidR="001D27EA" w:rsidRDefault="001D27EA" w:rsidP="001D27EA">
            <w:pPr>
              <w:rPr>
                <w:noProof/>
              </w:rPr>
            </w:pPr>
          </w:p>
          <w:p w14:paraId="432C6C6E" w14:textId="77777777" w:rsidR="001D27EA" w:rsidRDefault="001D27EA" w:rsidP="001D27EA">
            <w:pPr>
              <w:rPr>
                <w:noProof/>
              </w:rPr>
            </w:pPr>
          </w:p>
        </w:tc>
      </w:tr>
      <w:tr w:rsidR="001D27EA" w:rsidRPr="000045F1" w14:paraId="3C44A4E6" w14:textId="77777777" w:rsidTr="004F28DF">
        <w:tc>
          <w:tcPr>
            <w:tcW w:w="531" w:type="dxa"/>
          </w:tcPr>
          <w:p w14:paraId="6F52DD05" w14:textId="77777777" w:rsidR="001D27EA" w:rsidRDefault="001D27EA" w:rsidP="001D27EA">
            <w:pPr>
              <w:pStyle w:val="berschrift2"/>
              <w:rPr>
                <w:noProof/>
              </w:rPr>
            </w:pPr>
          </w:p>
          <w:p w14:paraId="58F5EDBE" w14:textId="77777777" w:rsidR="001D27EA" w:rsidRPr="009215D8" w:rsidRDefault="001D27EA" w:rsidP="001D27EA">
            <w:r w:rsidRPr="00282BC6">
              <w:rPr>
                <w:noProof/>
                <w:lang w:val="en-GB" w:eastAsia="en-GB"/>
              </w:rPr>
              <w:drawing>
                <wp:inline distT="0" distB="0" distL="0" distR="0" wp14:anchorId="6079E345" wp14:editId="3F10A61C">
                  <wp:extent cx="309880" cy="359410"/>
                  <wp:effectExtent l="0" t="0" r="0" b="2540"/>
                  <wp:docPr id="252"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6DAE85A3" w14:textId="77777777" w:rsidR="001D27EA" w:rsidRDefault="001D27EA" w:rsidP="001D27EA"/>
          <w:p w14:paraId="5B49A278" w14:textId="77777777" w:rsidR="001D27EA" w:rsidRPr="004F1B3B" w:rsidRDefault="006E25A2" w:rsidP="001D27EA">
            <w:r>
              <w:rPr>
                <w:rFonts w:cs="Arial"/>
                <w:b/>
                <w:bCs/>
                <w:iCs/>
                <w:color w:val="7F7F7F" w:themeColor="text1" w:themeTint="80"/>
                <w:szCs w:val="28"/>
              </w:rPr>
              <w:t>e</w:t>
            </w:r>
            <w:r w:rsidR="001D27EA" w:rsidRPr="009215D8">
              <w:rPr>
                <w:rFonts w:cs="Arial"/>
                <w:b/>
                <w:bCs/>
                <w:iCs/>
                <w:color w:val="7F7F7F" w:themeColor="text1" w:themeTint="80"/>
                <w:szCs w:val="28"/>
              </w:rPr>
              <w:t>)</w:t>
            </w:r>
          </w:p>
        </w:tc>
        <w:tc>
          <w:tcPr>
            <w:tcW w:w="8477" w:type="dxa"/>
            <w:tcBorders>
              <w:top w:val="dashSmallGap" w:sz="18" w:space="0" w:color="A6A6A6" w:themeColor="background1" w:themeShade="A6"/>
            </w:tcBorders>
          </w:tcPr>
          <w:p w14:paraId="32EAB0EF" w14:textId="77777777" w:rsidR="001D27EA" w:rsidRDefault="001D27EA" w:rsidP="001D27EA">
            <w:pPr>
              <w:spacing w:line="264" w:lineRule="auto"/>
            </w:pPr>
          </w:p>
          <w:p w14:paraId="70928468" w14:textId="23885447" w:rsidR="001D27EA" w:rsidRDefault="001D27EA" w:rsidP="001D27EA">
            <w:pPr>
              <w:spacing w:line="264" w:lineRule="auto"/>
            </w:pPr>
            <w:r>
              <w:rPr>
                <w:noProof/>
                <w:lang w:val="en-GB" w:eastAsia="en-GB"/>
              </w:rPr>
              <w:drawing>
                <wp:anchor distT="0" distB="0" distL="114300" distR="114300" simplePos="0" relativeHeight="252366336" behindDoc="0" locked="0" layoutInCell="1" allowOverlap="1" wp14:anchorId="7CC1440E" wp14:editId="1D5CBCA8">
                  <wp:simplePos x="0" y="0"/>
                  <wp:positionH relativeFrom="column">
                    <wp:posOffset>4587553</wp:posOffset>
                  </wp:positionH>
                  <wp:positionV relativeFrom="paragraph">
                    <wp:posOffset>117792</wp:posOffset>
                  </wp:positionV>
                  <wp:extent cx="435610" cy="511810"/>
                  <wp:effectExtent l="0" t="0" r="2540" b="2540"/>
                  <wp:wrapSquare wrapText="bothSides"/>
                  <wp:docPr id="238" name="Grafik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hirn_gezeichnet.png"/>
                          <pic:cNvPicPr/>
                        </pic:nvPicPr>
                        <pic:blipFill>
                          <a:blip r:embed="rId26">
                            <a:extLst>
                              <a:ext uri="{28A0092B-C50C-407E-A947-70E740481C1C}">
                                <a14:useLocalDpi xmlns:a14="http://schemas.microsoft.com/office/drawing/2010/main" val="0"/>
                              </a:ext>
                            </a:extLst>
                          </a:blip>
                          <a:stretch>
                            <a:fillRect/>
                          </a:stretch>
                        </pic:blipFill>
                        <pic:spPr>
                          <a:xfrm>
                            <a:off x="0" y="0"/>
                            <a:ext cx="435610" cy="511810"/>
                          </a:xfrm>
                          <a:prstGeom prst="rect">
                            <a:avLst/>
                          </a:prstGeom>
                        </pic:spPr>
                      </pic:pic>
                    </a:graphicData>
                  </a:graphic>
                </wp:anchor>
              </w:drawing>
            </w:r>
            <w:r>
              <w:t>Ü</w:t>
            </w:r>
            <w:r w:rsidRPr="00C23CB0">
              <w:t>bertragt nun gemeinsam die</w:t>
            </w:r>
            <w:r w:rsidR="002D037A">
              <w:t xml:space="preserve"> von </w:t>
            </w:r>
            <w:r w:rsidR="00606238">
              <w:t>e</w:t>
            </w:r>
            <w:r>
              <w:t>uch</w:t>
            </w:r>
            <w:r w:rsidRPr="00C23CB0">
              <w:t xml:space="preserve"> gesammelten Wörter</w:t>
            </w:r>
          </w:p>
          <w:p w14:paraId="3FEE83D7" w14:textId="714B0425" w:rsidR="002757CD" w:rsidRDefault="001D27EA" w:rsidP="008E692D">
            <w:pPr>
              <w:spacing w:line="264" w:lineRule="auto"/>
              <w:rPr>
                <w:noProof/>
              </w:rPr>
            </w:pPr>
            <w:r w:rsidRPr="00C23CB0">
              <w:t xml:space="preserve">und Satzbausteine </w:t>
            </w:r>
            <w:r w:rsidR="0015715D">
              <w:t>in d</w:t>
            </w:r>
            <w:r w:rsidR="000D1357">
              <w:t>ie</w:t>
            </w:r>
            <w:r>
              <w:t xml:space="preserve"> </w:t>
            </w:r>
            <w:r w:rsidR="0015715D" w:rsidRPr="000C7AE4">
              <w:rPr>
                <w:rStyle w:val="berschrift2Zchn"/>
              </w:rPr>
              <w:t>Speicherkiste</w:t>
            </w:r>
            <w:r w:rsidR="00AF3006" w:rsidRPr="000C7AE4">
              <w:rPr>
                <w:rStyle w:val="berschrift2Zchn"/>
              </w:rPr>
              <w:t xml:space="preserve"> </w:t>
            </w:r>
            <w:r w:rsidR="00074B27" w:rsidRPr="000C7AE4">
              <w:rPr>
                <w:rStyle w:val="berschrift2Zchn"/>
              </w:rPr>
              <w:t xml:space="preserve">C </w:t>
            </w:r>
            <w:r w:rsidR="00074B27">
              <w:t xml:space="preserve">auf </w:t>
            </w:r>
            <w:r w:rsidR="00AF3006">
              <w:t>der nächsten Seite</w:t>
            </w:r>
            <w:r>
              <w:t>.</w:t>
            </w:r>
          </w:p>
        </w:tc>
      </w:tr>
    </w:tbl>
    <w:p w14:paraId="3076E492" w14:textId="77777777" w:rsidR="00D66809" w:rsidRDefault="00D66809"/>
    <w:tbl>
      <w:tblPr>
        <w:tblStyle w:val="Tabellenraster"/>
        <w:tblW w:w="500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CellMar>
          <w:left w:w="0" w:type="dxa"/>
          <w:right w:w="0" w:type="dxa"/>
        </w:tblCellMar>
        <w:tblLook w:val="04A0" w:firstRow="1" w:lastRow="0" w:firstColumn="1" w:lastColumn="0" w:noHBand="0" w:noVBand="1"/>
      </w:tblPr>
      <w:tblGrid>
        <w:gridCol w:w="692"/>
        <w:gridCol w:w="4822"/>
        <w:gridCol w:w="3537"/>
      </w:tblGrid>
      <w:tr w:rsidR="007F139E" w14:paraId="55AE2C57" w14:textId="77777777" w:rsidTr="00B54231">
        <w:trPr>
          <w:trHeight w:val="358"/>
        </w:trPr>
        <w:tc>
          <w:tcPr>
            <w:tcW w:w="692" w:type="dxa"/>
            <w:tcBorders>
              <w:top w:val="dashed" w:sz="12" w:space="0" w:color="A6A6A6" w:themeColor="background1" w:themeShade="A6"/>
              <w:left w:val="dashed" w:sz="12" w:space="0" w:color="A6A6A6" w:themeColor="background1" w:themeShade="A6"/>
              <w:bottom w:val="nil"/>
              <w:right w:val="nil"/>
            </w:tcBorders>
          </w:tcPr>
          <w:p w14:paraId="5C2B86C9" w14:textId="77777777" w:rsidR="007F139E" w:rsidRDefault="007F139E" w:rsidP="00B54231">
            <w:pPr>
              <w:pStyle w:val="berschrift1"/>
            </w:pPr>
            <w:r>
              <w:rPr>
                <w:noProof/>
                <w:lang w:val="en-GB" w:eastAsia="en-GB"/>
              </w:rPr>
              <w:lastRenderedPageBreak/>
              <w:drawing>
                <wp:inline distT="0" distB="0" distL="0" distR="0" wp14:anchorId="09BE3E58" wp14:editId="626A6A1E">
                  <wp:extent cx="376093" cy="441960"/>
                  <wp:effectExtent l="0" t="0" r="5080" b="254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hirn_gezeichnet.png"/>
                          <pic:cNvPicPr/>
                        </pic:nvPicPr>
                        <pic:blipFill>
                          <a:blip r:embed="rId26"/>
                          <a:stretch>
                            <a:fillRect/>
                          </a:stretch>
                        </pic:blipFill>
                        <pic:spPr>
                          <a:xfrm>
                            <a:off x="0" y="0"/>
                            <a:ext cx="389458" cy="457666"/>
                          </a:xfrm>
                          <a:prstGeom prst="rect">
                            <a:avLst/>
                          </a:prstGeom>
                        </pic:spPr>
                      </pic:pic>
                    </a:graphicData>
                  </a:graphic>
                </wp:inline>
              </w:drawing>
            </w:r>
          </w:p>
        </w:tc>
        <w:tc>
          <w:tcPr>
            <w:tcW w:w="8359" w:type="dxa"/>
            <w:gridSpan w:val="2"/>
            <w:tcBorders>
              <w:top w:val="dashed" w:sz="12" w:space="0" w:color="A6A6A6" w:themeColor="background1" w:themeShade="A6"/>
              <w:left w:val="nil"/>
              <w:bottom w:val="nil"/>
              <w:right w:val="dashed" w:sz="12" w:space="0" w:color="A6A6A6" w:themeColor="background1" w:themeShade="A6"/>
            </w:tcBorders>
            <w:hideMark/>
          </w:tcPr>
          <w:p w14:paraId="0CDEAD61" w14:textId="77777777" w:rsidR="007F139E" w:rsidRPr="00157D34" w:rsidRDefault="007F139E" w:rsidP="00B54231">
            <w:pPr>
              <w:pStyle w:val="berschrift1"/>
              <w:rPr>
                <w:sz w:val="29"/>
                <w:szCs w:val="29"/>
                <w:highlight w:val="yellow"/>
              </w:rPr>
            </w:pPr>
            <w:r w:rsidRPr="00157D34">
              <w:rPr>
                <w:sz w:val="29"/>
                <w:szCs w:val="29"/>
              </w:rPr>
              <w:t xml:space="preserve">Speicherkiste </w:t>
            </w:r>
            <w:r w:rsidR="00B54231">
              <w:rPr>
                <w:sz w:val="29"/>
                <w:szCs w:val="29"/>
              </w:rPr>
              <w:t>C</w:t>
            </w:r>
            <w:r w:rsidRPr="003C7AD8">
              <w:rPr>
                <w:sz w:val="29"/>
                <w:szCs w:val="29"/>
              </w:rPr>
              <w:t xml:space="preserve">: Sprache für </w:t>
            </w:r>
            <w:r w:rsidR="001C5F77">
              <w:rPr>
                <w:sz w:val="29"/>
                <w:szCs w:val="29"/>
              </w:rPr>
              <w:t>Verschriftlichungen</w:t>
            </w:r>
          </w:p>
        </w:tc>
      </w:tr>
      <w:tr w:rsidR="007F139E" w14:paraId="61663D68" w14:textId="77777777" w:rsidTr="000C7AE4">
        <w:trPr>
          <w:trHeight w:val="126"/>
        </w:trPr>
        <w:tc>
          <w:tcPr>
            <w:tcW w:w="692" w:type="dxa"/>
            <w:tcBorders>
              <w:top w:val="nil"/>
              <w:left w:val="dashed" w:sz="12" w:space="0" w:color="A6A6A6" w:themeColor="background1" w:themeShade="A6"/>
              <w:bottom w:val="nil"/>
              <w:right w:val="nil"/>
            </w:tcBorders>
          </w:tcPr>
          <w:p w14:paraId="15E7F819" w14:textId="77777777" w:rsidR="007F139E" w:rsidRDefault="007F139E" w:rsidP="00B54231">
            <w:pPr>
              <w:pStyle w:val="berschrift2"/>
              <w:ind w:left="0" w:firstLine="0"/>
            </w:pPr>
          </w:p>
        </w:tc>
        <w:tc>
          <w:tcPr>
            <w:tcW w:w="8359" w:type="dxa"/>
            <w:gridSpan w:val="2"/>
            <w:tcBorders>
              <w:top w:val="nil"/>
              <w:left w:val="nil"/>
              <w:bottom w:val="nil"/>
              <w:right w:val="dashed" w:sz="12" w:space="0" w:color="A6A6A6" w:themeColor="background1" w:themeShade="A6"/>
            </w:tcBorders>
          </w:tcPr>
          <w:p w14:paraId="7F259F89" w14:textId="77777777" w:rsidR="007F139E" w:rsidRPr="00604EA8" w:rsidRDefault="007F139E" w:rsidP="00B54231">
            <w:pPr>
              <w:pStyle w:val="StadardHaengend"/>
            </w:pPr>
          </w:p>
        </w:tc>
      </w:tr>
      <w:tr w:rsidR="007F139E" w14:paraId="3D3057A1" w14:textId="77777777" w:rsidTr="000C7AE4">
        <w:trPr>
          <w:trHeight w:val="126"/>
        </w:trPr>
        <w:tc>
          <w:tcPr>
            <w:tcW w:w="692" w:type="dxa"/>
            <w:tcBorders>
              <w:top w:val="nil"/>
              <w:left w:val="dashed" w:sz="12" w:space="0" w:color="A6A6A6" w:themeColor="background1" w:themeShade="A6"/>
              <w:bottom w:val="nil"/>
              <w:right w:val="nil"/>
            </w:tcBorders>
          </w:tcPr>
          <w:p w14:paraId="2A4EBBB0" w14:textId="77777777" w:rsidR="007F139E" w:rsidRDefault="007F139E" w:rsidP="00B54231">
            <w:pPr>
              <w:pStyle w:val="berschrift2"/>
              <w:ind w:left="0" w:firstLine="0"/>
            </w:pPr>
          </w:p>
        </w:tc>
        <w:tc>
          <w:tcPr>
            <w:tcW w:w="4822" w:type="dxa"/>
            <w:vMerge w:val="restart"/>
            <w:tcBorders>
              <w:top w:val="nil"/>
              <w:left w:val="nil"/>
              <w:right w:val="dotted" w:sz="18" w:space="0" w:color="BFBFBF" w:themeColor="background1" w:themeShade="BF"/>
            </w:tcBorders>
          </w:tcPr>
          <w:p w14:paraId="298320E9" w14:textId="77777777" w:rsidR="007F139E" w:rsidRDefault="007F139E" w:rsidP="00B54231">
            <w:pPr>
              <w:pStyle w:val="StadardHaengend"/>
            </w:pPr>
            <w:r>
              <w:rPr>
                <w:noProof/>
                <w:lang w:val="en-GB" w:eastAsia="en-GB"/>
              </w:rPr>
              <mc:AlternateContent>
                <mc:Choice Requires="wps">
                  <w:drawing>
                    <wp:anchor distT="0" distB="0" distL="114300" distR="114300" simplePos="0" relativeHeight="252424704" behindDoc="0" locked="0" layoutInCell="1" allowOverlap="1" wp14:anchorId="2775EAEC" wp14:editId="71C23A65">
                      <wp:simplePos x="0" y="0"/>
                      <wp:positionH relativeFrom="column">
                        <wp:posOffset>1713666</wp:posOffset>
                      </wp:positionH>
                      <wp:positionV relativeFrom="paragraph">
                        <wp:posOffset>51871</wp:posOffset>
                      </wp:positionV>
                      <wp:extent cx="1322070" cy="470535"/>
                      <wp:effectExtent l="381000" t="0" r="11430" b="24765"/>
                      <wp:wrapNone/>
                      <wp:docPr id="13891" name="Abgerundete rechteckige Legende 13891"/>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78165"/>
                                  <a:gd name="adj2" fmla="val 29642"/>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6439F2ED"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5EAEC" id="Abgerundete rechteckige Legende 13891" o:spid="_x0000_s1375" type="#_x0000_t62" style="position:absolute;left:0;text-align:left;margin-left:134.95pt;margin-top:4.1pt;width:104.1pt;height:37.05pt;z-index:25242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" adj="-6084,17203" fillcolor="window" strokecolor="#7f7f7f">
                      <v:textbox>
                        <w:txbxContent>
                          <w:p w14:paraId="6439F2ED" w14:textId="77777777" w:rsidR="00311B26" w:rsidRPr="003D4142" w:rsidRDefault="00311B26" w:rsidP="007F139E">
                            <w:pPr>
                              <w:rPr>
                                <w:color w:val="000000"/>
                              </w:rPr>
                            </w:pPr>
                          </w:p>
                        </w:txbxContent>
                      </v:textbox>
                    </v:shape>
                  </w:pict>
                </mc:Fallback>
              </mc:AlternateContent>
            </w:r>
            <w:r>
              <w:rPr>
                <w:noProof/>
                <w:lang w:val="en-GB" w:eastAsia="en-GB"/>
              </w:rPr>
              <mc:AlternateContent>
                <mc:Choice Requires="wpg">
                  <w:drawing>
                    <wp:anchor distT="0" distB="0" distL="114300" distR="114300" simplePos="0" relativeHeight="252420608" behindDoc="0" locked="0" layoutInCell="1" allowOverlap="1" wp14:anchorId="43472CA7" wp14:editId="1C88D52B">
                      <wp:simplePos x="0" y="0"/>
                      <wp:positionH relativeFrom="column">
                        <wp:posOffset>0</wp:posOffset>
                      </wp:positionH>
                      <wp:positionV relativeFrom="paragraph">
                        <wp:posOffset>141605</wp:posOffset>
                      </wp:positionV>
                      <wp:extent cx="1917065" cy="2559050"/>
                      <wp:effectExtent l="0" t="0" r="26035" b="12700"/>
                      <wp:wrapSquare wrapText="bothSides"/>
                      <wp:docPr id="245" name="Gruppieren 24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17065" cy="2559050"/>
                                <a:chOff x="0" y="0"/>
                                <a:chExt cx="6143625" cy="7421245"/>
                              </a:xfrm>
                            </wpg:grpSpPr>
                            <wpg:grpSp>
                              <wpg:cNvPr id="246" name="Gruppieren 246"/>
                              <wpg:cNvGrpSpPr/>
                              <wpg:grpSpPr>
                                <a:xfrm>
                                  <a:off x="0" y="0"/>
                                  <a:ext cx="6143625" cy="7421245"/>
                                  <a:chOff x="0" y="0"/>
                                  <a:chExt cx="6143625" cy="7421245"/>
                                </a:xfrm>
                              </wpg:grpSpPr>
                              <wps:wsp>
                                <wps:cNvPr id="247" name="Rechteck 247"/>
                                <wps:cNvSpPr/>
                                <wps:spPr>
                                  <a:xfrm>
                                    <a:off x="0" y="0"/>
                                    <a:ext cx="6143625" cy="742124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8" name="Gruppieren 248"/>
                                <wpg:cNvGrpSpPr/>
                                <wpg:grpSpPr>
                                  <a:xfrm>
                                    <a:off x="228600" y="93134"/>
                                    <a:ext cx="5648325" cy="2660918"/>
                                    <a:chOff x="0" y="0"/>
                                    <a:chExt cx="5648325" cy="2660918"/>
                                  </a:xfrm>
                                </wpg:grpSpPr>
                                <wps:wsp>
                                  <wps:cNvPr id="249" name="Textfeld 2"/>
                                  <wps:cNvSpPr txBox="1">
                                    <a:spLocks noChangeArrowheads="1"/>
                                  </wps:cNvSpPr>
                                  <wps:spPr bwMode="auto">
                                    <a:xfrm>
                                      <a:off x="0" y="0"/>
                                      <a:ext cx="5648325" cy="1354455"/>
                                    </a:xfrm>
                                    <a:prstGeom prst="rect">
                                      <a:avLst/>
                                    </a:prstGeom>
                                    <a:solidFill>
                                      <a:srgbClr val="FFFFFF"/>
                                    </a:solidFill>
                                    <a:ln w="25400">
                                      <a:solidFill>
                                        <a:srgbClr val="000000"/>
                                      </a:solidFill>
                                      <a:miter lim="800000"/>
                                      <a:headEnd/>
                                      <a:tailEnd/>
                                    </a:ln>
                                  </wps:spPr>
                                  <wps:txbx>
                                    <w:txbxContent>
                                      <w:p w14:paraId="320CC49A" w14:textId="77777777" w:rsidR="00311B26" w:rsidRPr="00B32162" w:rsidRDefault="00311B26" w:rsidP="007F139E">
                                        <w:pPr>
                                          <w:jc w:val="center"/>
                                          <w:rPr>
                                            <w:sz w:val="90"/>
                                            <w:szCs w:val="90"/>
                                          </w:rPr>
                                        </w:pPr>
                                      </w:p>
                                      <w:p w14:paraId="2EDF0769" w14:textId="77777777" w:rsidR="00311B26" w:rsidRPr="0032744B" w:rsidRDefault="00311B26" w:rsidP="007F139E">
                                        <w:pPr>
                                          <w:jc w:val="center"/>
                                          <w:rPr>
                                            <w:sz w:val="56"/>
                                            <w:szCs w:val="56"/>
                                          </w:rPr>
                                        </w:pPr>
                                      </w:p>
                                    </w:txbxContent>
                                  </wps:txbx>
                                  <wps:bodyPr rot="0" vert="horz" wrap="square" lIns="91440" tIns="45720" rIns="91440" bIns="45720" anchor="t" anchorCtr="0">
                                    <a:noAutofit/>
                                  </wps:bodyPr>
                                </wps:wsp>
                                <wps:wsp>
                                  <wps:cNvPr id="251" name="Textfeld 251"/>
                                  <wps:cNvSpPr txBox="1"/>
                                  <wps:spPr>
                                    <a:xfrm>
                                      <a:off x="1227667" y="1354666"/>
                                      <a:ext cx="3053715" cy="1306252"/>
                                    </a:xfrm>
                                    <a:prstGeom prst="rect">
                                      <a:avLst/>
                                    </a:prstGeom>
                                    <a:solidFill>
                                      <a:sysClr val="window" lastClr="FFFFFF"/>
                                    </a:solidFill>
                                    <a:ln w="25400">
                                      <a:solidFill>
                                        <a:prstClr val="black"/>
                                      </a:solidFill>
                                    </a:ln>
                                    <a:effectLst/>
                                  </wps:spPr>
                                  <wps:txbx>
                                    <w:txbxContent>
                                      <w:p w14:paraId="601CDF2D" w14:textId="77777777" w:rsidR="00311B26" w:rsidRPr="00EC4A6F" w:rsidRDefault="00311B26" w:rsidP="007F139E">
                                        <w:pPr>
                                          <w:jc w:val="center"/>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254" name="Gruppieren 254"/>
                              <wpg:cNvGrpSpPr/>
                              <wpg:grpSpPr>
                                <a:xfrm>
                                  <a:off x="118533" y="2760134"/>
                                  <a:ext cx="5921376" cy="4523104"/>
                                  <a:chOff x="0" y="0"/>
                                  <a:chExt cx="5921375" cy="4523105"/>
                                </a:xfrm>
                              </wpg:grpSpPr>
                              <wps:wsp>
                                <wps:cNvPr id="274" name="Textfeld 274"/>
                                <wps:cNvSpPr txBox="1">
                                  <a:spLocks noChangeArrowheads="1"/>
                                </wps:cNvSpPr>
                                <wps:spPr bwMode="auto">
                                  <a:xfrm>
                                    <a:off x="296333" y="0"/>
                                    <a:ext cx="5395595" cy="2145030"/>
                                  </a:xfrm>
                                  <a:prstGeom prst="rect">
                                    <a:avLst/>
                                  </a:prstGeom>
                                  <a:solidFill>
                                    <a:srgbClr val="FFFFFF"/>
                                  </a:solidFill>
                                  <a:ln w="25400">
                                    <a:solidFill>
                                      <a:srgbClr val="000000"/>
                                    </a:solidFill>
                                    <a:miter lim="800000"/>
                                    <a:headEnd/>
                                    <a:tailEnd/>
                                  </a:ln>
                                </wps:spPr>
                                <wps:txbx>
                                  <w:txbxContent>
                                    <w:p w14:paraId="038EA0EA" w14:textId="77777777" w:rsidR="00311B26" w:rsidRDefault="00311B26" w:rsidP="007F139E"/>
                                    <w:p w14:paraId="11BFD906" w14:textId="77777777" w:rsidR="00311B26" w:rsidRPr="008D2A5D" w:rsidRDefault="00311B26" w:rsidP="007F139E">
                                      <w:pPr>
                                        <w:jc w:val="center"/>
                                        <w:rPr>
                                          <w:sz w:val="40"/>
                                          <w:szCs w:val="40"/>
                                        </w:rPr>
                                      </w:pPr>
                                    </w:p>
                                  </w:txbxContent>
                                </wps:txbx>
                                <wps:bodyPr rot="0" vert="horz" wrap="square" lIns="91440" tIns="45720" rIns="91440" bIns="45720" anchor="t" anchorCtr="0">
                                  <a:noAutofit/>
                                </wps:bodyPr>
                              </wps:wsp>
                              <wpg:grpSp>
                                <wpg:cNvPr id="278" name="Gruppieren 278"/>
                                <wpg:cNvGrpSpPr/>
                                <wpg:grpSpPr>
                                  <a:xfrm>
                                    <a:off x="0" y="2142066"/>
                                    <a:ext cx="5921375" cy="2381039"/>
                                    <a:chOff x="0" y="0"/>
                                    <a:chExt cx="5921375" cy="2381039"/>
                                  </a:xfrm>
                                </wpg:grpSpPr>
                                <wps:wsp>
                                  <wps:cNvPr id="281" name="Gleichschenkliges Dreieck 281"/>
                                  <wps:cNvSpPr/>
                                  <wps:spPr>
                                    <a:xfrm rot="10800000">
                                      <a:off x="0" y="0"/>
                                      <a:ext cx="5921375" cy="685800"/>
                                    </a:xfrm>
                                    <a:prstGeom prst="triangle">
                                      <a:avLst/>
                                    </a:prstGeom>
                                    <a:solidFill>
                                      <a:sysClr val="window" lastClr="FFFFFF">
                                        <a:lumMod val="85000"/>
                                      </a:sysClr>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feld 2"/>
                                  <wps:cNvSpPr txBox="1">
                                    <a:spLocks noChangeArrowheads="1"/>
                                  </wps:cNvSpPr>
                                  <wps:spPr bwMode="auto">
                                    <a:xfrm>
                                      <a:off x="110067" y="677334"/>
                                      <a:ext cx="5648325" cy="1703705"/>
                                    </a:xfrm>
                                    <a:prstGeom prst="rect">
                                      <a:avLst/>
                                    </a:prstGeom>
                                    <a:solidFill>
                                      <a:srgbClr val="FFFFFF"/>
                                    </a:solidFill>
                                    <a:ln w="25400">
                                      <a:solidFill>
                                        <a:srgbClr val="000000"/>
                                      </a:solidFill>
                                      <a:miter lim="800000"/>
                                      <a:headEnd/>
                                      <a:tailEnd/>
                                    </a:ln>
                                  </wps:spPr>
                                  <wps:txbx>
                                    <w:txbxContent>
                                      <w:p w14:paraId="6D9D34F6" w14:textId="77777777" w:rsidR="00311B26" w:rsidRDefault="00311B26" w:rsidP="007F139E">
                                        <w:pPr>
                                          <w:rPr>
                                            <w:sz w:val="30"/>
                                            <w:szCs w:val="30"/>
                                          </w:rPr>
                                        </w:pPr>
                                      </w:p>
                                      <w:p w14:paraId="4305A300" w14:textId="77777777" w:rsidR="00311B26" w:rsidRPr="008D2A5D" w:rsidRDefault="00311B26" w:rsidP="007F139E">
                                        <w:pPr>
                                          <w:jc w:val="center"/>
                                          <w:rPr>
                                            <w:sz w:val="40"/>
                                            <w:szCs w:val="40"/>
                                          </w:rPr>
                                        </w:pP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3472CA7" id="Gruppieren 245" o:spid="_x0000_s1376" style="position:absolute;left:0;text-align:left;margin-left:0;margin-top:11.15pt;width:150.95pt;height:201.5pt;z-index:252420608;mso-width-relative:margin;mso-height-relative:mar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">
                      <o:lock v:ext="edit" aspectratio="t"/>
                      <v:group id="Gruppieren 246" o:spid="_x0000_s1377" style="position:absolute;width:61436;height:74212"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echteck 247" o:spid="_x0000_s1378"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" fillcolor="#f2f2f2" strokecolor="windowText" strokeweight="2pt"/>
                        <v:group id="Gruppieren 248" o:spid="_x0000_s1379" style="position:absolute;left:2286;top:931;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_x0000_s1380"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" strokeweight="2pt">
                            <v:textbox>
                              <w:txbxContent>
                                <w:p w14:paraId="320CC49A" w14:textId="77777777" w:rsidR="00311B26" w:rsidRPr="00B32162" w:rsidRDefault="00311B26" w:rsidP="007F139E">
                                  <w:pPr>
                                    <w:jc w:val="center"/>
                                    <w:rPr>
                                      <w:sz w:val="90"/>
                                      <w:szCs w:val="90"/>
                                    </w:rPr>
                                  </w:pPr>
                                </w:p>
                                <w:p w14:paraId="2EDF0769" w14:textId="77777777" w:rsidR="00311B26" w:rsidRPr="0032744B" w:rsidRDefault="00311B26" w:rsidP="007F139E">
                                  <w:pPr>
                                    <w:jc w:val="center"/>
                                    <w:rPr>
                                      <w:sz w:val="56"/>
                                      <w:szCs w:val="56"/>
                                    </w:rPr>
                                  </w:pPr>
                                </w:p>
                              </w:txbxContent>
                            </v:textbox>
                          </v:shape>
                          <v:shape id="Textfeld 251" o:spid="_x0000_s1381"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" fillcolor="window" strokeweight="2pt">
                            <v:textbox>
                              <w:txbxContent>
                                <w:p w14:paraId="601CDF2D" w14:textId="77777777" w:rsidR="00311B26" w:rsidRPr="00EC4A6F" w:rsidRDefault="00311B26" w:rsidP="007F139E">
                                  <w:pPr>
                                    <w:jc w:val="center"/>
                                    <w:rPr>
                                      <w:sz w:val="25"/>
                                      <w:szCs w:val="25"/>
                                    </w:rPr>
                                  </w:pPr>
                                </w:p>
                              </w:txbxContent>
                            </v:textbox>
                          </v:shape>
                        </v:group>
                      </v:group>
                      <v:group id="Gruppieren 254" o:spid="_x0000_s1382" style="position:absolute;left:1185;top:27601;width:59214;height:45231" coordsize="59213,4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Textfeld 274" o:spid="_x0000_s1383" type="#_x0000_t202" style="position:absolute;left:2963;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" strokeweight="2pt">
                          <v:textbox>
                            <w:txbxContent>
                              <w:p w14:paraId="038EA0EA" w14:textId="77777777" w:rsidR="00311B26" w:rsidRDefault="00311B26" w:rsidP="007F139E"/>
                              <w:p w14:paraId="11BFD906" w14:textId="77777777" w:rsidR="00311B26" w:rsidRPr="008D2A5D" w:rsidRDefault="00311B26" w:rsidP="007F139E">
                                <w:pPr>
                                  <w:jc w:val="center"/>
                                  <w:rPr>
                                    <w:sz w:val="40"/>
                                    <w:szCs w:val="40"/>
                                  </w:rPr>
                                </w:pPr>
                              </w:p>
                            </w:txbxContent>
                          </v:textbox>
                        </v:shape>
                        <v:group id="Gruppieren 278" o:spid="_x0000_s1384" style="position:absolute;top:21420;width:59213;height:23811" coordsize="59213,2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Gleichschenkliges Dreieck 281" o:spid="_x0000_s1385" type="#_x0000_t5" style="position:absolute;width:59213;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" fillcolor="#d9d9d9" strokecolor="windowText" strokeweight="2pt"/>
                          <v:shape id="_x0000_s1386" type="#_x0000_t202" style="position:absolute;left:1100;top:6773;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" strokeweight="2pt">
                            <v:textbox>
                              <w:txbxContent>
                                <w:p w14:paraId="6D9D34F6" w14:textId="77777777" w:rsidR="00311B26" w:rsidRDefault="00311B26" w:rsidP="007F139E">
                                  <w:pPr>
                                    <w:rPr>
                                      <w:sz w:val="30"/>
                                      <w:szCs w:val="30"/>
                                    </w:rPr>
                                  </w:pPr>
                                </w:p>
                                <w:p w14:paraId="4305A300" w14:textId="77777777" w:rsidR="00311B26" w:rsidRPr="008D2A5D" w:rsidRDefault="00311B26" w:rsidP="007F139E">
                                  <w:pPr>
                                    <w:jc w:val="center"/>
                                    <w:rPr>
                                      <w:sz w:val="40"/>
                                      <w:szCs w:val="40"/>
                                    </w:rPr>
                                  </w:pPr>
                                </w:p>
                              </w:txbxContent>
                            </v:textbox>
                          </v:shape>
                        </v:group>
                      </v:group>
                      <w10:wrap type="square"/>
                    </v:group>
                  </w:pict>
                </mc:Fallback>
              </mc:AlternateContent>
            </w:r>
          </w:p>
          <w:p w14:paraId="2692598C" w14:textId="77777777" w:rsidR="007F139E" w:rsidRDefault="007F139E" w:rsidP="00B54231">
            <w:pPr>
              <w:pStyle w:val="StadardHaengend"/>
            </w:pPr>
          </w:p>
          <w:p w14:paraId="57820D99" w14:textId="77777777" w:rsidR="007F139E" w:rsidRDefault="007F139E" w:rsidP="00B54231">
            <w:pPr>
              <w:pStyle w:val="StadardHaengend"/>
            </w:pPr>
          </w:p>
          <w:p w14:paraId="33509A33" w14:textId="77777777" w:rsidR="007F139E" w:rsidRDefault="007F139E" w:rsidP="00B54231">
            <w:pPr>
              <w:pStyle w:val="StadardHaengend"/>
            </w:pPr>
            <w:r>
              <w:rPr>
                <w:noProof/>
                <w:lang w:val="en-GB" w:eastAsia="en-GB"/>
              </w:rPr>
              <mc:AlternateContent>
                <mc:Choice Requires="wps">
                  <w:drawing>
                    <wp:anchor distT="0" distB="0" distL="114300" distR="114300" simplePos="0" relativeHeight="252425728" behindDoc="0" locked="0" layoutInCell="1" allowOverlap="1" wp14:anchorId="48668592" wp14:editId="78060BF6">
                      <wp:simplePos x="0" y="0"/>
                      <wp:positionH relativeFrom="column">
                        <wp:posOffset>1737995</wp:posOffset>
                      </wp:positionH>
                      <wp:positionV relativeFrom="paragraph">
                        <wp:posOffset>58420</wp:posOffset>
                      </wp:positionV>
                      <wp:extent cx="1322070" cy="470535"/>
                      <wp:effectExtent l="628650" t="0" r="11430" b="24765"/>
                      <wp:wrapNone/>
                      <wp:docPr id="270" name="Abgerundete rechteckige Legende 270"/>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96923"/>
                                  <a:gd name="adj2" fmla="val 3704"/>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3AFA6EFD"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68592" id="Abgerundete rechteckige Legende 270" o:spid="_x0000_s1387" type="#_x0000_t62" style="position:absolute;left:0;text-align:left;margin-left:136.85pt;margin-top:4.6pt;width:104.1pt;height:37.05pt;z-index:25242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" adj="-10135,11600" fillcolor="window" strokecolor="#7f7f7f">
                      <v:textbox>
                        <w:txbxContent>
                          <w:p w14:paraId="3AFA6EFD" w14:textId="77777777" w:rsidR="00311B26" w:rsidRPr="003D4142" w:rsidRDefault="00311B26" w:rsidP="007F139E">
                            <w:pPr>
                              <w:rPr>
                                <w:color w:val="000000"/>
                              </w:rPr>
                            </w:pPr>
                          </w:p>
                        </w:txbxContent>
                      </v:textbox>
                    </v:shape>
                  </w:pict>
                </mc:Fallback>
              </mc:AlternateContent>
            </w:r>
          </w:p>
          <w:p w14:paraId="3638546B" w14:textId="77777777" w:rsidR="007F139E" w:rsidRDefault="007F139E" w:rsidP="00B54231">
            <w:pPr>
              <w:pStyle w:val="StadardHaengend"/>
            </w:pPr>
          </w:p>
          <w:p w14:paraId="2A0B680F" w14:textId="77777777" w:rsidR="007F139E" w:rsidRDefault="007F139E" w:rsidP="00B54231">
            <w:pPr>
              <w:pStyle w:val="StadardHaengend"/>
            </w:pPr>
          </w:p>
          <w:p w14:paraId="12A3E377" w14:textId="77777777" w:rsidR="007F139E" w:rsidRDefault="007F139E" w:rsidP="00B54231">
            <w:pPr>
              <w:pStyle w:val="StadardHaengend"/>
            </w:pPr>
            <w:r>
              <w:rPr>
                <w:noProof/>
                <w:lang w:val="en-GB" w:eastAsia="en-GB"/>
              </w:rPr>
              <mc:AlternateContent>
                <mc:Choice Requires="wps">
                  <w:drawing>
                    <wp:anchor distT="0" distB="0" distL="114300" distR="114300" simplePos="0" relativeHeight="252426752" behindDoc="0" locked="0" layoutInCell="1" allowOverlap="1" wp14:anchorId="650E6644" wp14:editId="107DDF82">
                      <wp:simplePos x="0" y="0"/>
                      <wp:positionH relativeFrom="column">
                        <wp:posOffset>1739900</wp:posOffset>
                      </wp:positionH>
                      <wp:positionV relativeFrom="paragraph">
                        <wp:posOffset>111760</wp:posOffset>
                      </wp:positionV>
                      <wp:extent cx="1322070" cy="470535"/>
                      <wp:effectExtent l="552450" t="0" r="11430" b="24765"/>
                      <wp:wrapNone/>
                      <wp:docPr id="13897" name="Abgerundete rechteckige Legende 13897"/>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91762"/>
                                  <a:gd name="adj2" fmla="val 18207"/>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471E268C"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E6644" id="Abgerundete rechteckige Legende 13897" o:spid="_x0000_s1388" type="#_x0000_t62" style="position:absolute;left:0;text-align:left;margin-left:137pt;margin-top:8.8pt;width:104.1pt;height:37.05pt;z-index:25242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" adj="-9021,14733" fillcolor="window" strokecolor="#7f7f7f">
                      <v:textbox>
                        <w:txbxContent>
                          <w:p w14:paraId="471E268C" w14:textId="77777777" w:rsidR="00311B26" w:rsidRPr="003D4142" w:rsidRDefault="00311B26" w:rsidP="007F139E">
                            <w:pPr>
                              <w:rPr>
                                <w:color w:val="000000"/>
                              </w:rPr>
                            </w:pPr>
                          </w:p>
                        </w:txbxContent>
                      </v:textbox>
                    </v:shape>
                  </w:pict>
                </mc:Fallback>
              </mc:AlternateContent>
            </w:r>
          </w:p>
          <w:p w14:paraId="345A01CE" w14:textId="77777777" w:rsidR="007F139E" w:rsidRDefault="007F139E" w:rsidP="00B54231">
            <w:pPr>
              <w:pStyle w:val="StadardHaengend"/>
            </w:pPr>
          </w:p>
          <w:p w14:paraId="7C0410CD" w14:textId="77777777" w:rsidR="007F139E" w:rsidRDefault="007F139E" w:rsidP="00B54231">
            <w:pPr>
              <w:pStyle w:val="StadardHaengend"/>
            </w:pPr>
          </w:p>
          <w:p w14:paraId="430587ED" w14:textId="77777777" w:rsidR="007F139E" w:rsidRDefault="007F139E" w:rsidP="00B54231">
            <w:pPr>
              <w:pStyle w:val="StadardHaengend"/>
            </w:pPr>
            <w:r>
              <w:rPr>
                <w:noProof/>
                <w:lang w:val="en-GB" w:eastAsia="en-GB"/>
              </w:rPr>
              <mc:AlternateContent>
                <mc:Choice Requires="wps">
                  <w:drawing>
                    <wp:anchor distT="0" distB="0" distL="114300" distR="114300" simplePos="0" relativeHeight="252427776" behindDoc="0" locked="0" layoutInCell="1" allowOverlap="1" wp14:anchorId="7535F486" wp14:editId="338F3D21">
                      <wp:simplePos x="0" y="0"/>
                      <wp:positionH relativeFrom="column">
                        <wp:posOffset>1742440</wp:posOffset>
                      </wp:positionH>
                      <wp:positionV relativeFrom="paragraph">
                        <wp:posOffset>79375</wp:posOffset>
                      </wp:positionV>
                      <wp:extent cx="1322070" cy="470535"/>
                      <wp:effectExtent l="381000" t="0" r="11430" b="24765"/>
                      <wp:wrapNone/>
                      <wp:docPr id="13892" name="Abgerundete rechteckige Legende 13892"/>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78165"/>
                                  <a:gd name="adj2" fmla="val 29642"/>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6CD79364"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5F486" id="Abgerundete rechteckige Legende 13892" o:spid="_x0000_s1389" type="#_x0000_t62" style="position:absolute;left:0;text-align:left;margin-left:137.2pt;margin-top:6.25pt;width:104.1pt;height:37.05pt;z-index:25242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" adj="-6084,17203" fillcolor="window" strokecolor="#7f7f7f">
                      <v:textbox>
                        <w:txbxContent>
                          <w:p w14:paraId="6CD79364" w14:textId="77777777" w:rsidR="00311B26" w:rsidRPr="003D4142" w:rsidRDefault="00311B26" w:rsidP="007F139E">
                            <w:pPr>
                              <w:rPr>
                                <w:color w:val="000000"/>
                              </w:rPr>
                            </w:pPr>
                          </w:p>
                        </w:txbxContent>
                      </v:textbox>
                    </v:shape>
                  </w:pict>
                </mc:Fallback>
              </mc:AlternateContent>
            </w:r>
          </w:p>
          <w:p w14:paraId="463C67E3" w14:textId="77777777" w:rsidR="007F139E" w:rsidRDefault="007F139E" w:rsidP="00B54231">
            <w:pPr>
              <w:pStyle w:val="StadardHaengend"/>
            </w:pPr>
          </w:p>
          <w:p w14:paraId="166A52AC" w14:textId="77777777" w:rsidR="007F139E" w:rsidRDefault="007F139E" w:rsidP="00B54231">
            <w:pPr>
              <w:pStyle w:val="StadardHaengend"/>
            </w:pPr>
            <w:r>
              <w:rPr>
                <w:noProof/>
                <w:lang w:val="en-GB" w:eastAsia="en-GB"/>
              </w:rPr>
              <mc:AlternateContent>
                <mc:Choice Requires="wpg">
                  <w:drawing>
                    <wp:anchor distT="0" distB="0" distL="114300" distR="114300" simplePos="0" relativeHeight="252419584" behindDoc="0" locked="0" layoutInCell="1" allowOverlap="1" wp14:anchorId="44362FAE" wp14:editId="6DD009DD">
                      <wp:simplePos x="0" y="0"/>
                      <wp:positionH relativeFrom="column">
                        <wp:posOffset>38396</wp:posOffset>
                      </wp:positionH>
                      <wp:positionV relativeFrom="paragraph">
                        <wp:posOffset>119248</wp:posOffset>
                      </wp:positionV>
                      <wp:extent cx="1917065" cy="2559050"/>
                      <wp:effectExtent l="38100" t="0" r="64135" b="12700"/>
                      <wp:wrapSquare wrapText="bothSides"/>
                      <wp:docPr id="284" name="Gruppieren 28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17065" cy="2559050"/>
                                <a:chOff x="0" y="0"/>
                                <a:chExt cx="6143625" cy="7421245"/>
                              </a:xfrm>
                            </wpg:grpSpPr>
                            <wpg:grpSp>
                              <wpg:cNvPr id="285" name="Gruppieren 285"/>
                              <wpg:cNvGrpSpPr/>
                              <wpg:grpSpPr>
                                <a:xfrm>
                                  <a:off x="0" y="0"/>
                                  <a:ext cx="6143625" cy="7421245"/>
                                  <a:chOff x="0" y="0"/>
                                  <a:chExt cx="6143625" cy="7421245"/>
                                </a:xfrm>
                              </wpg:grpSpPr>
                              <wps:wsp>
                                <wps:cNvPr id="286" name="Rechteck 286"/>
                                <wps:cNvSpPr/>
                                <wps:spPr>
                                  <a:xfrm>
                                    <a:off x="0" y="0"/>
                                    <a:ext cx="6143625" cy="7421245"/>
                                  </a:xfrm>
                                  <a:prstGeom prst="rect">
                                    <a:avLst/>
                                  </a:prstGeom>
                                  <a:solidFill>
                                    <a:sysClr val="window" lastClr="FFFFFF">
                                      <a:lumMod val="95000"/>
                                    </a:sysClr>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7" name="Gruppieren 287"/>
                                <wpg:cNvGrpSpPr/>
                                <wpg:grpSpPr>
                                  <a:xfrm>
                                    <a:off x="228600" y="93134"/>
                                    <a:ext cx="5648325" cy="2660918"/>
                                    <a:chOff x="0" y="0"/>
                                    <a:chExt cx="5648325" cy="2660918"/>
                                  </a:xfrm>
                                </wpg:grpSpPr>
                                <wps:wsp>
                                  <wps:cNvPr id="293" name="Textfeld 2"/>
                                  <wps:cNvSpPr txBox="1">
                                    <a:spLocks noChangeArrowheads="1"/>
                                  </wps:cNvSpPr>
                                  <wps:spPr bwMode="auto">
                                    <a:xfrm>
                                      <a:off x="0" y="0"/>
                                      <a:ext cx="5648325" cy="1354455"/>
                                    </a:xfrm>
                                    <a:prstGeom prst="rect">
                                      <a:avLst/>
                                    </a:prstGeom>
                                    <a:solidFill>
                                      <a:srgbClr val="FFFFFF"/>
                                    </a:solidFill>
                                    <a:ln w="25400">
                                      <a:solidFill>
                                        <a:srgbClr val="000000"/>
                                      </a:solidFill>
                                      <a:miter lim="800000"/>
                                      <a:headEnd/>
                                      <a:tailEnd/>
                                    </a:ln>
                                  </wps:spPr>
                                  <wps:txbx>
                                    <w:txbxContent>
                                      <w:p w14:paraId="60C020BA" w14:textId="77777777" w:rsidR="00311B26" w:rsidRPr="00B32162" w:rsidRDefault="00311B26" w:rsidP="007F139E">
                                        <w:pPr>
                                          <w:jc w:val="center"/>
                                          <w:rPr>
                                            <w:sz w:val="90"/>
                                            <w:szCs w:val="90"/>
                                          </w:rPr>
                                        </w:pPr>
                                      </w:p>
                                      <w:p w14:paraId="45B46CAA" w14:textId="77777777" w:rsidR="00311B26" w:rsidRPr="0032744B" w:rsidRDefault="00311B26" w:rsidP="007F139E">
                                        <w:pPr>
                                          <w:jc w:val="center"/>
                                          <w:rPr>
                                            <w:sz w:val="56"/>
                                            <w:szCs w:val="56"/>
                                          </w:rPr>
                                        </w:pPr>
                                      </w:p>
                                    </w:txbxContent>
                                  </wps:txbx>
                                  <wps:bodyPr rot="0" vert="horz" wrap="square" lIns="91440" tIns="45720" rIns="91440" bIns="45720" anchor="t" anchorCtr="0">
                                    <a:noAutofit/>
                                  </wps:bodyPr>
                                </wps:wsp>
                                <wps:wsp>
                                  <wps:cNvPr id="294" name="Textfeld 294"/>
                                  <wps:cNvSpPr txBox="1"/>
                                  <wps:spPr>
                                    <a:xfrm>
                                      <a:off x="1227667" y="1354666"/>
                                      <a:ext cx="3053715" cy="1306252"/>
                                    </a:xfrm>
                                    <a:prstGeom prst="rect">
                                      <a:avLst/>
                                    </a:prstGeom>
                                    <a:solidFill>
                                      <a:sysClr val="window" lastClr="FFFFFF"/>
                                    </a:solidFill>
                                    <a:ln w="25400">
                                      <a:solidFill>
                                        <a:prstClr val="black"/>
                                      </a:solidFill>
                                    </a:ln>
                                    <a:effectLst/>
                                  </wps:spPr>
                                  <wps:txbx>
                                    <w:txbxContent>
                                      <w:p w14:paraId="2D789338" w14:textId="77777777" w:rsidR="00311B26" w:rsidRPr="00EC4A6F" w:rsidRDefault="00311B26" w:rsidP="007F139E">
                                        <w:pPr>
                                          <w:jc w:val="center"/>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301" name="Gruppieren 301"/>
                              <wpg:cNvGrpSpPr/>
                              <wpg:grpSpPr>
                                <a:xfrm>
                                  <a:off x="118533" y="2760134"/>
                                  <a:ext cx="5921376" cy="4523104"/>
                                  <a:chOff x="0" y="0"/>
                                  <a:chExt cx="5921375" cy="4523105"/>
                                </a:xfrm>
                              </wpg:grpSpPr>
                              <wps:wsp>
                                <wps:cNvPr id="304" name="Textfeld 304"/>
                                <wps:cNvSpPr txBox="1">
                                  <a:spLocks noChangeArrowheads="1"/>
                                </wps:cNvSpPr>
                                <wps:spPr bwMode="auto">
                                  <a:xfrm>
                                    <a:off x="296333" y="0"/>
                                    <a:ext cx="5395595" cy="2145030"/>
                                  </a:xfrm>
                                  <a:prstGeom prst="rect">
                                    <a:avLst/>
                                  </a:prstGeom>
                                  <a:solidFill>
                                    <a:srgbClr val="FFFFFF"/>
                                  </a:solidFill>
                                  <a:ln w="25400">
                                    <a:solidFill>
                                      <a:srgbClr val="000000"/>
                                    </a:solidFill>
                                    <a:miter lim="800000"/>
                                    <a:headEnd/>
                                    <a:tailEnd/>
                                  </a:ln>
                                </wps:spPr>
                                <wps:txbx>
                                  <w:txbxContent>
                                    <w:p w14:paraId="79A2C240" w14:textId="77777777" w:rsidR="00311B26" w:rsidRDefault="00311B26" w:rsidP="007F139E"/>
                                    <w:p w14:paraId="7403022A" w14:textId="77777777" w:rsidR="00311B26" w:rsidRPr="008D2A5D" w:rsidRDefault="00311B26" w:rsidP="007F139E">
                                      <w:pPr>
                                        <w:jc w:val="center"/>
                                        <w:rPr>
                                          <w:sz w:val="40"/>
                                          <w:szCs w:val="40"/>
                                        </w:rPr>
                                      </w:pPr>
                                    </w:p>
                                  </w:txbxContent>
                                </wps:txbx>
                                <wps:bodyPr rot="0" vert="horz" wrap="square" lIns="91440" tIns="45720" rIns="91440" bIns="45720" anchor="t" anchorCtr="0">
                                  <a:noAutofit/>
                                </wps:bodyPr>
                              </wps:wsp>
                              <wpg:grpSp>
                                <wpg:cNvPr id="305" name="Gruppieren 305"/>
                                <wpg:cNvGrpSpPr/>
                                <wpg:grpSpPr>
                                  <a:xfrm>
                                    <a:off x="0" y="2142066"/>
                                    <a:ext cx="5921375" cy="2381039"/>
                                    <a:chOff x="0" y="0"/>
                                    <a:chExt cx="5921375" cy="2381039"/>
                                  </a:xfrm>
                                </wpg:grpSpPr>
                                <wps:wsp>
                                  <wps:cNvPr id="306" name="Gleichschenkliges Dreieck 306"/>
                                  <wps:cNvSpPr/>
                                  <wps:spPr>
                                    <a:xfrm rot="10800000">
                                      <a:off x="0" y="0"/>
                                      <a:ext cx="5921375" cy="685800"/>
                                    </a:xfrm>
                                    <a:prstGeom prst="triangle">
                                      <a:avLst/>
                                    </a:prstGeom>
                                    <a:solidFill>
                                      <a:sysClr val="window" lastClr="FFFFFF">
                                        <a:lumMod val="85000"/>
                                      </a:sysClr>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32" name="Textfeld 2"/>
                                  <wps:cNvSpPr txBox="1">
                                    <a:spLocks noChangeArrowheads="1"/>
                                  </wps:cNvSpPr>
                                  <wps:spPr bwMode="auto">
                                    <a:xfrm>
                                      <a:off x="110067" y="677334"/>
                                      <a:ext cx="5648325" cy="1703705"/>
                                    </a:xfrm>
                                    <a:prstGeom prst="rect">
                                      <a:avLst/>
                                    </a:prstGeom>
                                    <a:solidFill>
                                      <a:srgbClr val="FFFFFF"/>
                                    </a:solidFill>
                                    <a:ln w="25400">
                                      <a:solidFill>
                                        <a:srgbClr val="000000"/>
                                      </a:solidFill>
                                      <a:miter lim="800000"/>
                                      <a:headEnd/>
                                      <a:tailEnd/>
                                    </a:ln>
                                  </wps:spPr>
                                  <wps:txbx>
                                    <w:txbxContent>
                                      <w:p w14:paraId="19926334" w14:textId="77777777" w:rsidR="00311B26" w:rsidRDefault="00311B26" w:rsidP="007F139E">
                                        <w:pPr>
                                          <w:rPr>
                                            <w:sz w:val="30"/>
                                            <w:szCs w:val="30"/>
                                          </w:rPr>
                                        </w:pPr>
                                      </w:p>
                                      <w:p w14:paraId="1FF49344" w14:textId="77777777" w:rsidR="00311B26" w:rsidRPr="008D2A5D" w:rsidRDefault="00311B26" w:rsidP="007F139E">
                                        <w:pPr>
                                          <w:jc w:val="center"/>
                                          <w:rPr>
                                            <w:sz w:val="40"/>
                                            <w:szCs w:val="40"/>
                                          </w:rPr>
                                        </w:pP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4362FAE" id="Gruppieren 284" o:spid="_x0000_s1390" style="position:absolute;left:0;text-align:left;margin-left:3pt;margin-top:9.4pt;width:150.95pt;height:201.5pt;z-index:252419584;mso-width-relative:margin;mso-height-relative:mar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">
                      <o:lock v:ext="edit" aspectratio="t"/>
                      <v:group id="Gruppieren 285" o:spid="_x0000_s1391" style="position:absolute;width:61436;height:74212"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rect id="Rechteck 286" o:spid="_x0000_s1392"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" fillcolor="#f2f2f2" strokecolor="windowText" strokeweight="2pt"/>
                        <v:group id="Gruppieren 287" o:spid="_x0000_s1393" style="position:absolute;left:2286;top:931;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_x0000_s1394"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" strokeweight="2pt">
                            <v:textbox>
                              <w:txbxContent>
                                <w:p w14:paraId="60C020BA" w14:textId="77777777" w:rsidR="00311B26" w:rsidRPr="00B32162" w:rsidRDefault="00311B26" w:rsidP="007F139E">
                                  <w:pPr>
                                    <w:jc w:val="center"/>
                                    <w:rPr>
                                      <w:sz w:val="90"/>
                                      <w:szCs w:val="90"/>
                                    </w:rPr>
                                  </w:pPr>
                                </w:p>
                                <w:p w14:paraId="45B46CAA" w14:textId="77777777" w:rsidR="00311B26" w:rsidRPr="0032744B" w:rsidRDefault="00311B26" w:rsidP="007F139E">
                                  <w:pPr>
                                    <w:jc w:val="center"/>
                                    <w:rPr>
                                      <w:sz w:val="56"/>
                                      <w:szCs w:val="56"/>
                                    </w:rPr>
                                  </w:pPr>
                                </w:p>
                              </w:txbxContent>
                            </v:textbox>
                          </v:shape>
                          <v:shape id="Textfeld 294" o:spid="_x0000_s1395"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" fillcolor="window" strokeweight="2pt">
                            <v:textbox>
                              <w:txbxContent>
                                <w:p w14:paraId="2D789338" w14:textId="77777777" w:rsidR="00311B26" w:rsidRPr="00EC4A6F" w:rsidRDefault="00311B26" w:rsidP="007F139E">
                                  <w:pPr>
                                    <w:jc w:val="center"/>
                                    <w:rPr>
                                      <w:sz w:val="25"/>
                                      <w:szCs w:val="25"/>
                                    </w:rPr>
                                  </w:pPr>
                                </w:p>
                              </w:txbxContent>
                            </v:textbox>
                          </v:shape>
                        </v:group>
                      </v:group>
                      <v:group id="Gruppieren 301" o:spid="_x0000_s1396" style="position:absolute;left:1185;top:27601;width:59214;height:45231" coordsize="59213,45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feld 304" o:spid="_x0000_s1397" type="#_x0000_t202" style="position:absolute;left:2963;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" strokeweight="2pt">
                          <v:textbox>
                            <w:txbxContent>
                              <w:p w14:paraId="79A2C240" w14:textId="77777777" w:rsidR="00311B26" w:rsidRDefault="00311B26" w:rsidP="007F139E"/>
                              <w:p w14:paraId="7403022A" w14:textId="77777777" w:rsidR="00311B26" w:rsidRPr="008D2A5D" w:rsidRDefault="00311B26" w:rsidP="007F139E">
                                <w:pPr>
                                  <w:jc w:val="center"/>
                                  <w:rPr>
                                    <w:sz w:val="40"/>
                                    <w:szCs w:val="40"/>
                                  </w:rPr>
                                </w:pPr>
                              </w:p>
                            </w:txbxContent>
                          </v:textbox>
                        </v:shape>
                        <v:group id="Gruppieren 305" o:spid="_x0000_s1398" style="position:absolute;top:21420;width:59213;height:23811" coordsize="59213,2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Gleichschenkliges Dreieck 306" o:spid="_x0000_s1399" type="#_x0000_t5" style="position:absolute;width:59213;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" fillcolor="#d9d9d9" strokecolor="windowText" strokeweight="2pt"/>
                          <v:shape id="_x0000_s1400" type="#_x0000_t202" style="position:absolute;left:1100;top:6773;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" strokeweight="2pt">
                            <v:textbox>
                              <w:txbxContent>
                                <w:p w14:paraId="19926334" w14:textId="77777777" w:rsidR="00311B26" w:rsidRDefault="00311B26" w:rsidP="007F139E">
                                  <w:pPr>
                                    <w:rPr>
                                      <w:sz w:val="30"/>
                                      <w:szCs w:val="30"/>
                                    </w:rPr>
                                  </w:pPr>
                                </w:p>
                                <w:p w14:paraId="1FF49344" w14:textId="77777777" w:rsidR="00311B26" w:rsidRPr="008D2A5D" w:rsidRDefault="00311B26" w:rsidP="007F139E">
                                  <w:pPr>
                                    <w:jc w:val="center"/>
                                    <w:rPr>
                                      <w:sz w:val="40"/>
                                      <w:szCs w:val="40"/>
                                    </w:rPr>
                                  </w:pPr>
                                </w:p>
                              </w:txbxContent>
                            </v:textbox>
                          </v:shape>
                        </v:group>
                      </v:group>
                      <w10:wrap type="square"/>
                    </v:group>
                  </w:pict>
                </mc:Fallback>
              </mc:AlternateContent>
            </w:r>
          </w:p>
          <w:p w14:paraId="07F256D9" w14:textId="77777777" w:rsidR="007F139E" w:rsidRDefault="007F139E" w:rsidP="00B54231">
            <w:pPr>
              <w:pStyle w:val="StadardHaengend"/>
            </w:pPr>
          </w:p>
          <w:p w14:paraId="76FA6572" w14:textId="77777777" w:rsidR="007F139E" w:rsidRDefault="007F139E" w:rsidP="00B54231">
            <w:pPr>
              <w:pStyle w:val="StadardHaengend"/>
            </w:pPr>
            <w:r>
              <w:rPr>
                <w:noProof/>
                <w:lang w:val="en-GB" w:eastAsia="en-GB"/>
              </w:rPr>
              <mc:AlternateContent>
                <mc:Choice Requires="wps">
                  <w:drawing>
                    <wp:anchor distT="0" distB="0" distL="114300" distR="114300" simplePos="0" relativeHeight="252429824" behindDoc="0" locked="0" layoutInCell="1" allowOverlap="1" wp14:anchorId="61175373" wp14:editId="36194222">
                      <wp:simplePos x="0" y="0"/>
                      <wp:positionH relativeFrom="column">
                        <wp:posOffset>1741170</wp:posOffset>
                      </wp:positionH>
                      <wp:positionV relativeFrom="paragraph">
                        <wp:posOffset>106680</wp:posOffset>
                      </wp:positionV>
                      <wp:extent cx="1322070" cy="470535"/>
                      <wp:effectExtent l="342900" t="0" r="11430" b="14605"/>
                      <wp:wrapNone/>
                      <wp:docPr id="276" name="Abgerundete rechteckige Legende 276"/>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74641"/>
                                  <a:gd name="adj2" fmla="val 40782"/>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2E4C240E"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75373" id="Abgerundete rechteckige Legende 276" o:spid="_x0000_s1401" type="#_x0000_t62" style="position:absolute;left:0;text-align:left;margin-left:137.1pt;margin-top:8.4pt;width:104.1pt;height:37.05pt;z-index:25242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" adj="-5322,19609" fillcolor="window" strokecolor="#7f7f7f">
                      <v:textbox>
                        <w:txbxContent>
                          <w:p w14:paraId="2E4C240E" w14:textId="77777777" w:rsidR="00311B26" w:rsidRPr="003D4142" w:rsidRDefault="00311B26" w:rsidP="007F139E">
                            <w:pPr>
                              <w:rPr>
                                <w:color w:val="000000"/>
                              </w:rPr>
                            </w:pPr>
                          </w:p>
                        </w:txbxContent>
                      </v:textbox>
                    </v:shape>
                  </w:pict>
                </mc:Fallback>
              </mc:AlternateContent>
            </w:r>
          </w:p>
          <w:p w14:paraId="7F12C377" w14:textId="77777777" w:rsidR="007F139E" w:rsidRDefault="007F139E" w:rsidP="00B54231">
            <w:pPr>
              <w:pStyle w:val="StadardHaengend"/>
            </w:pPr>
          </w:p>
          <w:p w14:paraId="0DE1B295" w14:textId="77777777" w:rsidR="007F139E" w:rsidRDefault="007F139E" w:rsidP="00B54231">
            <w:pPr>
              <w:pStyle w:val="StadardHaengend"/>
            </w:pPr>
          </w:p>
          <w:p w14:paraId="268CA578" w14:textId="77777777" w:rsidR="007F139E" w:rsidRDefault="007F139E" w:rsidP="00B54231">
            <w:pPr>
              <w:pStyle w:val="StadardHaengend"/>
            </w:pPr>
            <w:r>
              <w:rPr>
                <w:noProof/>
                <w:lang w:val="en-GB" w:eastAsia="en-GB"/>
              </w:rPr>
              <mc:AlternateContent>
                <mc:Choice Requires="wps">
                  <w:drawing>
                    <wp:anchor distT="0" distB="0" distL="114300" distR="114300" simplePos="0" relativeHeight="252428800" behindDoc="0" locked="0" layoutInCell="1" allowOverlap="1" wp14:anchorId="520E4E49" wp14:editId="6CF87717">
                      <wp:simplePos x="0" y="0"/>
                      <wp:positionH relativeFrom="column">
                        <wp:posOffset>1715770</wp:posOffset>
                      </wp:positionH>
                      <wp:positionV relativeFrom="paragraph">
                        <wp:posOffset>126365</wp:posOffset>
                      </wp:positionV>
                      <wp:extent cx="1322070" cy="470535"/>
                      <wp:effectExtent l="342900" t="0" r="11430" b="14605"/>
                      <wp:wrapNone/>
                      <wp:docPr id="28" name="Abgerundete rechteckige Legende 28"/>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74641"/>
                                  <a:gd name="adj2" fmla="val 40782"/>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11909EAC"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E4E49" id="Abgerundete rechteckige Legende 28" o:spid="_x0000_s1402" type="#_x0000_t62" style="position:absolute;left:0;text-align:left;margin-left:135.1pt;margin-top:9.95pt;width:104.1pt;height:37.05pt;z-index:25242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" adj="-5322,19609" fillcolor="window" strokecolor="#7f7f7f">
                      <v:textbox>
                        <w:txbxContent>
                          <w:p w14:paraId="11909EAC" w14:textId="77777777" w:rsidR="00311B26" w:rsidRPr="003D4142" w:rsidRDefault="00311B26" w:rsidP="007F139E">
                            <w:pPr>
                              <w:rPr>
                                <w:color w:val="000000"/>
                              </w:rPr>
                            </w:pPr>
                          </w:p>
                        </w:txbxContent>
                      </v:textbox>
                    </v:shape>
                  </w:pict>
                </mc:Fallback>
              </mc:AlternateContent>
            </w:r>
          </w:p>
          <w:p w14:paraId="7CB4ADEE" w14:textId="77777777" w:rsidR="007F139E" w:rsidRDefault="007F139E" w:rsidP="00B54231">
            <w:pPr>
              <w:pStyle w:val="StadardHaengend"/>
            </w:pPr>
          </w:p>
          <w:p w14:paraId="3A816C49" w14:textId="77777777" w:rsidR="007F139E" w:rsidRDefault="007F139E" w:rsidP="00B54231">
            <w:pPr>
              <w:pStyle w:val="StadardHaengend"/>
            </w:pPr>
          </w:p>
          <w:p w14:paraId="12240ADB" w14:textId="77777777" w:rsidR="007F139E" w:rsidRDefault="007F139E" w:rsidP="00B54231">
            <w:pPr>
              <w:pStyle w:val="StadardHaengend"/>
            </w:pPr>
          </w:p>
          <w:p w14:paraId="0BC14156" w14:textId="77777777" w:rsidR="007F139E" w:rsidRDefault="000D1357" w:rsidP="00B54231">
            <w:pPr>
              <w:pStyle w:val="StadardHaengend"/>
            </w:pPr>
            <w:r>
              <w:rPr>
                <w:noProof/>
                <w:lang w:val="en-GB" w:eastAsia="en-GB"/>
              </w:rPr>
              <mc:AlternateContent>
                <mc:Choice Requires="wps">
                  <w:drawing>
                    <wp:anchor distT="0" distB="0" distL="114300" distR="114300" simplePos="0" relativeHeight="252423680" behindDoc="0" locked="0" layoutInCell="1" allowOverlap="1" wp14:anchorId="2C6C19FD" wp14:editId="38014EB7">
                      <wp:simplePos x="0" y="0"/>
                      <wp:positionH relativeFrom="column">
                        <wp:posOffset>1710690</wp:posOffset>
                      </wp:positionH>
                      <wp:positionV relativeFrom="paragraph">
                        <wp:posOffset>16510</wp:posOffset>
                      </wp:positionV>
                      <wp:extent cx="1322070" cy="470535"/>
                      <wp:effectExtent l="323850" t="0" r="11430" b="234315"/>
                      <wp:wrapNone/>
                      <wp:docPr id="13896" name="Abgerundete rechteckige Legende 13896"/>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73760"/>
                                  <a:gd name="adj2" fmla="val 91531"/>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213C5C0E"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C19FD" id="Abgerundete rechteckige Legende 13896" o:spid="_x0000_s1403" type="#_x0000_t62" style="position:absolute;left:0;text-align:left;margin-left:134.7pt;margin-top:1.3pt;width:104.1pt;height:37.05pt;z-index:25242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" adj="-5132,30571" fillcolor="window" strokecolor="#7f7f7f">
                      <v:textbox>
                        <w:txbxContent>
                          <w:p w14:paraId="213C5C0E" w14:textId="77777777" w:rsidR="00311B26" w:rsidRPr="003D4142" w:rsidRDefault="00311B26" w:rsidP="007F139E">
                            <w:pPr>
                              <w:rPr>
                                <w:color w:val="000000"/>
                              </w:rPr>
                            </w:pPr>
                          </w:p>
                        </w:txbxContent>
                      </v:textbox>
                    </v:shape>
                  </w:pict>
                </mc:Fallback>
              </mc:AlternateContent>
            </w:r>
          </w:p>
          <w:p w14:paraId="0FF4488D" w14:textId="77777777" w:rsidR="007F139E" w:rsidRDefault="007F139E" w:rsidP="00B54231">
            <w:pPr>
              <w:pStyle w:val="StadardHaengend"/>
            </w:pPr>
          </w:p>
          <w:p w14:paraId="29900791" w14:textId="77777777" w:rsidR="007F139E" w:rsidRDefault="007F139E" w:rsidP="00B54231">
            <w:pPr>
              <w:pStyle w:val="StadardHaengend"/>
            </w:pPr>
          </w:p>
          <w:p w14:paraId="157EFDF3" w14:textId="77777777" w:rsidR="007F139E" w:rsidRDefault="007F139E" w:rsidP="00B54231">
            <w:pPr>
              <w:pStyle w:val="StadardHaengend"/>
            </w:pPr>
          </w:p>
          <w:p w14:paraId="43E11690" w14:textId="77777777" w:rsidR="007F139E" w:rsidRDefault="007F139E" w:rsidP="00B54231">
            <w:pPr>
              <w:pStyle w:val="StadardHaengend"/>
            </w:pPr>
          </w:p>
          <w:p w14:paraId="2D2B7080" w14:textId="77777777" w:rsidR="007F139E" w:rsidRPr="00604EA8" w:rsidRDefault="007F139E" w:rsidP="00B54231">
            <w:pPr>
              <w:pStyle w:val="StadardHaengend"/>
            </w:pPr>
          </w:p>
          <w:p w14:paraId="76879E56" w14:textId="77777777" w:rsidR="007F139E" w:rsidRDefault="007F139E" w:rsidP="00B54231"/>
          <w:p w14:paraId="4BD24027" w14:textId="77777777" w:rsidR="007F139E" w:rsidRDefault="007F139E" w:rsidP="00B54231"/>
          <w:p w14:paraId="5BF3FC32" w14:textId="77777777" w:rsidR="007F139E" w:rsidRDefault="007F139E" w:rsidP="00B54231"/>
          <w:p w14:paraId="3A1EF6D0" w14:textId="77777777" w:rsidR="007F139E" w:rsidRDefault="007F139E" w:rsidP="00B54231">
            <w:r>
              <w:rPr>
                <w:noProof/>
                <w:lang w:val="en-GB" w:eastAsia="en-GB"/>
              </w:rPr>
              <mc:AlternateContent>
                <mc:Choice Requires="wps">
                  <w:drawing>
                    <wp:anchor distT="0" distB="0" distL="114300" distR="114300" simplePos="0" relativeHeight="252422656" behindDoc="0" locked="0" layoutInCell="1" allowOverlap="1" wp14:anchorId="58EFF14E" wp14:editId="079DB93B">
                      <wp:simplePos x="0" y="0"/>
                      <wp:positionH relativeFrom="column">
                        <wp:posOffset>1704975</wp:posOffset>
                      </wp:positionH>
                      <wp:positionV relativeFrom="paragraph">
                        <wp:posOffset>153035</wp:posOffset>
                      </wp:positionV>
                      <wp:extent cx="1322070" cy="470535"/>
                      <wp:effectExtent l="323850" t="0" r="11430" b="234315"/>
                      <wp:wrapNone/>
                      <wp:docPr id="13898" name="Abgerundete rechteckige Legende 13898"/>
                      <wp:cNvGraphicFramePr/>
                      <a:graphic xmlns:a="http://schemas.openxmlformats.org/drawingml/2006/main">
                        <a:graphicData uri="http://schemas.microsoft.com/office/word/2010/wordprocessingShape">
                          <wps:wsp>
                            <wps:cNvSpPr/>
                            <wps:spPr>
                              <a:xfrm>
                                <a:off x="0" y="0"/>
                                <a:ext cx="1322070" cy="470535"/>
                              </a:xfrm>
                              <a:prstGeom prst="wedgeRoundRectCallout">
                                <a:avLst>
                                  <a:gd name="adj1" fmla="val -73760"/>
                                  <a:gd name="adj2" fmla="val 91531"/>
                                  <a:gd name="adj3" fmla="val 16667"/>
                                </a:avLst>
                              </a:prstGeom>
                              <a:solidFill>
                                <a:sysClr val="window" lastClr="FFFFFF"/>
                              </a:solidFill>
                              <a:ln w="9525" cap="flat" cmpd="sng" algn="ctr">
                                <a:solidFill>
                                  <a:sysClr val="windowText" lastClr="000000">
                                    <a:lumMod val="50000"/>
                                    <a:lumOff val="50000"/>
                                  </a:sysClr>
                                </a:solidFill>
                                <a:prstDash val="solid"/>
                              </a:ln>
                              <a:effectLst/>
                            </wps:spPr>
                            <wps:txbx>
                              <w:txbxContent>
                                <w:p w14:paraId="72480DDF" w14:textId="77777777" w:rsidR="00311B26" w:rsidRPr="003D4142" w:rsidRDefault="00311B26" w:rsidP="007F139E">
                                  <w:pPr>
                                    <w:rPr>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FF14E" id="Abgerundete rechteckige Legende 13898" o:spid="_x0000_s1404" type="#_x0000_t62" style="position:absolute;margin-left:134.25pt;margin-top:12.05pt;width:104.1pt;height:37.05pt;z-index:25242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" adj="-5132,30571" fillcolor="window" strokecolor="#7f7f7f">
                      <v:textbox>
                        <w:txbxContent>
                          <w:p w14:paraId="72480DDF" w14:textId="77777777" w:rsidR="00311B26" w:rsidRPr="003D4142" w:rsidRDefault="00311B26" w:rsidP="007F139E">
                            <w:pPr>
                              <w:rPr>
                                <w:color w:val="000000"/>
                              </w:rPr>
                            </w:pPr>
                          </w:p>
                        </w:txbxContent>
                      </v:textbox>
                    </v:shape>
                  </w:pict>
                </mc:Fallback>
              </mc:AlternateContent>
            </w:r>
          </w:p>
          <w:p w14:paraId="50EF4B93" w14:textId="77777777" w:rsidR="007F139E" w:rsidRDefault="007F139E" w:rsidP="00B54231">
            <w:r>
              <w:rPr>
                <w:noProof/>
                <w:lang w:val="en-GB" w:eastAsia="en-GB"/>
              </w:rPr>
              <mc:AlternateContent>
                <mc:Choice Requires="wps">
                  <w:drawing>
                    <wp:anchor distT="0" distB="0" distL="114300" distR="114300" simplePos="0" relativeHeight="252421632" behindDoc="0" locked="0" layoutInCell="1" allowOverlap="1" wp14:anchorId="608E6239" wp14:editId="515B18C5">
                      <wp:simplePos x="0" y="0"/>
                      <wp:positionH relativeFrom="column">
                        <wp:posOffset>24959</wp:posOffset>
                      </wp:positionH>
                      <wp:positionV relativeFrom="paragraph">
                        <wp:posOffset>125105</wp:posOffset>
                      </wp:positionV>
                      <wp:extent cx="2143125" cy="582295"/>
                      <wp:effectExtent l="0" t="0" r="28575" b="27305"/>
                      <wp:wrapNone/>
                      <wp:docPr id="44" name="Textfeld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582295"/>
                              </a:xfrm>
                              <a:prstGeom prst="rect">
                                <a:avLst/>
                              </a:prstGeom>
                              <a:solidFill>
                                <a:srgbClr val="FFFFFF"/>
                              </a:solidFill>
                              <a:ln w="15875">
                                <a:solidFill>
                                  <a:srgbClr val="000000"/>
                                </a:solidFill>
                                <a:miter lim="800000"/>
                                <a:headEnd/>
                                <a:tailEnd/>
                              </a:ln>
                            </wps:spPr>
                            <wps:txbx>
                              <w:txbxContent>
                                <w:p w14:paraId="7E2761EA" w14:textId="77777777" w:rsidR="00311B26" w:rsidRPr="00465268" w:rsidRDefault="00311B26" w:rsidP="007F139E">
                                  <w:pPr>
                                    <w:rPr>
                                      <w:rFonts w:cs="Calibri"/>
                                      <w:sz w:val="24"/>
                                      <w:szCs w:val="24"/>
                                      <w:u w:val="single"/>
                                    </w:rPr>
                                  </w:pPr>
                                  <w:r>
                                    <w:rPr>
                                      <w:rFonts w:cs="Calibri"/>
                                      <w:b/>
                                      <w:sz w:val="24"/>
                                      <w:szCs w:val="24"/>
                                      <w:u w:val="single"/>
                                    </w:rPr>
                                    <w:t>__________</w:t>
                                  </w:r>
                                  <w:r w:rsidRPr="00465268">
                                    <w:rPr>
                                      <w:rFonts w:cs="Calibri"/>
                                      <w:b/>
                                      <w:sz w:val="24"/>
                                      <w:szCs w:val="24"/>
                                      <w:u w:val="single"/>
                                    </w:rPr>
                                    <w:t>:</w:t>
                                  </w:r>
                                  <w:r w:rsidRPr="00465268">
                                    <w:rPr>
                                      <w:rFonts w:cs="Calibri"/>
                                      <w:sz w:val="24"/>
                                      <w:szCs w:val="24"/>
                                      <w:u w:val="single"/>
                                    </w:rPr>
                                    <w:t xml:space="preserve"> </w:t>
                                  </w:r>
                                </w:p>
                                <w:p w14:paraId="47E44166" w14:textId="77777777" w:rsidR="00311B26" w:rsidRDefault="00311B26" w:rsidP="007F139E"/>
                                <w:p w14:paraId="1AADB568" w14:textId="77777777" w:rsidR="00311B26" w:rsidRDefault="00311B26" w:rsidP="007F139E"/>
                                <w:p w14:paraId="151517F9" w14:textId="77777777" w:rsidR="00311B26" w:rsidRDefault="00311B26" w:rsidP="007F13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E6239" id="Textfeld 44" o:spid="_x0000_s1405" type="#_x0000_t202" style="position:absolute;margin-left:1.95pt;margin-top:9.85pt;width:168.75pt;height:45.85pt;z-index:25242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" strokeweight="1.25pt">
                      <v:textbox>
                        <w:txbxContent>
                          <w:p w14:paraId="7E2761EA" w14:textId="77777777" w:rsidR="00311B26" w:rsidRPr="00465268" w:rsidRDefault="00311B26" w:rsidP="007F139E">
                            <w:pPr>
                              <w:rPr>
                                <w:rFonts w:cs="Calibri"/>
                                <w:sz w:val="24"/>
                                <w:szCs w:val="24"/>
                                <w:u w:val="single"/>
                              </w:rPr>
                            </w:pPr>
                            <w:r>
                              <w:rPr>
                                <w:rFonts w:cs="Calibri"/>
                                <w:b/>
                                <w:sz w:val="24"/>
                                <w:szCs w:val="24"/>
                                <w:u w:val="single"/>
                              </w:rPr>
                              <w:t>__________</w:t>
                            </w:r>
                            <w:r w:rsidRPr="00465268">
                              <w:rPr>
                                <w:rFonts w:cs="Calibri"/>
                                <w:b/>
                                <w:sz w:val="24"/>
                                <w:szCs w:val="24"/>
                                <w:u w:val="single"/>
                              </w:rPr>
                              <w:t>:</w:t>
                            </w:r>
                            <w:r w:rsidRPr="00465268">
                              <w:rPr>
                                <w:rFonts w:cs="Calibri"/>
                                <w:sz w:val="24"/>
                                <w:szCs w:val="24"/>
                                <w:u w:val="single"/>
                              </w:rPr>
                              <w:t xml:space="preserve"> </w:t>
                            </w:r>
                          </w:p>
                          <w:p w14:paraId="47E44166" w14:textId="77777777" w:rsidR="00311B26" w:rsidRDefault="00311B26" w:rsidP="007F139E"/>
                          <w:p w14:paraId="1AADB568" w14:textId="77777777" w:rsidR="00311B26" w:rsidRDefault="00311B26" w:rsidP="007F139E"/>
                          <w:p w14:paraId="151517F9" w14:textId="77777777" w:rsidR="00311B26" w:rsidRDefault="00311B26" w:rsidP="007F139E"/>
                        </w:txbxContent>
                      </v:textbox>
                    </v:shape>
                  </w:pict>
                </mc:Fallback>
              </mc:AlternateContent>
            </w:r>
          </w:p>
          <w:p w14:paraId="07332138" w14:textId="77777777" w:rsidR="007F139E" w:rsidRDefault="007F139E" w:rsidP="00B54231">
            <w:pPr>
              <w:jc w:val="center"/>
            </w:pPr>
          </w:p>
          <w:p w14:paraId="4F8E1A83" w14:textId="77777777" w:rsidR="007F139E" w:rsidRDefault="007F139E" w:rsidP="00B54231"/>
          <w:p w14:paraId="199C0423" w14:textId="77777777" w:rsidR="007F139E" w:rsidRDefault="007F139E" w:rsidP="00B54231">
            <w:pPr>
              <w:jc w:val="center"/>
            </w:pPr>
          </w:p>
          <w:p w14:paraId="11575F73" w14:textId="77777777" w:rsidR="007F139E" w:rsidRDefault="007F139E" w:rsidP="00B54231">
            <w:pPr>
              <w:jc w:val="center"/>
            </w:pPr>
          </w:p>
          <w:p w14:paraId="5FF5831C" w14:textId="77777777" w:rsidR="007F139E" w:rsidRDefault="007F139E" w:rsidP="00B54231">
            <w:pPr>
              <w:jc w:val="center"/>
            </w:pPr>
          </w:p>
          <w:p w14:paraId="68B3BC2F" w14:textId="77777777" w:rsidR="007F139E" w:rsidRPr="00604EA8" w:rsidRDefault="007F139E" w:rsidP="00B54231">
            <w:pPr>
              <w:jc w:val="center"/>
            </w:pPr>
          </w:p>
        </w:tc>
        <w:tc>
          <w:tcPr>
            <w:tcW w:w="3537" w:type="dxa"/>
            <w:vMerge w:val="restart"/>
            <w:tcBorders>
              <w:top w:val="dotted" w:sz="18" w:space="0" w:color="BFBFBF" w:themeColor="background1" w:themeShade="BF"/>
              <w:left w:val="dotted" w:sz="18" w:space="0" w:color="BFBFBF" w:themeColor="background1" w:themeShade="BF"/>
              <w:right w:val="dashed" w:sz="12" w:space="0" w:color="A6A6A6" w:themeColor="background1" w:themeShade="A6"/>
            </w:tcBorders>
          </w:tcPr>
          <w:p w14:paraId="5247504F" w14:textId="77777777" w:rsidR="007F139E" w:rsidRPr="00FB5B01" w:rsidRDefault="007F139E" w:rsidP="000C7AE4">
            <w:pPr>
              <w:spacing w:line="240" w:lineRule="auto"/>
              <w:ind w:left="113"/>
              <w:rPr>
                <w:rStyle w:val="berschrift2Zchn"/>
              </w:rPr>
            </w:pPr>
            <w:r w:rsidRPr="00AC67D7">
              <w:rPr>
                <w:rStyle w:val="berschrift2Zchn"/>
              </w:rPr>
              <w:t>Wichtige Wörter und Satzbausteine</w:t>
            </w:r>
            <w:r>
              <w:rPr>
                <w:rStyle w:val="berschrift2Zchn"/>
              </w:rPr>
              <w:t xml:space="preserve"> für die Argumentationsschritt</w:t>
            </w:r>
            <w:r w:rsidRPr="00FB5B01">
              <w:rPr>
                <w:rStyle w:val="berschrift2Zchn"/>
              </w:rPr>
              <w:t>e:</w:t>
            </w:r>
          </w:p>
          <w:p w14:paraId="14E0BC7F" w14:textId="77777777" w:rsidR="007F139E" w:rsidRPr="00FB5B01" w:rsidRDefault="007F139E" w:rsidP="000C7AE4">
            <w:pPr>
              <w:pStyle w:val="Handschrift"/>
              <w:ind w:left="113"/>
              <w:rPr>
                <w:noProof/>
              </w:rPr>
            </w:pPr>
            <w:r w:rsidRPr="00FB5B01">
              <w:rPr>
                <w:noProof/>
              </w:rPr>
              <w:t>Wir haben gegeben…</w:t>
            </w:r>
          </w:p>
          <w:p w14:paraId="0CAC06CB" w14:textId="77777777" w:rsidR="007F139E" w:rsidRDefault="007F139E" w:rsidP="000C7AE4">
            <w:pPr>
              <w:spacing w:line="240" w:lineRule="auto"/>
              <w:ind w:left="113"/>
              <w:rPr>
                <w:noProof/>
              </w:rPr>
            </w:pPr>
          </w:p>
          <w:p w14:paraId="3E8D4521" w14:textId="77777777" w:rsidR="007F139E" w:rsidRDefault="007F139E" w:rsidP="000C7AE4">
            <w:pPr>
              <w:spacing w:line="240" w:lineRule="auto"/>
              <w:ind w:left="113"/>
              <w:rPr>
                <w:noProof/>
              </w:rPr>
            </w:pPr>
          </w:p>
          <w:p w14:paraId="4CA1E358" w14:textId="77777777" w:rsidR="007F139E" w:rsidRDefault="007F139E" w:rsidP="000C7AE4">
            <w:pPr>
              <w:spacing w:line="240" w:lineRule="auto"/>
              <w:ind w:left="113"/>
              <w:rPr>
                <w:noProof/>
              </w:rPr>
            </w:pPr>
          </w:p>
          <w:p w14:paraId="799B976F" w14:textId="77777777" w:rsidR="007F139E" w:rsidRDefault="007F139E" w:rsidP="000C7AE4">
            <w:pPr>
              <w:spacing w:line="240" w:lineRule="auto"/>
              <w:ind w:left="113"/>
              <w:rPr>
                <w:noProof/>
              </w:rPr>
            </w:pPr>
          </w:p>
          <w:p w14:paraId="610D6FD0" w14:textId="77777777" w:rsidR="007F139E" w:rsidRDefault="007F139E" w:rsidP="000C7AE4">
            <w:pPr>
              <w:spacing w:line="240" w:lineRule="auto"/>
              <w:ind w:left="113"/>
              <w:rPr>
                <w:noProof/>
              </w:rPr>
            </w:pPr>
          </w:p>
          <w:p w14:paraId="5B876D61" w14:textId="77777777" w:rsidR="007F139E" w:rsidRDefault="007F139E" w:rsidP="000C7AE4">
            <w:pPr>
              <w:spacing w:line="240" w:lineRule="auto"/>
              <w:ind w:left="113"/>
              <w:rPr>
                <w:noProof/>
              </w:rPr>
            </w:pPr>
          </w:p>
          <w:p w14:paraId="757C14E0" w14:textId="77777777" w:rsidR="007F139E" w:rsidRDefault="007F139E" w:rsidP="000C7AE4">
            <w:pPr>
              <w:spacing w:line="240" w:lineRule="auto"/>
              <w:ind w:left="113"/>
              <w:jc w:val="center"/>
            </w:pPr>
          </w:p>
          <w:p w14:paraId="3439D222" w14:textId="77777777" w:rsidR="007F139E" w:rsidRDefault="007F139E" w:rsidP="000C7AE4">
            <w:pPr>
              <w:spacing w:line="240" w:lineRule="auto"/>
              <w:ind w:left="113"/>
            </w:pPr>
          </w:p>
          <w:p w14:paraId="293F2677" w14:textId="77777777" w:rsidR="007F139E" w:rsidRPr="00FB5B01" w:rsidRDefault="007F139E" w:rsidP="000C7AE4">
            <w:pPr>
              <w:pStyle w:val="Handschrift"/>
              <w:ind w:left="113"/>
            </w:pPr>
            <w:r w:rsidRPr="00FB5B01">
              <w:t>…können wir im nächsten Schritt nutzen</w:t>
            </w:r>
            <w:r w:rsidR="009A1B20">
              <w:t>.</w:t>
            </w:r>
          </w:p>
          <w:p w14:paraId="76B35AF9" w14:textId="77777777" w:rsidR="007F139E" w:rsidRDefault="007F139E" w:rsidP="000C7AE4">
            <w:pPr>
              <w:spacing w:line="240" w:lineRule="auto"/>
              <w:ind w:left="113"/>
              <w:jc w:val="center"/>
            </w:pPr>
          </w:p>
          <w:p w14:paraId="59B6080E" w14:textId="77777777" w:rsidR="007F139E" w:rsidRDefault="007F139E" w:rsidP="000C7AE4">
            <w:pPr>
              <w:spacing w:line="240" w:lineRule="auto"/>
              <w:ind w:left="113"/>
              <w:jc w:val="center"/>
            </w:pPr>
          </w:p>
          <w:p w14:paraId="375FD5D5" w14:textId="77777777" w:rsidR="007F139E" w:rsidRDefault="007F139E" w:rsidP="000C7AE4">
            <w:pPr>
              <w:spacing w:line="240" w:lineRule="auto"/>
              <w:ind w:left="113"/>
              <w:jc w:val="center"/>
            </w:pPr>
          </w:p>
          <w:p w14:paraId="729B1090" w14:textId="77777777" w:rsidR="007F139E" w:rsidRDefault="007F139E" w:rsidP="000C7AE4">
            <w:pPr>
              <w:spacing w:line="240" w:lineRule="auto"/>
              <w:ind w:left="113"/>
              <w:jc w:val="center"/>
            </w:pPr>
          </w:p>
          <w:p w14:paraId="41D74964" w14:textId="77777777" w:rsidR="007F139E" w:rsidRDefault="007F139E" w:rsidP="000C7AE4">
            <w:pPr>
              <w:spacing w:line="240" w:lineRule="auto"/>
              <w:ind w:left="113"/>
              <w:jc w:val="center"/>
            </w:pPr>
          </w:p>
          <w:p w14:paraId="7B275C83" w14:textId="77777777" w:rsidR="007F139E" w:rsidRDefault="007F139E" w:rsidP="000C7AE4">
            <w:pPr>
              <w:spacing w:line="240" w:lineRule="auto"/>
              <w:ind w:left="113"/>
              <w:jc w:val="center"/>
            </w:pPr>
          </w:p>
          <w:p w14:paraId="30150FF7" w14:textId="77777777" w:rsidR="007F139E" w:rsidRDefault="007F139E" w:rsidP="000C7AE4">
            <w:pPr>
              <w:spacing w:line="240" w:lineRule="auto"/>
              <w:ind w:left="113"/>
              <w:jc w:val="center"/>
            </w:pPr>
          </w:p>
          <w:p w14:paraId="331252AB" w14:textId="77777777" w:rsidR="007F139E" w:rsidRDefault="007F139E" w:rsidP="000C7AE4">
            <w:pPr>
              <w:spacing w:line="240" w:lineRule="auto"/>
              <w:ind w:left="113"/>
              <w:jc w:val="center"/>
            </w:pPr>
          </w:p>
          <w:p w14:paraId="60FA3F17" w14:textId="77777777" w:rsidR="007F139E" w:rsidRDefault="007F139E" w:rsidP="000C7AE4">
            <w:pPr>
              <w:spacing w:line="240" w:lineRule="auto"/>
              <w:ind w:left="113"/>
            </w:pPr>
          </w:p>
          <w:p w14:paraId="7B532E71" w14:textId="77777777" w:rsidR="007F139E" w:rsidRDefault="007F139E" w:rsidP="000C7AE4">
            <w:pPr>
              <w:spacing w:line="240" w:lineRule="auto"/>
              <w:ind w:left="113"/>
            </w:pPr>
          </w:p>
          <w:p w14:paraId="4129A421" w14:textId="77777777" w:rsidR="007F139E" w:rsidRPr="00FB5B01" w:rsidRDefault="007F139E" w:rsidP="000C7AE4">
            <w:pPr>
              <w:spacing w:line="240" w:lineRule="auto"/>
              <w:ind w:left="113"/>
              <w:rPr>
                <w:rStyle w:val="berschrift2Zchn"/>
              </w:rPr>
            </w:pPr>
            <w:r w:rsidRPr="00AC67D7">
              <w:rPr>
                <w:rStyle w:val="berschrift2Zchn"/>
              </w:rPr>
              <w:t>Wichtige Wörter und Satzbausteine</w:t>
            </w:r>
            <w:r>
              <w:rPr>
                <w:rStyle w:val="berschrift2Zchn"/>
              </w:rPr>
              <w:t xml:space="preserve"> für m</w:t>
            </w:r>
            <w:r w:rsidRPr="00FB5B01">
              <w:rPr>
                <w:rStyle w:val="berschrift2Zchn"/>
              </w:rPr>
              <w:t>athematische Sätze:</w:t>
            </w:r>
          </w:p>
          <w:p w14:paraId="758A6239" w14:textId="77777777" w:rsidR="007F139E" w:rsidRDefault="007F139E" w:rsidP="000C7AE4">
            <w:pPr>
              <w:pStyle w:val="Handschrift"/>
              <w:ind w:left="113"/>
            </w:pPr>
            <w:r>
              <w:t>Wenn…</w:t>
            </w:r>
          </w:p>
          <w:p w14:paraId="58E7158C" w14:textId="77777777" w:rsidR="007F139E" w:rsidRDefault="007F139E" w:rsidP="00B54231"/>
          <w:p w14:paraId="34328AFB" w14:textId="77777777" w:rsidR="007F139E" w:rsidRDefault="007F139E" w:rsidP="00B54231">
            <w:pPr>
              <w:jc w:val="center"/>
            </w:pPr>
          </w:p>
          <w:p w14:paraId="120A80F9" w14:textId="77777777" w:rsidR="007F139E" w:rsidRDefault="007F139E" w:rsidP="00B54231">
            <w:pPr>
              <w:jc w:val="center"/>
            </w:pPr>
          </w:p>
          <w:p w14:paraId="3802965E" w14:textId="77777777" w:rsidR="007F139E" w:rsidRDefault="007F139E" w:rsidP="00B54231">
            <w:pPr>
              <w:jc w:val="center"/>
            </w:pPr>
          </w:p>
          <w:p w14:paraId="564F59AE" w14:textId="77777777" w:rsidR="007F139E" w:rsidRPr="00604EA8" w:rsidRDefault="007F139E" w:rsidP="00B54231">
            <w:pPr>
              <w:jc w:val="center"/>
            </w:pPr>
          </w:p>
        </w:tc>
      </w:tr>
      <w:tr w:rsidR="007F139E" w14:paraId="745FD795" w14:textId="77777777" w:rsidTr="000C7AE4">
        <w:trPr>
          <w:trHeight w:val="418"/>
        </w:trPr>
        <w:tc>
          <w:tcPr>
            <w:tcW w:w="692" w:type="dxa"/>
            <w:tcBorders>
              <w:top w:val="nil"/>
              <w:left w:val="dashed" w:sz="12" w:space="0" w:color="A6A6A6" w:themeColor="background1" w:themeShade="A6"/>
              <w:bottom w:val="dashed" w:sz="12" w:space="0" w:color="A6A6A6" w:themeColor="background1" w:themeShade="A6"/>
              <w:right w:val="nil"/>
            </w:tcBorders>
          </w:tcPr>
          <w:p w14:paraId="029E9927" w14:textId="77777777" w:rsidR="007F139E" w:rsidRDefault="007F139E" w:rsidP="00B54231">
            <w:pPr>
              <w:pStyle w:val="berschrift2"/>
              <w:ind w:left="0" w:firstLine="0"/>
            </w:pPr>
          </w:p>
        </w:tc>
        <w:tc>
          <w:tcPr>
            <w:tcW w:w="4822" w:type="dxa"/>
            <w:vMerge/>
            <w:tcBorders>
              <w:left w:val="nil"/>
              <w:bottom w:val="dashed" w:sz="12" w:space="0" w:color="A6A6A6" w:themeColor="background1" w:themeShade="A6"/>
              <w:right w:val="dotted" w:sz="18" w:space="0" w:color="BFBFBF" w:themeColor="background1" w:themeShade="BF"/>
            </w:tcBorders>
            <w:vAlign w:val="center"/>
          </w:tcPr>
          <w:p w14:paraId="19662298" w14:textId="77777777" w:rsidR="007F139E" w:rsidRDefault="007F139E" w:rsidP="00B54231">
            <w:pPr>
              <w:jc w:val="center"/>
            </w:pPr>
          </w:p>
        </w:tc>
        <w:tc>
          <w:tcPr>
            <w:tcW w:w="3537" w:type="dxa"/>
            <w:vMerge/>
            <w:tcBorders>
              <w:left w:val="dotted" w:sz="18" w:space="0" w:color="BFBFBF" w:themeColor="background1" w:themeShade="BF"/>
              <w:bottom w:val="dashed" w:sz="12" w:space="0" w:color="A6A6A6" w:themeColor="background1" w:themeShade="A6"/>
              <w:right w:val="dashed" w:sz="12" w:space="0" w:color="A6A6A6" w:themeColor="background1" w:themeShade="A6"/>
            </w:tcBorders>
            <w:vAlign w:val="center"/>
          </w:tcPr>
          <w:p w14:paraId="7E49E840" w14:textId="77777777" w:rsidR="007F139E" w:rsidRPr="00C96A10" w:rsidRDefault="007F139E" w:rsidP="00B54231">
            <w:pPr>
              <w:jc w:val="center"/>
            </w:pPr>
          </w:p>
        </w:tc>
      </w:tr>
    </w:tbl>
    <w:p w14:paraId="1BDE648B" w14:textId="77777777" w:rsidR="00D66809" w:rsidRDefault="00D66809"/>
    <w:p w14:paraId="3DC3F440" w14:textId="77777777" w:rsidR="00831B7B" w:rsidRDefault="00831B7B"/>
    <w:p w14:paraId="217E073B" w14:textId="77777777" w:rsidR="00831B7B" w:rsidRDefault="00831B7B"/>
    <w:p w14:paraId="7AE81CF3" w14:textId="77777777" w:rsidR="00831B7B" w:rsidRDefault="00831B7B"/>
    <w:tbl>
      <w:tblPr>
        <w:tblW w:w="9291" w:type="dxa"/>
        <w:tblInd w:w="-105" w:type="dxa"/>
        <w:tblLayout w:type="fixed"/>
        <w:tblCellMar>
          <w:left w:w="0" w:type="dxa"/>
          <w:right w:w="0" w:type="dxa"/>
        </w:tblCellMar>
        <w:tblLook w:val="01E0" w:firstRow="1" w:lastRow="1" w:firstColumn="1" w:lastColumn="1" w:noHBand="0" w:noVBand="0"/>
      </w:tblPr>
      <w:tblGrid>
        <w:gridCol w:w="531"/>
        <w:gridCol w:w="283"/>
        <w:gridCol w:w="8477"/>
      </w:tblGrid>
      <w:tr w:rsidR="001D27EA" w:rsidRPr="000045F1" w14:paraId="514E059B" w14:textId="77777777" w:rsidTr="00AE4979">
        <w:trPr>
          <w:trHeight w:val="232"/>
        </w:trPr>
        <w:tc>
          <w:tcPr>
            <w:tcW w:w="531" w:type="dxa"/>
          </w:tcPr>
          <w:p w14:paraId="35AB9129" w14:textId="77777777" w:rsidR="001D27EA" w:rsidRDefault="00E348F9" w:rsidP="001D27EA">
            <w:pPr>
              <w:pStyle w:val="berschrift2"/>
            </w:pPr>
            <w:r>
              <w:lastRenderedPageBreak/>
              <w:t>1</w:t>
            </w:r>
            <w:r w:rsidR="007943D1">
              <w:t>4</w:t>
            </w:r>
          </w:p>
        </w:tc>
        <w:tc>
          <w:tcPr>
            <w:tcW w:w="8760" w:type="dxa"/>
            <w:gridSpan w:val="2"/>
            <w:shd w:val="clear" w:color="auto" w:fill="auto"/>
          </w:tcPr>
          <w:p w14:paraId="11ECA78A" w14:textId="77777777" w:rsidR="001D27EA" w:rsidRDefault="001D27EA" w:rsidP="001D27EA">
            <w:pPr>
              <w:pStyle w:val="berschrift2"/>
            </w:pPr>
            <w:r>
              <w:rPr>
                <w:noProof/>
                <w:lang w:val="en-GB" w:eastAsia="en-GB"/>
              </w:rPr>
              <mc:AlternateContent>
                <mc:Choice Requires="wpg">
                  <w:drawing>
                    <wp:anchor distT="0" distB="0" distL="114300" distR="114300" simplePos="0" relativeHeight="252347904" behindDoc="0" locked="0" layoutInCell="1" allowOverlap="1" wp14:anchorId="2ED22545" wp14:editId="4EEC8A87">
                      <wp:simplePos x="0" y="0"/>
                      <wp:positionH relativeFrom="column">
                        <wp:posOffset>4667250</wp:posOffset>
                      </wp:positionH>
                      <wp:positionV relativeFrom="paragraph">
                        <wp:posOffset>75565</wp:posOffset>
                      </wp:positionV>
                      <wp:extent cx="792480" cy="708660"/>
                      <wp:effectExtent l="0" t="0" r="7620" b="0"/>
                      <wp:wrapNone/>
                      <wp:docPr id="17814" name="Gruppieren 17814"/>
                      <wp:cNvGraphicFramePr/>
                      <a:graphic xmlns:a="http://schemas.openxmlformats.org/drawingml/2006/main">
                        <a:graphicData uri="http://schemas.microsoft.com/office/word/2010/wordprocessingGroup">
                          <wpg:wgp>
                            <wpg:cNvGrpSpPr/>
                            <wpg:grpSpPr>
                              <a:xfrm>
                                <a:off x="0" y="0"/>
                                <a:ext cx="792480" cy="708660"/>
                                <a:chOff x="0" y="0"/>
                                <a:chExt cx="1173480" cy="1173480"/>
                              </a:xfrm>
                            </wpg:grpSpPr>
                            <pic:pic xmlns:pic="http://schemas.openxmlformats.org/drawingml/2006/picture">
                              <pic:nvPicPr>
                                <pic:cNvPr id="17815" name="Grafik 17815" descr="C:\Users\khein\Dropbox\Kerstin\Promotion\MuM-Beweisen\MuM-Beweisen Material\Grafiken\Icons\Household-Toolbox-icon.png"/>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wpg:grpSp>
                              <wpg:cNvPr id="17816" name="Gruppieren 17816"/>
                              <wpg:cNvGrpSpPr/>
                              <wpg:grpSpPr>
                                <a:xfrm>
                                  <a:off x="190500" y="693420"/>
                                  <a:ext cx="713394" cy="276932"/>
                                  <a:chOff x="0" y="0"/>
                                  <a:chExt cx="713394" cy="276932"/>
                                </a:xfrm>
                              </wpg:grpSpPr>
                              <wps:wsp>
                                <wps:cNvPr id="17817" name="Textfeld 2"/>
                                <wps:cNvSpPr txBox="1">
                                  <a:spLocks noChangeArrowheads="1"/>
                                </wps:cNvSpPr>
                                <wps:spPr bwMode="auto">
                                  <a:xfrm>
                                    <a:off x="0" y="0"/>
                                    <a:ext cx="576234" cy="162632"/>
                                  </a:xfrm>
                                  <a:prstGeom prst="rect">
                                    <a:avLst/>
                                  </a:prstGeom>
                                  <a:solidFill>
                                    <a:srgbClr val="FFFFFF"/>
                                  </a:solidFill>
                                  <a:ln w="15875">
                                    <a:solidFill>
                                      <a:srgbClr val="000000"/>
                                    </a:solidFill>
                                    <a:miter lim="800000"/>
                                    <a:headEnd/>
                                    <a:tailEnd/>
                                  </a:ln>
                                </wps:spPr>
                                <wps:txbx>
                                  <w:txbxContent>
                                    <w:p w14:paraId="318006B0" w14:textId="77777777" w:rsidR="00311B26" w:rsidRPr="00DF03C1" w:rsidRDefault="00311B26" w:rsidP="00306117">
                                      <w:pPr>
                                        <w:rPr>
                                          <w:sz w:val="8"/>
                                          <w:szCs w:val="8"/>
                                          <w:u w:val="single"/>
                                        </w:rPr>
                                      </w:pPr>
                                      <w:r w:rsidRPr="00DF03C1">
                                        <w:rPr>
                                          <w:b/>
                                          <w:sz w:val="8"/>
                                          <w:szCs w:val="8"/>
                                          <w:u w:val="single"/>
                                        </w:rPr>
                                        <w:t xml:space="preserve">              </w:t>
                                      </w:r>
                                      <w:r w:rsidRPr="00DF03C1">
                                        <w:rPr>
                                          <w:sz w:val="8"/>
                                          <w:szCs w:val="8"/>
                                          <w:u w:val="single"/>
                                        </w:rPr>
                                        <w:t xml:space="preserve"> </w:t>
                                      </w:r>
                                    </w:p>
                                    <w:p w14:paraId="178D5400" w14:textId="77777777" w:rsidR="00311B26" w:rsidRDefault="00311B26" w:rsidP="00306117"/>
                                    <w:p w14:paraId="23DC311C" w14:textId="77777777" w:rsidR="00311B26" w:rsidRDefault="00311B26" w:rsidP="00306117"/>
                                    <w:p w14:paraId="5154BFFC" w14:textId="77777777" w:rsidR="00311B26" w:rsidRDefault="00311B26" w:rsidP="00306117"/>
                                    <w:p w14:paraId="3B5604F5" w14:textId="77777777" w:rsidR="00311B26" w:rsidRDefault="00311B26" w:rsidP="00306117">
                                      <w:r>
                                        <w:t xml:space="preserve">                                                                                                </w:t>
                                      </w:r>
                                    </w:p>
                                    <w:p w14:paraId="6E08FFBF" w14:textId="77777777" w:rsidR="00311B26" w:rsidRDefault="00311B26" w:rsidP="00306117"/>
                                  </w:txbxContent>
                                </wps:txbx>
                                <wps:bodyPr rot="0" vert="horz" wrap="square" lIns="91440" tIns="45720" rIns="91440" bIns="45720" anchor="t" anchorCtr="0">
                                  <a:noAutofit/>
                                </wps:bodyPr>
                              </wps:wsp>
                              <wps:wsp>
                                <wps:cNvPr id="17818" name="Textfeld 2"/>
                                <wps:cNvSpPr txBox="1">
                                  <a:spLocks noChangeArrowheads="1"/>
                                </wps:cNvSpPr>
                                <wps:spPr bwMode="auto">
                                  <a:xfrm>
                                    <a:off x="137160" y="114300"/>
                                    <a:ext cx="576234" cy="162632"/>
                                  </a:xfrm>
                                  <a:prstGeom prst="rect">
                                    <a:avLst/>
                                  </a:prstGeom>
                                  <a:solidFill>
                                    <a:srgbClr val="FFFFFF"/>
                                  </a:solidFill>
                                  <a:ln w="15875">
                                    <a:solidFill>
                                      <a:srgbClr val="000000"/>
                                    </a:solidFill>
                                    <a:miter lim="800000"/>
                                    <a:headEnd/>
                                    <a:tailEnd/>
                                  </a:ln>
                                </wps:spPr>
                                <wps:txbx>
                                  <w:txbxContent>
                                    <w:p w14:paraId="6DF0B20D" w14:textId="77777777" w:rsidR="00311B26" w:rsidRPr="00DF03C1" w:rsidRDefault="00311B26" w:rsidP="00306117">
                                      <w:pPr>
                                        <w:rPr>
                                          <w:sz w:val="8"/>
                                          <w:szCs w:val="8"/>
                                          <w:u w:val="single"/>
                                        </w:rPr>
                                      </w:pPr>
                                      <w:r w:rsidRPr="00DF03C1">
                                        <w:rPr>
                                          <w:b/>
                                          <w:sz w:val="8"/>
                                          <w:szCs w:val="8"/>
                                          <w:u w:val="single"/>
                                        </w:rPr>
                                        <w:t xml:space="preserve">               </w:t>
                                      </w:r>
                                    </w:p>
                                    <w:p w14:paraId="45EB85C6" w14:textId="77777777" w:rsidR="00311B26" w:rsidRDefault="00311B26" w:rsidP="00306117"/>
                                    <w:p w14:paraId="7777C9E1" w14:textId="77777777" w:rsidR="00311B26" w:rsidRDefault="00311B26" w:rsidP="00306117"/>
                                    <w:p w14:paraId="4988AB7B" w14:textId="77777777" w:rsidR="00311B26" w:rsidRDefault="00311B26" w:rsidP="00306117"/>
                                    <w:p w14:paraId="1B277982" w14:textId="77777777" w:rsidR="00311B26" w:rsidRDefault="00311B26" w:rsidP="00306117">
                                      <w:r>
                                        <w:t xml:space="preserve">                                                                                                </w:t>
                                      </w:r>
                                    </w:p>
                                    <w:p w14:paraId="546D3250" w14:textId="77777777" w:rsidR="00311B26" w:rsidRDefault="00311B26" w:rsidP="00306117"/>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ED22545" id="Gruppieren 17814" o:spid="_x0000_s1406" style="position:absolute;left:0;text-align:left;margin-left:367.5pt;margin-top:5.95pt;width:62.4pt;height:55.8pt;z-index:252347904;mso-width-relative:margin;mso-height-relative:margin" coordsize="11734,1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">
                      <v:shape id="Grafik 17815" o:spid="_x0000_s1407" type="#_x0000_t75" style="position:absolute;width:11734;height:11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">
                        <v:imagedata r:id="rId28" o:title="Household-Toolbox-icon"/>
                        <v:path arrowok="t"/>
                      </v:shape>
                      <v:group id="Gruppieren 17816" o:spid="_x0000_s1408" style="position:absolute;left:1905;top:6934;width:7133;height:2769" coordsize="7133,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">
                        <v:shape id="_x0000_s1409" type="#_x0000_t202" style="position:absolute;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" strokeweight="1.25pt">
                          <v:textbox>
                            <w:txbxContent>
                              <w:p w14:paraId="318006B0" w14:textId="77777777" w:rsidR="00311B26" w:rsidRPr="00DF03C1" w:rsidRDefault="00311B26" w:rsidP="00306117">
                                <w:pPr>
                                  <w:rPr>
                                    <w:sz w:val="8"/>
                                    <w:szCs w:val="8"/>
                                    <w:u w:val="single"/>
                                  </w:rPr>
                                </w:pPr>
                                <w:r w:rsidRPr="00DF03C1">
                                  <w:rPr>
                                    <w:b/>
                                    <w:sz w:val="8"/>
                                    <w:szCs w:val="8"/>
                                    <w:u w:val="single"/>
                                  </w:rPr>
                                  <w:t xml:space="preserve">              </w:t>
                                </w:r>
                                <w:r w:rsidRPr="00DF03C1">
                                  <w:rPr>
                                    <w:sz w:val="8"/>
                                    <w:szCs w:val="8"/>
                                    <w:u w:val="single"/>
                                  </w:rPr>
                                  <w:t xml:space="preserve"> </w:t>
                                </w:r>
                              </w:p>
                              <w:p w14:paraId="178D5400" w14:textId="77777777" w:rsidR="00311B26" w:rsidRDefault="00311B26" w:rsidP="00306117"/>
                              <w:p w14:paraId="23DC311C" w14:textId="77777777" w:rsidR="00311B26" w:rsidRDefault="00311B26" w:rsidP="00306117"/>
                              <w:p w14:paraId="5154BFFC" w14:textId="77777777" w:rsidR="00311B26" w:rsidRDefault="00311B26" w:rsidP="00306117"/>
                              <w:p w14:paraId="3B5604F5" w14:textId="77777777" w:rsidR="00311B26" w:rsidRDefault="00311B26" w:rsidP="00306117">
                                <w:r>
                                  <w:t xml:space="preserve">                                                                                                </w:t>
                                </w:r>
                              </w:p>
                              <w:p w14:paraId="6E08FFBF" w14:textId="77777777" w:rsidR="00311B26" w:rsidRDefault="00311B26" w:rsidP="00306117"/>
                            </w:txbxContent>
                          </v:textbox>
                        </v:shape>
                        <v:shape id="_x0000_s1410" type="#_x0000_t202" style="position:absolute;left:1371;top:1143;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" strokeweight="1.25pt">
                          <v:textbox>
                            <w:txbxContent>
                              <w:p w14:paraId="6DF0B20D" w14:textId="77777777" w:rsidR="00311B26" w:rsidRPr="00DF03C1" w:rsidRDefault="00311B26" w:rsidP="00306117">
                                <w:pPr>
                                  <w:rPr>
                                    <w:sz w:val="8"/>
                                    <w:szCs w:val="8"/>
                                    <w:u w:val="single"/>
                                  </w:rPr>
                                </w:pPr>
                                <w:r w:rsidRPr="00DF03C1">
                                  <w:rPr>
                                    <w:b/>
                                    <w:sz w:val="8"/>
                                    <w:szCs w:val="8"/>
                                    <w:u w:val="single"/>
                                  </w:rPr>
                                  <w:t xml:space="preserve">               </w:t>
                                </w:r>
                              </w:p>
                              <w:p w14:paraId="45EB85C6" w14:textId="77777777" w:rsidR="00311B26" w:rsidRDefault="00311B26" w:rsidP="00306117"/>
                              <w:p w14:paraId="7777C9E1" w14:textId="77777777" w:rsidR="00311B26" w:rsidRDefault="00311B26" w:rsidP="00306117"/>
                              <w:p w14:paraId="4988AB7B" w14:textId="77777777" w:rsidR="00311B26" w:rsidRDefault="00311B26" w:rsidP="00306117"/>
                              <w:p w14:paraId="1B277982" w14:textId="77777777" w:rsidR="00311B26" w:rsidRDefault="00311B26" w:rsidP="00306117">
                                <w:r>
                                  <w:t xml:space="preserve">                                                                                                </w:t>
                                </w:r>
                              </w:p>
                              <w:p w14:paraId="546D3250" w14:textId="77777777" w:rsidR="00311B26" w:rsidRDefault="00311B26" w:rsidP="00306117"/>
                            </w:txbxContent>
                          </v:textbox>
                        </v:shape>
                      </v:group>
                    </v:group>
                  </w:pict>
                </mc:Fallback>
              </mc:AlternateContent>
            </w:r>
            <w:r>
              <w:t>Mathematischer Werkzeugkasten 4</w:t>
            </w:r>
          </w:p>
          <w:p w14:paraId="3EE42436" w14:textId="77777777" w:rsidR="008E692D" w:rsidRPr="008E692D" w:rsidRDefault="008E692D" w:rsidP="008E692D"/>
        </w:tc>
      </w:tr>
      <w:tr w:rsidR="001D27EA" w:rsidRPr="000045F1" w14:paraId="013E3E3C" w14:textId="77777777" w:rsidTr="00AE4979">
        <w:trPr>
          <w:trHeight w:val="232"/>
        </w:trPr>
        <w:tc>
          <w:tcPr>
            <w:tcW w:w="531" w:type="dxa"/>
          </w:tcPr>
          <w:p w14:paraId="3939EAEB" w14:textId="77777777" w:rsidR="001D27EA" w:rsidRDefault="001D27EA" w:rsidP="001D27EA">
            <w:pPr>
              <w:pStyle w:val="berschrift2"/>
            </w:pPr>
          </w:p>
        </w:tc>
        <w:tc>
          <w:tcPr>
            <w:tcW w:w="283" w:type="dxa"/>
          </w:tcPr>
          <w:p w14:paraId="7DF60A84" w14:textId="77777777" w:rsidR="001D27EA" w:rsidRPr="00C42733" w:rsidRDefault="001D27EA" w:rsidP="001D27EA">
            <w:pPr>
              <w:pStyle w:val="berschrift2"/>
              <w:rPr>
                <w:rFonts w:cs="Times New Roman"/>
                <w:b w:val="0"/>
                <w:bCs w:val="0"/>
                <w:iCs w:val="0"/>
                <w:color w:val="auto"/>
                <w:szCs w:val="22"/>
              </w:rPr>
            </w:pPr>
            <w:r>
              <w:rPr>
                <w:rFonts w:cs="Times New Roman"/>
                <w:b w:val="0"/>
                <w:bCs w:val="0"/>
                <w:iCs w:val="0"/>
                <w:noProof/>
                <w:color w:val="auto"/>
                <w:szCs w:val="22"/>
                <w:lang w:val="en-GB" w:eastAsia="en-GB"/>
              </w:rPr>
              <mc:AlternateContent>
                <mc:Choice Requires="wps">
                  <w:drawing>
                    <wp:anchor distT="0" distB="0" distL="114300" distR="114300" simplePos="0" relativeHeight="252367360" behindDoc="0" locked="0" layoutInCell="1" allowOverlap="1" wp14:anchorId="638B3B4D" wp14:editId="6F6EE624">
                      <wp:simplePos x="0" y="0"/>
                      <wp:positionH relativeFrom="column">
                        <wp:posOffset>181205</wp:posOffset>
                      </wp:positionH>
                      <wp:positionV relativeFrom="paragraph">
                        <wp:posOffset>3527952</wp:posOffset>
                      </wp:positionV>
                      <wp:extent cx="4269740" cy="1099225"/>
                      <wp:effectExtent l="25400" t="25400" r="99060" b="107315"/>
                      <wp:wrapNone/>
                      <wp:docPr id="227" name="Textfeld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9740" cy="1099225"/>
                              </a:xfrm>
                              <a:prstGeom prst="rect">
                                <a:avLst/>
                              </a:prstGeom>
                              <a:solidFill>
                                <a:schemeClr val="bg1">
                                  <a:lumMod val="95000"/>
                                </a:schemeClr>
                              </a:solidFill>
                              <a:ln w="1587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59D021E1" w14:textId="77777777" w:rsidR="00311B26" w:rsidRPr="002E2779" w:rsidRDefault="00311B26" w:rsidP="002E2779">
                                  <w:pPr>
                                    <w:spacing w:line="240" w:lineRule="auto"/>
                                    <w:rPr>
                                      <w:rFonts w:cs="Calibri"/>
                                      <w:szCs w:val="24"/>
                                    </w:rPr>
                                  </w:pPr>
                                  <w:r w:rsidRPr="002E2779">
                                    <w:rPr>
                                      <w:rFonts w:cs="Calibri"/>
                                      <w:b/>
                                      <w:szCs w:val="24"/>
                                    </w:rPr>
                                    <w:t>Gestreckter-Winkel-Argument:</w:t>
                                  </w:r>
                                  <w:r w:rsidRPr="002E2779">
                                    <w:rPr>
                                      <w:rFonts w:cs="Calibri"/>
                                      <w:szCs w:val="24"/>
                                    </w:rPr>
                                    <w:t xml:space="preserve"> </w:t>
                                  </w:r>
                                </w:p>
                                <w:p w14:paraId="20B0A5A8" w14:textId="77777777" w:rsidR="00311B26" w:rsidRPr="002E2779" w:rsidRDefault="00311B26" w:rsidP="002E2779">
                                  <w:pPr>
                                    <w:spacing w:line="240" w:lineRule="auto"/>
                                    <w:rPr>
                                      <w:rFonts w:cs="Calibri"/>
                                      <w:b/>
                                      <w:szCs w:val="24"/>
                                    </w:rPr>
                                  </w:pPr>
                                </w:p>
                                <w:p w14:paraId="33CFED9B" w14:textId="77777777" w:rsidR="00311B26" w:rsidRPr="002E2779" w:rsidRDefault="00311B26" w:rsidP="002E2779">
                                  <w:pPr>
                                    <w:spacing w:line="240" w:lineRule="auto"/>
                                    <w:rPr>
                                      <w:rFonts w:cs="Calibri"/>
                                      <w:sz w:val="24"/>
                                      <w:szCs w:val="28"/>
                                    </w:rPr>
                                  </w:pPr>
                                  <w:r w:rsidRPr="002E2779">
                                    <w:rPr>
                                      <w:rFonts w:cs="Calibri"/>
                                      <w:b/>
                                      <w:szCs w:val="24"/>
                                    </w:rPr>
                                    <w:t xml:space="preserve">Wenn </w:t>
                                  </w:r>
                                  <w:r w:rsidRPr="002E2779">
                                    <w:rPr>
                                      <w:rFonts w:cs="Calibri"/>
                                      <w:szCs w:val="24"/>
                                    </w:rPr>
                                    <w:t>ein Winkel an einer Geraden vorliegt,</w:t>
                                  </w:r>
                                  <w:r w:rsidRPr="002E2779">
                                    <w:rPr>
                                      <w:rFonts w:cs="Calibri"/>
                                      <w:sz w:val="24"/>
                                      <w:szCs w:val="28"/>
                                    </w:rPr>
                                    <w:t xml:space="preserve">       </w:t>
                                  </w:r>
                                </w:p>
                                <w:p w14:paraId="4ADB2967" w14:textId="77777777" w:rsidR="00311B26" w:rsidRPr="002E2779" w:rsidRDefault="00311B26" w:rsidP="002E2779">
                                  <w:pPr>
                                    <w:spacing w:line="240" w:lineRule="auto"/>
                                    <w:rPr>
                                      <w:rFonts w:cs="Calibri"/>
                                      <w:szCs w:val="24"/>
                                    </w:rPr>
                                  </w:pPr>
                                  <w:r w:rsidRPr="002E2779">
                                    <w:rPr>
                                      <w:rFonts w:cs="Calibri"/>
                                      <w:b/>
                                      <w:szCs w:val="24"/>
                                    </w:rPr>
                                    <w:t xml:space="preserve">dann </w:t>
                                  </w:r>
                                  <w:r w:rsidRPr="002E2779">
                                    <w:rPr>
                                      <w:rFonts w:cs="Calibri"/>
                                      <w:szCs w:val="24"/>
                                    </w:rPr>
                                    <w:t xml:space="preserve">ist er 180 Grad groß. </w:t>
                                  </w:r>
                                </w:p>
                                <w:p w14:paraId="54D022F1" w14:textId="77777777" w:rsidR="00311B26" w:rsidRPr="002E2779" w:rsidRDefault="00311B26" w:rsidP="002E2779">
                                  <w:pPr>
                                    <w:spacing w:line="240" w:lineRule="auto"/>
                                    <w:rPr>
                                      <w:rFonts w:cs="Calibri"/>
                                      <w:sz w:val="21"/>
                                    </w:rPr>
                                  </w:pPr>
                                </w:p>
                                <w:p w14:paraId="4FD95F2D" w14:textId="77777777" w:rsidR="00311B26" w:rsidRPr="002E2779" w:rsidRDefault="00311B26" w:rsidP="002E2779">
                                  <w:pPr>
                                    <w:spacing w:line="240" w:lineRule="auto"/>
                                    <w:rPr>
                                      <w:rFonts w:asciiTheme="majorHAnsi" w:hAnsiTheme="majorHAnsi" w:cstheme="majorHAnsi"/>
                                      <w:sz w:val="15"/>
                                      <w:szCs w:val="16"/>
                                    </w:rPr>
                                  </w:pPr>
                                  <w:r w:rsidRPr="002E2779">
                                    <w:rPr>
                                      <w:rFonts w:asciiTheme="majorHAnsi" w:hAnsiTheme="majorHAnsi" w:cstheme="majorHAnsi"/>
                                      <w:sz w:val="15"/>
                                      <w:szCs w:val="16"/>
                                    </w:rPr>
                                    <w:t xml:space="preserve"> </w:t>
                                  </w:r>
                                </w:p>
                                <w:p w14:paraId="61252334" w14:textId="77777777" w:rsidR="00311B26" w:rsidRPr="002E2779" w:rsidRDefault="00311B26" w:rsidP="002E2779">
                                  <w:pPr>
                                    <w:spacing w:line="240" w:lineRule="auto"/>
                                    <w:rPr>
                                      <w:rFonts w:cs="Calibri"/>
                                      <w:sz w:val="15"/>
                                      <w:szCs w:val="16"/>
                                    </w:rPr>
                                  </w:pPr>
                                </w:p>
                                <w:p w14:paraId="68C46445" w14:textId="77777777" w:rsidR="00311B26" w:rsidRPr="002E2779" w:rsidRDefault="00311B26" w:rsidP="002E2779">
                                  <w:pPr>
                                    <w:spacing w:line="240" w:lineRule="auto"/>
                                    <w:rPr>
                                      <w:sz w:val="21"/>
                                    </w:rPr>
                                  </w:pPr>
                                </w:p>
                                <w:p w14:paraId="514797DD" w14:textId="77777777" w:rsidR="00311B26" w:rsidRPr="002E2779" w:rsidRDefault="00311B26" w:rsidP="002E2779">
                                  <w:pPr>
                                    <w:spacing w:line="240" w:lineRule="auto"/>
                                    <w:rPr>
                                      <w:sz w:val="21"/>
                                    </w:rPr>
                                  </w:pPr>
                                </w:p>
                                <w:p w14:paraId="4299C93C" w14:textId="77777777" w:rsidR="00311B26" w:rsidRPr="002E2779" w:rsidRDefault="00311B26" w:rsidP="002E2779">
                                  <w:pPr>
                                    <w:spacing w:line="240" w:lineRule="auto"/>
                                    <w:rPr>
                                      <w:sz w:val="21"/>
                                    </w:rPr>
                                  </w:pPr>
                                </w:p>
                                <w:p w14:paraId="20C9D55F" w14:textId="77777777" w:rsidR="00311B26" w:rsidRPr="002E2779" w:rsidRDefault="00311B26" w:rsidP="002E2779">
                                  <w:pPr>
                                    <w:spacing w:line="240" w:lineRule="auto"/>
                                    <w:rPr>
                                      <w:sz w:val="21"/>
                                    </w:rPr>
                                  </w:pPr>
                                  <w:r w:rsidRPr="002E2779">
                                    <w:rPr>
                                      <w:sz w:val="21"/>
                                    </w:rPr>
                                    <w:t xml:space="preserve">                                                                                                                 </w:t>
                                  </w:r>
                                </w:p>
                                <w:p w14:paraId="7A0B576E" w14:textId="77777777" w:rsidR="00311B26" w:rsidRPr="002E2779" w:rsidRDefault="00311B26" w:rsidP="002E2779">
                                  <w:pPr>
                                    <w:spacing w:line="240" w:lineRule="auto"/>
                                    <w:rPr>
                                      <w:sz w:val="21"/>
                                    </w:rPr>
                                  </w:pPr>
                                </w:p>
                                <w:p w14:paraId="20260076" w14:textId="77777777" w:rsidR="00311B26" w:rsidRPr="002E2779" w:rsidRDefault="00311B26" w:rsidP="002E2779">
                                  <w:pPr>
                                    <w:spacing w:line="240" w:lineRule="auto"/>
                                    <w:rPr>
                                      <w:sz w:val="21"/>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38B3B4D" id="Textfeld 227" o:spid="_x0000_s1411" type="#_x0000_t202" style="position:absolute;left:0;text-align:left;margin-left:14.25pt;margin-top:277.8pt;width:336.2pt;height:86.55pt;z-index:252367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" fillcolor="#f2f2f2 [3052]" strokecolor="#d8d8d8 [2732]" strokeweight="1.25pt">
                      <v:shadow on="t" color="black" opacity="26214f" origin="-.5,-.5" offset=".74836mm,.74836mm"/>
                      <v:textbox>
                        <w:txbxContent>
                          <w:p w14:paraId="59D021E1" w14:textId="77777777" w:rsidR="00311B26" w:rsidRPr="002E2779" w:rsidRDefault="00311B26" w:rsidP="002E2779">
                            <w:pPr>
                              <w:spacing w:line="240" w:lineRule="auto"/>
                              <w:rPr>
                                <w:rFonts w:cs="Calibri"/>
                                <w:szCs w:val="24"/>
                              </w:rPr>
                            </w:pPr>
                            <w:r w:rsidRPr="002E2779">
                              <w:rPr>
                                <w:rFonts w:cs="Calibri"/>
                                <w:b/>
                                <w:szCs w:val="24"/>
                              </w:rPr>
                              <w:t>Gestreckter-Winkel-Argument:</w:t>
                            </w:r>
                            <w:r w:rsidRPr="002E2779">
                              <w:rPr>
                                <w:rFonts w:cs="Calibri"/>
                                <w:szCs w:val="24"/>
                              </w:rPr>
                              <w:t xml:space="preserve"> </w:t>
                            </w:r>
                          </w:p>
                          <w:p w14:paraId="20B0A5A8" w14:textId="77777777" w:rsidR="00311B26" w:rsidRPr="002E2779" w:rsidRDefault="00311B26" w:rsidP="002E2779">
                            <w:pPr>
                              <w:spacing w:line="240" w:lineRule="auto"/>
                              <w:rPr>
                                <w:rFonts w:cs="Calibri"/>
                                <w:b/>
                                <w:szCs w:val="24"/>
                              </w:rPr>
                            </w:pPr>
                          </w:p>
                          <w:p w14:paraId="33CFED9B" w14:textId="77777777" w:rsidR="00311B26" w:rsidRPr="002E2779" w:rsidRDefault="00311B26" w:rsidP="002E2779">
                            <w:pPr>
                              <w:spacing w:line="240" w:lineRule="auto"/>
                              <w:rPr>
                                <w:rFonts w:cs="Calibri"/>
                                <w:sz w:val="24"/>
                                <w:szCs w:val="28"/>
                              </w:rPr>
                            </w:pPr>
                            <w:r w:rsidRPr="002E2779">
                              <w:rPr>
                                <w:rFonts w:cs="Calibri"/>
                                <w:b/>
                                <w:szCs w:val="24"/>
                              </w:rPr>
                              <w:t xml:space="preserve">Wenn </w:t>
                            </w:r>
                            <w:r w:rsidRPr="002E2779">
                              <w:rPr>
                                <w:rFonts w:cs="Calibri"/>
                                <w:szCs w:val="24"/>
                              </w:rPr>
                              <w:t>ein Winkel an einer Geraden vorliegt,</w:t>
                            </w:r>
                            <w:r w:rsidRPr="002E2779">
                              <w:rPr>
                                <w:rFonts w:cs="Calibri"/>
                                <w:sz w:val="24"/>
                                <w:szCs w:val="28"/>
                              </w:rPr>
                              <w:t xml:space="preserve">       </w:t>
                            </w:r>
                          </w:p>
                          <w:p w14:paraId="4ADB2967" w14:textId="77777777" w:rsidR="00311B26" w:rsidRPr="002E2779" w:rsidRDefault="00311B26" w:rsidP="002E2779">
                            <w:pPr>
                              <w:spacing w:line="240" w:lineRule="auto"/>
                              <w:rPr>
                                <w:rFonts w:cs="Calibri"/>
                                <w:szCs w:val="24"/>
                              </w:rPr>
                            </w:pPr>
                            <w:r w:rsidRPr="002E2779">
                              <w:rPr>
                                <w:rFonts w:cs="Calibri"/>
                                <w:b/>
                                <w:szCs w:val="24"/>
                              </w:rPr>
                              <w:t xml:space="preserve">dann </w:t>
                            </w:r>
                            <w:r w:rsidRPr="002E2779">
                              <w:rPr>
                                <w:rFonts w:cs="Calibri"/>
                                <w:szCs w:val="24"/>
                              </w:rPr>
                              <w:t xml:space="preserve">ist er 180 Grad groß. </w:t>
                            </w:r>
                          </w:p>
                          <w:p w14:paraId="54D022F1" w14:textId="77777777" w:rsidR="00311B26" w:rsidRPr="002E2779" w:rsidRDefault="00311B26" w:rsidP="002E2779">
                            <w:pPr>
                              <w:spacing w:line="240" w:lineRule="auto"/>
                              <w:rPr>
                                <w:rFonts w:cs="Calibri"/>
                                <w:sz w:val="21"/>
                              </w:rPr>
                            </w:pPr>
                          </w:p>
                          <w:p w14:paraId="4FD95F2D" w14:textId="77777777" w:rsidR="00311B26" w:rsidRPr="002E2779" w:rsidRDefault="00311B26" w:rsidP="002E2779">
                            <w:pPr>
                              <w:spacing w:line="240" w:lineRule="auto"/>
                              <w:rPr>
                                <w:rFonts w:asciiTheme="majorHAnsi" w:hAnsiTheme="majorHAnsi" w:cstheme="majorHAnsi"/>
                                <w:sz w:val="15"/>
                                <w:szCs w:val="16"/>
                              </w:rPr>
                            </w:pPr>
                            <w:r w:rsidRPr="002E2779">
                              <w:rPr>
                                <w:rFonts w:asciiTheme="majorHAnsi" w:hAnsiTheme="majorHAnsi" w:cstheme="majorHAnsi"/>
                                <w:sz w:val="15"/>
                                <w:szCs w:val="16"/>
                              </w:rPr>
                              <w:t xml:space="preserve"> </w:t>
                            </w:r>
                          </w:p>
                          <w:p w14:paraId="61252334" w14:textId="77777777" w:rsidR="00311B26" w:rsidRPr="002E2779" w:rsidRDefault="00311B26" w:rsidP="002E2779">
                            <w:pPr>
                              <w:spacing w:line="240" w:lineRule="auto"/>
                              <w:rPr>
                                <w:rFonts w:cs="Calibri"/>
                                <w:sz w:val="15"/>
                                <w:szCs w:val="16"/>
                              </w:rPr>
                            </w:pPr>
                          </w:p>
                          <w:p w14:paraId="68C46445" w14:textId="77777777" w:rsidR="00311B26" w:rsidRPr="002E2779" w:rsidRDefault="00311B26" w:rsidP="002E2779">
                            <w:pPr>
                              <w:spacing w:line="240" w:lineRule="auto"/>
                              <w:rPr>
                                <w:sz w:val="21"/>
                              </w:rPr>
                            </w:pPr>
                          </w:p>
                          <w:p w14:paraId="514797DD" w14:textId="77777777" w:rsidR="00311B26" w:rsidRPr="002E2779" w:rsidRDefault="00311B26" w:rsidP="002E2779">
                            <w:pPr>
                              <w:spacing w:line="240" w:lineRule="auto"/>
                              <w:rPr>
                                <w:sz w:val="21"/>
                              </w:rPr>
                            </w:pPr>
                          </w:p>
                          <w:p w14:paraId="4299C93C" w14:textId="77777777" w:rsidR="00311B26" w:rsidRPr="002E2779" w:rsidRDefault="00311B26" w:rsidP="002E2779">
                            <w:pPr>
                              <w:spacing w:line="240" w:lineRule="auto"/>
                              <w:rPr>
                                <w:sz w:val="21"/>
                              </w:rPr>
                            </w:pPr>
                          </w:p>
                          <w:p w14:paraId="20C9D55F" w14:textId="77777777" w:rsidR="00311B26" w:rsidRPr="002E2779" w:rsidRDefault="00311B26" w:rsidP="002E2779">
                            <w:pPr>
                              <w:spacing w:line="240" w:lineRule="auto"/>
                              <w:rPr>
                                <w:sz w:val="21"/>
                              </w:rPr>
                            </w:pPr>
                            <w:r w:rsidRPr="002E2779">
                              <w:rPr>
                                <w:sz w:val="21"/>
                              </w:rPr>
                              <w:t xml:space="preserve">                                                                                                                 </w:t>
                            </w:r>
                          </w:p>
                          <w:p w14:paraId="7A0B576E" w14:textId="77777777" w:rsidR="00311B26" w:rsidRPr="002E2779" w:rsidRDefault="00311B26" w:rsidP="002E2779">
                            <w:pPr>
                              <w:spacing w:line="240" w:lineRule="auto"/>
                              <w:rPr>
                                <w:sz w:val="21"/>
                              </w:rPr>
                            </w:pPr>
                          </w:p>
                          <w:p w14:paraId="20260076" w14:textId="77777777" w:rsidR="00311B26" w:rsidRPr="002E2779" w:rsidRDefault="00311B26" w:rsidP="002E2779">
                            <w:pPr>
                              <w:spacing w:line="240" w:lineRule="auto"/>
                              <w:rPr>
                                <w:sz w:val="21"/>
                              </w:rPr>
                            </w:pPr>
                          </w:p>
                        </w:txbxContent>
                      </v:textbox>
                    </v:shape>
                  </w:pict>
                </mc:Fallback>
              </mc:AlternateContent>
            </w:r>
          </w:p>
        </w:tc>
        <w:tc>
          <w:tcPr>
            <w:tcW w:w="8477" w:type="dxa"/>
          </w:tcPr>
          <w:p w14:paraId="62FE5F4A" w14:textId="77777777" w:rsidR="001D27EA" w:rsidRDefault="001D27EA" w:rsidP="001D27EA">
            <w:r>
              <w:t xml:space="preserve">Ab hier könnt ihr folgende Argumente verwenden:  </w:t>
            </w:r>
          </w:p>
          <w:p w14:paraId="539A851B" w14:textId="77777777" w:rsidR="001D27EA" w:rsidRDefault="001D27EA" w:rsidP="001D27EA"/>
          <w:p w14:paraId="69F133DF" w14:textId="77777777" w:rsidR="001D27EA" w:rsidRDefault="001D27EA" w:rsidP="001D27EA">
            <w:r>
              <w:rPr>
                <w:noProof/>
                <w:lang w:val="en-GB" w:eastAsia="en-GB"/>
              </w:rPr>
              <mc:AlternateContent>
                <mc:Choice Requires="wps">
                  <w:drawing>
                    <wp:anchor distT="0" distB="0" distL="114300" distR="114300" simplePos="0" relativeHeight="252349952" behindDoc="0" locked="0" layoutInCell="1" allowOverlap="1" wp14:anchorId="0C7FE5DF" wp14:editId="21A259FB">
                      <wp:simplePos x="0" y="0"/>
                      <wp:positionH relativeFrom="column">
                        <wp:posOffset>2112402</wp:posOffset>
                      </wp:positionH>
                      <wp:positionV relativeFrom="paragraph">
                        <wp:posOffset>146903</wp:posOffset>
                      </wp:positionV>
                      <wp:extent cx="1795949" cy="360951"/>
                      <wp:effectExtent l="25400" t="25400" r="96520" b="96520"/>
                      <wp:wrapNone/>
                      <wp:docPr id="1785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5949" cy="360951"/>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47D569FB" w14:textId="77777777" w:rsidR="00311B26" w:rsidRPr="001B31E1" w:rsidRDefault="00311B26" w:rsidP="001B31E1">
                                  <w:pPr>
                                    <w:jc w:val="center"/>
                                    <w:rPr>
                                      <w:b/>
                                    </w:rPr>
                                  </w:pPr>
                                  <w:r>
                                    <w:rPr>
                                      <w:b/>
                                    </w:rPr>
                                    <w:t>Winkel-Rech</w:t>
                                  </w:r>
                                  <w:r w:rsidRPr="001B31E1">
                                    <w:rPr>
                                      <w:b/>
                                    </w:rPr>
                                    <w:t>en-</w:t>
                                  </w:r>
                                  <w:r>
                                    <w:rPr>
                                      <w:b/>
                                    </w:rPr>
                                    <w:t>Argument</w:t>
                                  </w:r>
                                </w:p>
                              </w:txbxContent>
                            </wps:txbx>
                            <wps:bodyPr rot="0" vert="horz" wrap="square" lIns="91440" tIns="72000" rIns="91440" bIns="45720" anchor="t" anchorCtr="0">
                              <a:noAutofit/>
                            </wps:bodyPr>
                          </wps:wsp>
                        </a:graphicData>
                      </a:graphic>
                    </wp:anchor>
                  </w:drawing>
                </mc:Choice>
                <mc:Fallback>
                  <w:pict>
                    <v:shape w14:anchorId="0C7FE5DF" id="_x0000_s1412" type="#_x0000_t202" style="position:absolute;margin-left:166.35pt;margin-top:11.55pt;width:141.4pt;height:28.4pt;z-index:25234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" fillcolor="#f2f2f2 [3052]" strokecolor="#d8d8d8 [2732]">
                      <v:shadow on="t" color="black" opacity="26214f" origin="-.5,-.5" offset=".74836mm,.74836mm"/>
                      <v:textbox inset=",2mm">
                        <w:txbxContent>
                          <w:p w14:paraId="47D569FB" w14:textId="77777777" w:rsidR="00311B26" w:rsidRPr="001B31E1" w:rsidRDefault="00311B26" w:rsidP="001B31E1">
                            <w:pPr>
                              <w:jc w:val="center"/>
                              <w:rPr>
                                <w:b/>
                              </w:rPr>
                            </w:pPr>
                            <w:r>
                              <w:rPr>
                                <w:b/>
                              </w:rPr>
                              <w:t>Winkel-Rech</w:t>
                            </w:r>
                            <w:r w:rsidRPr="001B31E1">
                              <w:rPr>
                                <w:b/>
                              </w:rPr>
                              <w:t>en-</w:t>
                            </w:r>
                            <w:r>
                              <w:rPr>
                                <w:b/>
                              </w:rPr>
                              <w:t>Argument</w:t>
                            </w:r>
                          </w:p>
                        </w:txbxContent>
                      </v:textbox>
                    </v:shape>
                  </w:pict>
                </mc:Fallback>
              </mc:AlternateContent>
            </w:r>
          </w:p>
          <w:p w14:paraId="655FF4C2" w14:textId="77777777" w:rsidR="001D27EA" w:rsidRDefault="001D27EA" w:rsidP="001D27EA">
            <w:r>
              <w:rPr>
                <w:noProof/>
                <w:lang w:val="en-GB" w:eastAsia="en-GB"/>
              </w:rPr>
              <mc:AlternateContent>
                <mc:Choice Requires="wps">
                  <w:drawing>
                    <wp:anchor distT="0" distB="0" distL="114300" distR="114300" simplePos="0" relativeHeight="252348928" behindDoc="0" locked="0" layoutInCell="1" allowOverlap="1" wp14:anchorId="6C62ADF9" wp14:editId="20B927B7">
                      <wp:simplePos x="0" y="0"/>
                      <wp:positionH relativeFrom="column">
                        <wp:posOffset>186325</wp:posOffset>
                      </wp:positionH>
                      <wp:positionV relativeFrom="paragraph">
                        <wp:posOffset>15061</wp:posOffset>
                      </wp:positionV>
                      <wp:extent cx="1647825" cy="407670"/>
                      <wp:effectExtent l="25400" t="25400" r="104775" b="100330"/>
                      <wp:wrapNone/>
                      <wp:docPr id="1785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0767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44A5F4EC" w14:textId="77777777" w:rsidR="00311B26" w:rsidRPr="001B31E1" w:rsidRDefault="00311B26" w:rsidP="001B31E1">
                                  <w:pPr>
                                    <w:jc w:val="center"/>
                                    <w:rPr>
                                      <w:b/>
                                    </w:rPr>
                                  </w:pPr>
                                  <w:r w:rsidRPr="001B31E1">
                                    <w:rPr>
                                      <w:b/>
                                    </w:rPr>
                                    <w:t>Nebenwinkel</w:t>
                                  </w:r>
                                  <w:r>
                                    <w:rPr>
                                      <w:b/>
                                    </w:rPr>
                                    <w:t>argument</w:t>
                                  </w:r>
                                </w:p>
                              </w:txbxContent>
                            </wps:txbx>
                            <wps:bodyPr rot="0" vert="horz" wrap="square" lIns="91440" tIns="72000" rIns="91440" bIns="45720" anchor="t" anchorCtr="0">
                              <a:noAutofit/>
                            </wps:bodyPr>
                          </wps:wsp>
                        </a:graphicData>
                      </a:graphic>
                    </wp:anchor>
                  </w:drawing>
                </mc:Choice>
                <mc:Fallback>
                  <w:pict>
                    <v:shape w14:anchorId="6C62ADF9" id="_x0000_s1413" type="#_x0000_t202" style="position:absolute;margin-left:14.65pt;margin-top:1.2pt;width:129.75pt;height:32.1pt;z-index:25234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" fillcolor="#f2f2f2 [3052]" strokecolor="#d8d8d8 [2732]">
                      <v:shadow on="t" color="black" opacity="26214f" origin="-.5,-.5" offset=".74836mm,.74836mm"/>
                      <v:textbox inset=",2mm">
                        <w:txbxContent>
                          <w:p w14:paraId="44A5F4EC" w14:textId="77777777" w:rsidR="00311B26" w:rsidRPr="001B31E1" w:rsidRDefault="00311B26" w:rsidP="001B31E1">
                            <w:pPr>
                              <w:jc w:val="center"/>
                              <w:rPr>
                                <w:b/>
                              </w:rPr>
                            </w:pPr>
                            <w:r w:rsidRPr="001B31E1">
                              <w:rPr>
                                <w:b/>
                              </w:rPr>
                              <w:t>Nebenwinkel</w:t>
                            </w:r>
                            <w:r>
                              <w:rPr>
                                <w:b/>
                              </w:rPr>
                              <w:t>argument</w:t>
                            </w:r>
                          </w:p>
                        </w:txbxContent>
                      </v:textbox>
                    </v:shape>
                  </w:pict>
                </mc:Fallback>
              </mc:AlternateContent>
            </w:r>
          </w:p>
          <w:p w14:paraId="2D3DB542" w14:textId="77777777" w:rsidR="001D27EA" w:rsidRDefault="001D27EA" w:rsidP="001D27EA">
            <w:pPr>
              <w:jc w:val="both"/>
            </w:pPr>
          </w:p>
          <w:p w14:paraId="335F6557" w14:textId="77777777" w:rsidR="001D27EA" w:rsidRDefault="001D27EA" w:rsidP="001D27EA">
            <w:r>
              <w:rPr>
                <w:noProof/>
                <w:lang w:val="en-GB" w:eastAsia="en-GB"/>
              </w:rPr>
              <mc:AlternateContent>
                <mc:Choice Requires="wps">
                  <w:drawing>
                    <wp:anchor distT="0" distB="0" distL="114300" distR="114300" simplePos="0" relativeHeight="252361216" behindDoc="0" locked="0" layoutInCell="1" allowOverlap="1" wp14:anchorId="7A354D80" wp14:editId="69EB2647">
                      <wp:simplePos x="0" y="0"/>
                      <wp:positionH relativeFrom="column">
                        <wp:posOffset>3655695</wp:posOffset>
                      </wp:positionH>
                      <wp:positionV relativeFrom="paragraph">
                        <wp:posOffset>19778</wp:posOffset>
                      </wp:positionV>
                      <wp:extent cx="1211580" cy="419343"/>
                      <wp:effectExtent l="514350" t="0" r="26670" b="57150"/>
                      <wp:wrapNone/>
                      <wp:docPr id="18341" name="Abgerundete rechteckige Legende 18341"/>
                      <wp:cNvGraphicFramePr/>
                      <a:graphic xmlns:a="http://schemas.openxmlformats.org/drawingml/2006/main">
                        <a:graphicData uri="http://schemas.microsoft.com/office/word/2010/wordprocessingShape">
                          <wps:wsp>
                            <wps:cNvSpPr/>
                            <wps:spPr>
                              <a:xfrm>
                                <a:off x="0" y="0"/>
                                <a:ext cx="1211580" cy="419343"/>
                              </a:xfrm>
                              <a:prstGeom prst="wedgeRoundRectCallout">
                                <a:avLst>
                                  <a:gd name="adj1" fmla="val -91157"/>
                                  <a:gd name="adj2" fmla="val 57615"/>
                                  <a:gd name="adj3" fmla="val 16667"/>
                                </a:avLst>
                              </a:prstGeom>
                              <a:solidFill>
                                <a:schemeClr val="bg1"/>
                              </a:solidFill>
                              <a:ln w="12700">
                                <a:solidFill>
                                  <a:schemeClr val="tx1">
                                    <a:lumMod val="50000"/>
                                    <a:lumOff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C389CF4" w14:textId="77777777" w:rsidR="00311B26" w:rsidRPr="00C72FD4" w:rsidRDefault="00311B26" w:rsidP="00313DD3">
                                  <w:pPr>
                                    <w:pStyle w:val="Sprechblasentext"/>
                                    <w:jc w:val="center"/>
                                  </w:pPr>
                                  <w:r w:rsidRPr="00C72FD4">
                                    <w:t>Argument aus</w:t>
                                  </w:r>
                                </w:p>
                                <w:p w14:paraId="42EA0CE4" w14:textId="77777777" w:rsidR="00311B26" w:rsidRPr="00C72FD4" w:rsidRDefault="00311B26" w:rsidP="00313DD3">
                                  <w:pPr>
                                    <w:pStyle w:val="Sprechblasentext"/>
                                    <w:jc w:val="center"/>
                                  </w:pPr>
                                  <w:r w:rsidRPr="00C72FD4">
                                    <w:t>Aufgabe 7</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54D80" id="Abgerundete rechteckige Legende 18341" o:spid="_x0000_s1414" type="#_x0000_t62" style="position:absolute;margin-left:287.85pt;margin-top:1.55pt;width:95.4pt;height:33pt;z-index:25236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" adj="-8890,23245" fillcolor="white [3212]" strokecolor="gray [1629]" strokeweight="1pt">
                      <v:textbox inset="1mm,0,0,0">
                        <w:txbxContent>
                          <w:p w14:paraId="1C389CF4" w14:textId="77777777" w:rsidR="00311B26" w:rsidRPr="00C72FD4" w:rsidRDefault="00311B26" w:rsidP="00313DD3">
                            <w:pPr>
                              <w:pStyle w:val="Sprechblasentext"/>
                              <w:jc w:val="center"/>
                            </w:pPr>
                            <w:r w:rsidRPr="00C72FD4">
                              <w:t>Argument aus</w:t>
                            </w:r>
                          </w:p>
                          <w:p w14:paraId="42EA0CE4" w14:textId="77777777" w:rsidR="00311B26" w:rsidRPr="00C72FD4" w:rsidRDefault="00311B26" w:rsidP="00313DD3">
                            <w:pPr>
                              <w:pStyle w:val="Sprechblasentext"/>
                              <w:jc w:val="center"/>
                            </w:pPr>
                            <w:r w:rsidRPr="00C72FD4">
                              <w:t>Aufgabe 7</w:t>
                            </w:r>
                          </w:p>
                        </w:txbxContent>
                      </v:textbox>
                    </v:shape>
                  </w:pict>
                </mc:Fallback>
              </mc:AlternateContent>
            </w:r>
            <w:r>
              <w:rPr>
                <w:noProof/>
                <w:lang w:val="en-GB" w:eastAsia="en-GB"/>
              </w:rPr>
              <mc:AlternateContent>
                <mc:Choice Requires="wps">
                  <w:drawing>
                    <wp:anchor distT="0" distB="0" distL="114300" distR="114300" simplePos="0" relativeHeight="252350976" behindDoc="0" locked="0" layoutInCell="1" allowOverlap="1" wp14:anchorId="7D285884" wp14:editId="0FD8C148">
                      <wp:simplePos x="0" y="0"/>
                      <wp:positionH relativeFrom="column">
                        <wp:posOffset>247015</wp:posOffset>
                      </wp:positionH>
                      <wp:positionV relativeFrom="paragraph">
                        <wp:posOffset>120015</wp:posOffset>
                      </wp:positionV>
                      <wp:extent cx="2956560" cy="526415"/>
                      <wp:effectExtent l="25400" t="25400" r="104140" b="95885"/>
                      <wp:wrapNone/>
                      <wp:docPr id="17857" name="Rechteck 17857"/>
                      <wp:cNvGraphicFramePr/>
                      <a:graphic xmlns:a="http://schemas.openxmlformats.org/drawingml/2006/main">
                        <a:graphicData uri="http://schemas.microsoft.com/office/word/2010/wordprocessingShape">
                          <wps:wsp>
                            <wps:cNvSpPr/>
                            <wps:spPr>
                              <a:xfrm>
                                <a:off x="0" y="0"/>
                                <a:ext cx="2956560" cy="526415"/>
                              </a:xfrm>
                              <a:prstGeom prst="rect">
                                <a:avLst/>
                              </a:prstGeom>
                              <a:solidFill>
                                <a:schemeClr val="bg1">
                                  <a:lumMod val="95000"/>
                                </a:schemeClr>
                              </a:solidFill>
                              <a:ln>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3BC91072" w14:textId="77777777" w:rsidR="00311B26" w:rsidRPr="000F3F7E" w:rsidRDefault="00311B26" w:rsidP="001B31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85884" id="Rechteck 17857" o:spid="_x0000_s1415" style="position:absolute;margin-left:19.45pt;margin-top:9.45pt;width:232.8pt;height:41.45pt;z-index:25235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" fillcolor="#f2f2f2 [3052]" strokecolor="#d8d8d8 [2732]">
                      <v:shadow on="t" color="black" opacity="26214f" origin="-.5,-.5" offset=".74836mm,.74836mm"/>
                      <v:textbox>
                        <w:txbxContent>
                          <w:p w14:paraId="3BC91072" w14:textId="77777777" w:rsidR="00311B26" w:rsidRPr="000F3F7E" w:rsidRDefault="00311B26" w:rsidP="001B31E1">
                            <w:pPr>
                              <w:jc w:val="center"/>
                            </w:pPr>
                          </w:p>
                        </w:txbxContent>
                      </v:textbox>
                    </v:rect>
                  </w:pict>
                </mc:Fallback>
              </mc:AlternateContent>
            </w:r>
          </w:p>
          <w:p w14:paraId="6DBF9591" w14:textId="77777777" w:rsidR="001D27EA" w:rsidRDefault="001D27EA" w:rsidP="001D27EA">
            <w:r>
              <w:t xml:space="preserve"> </w:t>
            </w:r>
          </w:p>
          <w:p w14:paraId="69D9C925" w14:textId="77777777" w:rsidR="001D27EA" w:rsidRDefault="001D27EA" w:rsidP="001D27EA"/>
          <w:p w14:paraId="630678D1" w14:textId="77777777" w:rsidR="001D27EA" w:rsidRDefault="001D27EA" w:rsidP="001D27EA"/>
          <w:p w14:paraId="0A55C4BE" w14:textId="77777777" w:rsidR="001D27EA" w:rsidRDefault="001D27EA" w:rsidP="001D27EA">
            <w:r>
              <w:rPr>
                <w:noProof/>
                <w:lang w:val="en-GB" w:eastAsia="en-GB"/>
              </w:rPr>
              <mc:AlternateContent>
                <mc:Choice Requires="wps">
                  <w:drawing>
                    <wp:anchor distT="0" distB="0" distL="114300" distR="114300" simplePos="0" relativeHeight="252352000" behindDoc="0" locked="0" layoutInCell="1" allowOverlap="1" wp14:anchorId="097BAE6B" wp14:editId="68DEE861">
                      <wp:simplePos x="0" y="0"/>
                      <wp:positionH relativeFrom="column">
                        <wp:posOffset>196053</wp:posOffset>
                      </wp:positionH>
                      <wp:positionV relativeFrom="paragraph">
                        <wp:posOffset>122457</wp:posOffset>
                      </wp:positionV>
                      <wp:extent cx="1647825" cy="407670"/>
                      <wp:effectExtent l="25400" t="25400" r="104775" b="100330"/>
                      <wp:wrapNone/>
                      <wp:docPr id="1786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0767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34F076E3" w14:textId="77777777" w:rsidR="00311B26" w:rsidRPr="001B31E1" w:rsidRDefault="00311B26" w:rsidP="001B31E1">
                                  <w:pPr>
                                    <w:jc w:val="center"/>
                                    <w:rPr>
                                      <w:b/>
                                    </w:rPr>
                                  </w:pPr>
                                  <w:r w:rsidRPr="001B31E1">
                                    <w:rPr>
                                      <w:b/>
                                    </w:rPr>
                                    <w:t>Stufenwinkel</w:t>
                                  </w:r>
                                  <w:r>
                                    <w:rPr>
                                      <w:b/>
                                    </w:rPr>
                                    <w:t>argument</w:t>
                                  </w:r>
                                </w:p>
                              </w:txbxContent>
                            </wps:txbx>
                            <wps:bodyPr rot="0" vert="horz" wrap="square" lIns="91440" tIns="72000" rIns="91440" bIns="45720" anchor="t" anchorCtr="0">
                              <a:noAutofit/>
                            </wps:bodyPr>
                          </wps:wsp>
                        </a:graphicData>
                      </a:graphic>
                    </wp:anchor>
                  </w:drawing>
                </mc:Choice>
                <mc:Fallback>
                  <w:pict>
                    <v:shape w14:anchorId="097BAE6B" id="_x0000_s1416" type="#_x0000_t202" style="position:absolute;margin-left:15.45pt;margin-top:9.65pt;width:129.75pt;height:32.1pt;z-index:25235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" fillcolor="#f2f2f2 [3052]" strokecolor="#d8d8d8 [2732]">
                      <v:shadow on="t" color="black" opacity="26214f" origin="-.5,-.5" offset=".74836mm,.74836mm"/>
                      <v:textbox inset=",2mm">
                        <w:txbxContent>
                          <w:p w14:paraId="34F076E3" w14:textId="77777777" w:rsidR="00311B26" w:rsidRPr="001B31E1" w:rsidRDefault="00311B26" w:rsidP="001B31E1">
                            <w:pPr>
                              <w:jc w:val="center"/>
                              <w:rPr>
                                <w:b/>
                              </w:rPr>
                            </w:pPr>
                            <w:r w:rsidRPr="001B31E1">
                              <w:rPr>
                                <w:b/>
                              </w:rPr>
                              <w:t>Stufenwinkel</w:t>
                            </w:r>
                            <w:r>
                              <w:rPr>
                                <w:b/>
                              </w:rPr>
                              <w:t>argument</w:t>
                            </w:r>
                          </w:p>
                        </w:txbxContent>
                      </v:textbox>
                    </v:shape>
                  </w:pict>
                </mc:Fallback>
              </mc:AlternateContent>
            </w:r>
            <w:r>
              <w:rPr>
                <w:noProof/>
                <w:lang w:val="en-GB" w:eastAsia="en-GB"/>
              </w:rPr>
              <mc:AlternateContent>
                <mc:Choice Requires="wps">
                  <w:drawing>
                    <wp:anchor distT="0" distB="0" distL="114300" distR="114300" simplePos="0" relativeHeight="252353024" behindDoc="0" locked="0" layoutInCell="1" allowOverlap="1" wp14:anchorId="4A85C334" wp14:editId="089E864C">
                      <wp:simplePos x="0" y="0"/>
                      <wp:positionH relativeFrom="column">
                        <wp:posOffset>2063764</wp:posOffset>
                      </wp:positionH>
                      <wp:positionV relativeFrom="paragraph">
                        <wp:posOffset>171095</wp:posOffset>
                      </wp:positionV>
                      <wp:extent cx="1647825" cy="407670"/>
                      <wp:effectExtent l="25400" t="25400" r="104775" b="100330"/>
                      <wp:wrapNone/>
                      <wp:docPr id="1786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0767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0E7A167D" w14:textId="77777777" w:rsidR="00311B26" w:rsidRPr="001B31E1" w:rsidRDefault="00311B26" w:rsidP="001B31E1">
                                  <w:pPr>
                                    <w:jc w:val="center"/>
                                    <w:rPr>
                                      <w:b/>
                                    </w:rPr>
                                  </w:pPr>
                                  <w:r w:rsidRPr="001B31E1">
                                    <w:rPr>
                                      <w:b/>
                                    </w:rPr>
                                    <w:t>Gleichheits</w:t>
                                  </w:r>
                                  <w:r>
                                    <w:rPr>
                                      <w:b/>
                                    </w:rPr>
                                    <w:t>argument</w:t>
                                  </w:r>
                                </w:p>
                              </w:txbxContent>
                            </wps:txbx>
                            <wps:bodyPr rot="0" vert="horz" wrap="square" lIns="91440" tIns="72000" rIns="91440" bIns="45720" anchor="t" anchorCtr="0">
                              <a:noAutofit/>
                            </wps:bodyPr>
                          </wps:wsp>
                        </a:graphicData>
                      </a:graphic>
                    </wp:anchor>
                  </w:drawing>
                </mc:Choice>
                <mc:Fallback>
                  <w:pict>
                    <v:shape w14:anchorId="4A85C334" id="_x0000_s1417" type="#_x0000_t202" style="position:absolute;margin-left:162.5pt;margin-top:13.45pt;width:129.75pt;height:32.1pt;z-index:25235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" fillcolor="#f2f2f2 [3052]" strokecolor="#d8d8d8 [2732]">
                      <v:shadow on="t" color="black" opacity="26214f" origin="-.5,-.5" offset=".74836mm,.74836mm"/>
                      <v:textbox inset=",2mm">
                        <w:txbxContent>
                          <w:p w14:paraId="0E7A167D" w14:textId="77777777" w:rsidR="00311B26" w:rsidRPr="001B31E1" w:rsidRDefault="00311B26" w:rsidP="001B31E1">
                            <w:pPr>
                              <w:jc w:val="center"/>
                              <w:rPr>
                                <w:b/>
                              </w:rPr>
                            </w:pPr>
                            <w:r w:rsidRPr="001B31E1">
                              <w:rPr>
                                <w:b/>
                              </w:rPr>
                              <w:t>Gleichheits</w:t>
                            </w:r>
                            <w:r>
                              <w:rPr>
                                <w:b/>
                              </w:rPr>
                              <w:t>argument</w:t>
                            </w:r>
                          </w:p>
                        </w:txbxContent>
                      </v:textbox>
                    </v:shape>
                  </w:pict>
                </mc:Fallback>
              </mc:AlternateContent>
            </w:r>
          </w:p>
          <w:p w14:paraId="17696632" w14:textId="77777777" w:rsidR="001D27EA" w:rsidRDefault="001D27EA" w:rsidP="001D27EA"/>
          <w:p w14:paraId="41825658" w14:textId="77777777" w:rsidR="001D27EA" w:rsidRDefault="001D27EA" w:rsidP="001D27EA"/>
          <w:p w14:paraId="40374111" w14:textId="77777777" w:rsidR="001D27EA" w:rsidRDefault="001D27EA" w:rsidP="001D27EA">
            <w:r>
              <w:t xml:space="preserve">Zusätzlich: </w:t>
            </w:r>
          </w:p>
          <w:p w14:paraId="22C7ED83" w14:textId="77777777" w:rsidR="001D27EA" w:rsidRDefault="001D27EA" w:rsidP="001D27EA">
            <w:r>
              <w:rPr>
                <w:noProof/>
                <w:lang w:val="en-GB" w:eastAsia="en-GB"/>
              </w:rPr>
              <mc:AlternateContent>
                <mc:Choice Requires="wps">
                  <w:drawing>
                    <wp:anchor distT="0" distB="0" distL="114300" distR="114300" simplePos="0" relativeHeight="252362240" behindDoc="0" locked="0" layoutInCell="1" allowOverlap="1" wp14:anchorId="4492D45F" wp14:editId="4FEA1448">
                      <wp:simplePos x="0" y="0"/>
                      <wp:positionH relativeFrom="column">
                        <wp:posOffset>3614925</wp:posOffset>
                      </wp:positionH>
                      <wp:positionV relativeFrom="paragraph">
                        <wp:posOffset>43447</wp:posOffset>
                      </wp:positionV>
                      <wp:extent cx="1211580" cy="419343"/>
                      <wp:effectExtent l="514350" t="0" r="26670" b="57150"/>
                      <wp:wrapNone/>
                      <wp:docPr id="18342" name="Abgerundete rechteckige Legende 18342"/>
                      <wp:cNvGraphicFramePr/>
                      <a:graphic xmlns:a="http://schemas.openxmlformats.org/drawingml/2006/main">
                        <a:graphicData uri="http://schemas.microsoft.com/office/word/2010/wordprocessingShape">
                          <wps:wsp>
                            <wps:cNvSpPr/>
                            <wps:spPr>
                              <a:xfrm>
                                <a:off x="0" y="0"/>
                                <a:ext cx="1211580" cy="419343"/>
                              </a:xfrm>
                              <a:prstGeom prst="wedgeRoundRectCallout">
                                <a:avLst>
                                  <a:gd name="adj1" fmla="val -91157"/>
                                  <a:gd name="adj2" fmla="val 57615"/>
                                  <a:gd name="adj3" fmla="val 16667"/>
                                </a:avLst>
                              </a:prstGeom>
                              <a:solidFill>
                                <a:schemeClr val="bg1"/>
                              </a:solidFill>
                              <a:ln w="12700">
                                <a:solidFill>
                                  <a:schemeClr val="tx1">
                                    <a:lumMod val="50000"/>
                                    <a:lumOff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0D8AC9A9" w14:textId="77777777" w:rsidR="00311B26" w:rsidRPr="00C72FD4" w:rsidRDefault="00311B26" w:rsidP="00313DD3">
                                  <w:pPr>
                                    <w:pStyle w:val="Sprechblasentext"/>
                                    <w:jc w:val="center"/>
                                  </w:pPr>
                                  <w:r w:rsidRPr="00C72FD4">
                                    <w:t>Argument aus</w:t>
                                  </w:r>
                                </w:p>
                                <w:p w14:paraId="206719F6" w14:textId="77777777" w:rsidR="00311B26" w:rsidRPr="00C72FD4" w:rsidRDefault="00311B26" w:rsidP="00313DD3">
                                  <w:pPr>
                                    <w:pStyle w:val="Sprechblasentext"/>
                                    <w:jc w:val="center"/>
                                  </w:pPr>
                                  <w:r w:rsidRPr="00C72FD4">
                                    <w:t>Aufgabe 1</w:t>
                                  </w:r>
                                  <w:r>
                                    <w:t>2</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2D45F" id="Abgerundete rechteckige Legende 18342" o:spid="_x0000_s1418" type="#_x0000_t62" style="position:absolute;margin-left:284.65pt;margin-top:3.4pt;width:95.4pt;height:33pt;z-index:25236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" adj="-8890,23245" fillcolor="white [3212]" strokecolor="gray [1629]" strokeweight="1pt">
                      <v:textbox inset="1mm,0,0,0">
                        <w:txbxContent>
                          <w:p w14:paraId="0D8AC9A9" w14:textId="77777777" w:rsidR="00311B26" w:rsidRPr="00C72FD4" w:rsidRDefault="00311B26" w:rsidP="00313DD3">
                            <w:pPr>
                              <w:pStyle w:val="Sprechblasentext"/>
                              <w:jc w:val="center"/>
                            </w:pPr>
                            <w:r w:rsidRPr="00C72FD4">
                              <w:t>Argument aus</w:t>
                            </w:r>
                          </w:p>
                          <w:p w14:paraId="206719F6" w14:textId="77777777" w:rsidR="00311B26" w:rsidRPr="00C72FD4" w:rsidRDefault="00311B26" w:rsidP="00313DD3">
                            <w:pPr>
                              <w:pStyle w:val="Sprechblasentext"/>
                              <w:jc w:val="center"/>
                            </w:pPr>
                            <w:r w:rsidRPr="00C72FD4">
                              <w:t>Aufgabe 1</w:t>
                            </w:r>
                            <w:r>
                              <w:t>2</w:t>
                            </w:r>
                          </w:p>
                        </w:txbxContent>
                      </v:textbox>
                    </v:shape>
                  </w:pict>
                </mc:Fallback>
              </mc:AlternateContent>
            </w:r>
            <w:r>
              <w:rPr>
                <w:noProof/>
                <w:lang w:val="en-GB" w:eastAsia="en-GB"/>
              </w:rPr>
              <mc:AlternateContent>
                <mc:Choice Requires="wps">
                  <w:drawing>
                    <wp:anchor distT="0" distB="0" distL="114300" distR="114300" simplePos="0" relativeHeight="252354048" behindDoc="0" locked="0" layoutInCell="1" allowOverlap="1" wp14:anchorId="6218EAD7" wp14:editId="70F62E64">
                      <wp:simplePos x="0" y="0"/>
                      <wp:positionH relativeFrom="column">
                        <wp:posOffset>179705</wp:posOffset>
                      </wp:positionH>
                      <wp:positionV relativeFrom="paragraph">
                        <wp:posOffset>114935</wp:posOffset>
                      </wp:positionV>
                      <wp:extent cx="2956560" cy="526415"/>
                      <wp:effectExtent l="25400" t="25400" r="104140" b="95885"/>
                      <wp:wrapNone/>
                      <wp:docPr id="17866" name="Rechteck 17866"/>
                      <wp:cNvGraphicFramePr/>
                      <a:graphic xmlns:a="http://schemas.openxmlformats.org/drawingml/2006/main">
                        <a:graphicData uri="http://schemas.microsoft.com/office/word/2010/wordprocessingShape">
                          <wps:wsp>
                            <wps:cNvSpPr/>
                            <wps:spPr>
                              <a:xfrm>
                                <a:off x="0" y="0"/>
                                <a:ext cx="2956560" cy="526415"/>
                              </a:xfrm>
                              <a:prstGeom prst="rect">
                                <a:avLst/>
                              </a:prstGeom>
                              <a:solidFill>
                                <a:schemeClr val="bg1">
                                  <a:lumMod val="95000"/>
                                </a:schemeClr>
                              </a:solidFill>
                              <a:ln>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0C974569" w14:textId="77777777" w:rsidR="00311B26" w:rsidRPr="000F3F7E" w:rsidRDefault="00311B26" w:rsidP="001B31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8EAD7" id="Rechteck 17866" o:spid="_x0000_s1419" style="position:absolute;margin-left:14.15pt;margin-top:9.05pt;width:232.8pt;height:41.45pt;z-index:25235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" fillcolor="#f2f2f2 [3052]" strokecolor="#d8d8d8 [2732]">
                      <v:shadow on="t" color="black" opacity="26214f" origin="-.5,-.5" offset=".74836mm,.74836mm"/>
                      <v:textbox>
                        <w:txbxContent>
                          <w:p w14:paraId="0C974569" w14:textId="77777777" w:rsidR="00311B26" w:rsidRPr="000F3F7E" w:rsidRDefault="00311B26" w:rsidP="001B31E1">
                            <w:pPr>
                              <w:jc w:val="center"/>
                            </w:pPr>
                          </w:p>
                        </w:txbxContent>
                      </v:textbox>
                    </v:rect>
                  </w:pict>
                </mc:Fallback>
              </mc:AlternateContent>
            </w:r>
          </w:p>
          <w:p w14:paraId="6AEF873D" w14:textId="77777777" w:rsidR="001D27EA" w:rsidRDefault="001D27EA" w:rsidP="001D27EA"/>
          <w:p w14:paraId="02242866" w14:textId="77777777" w:rsidR="001D27EA" w:rsidRDefault="001D27EA" w:rsidP="001D27EA"/>
          <w:p w14:paraId="402E80A2" w14:textId="77777777" w:rsidR="001D27EA" w:rsidRDefault="001D27EA" w:rsidP="001D27EA"/>
          <w:p w14:paraId="5309ADCE" w14:textId="77777777" w:rsidR="001D27EA" w:rsidRDefault="001D27EA" w:rsidP="001D27EA"/>
          <w:p w14:paraId="355D9858" w14:textId="77777777" w:rsidR="001D27EA" w:rsidRDefault="001D27EA" w:rsidP="001D27EA">
            <w:r>
              <w:rPr>
                <w:noProof/>
                <w:lang w:val="en-GB" w:eastAsia="en-GB"/>
              </w:rPr>
              <w:drawing>
                <wp:anchor distT="0" distB="0" distL="114300" distR="114300" simplePos="0" relativeHeight="252368384" behindDoc="0" locked="0" layoutInCell="1" allowOverlap="1" wp14:anchorId="2F5EAEEF" wp14:editId="5E69E35C">
                  <wp:simplePos x="0" y="0"/>
                  <wp:positionH relativeFrom="column">
                    <wp:posOffset>3199406</wp:posOffset>
                  </wp:positionH>
                  <wp:positionV relativeFrom="paragraph">
                    <wp:posOffset>70242</wp:posOffset>
                  </wp:positionV>
                  <wp:extent cx="939800" cy="954405"/>
                  <wp:effectExtent l="0" t="0" r="0" b="0"/>
                  <wp:wrapNone/>
                  <wp:docPr id="228" name="Grafik 228"/>
                  <wp:cNvGraphicFramePr/>
                  <a:graphic xmlns:a="http://schemas.openxmlformats.org/drawingml/2006/main">
                    <a:graphicData uri="http://schemas.openxmlformats.org/drawingml/2006/picture">
                      <pic:pic xmlns:pic="http://schemas.openxmlformats.org/drawingml/2006/picture">
                        <pic:nvPicPr>
                          <pic:cNvPr id="228" name="Grafik 228"/>
                          <pic:cNvPicPr/>
                        </pic:nvPicPr>
                        <pic:blipFill rotWithShape="1">
                          <a:blip r:embed="rId47" cstate="print">
                            <a:clrChange>
                              <a:clrFrom>
                                <a:srgbClr val="FFFFFF"/>
                              </a:clrFrom>
                              <a:clrTo>
                                <a:srgbClr val="FFFFFF">
                                  <a:alpha val="0"/>
                                </a:srgbClr>
                              </a:clrTo>
                            </a:clrChange>
                            <a:extLst>
                              <a:ext uri="{28A0092B-C50C-407E-A947-70E740481C1C}">
                                <a14:useLocalDpi xmlns:a14="http://schemas.microsoft.com/office/drawing/2010/main" val="0"/>
                              </a:ext>
                            </a:extLst>
                          </a:blip>
                          <a:srcRect l="32557" t="26988" r="51105" b="44634"/>
                          <a:stretch/>
                        </pic:blipFill>
                        <pic:spPr bwMode="auto">
                          <a:xfrm>
                            <a:off x="0" y="0"/>
                            <a:ext cx="939800" cy="954405"/>
                          </a:xfrm>
                          <a:prstGeom prst="rect">
                            <a:avLst/>
                          </a:prstGeom>
                          <a:ln>
                            <a:noFill/>
                          </a:ln>
                          <a:extLst>
                            <a:ext uri="{53640926-AAD7-44D8-BBD7-CCE9431645EC}">
                              <a14:shadowObscured xmlns:a14="http://schemas.microsoft.com/office/drawing/2010/main"/>
                            </a:ext>
                          </a:extLst>
                        </pic:spPr>
                      </pic:pic>
                    </a:graphicData>
                  </a:graphic>
                </wp:anchor>
              </w:drawing>
            </w:r>
          </w:p>
          <w:p w14:paraId="62AA4002" w14:textId="77777777" w:rsidR="001D27EA" w:rsidRDefault="001D27EA" w:rsidP="001D27EA"/>
          <w:p w14:paraId="386676FA" w14:textId="77777777" w:rsidR="001D27EA" w:rsidRDefault="001D27EA" w:rsidP="001D27EA"/>
          <w:p w14:paraId="4DEF1E06" w14:textId="77777777" w:rsidR="001D27EA" w:rsidRDefault="001D27EA" w:rsidP="001D27EA"/>
          <w:p w14:paraId="695FB7C6" w14:textId="77777777" w:rsidR="001D27EA" w:rsidRDefault="001D27EA" w:rsidP="001D27EA"/>
          <w:p w14:paraId="181A20D7" w14:textId="77777777" w:rsidR="001D27EA" w:rsidRDefault="001D27EA" w:rsidP="001D27EA"/>
          <w:p w14:paraId="3D6A9FE3" w14:textId="77777777" w:rsidR="001D27EA" w:rsidRDefault="001D27EA" w:rsidP="001D27EA">
            <w:r w:rsidRPr="00636927">
              <w:t xml:space="preserve"> </w:t>
            </w:r>
          </w:p>
          <w:p w14:paraId="3E84A1C1" w14:textId="77777777" w:rsidR="001D27EA" w:rsidRPr="00C42733" w:rsidRDefault="001D27EA" w:rsidP="001D27EA"/>
        </w:tc>
      </w:tr>
      <w:tr w:rsidR="001D27EA" w:rsidRPr="000045F1" w14:paraId="57C62F4C" w14:textId="77777777" w:rsidTr="00AE4979">
        <w:trPr>
          <w:trHeight w:val="232"/>
        </w:trPr>
        <w:tc>
          <w:tcPr>
            <w:tcW w:w="531" w:type="dxa"/>
          </w:tcPr>
          <w:p w14:paraId="4BE64476" w14:textId="77777777" w:rsidR="001D27EA" w:rsidRPr="009F29D0" w:rsidRDefault="006E25A2" w:rsidP="001D27EA">
            <w:pPr>
              <w:pStyle w:val="berschrift2"/>
            </w:pPr>
            <w:r w:rsidRPr="00282BC6">
              <w:rPr>
                <w:noProof/>
                <w:lang w:val="en-GB" w:eastAsia="en-GB"/>
              </w:rPr>
              <w:drawing>
                <wp:inline distT="0" distB="0" distL="0" distR="0" wp14:anchorId="1F4426C7" wp14:editId="1490586B">
                  <wp:extent cx="309880" cy="359410"/>
                  <wp:effectExtent l="0" t="0" r="0" b="2540"/>
                  <wp:docPr id="17375"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tcPr>
          <w:p w14:paraId="5BDD3357" w14:textId="77777777" w:rsidR="001D27EA" w:rsidRPr="009F29D0" w:rsidRDefault="001D27EA" w:rsidP="001D27EA">
            <w:pPr>
              <w:pStyle w:val="berschrift2"/>
              <w:rPr>
                <w:rFonts w:cs="Times New Roman"/>
                <w:b w:val="0"/>
                <w:bCs w:val="0"/>
                <w:iCs w:val="0"/>
                <w:color w:val="auto"/>
                <w:szCs w:val="22"/>
              </w:rPr>
            </w:pPr>
          </w:p>
        </w:tc>
        <w:tc>
          <w:tcPr>
            <w:tcW w:w="8477" w:type="dxa"/>
          </w:tcPr>
          <w:p w14:paraId="5007790E" w14:textId="77777777" w:rsidR="001D27EA" w:rsidRPr="009F29D0" w:rsidRDefault="001D27EA" w:rsidP="001D27EA">
            <w:r w:rsidRPr="009F29D0">
              <w:t xml:space="preserve">Ergänzt gemeinsam euren mathematischen Werkzeugkasten: </w:t>
            </w:r>
          </w:p>
          <w:p w14:paraId="49BBEFDE" w14:textId="77777777" w:rsidR="001D27EA" w:rsidRPr="009F29D0" w:rsidRDefault="001D27EA" w:rsidP="001D27EA">
            <w:pPr>
              <w:pStyle w:val="Listenabsatz"/>
              <w:numPr>
                <w:ilvl w:val="0"/>
                <w:numId w:val="10"/>
              </w:numPr>
            </w:pPr>
            <w:r w:rsidRPr="009F29D0">
              <w:t xml:space="preserve">Schreibt den Namen eurer </w:t>
            </w:r>
            <w:r>
              <w:t>Argumente</w:t>
            </w:r>
            <w:r w:rsidRPr="009F29D0">
              <w:t xml:space="preserve"> aus Aufgabe </w:t>
            </w:r>
            <w:r w:rsidR="00E348F9" w:rsidRPr="0051117B">
              <w:rPr>
                <w:rFonts w:cs="Arial"/>
                <w:b/>
                <w:bCs/>
                <w:iCs/>
                <w:color w:val="7F7F7F" w:themeColor="text1" w:themeTint="80"/>
                <w:szCs w:val="28"/>
              </w:rPr>
              <w:t>7</w:t>
            </w:r>
            <w:r w:rsidRPr="00C72FD4">
              <w:t xml:space="preserve"> und </w:t>
            </w:r>
            <w:r w:rsidR="00E348F9" w:rsidRPr="0051117B">
              <w:rPr>
                <w:rFonts w:cs="Arial"/>
                <w:b/>
                <w:bCs/>
                <w:iCs/>
                <w:color w:val="7F7F7F" w:themeColor="text1" w:themeTint="80"/>
                <w:szCs w:val="28"/>
              </w:rPr>
              <w:t>1</w:t>
            </w:r>
            <w:r w:rsidR="007943D1">
              <w:rPr>
                <w:rFonts w:cs="Arial"/>
                <w:b/>
                <w:bCs/>
                <w:iCs/>
                <w:color w:val="7F7F7F" w:themeColor="text1" w:themeTint="80"/>
                <w:szCs w:val="28"/>
              </w:rPr>
              <w:t>2</w:t>
            </w:r>
            <w:r w:rsidRPr="0051117B">
              <w:rPr>
                <w:rFonts w:cs="Arial"/>
                <w:b/>
                <w:bCs/>
                <w:iCs/>
                <w:color w:val="7F7F7F" w:themeColor="text1" w:themeTint="80"/>
                <w:szCs w:val="28"/>
              </w:rPr>
              <w:t xml:space="preserve"> </w:t>
            </w:r>
            <w:r w:rsidRPr="009F29D0">
              <w:t>in die leeren Felder im Werkzeugkasten.</w:t>
            </w:r>
          </w:p>
          <w:p w14:paraId="49EDF310" w14:textId="4E9E9E5D" w:rsidR="001D27EA" w:rsidRPr="009F29D0" w:rsidRDefault="001D27EA" w:rsidP="001D27EA">
            <w:pPr>
              <w:pStyle w:val="Listenabsatz"/>
              <w:numPr>
                <w:ilvl w:val="0"/>
                <w:numId w:val="10"/>
              </w:numPr>
            </w:pPr>
            <w:r w:rsidRPr="009F29D0">
              <w:t xml:space="preserve">Lest </w:t>
            </w:r>
            <w:r w:rsidR="00606238">
              <w:t>e</w:t>
            </w:r>
            <w:r w:rsidRPr="009F29D0">
              <w:t>uch d</w:t>
            </w:r>
            <w:r>
              <w:t>as</w:t>
            </w:r>
            <w:r w:rsidRPr="009F29D0">
              <w:t xml:space="preserve"> Gestreckter</w:t>
            </w:r>
            <w:r>
              <w:t>-</w:t>
            </w:r>
            <w:r w:rsidRPr="009F29D0">
              <w:t>Winkel-</w:t>
            </w:r>
            <w:r>
              <w:t>Argument</w:t>
            </w:r>
            <w:r w:rsidRPr="009F29D0">
              <w:t xml:space="preserve"> durch. </w:t>
            </w:r>
          </w:p>
          <w:p w14:paraId="4892775E" w14:textId="7AD5EE4C" w:rsidR="001D27EA" w:rsidRPr="009F29D0" w:rsidRDefault="001D27EA" w:rsidP="001D27EA">
            <w:pPr>
              <w:pStyle w:val="Listenabsatz"/>
              <w:numPr>
                <w:ilvl w:val="0"/>
                <w:numId w:val="10"/>
              </w:numPr>
            </w:pPr>
            <w:r w:rsidRPr="009F29D0">
              <w:rPr>
                <w:noProof/>
                <w:lang w:val="en-GB" w:eastAsia="en-GB"/>
              </w:rPr>
              <mc:AlternateContent>
                <mc:Choice Requires="wpg">
                  <w:drawing>
                    <wp:anchor distT="0" distB="0" distL="114300" distR="114300" simplePos="0" relativeHeight="252346880" behindDoc="0" locked="0" layoutInCell="1" allowOverlap="1" wp14:anchorId="009CB639" wp14:editId="170768C6">
                      <wp:simplePos x="0" y="0"/>
                      <wp:positionH relativeFrom="column">
                        <wp:posOffset>3913505</wp:posOffset>
                      </wp:positionH>
                      <wp:positionV relativeFrom="paragraph">
                        <wp:posOffset>156845</wp:posOffset>
                      </wp:positionV>
                      <wp:extent cx="946150" cy="227327"/>
                      <wp:effectExtent l="12700" t="12700" r="107950" b="103505"/>
                      <wp:wrapSquare wrapText="bothSides"/>
                      <wp:docPr id="17808" name="Gruppieren 17808"/>
                      <wp:cNvGraphicFramePr/>
                      <a:graphic xmlns:a="http://schemas.openxmlformats.org/drawingml/2006/main">
                        <a:graphicData uri="http://schemas.microsoft.com/office/word/2010/wordprocessingGroup">
                          <wpg:wgp>
                            <wpg:cNvGrpSpPr/>
                            <wpg:grpSpPr>
                              <a:xfrm>
                                <a:off x="0" y="0"/>
                                <a:ext cx="946150" cy="227327"/>
                                <a:chOff x="0" y="0"/>
                                <a:chExt cx="946150" cy="227327"/>
                              </a:xfrm>
                            </wpg:grpSpPr>
                            <wps:wsp>
                              <wps:cNvPr id="17809" name="Textfeld 2"/>
                              <wps:cNvSpPr txBox="1">
                                <a:spLocks noChangeArrowheads="1"/>
                              </wps:cNvSpPr>
                              <wps:spPr bwMode="auto">
                                <a:xfrm>
                                  <a:off x="259080" y="60960"/>
                                  <a:ext cx="687070" cy="166367"/>
                                </a:xfrm>
                                <a:prstGeom prst="rect">
                                  <a:avLst/>
                                </a:prstGeom>
                                <a:solidFill>
                                  <a:schemeClr val="bg1">
                                    <a:lumMod val="95000"/>
                                  </a:schemeClr>
                                </a:solidFill>
                                <a:ln w="1587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3BB9E221" w14:textId="77777777" w:rsidR="00311B26" w:rsidRPr="00E76995" w:rsidRDefault="00311B26" w:rsidP="00B3498E">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6524D8DD" w14:textId="77777777" w:rsidR="00311B26" w:rsidRDefault="00311B26" w:rsidP="00B3498E"/>
                                  <w:p w14:paraId="51A07E0F" w14:textId="77777777" w:rsidR="00311B26" w:rsidRDefault="00311B26" w:rsidP="00B3498E"/>
                                  <w:p w14:paraId="1510F53F" w14:textId="77777777" w:rsidR="00311B26" w:rsidRDefault="00311B26" w:rsidP="00B3498E"/>
                                  <w:p w14:paraId="469D25A9" w14:textId="77777777" w:rsidR="00311B26" w:rsidRDefault="00311B26" w:rsidP="00B3498E">
                                    <w:r>
                                      <w:t xml:space="preserve">                                                                                                </w:t>
                                    </w:r>
                                  </w:p>
                                  <w:p w14:paraId="15BAB1F1" w14:textId="77777777" w:rsidR="00311B26" w:rsidRDefault="00311B26" w:rsidP="00B3498E"/>
                                </w:txbxContent>
                              </wps:txbx>
                              <wps:bodyPr rot="0" vert="horz" wrap="square" lIns="91440" tIns="45720" rIns="91440" bIns="45720" anchor="t" anchorCtr="0">
                                <a:noAutofit/>
                              </wps:bodyPr>
                            </wps:wsp>
                            <pic:pic xmlns:pic="http://schemas.openxmlformats.org/drawingml/2006/picture">
                              <pic:nvPicPr>
                                <pic:cNvPr id="17810" name="Grafik 17810"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19075" cy="219075"/>
                                </a:xfrm>
                                <a:prstGeom prst="rect">
                                  <a:avLst/>
                                </a:prstGeom>
                                <a:noFill/>
                                <a:ln>
                                  <a:noFill/>
                                </a:ln>
                              </pic:spPr>
                            </pic:pic>
                          </wpg:wgp>
                        </a:graphicData>
                      </a:graphic>
                    </wp:anchor>
                  </w:drawing>
                </mc:Choice>
                <mc:Fallback>
                  <w:pict>
                    <v:group w14:anchorId="009CB639" id="Gruppieren 17808" o:spid="_x0000_s1420" style="position:absolute;left:0;text-align:left;margin-left:308.15pt;margin-top:12.35pt;width:74.5pt;height:17.9pt;z-index:252346880" coordsize="9461,2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">
                      <v:shape id="_x0000_s1421" type="#_x0000_t202" style="position:absolute;left:2590;top:609;width:6871;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" fillcolor="#f2f2f2 [3052]" strokecolor="#d8d8d8 [2732]" strokeweight="1.25pt">
                        <v:shadow on="t" color="black" opacity="26214f" origin="-.5,-.5" offset=".74836mm,.74836mm"/>
                        <v:textbox>
                          <w:txbxContent>
                            <w:p w14:paraId="3BB9E221" w14:textId="77777777" w:rsidR="00311B26" w:rsidRPr="00E76995" w:rsidRDefault="00311B26" w:rsidP="00B3498E">
                              <w:pPr>
                                <w:jc w:val="both"/>
                                <w:rPr>
                                  <w:sz w:val="10"/>
                                  <w:szCs w:val="10"/>
                                  <w:u w:val="single"/>
                                </w:rPr>
                              </w:pPr>
                              <w:r w:rsidRPr="00E76995">
                                <w:rPr>
                                  <w:b/>
                                  <w:sz w:val="10"/>
                                  <w:szCs w:val="10"/>
                                  <w:u w:val="single"/>
                                </w:rPr>
                                <w:t xml:space="preserve">Wenn…, dann….      </w:t>
                              </w:r>
                              <w:r w:rsidRPr="00E76995">
                                <w:rPr>
                                  <w:sz w:val="10"/>
                                  <w:szCs w:val="10"/>
                                  <w:u w:val="single"/>
                                </w:rPr>
                                <w:t xml:space="preserve"> </w:t>
                              </w:r>
                            </w:p>
                            <w:p w14:paraId="6524D8DD" w14:textId="77777777" w:rsidR="00311B26" w:rsidRDefault="00311B26" w:rsidP="00B3498E"/>
                            <w:p w14:paraId="51A07E0F" w14:textId="77777777" w:rsidR="00311B26" w:rsidRDefault="00311B26" w:rsidP="00B3498E"/>
                            <w:p w14:paraId="1510F53F" w14:textId="77777777" w:rsidR="00311B26" w:rsidRDefault="00311B26" w:rsidP="00B3498E"/>
                            <w:p w14:paraId="469D25A9" w14:textId="77777777" w:rsidR="00311B26" w:rsidRDefault="00311B26" w:rsidP="00B3498E">
                              <w:r>
                                <w:t xml:space="preserve">                                                                                                </w:t>
                              </w:r>
                            </w:p>
                            <w:p w14:paraId="15BAB1F1" w14:textId="77777777" w:rsidR="00311B26" w:rsidRDefault="00311B26" w:rsidP="00B3498E"/>
                          </w:txbxContent>
                        </v:textbox>
                      </v:shape>
                      <v:shape id="Grafik 17810" o:spid="_x0000_s1422" type="#_x0000_t75" alt="http://icons.iconarchive.com/icons/icons8/ios7/64/Editing-Cut-Filled-icon.png" style="position:absolute;width:2190;height:2190;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">
                        <v:imagedata r:id="rId21" o:title="Editing-Cut-Filled-icon"/>
                        <v:path arrowok="t"/>
                      </v:shape>
                      <w10:wrap type="square"/>
                    </v:group>
                  </w:pict>
                </mc:Fallback>
              </mc:AlternateContent>
            </w:r>
            <w:r w:rsidR="00A4646A">
              <w:t xml:space="preserve">Schneidet </w:t>
            </w:r>
            <w:r w:rsidR="00606238">
              <w:t>e</w:t>
            </w:r>
            <w:r w:rsidRPr="009F29D0">
              <w:t xml:space="preserve">uch </w:t>
            </w:r>
            <w:r>
              <w:t xml:space="preserve">das </w:t>
            </w:r>
            <w:r w:rsidRPr="009F29D0">
              <w:t>Gestreckter-Winkel-</w:t>
            </w:r>
            <w:r>
              <w:t>Argument</w:t>
            </w:r>
            <w:r w:rsidRPr="009F29D0">
              <w:t xml:space="preserve"> für euer </w:t>
            </w:r>
            <w:r w:rsidR="001065FB">
              <w:t xml:space="preserve">   </w:t>
            </w:r>
            <w:r w:rsidRPr="009F29D0">
              <w:t>eigenes Material</w:t>
            </w:r>
            <w:r w:rsidR="00C72FD4">
              <w:t xml:space="preserve"> aus (Kopiervorlage auf Seite 2</w:t>
            </w:r>
            <w:r w:rsidR="00220233">
              <w:t>2</w:t>
            </w:r>
            <w:r w:rsidRPr="009F29D0">
              <w:t>).</w:t>
            </w:r>
          </w:p>
          <w:p w14:paraId="35FA20B9" w14:textId="77777777" w:rsidR="001D27EA" w:rsidRPr="009F29D0" w:rsidRDefault="001D27EA" w:rsidP="001D27EA"/>
        </w:tc>
      </w:tr>
      <w:tr w:rsidR="009653A8" w:rsidRPr="000045F1" w14:paraId="1311601E" w14:textId="77777777" w:rsidTr="00AE4979">
        <w:trPr>
          <w:trHeight w:val="232"/>
        </w:trPr>
        <w:tc>
          <w:tcPr>
            <w:tcW w:w="531" w:type="dxa"/>
          </w:tcPr>
          <w:p w14:paraId="69116B7F" w14:textId="77777777" w:rsidR="009653A8" w:rsidRDefault="009653A8" w:rsidP="001D27EA">
            <w:pPr>
              <w:pStyle w:val="berschrift2"/>
              <w:rPr>
                <w:noProof/>
              </w:rPr>
            </w:pPr>
          </w:p>
          <w:p w14:paraId="5C55CEC3" w14:textId="77777777" w:rsidR="009653A8" w:rsidRDefault="009653A8" w:rsidP="009653A8"/>
          <w:p w14:paraId="62E9F0B2" w14:textId="77777777" w:rsidR="009653A8" w:rsidRDefault="009653A8" w:rsidP="009653A8"/>
          <w:p w14:paraId="43C3BF0C" w14:textId="77777777" w:rsidR="009653A8" w:rsidRDefault="009653A8" w:rsidP="009653A8"/>
          <w:p w14:paraId="4784F5CB" w14:textId="77777777" w:rsidR="009653A8" w:rsidRDefault="009653A8" w:rsidP="009653A8"/>
          <w:p w14:paraId="52D63CB2" w14:textId="77777777" w:rsidR="009653A8" w:rsidRDefault="009653A8" w:rsidP="009653A8"/>
          <w:p w14:paraId="7FE34B3B" w14:textId="77777777" w:rsidR="009653A8" w:rsidRDefault="009653A8" w:rsidP="009653A8"/>
          <w:p w14:paraId="4DCA1D14" w14:textId="77777777" w:rsidR="009653A8" w:rsidRPr="009653A8" w:rsidRDefault="009653A8" w:rsidP="009653A8"/>
        </w:tc>
        <w:tc>
          <w:tcPr>
            <w:tcW w:w="283" w:type="dxa"/>
          </w:tcPr>
          <w:p w14:paraId="5DCA71D7" w14:textId="77777777" w:rsidR="009653A8" w:rsidRDefault="009653A8" w:rsidP="001D27EA">
            <w:pPr>
              <w:pStyle w:val="berschrift2"/>
            </w:pPr>
          </w:p>
        </w:tc>
        <w:tc>
          <w:tcPr>
            <w:tcW w:w="8477" w:type="dxa"/>
          </w:tcPr>
          <w:p w14:paraId="3A7E1C53" w14:textId="77777777" w:rsidR="009653A8" w:rsidRPr="009F29D0" w:rsidRDefault="009653A8" w:rsidP="001D27EA"/>
        </w:tc>
      </w:tr>
    </w:tbl>
    <w:p w14:paraId="1CA108B6" w14:textId="77777777" w:rsidR="008E692D" w:rsidRDefault="008E692D">
      <w:r>
        <w:rPr>
          <w:b/>
          <w:bCs/>
          <w:iCs/>
        </w:rPr>
        <w:br w:type="page"/>
      </w:r>
    </w:p>
    <w:tbl>
      <w:tblPr>
        <w:tblW w:w="9291" w:type="dxa"/>
        <w:tblInd w:w="-105" w:type="dxa"/>
        <w:tblLayout w:type="fixed"/>
        <w:tblCellMar>
          <w:left w:w="0" w:type="dxa"/>
          <w:right w:w="0" w:type="dxa"/>
        </w:tblCellMar>
        <w:tblLook w:val="01E0" w:firstRow="1" w:lastRow="1" w:firstColumn="1" w:lastColumn="1" w:noHBand="0" w:noVBand="0"/>
      </w:tblPr>
      <w:tblGrid>
        <w:gridCol w:w="531"/>
        <w:gridCol w:w="141"/>
        <w:gridCol w:w="142"/>
        <w:gridCol w:w="148"/>
        <w:gridCol w:w="8329"/>
      </w:tblGrid>
      <w:tr w:rsidR="009653A8" w:rsidRPr="000045F1" w14:paraId="732C6878" w14:textId="77777777" w:rsidTr="002D0B1F">
        <w:trPr>
          <w:trHeight w:val="232"/>
        </w:trPr>
        <w:tc>
          <w:tcPr>
            <w:tcW w:w="531" w:type="dxa"/>
          </w:tcPr>
          <w:p w14:paraId="68D7EF3A" w14:textId="77777777" w:rsidR="009653A8" w:rsidRPr="009653A8" w:rsidRDefault="009653A8" w:rsidP="001D27EA">
            <w:pPr>
              <w:pStyle w:val="berschrift2"/>
              <w:rPr>
                <w:iCs w:val="0"/>
                <w:color w:val="000000"/>
                <w:kern w:val="32"/>
                <w:sz w:val="30"/>
                <w:szCs w:val="30"/>
              </w:rPr>
            </w:pPr>
            <w:r w:rsidRPr="009653A8">
              <w:rPr>
                <w:iCs w:val="0"/>
                <w:color w:val="000000"/>
                <w:kern w:val="32"/>
                <w:sz w:val="30"/>
                <w:szCs w:val="30"/>
              </w:rPr>
              <w:lastRenderedPageBreak/>
              <w:t>D</w:t>
            </w:r>
          </w:p>
        </w:tc>
        <w:tc>
          <w:tcPr>
            <w:tcW w:w="8760" w:type="dxa"/>
            <w:gridSpan w:val="4"/>
          </w:tcPr>
          <w:p w14:paraId="3F017E5B" w14:textId="77777777" w:rsidR="009653A8" w:rsidRDefault="009653A8" w:rsidP="001D27EA">
            <w:pPr>
              <w:rPr>
                <w:rFonts w:cs="Arial"/>
                <w:b/>
                <w:bCs/>
                <w:color w:val="000000"/>
                <w:kern w:val="32"/>
                <w:sz w:val="30"/>
                <w:szCs w:val="30"/>
              </w:rPr>
            </w:pPr>
            <w:r>
              <w:rPr>
                <w:rFonts w:cs="Arial"/>
                <w:b/>
                <w:bCs/>
                <w:color w:val="000000"/>
                <w:kern w:val="32"/>
                <w:sz w:val="30"/>
                <w:szCs w:val="30"/>
              </w:rPr>
              <w:t>Selbst hergeleitete Argumente nutzen</w:t>
            </w:r>
          </w:p>
          <w:p w14:paraId="37592D52" w14:textId="77777777" w:rsidR="00917BE7" w:rsidRPr="009653A8" w:rsidRDefault="00917BE7" w:rsidP="001D27EA">
            <w:pPr>
              <w:rPr>
                <w:rFonts w:cs="Arial"/>
                <w:b/>
                <w:bCs/>
                <w:color w:val="000000"/>
                <w:kern w:val="32"/>
                <w:sz w:val="30"/>
                <w:szCs w:val="30"/>
              </w:rPr>
            </w:pPr>
          </w:p>
        </w:tc>
      </w:tr>
      <w:tr w:rsidR="001D27EA" w:rsidRPr="00004434" w14:paraId="0979BB36" w14:textId="77777777" w:rsidTr="00AE4979">
        <w:trPr>
          <w:trHeight w:val="624"/>
        </w:trPr>
        <w:tc>
          <w:tcPr>
            <w:tcW w:w="531" w:type="dxa"/>
          </w:tcPr>
          <w:p w14:paraId="09B0C0F4" w14:textId="77777777" w:rsidR="001D27EA" w:rsidRDefault="00E348F9" w:rsidP="001D27EA">
            <w:pPr>
              <w:pStyle w:val="berschrift2"/>
            </w:pPr>
            <w:r w:rsidRPr="00E348F9">
              <w:t>1</w:t>
            </w:r>
            <w:r w:rsidR="00424910">
              <w:t>5</w:t>
            </w:r>
          </w:p>
        </w:tc>
        <w:tc>
          <w:tcPr>
            <w:tcW w:w="8760" w:type="dxa"/>
            <w:gridSpan w:val="4"/>
            <w:shd w:val="clear" w:color="auto" w:fill="auto"/>
          </w:tcPr>
          <w:p w14:paraId="5CE6FFC5" w14:textId="77777777" w:rsidR="001D27EA" w:rsidRDefault="00137D4F" w:rsidP="001D27EA">
            <w:r>
              <w:rPr>
                <w:rFonts w:cs="Arial"/>
                <w:b/>
                <w:bCs/>
                <w:iCs/>
                <w:color w:val="7F7F7F" w:themeColor="text1" w:themeTint="80"/>
                <w:szCs w:val="28"/>
              </w:rPr>
              <w:t>Winkel im Dreieck bestimmen</w:t>
            </w:r>
            <w:r w:rsidR="007116D2">
              <w:rPr>
                <w:rFonts w:cs="Arial"/>
                <w:b/>
                <w:bCs/>
                <w:iCs/>
                <w:color w:val="7F7F7F" w:themeColor="text1" w:themeTint="80"/>
                <w:szCs w:val="28"/>
              </w:rPr>
              <w:t xml:space="preserve"> – Begründung F</w:t>
            </w:r>
          </w:p>
          <w:p w14:paraId="24EF0C13" w14:textId="77777777" w:rsidR="001D27EA" w:rsidRDefault="001D27EA" w:rsidP="001D27EA">
            <w:pPr>
              <w:pStyle w:val="berschrift2"/>
              <w:ind w:left="0" w:firstLine="0"/>
              <w:rPr>
                <w:rFonts w:cs="Times New Roman"/>
                <w:b w:val="0"/>
                <w:bCs w:val="0"/>
                <w:iCs w:val="0"/>
                <w:color w:val="auto"/>
                <w:szCs w:val="22"/>
              </w:rPr>
            </w:pPr>
            <w:r w:rsidRPr="00091D71">
              <w:rPr>
                <w:rFonts w:cs="Times New Roman"/>
                <w:b w:val="0"/>
                <w:bCs w:val="0"/>
                <w:iCs w:val="0"/>
                <w:color w:val="auto"/>
                <w:szCs w:val="22"/>
              </w:rPr>
              <w:t xml:space="preserve">Die Gerade g ist parallel zur Seite AB. </w:t>
            </w:r>
          </w:p>
          <w:p w14:paraId="01AEF0C6" w14:textId="77777777" w:rsidR="001D27EA" w:rsidRDefault="001D27EA" w:rsidP="001D27EA">
            <w:pPr>
              <w:pStyle w:val="berschrift2"/>
              <w:ind w:left="0" w:firstLine="0"/>
              <w:rPr>
                <w:rFonts w:cs="Times New Roman"/>
                <w:b w:val="0"/>
                <w:bCs w:val="0"/>
                <w:iCs w:val="0"/>
                <w:color w:val="auto"/>
                <w:szCs w:val="22"/>
              </w:rPr>
            </w:pPr>
            <w:r w:rsidRPr="00091D71">
              <w:rPr>
                <w:rFonts w:cs="Times New Roman"/>
                <w:b w:val="0"/>
                <w:bCs w:val="0"/>
                <w:iCs w:val="0"/>
                <w:color w:val="auto"/>
                <w:szCs w:val="22"/>
              </w:rPr>
              <w:t>Wie groß sind alle Winkel</w:t>
            </w:r>
            <w:r>
              <w:rPr>
                <w:rFonts w:cs="Times New Roman"/>
                <w:b w:val="0"/>
                <w:bCs w:val="0"/>
                <w:iCs w:val="0"/>
                <w:color w:val="auto"/>
                <w:szCs w:val="22"/>
              </w:rPr>
              <w:t>maße</w:t>
            </w:r>
            <w:r w:rsidRPr="00091D71">
              <w:rPr>
                <w:rFonts w:cs="Times New Roman"/>
                <w:b w:val="0"/>
                <w:bCs w:val="0"/>
                <w:iCs w:val="0"/>
                <w:color w:val="auto"/>
                <w:szCs w:val="22"/>
              </w:rPr>
              <w:t xml:space="preserve"> im Dreieck ABC zusammen? </w:t>
            </w:r>
          </w:p>
          <w:p w14:paraId="2F57946D" w14:textId="77777777" w:rsidR="001D27EA" w:rsidRPr="00C314DC" w:rsidRDefault="001D27EA" w:rsidP="001D27EA">
            <w:pPr>
              <w:pStyle w:val="berschrift2"/>
              <w:ind w:left="0" w:firstLine="0"/>
              <w:rPr>
                <w:rFonts w:cs="Times New Roman"/>
                <w:b w:val="0"/>
                <w:bCs w:val="0"/>
                <w:iCs w:val="0"/>
                <w:color w:val="auto"/>
                <w:szCs w:val="22"/>
              </w:rPr>
            </w:pPr>
            <w:r w:rsidRPr="00091D71">
              <w:rPr>
                <w:rFonts w:cs="Times New Roman"/>
                <w:b w:val="0"/>
                <w:bCs w:val="0"/>
                <w:iCs w:val="0"/>
                <w:color w:val="auto"/>
                <w:szCs w:val="22"/>
              </w:rPr>
              <w:t>Begründe!</w:t>
            </w:r>
            <w:r w:rsidRPr="00C314DC">
              <w:rPr>
                <w:rFonts w:cs="Times New Roman"/>
                <w:b w:val="0"/>
                <w:bCs w:val="0"/>
                <w:iCs w:val="0"/>
                <w:color w:val="auto"/>
                <w:szCs w:val="22"/>
              </w:rPr>
              <w:t xml:space="preserve"> </w:t>
            </w:r>
          </w:p>
          <w:p w14:paraId="4DE5F1CA" w14:textId="77777777" w:rsidR="001D27EA" w:rsidRPr="00004434" w:rsidRDefault="001D27EA" w:rsidP="001D27EA">
            <w:r w:rsidRPr="009E637A">
              <w:rPr>
                <w:rFonts w:ascii="Cambria" w:hAnsi="Cambria"/>
                <w:b/>
                <w:noProof/>
                <w:sz w:val="24"/>
                <w:szCs w:val="24"/>
                <w:lang w:val="en-GB" w:eastAsia="en-GB"/>
              </w:rPr>
              <w:drawing>
                <wp:inline distT="0" distB="0" distL="0" distR="0" wp14:anchorId="124B3306" wp14:editId="69F129E8">
                  <wp:extent cx="3823855" cy="1633300"/>
                  <wp:effectExtent l="0" t="0" r="5715" b="508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37369" r="46451" b="15213"/>
                          <a:stretch/>
                        </pic:blipFill>
                        <pic:spPr bwMode="auto">
                          <a:xfrm>
                            <a:off x="0" y="0"/>
                            <a:ext cx="3881586" cy="1657959"/>
                          </a:xfrm>
                          <a:prstGeom prst="rect">
                            <a:avLst/>
                          </a:prstGeom>
                          <a:ln>
                            <a:noFill/>
                          </a:ln>
                          <a:extLst>
                            <a:ext uri="{53640926-AAD7-44D8-BBD7-CCE9431645EC}">
                              <a14:shadowObscured xmlns:a14="http://schemas.microsoft.com/office/drawing/2010/main"/>
                            </a:ext>
                          </a:extLst>
                        </pic:spPr>
                      </pic:pic>
                    </a:graphicData>
                  </a:graphic>
                </wp:inline>
              </w:drawing>
            </w:r>
          </w:p>
        </w:tc>
      </w:tr>
      <w:tr w:rsidR="001D27EA" w:rsidRPr="00E70FC7" w14:paraId="1D0E6C4B" w14:textId="77777777" w:rsidTr="00AE4979">
        <w:trPr>
          <w:trHeight w:val="232"/>
        </w:trPr>
        <w:tc>
          <w:tcPr>
            <w:tcW w:w="531" w:type="dxa"/>
          </w:tcPr>
          <w:p w14:paraId="1E0FBE84" w14:textId="77777777" w:rsidR="001D27EA" w:rsidRDefault="001D27EA" w:rsidP="001D27EA">
            <w:pPr>
              <w:pStyle w:val="berschrift2"/>
            </w:pPr>
            <w:r w:rsidRPr="003D0E4D">
              <w:rPr>
                <w:noProof/>
                <w:lang w:val="en-GB" w:eastAsia="en-GB"/>
              </w:rPr>
              <mc:AlternateContent>
                <mc:Choice Requires="wpg">
                  <w:drawing>
                    <wp:anchor distT="0" distB="0" distL="114300" distR="114300" simplePos="0" relativeHeight="252407296" behindDoc="0" locked="0" layoutInCell="1" allowOverlap="1" wp14:anchorId="63E19EBB" wp14:editId="61934E3D">
                      <wp:simplePos x="0" y="0"/>
                      <wp:positionH relativeFrom="column">
                        <wp:posOffset>-1905</wp:posOffset>
                      </wp:positionH>
                      <wp:positionV relativeFrom="paragraph">
                        <wp:posOffset>0</wp:posOffset>
                      </wp:positionV>
                      <wp:extent cx="265741" cy="185270"/>
                      <wp:effectExtent l="0" t="0" r="13970" b="43815"/>
                      <wp:wrapNone/>
                      <wp:docPr id="15233"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5234"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3147DF3B" w14:textId="77777777" w:rsidR="00311B26" w:rsidRDefault="00311B26" w:rsidP="006E0B1B"/>
                                </w:txbxContent>
                              </wps:txbx>
                              <wps:bodyPr rot="0" vert="horz" wrap="square" lIns="91440" tIns="45720" rIns="91440" bIns="45720" anchor="ctr" anchorCtr="0" upright="1">
                                <a:noAutofit/>
                              </wps:bodyPr>
                            </wps:wsp>
                            <wps:wsp>
                              <wps:cNvPr id="15235"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4816E3BA"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E19EBB" id="_x0000_s1423" style="position:absolute;left:0;text-align:left;margin-left:-.15pt;margin-top:0;width:20.9pt;height:14.6pt;z-index:252407296"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">
                      <o:lock v:ext="edit" aspectratio="t"/>
                      <v:shape id="Ovale Legende 257" o:spid="_x0000_s1424"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" adj="17511,25440" filled="f">
                        <v:textbox>
                          <w:txbxContent>
                            <w:p w14:paraId="3147DF3B" w14:textId="77777777" w:rsidR="00311B26" w:rsidRDefault="00311B26" w:rsidP="006E0B1B"/>
                          </w:txbxContent>
                        </v:textbox>
                      </v:shape>
                      <v:shape id="Ovale Legende 258" o:spid="_x0000_s1425"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" adj="2296,28860" filled="f">
                        <v:textbox>
                          <w:txbxContent>
                            <w:p w14:paraId="4816E3BA" w14:textId="77777777" w:rsidR="00311B26" w:rsidRDefault="00311B26" w:rsidP="006E0B1B"/>
                          </w:txbxContent>
                        </v:textbox>
                      </v:shape>
                    </v:group>
                  </w:pict>
                </mc:Fallback>
              </mc:AlternateContent>
            </w:r>
          </w:p>
        </w:tc>
        <w:tc>
          <w:tcPr>
            <w:tcW w:w="283" w:type="dxa"/>
            <w:gridSpan w:val="2"/>
          </w:tcPr>
          <w:p w14:paraId="5D0C94C2" w14:textId="77777777" w:rsidR="001D27EA" w:rsidRDefault="001D27EA" w:rsidP="001D27EA">
            <w:pPr>
              <w:pStyle w:val="berschrift2"/>
            </w:pPr>
            <w:r>
              <w:t>a)</w:t>
            </w:r>
          </w:p>
        </w:tc>
        <w:tc>
          <w:tcPr>
            <w:tcW w:w="8477" w:type="dxa"/>
            <w:gridSpan w:val="2"/>
          </w:tcPr>
          <w:p w14:paraId="46B3C944" w14:textId="77777777" w:rsidR="001D27EA" w:rsidRDefault="001D27EA" w:rsidP="001D27EA">
            <w:r w:rsidRPr="001C6D87">
              <w:t xml:space="preserve">Bearbeitet </w:t>
            </w:r>
            <w:r w:rsidR="00E0666E">
              <w:t>zu zweit</w:t>
            </w:r>
            <w:r w:rsidRPr="001C6D87">
              <w:t xml:space="preserve"> die Aufgabe mündlich. </w:t>
            </w:r>
          </w:p>
          <w:p w14:paraId="7A3D1A07" w14:textId="77B8BA66" w:rsidR="001D27EA" w:rsidRDefault="001D27EA" w:rsidP="001D27EA">
            <w:pPr>
              <w:pStyle w:val="Listenabsatz"/>
              <w:numPr>
                <w:ilvl w:val="0"/>
                <w:numId w:val="10"/>
              </w:numPr>
            </w:pPr>
            <w:r>
              <w:t>Wie groß sind die Winkelmaße im Dreieck ABC zusammen?</w:t>
            </w:r>
          </w:p>
          <w:p w14:paraId="151C8711" w14:textId="77777777" w:rsidR="001D27EA" w:rsidRDefault="001D27EA" w:rsidP="001D27EA">
            <w:pPr>
              <w:pStyle w:val="Listenabsatz"/>
              <w:numPr>
                <w:ilvl w:val="0"/>
                <w:numId w:val="10"/>
              </w:numPr>
            </w:pPr>
            <w:r w:rsidRPr="008C2DA2">
              <w:t>W</w:t>
            </w:r>
            <w:r>
              <w:t xml:space="preserve">elche Argumente habt ihr </w:t>
            </w:r>
            <w:r w:rsidRPr="00234E73">
              <w:t xml:space="preserve">aus dem </w:t>
            </w:r>
            <w:r w:rsidRPr="00BB1D72">
              <w:rPr>
                <w:rFonts w:cs="Arial"/>
                <w:b/>
                <w:bCs/>
                <w:iCs/>
                <w:color w:val="7F7F7F" w:themeColor="text1" w:themeTint="80"/>
                <w:szCs w:val="28"/>
              </w:rPr>
              <w:t>Werkzeugkasten 4</w:t>
            </w:r>
            <w:r>
              <w:t xml:space="preserve"> bei eurer Begründung genutzt</w:t>
            </w:r>
            <w:r w:rsidR="00F979BD">
              <w:t xml:space="preserve">    </w:t>
            </w:r>
            <w:r>
              <w:t xml:space="preserve"> oder könntet ihr nutzen?</w:t>
            </w:r>
            <w:r>
              <w:rPr>
                <w:noProof/>
              </w:rPr>
              <w:t xml:space="preserve"> </w:t>
            </w:r>
          </w:p>
          <w:p w14:paraId="027648DB" w14:textId="77777777" w:rsidR="001065FB" w:rsidRDefault="001065FB" w:rsidP="002A664A">
            <w:pPr>
              <w:rPr>
                <w:b/>
              </w:rPr>
            </w:pPr>
          </w:p>
          <w:p w14:paraId="0ED5BD72" w14:textId="77777777" w:rsidR="002A664A" w:rsidRDefault="002A664A" w:rsidP="002A664A">
            <w:r w:rsidRPr="00306117">
              <w:rPr>
                <w:b/>
              </w:rPr>
              <w:t>Hinweis:</w:t>
            </w:r>
            <w:r w:rsidRPr="00306117">
              <w:t xml:space="preserve"> </w:t>
            </w:r>
          </w:p>
          <w:p w14:paraId="38D1879F" w14:textId="77777777" w:rsidR="002A664A" w:rsidRDefault="002A664A" w:rsidP="0077601F">
            <w:r w:rsidRPr="00306117">
              <w:t>Ihr kennt sicher schon ein</w:t>
            </w:r>
            <w:r>
              <w:t xml:space="preserve"> Argument</w:t>
            </w:r>
            <w:r w:rsidR="0077601F">
              <w:t>.</w:t>
            </w:r>
            <w:r w:rsidRPr="00306117">
              <w:t xml:space="preserve"> Versucht es dennoch mit den</w:t>
            </w:r>
            <w:r>
              <w:t xml:space="preserve"> Argumenten aus dem </w:t>
            </w:r>
            <w:r w:rsidRPr="00BB1D72">
              <w:rPr>
                <w:rFonts w:cs="Arial"/>
                <w:b/>
                <w:bCs/>
                <w:iCs/>
                <w:color w:val="7F7F7F" w:themeColor="text1" w:themeTint="80"/>
                <w:szCs w:val="28"/>
              </w:rPr>
              <w:t>Werkzeugkasten 4</w:t>
            </w:r>
            <w:r>
              <w:t xml:space="preserve">. </w:t>
            </w:r>
          </w:p>
          <w:p w14:paraId="594CBAFF" w14:textId="77777777" w:rsidR="001D27EA" w:rsidRDefault="001D27EA" w:rsidP="00F979BD">
            <w:pPr>
              <w:pStyle w:val="Listenabsatz"/>
              <w:numPr>
                <w:ilvl w:val="0"/>
                <w:numId w:val="0"/>
              </w:numPr>
              <w:ind w:left="227"/>
            </w:pPr>
          </w:p>
          <w:p w14:paraId="6FAEB97A" w14:textId="77777777" w:rsidR="001D27EA" w:rsidRPr="00C42733" w:rsidRDefault="001D27EA" w:rsidP="001D27EA"/>
        </w:tc>
      </w:tr>
      <w:tr w:rsidR="001D27EA" w:rsidRPr="00B234B8" w14:paraId="5E0C0E35" w14:textId="77777777" w:rsidTr="00AE4979">
        <w:trPr>
          <w:trHeight w:val="231"/>
        </w:trPr>
        <w:tc>
          <w:tcPr>
            <w:tcW w:w="531" w:type="dxa"/>
          </w:tcPr>
          <w:p w14:paraId="4D5D2D2C" w14:textId="77777777" w:rsidR="001D27EA" w:rsidRDefault="001D27EA" w:rsidP="001D27EA">
            <w:pPr>
              <w:pStyle w:val="berschrift2"/>
            </w:pPr>
            <w:r w:rsidRPr="00282BC6">
              <w:rPr>
                <w:noProof/>
                <w:lang w:val="en-GB" w:eastAsia="en-GB"/>
              </w:rPr>
              <w:drawing>
                <wp:inline distT="0" distB="0" distL="0" distR="0" wp14:anchorId="6B2D5FFC" wp14:editId="46C840FB">
                  <wp:extent cx="309880" cy="359410"/>
                  <wp:effectExtent l="0" t="0" r="0" b="2540"/>
                  <wp:docPr id="17357"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83" w:type="dxa"/>
            <w:gridSpan w:val="2"/>
          </w:tcPr>
          <w:p w14:paraId="0A9AC61B" w14:textId="77777777" w:rsidR="001D27EA" w:rsidRDefault="001D27EA" w:rsidP="001D27EA">
            <w:pPr>
              <w:pStyle w:val="berschrift2"/>
            </w:pPr>
            <w:r>
              <w:t>b)</w:t>
            </w:r>
          </w:p>
        </w:tc>
        <w:tc>
          <w:tcPr>
            <w:tcW w:w="8477" w:type="dxa"/>
            <w:gridSpan w:val="2"/>
          </w:tcPr>
          <w:p w14:paraId="6EAEBA78" w14:textId="77777777" w:rsidR="001D27EA" w:rsidRDefault="00D73F2A" w:rsidP="004F28DF">
            <w:r>
              <w:rPr>
                <w:noProof/>
                <w:lang w:val="en-GB" w:eastAsia="en-GB"/>
              </w:rPr>
              <mc:AlternateContent>
                <mc:Choice Requires="wpg">
                  <w:drawing>
                    <wp:anchor distT="0" distB="0" distL="114300" distR="114300" simplePos="0" relativeHeight="252453376" behindDoc="0" locked="0" layoutInCell="1" allowOverlap="1" wp14:anchorId="0B71AF89" wp14:editId="2367BFC9">
                      <wp:simplePos x="0" y="0"/>
                      <wp:positionH relativeFrom="column">
                        <wp:posOffset>4078520</wp:posOffset>
                      </wp:positionH>
                      <wp:positionV relativeFrom="paragraph">
                        <wp:posOffset>196510</wp:posOffset>
                      </wp:positionV>
                      <wp:extent cx="1155700" cy="816610"/>
                      <wp:effectExtent l="19050" t="38100" r="120650" b="78740"/>
                      <wp:wrapSquare wrapText="bothSides"/>
                      <wp:docPr id="303" name="Gruppieren 303"/>
                      <wp:cNvGraphicFramePr/>
                      <a:graphic xmlns:a="http://schemas.openxmlformats.org/drawingml/2006/main">
                        <a:graphicData uri="http://schemas.microsoft.com/office/word/2010/wordprocessingGroup">
                          <wpg:wgp>
                            <wpg:cNvGrpSpPr/>
                            <wpg:grpSpPr>
                              <a:xfrm>
                                <a:off x="0" y="0"/>
                                <a:ext cx="1155700" cy="816610"/>
                                <a:chOff x="0" y="0"/>
                                <a:chExt cx="1155955" cy="816650"/>
                              </a:xfrm>
                            </wpg:grpSpPr>
                            <pic:pic xmlns:pic="http://schemas.openxmlformats.org/drawingml/2006/picture">
                              <pic:nvPicPr>
                                <pic:cNvPr id="307" name="Grafik 307"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81940" cy="281305"/>
                                </a:xfrm>
                                <a:prstGeom prst="rect">
                                  <a:avLst/>
                                </a:prstGeom>
                                <a:noFill/>
                                <a:ln>
                                  <a:noFill/>
                                </a:ln>
                              </pic:spPr>
                            </pic:pic>
                            <wpg:grpSp>
                              <wpg:cNvPr id="313" name="Gruppieren 313"/>
                              <wpg:cNvGrpSpPr/>
                              <wpg:grpSpPr>
                                <a:xfrm rot="235515">
                                  <a:off x="256265" y="29121"/>
                                  <a:ext cx="899690" cy="787529"/>
                                  <a:chOff x="0" y="0"/>
                                  <a:chExt cx="899690" cy="787529"/>
                                </a:xfrm>
                              </wpg:grpSpPr>
                              <wpg:grpSp>
                                <wpg:cNvPr id="315" name="Gruppieren 315"/>
                                <wpg:cNvGrpSpPr>
                                  <a:grpSpLocks noChangeAspect="1"/>
                                </wpg:cNvGrpSpPr>
                                <wpg:grpSpPr>
                                  <a:xfrm rot="1008828">
                                    <a:off x="0" y="40769"/>
                                    <a:ext cx="549260" cy="746760"/>
                                    <a:chOff x="0" y="-1"/>
                                    <a:chExt cx="6143625" cy="7421245"/>
                                  </a:xfrm>
                                </wpg:grpSpPr>
                                <wps:wsp>
                                  <wps:cNvPr id="316" name="Rechteck 316"/>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7" name="Gruppieren 21"/>
                                  <wpg:cNvGrpSpPr/>
                                  <wpg:grpSpPr>
                                    <a:xfrm>
                                      <a:off x="228600" y="93134"/>
                                      <a:ext cx="5711884" cy="7190105"/>
                                      <a:chOff x="0" y="0"/>
                                      <a:chExt cx="5711884" cy="7190105"/>
                                    </a:xfrm>
                                  </wpg:grpSpPr>
                                  <wpg:grpSp>
                                    <wpg:cNvPr id="318" name="Gruppieren 318"/>
                                    <wpg:cNvGrpSpPr/>
                                    <wpg:grpSpPr>
                                      <a:xfrm>
                                        <a:off x="0" y="0"/>
                                        <a:ext cx="5648323" cy="4812030"/>
                                        <a:chOff x="0" y="0"/>
                                        <a:chExt cx="5648323" cy="4812030"/>
                                      </a:xfrm>
                                    </wpg:grpSpPr>
                                    <wpg:grpSp>
                                      <wpg:cNvPr id="319" name="Gruppieren 319"/>
                                      <wpg:cNvGrpSpPr/>
                                      <wpg:grpSpPr>
                                        <a:xfrm>
                                          <a:off x="0" y="0"/>
                                          <a:ext cx="5648323" cy="2660918"/>
                                          <a:chOff x="0" y="0"/>
                                          <a:chExt cx="5648323" cy="2660918"/>
                                        </a:xfrm>
                                      </wpg:grpSpPr>
                                      <wps:wsp>
                                        <wps:cNvPr id="15260"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631AA4BA" w14:textId="77777777" w:rsidR="00311B26" w:rsidRDefault="00311B26" w:rsidP="00D73F2A">
                                              <w:pPr>
                                                <w:jc w:val="center"/>
                                                <w:rPr>
                                                  <w:sz w:val="30"/>
                                                  <w:szCs w:val="30"/>
                                                </w:rPr>
                                              </w:pPr>
                                            </w:p>
                                            <w:p w14:paraId="102E531B" w14:textId="77777777" w:rsidR="00311B26" w:rsidRDefault="00311B26" w:rsidP="00D73F2A">
                                              <w:pPr>
                                                <w:jc w:val="center"/>
                                                <w:rPr>
                                                  <w:sz w:val="30"/>
                                                  <w:szCs w:val="30"/>
                                                </w:rPr>
                                              </w:pPr>
                                            </w:p>
                                            <w:p w14:paraId="5C36FCFC" w14:textId="77777777" w:rsidR="00311B26" w:rsidRDefault="00311B26" w:rsidP="00D73F2A"/>
                                          </w:txbxContent>
                                        </wps:txbx>
                                        <wps:bodyPr rot="0" vert="horz" wrap="square" lIns="91440" tIns="45720" rIns="91440" bIns="45720" anchor="t" anchorCtr="0">
                                          <a:noAutofit/>
                                        </wps:bodyPr>
                                      </wps:wsp>
                                      <wps:wsp>
                                        <wps:cNvPr id="15263" name="Textfeld 15263"/>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C19611" w14:textId="77777777" w:rsidR="00311B26" w:rsidRDefault="00311B26" w:rsidP="00D73F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264" name="Textfeld 15264"/>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1DCC981B" w14:textId="77777777" w:rsidR="00311B26" w:rsidRDefault="00311B26" w:rsidP="00D73F2A"/>
                                        </w:txbxContent>
                                      </wps:txbx>
                                      <wps:bodyPr rot="0" vert="horz" wrap="square" lIns="91440" tIns="45720" rIns="91440" bIns="45720" anchor="t" anchorCtr="0">
                                        <a:noAutofit/>
                                      </wps:bodyPr>
                                    </wps:wsp>
                                  </wpg:grpSp>
                                  <wps:wsp>
                                    <wps:cNvPr id="15265" name="Gleichschenkliges Dreieck 15265"/>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77"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45C7442D" w14:textId="77777777" w:rsidR="00311B26" w:rsidRDefault="00311B26" w:rsidP="00D73F2A">
                                          <w:pPr>
                                            <w:rPr>
                                              <w:sz w:val="30"/>
                                              <w:szCs w:val="30"/>
                                            </w:rPr>
                                          </w:pPr>
                                        </w:p>
                                      </w:txbxContent>
                                    </wps:txbx>
                                    <wps:bodyPr rot="0" vert="horz" wrap="square" lIns="91440" tIns="45720" rIns="91440" bIns="45720" anchor="t" anchorCtr="0">
                                      <a:noAutofit/>
                                    </wps:bodyPr>
                                  </wps:wsp>
                                </wpg:grpSp>
                              </wpg:grpSp>
                              <pic:pic xmlns:pic="http://schemas.openxmlformats.org/drawingml/2006/picture">
                                <pic:nvPicPr>
                                  <pic:cNvPr id="15284" name="Grafik 15284"/>
                                  <pic:cNvPicPr>
                                    <a:picLocks noChangeAspect="1"/>
                                  </pic:cNvPicPr>
                                </pic:nvPicPr>
                                <pic:blipFill rotWithShape="1">
                                  <a:blip r:embed="rId24" cstate="print">
                                    <a:extLst>
                                      <a:ext uri="{28A0092B-C50C-407E-A947-70E740481C1C}">
                                        <a14:useLocalDpi xmlns:a14="http://schemas.microsoft.com/office/drawing/2010/main" val="0"/>
                                      </a:ext>
                                    </a:extLst>
                                  </a:blip>
                                  <a:srcRect l="2779"/>
                                  <a:stretch/>
                                </pic:blipFill>
                                <pic:spPr bwMode="auto">
                                  <a:xfrm rot="1096022">
                                    <a:off x="366925" y="0"/>
                                    <a:ext cx="532765" cy="727075"/>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0B71AF89" id="Gruppieren 303" o:spid="_x0000_s1426" style="position:absolute;margin-left:321.15pt;margin-top:15.45pt;width:91pt;height:64.3pt;z-index:252453376" coordsize="11559,8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">
                      <v:shape id="Grafik 307" o:spid="_x0000_s1427" type="#_x0000_t75" alt="http://icons.iconarchive.com/icons/icons8/ios7/64/Editing-Cut-Filled-icon.png" style="position:absolute;width:2819;height:2813;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">
                        <v:imagedata r:id="rId21" o:title="Editing-Cut-Filled-icon"/>
                        <v:path arrowok="t"/>
                      </v:shape>
                      <v:group id="Gruppieren 313" o:spid="_x0000_s1428" style="position:absolute;left:2562;top:291;width:8997;height:7875;rotation:257245fd" coordsize="8996,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">
                        <v:group id="Gruppieren 315" o:spid="_x0000_s1429" style="position:absolute;top:407;width:5492;height:7468;rotation:1101909fd"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">
                          <o:lock v:ext="edit" aspectratio="t"/>
                          <v:rect id="Rechteck 316" o:spid="_x0000_s1430"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" fillcolor="#f2f2f2 [3052]" strokecolor="black [3213]" strokeweight=".5pt"/>
                          <v:group id="Gruppieren 21" o:spid="_x0000_s1431"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group id="Gruppieren 318" o:spid="_x0000_s1432"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group id="Gruppieren 319" o:spid="_x0000_s1433"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_x0000_s1434"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" strokeweight=".5pt">
                                  <v:textbox>
                                    <w:txbxContent>
                                      <w:p w14:paraId="631AA4BA" w14:textId="77777777" w:rsidR="00311B26" w:rsidRDefault="00311B26" w:rsidP="00D73F2A">
                                        <w:pPr>
                                          <w:jc w:val="center"/>
                                          <w:rPr>
                                            <w:sz w:val="30"/>
                                            <w:szCs w:val="30"/>
                                          </w:rPr>
                                        </w:pPr>
                                      </w:p>
                                      <w:p w14:paraId="102E531B" w14:textId="77777777" w:rsidR="00311B26" w:rsidRDefault="00311B26" w:rsidP="00D73F2A">
                                        <w:pPr>
                                          <w:jc w:val="center"/>
                                          <w:rPr>
                                            <w:sz w:val="30"/>
                                            <w:szCs w:val="30"/>
                                          </w:rPr>
                                        </w:pPr>
                                      </w:p>
                                      <w:p w14:paraId="5C36FCFC" w14:textId="77777777" w:rsidR="00311B26" w:rsidRDefault="00311B26" w:rsidP="00D73F2A"/>
                                    </w:txbxContent>
                                  </v:textbox>
                                </v:shape>
                                <v:shape id="Textfeld 15263" o:spid="_x0000_s1435"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" fillcolor="white [3201]" strokeweight=".5pt">
                                  <v:textbox>
                                    <w:txbxContent>
                                      <w:p w14:paraId="07C19611" w14:textId="77777777" w:rsidR="00311B26" w:rsidRDefault="00311B26" w:rsidP="00D73F2A"/>
                                    </w:txbxContent>
                                  </v:textbox>
                                </v:shape>
                              </v:group>
                              <v:shape id="Textfeld 15264" o:spid="_x0000_s1436"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" strokeweight=".5pt">
                                <v:textbox>
                                  <w:txbxContent>
                                    <w:p w14:paraId="1DCC981B" w14:textId="77777777" w:rsidR="00311B26" w:rsidRDefault="00311B26" w:rsidP="00D73F2A"/>
                                  </w:txbxContent>
                                </v:textbox>
                              </v:shape>
                            </v:group>
                            <v:shape id="Gleichschenkliges Dreieck 15265" o:spid="_x0000_s1437"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" fillcolor="#d8d8d8 [2732]" strokecolor="black [3213]" strokeweight=".5pt"/>
                            <v:shape id="_x0000_s1438"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" strokeweight=".5pt">
                              <v:textbox>
                                <w:txbxContent>
                                  <w:p w14:paraId="45C7442D" w14:textId="77777777" w:rsidR="00311B26" w:rsidRDefault="00311B26" w:rsidP="00D73F2A">
                                    <w:pPr>
                                      <w:rPr>
                                        <w:sz w:val="30"/>
                                        <w:szCs w:val="30"/>
                                      </w:rPr>
                                    </w:pPr>
                                  </w:p>
                                </w:txbxContent>
                              </v:textbox>
                            </v:shape>
                          </v:group>
                        </v:group>
                        <v:shape id="Grafik 15284" o:spid="_x0000_s1439" type="#_x0000_t75" style="position:absolute;left:3669;width:5327;height:7270;rotation:119714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">
                          <v:imagedata r:id="rId25" o:title="" cropleft="1821f"/>
                          <v:path arrowok="t"/>
                        </v:shape>
                      </v:group>
                      <w10:wrap type="square"/>
                    </v:group>
                  </w:pict>
                </mc:Fallback>
              </mc:AlternateContent>
            </w:r>
            <w:r w:rsidR="008E692D">
              <w:t>S</w:t>
            </w:r>
            <w:r w:rsidR="001D27EA">
              <w:t xml:space="preserve">chreibt </w:t>
            </w:r>
            <w:r w:rsidR="00E0666E">
              <w:t>zu zweit</w:t>
            </w:r>
            <w:r w:rsidR="001D27EA">
              <w:t xml:space="preserve"> eure Anwendung auf die Argumentationsschritte. </w:t>
            </w:r>
          </w:p>
          <w:p w14:paraId="4034846E" w14:textId="77777777" w:rsidR="001D27EA" w:rsidRPr="004F28DF" w:rsidRDefault="001D27EA" w:rsidP="004F28DF">
            <w:pPr>
              <w:pStyle w:val="Listenabsatz"/>
            </w:pPr>
            <w:r>
              <w:t xml:space="preserve">Welche </w:t>
            </w:r>
            <w:r w:rsidRPr="004F28DF">
              <w:t xml:space="preserve">Argumente aus dem </w:t>
            </w:r>
            <w:r w:rsidRPr="000C7AE4">
              <w:rPr>
                <w:rStyle w:val="berschrift2Zchn"/>
              </w:rPr>
              <w:t>Werkzeugkasten 4</w:t>
            </w:r>
            <w:r w:rsidRPr="004F28DF">
              <w:t xml:space="preserve"> nutzt ihr? </w:t>
            </w:r>
            <w:r w:rsidR="00D73F2A" w:rsidRPr="004F28DF">
              <w:t xml:space="preserve"> </w:t>
            </w:r>
          </w:p>
          <w:p w14:paraId="39C94D19" w14:textId="77777777" w:rsidR="001D27EA" w:rsidRPr="004F28DF" w:rsidRDefault="001D27EA" w:rsidP="004F28DF">
            <w:pPr>
              <w:pStyle w:val="Listenabsatz"/>
            </w:pPr>
            <w:r w:rsidRPr="004F28DF">
              <w:t>Wie viele Argumentationsschritte benötig</w:t>
            </w:r>
            <w:r w:rsidR="00D73F2A" w:rsidRPr="004F28DF">
              <w:t>t ihr also (ein Schritt pro Argument</w:t>
            </w:r>
            <w:r w:rsidRPr="004F28DF">
              <w:t xml:space="preserve">)? Schneidet entsprechend so viele Argumentationsschritte aus (siehe Kopiervorlage auf Seite </w:t>
            </w:r>
            <w:r w:rsidR="00C353E4" w:rsidRPr="004F28DF">
              <w:t>2</w:t>
            </w:r>
            <w:r w:rsidR="00F32018">
              <w:t>4</w:t>
            </w:r>
            <w:r w:rsidRPr="004F28DF">
              <w:t xml:space="preserve">). </w:t>
            </w:r>
          </w:p>
          <w:p w14:paraId="7A9F8973" w14:textId="77777777" w:rsidR="001D27EA" w:rsidRPr="004F28DF" w:rsidRDefault="001D27EA" w:rsidP="004F28DF">
            <w:pPr>
              <w:pStyle w:val="Listenabsatz"/>
            </w:pPr>
            <w:r w:rsidRPr="004F28DF">
              <w:t>Was muss in die einzelnen Felder der Argumentationsschritte rein?</w:t>
            </w:r>
          </w:p>
          <w:p w14:paraId="55690B05" w14:textId="77777777" w:rsidR="001D27EA" w:rsidRPr="0050367A" w:rsidRDefault="001D27EA" w:rsidP="004F28DF">
            <w:pPr>
              <w:pStyle w:val="Listenabsatz"/>
            </w:pPr>
            <w:r w:rsidRPr="004F28DF">
              <w:t>Schreibt gemeinsam eure</w:t>
            </w:r>
            <w:r w:rsidRPr="0050367A">
              <w:t xml:space="preserve"> Antworten in die Felder.</w:t>
            </w:r>
          </w:p>
          <w:p w14:paraId="39D89D9A" w14:textId="77777777" w:rsidR="001D27EA" w:rsidRDefault="001D27EA" w:rsidP="001D27EA">
            <w:pPr>
              <w:spacing w:line="360" w:lineRule="auto"/>
            </w:pPr>
          </w:p>
          <w:p w14:paraId="4622EE2B" w14:textId="56C03264" w:rsidR="001D27EA" w:rsidRDefault="001D27EA" w:rsidP="000C7AE4">
            <w:pPr>
              <w:rPr>
                <w:noProof/>
              </w:rPr>
            </w:pPr>
            <w:r w:rsidRPr="000C7AE4">
              <w:rPr>
                <w:b/>
              </w:rPr>
              <w:t xml:space="preserve">Dokumentation: </w:t>
            </w:r>
            <w:r w:rsidR="00C353E4">
              <w:t xml:space="preserve">Nummeriert </w:t>
            </w:r>
            <w:r w:rsidR="00606238">
              <w:t>e</w:t>
            </w:r>
            <w:r w:rsidR="00A4646A">
              <w:t>uch E</w:t>
            </w:r>
            <w:r w:rsidR="00C353E4">
              <w:t xml:space="preserve">ure Schritte </w:t>
            </w:r>
            <w:r w:rsidR="00493D2D">
              <w:rPr>
                <w:rStyle w:val="berschrift2Zchn"/>
              </w:rPr>
              <w:t>F</w:t>
            </w:r>
            <w:r w:rsidR="00493D2D">
              <w:t xml:space="preserve"> </w:t>
            </w:r>
            <w:r w:rsidR="00C353E4">
              <w:t>(F</w:t>
            </w:r>
            <w:r>
              <w:t xml:space="preserve">1, </w:t>
            </w:r>
            <w:r w:rsidR="00C353E4">
              <w:t>F</w:t>
            </w:r>
            <w:r>
              <w:t xml:space="preserve">2, ...), wenn ihr alles fertig habt. Schreibt auch in das Feld vom mathematischen </w:t>
            </w:r>
            <w:r w:rsidR="00386D86">
              <w:t>Argument, welches Argument</w:t>
            </w:r>
            <w:r>
              <w:t xml:space="preserve"> ihr hier</w:t>
            </w:r>
            <w:r w:rsidR="00386D86">
              <w:t xml:space="preserve"> </w:t>
            </w:r>
            <w:r>
              <w:t>benutzt habt, damit ihr die</w:t>
            </w:r>
            <w:r w:rsidR="00386D86">
              <w:t xml:space="preserve"> Karten mit den mathematischen Argumenten</w:t>
            </w:r>
            <w:r>
              <w:t xml:space="preserve"> weiterverwenden könnt.</w:t>
            </w:r>
          </w:p>
          <w:p w14:paraId="4517BD90" w14:textId="77777777" w:rsidR="001D27EA" w:rsidRDefault="001D27EA" w:rsidP="001D27EA">
            <w:pPr>
              <w:spacing w:line="360" w:lineRule="auto"/>
            </w:pPr>
          </w:p>
          <w:p w14:paraId="3AD02444" w14:textId="77777777" w:rsidR="001D27EA" w:rsidRPr="00B234B8" w:rsidRDefault="001D27EA" w:rsidP="001D27EA">
            <w:pPr>
              <w:spacing w:line="240" w:lineRule="auto"/>
              <w:ind w:left="360" w:hanging="360"/>
            </w:pPr>
          </w:p>
        </w:tc>
      </w:tr>
      <w:tr w:rsidR="001D27EA" w:rsidRPr="000045F1" w14:paraId="23B6AFE2" w14:textId="77777777" w:rsidTr="00AE4979">
        <w:tc>
          <w:tcPr>
            <w:tcW w:w="672" w:type="dxa"/>
            <w:gridSpan w:val="2"/>
          </w:tcPr>
          <w:p w14:paraId="0F89E85D" w14:textId="77777777" w:rsidR="001D27EA" w:rsidRDefault="00137D4F" w:rsidP="001D27EA">
            <w:pPr>
              <w:pStyle w:val="berschrift2"/>
            </w:pPr>
            <w:r>
              <w:lastRenderedPageBreak/>
              <w:t>1</w:t>
            </w:r>
            <w:r w:rsidR="00424910">
              <w:t>6</w:t>
            </w:r>
          </w:p>
          <w:p w14:paraId="38A3FAD9" w14:textId="77777777" w:rsidR="001D27EA" w:rsidRDefault="001D27EA" w:rsidP="001D27EA">
            <w:pPr>
              <w:pStyle w:val="berschrift2"/>
            </w:pPr>
          </w:p>
          <w:p w14:paraId="05DB201E" w14:textId="77777777" w:rsidR="001D27EA" w:rsidRDefault="001D27EA" w:rsidP="001D27EA">
            <w:pPr>
              <w:pStyle w:val="berschrift2"/>
            </w:pPr>
          </w:p>
        </w:tc>
        <w:tc>
          <w:tcPr>
            <w:tcW w:w="8619" w:type="dxa"/>
            <w:gridSpan w:val="3"/>
          </w:tcPr>
          <w:p w14:paraId="426BC4BD" w14:textId="77777777" w:rsidR="001D27EA" w:rsidRDefault="001D27EA" w:rsidP="001D27EA">
            <w:pPr>
              <w:rPr>
                <w:rFonts w:cs="Arial"/>
                <w:b/>
                <w:bCs/>
                <w:iCs/>
                <w:color w:val="7F7F7F" w:themeColor="text1" w:themeTint="80"/>
                <w:szCs w:val="28"/>
              </w:rPr>
            </w:pPr>
            <w:r>
              <w:rPr>
                <w:rFonts w:cs="Arial"/>
                <w:b/>
                <w:bCs/>
                <w:iCs/>
                <w:color w:val="7F7F7F" w:themeColor="text1" w:themeTint="80"/>
                <w:szCs w:val="28"/>
              </w:rPr>
              <w:t xml:space="preserve">Innenwinkelsummensatz im Dreieck begründen – </w:t>
            </w:r>
            <w:r w:rsidRPr="00F07D97">
              <w:rPr>
                <w:rFonts w:cs="Arial"/>
                <w:b/>
                <w:bCs/>
                <w:iCs/>
                <w:color w:val="7F7F7F" w:themeColor="text1" w:themeTint="80"/>
                <w:szCs w:val="28"/>
              </w:rPr>
              <w:t>Begründung G</w:t>
            </w:r>
          </w:p>
          <w:p w14:paraId="3B675616" w14:textId="77777777" w:rsidR="001D27EA" w:rsidRDefault="001D27EA" w:rsidP="001D27EA">
            <w:r w:rsidRPr="002F18DB">
              <w:rPr>
                <w:b/>
                <w:bCs/>
                <w:iCs/>
                <w:noProof/>
                <w:szCs w:val="20"/>
                <w:lang w:val="en-GB" w:eastAsia="en-GB"/>
              </w:rPr>
              <w:drawing>
                <wp:anchor distT="0" distB="0" distL="114300" distR="114300" simplePos="0" relativeHeight="252400128" behindDoc="0" locked="0" layoutInCell="1" allowOverlap="1" wp14:anchorId="5E355184" wp14:editId="3E852A71">
                  <wp:simplePos x="0" y="0"/>
                  <wp:positionH relativeFrom="column">
                    <wp:posOffset>3880485</wp:posOffset>
                  </wp:positionH>
                  <wp:positionV relativeFrom="paragraph">
                    <wp:posOffset>175944</wp:posOffset>
                  </wp:positionV>
                  <wp:extent cx="1301261" cy="723331"/>
                  <wp:effectExtent l="0" t="0" r="0" b="635"/>
                  <wp:wrapNone/>
                  <wp:docPr id="1" name="Grafik 1" descr="C:\Users\khein\Dropbox\Kerstin\Promotion\Designexperimente\3. Zyklus\Winkelinnensumme Dreieck allgeme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hein\Dropbox\Kerstin\Promotion\Designexperimente\3. Zyklus\Winkelinnensumme Dreieck allgemein.png"/>
                          <pic:cNvPicPr>
                            <a:picLocks noChangeAspect="1" noChangeArrowheads="1"/>
                          </pic:cNvPicPr>
                        </pic:nvPicPr>
                        <pic:blipFill rotWithShape="1">
                          <a:blip r:embed="rId49">
                            <a:extLst>
                              <a:ext uri="{28A0092B-C50C-407E-A947-70E740481C1C}">
                                <a14:useLocalDpi xmlns:a14="http://schemas.microsoft.com/office/drawing/2010/main" val="0"/>
                              </a:ext>
                            </a:extLst>
                          </a:blip>
                          <a:srcRect t="47756" r="66848" b="14830"/>
                          <a:stretch/>
                        </pic:blipFill>
                        <pic:spPr bwMode="auto">
                          <a:xfrm>
                            <a:off x="0" y="0"/>
                            <a:ext cx="1301261" cy="7233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66A62">
              <w:rPr>
                <w:noProof/>
                <w:lang w:val="en-GB" w:eastAsia="en-GB"/>
              </w:rPr>
              <w:drawing>
                <wp:anchor distT="0" distB="0" distL="114300" distR="114300" simplePos="0" relativeHeight="252343808" behindDoc="0" locked="0" layoutInCell="1" allowOverlap="1" wp14:anchorId="15BA03B3" wp14:editId="1C2CAAEB">
                  <wp:simplePos x="0" y="0"/>
                  <wp:positionH relativeFrom="column">
                    <wp:posOffset>2418080</wp:posOffset>
                  </wp:positionH>
                  <wp:positionV relativeFrom="paragraph">
                    <wp:posOffset>91809</wp:posOffset>
                  </wp:positionV>
                  <wp:extent cx="2869809" cy="892810"/>
                  <wp:effectExtent l="0" t="0" r="6985" b="2540"/>
                  <wp:wrapNone/>
                  <wp:docPr id="17389" name="Grafik 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eitungsausschnitt.png"/>
                          <pic:cNvPicPr/>
                        </pic:nvPicPr>
                        <pic:blipFill>
                          <a:blip r:embed="rId30"/>
                          <a:stretch>
                            <a:fillRect/>
                          </a:stretch>
                        </pic:blipFill>
                        <pic:spPr>
                          <a:xfrm>
                            <a:off x="0" y="0"/>
                            <a:ext cx="2869809" cy="892810"/>
                          </a:xfrm>
                          <a:prstGeom prst="rect">
                            <a:avLst/>
                          </a:prstGeom>
                        </pic:spPr>
                      </pic:pic>
                    </a:graphicData>
                  </a:graphic>
                  <wp14:sizeRelH relativeFrom="page">
                    <wp14:pctWidth>0</wp14:pctWidth>
                  </wp14:sizeRelH>
                  <wp14:sizeRelV relativeFrom="page">
                    <wp14:pctHeight>0</wp14:pctHeight>
                  </wp14:sizeRelV>
                </wp:anchor>
              </w:drawing>
            </w:r>
          </w:p>
          <w:p w14:paraId="065E5227" w14:textId="77777777" w:rsidR="001D27EA" w:rsidRPr="00137D4F" w:rsidRDefault="001D27EA" w:rsidP="001D27EA">
            <w:pPr>
              <w:pStyle w:val="berschrift2"/>
              <w:rPr>
                <w:rFonts w:cs="Times New Roman"/>
                <w:b w:val="0"/>
                <w:bCs w:val="0"/>
                <w:iCs w:val="0"/>
                <w:color w:val="auto"/>
                <w:szCs w:val="20"/>
              </w:rPr>
            </w:pPr>
            <w:r w:rsidRPr="00137D4F">
              <w:rPr>
                <w:noProof/>
                <w:color w:val="auto"/>
                <w:lang w:val="en-GB" w:eastAsia="en-GB"/>
              </w:rPr>
              <mc:AlternateContent>
                <mc:Choice Requires="wps">
                  <w:drawing>
                    <wp:anchor distT="0" distB="0" distL="114300" distR="114300" simplePos="0" relativeHeight="252344832" behindDoc="0" locked="0" layoutInCell="1" allowOverlap="1" wp14:anchorId="78A5B862" wp14:editId="089F7E97">
                      <wp:simplePos x="0" y="0"/>
                      <wp:positionH relativeFrom="column">
                        <wp:posOffset>2628900</wp:posOffset>
                      </wp:positionH>
                      <wp:positionV relativeFrom="paragraph">
                        <wp:posOffset>34290</wp:posOffset>
                      </wp:positionV>
                      <wp:extent cx="1772285" cy="596265"/>
                      <wp:effectExtent l="0" t="0" r="0" b="13335"/>
                      <wp:wrapNone/>
                      <wp:docPr id="17362" name="Textfeld 17362"/>
                      <wp:cNvGraphicFramePr/>
                      <a:graphic xmlns:a="http://schemas.openxmlformats.org/drawingml/2006/main">
                        <a:graphicData uri="http://schemas.microsoft.com/office/word/2010/wordprocessingShape">
                          <wps:wsp>
                            <wps:cNvSpPr txBox="1"/>
                            <wps:spPr>
                              <a:xfrm>
                                <a:off x="0" y="0"/>
                                <a:ext cx="1772285" cy="596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342D13" w14:textId="77777777" w:rsidR="00311B26" w:rsidRDefault="00311B26" w:rsidP="007E54C0">
                                  <w:pPr>
                                    <w:overflowPunct/>
                                    <w:autoSpaceDE/>
                                    <w:autoSpaceDN/>
                                    <w:adjustRightInd/>
                                    <w:spacing w:after="160" w:line="240" w:lineRule="auto"/>
                                    <w:ind w:left="284" w:hanging="284"/>
                                    <w:contextualSpacing/>
                                    <w:textAlignment w:val="auto"/>
                                  </w:pPr>
                                  <w:r>
                                    <w:t xml:space="preserve">In jedem Dreieck ABC sind die </w:t>
                                  </w:r>
                                </w:p>
                                <w:p w14:paraId="1BB2225F" w14:textId="77777777" w:rsidR="00311B26" w:rsidRDefault="00311B26" w:rsidP="007E54C0">
                                  <w:pPr>
                                    <w:overflowPunct/>
                                    <w:autoSpaceDE/>
                                    <w:autoSpaceDN/>
                                    <w:adjustRightInd/>
                                    <w:spacing w:after="160" w:line="240" w:lineRule="auto"/>
                                    <w:ind w:left="284" w:hanging="284"/>
                                    <w:contextualSpacing/>
                                    <w:textAlignment w:val="auto"/>
                                  </w:pPr>
                                  <w:r>
                                    <w:t xml:space="preserve">Winkel α, β und γ </w:t>
                                  </w:r>
                                </w:p>
                                <w:p w14:paraId="1BDD62B7" w14:textId="77777777" w:rsidR="00311B26" w:rsidRDefault="00311B26" w:rsidP="007E54C0">
                                  <w:pPr>
                                    <w:overflowPunct/>
                                    <w:autoSpaceDE/>
                                    <w:autoSpaceDN/>
                                    <w:adjustRightInd/>
                                    <w:spacing w:after="160" w:line="240" w:lineRule="auto"/>
                                    <w:ind w:left="284" w:hanging="284"/>
                                    <w:contextualSpacing/>
                                    <w:textAlignment w:val="auto"/>
                                  </w:pPr>
                                  <w:r>
                                    <w:t xml:space="preserve">zusammen 180° groß. </w:t>
                                  </w:r>
                                </w:p>
                                <w:p w14:paraId="1720D5E8" w14:textId="77777777" w:rsidR="00311B26" w:rsidRPr="00045453" w:rsidRDefault="00311B26" w:rsidP="007E54C0">
                                  <w:pPr>
                                    <w:overflowPunct/>
                                    <w:autoSpaceDE/>
                                    <w:autoSpaceDN/>
                                    <w:adjustRightInd/>
                                    <w:spacing w:after="160" w:line="240" w:lineRule="auto"/>
                                    <w:contextualSpacing/>
                                    <w:textAlignment w:val="auto"/>
                                  </w:pP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5B862" id="Textfeld 17362" o:spid="_x0000_s1440" type="#_x0000_t202" style="position:absolute;left:0;text-align:left;margin-left:207pt;margin-top:2.7pt;width:139.55pt;height:46.95pt;z-index:25234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" filled="f" stroked="f" strokeweight=".5pt">
                      <v:textbox inset="0,1mm,0,0">
                        <w:txbxContent>
                          <w:p w14:paraId="7B342D13" w14:textId="77777777" w:rsidR="00311B26" w:rsidRDefault="00311B26" w:rsidP="007E54C0">
                            <w:pPr>
                              <w:overflowPunct/>
                              <w:autoSpaceDE/>
                              <w:autoSpaceDN/>
                              <w:adjustRightInd/>
                              <w:spacing w:after="160" w:line="240" w:lineRule="auto"/>
                              <w:ind w:left="284" w:hanging="284"/>
                              <w:contextualSpacing/>
                              <w:textAlignment w:val="auto"/>
                            </w:pPr>
                            <w:r>
                              <w:t xml:space="preserve">In jedem Dreieck ABC sind die </w:t>
                            </w:r>
                          </w:p>
                          <w:p w14:paraId="1BB2225F" w14:textId="77777777" w:rsidR="00311B26" w:rsidRDefault="00311B26" w:rsidP="007E54C0">
                            <w:pPr>
                              <w:overflowPunct/>
                              <w:autoSpaceDE/>
                              <w:autoSpaceDN/>
                              <w:adjustRightInd/>
                              <w:spacing w:after="160" w:line="240" w:lineRule="auto"/>
                              <w:ind w:left="284" w:hanging="284"/>
                              <w:contextualSpacing/>
                              <w:textAlignment w:val="auto"/>
                            </w:pPr>
                            <w:r>
                              <w:t xml:space="preserve">Winkel α, β und γ </w:t>
                            </w:r>
                          </w:p>
                          <w:p w14:paraId="1BDD62B7" w14:textId="77777777" w:rsidR="00311B26" w:rsidRDefault="00311B26" w:rsidP="007E54C0">
                            <w:pPr>
                              <w:overflowPunct/>
                              <w:autoSpaceDE/>
                              <w:autoSpaceDN/>
                              <w:adjustRightInd/>
                              <w:spacing w:after="160" w:line="240" w:lineRule="auto"/>
                              <w:ind w:left="284" w:hanging="284"/>
                              <w:contextualSpacing/>
                              <w:textAlignment w:val="auto"/>
                            </w:pPr>
                            <w:r>
                              <w:t xml:space="preserve">zusammen 180° groß. </w:t>
                            </w:r>
                          </w:p>
                          <w:p w14:paraId="1720D5E8" w14:textId="77777777" w:rsidR="00311B26" w:rsidRPr="00045453" w:rsidRDefault="00311B26" w:rsidP="007E54C0">
                            <w:pPr>
                              <w:overflowPunct/>
                              <w:autoSpaceDE/>
                              <w:autoSpaceDN/>
                              <w:adjustRightInd/>
                              <w:spacing w:after="160" w:line="240" w:lineRule="auto"/>
                              <w:contextualSpacing/>
                              <w:textAlignment w:val="auto"/>
                            </w:pPr>
                          </w:p>
                        </w:txbxContent>
                      </v:textbox>
                    </v:shape>
                  </w:pict>
                </mc:Fallback>
              </mc:AlternateContent>
            </w:r>
            <w:r w:rsidRPr="00137D4F">
              <w:rPr>
                <w:rFonts w:cs="Times New Roman"/>
                <w:b w:val="0"/>
                <w:bCs w:val="0"/>
                <w:iCs w:val="0"/>
                <w:color w:val="auto"/>
                <w:szCs w:val="20"/>
              </w:rPr>
              <w:t xml:space="preserve">Begründet folgenden mathematischen </w:t>
            </w:r>
          </w:p>
          <w:p w14:paraId="6B825292" w14:textId="77777777" w:rsidR="001D27EA" w:rsidRPr="00137D4F" w:rsidRDefault="001D27EA" w:rsidP="001D27EA">
            <w:pPr>
              <w:pStyle w:val="berschrift2"/>
              <w:rPr>
                <w:rFonts w:cs="Times New Roman"/>
                <w:b w:val="0"/>
                <w:bCs w:val="0"/>
                <w:iCs w:val="0"/>
                <w:color w:val="auto"/>
                <w:szCs w:val="20"/>
              </w:rPr>
            </w:pPr>
            <w:r w:rsidRPr="00137D4F">
              <w:rPr>
                <w:rFonts w:cs="Times New Roman"/>
                <w:b w:val="0"/>
                <w:bCs w:val="0"/>
                <w:iCs w:val="0"/>
                <w:color w:val="auto"/>
                <w:szCs w:val="20"/>
              </w:rPr>
              <w:t xml:space="preserve">Satz, der Innenwinkelsummensatz </w:t>
            </w:r>
          </w:p>
          <w:p w14:paraId="01A691EB" w14:textId="77777777" w:rsidR="001D27EA" w:rsidRDefault="001D27EA" w:rsidP="001D27EA">
            <w:pPr>
              <w:pStyle w:val="berschrift2"/>
              <w:rPr>
                <w:rFonts w:cs="Times New Roman"/>
                <w:b w:val="0"/>
                <w:bCs w:val="0"/>
                <w:iCs w:val="0"/>
                <w:color w:val="auto"/>
                <w:szCs w:val="20"/>
              </w:rPr>
            </w:pPr>
            <w:r w:rsidRPr="00137D4F">
              <w:rPr>
                <w:rFonts w:cs="Times New Roman"/>
                <w:b w:val="0"/>
                <w:bCs w:val="0"/>
                <w:iCs w:val="0"/>
                <w:color w:val="auto"/>
                <w:szCs w:val="20"/>
              </w:rPr>
              <w:t>genannt wird:</w:t>
            </w:r>
          </w:p>
          <w:p w14:paraId="6E38A6FB" w14:textId="77777777" w:rsidR="00BA2DA6" w:rsidRPr="00BA2DA6" w:rsidRDefault="00BA2DA6" w:rsidP="00BA2DA6"/>
          <w:p w14:paraId="0E6AD762" w14:textId="77777777" w:rsidR="001D27EA" w:rsidRPr="00045453" w:rsidRDefault="001D27EA" w:rsidP="00786C7A">
            <w:pPr>
              <w:overflowPunct/>
              <w:autoSpaceDE/>
              <w:autoSpaceDN/>
              <w:adjustRightInd/>
              <w:spacing w:after="160" w:line="240" w:lineRule="auto"/>
              <w:ind w:left="284" w:hanging="284"/>
              <w:contextualSpacing/>
              <w:jc w:val="right"/>
              <w:textAlignment w:val="auto"/>
            </w:pPr>
            <w:r>
              <w:t>(Die Gerade k durch B ist parallel zur Seite AC.)</w:t>
            </w:r>
          </w:p>
          <w:p w14:paraId="33D594B5" w14:textId="77777777" w:rsidR="001D27EA" w:rsidRDefault="001D27EA" w:rsidP="001D27EA"/>
        </w:tc>
      </w:tr>
      <w:tr w:rsidR="001D27EA" w:rsidRPr="000045F1" w14:paraId="50D34B44" w14:textId="77777777" w:rsidTr="006E0B1B">
        <w:tc>
          <w:tcPr>
            <w:tcW w:w="672" w:type="dxa"/>
            <w:gridSpan w:val="2"/>
          </w:tcPr>
          <w:p w14:paraId="3286398F" w14:textId="77777777" w:rsidR="001D27EA" w:rsidRPr="00137D4F" w:rsidRDefault="001D27EA" w:rsidP="001D27EA">
            <w:pPr>
              <w:pStyle w:val="berschrift2"/>
            </w:pPr>
          </w:p>
        </w:tc>
        <w:tc>
          <w:tcPr>
            <w:tcW w:w="290" w:type="dxa"/>
            <w:gridSpan w:val="2"/>
          </w:tcPr>
          <w:p w14:paraId="625AEF39" w14:textId="77777777" w:rsidR="001D27EA" w:rsidRPr="00137D4F" w:rsidRDefault="001D27EA" w:rsidP="001D27EA">
            <w:pPr>
              <w:pStyle w:val="berschrift2"/>
            </w:pPr>
            <w:r w:rsidRPr="00137D4F">
              <w:t>a)</w:t>
            </w:r>
          </w:p>
        </w:tc>
        <w:tc>
          <w:tcPr>
            <w:tcW w:w="8329" w:type="dxa"/>
            <w:tcBorders>
              <w:bottom w:val="single" w:sz="4" w:space="0" w:color="A6A6A6" w:themeColor="background1" w:themeShade="A6"/>
            </w:tcBorders>
          </w:tcPr>
          <w:p w14:paraId="55985A76" w14:textId="77777777" w:rsidR="001D27EA" w:rsidRPr="00137D4F" w:rsidRDefault="001D27EA" w:rsidP="001D27EA">
            <w:pPr>
              <w:ind w:left="360" w:hanging="360"/>
            </w:pPr>
            <w:r w:rsidRPr="00137D4F">
              <w:t xml:space="preserve">Formuliert </w:t>
            </w:r>
            <w:r w:rsidR="00E0666E">
              <w:t>zu zweit</w:t>
            </w:r>
            <w:r w:rsidRPr="00137D4F">
              <w:t xml:space="preserve"> den Satz in eine WENN-DANN-Formulierung um: </w:t>
            </w:r>
          </w:p>
        </w:tc>
      </w:tr>
      <w:tr w:rsidR="001D27EA" w:rsidRPr="000045F1" w14:paraId="62B04C52" w14:textId="77777777" w:rsidTr="006E0B1B">
        <w:tc>
          <w:tcPr>
            <w:tcW w:w="672" w:type="dxa"/>
            <w:gridSpan w:val="2"/>
          </w:tcPr>
          <w:p w14:paraId="54FB46D8" w14:textId="77777777" w:rsidR="001D27EA" w:rsidRPr="00282BC6" w:rsidDel="009E2DE9" w:rsidRDefault="001D27EA" w:rsidP="001D27EA">
            <w:pPr>
              <w:pStyle w:val="berschrift2"/>
              <w:rPr>
                <w:noProof/>
              </w:rPr>
            </w:pPr>
            <w:r w:rsidRPr="00282BC6">
              <w:rPr>
                <w:noProof/>
                <w:lang w:val="en-GB" w:eastAsia="en-GB"/>
              </w:rPr>
              <w:drawing>
                <wp:inline distT="0" distB="0" distL="0" distR="0" wp14:anchorId="69C82B6A" wp14:editId="3F366311">
                  <wp:extent cx="309880" cy="359410"/>
                  <wp:effectExtent l="0" t="0" r="0" b="2540"/>
                  <wp:docPr id="17385"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gridSpan w:val="2"/>
            <w:tcBorders>
              <w:right w:val="single" w:sz="4" w:space="0" w:color="A6A6A6" w:themeColor="background1" w:themeShade="A6"/>
            </w:tcBorders>
          </w:tcPr>
          <w:p w14:paraId="46D9AFD3" w14:textId="77777777" w:rsidR="001D27EA" w:rsidDel="009E2DE9" w:rsidRDefault="001D27EA" w:rsidP="001D27EA">
            <w:pPr>
              <w:pStyle w:val="berschrift2"/>
            </w:pPr>
          </w:p>
        </w:tc>
        <w:tc>
          <w:tcPr>
            <w:tcW w:w="83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3B05F3" w14:textId="77777777" w:rsidR="001D27EA" w:rsidRDefault="001D27EA" w:rsidP="001D27EA"/>
          <w:p w14:paraId="7B5FFC03" w14:textId="77777777" w:rsidR="001D27EA" w:rsidRDefault="001D27EA" w:rsidP="001D27EA"/>
          <w:p w14:paraId="2C53FCE5" w14:textId="77777777" w:rsidR="001D27EA" w:rsidRDefault="001D27EA" w:rsidP="001D27EA"/>
          <w:p w14:paraId="2D19B622" w14:textId="77777777" w:rsidR="001D27EA" w:rsidRDefault="001D27EA" w:rsidP="001D27EA"/>
          <w:p w14:paraId="4E6D0121" w14:textId="77777777" w:rsidR="001D27EA" w:rsidRDefault="001D27EA" w:rsidP="001D27EA"/>
          <w:p w14:paraId="46D13378" w14:textId="77777777" w:rsidR="001D27EA" w:rsidRPr="001C6D87" w:rsidDel="009E2DE9" w:rsidRDefault="001D27EA" w:rsidP="001D27EA">
            <w:pPr>
              <w:ind w:left="360" w:hanging="360"/>
            </w:pPr>
          </w:p>
        </w:tc>
      </w:tr>
      <w:tr w:rsidR="001D27EA" w:rsidRPr="000045F1" w14:paraId="14177174" w14:textId="77777777" w:rsidTr="006E0B1B">
        <w:tc>
          <w:tcPr>
            <w:tcW w:w="672" w:type="dxa"/>
            <w:gridSpan w:val="2"/>
          </w:tcPr>
          <w:p w14:paraId="206CDBCE" w14:textId="77777777" w:rsidR="001D27EA" w:rsidRPr="003D0E4D" w:rsidRDefault="001D27EA" w:rsidP="001D27EA">
            <w:pPr>
              <w:pStyle w:val="berschrift2"/>
              <w:rPr>
                <w:noProof/>
              </w:rPr>
            </w:pPr>
          </w:p>
        </w:tc>
        <w:tc>
          <w:tcPr>
            <w:tcW w:w="290" w:type="dxa"/>
            <w:gridSpan w:val="2"/>
          </w:tcPr>
          <w:p w14:paraId="0B39248A" w14:textId="77777777" w:rsidR="001D27EA" w:rsidRDefault="001D27EA" w:rsidP="001D27EA">
            <w:pPr>
              <w:pStyle w:val="berschrift2"/>
            </w:pPr>
          </w:p>
          <w:p w14:paraId="2A3B662D" w14:textId="77777777" w:rsidR="00256D3C" w:rsidRDefault="00256D3C" w:rsidP="00256D3C"/>
          <w:p w14:paraId="43CB8DFC" w14:textId="77777777" w:rsidR="00256D3C" w:rsidRDefault="00256D3C" w:rsidP="00256D3C"/>
          <w:p w14:paraId="7312DAE1" w14:textId="77777777" w:rsidR="00256D3C" w:rsidRPr="00256D3C" w:rsidRDefault="00256D3C" w:rsidP="00256D3C"/>
        </w:tc>
        <w:tc>
          <w:tcPr>
            <w:tcW w:w="8329" w:type="dxa"/>
            <w:tcBorders>
              <w:top w:val="single" w:sz="4" w:space="0" w:color="A6A6A6" w:themeColor="background1" w:themeShade="A6"/>
            </w:tcBorders>
          </w:tcPr>
          <w:p w14:paraId="3563DDE1" w14:textId="77777777" w:rsidR="00FA2F3C" w:rsidRDefault="00FA2F3C" w:rsidP="007B7D71">
            <w:pPr>
              <w:spacing w:line="264" w:lineRule="auto"/>
              <w:rPr>
                <w:b/>
              </w:rPr>
            </w:pPr>
            <w:r>
              <w:rPr>
                <w:noProof/>
                <w:lang w:val="en-GB" w:eastAsia="en-GB"/>
              </w:rPr>
              <w:drawing>
                <wp:anchor distT="0" distB="0" distL="114300" distR="114300" simplePos="0" relativeHeight="252442112" behindDoc="0" locked="0" layoutInCell="1" allowOverlap="1" wp14:anchorId="248349AF" wp14:editId="5BAE957D">
                  <wp:simplePos x="0" y="0"/>
                  <wp:positionH relativeFrom="column">
                    <wp:posOffset>3618442</wp:posOffset>
                  </wp:positionH>
                  <wp:positionV relativeFrom="paragraph">
                    <wp:posOffset>84032</wp:posOffset>
                  </wp:positionV>
                  <wp:extent cx="597111" cy="502196"/>
                  <wp:effectExtent l="0" t="0" r="0" b="0"/>
                  <wp:wrapNone/>
                  <wp:docPr id="18332" name="Grafik 18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 name="Grafik 18332"/>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3587" cy="5076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43C931" w14:textId="4F6C8C76" w:rsidR="007B7D71" w:rsidRDefault="007B7D71" w:rsidP="007B7D71">
            <w:pPr>
              <w:spacing w:line="264" w:lineRule="auto"/>
            </w:pPr>
            <w:r>
              <w:rPr>
                <w:b/>
              </w:rPr>
              <w:t>H</w:t>
            </w:r>
            <w:r w:rsidRPr="00306117">
              <w:rPr>
                <w:b/>
              </w:rPr>
              <w:t>inweis:</w:t>
            </w:r>
            <w:r w:rsidR="00A4646A">
              <w:t xml:space="preserve"> Wenn ihr </w:t>
            </w:r>
            <w:r w:rsidR="00606238">
              <w:t>e</w:t>
            </w:r>
            <w:r>
              <w:t xml:space="preserve">uch unsicher seid, könnt ihr </w:t>
            </w:r>
          </w:p>
          <w:p w14:paraId="6A8A4F70" w14:textId="77777777" w:rsidR="007B7D71" w:rsidRDefault="007B7D71" w:rsidP="007B7D71">
            <w:pPr>
              <w:spacing w:line="264" w:lineRule="auto"/>
            </w:pPr>
            <w:r>
              <w:t>andere Argumente aus dem Werkzeugkasten anschauen.</w:t>
            </w:r>
          </w:p>
          <w:p w14:paraId="57167871" w14:textId="77777777" w:rsidR="001D27EA" w:rsidRPr="001C6D87" w:rsidRDefault="001D27EA" w:rsidP="001D27EA"/>
        </w:tc>
      </w:tr>
      <w:tr w:rsidR="001D27EA" w:rsidRPr="000045F1" w14:paraId="7949C41D" w14:textId="77777777" w:rsidTr="006E0B1B">
        <w:tc>
          <w:tcPr>
            <w:tcW w:w="672" w:type="dxa"/>
            <w:gridSpan w:val="2"/>
          </w:tcPr>
          <w:p w14:paraId="62681FEB" w14:textId="77777777" w:rsidR="001D27EA" w:rsidRPr="00282BC6" w:rsidRDefault="001D27EA" w:rsidP="001D27EA">
            <w:pPr>
              <w:pStyle w:val="berschrift2"/>
              <w:rPr>
                <w:noProof/>
              </w:rPr>
            </w:pPr>
            <w:r w:rsidRPr="003D0E4D">
              <w:rPr>
                <w:noProof/>
                <w:lang w:val="en-GB" w:eastAsia="en-GB"/>
              </w:rPr>
              <mc:AlternateContent>
                <mc:Choice Requires="wpg">
                  <w:drawing>
                    <wp:anchor distT="0" distB="0" distL="114300" distR="114300" simplePos="0" relativeHeight="252408320" behindDoc="0" locked="0" layoutInCell="1" allowOverlap="1" wp14:anchorId="53A9D139" wp14:editId="34CC585E">
                      <wp:simplePos x="0" y="0"/>
                      <wp:positionH relativeFrom="column">
                        <wp:posOffset>-1905</wp:posOffset>
                      </wp:positionH>
                      <wp:positionV relativeFrom="paragraph">
                        <wp:posOffset>4445</wp:posOffset>
                      </wp:positionV>
                      <wp:extent cx="265741" cy="185270"/>
                      <wp:effectExtent l="0" t="0" r="13970" b="43815"/>
                      <wp:wrapNone/>
                      <wp:docPr id="15236"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5238"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B33B874" w14:textId="77777777" w:rsidR="00311B26" w:rsidRDefault="00311B26" w:rsidP="006E0B1B"/>
                                </w:txbxContent>
                              </wps:txbx>
                              <wps:bodyPr rot="0" vert="horz" wrap="square" lIns="91440" tIns="45720" rIns="91440" bIns="45720" anchor="ctr" anchorCtr="0" upright="1">
                                <a:noAutofit/>
                              </wps:bodyPr>
                            </wps:wsp>
                            <wps:wsp>
                              <wps:cNvPr id="15242"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06577F5B"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A9D139" id="_x0000_s1441" style="position:absolute;left:0;text-align:left;margin-left:-.15pt;margin-top:.35pt;width:20.9pt;height:14.6pt;z-index:252408320"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">
                      <o:lock v:ext="edit" aspectratio="t"/>
                      <v:shape id="Ovale Legende 257" o:spid="_x0000_s1442"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" adj="17511,25440" filled="f">
                        <v:textbox>
                          <w:txbxContent>
                            <w:p w14:paraId="5B33B874" w14:textId="77777777" w:rsidR="00311B26" w:rsidRDefault="00311B26" w:rsidP="006E0B1B"/>
                          </w:txbxContent>
                        </v:textbox>
                      </v:shape>
                      <v:shape id="Ovale Legende 258" o:spid="_x0000_s1443"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" adj="2296,28860" filled="f">
                        <v:textbox>
                          <w:txbxContent>
                            <w:p w14:paraId="06577F5B" w14:textId="77777777" w:rsidR="00311B26" w:rsidRDefault="00311B26" w:rsidP="006E0B1B"/>
                          </w:txbxContent>
                        </v:textbox>
                      </v:shape>
                    </v:group>
                  </w:pict>
                </mc:Fallback>
              </mc:AlternateContent>
            </w:r>
          </w:p>
        </w:tc>
        <w:tc>
          <w:tcPr>
            <w:tcW w:w="290" w:type="dxa"/>
            <w:gridSpan w:val="2"/>
          </w:tcPr>
          <w:p w14:paraId="4F9D5DBA" w14:textId="77777777" w:rsidR="001D27EA" w:rsidRDefault="001D27EA" w:rsidP="001D27EA">
            <w:pPr>
              <w:pStyle w:val="berschrift2"/>
            </w:pPr>
            <w:r>
              <w:t>b)</w:t>
            </w:r>
          </w:p>
        </w:tc>
        <w:tc>
          <w:tcPr>
            <w:tcW w:w="8329" w:type="dxa"/>
          </w:tcPr>
          <w:p w14:paraId="63217CDD" w14:textId="77777777" w:rsidR="001D27EA" w:rsidRDefault="001D27EA" w:rsidP="001D27EA">
            <w:r w:rsidRPr="001C6D87">
              <w:t xml:space="preserve">Bearbeitet </w:t>
            </w:r>
            <w:r w:rsidR="00E0666E">
              <w:t>zu zweit</w:t>
            </w:r>
            <w:r w:rsidRPr="001C6D87">
              <w:t xml:space="preserve"> die Aufgabe mündlich. </w:t>
            </w:r>
          </w:p>
          <w:p w14:paraId="16C01164" w14:textId="77777777" w:rsidR="001D27EA" w:rsidRDefault="001D27EA" w:rsidP="001D27EA">
            <w:pPr>
              <w:pStyle w:val="Listenabsatz"/>
              <w:numPr>
                <w:ilvl w:val="0"/>
                <w:numId w:val="10"/>
              </w:numPr>
            </w:pPr>
            <w:r>
              <w:t xml:space="preserve">Wie kann man den Satz begründen? </w:t>
            </w:r>
          </w:p>
          <w:p w14:paraId="6167DA68" w14:textId="77777777" w:rsidR="001D27EA" w:rsidRDefault="001D27EA" w:rsidP="001D27EA">
            <w:pPr>
              <w:pStyle w:val="Listenabsatz"/>
              <w:numPr>
                <w:ilvl w:val="0"/>
                <w:numId w:val="10"/>
              </w:numPr>
            </w:pPr>
            <w:r w:rsidRPr="008C2DA2">
              <w:t>W</w:t>
            </w:r>
            <w:r>
              <w:t xml:space="preserve">elche Argumente habt ihr </w:t>
            </w:r>
            <w:r w:rsidRPr="00234E73">
              <w:t xml:space="preserve">aus dem </w:t>
            </w:r>
            <w:r w:rsidRPr="0051117B">
              <w:rPr>
                <w:rFonts w:cs="Arial"/>
                <w:b/>
                <w:bCs/>
                <w:iCs/>
                <w:color w:val="7F7F7F" w:themeColor="text1" w:themeTint="80"/>
                <w:szCs w:val="28"/>
              </w:rPr>
              <w:t>Werkzeugkasten 4</w:t>
            </w:r>
            <w:r>
              <w:t xml:space="preserve"> bei eurer Begründung genutzt oder könntet ihr nutzen?</w:t>
            </w:r>
            <w:r>
              <w:rPr>
                <w:noProof/>
              </w:rPr>
              <w:t xml:space="preserve"> </w:t>
            </w:r>
          </w:p>
          <w:p w14:paraId="6832A0A5" w14:textId="77777777" w:rsidR="001D27EA" w:rsidRPr="001C6D87" w:rsidRDefault="001D27EA" w:rsidP="001D27EA"/>
        </w:tc>
      </w:tr>
      <w:tr w:rsidR="001D27EA" w:rsidRPr="000045F1" w14:paraId="5B6A82C8" w14:textId="77777777" w:rsidTr="00AE4979">
        <w:tc>
          <w:tcPr>
            <w:tcW w:w="672" w:type="dxa"/>
            <w:gridSpan w:val="2"/>
          </w:tcPr>
          <w:p w14:paraId="1DF57523" w14:textId="77777777" w:rsidR="001D27EA" w:rsidRDefault="001D27EA" w:rsidP="001D27EA">
            <w:pPr>
              <w:pStyle w:val="berschrift2"/>
            </w:pPr>
            <w:r w:rsidRPr="00282BC6">
              <w:rPr>
                <w:noProof/>
                <w:lang w:val="en-GB" w:eastAsia="en-GB"/>
              </w:rPr>
              <w:drawing>
                <wp:inline distT="0" distB="0" distL="0" distR="0" wp14:anchorId="1E66CDC4" wp14:editId="68F093D8">
                  <wp:extent cx="309880" cy="359410"/>
                  <wp:effectExtent l="0" t="0" r="0" b="2540"/>
                  <wp:docPr id="17390"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gridSpan w:val="2"/>
          </w:tcPr>
          <w:p w14:paraId="6C9B8911" w14:textId="77777777" w:rsidR="001D27EA" w:rsidRDefault="001D27EA" w:rsidP="001D27EA">
            <w:pPr>
              <w:pStyle w:val="berschrift2"/>
            </w:pPr>
            <w:r>
              <w:t>c)</w:t>
            </w:r>
          </w:p>
        </w:tc>
        <w:tc>
          <w:tcPr>
            <w:tcW w:w="8329" w:type="dxa"/>
          </w:tcPr>
          <w:p w14:paraId="25E64AB6" w14:textId="77777777" w:rsidR="001D27EA" w:rsidRDefault="00BA2DA6" w:rsidP="001D27EA">
            <w:r w:rsidRPr="004F28DF">
              <w:rPr>
                <w:noProof/>
                <w:lang w:val="en-GB" w:eastAsia="en-GB"/>
              </w:rPr>
              <mc:AlternateContent>
                <mc:Choice Requires="wpg">
                  <w:drawing>
                    <wp:anchor distT="0" distB="0" distL="114300" distR="114300" simplePos="0" relativeHeight="252455424" behindDoc="0" locked="0" layoutInCell="1" allowOverlap="1" wp14:anchorId="7064B5C9" wp14:editId="629EC492">
                      <wp:simplePos x="0" y="0"/>
                      <wp:positionH relativeFrom="column">
                        <wp:posOffset>4006259</wp:posOffset>
                      </wp:positionH>
                      <wp:positionV relativeFrom="paragraph">
                        <wp:posOffset>54883</wp:posOffset>
                      </wp:positionV>
                      <wp:extent cx="1155700" cy="816610"/>
                      <wp:effectExtent l="12700" t="38100" r="127000" b="72390"/>
                      <wp:wrapSquare wrapText="bothSides"/>
                      <wp:docPr id="15285" name="Gruppieren 15285"/>
                      <wp:cNvGraphicFramePr/>
                      <a:graphic xmlns:a="http://schemas.openxmlformats.org/drawingml/2006/main">
                        <a:graphicData uri="http://schemas.microsoft.com/office/word/2010/wordprocessingGroup">
                          <wpg:wgp>
                            <wpg:cNvGrpSpPr/>
                            <wpg:grpSpPr>
                              <a:xfrm>
                                <a:off x="0" y="0"/>
                                <a:ext cx="1155700" cy="816610"/>
                                <a:chOff x="0" y="0"/>
                                <a:chExt cx="1155955" cy="816650"/>
                              </a:xfrm>
                            </wpg:grpSpPr>
                            <pic:pic xmlns:pic="http://schemas.openxmlformats.org/drawingml/2006/picture">
                              <pic:nvPicPr>
                                <pic:cNvPr id="15286" name="Grafik 15286"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281940" cy="281305"/>
                                </a:xfrm>
                                <a:prstGeom prst="rect">
                                  <a:avLst/>
                                </a:prstGeom>
                                <a:noFill/>
                                <a:ln>
                                  <a:noFill/>
                                </a:ln>
                              </pic:spPr>
                            </pic:pic>
                            <wpg:grpSp>
                              <wpg:cNvPr id="17348" name="Gruppieren 17348"/>
                              <wpg:cNvGrpSpPr/>
                              <wpg:grpSpPr>
                                <a:xfrm rot="235515">
                                  <a:off x="256265" y="29121"/>
                                  <a:ext cx="899690" cy="787529"/>
                                  <a:chOff x="0" y="0"/>
                                  <a:chExt cx="899690" cy="787529"/>
                                </a:xfrm>
                              </wpg:grpSpPr>
                              <wpg:grpSp>
                                <wpg:cNvPr id="17352" name="Gruppieren 17352"/>
                                <wpg:cNvGrpSpPr>
                                  <a:grpSpLocks noChangeAspect="1"/>
                                </wpg:cNvGrpSpPr>
                                <wpg:grpSpPr>
                                  <a:xfrm rot="1008828">
                                    <a:off x="0" y="40769"/>
                                    <a:ext cx="549260" cy="746760"/>
                                    <a:chOff x="0" y="-1"/>
                                    <a:chExt cx="6143625" cy="7421245"/>
                                  </a:xfrm>
                                </wpg:grpSpPr>
                                <wps:wsp>
                                  <wps:cNvPr id="17353" name="Rechteck 17353"/>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354" name="Gruppieren 21"/>
                                  <wpg:cNvGrpSpPr/>
                                  <wpg:grpSpPr>
                                    <a:xfrm>
                                      <a:off x="228600" y="93134"/>
                                      <a:ext cx="5711884" cy="7190105"/>
                                      <a:chOff x="0" y="0"/>
                                      <a:chExt cx="5711884" cy="7190105"/>
                                    </a:xfrm>
                                  </wpg:grpSpPr>
                                  <wpg:grpSp>
                                    <wpg:cNvPr id="17355" name="Gruppieren 17355"/>
                                    <wpg:cNvGrpSpPr/>
                                    <wpg:grpSpPr>
                                      <a:xfrm>
                                        <a:off x="0" y="0"/>
                                        <a:ext cx="5648323" cy="4812030"/>
                                        <a:chOff x="0" y="0"/>
                                        <a:chExt cx="5648323" cy="4812030"/>
                                      </a:xfrm>
                                    </wpg:grpSpPr>
                                    <wpg:grpSp>
                                      <wpg:cNvPr id="17356" name="Gruppieren 17356"/>
                                      <wpg:cNvGrpSpPr/>
                                      <wpg:grpSpPr>
                                        <a:xfrm>
                                          <a:off x="0" y="0"/>
                                          <a:ext cx="5648323" cy="2660918"/>
                                          <a:chOff x="0" y="0"/>
                                          <a:chExt cx="5648323" cy="2660918"/>
                                        </a:xfrm>
                                      </wpg:grpSpPr>
                                      <wps:wsp>
                                        <wps:cNvPr id="17358"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32A13AC9" w14:textId="77777777" w:rsidR="00311B26" w:rsidRDefault="00311B26" w:rsidP="00D73F2A">
                                              <w:pPr>
                                                <w:jc w:val="center"/>
                                                <w:rPr>
                                                  <w:sz w:val="30"/>
                                                  <w:szCs w:val="30"/>
                                                </w:rPr>
                                              </w:pPr>
                                            </w:p>
                                            <w:p w14:paraId="6E58FDD2" w14:textId="77777777" w:rsidR="00311B26" w:rsidRDefault="00311B26" w:rsidP="00D73F2A">
                                              <w:pPr>
                                                <w:jc w:val="center"/>
                                                <w:rPr>
                                                  <w:sz w:val="30"/>
                                                  <w:szCs w:val="30"/>
                                                </w:rPr>
                                              </w:pPr>
                                            </w:p>
                                            <w:p w14:paraId="670E4218" w14:textId="77777777" w:rsidR="00311B26" w:rsidRDefault="00311B26" w:rsidP="00D73F2A"/>
                                          </w:txbxContent>
                                        </wps:txbx>
                                        <wps:bodyPr rot="0" vert="horz" wrap="square" lIns="91440" tIns="45720" rIns="91440" bIns="45720" anchor="t" anchorCtr="0">
                                          <a:noAutofit/>
                                        </wps:bodyPr>
                                      </wps:wsp>
                                      <wps:wsp>
                                        <wps:cNvPr id="17363" name="Textfeld 17363"/>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DBCE9E" w14:textId="77777777" w:rsidR="00311B26" w:rsidRDefault="00311B26" w:rsidP="00D73F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364" name="Textfeld 17364"/>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71CB18F4" w14:textId="77777777" w:rsidR="00311B26" w:rsidRDefault="00311B26" w:rsidP="00D73F2A"/>
                                        </w:txbxContent>
                                      </wps:txbx>
                                      <wps:bodyPr rot="0" vert="horz" wrap="square" lIns="91440" tIns="45720" rIns="91440" bIns="45720" anchor="t" anchorCtr="0">
                                        <a:noAutofit/>
                                      </wps:bodyPr>
                                    </wps:wsp>
                                  </wpg:grpSp>
                                  <wps:wsp>
                                    <wps:cNvPr id="17365" name="Gleichschenkliges Dreieck 17365"/>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66"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06F06CE9" w14:textId="77777777" w:rsidR="00311B26" w:rsidRDefault="00311B26" w:rsidP="00D73F2A">
                                          <w:pPr>
                                            <w:rPr>
                                              <w:sz w:val="30"/>
                                              <w:szCs w:val="30"/>
                                            </w:rPr>
                                          </w:pPr>
                                        </w:p>
                                      </w:txbxContent>
                                    </wps:txbx>
                                    <wps:bodyPr rot="0" vert="horz" wrap="square" lIns="91440" tIns="45720" rIns="91440" bIns="45720" anchor="t" anchorCtr="0">
                                      <a:noAutofit/>
                                    </wps:bodyPr>
                                  </wps:wsp>
                                </wpg:grpSp>
                              </wpg:grpSp>
                              <pic:pic xmlns:pic="http://schemas.openxmlformats.org/drawingml/2006/picture">
                                <pic:nvPicPr>
                                  <pic:cNvPr id="17367" name="Grafik 17367"/>
                                  <pic:cNvPicPr>
                                    <a:picLocks noChangeAspect="1"/>
                                  </pic:cNvPicPr>
                                </pic:nvPicPr>
                                <pic:blipFill rotWithShape="1">
                                  <a:blip r:embed="rId24" cstate="print">
                                    <a:extLst>
                                      <a:ext uri="{28A0092B-C50C-407E-A947-70E740481C1C}">
                                        <a14:useLocalDpi xmlns:a14="http://schemas.microsoft.com/office/drawing/2010/main" val="0"/>
                                      </a:ext>
                                    </a:extLst>
                                  </a:blip>
                                  <a:srcRect l="2779"/>
                                  <a:stretch/>
                                </pic:blipFill>
                                <pic:spPr bwMode="auto">
                                  <a:xfrm rot="1096022">
                                    <a:off x="366925" y="0"/>
                                    <a:ext cx="532765" cy="727075"/>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7064B5C9" id="Gruppieren 15285" o:spid="_x0000_s1444" style="position:absolute;margin-left:315.45pt;margin-top:4.3pt;width:91pt;height:64.3pt;z-index:252455424" coordsize="11559,8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">
                      <v:shape id="Grafik 15286" o:spid="_x0000_s1445" type="#_x0000_t75" alt="http://icons.iconarchive.com/icons/icons8/ios7/64/Editing-Cut-Filled-icon.png" style="position:absolute;width:2819;height:2813;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">
                        <v:imagedata r:id="rId21" o:title="Editing-Cut-Filled-icon"/>
                        <v:path arrowok="t"/>
                      </v:shape>
                      <v:group id="Gruppieren 17348" o:spid="_x0000_s1446" style="position:absolute;left:2562;top:291;width:8997;height:7875;rotation:257245fd" coordsize="8996,7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">
                        <v:group id="Gruppieren 17352" o:spid="_x0000_s1447" style="position:absolute;top:407;width:5492;height:7468;rotation:1101909fd" coordorigin="" coordsize="61436,7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">
                          <o:lock v:ext="edit" aspectratio="t"/>
                          <v:rect id="Rechteck 17353" o:spid="_x0000_s1448"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" fillcolor="#f2f2f2 [3052]" strokecolor="black [3213]" strokeweight=".5pt"/>
                          <v:group id="Gruppieren 21" o:spid="_x0000_s1449"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">
                            <v:group id="Gruppieren 17355" o:spid="_x0000_s1450"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">
                              <v:group id="Gruppieren 17356" o:spid="_x0000_s1451"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">
                                <v:shape id="_x0000_s1452"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" strokeweight=".5pt">
                                  <v:textbox>
                                    <w:txbxContent>
                                      <w:p w14:paraId="32A13AC9" w14:textId="77777777" w:rsidR="00311B26" w:rsidRDefault="00311B26" w:rsidP="00D73F2A">
                                        <w:pPr>
                                          <w:jc w:val="center"/>
                                          <w:rPr>
                                            <w:sz w:val="30"/>
                                            <w:szCs w:val="30"/>
                                          </w:rPr>
                                        </w:pPr>
                                      </w:p>
                                      <w:p w14:paraId="6E58FDD2" w14:textId="77777777" w:rsidR="00311B26" w:rsidRDefault="00311B26" w:rsidP="00D73F2A">
                                        <w:pPr>
                                          <w:jc w:val="center"/>
                                          <w:rPr>
                                            <w:sz w:val="30"/>
                                            <w:szCs w:val="30"/>
                                          </w:rPr>
                                        </w:pPr>
                                      </w:p>
                                      <w:p w14:paraId="670E4218" w14:textId="77777777" w:rsidR="00311B26" w:rsidRDefault="00311B26" w:rsidP="00D73F2A"/>
                                    </w:txbxContent>
                                  </v:textbox>
                                </v:shape>
                                <v:shape id="Textfeld 17363" o:spid="_x0000_s1453"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" fillcolor="white [3201]" strokeweight=".5pt">
                                  <v:textbox>
                                    <w:txbxContent>
                                      <w:p w14:paraId="13DBCE9E" w14:textId="77777777" w:rsidR="00311B26" w:rsidRDefault="00311B26" w:rsidP="00D73F2A"/>
                                    </w:txbxContent>
                                  </v:textbox>
                                </v:shape>
                              </v:group>
                              <v:shape id="Textfeld 17364" o:spid="_x0000_s1454"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" strokeweight=".5pt">
                                <v:textbox>
                                  <w:txbxContent>
                                    <w:p w14:paraId="71CB18F4" w14:textId="77777777" w:rsidR="00311B26" w:rsidRDefault="00311B26" w:rsidP="00D73F2A"/>
                                  </w:txbxContent>
                                </v:textbox>
                              </v:shape>
                            </v:group>
                            <v:shape id="Gleichschenkliges Dreieck 17365" o:spid="_x0000_s1455"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" fillcolor="#d8d8d8 [2732]" strokecolor="black [3213]" strokeweight=".5pt"/>
                            <v:shape id="_x0000_s1456"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" strokeweight=".5pt">
                              <v:textbox>
                                <w:txbxContent>
                                  <w:p w14:paraId="06F06CE9" w14:textId="77777777" w:rsidR="00311B26" w:rsidRDefault="00311B26" w:rsidP="00D73F2A">
                                    <w:pPr>
                                      <w:rPr>
                                        <w:sz w:val="30"/>
                                        <w:szCs w:val="30"/>
                                      </w:rPr>
                                    </w:pPr>
                                  </w:p>
                                </w:txbxContent>
                              </v:textbox>
                            </v:shape>
                          </v:group>
                        </v:group>
                        <v:shape id="Grafik 17367" o:spid="_x0000_s1457" type="#_x0000_t75" style="position:absolute;left:3669;width:5327;height:7270;rotation:119714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">
                          <v:imagedata r:id="rId25" o:title="" cropleft="1821f"/>
                          <v:path arrowok="t"/>
                        </v:shape>
                      </v:group>
                      <w10:wrap type="square"/>
                    </v:group>
                  </w:pict>
                </mc:Fallback>
              </mc:AlternateContent>
            </w:r>
            <w:r w:rsidR="008E692D">
              <w:t>S</w:t>
            </w:r>
            <w:r w:rsidR="001D27EA" w:rsidRPr="004F751A">
              <w:t xml:space="preserve">chreibt </w:t>
            </w:r>
            <w:r w:rsidR="00E0666E">
              <w:t>zu zweit</w:t>
            </w:r>
            <w:r w:rsidR="001D27EA" w:rsidRPr="004F751A">
              <w:t xml:space="preserve"> eure A</w:t>
            </w:r>
            <w:r w:rsidR="001D27EA">
              <w:t xml:space="preserve">nwendung </w:t>
            </w:r>
            <w:r w:rsidR="001D27EA" w:rsidRPr="004F751A">
              <w:t xml:space="preserve">auf die </w:t>
            </w:r>
            <w:r w:rsidR="001D27EA">
              <w:t>Argumentationsschritte</w:t>
            </w:r>
            <w:r w:rsidR="001D27EA" w:rsidRPr="006365D6">
              <w:t>.</w:t>
            </w:r>
          </w:p>
          <w:p w14:paraId="0ECCF393" w14:textId="77777777" w:rsidR="001D27EA" w:rsidRPr="004F28DF" w:rsidRDefault="001D27EA" w:rsidP="004F28DF">
            <w:pPr>
              <w:pStyle w:val="Listenabsatz"/>
            </w:pPr>
            <w:r w:rsidRPr="004F28DF">
              <w:t>Schneidet so viele Argumentationsschritte aus</w:t>
            </w:r>
            <w:r w:rsidR="00D9512E">
              <w:t xml:space="preserve"> wie ihr benötigt</w:t>
            </w:r>
            <w:r w:rsidRPr="004F28DF">
              <w:t xml:space="preserve"> (</w:t>
            </w:r>
            <w:r w:rsidR="00C353E4" w:rsidRPr="004F28DF">
              <w:t>siehe Kopiervorlage auf Seite 2</w:t>
            </w:r>
            <w:r w:rsidR="005773F3">
              <w:t>4</w:t>
            </w:r>
            <w:r w:rsidRPr="004F28DF">
              <w:t xml:space="preserve">). </w:t>
            </w:r>
          </w:p>
          <w:p w14:paraId="67A8FE81" w14:textId="77777777" w:rsidR="001D27EA" w:rsidRPr="004F28DF" w:rsidRDefault="001D27EA" w:rsidP="004F28DF">
            <w:pPr>
              <w:pStyle w:val="Listenabsatz"/>
            </w:pPr>
            <w:r w:rsidRPr="004F28DF">
              <w:t xml:space="preserve">Schreibt oder zeichnet die Voraussetzungen (WENN...) in das erste Feld vom ersten Argumentationsschritt und die Schlussfolgerung (…DANN) in das letzte Feld vom letzten Argumentationsschritt. </w:t>
            </w:r>
          </w:p>
          <w:p w14:paraId="59388C3B" w14:textId="77777777" w:rsidR="001D27EA" w:rsidRPr="004F28DF" w:rsidRDefault="001D27EA" w:rsidP="000C7AE4">
            <w:pPr>
              <w:pStyle w:val="Listenabsatz"/>
              <w:numPr>
                <w:ilvl w:val="0"/>
                <w:numId w:val="0"/>
              </w:numPr>
              <w:ind w:left="227"/>
            </w:pPr>
          </w:p>
          <w:p w14:paraId="69688674" w14:textId="77777777" w:rsidR="001D27EA" w:rsidRPr="004F28DF" w:rsidRDefault="001D27EA" w:rsidP="000C7AE4">
            <w:r w:rsidRPr="004F28DF">
              <w:t xml:space="preserve">Dokumentation: </w:t>
            </w:r>
            <w:r w:rsidR="00C72FD4" w:rsidRPr="004F28DF">
              <w:t xml:space="preserve">Nummeriert euch eure Schritte </w:t>
            </w:r>
            <w:r w:rsidR="00C64768" w:rsidRPr="000C7AE4">
              <w:rPr>
                <w:rFonts w:cs="Arial"/>
                <w:b/>
                <w:bCs/>
                <w:iCs/>
                <w:color w:val="7F7F7F" w:themeColor="text1" w:themeTint="80"/>
                <w:szCs w:val="28"/>
              </w:rPr>
              <w:t>G</w:t>
            </w:r>
            <w:r w:rsidR="00C64768" w:rsidRPr="004F28DF">
              <w:t xml:space="preserve"> </w:t>
            </w:r>
            <w:r w:rsidR="00C72FD4" w:rsidRPr="004F28DF">
              <w:t>(G</w:t>
            </w:r>
            <w:r w:rsidRPr="004F28DF">
              <w:t xml:space="preserve">1, </w:t>
            </w:r>
            <w:r w:rsidR="00C72FD4" w:rsidRPr="004F28DF">
              <w:t>G</w:t>
            </w:r>
            <w:r w:rsidRPr="004F28DF">
              <w:t xml:space="preserve">2, ...), wenn ihr alles fertig habt. Schreibt auch in das Feld vom mathematischen </w:t>
            </w:r>
            <w:r w:rsidR="00386D86" w:rsidRPr="004F28DF">
              <w:t>Argument</w:t>
            </w:r>
            <w:r w:rsidRPr="004F28DF">
              <w:t xml:space="preserve">, welche </w:t>
            </w:r>
            <w:r w:rsidR="00386D86" w:rsidRPr="004F28DF">
              <w:t>Argument</w:t>
            </w:r>
            <w:r w:rsidR="000C7AE4">
              <w:t>e</w:t>
            </w:r>
            <w:r w:rsidRPr="004F28DF">
              <w:t xml:space="preserve"> ihr hier benutzt habt, damit ihr die Karten mit den mathematischen Sätzen weiterverwenden könnt.</w:t>
            </w:r>
          </w:p>
          <w:p w14:paraId="69FAF3DE" w14:textId="77777777" w:rsidR="001D27EA" w:rsidRDefault="001D27EA" w:rsidP="001D27EA">
            <w:pPr>
              <w:spacing w:line="264" w:lineRule="auto"/>
            </w:pPr>
          </w:p>
        </w:tc>
      </w:tr>
      <w:tr w:rsidR="001D27EA" w:rsidRPr="000045F1" w14:paraId="2A5EE878" w14:textId="77777777" w:rsidTr="00AE4979">
        <w:tc>
          <w:tcPr>
            <w:tcW w:w="672" w:type="dxa"/>
            <w:gridSpan w:val="2"/>
          </w:tcPr>
          <w:p w14:paraId="20282B85" w14:textId="77777777" w:rsidR="001D27EA" w:rsidRDefault="001D27EA" w:rsidP="001D27EA">
            <w:pPr>
              <w:pStyle w:val="berschrift2"/>
              <w:rPr>
                <w:noProof/>
              </w:rPr>
            </w:pPr>
            <w:r w:rsidRPr="00282BC6">
              <w:rPr>
                <w:noProof/>
                <w:lang w:val="en-GB" w:eastAsia="en-GB"/>
              </w:rPr>
              <w:drawing>
                <wp:inline distT="0" distB="0" distL="0" distR="0" wp14:anchorId="7FE80C3F" wp14:editId="042ACCB8">
                  <wp:extent cx="309880" cy="359410"/>
                  <wp:effectExtent l="0" t="0" r="0" b="2540"/>
                  <wp:docPr id="17392"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p w14:paraId="401A4045" w14:textId="77777777" w:rsidR="001D27EA" w:rsidRPr="009C61A7" w:rsidRDefault="001D27EA" w:rsidP="001D27EA"/>
        </w:tc>
        <w:tc>
          <w:tcPr>
            <w:tcW w:w="290" w:type="dxa"/>
            <w:gridSpan w:val="2"/>
          </w:tcPr>
          <w:p w14:paraId="4A205E53" w14:textId="77777777" w:rsidR="001D27EA" w:rsidRDefault="001D27EA" w:rsidP="001D27EA">
            <w:pPr>
              <w:pStyle w:val="berschrift2"/>
            </w:pPr>
            <w:r>
              <w:t>d)</w:t>
            </w:r>
          </w:p>
          <w:p w14:paraId="56CF6606" w14:textId="77777777" w:rsidR="001D27EA" w:rsidRDefault="001D27EA" w:rsidP="001D27EA"/>
          <w:p w14:paraId="6D89E625" w14:textId="77777777" w:rsidR="001D27EA" w:rsidRDefault="001D27EA" w:rsidP="001D27EA"/>
          <w:p w14:paraId="5E4EFDD8" w14:textId="77777777" w:rsidR="001D27EA" w:rsidRPr="00F2340C" w:rsidRDefault="001D27EA" w:rsidP="001D27EA"/>
        </w:tc>
        <w:tc>
          <w:tcPr>
            <w:tcW w:w="8329" w:type="dxa"/>
          </w:tcPr>
          <w:p w14:paraId="176D3099" w14:textId="77777777" w:rsidR="001D27EA" w:rsidRDefault="001D27EA" w:rsidP="001D27EA">
            <w:pPr>
              <w:spacing w:line="240" w:lineRule="auto"/>
            </w:pPr>
            <w:r>
              <w:rPr>
                <w:noProof/>
                <w:lang w:val="en-GB" w:eastAsia="en-GB"/>
              </w:rPr>
              <mc:AlternateContent>
                <mc:Choice Requires="wpg">
                  <w:drawing>
                    <wp:anchor distT="0" distB="0" distL="114300" distR="114300" simplePos="0" relativeHeight="252376576" behindDoc="0" locked="0" layoutInCell="1" allowOverlap="1" wp14:anchorId="78FC5DD2" wp14:editId="04A83D39">
                      <wp:simplePos x="0" y="0"/>
                      <wp:positionH relativeFrom="column">
                        <wp:posOffset>4158259</wp:posOffset>
                      </wp:positionH>
                      <wp:positionV relativeFrom="paragraph">
                        <wp:posOffset>221356</wp:posOffset>
                      </wp:positionV>
                      <wp:extent cx="1071654" cy="428346"/>
                      <wp:effectExtent l="19050" t="38100" r="14605" b="10160"/>
                      <wp:wrapNone/>
                      <wp:docPr id="18323" name="Gruppieren 18323"/>
                      <wp:cNvGraphicFramePr/>
                      <a:graphic xmlns:a="http://schemas.openxmlformats.org/drawingml/2006/main">
                        <a:graphicData uri="http://schemas.microsoft.com/office/word/2010/wordprocessingGroup">
                          <wpg:wgp>
                            <wpg:cNvGrpSpPr/>
                            <wpg:grpSpPr>
                              <a:xfrm>
                                <a:off x="0" y="0"/>
                                <a:ext cx="1071654" cy="428346"/>
                                <a:chOff x="0" y="0"/>
                                <a:chExt cx="1071654" cy="428346"/>
                              </a:xfrm>
                            </wpg:grpSpPr>
                            <wpg:grpSp>
                              <wpg:cNvPr id="18324" name="Gruppieren 18324"/>
                              <wpg:cNvGrpSpPr/>
                              <wpg:grpSpPr>
                                <a:xfrm>
                                  <a:off x="384398" y="0"/>
                                  <a:ext cx="687256" cy="428346"/>
                                  <a:chOff x="0" y="0"/>
                                  <a:chExt cx="869245" cy="545368"/>
                                </a:xfrm>
                              </wpg:grpSpPr>
                              <pic:pic xmlns:pic="http://schemas.openxmlformats.org/drawingml/2006/picture">
                                <pic:nvPicPr>
                                  <pic:cNvPr id="18325" name="Grafik 9"/>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rot="20937291">
                                    <a:off x="47625" y="0"/>
                                    <a:ext cx="296545" cy="333375"/>
                                  </a:xfrm>
                                  <a:prstGeom prst="rect">
                                    <a:avLst/>
                                  </a:prstGeom>
                                  <a:noFill/>
                                </pic:spPr>
                              </pic:pic>
                              <wps:wsp>
                                <wps:cNvPr id="18326" name="Textfeld 2"/>
                                <wps:cNvSpPr txBox="1">
                                  <a:spLocks noChangeArrowheads="1"/>
                                </wps:cNvSpPr>
                                <wps:spPr bwMode="auto">
                                  <a:xfrm>
                                    <a:off x="0" y="333375"/>
                                    <a:ext cx="869245" cy="211993"/>
                                  </a:xfrm>
                                  <a:prstGeom prst="rect">
                                    <a:avLst/>
                                  </a:prstGeom>
                                  <a:solidFill>
                                    <a:srgbClr val="FFFFFF"/>
                                  </a:solidFill>
                                  <a:ln w="15875">
                                    <a:solidFill>
                                      <a:srgbClr val="000000"/>
                                    </a:solidFill>
                                    <a:miter lim="800000"/>
                                    <a:headEnd/>
                                    <a:tailEnd/>
                                  </a:ln>
                                </wps:spPr>
                                <wps:txbx>
                                  <w:txbxContent>
                                    <w:p w14:paraId="1560B145" w14:textId="77777777" w:rsidR="00311B26" w:rsidRPr="00DF03C1" w:rsidRDefault="00311B26" w:rsidP="00AE42BB">
                                      <w:pPr>
                                        <w:rPr>
                                          <w:sz w:val="8"/>
                                          <w:szCs w:val="8"/>
                                          <w:u w:val="single"/>
                                        </w:rPr>
                                      </w:pPr>
                                      <w:r w:rsidRPr="00DF03C1">
                                        <w:rPr>
                                          <w:b/>
                                          <w:sz w:val="8"/>
                                          <w:szCs w:val="8"/>
                                          <w:u w:val="single"/>
                                        </w:rPr>
                                        <w:t xml:space="preserve">                </w:t>
                                      </w:r>
                                      <w:r w:rsidRPr="00DF03C1">
                                        <w:rPr>
                                          <w:sz w:val="8"/>
                                          <w:szCs w:val="8"/>
                                          <w:u w:val="single"/>
                                        </w:rPr>
                                        <w:t xml:space="preserve"> </w:t>
                                      </w:r>
                                    </w:p>
                                    <w:p w14:paraId="397D6435" w14:textId="77777777" w:rsidR="00311B26" w:rsidRDefault="00311B26" w:rsidP="00AE42BB"/>
                                    <w:p w14:paraId="1A7A0B51" w14:textId="77777777" w:rsidR="00311B26" w:rsidRDefault="00311B26" w:rsidP="00AE42BB"/>
                                    <w:p w14:paraId="5710CF88" w14:textId="77777777" w:rsidR="00311B26" w:rsidRDefault="00311B26" w:rsidP="00AE42BB"/>
                                    <w:p w14:paraId="3AF67B95" w14:textId="77777777" w:rsidR="00311B26" w:rsidRDefault="00311B26" w:rsidP="00AE42BB">
                                      <w:r>
                                        <w:t xml:space="preserve">                                                                                                </w:t>
                                      </w:r>
                                    </w:p>
                                    <w:p w14:paraId="1CEFE18B" w14:textId="77777777" w:rsidR="00311B26" w:rsidRDefault="00311B26" w:rsidP="00AE42BB"/>
                                  </w:txbxContent>
                                </wps:txbx>
                                <wps:bodyPr rot="0" vert="horz" wrap="square" lIns="91440" tIns="45720" rIns="91440" bIns="45720" anchor="t" anchorCtr="0">
                                  <a:noAutofit/>
                                </wps:bodyPr>
                              </wps:wsp>
                            </wpg:grpSp>
                            <pic:pic xmlns:pic="http://schemas.openxmlformats.org/drawingml/2006/picture">
                              <pic:nvPicPr>
                                <pic:cNvPr id="18327" name="Grafik 18327"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52418"/>
                                  <a:ext cx="281940" cy="281305"/>
                                </a:xfrm>
                                <a:prstGeom prst="rect">
                                  <a:avLst/>
                                </a:prstGeom>
                                <a:noFill/>
                                <a:ln>
                                  <a:noFill/>
                                </a:ln>
                              </pic:spPr>
                            </pic:pic>
                          </wpg:wgp>
                        </a:graphicData>
                      </a:graphic>
                    </wp:anchor>
                  </w:drawing>
                </mc:Choice>
                <mc:Fallback>
                  <w:pict>
                    <v:group w14:anchorId="78FC5DD2" id="Gruppieren 18323" o:spid="_x0000_s1458" style="position:absolute;margin-left:327.4pt;margin-top:17.45pt;width:84.4pt;height:33.75pt;z-index:252376576" coordsize="10716,428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">
                      <v:group id="Gruppieren 18324" o:spid="_x0000_s1459" style="position:absolute;left:3843;width:6873;height:4283" coordsize="8692,5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">
                        <v:shape id="Grafik 9" o:spid="_x0000_s1460" type="#_x0000_t75" style="position:absolute;left:476;width:2965;height:3333;rotation:-72385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">
                          <v:imagedata r:id="rId36" o:title=""/>
                          <v:path arrowok="t"/>
                        </v:shape>
                        <v:shape id="_x0000_s1461" type="#_x0000_t202" style="position:absolute;top:3333;width:8692;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" strokeweight="1.25pt">
                          <v:textbox>
                            <w:txbxContent>
                              <w:p w14:paraId="1560B145" w14:textId="77777777" w:rsidR="00311B26" w:rsidRPr="00DF03C1" w:rsidRDefault="00311B26" w:rsidP="00AE42BB">
                                <w:pPr>
                                  <w:rPr>
                                    <w:sz w:val="8"/>
                                    <w:szCs w:val="8"/>
                                    <w:u w:val="single"/>
                                  </w:rPr>
                                </w:pPr>
                                <w:r w:rsidRPr="00DF03C1">
                                  <w:rPr>
                                    <w:b/>
                                    <w:sz w:val="8"/>
                                    <w:szCs w:val="8"/>
                                    <w:u w:val="single"/>
                                  </w:rPr>
                                  <w:t xml:space="preserve">                </w:t>
                                </w:r>
                                <w:r w:rsidRPr="00DF03C1">
                                  <w:rPr>
                                    <w:sz w:val="8"/>
                                    <w:szCs w:val="8"/>
                                    <w:u w:val="single"/>
                                  </w:rPr>
                                  <w:t xml:space="preserve"> </w:t>
                                </w:r>
                              </w:p>
                              <w:p w14:paraId="397D6435" w14:textId="77777777" w:rsidR="00311B26" w:rsidRDefault="00311B26" w:rsidP="00AE42BB"/>
                              <w:p w14:paraId="1A7A0B51" w14:textId="77777777" w:rsidR="00311B26" w:rsidRDefault="00311B26" w:rsidP="00AE42BB"/>
                              <w:p w14:paraId="5710CF88" w14:textId="77777777" w:rsidR="00311B26" w:rsidRDefault="00311B26" w:rsidP="00AE42BB"/>
                              <w:p w14:paraId="3AF67B95" w14:textId="77777777" w:rsidR="00311B26" w:rsidRDefault="00311B26" w:rsidP="00AE42BB">
                                <w:r>
                                  <w:t xml:space="preserve">                                                                                                </w:t>
                                </w:r>
                              </w:p>
                              <w:p w14:paraId="1CEFE18B" w14:textId="77777777" w:rsidR="00311B26" w:rsidRDefault="00311B26" w:rsidP="00AE42BB"/>
                            </w:txbxContent>
                          </v:textbox>
                        </v:shape>
                      </v:group>
                      <v:shape id="Grafik 18327" o:spid="_x0000_s1462" type="#_x0000_t75" alt="http://icons.iconarchive.com/icons/icons8/ios7/64/Editing-Cut-Filled-icon.png" style="position:absolute;top:524;width:2819;height:2813;rotation:-31573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">
                        <v:imagedata r:id="rId21" o:title="Editing-Cut-Filled-icon"/>
                        <v:path arrowok="t"/>
                      </v:shape>
                    </v:group>
                  </w:pict>
                </mc:Fallback>
              </mc:AlternateContent>
            </w:r>
            <w:r>
              <w:rPr>
                <w:noProof/>
              </w:rPr>
              <w:t xml:space="preserve">Schreibt </w:t>
            </w:r>
            <w:r w:rsidR="00E0666E">
              <w:rPr>
                <w:noProof/>
              </w:rPr>
              <w:t>zu zweit</w:t>
            </w:r>
            <w:r>
              <w:rPr>
                <w:noProof/>
              </w:rPr>
              <w:t xml:space="preserve"> </w:t>
            </w:r>
            <w:r w:rsidRPr="00321F1E">
              <w:rPr>
                <w:noProof/>
              </w:rPr>
              <w:t>ein</w:t>
            </w:r>
            <w:r w:rsidR="008860D7">
              <w:rPr>
                <w:noProof/>
              </w:rPr>
              <w:t xml:space="preserve"> </w:t>
            </w:r>
            <w:r w:rsidRPr="00321F1E">
              <w:rPr>
                <w:noProof/>
              </w:rPr>
              <w:t>neue</w:t>
            </w:r>
            <w:r w:rsidR="008860D7">
              <w:rPr>
                <w:noProof/>
              </w:rPr>
              <w:t>s</w:t>
            </w:r>
            <w:r>
              <w:rPr>
                <w:noProof/>
              </w:rPr>
              <w:t xml:space="preserve"> </w:t>
            </w:r>
            <w:r w:rsidR="008860D7" w:rsidRPr="008860D7">
              <w:rPr>
                <w:noProof/>
              </w:rPr>
              <w:t>mathematischen Argument</w:t>
            </w:r>
            <w:r w:rsidRPr="008860D7">
              <w:rPr>
                <w:noProof/>
              </w:rPr>
              <w:t xml:space="preserve"> </w:t>
            </w:r>
            <w:r w:rsidRPr="00321F1E">
              <w:rPr>
                <w:noProof/>
              </w:rPr>
              <w:t xml:space="preserve">auf Grundlage </w:t>
            </w:r>
            <w:r>
              <w:rPr>
                <w:noProof/>
              </w:rPr>
              <w:t>der allgemeinen Anwendung in den Argumentationsschritten</w:t>
            </w:r>
            <w:r w:rsidRPr="00321F1E">
              <w:rPr>
                <w:noProof/>
              </w:rPr>
              <w:t>.</w:t>
            </w:r>
            <w:r w:rsidRPr="00B80B96">
              <w:t xml:space="preserve"> </w:t>
            </w:r>
          </w:p>
          <w:p w14:paraId="52EE0AFD" w14:textId="77777777" w:rsidR="001D27EA" w:rsidRDefault="001D27EA" w:rsidP="001D27EA">
            <w:pPr>
              <w:pStyle w:val="Listenabsatz"/>
              <w:numPr>
                <w:ilvl w:val="0"/>
                <w:numId w:val="10"/>
              </w:numPr>
            </w:pPr>
            <w:r>
              <w:t>Schneidet euch eine leere Karte für die mathematischen Sätze aus</w:t>
            </w:r>
          </w:p>
          <w:p w14:paraId="1128689A" w14:textId="77777777" w:rsidR="001D27EA" w:rsidRDefault="005E2710" w:rsidP="000C7AE4">
            <w:pPr>
              <w:pStyle w:val="Listenabsatz"/>
              <w:numPr>
                <w:ilvl w:val="0"/>
                <w:numId w:val="0"/>
              </w:numPr>
              <w:ind w:left="227"/>
            </w:pPr>
            <w:r>
              <w:t xml:space="preserve">  </w:t>
            </w:r>
            <w:r w:rsidR="001D27EA" w:rsidRPr="0027411D">
              <w:t xml:space="preserve">(siehe </w:t>
            </w:r>
            <w:r w:rsidR="001D27EA" w:rsidRPr="004F28DF">
              <w:t xml:space="preserve">Kopiervorlage auf </w:t>
            </w:r>
            <w:r w:rsidR="00386D86" w:rsidRPr="004F28DF">
              <w:t>Seite 2</w:t>
            </w:r>
            <w:r w:rsidR="00F32018">
              <w:t>3</w:t>
            </w:r>
            <w:r w:rsidR="001D27EA" w:rsidRPr="004F28DF">
              <w:t xml:space="preserve">). </w:t>
            </w:r>
          </w:p>
          <w:p w14:paraId="56418382" w14:textId="77777777" w:rsidR="00BE1933" w:rsidRPr="007004BE" w:rsidRDefault="00BE1933" w:rsidP="000C7AE4">
            <w:pPr>
              <w:pStyle w:val="Listenabsatz"/>
              <w:numPr>
                <w:ilvl w:val="0"/>
                <w:numId w:val="0"/>
              </w:numPr>
              <w:ind w:left="227"/>
              <w:rPr>
                <w:noProof/>
              </w:rPr>
            </w:pPr>
          </w:p>
        </w:tc>
      </w:tr>
      <w:tr w:rsidR="001D27EA" w:rsidRPr="000045F1" w14:paraId="0BD6DE7F" w14:textId="77777777" w:rsidTr="00AE4979">
        <w:tc>
          <w:tcPr>
            <w:tcW w:w="672" w:type="dxa"/>
            <w:gridSpan w:val="2"/>
          </w:tcPr>
          <w:p w14:paraId="1609200F" w14:textId="77777777" w:rsidR="001D27EA" w:rsidRPr="00282BC6" w:rsidRDefault="001D27EA" w:rsidP="001D27EA">
            <w:pPr>
              <w:pStyle w:val="berschrift2"/>
              <w:rPr>
                <w:noProof/>
              </w:rPr>
            </w:pPr>
            <w:r w:rsidRPr="003D0E4D">
              <w:rPr>
                <w:noProof/>
                <w:lang w:val="en-GB" w:eastAsia="en-GB"/>
              </w:rPr>
              <mc:AlternateContent>
                <mc:Choice Requires="wpg">
                  <w:drawing>
                    <wp:anchor distT="0" distB="0" distL="114300" distR="114300" simplePos="0" relativeHeight="252409344" behindDoc="0" locked="0" layoutInCell="1" allowOverlap="1" wp14:anchorId="454177F7" wp14:editId="7BA42AC6">
                      <wp:simplePos x="0" y="0"/>
                      <wp:positionH relativeFrom="column">
                        <wp:posOffset>-1905</wp:posOffset>
                      </wp:positionH>
                      <wp:positionV relativeFrom="paragraph">
                        <wp:posOffset>6985</wp:posOffset>
                      </wp:positionV>
                      <wp:extent cx="265741" cy="185270"/>
                      <wp:effectExtent l="0" t="0" r="13970" b="43815"/>
                      <wp:wrapNone/>
                      <wp:docPr id="15248"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5251"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201B5EED" w14:textId="77777777" w:rsidR="00311B26" w:rsidRDefault="00311B26" w:rsidP="006E0B1B"/>
                                </w:txbxContent>
                              </wps:txbx>
                              <wps:bodyPr rot="0" vert="horz" wrap="square" lIns="91440" tIns="45720" rIns="91440" bIns="45720" anchor="ctr" anchorCtr="0" upright="1">
                                <a:noAutofit/>
                              </wps:bodyPr>
                            </wps:wsp>
                            <wps:wsp>
                              <wps:cNvPr id="15258"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3162CEAD"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4177F7" id="_x0000_s1463" style="position:absolute;left:0;text-align:left;margin-left:-.15pt;margin-top:.55pt;width:20.9pt;height:14.6pt;z-index:252409344"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">
                      <o:lock v:ext="edit" aspectratio="t"/>
                      <v:shape id="Ovale Legende 257" o:spid="_x0000_s1464"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" adj="17511,25440" filled="f">
                        <v:textbox>
                          <w:txbxContent>
                            <w:p w14:paraId="201B5EED" w14:textId="77777777" w:rsidR="00311B26" w:rsidRDefault="00311B26" w:rsidP="006E0B1B"/>
                          </w:txbxContent>
                        </v:textbox>
                      </v:shape>
                      <v:shape id="Ovale Legende 258" o:spid="_x0000_s1465"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" adj="2296,28860" filled="f">
                        <v:textbox>
                          <w:txbxContent>
                            <w:p w14:paraId="3162CEAD" w14:textId="77777777" w:rsidR="00311B26" w:rsidRDefault="00311B26" w:rsidP="006E0B1B"/>
                          </w:txbxContent>
                        </v:textbox>
                      </v:shape>
                    </v:group>
                  </w:pict>
                </mc:Fallback>
              </mc:AlternateContent>
            </w:r>
          </w:p>
        </w:tc>
        <w:tc>
          <w:tcPr>
            <w:tcW w:w="290" w:type="dxa"/>
            <w:gridSpan w:val="2"/>
          </w:tcPr>
          <w:p w14:paraId="771F9877" w14:textId="77777777" w:rsidR="001D27EA" w:rsidRDefault="00137D4F" w:rsidP="001D27EA">
            <w:pPr>
              <w:pStyle w:val="berschrift2"/>
            </w:pPr>
            <w:r w:rsidRPr="00137D4F">
              <w:t>e</w:t>
            </w:r>
            <w:r w:rsidR="001D27EA" w:rsidRPr="00137D4F">
              <w:t>)</w:t>
            </w:r>
          </w:p>
        </w:tc>
        <w:tc>
          <w:tcPr>
            <w:tcW w:w="8329" w:type="dxa"/>
          </w:tcPr>
          <w:p w14:paraId="12291634" w14:textId="77777777" w:rsidR="004F28DF" w:rsidRDefault="002D0B61" w:rsidP="000C7AE4">
            <w:pPr>
              <w:spacing w:line="240" w:lineRule="auto"/>
              <w:rPr>
                <w:b/>
              </w:rPr>
            </w:pPr>
            <w:r>
              <w:rPr>
                <w:noProof/>
                <w:lang w:val="en-GB" w:eastAsia="en-GB"/>
              </w:rPr>
              <w:drawing>
                <wp:anchor distT="0" distB="0" distL="114300" distR="114300" simplePos="0" relativeHeight="252477952" behindDoc="0" locked="0" layoutInCell="1" allowOverlap="1" wp14:anchorId="6409EB48" wp14:editId="6B942503">
                  <wp:simplePos x="0" y="0"/>
                  <wp:positionH relativeFrom="column">
                    <wp:posOffset>3887047</wp:posOffset>
                  </wp:positionH>
                  <wp:positionV relativeFrom="paragraph">
                    <wp:posOffset>38313</wp:posOffset>
                  </wp:positionV>
                  <wp:extent cx="398691" cy="926648"/>
                  <wp:effectExtent l="76200" t="38100" r="78105" b="26035"/>
                  <wp:wrapSquare wrapText="bothSides"/>
                  <wp:docPr id="17395" name="Grafik 17395"/>
                  <wp:cNvGraphicFramePr/>
                  <a:graphic xmlns:a="http://schemas.openxmlformats.org/drawingml/2006/main">
                    <a:graphicData uri="http://schemas.openxmlformats.org/drawingml/2006/picture">
                      <pic:pic xmlns:pic="http://schemas.openxmlformats.org/drawingml/2006/picture">
                        <pic:nvPicPr>
                          <pic:cNvPr id="17977" name="Grafik 17977"/>
                          <pic:cNvPicPr/>
                        </pic:nvPicPr>
                        <pic:blipFill>
                          <a:blip r:embed="rId45">
                            <a:extLst>
                              <a:ext uri="{28A0092B-C50C-407E-A947-70E740481C1C}">
                                <a14:useLocalDpi xmlns:a14="http://schemas.microsoft.com/office/drawing/2010/main" val="0"/>
                              </a:ext>
                            </a:extLst>
                          </a:blip>
                          <a:stretch>
                            <a:fillRect/>
                          </a:stretch>
                        </pic:blipFill>
                        <pic:spPr>
                          <a:xfrm rot="580045">
                            <a:off x="0" y="0"/>
                            <a:ext cx="398691" cy="926648"/>
                          </a:xfrm>
                          <a:prstGeom prst="rect">
                            <a:avLst/>
                          </a:prstGeom>
                        </pic:spPr>
                      </pic:pic>
                    </a:graphicData>
                  </a:graphic>
                </wp:anchor>
              </w:drawing>
            </w:r>
            <w:r w:rsidR="001D27EA" w:rsidRPr="004F28DF">
              <w:t xml:space="preserve">Versprachlicht eure allgemeine Anwendung </w:t>
            </w:r>
            <w:r w:rsidR="00E0666E" w:rsidRPr="004F28DF">
              <w:t>zu zweit</w:t>
            </w:r>
            <w:r w:rsidR="001D27EA" w:rsidRPr="004F28DF">
              <w:t xml:space="preserve"> mündlich</w:t>
            </w:r>
            <w:r w:rsidR="00D9512E">
              <w:t xml:space="preserve">. </w:t>
            </w:r>
          </w:p>
          <w:p w14:paraId="4D457DDD" w14:textId="77777777" w:rsidR="004F28DF" w:rsidRDefault="004F28DF" w:rsidP="004F28DF">
            <w:r>
              <w:rPr>
                <w:b/>
              </w:rPr>
              <w:t>Tipp</w:t>
            </w:r>
            <w:r w:rsidRPr="00306117">
              <w:rPr>
                <w:b/>
              </w:rPr>
              <w:t>:</w:t>
            </w:r>
            <w:r w:rsidRPr="00306117">
              <w:t xml:space="preserve"> </w:t>
            </w:r>
            <w:r>
              <w:t xml:space="preserve">Schaut euch </w:t>
            </w:r>
            <w:r>
              <w:rPr>
                <w:rFonts w:cs="Arial"/>
                <w:b/>
                <w:bCs/>
                <w:iCs/>
                <w:color w:val="7F7F7F" w:themeColor="text1" w:themeTint="80"/>
                <w:szCs w:val="28"/>
              </w:rPr>
              <w:t>Speicherkiste</w:t>
            </w:r>
            <w:r w:rsidRPr="007937DA">
              <w:rPr>
                <w:rFonts w:cs="Arial"/>
                <w:b/>
                <w:bCs/>
                <w:iCs/>
                <w:color w:val="7F7F7F" w:themeColor="text1" w:themeTint="80"/>
                <w:szCs w:val="28"/>
              </w:rPr>
              <w:t xml:space="preserve"> C</w:t>
            </w:r>
            <w:r>
              <w:t xml:space="preserve"> an. </w:t>
            </w:r>
          </w:p>
          <w:p w14:paraId="7DFA713B" w14:textId="77777777" w:rsidR="00137D4F" w:rsidRDefault="00137D4F" w:rsidP="001D27EA">
            <w:pPr>
              <w:spacing w:line="360" w:lineRule="auto"/>
              <w:rPr>
                <w:noProof/>
              </w:rPr>
            </w:pPr>
          </w:p>
        </w:tc>
      </w:tr>
    </w:tbl>
    <w:p w14:paraId="4D225D91" w14:textId="77777777" w:rsidR="004F28DF" w:rsidRDefault="004F28DF"/>
    <w:tbl>
      <w:tblPr>
        <w:tblW w:w="9291" w:type="dxa"/>
        <w:tblInd w:w="-105" w:type="dxa"/>
        <w:tblLayout w:type="fixed"/>
        <w:tblCellMar>
          <w:left w:w="0" w:type="dxa"/>
          <w:right w:w="0" w:type="dxa"/>
        </w:tblCellMar>
        <w:tblLook w:val="01E0" w:firstRow="1" w:lastRow="1" w:firstColumn="1" w:lastColumn="1" w:noHBand="0" w:noVBand="0"/>
      </w:tblPr>
      <w:tblGrid>
        <w:gridCol w:w="672"/>
        <w:gridCol w:w="290"/>
        <w:gridCol w:w="8329"/>
      </w:tblGrid>
      <w:tr w:rsidR="00137D4F" w:rsidRPr="000045F1" w14:paraId="76038267" w14:textId="77777777" w:rsidTr="00AE4979">
        <w:tc>
          <w:tcPr>
            <w:tcW w:w="672" w:type="dxa"/>
          </w:tcPr>
          <w:p w14:paraId="3A6C5CB1" w14:textId="77777777" w:rsidR="00137D4F" w:rsidRPr="003D0E4D" w:rsidRDefault="00137D4F" w:rsidP="001D27EA">
            <w:pPr>
              <w:pStyle w:val="berschrift2"/>
              <w:rPr>
                <w:noProof/>
              </w:rPr>
            </w:pPr>
            <w:r>
              <w:rPr>
                <w:noProof/>
              </w:rPr>
              <w:t>1</w:t>
            </w:r>
            <w:r w:rsidR="00424910">
              <w:rPr>
                <w:noProof/>
              </w:rPr>
              <w:t>7</w:t>
            </w:r>
          </w:p>
        </w:tc>
        <w:tc>
          <w:tcPr>
            <w:tcW w:w="290" w:type="dxa"/>
          </w:tcPr>
          <w:p w14:paraId="6A2CC40C" w14:textId="77777777" w:rsidR="00137D4F" w:rsidRPr="00137D4F" w:rsidRDefault="00137D4F" w:rsidP="001D27EA">
            <w:pPr>
              <w:pStyle w:val="berschrift2"/>
            </w:pPr>
          </w:p>
        </w:tc>
        <w:tc>
          <w:tcPr>
            <w:tcW w:w="8329" w:type="dxa"/>
          </w:tcPr>
          <w:p w14:paraId="5269E0B7" w14:textId="77777777" w:rsidR="00137D4F" w:rsidRPr="006329B3" w:rsidRDefault="00137D4F" w:rsidP="001D27EA">
            <w:pPr>
              <w:spacing w:line="240" w:lineRule="auto"/>
              <w:rPr>
                <w:rFonts w:cs="Arial"/>
                <w:b/>
                <w:bCs/>
                <w:iCs/>
                <w:color w:val="7F7F7F" w:themeColor="text1" w:themeTint="80"/>
                <w:szCs w:val="28"/>
              </w:rPr>
            </w:pPr>
            <w:r w:rsidRPr="006329B3">
              <w:rPr>
                <w:rFonts w:cs="Arial"/>
                <w:b/>
                <w:bCs/>
                <w:iCs/>
                <w:color w:val="7F7F7F" w:themeColor="text1" w:themeTint="80"/>
                <w:szCs w:val="28"/>
              </w:rPr>
              <w:t>V</w:t>
            </w:r>
            <w:r w:rsidR="006329B3">
              <w:rPr>
                <w:rFonts w:cs="Arial"/>
                <w:b/>
                <w:bCs/>
                <w:iCs/>
                <w:color w:val="7F7F7F" w:themeColor="text1" w:themeTint="80"/>
                <w:szCs w:val="28"/>
              </w:rPr>
              <w:t>ersprachlichung von Begründun</w:t>
            </w:r>
            <w:r w:rsidR="00983B58">
              <w:rPr>
                <w:rFonts w:cs="Arial"/>
                <w:b/>
                <w:bCs/>
                <w:iCs/>
                <w:color w:val="7F7F7F" w:themeColor="text1" w:themeTint="80"/>
                <w:szCs w:val="28"/>
              </w:rPr>
              <w:t>gen 2</w:t>
            </w:r>
          </w:p>
          <w:p w14:paraId="42DEBCF3" w14:textId="77777777" w:rsidR="006329B3" w:rsidRPr="007103C1" w:rsidRDefault="006329B3" w:rsidP="001D27EA">
            <w:pPr>
              <w:spacing w:line="240" w:lineRule="auto"/>
              <w:rPr>
                <w:noProof/>
                <w:color w:val="000000" w:themeColor="text1"/>
              </w:rPr>
            </w:pPr>
          </w:p>
        </w:tc>
      </w:tr>
      <w:tr w:rsidR="001D27EA" w:rsidRPr="000045F1" w14:paraId="36A66295" w14:textId="77777777" w:rsidTr="00AE4979">
        <w:tc>
          <w:tcPr>
            <w:tcW w:w="672" w:type="dxa"/>
          </w:tcPr>
          <w:p w14:paraId="7FAE983C" w14:textId="77777777" w:rsidR="001D27EA" w:rsidRPr="00282BC6" w:rsidRDefault="001D27EA" w:rsidP="001D27EA">
            <w:pPr>
              <w:pStyle w:val="berschrift2"/>
              <w:rPr>
                <w:noProof/>
              </w:rPr>
            </w:pPr>
            <w:r w:rsidRPr="00282BC6">
              <w:rPr>
                <w:noProof/>
                <w:lang w:val="en-GB" w:eastAsia="en-GB"/>
              </w:rPr>
              <w:drawing>
                <wp:inline distT="0" distB="0" distL="0" distR="0" wp14:anchorId="2D5CC799" wp14:editId="5B61F473">
                  <wp:extent cx="309880" cy="359410"/>
                  <wp:effectExtent l="0" t="0" r="0" b="2540"/>
                  <wp:docPr id="17393"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tcPr>
          <w:p w14:paraId="68132883" w14:textId="77777777" w:rsidR="001D27EA" w:rsidRPr="000A4B58" w:rsidRDefault="00137D4F" w:rsidP="001D27EA">
            <w:pPr>
              <w:pStyle w:val="berschrift2"/>
            </w:pPr>
            <w:r>
              <w:t>a</w:t>
            </w:r>
            <w:r w:rsidR="001D27EA" w:rsidRPr="000A4B58">
              <w:t>)</w:t>
            </w:r>
          </w:p>
          <w:p w14:paraId="42060707" w14:textId="77777777" w:rsidR="001D27EA" w:rsidRDefault="001D27EA" w:rsidP="001D27EA"/>
          <w:p w14:paraId="7C485E6C" w14:textId="77777777" w:rsidR="001D27EA" w:rsidRPr="00C42733" w:rsidRDefault="001D27EA" w:rsidP="001D27EA"/>
        </w:tc>
        <w:tc>
          <w:tcPr>
            <w:tcW w:w="8329" w:type="dxa"/>
          </w:tcPr>
          <w:p w14:paraId="7F5B4EFD" w14:textId="77777777" w:rsidR="001D27EA" w:rsidRDefault="001D27EA" w:rsidP="001D27EA">
            <w:pPr>
              <w:rPr>
                <w:noProof/>
              </w:rPr>
            </w:pPr>
            <w:r w:rsidRPr="002D14AF">
              <w:rPr>
                <w:noProof/>
                <w:lang w:val="en-GB" w:eastAsia="en-GB"/>
              </w:rPr>
              <w:drawing>
                <wp:anchor distT="0" distB="0" distL="114300" distR="114300" simplePos="0" relativeHeight="252375552" behindDoc="0" locked="0" layoutInCell="1" allowOverlap="1" wp14:anchorId="57EBBEA3" wp14:editId="09FD4B69">
                  <wp:simplePos x="0" y="0"/>
                  <wp:positionH relativeFrom="column">
                    <wp:posOffset>4460228</wp:posOffset>
                  </wp:positionH>
                  <wp:positionV relativeFrom="paragraph">
                    <wp:posOffset>68640</wp:posOffset>
                  </wp:positionV>
                  <wp:extent cx="425450" cy="425450"/>
                  <wp:effectExtent l="0" t="0" r="6350" b="6350"/>
                  <wp:wrapNone/>
                  <wp:docPr id="18313" name="Grafik 18313" descr="C:\Users\khein\Dropbox\Kerstin\Promotion\MuM-Beweisen\MuM-Beweisen Material\Grafiken\Icons\Dokumente-icon_iconarch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ein\Dropbox\Kerstin\Promotion\MuM-Beweisen\MuM-Beweisen Material\Grafiken\Icons\Dokumente-icon_iconarchiv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28DF" w:rsidRPr="001A03CC">
              <w:rPr>
                <w:noProof/>
              </w:rPr>
              <w:t xml:space="preserve">Schreibt </w:t>
            </w:r>
            <w:r w:rsidRPr="001A03CC">
              <w:rPr>
                <w:noProof/>
              </w:rPr>
              <w:t xml:space="preserve">eure Anwendung nun noch einmal alleine mit Worten auf, </w:t>
            </w:r>
            <w:r w:rsidR="004F28DF">
              <w:rPr>
                <w:noProof/>
              </w:rPr>
              <w:br/>
            </w:r>
            <w:r>
              <w:rPr>
                <w:noProof/>
              </w:rPr>
              <w:t>indem ihr eure ausgefüllten Argumentationsschritt</w:t>
            </w:r>
            <w:r w:rsidRPr="004302C5">
              <w:rPr>
                <w:noProof/>
              </w:rPr>
              <w:t>e</w:t>
            </w:r>
            <w:r w:rsidRPr="00C0432E">
              <w:rPr>
                <w:noProof/>
              </w:rPr>
              <w:t xml:space="preserve"> n</w:t>
            </w:r>
            <w:r w:rsidRPr="001A03CC">
              <w:rPr>
                <w:noProof/>
              </w:rPr>
              <w:t>utzt</w:t>
            </w:r>
            <w:r w:rsidRPr="00767DAE">
              <w:rPr>
                <w:noProof/>
              </w:rPr>
              <w:t xml:space="preserve">. </w:t>
            </w:r>
          </w:p>
          <w:p w14:paraId="6CF2468E" w14:textId="77777777" w:rsidR="001D27EA" w:rsidRDefault="001D27EA" w:rsidP="001D27EA">
            <w:pPr>
              <w:rPr>
                <w:noProof/>
              </w:rPr>
            </w:pPr>
            <w:r w:rsidRPr="00767DAE">
              <w:rPr>
                <w:noProof/>
              </w:rPr>
              <w:t xml:space="preserve">Nutzt dazu </w:t>
            </w:r>
            <w:r>
              <w:rPr>
                <w:noProof/>
              </w:rPr>
              <w:t xml:space="preserve">ein </w:t>
            </w:r>
            <w:r w:rsidRPr="00767DAE">
              <w:rPr>
                <w:noProof/>
              </w:rPr>
              <w:t xml:space="preserve">zusätzliches </w:t>
            </w:r>
            <w:r>
              <w:rPr>
                <w:noProof/>
              </w:rPr>
              <w:t xml:space="preserve">Blatt </w:t>
            </w:r>
            <w:r w:rsidRPr="00767DAE">
              <w:rPr>
                <w:noProof/>
              </w:rPr>
              <w:t>Papier</w:t>
            </w:r>
            <w:r w:rsidR="004F28DF">
              <w:rPr>
                <w:noProof/>
              </w:rPr>
              <w:t>.</w:t>
            </w:r>
            <w:r w:rsidRPr="00767DAE">
              <w:rPr>
                <w:noProof/>
              </w:rPr>
              <w:t xml:space="preserve"> </w:t>
            </w:r>
          </w:p>
          <w:p w14:paraId="25899F29" w14:textId="77777777" w:rsidR="001D27EA" w:rsidRDefault="001D27EA" w:rsidP="001D27EA"/>
          <w:p w14:paraId="2BABBF30" w14:textId="77777777" w:rsidR="00F861AC" w:rsidRDefault="00F861AC" w:rsidP="00F861AC">
            <w:pPr>
              <w:spacing w:line="264" w:lineRule="auto"/>
            </w:pPr>
            <w:r>
              <w:rPr>
                <w:noProof/>
                <w:lang w:val="en-GB" w:eastAsia="en-GB"/>
              </w:rPr>
              <w:drawing>
                <wp:anchor distT="0" distB="0" distL="114300" distR="114300" simplePos="0" relativeHeight="252480000" behindDoc="0" locked="0" layoutInCell="1" allowOverlap="1" wp14:anchorId="5542A69A" wp14:editId="78FE4945">
                  <wp:simplePos x="0" y="0"/>
                  <wp:positionH relativeFrom="column">
                    <wp:posOffset>4387273</wp:posOffset>
                  </wp:positionH>
                  <wp:positionV relativeFrom="paragraph">
                    <wp:posOffset>25642</wp:posOffset>
                  </wp:positionV>
                  <wp:extent cx="398691" cy="926648"/>
                  <wp:effectExtent l="76200" t="38100" r="78105" b="26035"/>
                  <wp:wrapSquare wrapText="bothSides"/>
                  <wp:docPr id="17396" name="Grafik 17396"/>
                  <wp:cNvGraphicFramePr/>
                  <a:graphic xmlns:a="http://schemas.openxmlformats.org/drawingml/2006/main">
                    <a:graphicData uri="http://schemas.openxmlformats.org/drawingml/2006/picture">
                      <pic:pic xmlns:pic="http://schemas.openxmlformats.org/drawingml/2006/picture">
                        <pic:nvPicPr>
                          <pic:cNvPr id="17977" name="Grafik 17977"/>
                          <pic:cNvPicPr/>
                        </pic:nvPicPr>
                        <pic:blipFill>
                          <a:blip r:embed="rId45">
                            <a:extLst>
                              <a:ext uri="{28A0092B-C50C-407E-A947-70E740481C1C}">
                                <a14:useLocalDpi xmlns:a14="http://schemas.microsoft.com/office/drawing/2010/main" val="0"/>
                              </a:ext>
                            </a:extLst>
                          </a:blip>
                          <a:stretch>
                            <a:fillRect/>
                          </a:stretch>
                        </pic:blipFill>
                        <pic:spPr>
                          <a:xfrm rot="580045">
                            <a:off x="0" y="0"/>
                            <a:ext cx="398691" cy="926648"/>
                          </a:xfrm>
                          <a:prstGeom prst="rect">
                            <a:avLst/>
                          </a:prstGeom>
                        </pic:spPr>
                      </pic:pic>
                    </a:graphicData>
                  </a:graphic>
                </wp:anchor>
              </w:drawing>
            </w:r>
            <w:r>
              <w:rPr>
                <w:b/>
              </w:rPr>
              <w:t>Tipps</w:t>
            </w:r>
            <w:r w:rsidRPr="00306117">
              <w:rPr>
                <w:b/>
              </w:rPr>
              <w:t>:</w:t>
            </w:r>
            <w:r w:rsidRPr="00306117">
              <w:t xml:space="preserve">  </w:t>
            </w:r>
          </w:p>
          <w:p w14:paraId="76D25F5D" w14:textId="77777777" w:rsidR="00F861AC" w:rsidRPr="00F861AC" w:rsidRDefault="00F861AC" w:rsidP="00F861AC">
            <w:pPr>
              <w:pStyle w:val="Listenabsatz"/>
            </w:pPr>
            <w:r>
              <w:t>Schaut e</w:t>
            </w:r>
            <w:r w:rsidRPr="00F861AC">
              <w:t>uch eure ausgefüllten Argumentationsschritte an</w:t>
            </w:r>
            <w:r w:rsidR="004F28DF">
              <w:t>.</w:t>
            </w:r>
          </w:p>
          <w:p w14:paraId="7FA16532" w14:textId="77777777" w:rsidR="00F861AC" w:rsidRDefault="00F861AC" w:rsidP="00F861AC">
            <w:pPr>
              <w:pStyle w:val="Listenabsatz"/>
            </w:pPr>
            <w:r w:rsidRPr="00F861AC">
              <w:t>Schaut euch</w:t>
            </w:r>
            <w:r>
              <w:t xml:space="preserve"> </w:t>
            </w:r>
            <w:r>
              <w:rPr>
                <w:rFonts w:cs="Arial"/>
                <w:b/>
                <w:bCs/>
                <w:iCs/>
                <w:color w:val="7F7F7F" w:themeColor="text1" w:themeTint="80"/>
                <w:szCs w:val="28"/>
              </w:rPr>
              <w:t>Speicherkiste</w:t>
            </w:r>
            <w:r w:rsidRPr="00C64768">
              <w:rPr>
                <w:rFonts w:cs="Arial"/>
                <w:b/>
                <w:bCs/>
                <w:iCs/>
                <w:color w:val="7F7F7F" w:themeColor="text1" w:themeTint="80"/>
                <w:szCs w:val="28"/>
              </w:rPr>
              <w:t xml:space="preserve"> C</w:t>
            </w:r>
            <w:r>
              <w:t xml:space="preserve"> an.</w:t>
            </w:r>
          </w:p>
          <w:p w14:paraId="6DB43D73" w14:textId="77777777" w:rsidR="001D27EA" w:rsidRPr="00E92670" w:rsidRDefault="001D27EA" w:rsidP="001D27EA">
            <w:pPr>
              <w:rPr>
                <w:highlight w:val="yellow"/>
              </w:rPr>
            </w:pPr>
          </w:p>
        </w:tc>
      </w:tr>
      <w:tr w:rsidR="001D27EA" w:rsidRPr="000045F1" w14:paraId="7F023FBC" w14:textId="77777777" w:rsidTr="00AE4979">
        <w:tc>
          <w:tcPr>
            <w:tcW w:w="672" w:type="dxa"/>
          </w:tcPr>
          <w:p w14:paraId="2820C712" w14:textId="77777777" w:rsidR="001D27EA" w:rsidRPr="00282BC6" w:rsidRDefault="001D27EA" w:rsidP="001D27EA">
            <w:pPr>
              <w:pStyle w:val="berschrift2"/>
              <w:rPr>
                <w:noProof/>
              </w:rPr>
            </w:pPr>
            <w:r w:rsidRPr="003D0E4D">
              <w:rPr>
                <w:noProof/>
                <w:lang w:val="en-GB" w:eastAsia="en-GB"/>
              </w:rPr>
              <mc:AlternateContent>
                <mc:Choice Requires="wpg">
                  <w:drawing>
                    <wp:anchor distT="0" distB="0" distL="114300" distR="114300" simplePos="0" relativeHeight="252410368" behindDoc="0" locked="0" layoutInCell="1" allowOverlap="1" wp14:anchorId="4E4DC86A" wp14:editId="190E572A">
                      <wp:simplePos x="0" y="0"/>
                      <wp:positionH relativeFrom="column">
                        <wp:posOffset>-1905</wp:posOffset>
                      </wp:positionH>
                      <wp:positionV relativeFrom="paragraph">
                        <wp:posOffset>4445</wp:posOffset>
                      </wp:positionV>
                      <wp:extent cx="265741" cy="185270"/>
                      <wp:effectExtent l="0" t="0" r="13970" b="43815"/>
                      <wp:wrapNone/>
                      <wp:docPr id="15259"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5261"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2392E5E3" w14:textId="77777777" w:rsidR="00311B26" w:rsidRDefault="00311B26" w:rsidP="006E0B1B"/>
                                </w:txbxContent>
                              </wps:txbx>
                              <wps:bodyPr rot="0" vert="horz" wrap="square" lIns="91440" tIns="45720" rIns="91440" bIns="45720" anchor="ctr" anchorCtr="0" upright="1">
                                <a:noAutofit/>
                              </wps:bodyPr>
                            </wps:wsp>
                            <wps:wsp>
                              <wps:cNvPr id="15262"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2BB0BE10" w14:textId="77777777" w:rsidR="00311B26" w:rsidRDefault="00311B26" w:rsidP="006E0B1B"/>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DC86A" id="_x0000_s1466" style="position:absolute;left:0;text-align:left;margin-left:-.15pt;margin-top:.35pt;width:20.9pt;height:14.6pt;z-index:252410368"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">
                      <o:lock v:ext="edit" aspectratio="t"/>
                      <v:shape id="Ovale Legende 257" o:spid="_x0000_s1467"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" adj="17511,25440" filled="f">
                        <v:textbox>
                          <w:txbxContent>
                            <w:p w14:paraId="2392E5E3" w14:textId="77777777" w:rsidR="00311B26" w:rsidRDefault="00311B26" w:rsidP="006E0B1B"/>
                          </w:txbxContent>
                        </v:textbox>
                      </v:shape>
                      <v:shape id="Ovale Legende 258" o:spid="_x0000_s1468"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" adj="2296,28860" filled="f">
                        <v:textbox>
                          <w:txbxContent>
                            <w:p w14:paraId="2BB0BE10" w14:textId="77777777" w:rsidR="00311B26" w:rsidRDefault="00311B26" w:rsidP="006E0B1B"/>
                          </w:txbxContent>
                        </v:textbox>
                      </v:shape>
                    </v:group>
                  </w:pict>
                </mc:Fallback>
              </mc:AlternateContent>
            </w:r>
          </w:p>
        </w:tc>
        <w:tc>
          <w:tcPr>
            <w:tcW w:w="290" w:type="dxa"/>
          </w:tcPr>
          <w:p w14:paraId="0C81C852" w14:textId="77777777" w:rsidR="001D27EA" w:rsidRPr="000A4B58" w:rsidRDefault="00137D4F" w:rsidP="001D27EA">
            <w:pPr>
              <w:pStyle w:val="berschrift2"/>
            </w:pPr>
            <w:r>
              <w:t>b</w:t>
            </w:r>
            <w:r w:rsidR="001D27EA">
              <w:t>)</w:t>
            </w:r>
          </w:p>
        </w:tc>
        <w:tc>
          <w:tcPr>
            <w:tcW w:w="8329" w:type="dxa"/>
          </w:tcPr>
          <w:p w14:paraId="69EEAFE7" w14:textId="77777777" w:rsidR="001D27EA" w:rsidRDefault="001D27EA" w:rsidP="001D27EA">
            <w:r>
              <w:rPr>
                <w:noProof/>
              </w:rPr>
              <w:t>Gebt euch gegenseitig Rückmeldungen</w:t>
            </w:r>
            <w:r w:rsidR="004F28DF">
              <w:rPr>
                <w:noProof/>
              </w:rPr>
              <w:t>:</w:t>
            </w:r>
          </w:p>
          <w:p w14:paraId="04DF2104" w14:textId="77777777" w:rsidR="00F861AC" w:rsidRPr="001A03CC" w:rsidRDefault="00F861AC" w:rsidP="006231D8">
            <w:pPr>
              <w:pStyle w:val="Listenabsatz"/>
              <w:numPr>
                <w:ilvl w:val="0"/>
                <w:numId w:val="0"/>
              </w:numPr>
              <w:ind w:left="227"/>
              <w:rPr>
                <w:noProof/>
              </w:rPr>
            </w:pPr>
          </w:p>
        </w:tc>
      </w:tr>
      <w:tr w:rsidR="001D27EA" w:rsidRPr="000045F1" w14:paraId="3448627F" w14:textId="77777777" w:rsidTr="00F861AC">
        <w:tc>
          <w:tcPr>
            <w:tcW w:w="672" w:type="dxa"/>
          </w:tcPr>
          <w:p w14:paraId="145412B9" w14:textId="77777777" w:rsidR="001D27EA" w:rsidRPr="00282BC6" w:rsidRDefault="001D27EA" w:rsidP="001D27EA">
            <w:pPr>
              <w:pStyle w:val="berschrift2"/>
              <w:rPr>
                <w:noProof/>
              </w:rPr>
            </w:pPr>
            <w:r w:rsidRPr="00282BC6">
              <w:rPr>
                <w:noProof/>
                <w:lang w:val="en-GB" w:eastAsia="en-GB"/>
              </w:rPr>
              <w:drawing>
                <wp:inline distT="0" distB="0" distL="0" distR="0" wp14:anchorId="563292C4" wp14:editId="6D353EFE">
                  <wp:extent cx="309880" cy="359410"/>
                  <wp:effectExtent l="0" t="0" r="0" b="2540"/>
                  <wp:docPr id="50"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tcPr>
          <w:p w14:paraId="785F0DC2" w14:textId="77777777" w:rsidR="001D27EA" w:rsidRDefault="00137D4F" w:rsidP="001D27EA">
            <w:pPr>
              <w:pStyle w:val="berschrift2"/>
            </w:pPr>
            <w:r>
              <w:t>c</w:t>
            </w:r>
            <w:r w:rsidR="001D27EA">
              <w:t>)</w:t>
            </w:r>
          </w:p>
        </w:tc>
        <w:tc>
          <w:tcPr>
            <w:tcW w:w="8329" w:type="dxa"/>
            <w:tcBorders>
              <w:bottom w:val="dashSmallGap" w:sz="18" w:space="0" w:color="A6A6A6" w:themeColor="background1" w:themeShade="A6"/>
            </w:tcBorders>
          </w:tcPr>
          <w:p w14:paraId="719FC169" w14:textId="77777777" w:rsidR="001D27EA" w:rsidRDefault="001D27EA" w:rsidP="001D27EA">
            <w:pPr>
              <w:spacing w:line="264" w:lineRule="auto"/>
            </w:pPr>
            <w:r w:rsidRPr="002D14AF">
              <w:rPr>
                <w:noProof/>
                <w:lang w:val="en-GB" w:eastAsia="en-GB"/>
              </w:rPr>
              <w:drawing>
                <wp:anchor distT="0" distB="0" distL="114300" distR="114300" simplePos="0" relativeHeight="252379648" behindDoc="0" locked="0" layoutInCell="1" allowOverlap="1" wp14:anchorId="2EBE95A7" wp14:editId="607FF96A">
                  <wp:simplePos x="0" y="0"/>
                  <wp:positionH relativeFrom="column">
                    <wp:posOffset>4545965</wp:posOffset>
                  </wp:positionH>
                  <wp:positionV relativeFrom="paragraph">
                    <wp:posOffset>-2540</wp:posOffset>
                  </wp:positionV>
                  <wp:extent cx="425450" cy="425450"/>
                  <wp:effectExtent l="0" t="0" r="6350" b="6350"/>
                  <wp:wrapNone/>
                  <wp:docPr id="51" name="Grafik 51" descr="C:\Users\khein\Dropbox\Kerstin\Promotion\MuM-Beweisen\MuM-Beweisen Material\Grafiken\Icons\Dokumente-icon_iconarch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ein\Dropbox\Kerstin\Promotion\MuM-Beweisen\MuM-Beweisen Material\Grafiken\Icons\Dokumente-icon_iconarchiv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Überarbeite deinen </w:t>
            </w:r>
            <w:r w:rsidR="004F28DF">
              <w:t xml:space="preserve">eigenen </w:t>
            </w:r>
            <w:r>
              <w:t>Text mit den Rückmeldungen</w:t>
            </w:r>
            <w:r w:rsidR="004F28DF">
              <w:t>:</w:t>
            </w:r>
          </w:p>
          <w:p w14:paraId="18CBD5C1" w14:textId="77777777" w:rsidR="001D27EA" w:rsidRPr="00F861AC" w:rsidRDefault="001D27EA" w:rsidP="00F861AC">
            <w:pPr>
              <w:pStyle w:val="Listenabsatz"/>
            </w:pPr>
            <w:r>
              <w:t xml:space="preserve">Mache Änderungen in deinem </w:t>
            </w:r>
            <w:r w:rsidRPr="00F861AC">
              <w:t>Text auf Grundlage der Rückmeldung.</w:t>
            </w:r>
          </w:p>
          <w:p w14:paraId="5ED40349" w14:textId="2CFF4441" w:rsidR="001D27EA" w:rsidRDefault="001D27EA" w:rsidP="00224938">
            <w:pPr>
              <w:pStyle w:val="Listenabsatz"/>
              <w:rPr>
                <w:noProof/>
              </w:rPr>
            </w:pPr>
            <w:r w:rsidRPr="00F861AC">
              <w:t xml:space="preserve">Schreibe </w:t>
            </w:r>
            <w:r w:rsidR="004F28DF">
              <w:t xml:space="preserve">aufgrund deiner </w:t>
            </w:r>
            <w:r w:rsidR="00C44316">
              <w:t xml:space="preserve">Rückmeldungen, die </w:t>
            </w:r>
            <w:r w:rsidR="00447AFD">
              <w:t>d</w:t>
            </w:r>
            <w:r w:rsidRPr="00F861AC">
              <w:t xml:space="preserve">u bekommen hast, </w:t>
            </w:r>
            <w:r w:rsidR="004F28DF">
              <w:br/>
            </w:r>
            <w:r w:rsidRPr="00F861AC">
              <w:t>auf, welche Wörter und Satzbausteine wichtig</w:t>
            </w:r>
            <w:r>
              <w:rPr>
                <w:noProof/>
              </w:rPr>
              <w:t xml:space="preserve"> sind. </w:t>
            </w:r>
          </w:p>
          <w:p w14:paraId="068EEDE0" w14:textId="77777777" w:rsidR="001D27EA" w:rsidRDefault="001D27EA" w:rsidP="001D27EA">
            <w:pPr>
              <w:pStyle w:val="Listenabsatz"/>
              <w:numPr>
                <w:ilvl w:val="0"/>
                <w:numId w:val="0"/>
              </w:numPr>
              <w:ind w:left="227"/>
              <w:rPr>
                <w:noProof/>
              </w:rPr>
            </w:pPr>
          </w:p>
        </w:tc>
      </w:tr>
      <w:tr w:rsidR="001D27EA" w:rsidRPr="000045F1" w14:paraId="01772D9F" w14:textId="77777777" w:rsidTr="00F861AC">
        <w:tc>
          <w:tcPr>
            <w:tcW w:w="672" w:type="dxa"/>
          </w:tcPr>
          <w:p w14:paraId="57F77DD9" w14:textId="77777777" w:rsidR="001D27EA" w:rsidRPr="00282BC6" w:rsidRDefault="001D27EA" w:rsidP="001D27EA">
            <w:pPr>
              <w:pStyle w:val="berschrift2"/>
              <w:rPr>
                <w:noProof/>
              </w:rPr>
            </w:pPr>
          </w:p>
        </w:tc>
        <w:tc>
          <w:tcPr>
            <w:tcW w:w="290" w:type="dxa"/>
            <w:tcBorders>
              <w:right w:val="dashSmallGap" w:sz="18" w:space="0" w:color="A6A6A6" w:themeColor="background1" w:themeShade="A6"/>
            </w:tcBorders>
          </w:tcPr>
          <w:p w14:paraId="4CA3D442" w14:textId="77777777" w:rsidR="001D27EA" w:rsidRDefault="001D27EA" w:rsidP="001D27EA">
            <w:pPr>
              <w:pStyle w:val="berschrift2"/>
            </w:pPr>
          </w:p>
        </w:tc>
        <w:tc>
          <w:tcPr>
            <w:tcW w:w="8329" w:type="dxa"/>
            <w:tcBorders>
              <w:top w:val="dashSmallGap" w:sz="18" w:space="0" w:color="A6A6A6" w:themeColor="background1" w:themeShade="A6"/>
              <w:left w:val="dashSmallGap" w:sz="18" w:space="0" w:color="A6A6A6" w:themeColor="background1" w:themeShade="A6"/>
              <w:bottom w:val="dashSmallGap" w:sz="18" w:space="0" w:color="A6A6A6" w:themeColor="background1" w:themeShade="A6"/>
              <w:right w:val="dashSmallGap" w:sz="18" w:space="0" w:color="A6A6A6" w:themeColor="background1" w:themeShade="A6"/>
            </w:tcBorders>
          </w:tcPr>
          <w:p w14:paraId="4412CD6E" w14:textId="77777777" w:rsidR="001D27EA" w:rsidRDefault="00F861AC" w:rsidP="00F861AC">
            <w:pPr>
              <w:pStyle w:val="berschrift2"/>
              <w:spacing w:before="40"/>
              <w:ind w:left="0" w:firstLine="0"/>
            </w:pPr>
            <w:r>
              <w:t xml:space="preserve"> </w:t>
            </w:r>
            <w:r w:rsidR="001D27EA">
              <w:t>Wichtige Wörter und Satzbausteine:</w:t>
            </w:r>
          </w:p>
          <w:p w14:paraId="205FCC8E" w14:textId="77777777" w:rsidR="001D27EA" w:rsidRDefault="001D27EA" w:rsidP="001D27EA"/>
          <w:p w14:paraId="16372407" w14:textId="77777777" w:rsidR="001D27EA" w:rsidRDefault="001D27EA" w:rsidP="001D27EA"/>
          <w:p w14:paraId="5C6DDC1C" w14:textId="77777777" w:rsidR="001D27EA" w:rsidRDefault="001D27EA" w:rsidP="001D27EA"/>
          <w:p w14:paraId="7DA20785" w14:textId="77777777" w:rsidR="001D27EA" w:rsidRPr="00C2199E" w:rsidRDefault="001D27EA" w:rsidP="001D27EA"/>
          <w:p w14:paraId="4C0761FE" w14:textId="77777777" w:rsidR="001D27EA" w:rsidRDefault="001D27EA" w:rsidP="001D27EA">
            <w:pPr>
              <w:pStyle w:val="berschrift2"/>
            </w:pPr>
          </w:p>
          <w:p w14:paraId="52471DAC" w14:textId="77777777" w:rsidR="001D27EA" w:rsidRDefault="001D27EA" w:rsidP="001D27EA">
            <w:pPr>
              <w:pStyle w:val="berschrift2"/>
            </w:pPr>
          </w:p>
          <w:p w14:paraId="0D4A2581" w14:textId="77777777" w:rsidR="001D27EA" w:rsidRPr="00297AD7" w:rsidRDefault="001D27EA" w:rsidP="001D27EA">
            <w:pPr>
              <w:pStyle w:val="berschrift2"/>
              <w:ind w:left="0" w:firstLine="0"/>
            </w:pPr>
          </w:p>
          <w:p w14:paraId="708D8D6B" w14:textId="77777777" w:rsidR="001D27EA" w:rsidRDefault="001D27EA" w:rsidP="001D27EA">
            <w:pPr>
              <w:rPr>
                <w:noProof/>
              </w:rPr>
            </w:pPr>
          </w:p>
        </w:tc>
      </w:tr>
      <w:tr w:rsidR="001D27EA" w:rsidRPr="000045F1" w14:paraId="1F92A240" w14:textId="77777777" w:rsidTr="00F861AC">
        <w:tc>
          <w:tcPr>
            <w:tcW w:w="672" w:type="dxa"/>
          </w:tcPr>
          <w:p w14:paraId="541DE807" w14:textId="77777777" w:rsidR="001D27EA" w:rsidRDefault="001D27EA" w:rsidP="001D27EA">
            <w:pPr>
              <w:pStyle w:val="berschrift2"/>
              <w:rPr>
                <w:noProof/>
              </w:rPr>
            </w:pPr>
          </w:p>
          <w:p w14:paraId="1A5B4863" w14:textId="77777777" w:rsidR="001D27EA" w:rsidRPr="009215D8" w:rsidRDefault="001D27EA" w:rsidP="001D27EA">
            <w:r w:rsidRPr="00282BC6">
              <w:rPr>
                <w:noProof/>
                <w:lang w:val="en-GB" w:eastAsia="en-GB"/>
              </w:rPr>
              <w:drawing>
                <wp:inline distT="0" distB="0" distL="0" distR="0" wp14:anchorId="289037DE" wp14:editId="3FBC09C1">
                  <wp:extent cx="309880" cy="359410"/>
                  <wp:effectExtent l="0" t="0" r="0" b="2540"/>
                  <wp:docPr id="241"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tcPr>
          <w:p w14:paraId="3AF4B5DD" w14:textId="77777777" w:rsidR="001D27EA" w:rsidRDefault="001D27EA" w:rsidP="001D27EA">
            <w:pPr>
              <w:pStyle w:val="berschrift2"/>
            </w:pPr>
          </w:p>
          <w:p w14:paraId="58F1A617" w14:textId="77777777" w:rsidR="001D27EA" w:rsidRDefault="00137D4F" w:rsidP="001D27EA">
            <w:pPr>
              <w:pStyle w:val="berschrift2"/>
            </w:pPr>
            <w:r>
              <w:t>d</w:t>
            </w:r>
            <w:r w:rsidR="001D27EA">
              <w:t>)</w:t>
            </w:r>
          </w:p>
        </w:tc>
        <w:tc>
          <w:tcPr>
            <w:tcW w:w="8329" w:type="dxa"/>
            <w:tcBorders>
              <w:top w:val="dashSmallGap" w:sz="18" w:space="0" w:color="A6A6A6" w:themeColor="background1" w:themeShade="A6"/>
            </w:tcBorders>
          </w:tcPr>
          <w:p w14:paraId="497DB325" w14:textId="77777777" w:rsidR="001D27EA" w:rsidRDefault="002757CD" w:rsidP="001D27EA">
            <w:pPr>
              <w:spacing w:line="264" w:lineRule="auto"/>
            </w:pPr>
            <w:r>
              <w:rPr>
                <w:noProof/>
                <w:lang w:val="en-GB" w:eastAsia="en-GB"/>
              </w:rPr>
              <w:drawing>
                <wp:anchor distT="0" distB="0" distL="114300" distR="114300" simplePos="0" relativeHeight="252398080" behindDoc="0" locked="0" layoutInCell="1" allowOverlap="1" wp14:anchorId="2BCEFD3E" wp14:editId="3ED5FBFB">
                  <wp:simplePos x="0" y="0"/>
                  <wp:positionH relativeFrom="column">
                    <wp:posOffset>4022555</wp:posOffset>
                  </wp:positionH>
                  <wp:positionV relativeFrom="paragraph">
                    <wp:posOffset>33870</wp:posOffset>
                  </wp:positionV>
                  <wp:extent cx="435610" cy="511810"/>
                  <wp:effectExtent l="0" t="0" r="2540" b="2540"/>
                  <wp:wrapSquare wrapText="bothSides"/>
                  <wp:docPr id="237" name="Grafik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hirn_gezeichnet.png"/>
                          <pic:cNvPicPr/>
                        </pic:nvPicPr>
                        <pic:blipFill>
                          <a:blip r:embed="rId26">
                            <a:extLst>
                              <a:ext uri="{28A0092B-C50C-407E-A947-70E740481C1C}">
                                <a14:useLocalDpi xmlns:a14="http://schemas.microsoft.com/office/drawing/2010/main" val="0"/>
                              </a:ext>
                            </a:extLst>
                          </a:blip>
                          <a:stretch>
                            <a:fillRect/>
                          </a:stretch>
                        </pic:blipFill>
                        <pic:spPr>
                          <a:xfrm>
                            <a:off x="0" y="0"/>
                            <a:ext cx="435610" cy="511810"/>
                          </a:xfrm>
                          <a:prstGeom prst="rect">
                            <a:avLst/>
                          </a:prstGeom>
                        </pic:spPr>
                      </pic:pic>
                    </a:graphicData>
                  </a:graphic>
                </wp:anchor>
              </w:drawing>
            </w:r>
          </w:p>
          <w:p w14:paraId="764E76C4" w14:textId="77777777" w:rsidR="001D27EA" w:rsidRDefault="00B008DB" w:rsidP="001D27EA">
            <w:pPr>
              <w:spacing w:line="264" w:lineRule="auto"/>
            </w:pPr>
            <w:r>
              <w:t>Ergänzt</w:t>
            </w:r>
            <w:r w:rsidR="001D27EA" w:rsidRPr="00C23CB0">
              <w:t xml:space="preserve"> nun gemeinsam die</w:t>
            </w:r>
            <w:r w:rsidR="001D27EA">
              <w:t xml:space="preserve"> von euch</w:t>
            </w:r>
            <w:r w:rsidR="001D27EA" w:rsidRPr="00C23CB0">
              <w:t xml:space="preserve"> gesammelten Wörter und </w:t>
            </w:r>
          </w:p>
          <w:p w14:paraId="3B2F45B9" w14:textId="77777777" w:rsidR="001D27EA" w:rsidRDefault="001D27EA">
            <w:pPr>
              <w:spacing w:line="264" w:lineRule="auto"/>
              <w:rPr>
                <w:noProof/>
              </w:rPr>
            </w:pPr>
            <w:r w:rsidRPr="00C23CB0">
              <w:t xml:space="preserve">Satzbausteine </w:t>
            </w:r>
            <w:r w:rsidR="0015715D">
              <w:t>in die</w:t>
            </w:r>
            <w:r>
              <w:t xml:space="preserve"> </w:t>
            </w:r>
            <w:r w:rsidR="0015715D">
              <w:rPr>
                <w:rFonts w:cs="Arial"/>
                <w:b/>
                <w:bCs/>
                <w:iCs/>
                <w:color w:val="7F7F7F" w:themeColor="text1" w:themeTint="80"/>
                <w:szCs w:val="28"/>
              </w:rPr>
              <w:t>Speicherkiste</w:t>
            </w:r>
            <w:r w:rsidR="00B008DB" w:rsidRPr="007907D3">
              <w:rPr>
                <w:rFonts w:cs="Arial"/>
                <w:b/>
                <w:bCs/>
                <w:iCs/>
                <w:color w:val="7F7F7F" w:themeColor="text1" w:themeTint="80"/>
                <w:szCs w:val="28"/>
              </w:rPr>
              <w:t xml:space="preserve"> C</w:t>
            </w:r>
            <w:r w:rsidR="00B066D3">
              <w:t xml:space="preserve"> (</w:t>
            </w:r>
            <w:r w:rsidR="00B066D3" w:rsidRPr="003D6C18">
              <w:t>Seite 1</w:t>
            </w:r>
            <w:r w:rsidR="003D6C18" w:rsidRPr="000C7AE4">
              <w:t>5</w:t>
            </w:r>
            <w:r w:rsidRPr="003D6C18">
              <w:t>).</w:t>
            </w:r>
            <w:r>
              <w:t xml:space="preserve"> </w:t>
            </w:r>
          </w:p>
        </w:tc>
      </w:tr>
    </w:tbl>
    <w:p w14:paraId="57673522" w14:textId="77777777" w:rsidR="00BF47D1" w:rsidRDefault="00BF47D1"/>
    <w:tbl>
      <w:tblPr>
        <w:tblW w:w="9291" w:type="dxa"/>
        <w:tblInd w:w="-105" w:type="dxa"/>
        <w:tblLayout w:type="fixed"/>
        <w:tblCellMar>
          <w:left w:w="0" w:type="dxa"/>
          <w:right w:w="0" w:type="dxa"/>
        </w:tblCellMar>
        <w:tblLook w:val="01E0" w:firstRow="1" w:lastRow="1" w:firstColumn="1" w:lastColumn="1" w:noHBand="0" w:noVBand="0"/>
      </w:tblPr>
      <w:tblGrid>
        <w:gridCol w:w="672"/>
        <w:gridCol w:w="290"/>
        <w:gridCol w:w="8329"/>
      </w:tblGrid>
      <w:tr w:rsidR="001D27EA" w:rsidRPr="000045F1" w14:paraId="0B285E70" w14:textId="77777777" w:rsidTr="000F3F7E">
        <w:tc>
          <w:tcPr>
            <w:tcW w:w="672" w:type="dxa"/>
          </w:tcPr>
          <w:p w14:paraId="2D6E48EC" w14:textId="77777777" w:rsidR="001D27EA" w:rsidRPr="00282BC6" w:rsidRDefault="00137D4F" w:rsidP="001D27EA">
            <w:pPr>
              <w:pStyle w:val="berschrift2"/>
              <w:rPr>
                <w:noProof/>
              </w:rPr>
            </w:pPr>
            <w:r>
              <w:rPr>
                <w:noProof/>
              </w:rPr>
              <w:lastRenderedPageBreak/>
              <w:t>1</w:t>
            </w:r>
            <w:r w:rsidR="00424910">
              <w:rPr>
                <w:noProof/>
              </w:rPr>
              <w:t>8</w:t>
            </w:r>
          </w:p>
        </w:tc>
        <w:tc>
          <w:tcPr>
            <w:tcW w:w="8619" w:type="dxa"/>
            <w:gridSpan w:val="2"/>
          </w:tcPr>
          <w:p w14:paraId="7AF04AF7" w14:textId="77777777" w:rsidR="006329B3" w:rsidRDefault="001D27EA" w:rsidP="006329B3">
            <w:pPr>
              <w:rPr>
                <w:rFonts w:cs="Arial"/>
                <w:b/>
                <w:bCs/>
                <w:iCs/>
                <w:color w:val="7F7F7F" w:themeColor="text1" w:themeTint="80"/>
                <w:szCs w:val="28"/>
              </w:rPr>
            </w:pPr>
            <w:r>
              <w:rPr>
                <w:rFonts w:cs="Arial"/>
                <w:b/>
                <w:bCs/>
                <w:iCs/>
                <w:color w:val="7F7F7F" w:themeColor="text1" w:themeTint="80"/>
                <w:szCs w:val="28"/>
              </w:rPr>
              <w:t xml:space="preserve">Mathematischer </w:t>
            </w:r>
            <w:r w:rsidRPr="00E75976">
              <w:rPr>
                <w:rFonts w:cs="Arial"/>
                <w:b/>
                <w:bCs/>
                <w:iCs/>
                <w:color w:val="7F7F7F" w:themeColor="text1" w:themeTint="80"/>
                <w:szCs w:val="28"/>
              </w:rPr>
              <w:t>Werkzeugkasten 5</w:t>
            </w:r>
            <w:r>
              <w:rPr>
                <w:rFonts w:cs="Arial"/>
                <w:b/>
                <w:bCs/>
                <w:iCs/>
                <w:color w:val="7F7F7F" w:themeColor="text1" w:themeTint="80"/>
                <w:szCs w:val="28"/>
              </w:rPr>
              <w:t xml:space="preserve"> </w:t>
            </w:r>
          </w:p>
          <w:p w14:paraId="6F78DFA3" w14:textId="77777777" w:rsidR="006329B3" w:rsidRPr="00E75976" w:rsidRDefault="006329B3" w:rsidP="006329B3">
            <w:pPr>
              <w:rPr>
                <w:rFonts w:cs="Arial"/>
                <w:b/>
                <w:bCs/>
                <w:iCs/>
                <w:color w:val="7F7F7F" w:themeColor="text1" w:themeTint="80"/>
                <w:szCs w:val="28"/>
              </w:rPr>
            </w:pPr>
          </w:p>
        </w:tc>
      </w:tr>
      <w:tr w:rsidR="001D27EA" w:rsidRPr="000045F1" w14:paraId="3A731E0C" w14:textId="77777777" w:rsidTr="00AE4979">
        <w:tc>
          <w:tcPr>
            <w:tcW w:w="672" w:type="dxa"/>
          </w:tcPr>
          <w:p w14:paraId="26BBA9A8" w14:textId="77777777" w:rsidR="001D27EA" w:rsidRPr="00282BC6" w:rsidRDefault="001D27EA" w:rsidP="001D27EA">
            <w:pPr>
              <w:pStyle w:val="berschrift2"/>
              <w:rPr>
                <w:noProof/>
              </w:rPr>
            </w:pPr>
          </w:p>
        </w:tc>
        <w:tc>
          <w:tcPr>
            <w:tcW w:w="290" w:type="dxa"/>
          </w:tcPr>
          <w:p w14:paraId="08686A00" w14:textId="77777777" w:rsidR="001D27EA" w:rsidRDefault="001D27EA" w:rsidP="001D27EA">
            <w:pPr>
              <w:pStyle w:val="berschrift2"/>
            </w:pPr>
          </w:p>
        </w:tc>
        <w:tc>
          <w:tcPr>
            <w:tcW w:w="8329" w:type="dxa"/>
          </w:tcPr>
          <w:p w14:paraId="28B73EEB" w14:textId="77777777" w:rsidR="001D27EA" w:rsidRDefault="001D27EA" w:rsidP="001D27EA">
            <w:r>
              <w:rPr>
                <w:noProof/>
                <w:lang w:val="en-GB" w:eastAsia="en-GB"/>
              </w:rPr>
              <mc:AlternateContent>
                <mc:Choice Requires="wpg">
                  <w:drawing>
                    <wp:anchor distT="0" distB="0" distL="114300" distR="114300" simplePos="0" relativeHeight="252397056" behindDoc="0" locked="0" layoutInCell="1" allowOverlap="1" wp14:anchorId="32309876" wp14:editId="0D55BD43">
                      <wp:simplePos x="0" y="0"/>
                      <wp:positionH relativeFrom="column">
                        <wp:posOffset>4336702</wp:posOffset>
                      </wp:positionH>
                      <wp:positionV relativeFrom="paragraph">
                        <wp:posOffset>135753</wp:posOffset>
                      </wp:positionV>
                      <wp:extent cx="792480" cy="708660"/>
                      <wp:effectExtent l="0" t="0" r="7620" b="0"/>
                      <wp:wrapNone/>
                      <wp:docPr id="314" name="Gruppieren 314"/>
                      <wp:cNvGraphicFramePr/>
                      <a:graphic xmlns:a="http://schemas.openxmlformats.org/drawingml/2006/main">
                        <a:graphicData uri="http://schemas.microsoft.com/office/word/2010/wordprocessingGroup">
                          <wpg:wgp>
                            <wpg:cNvGrpSpPr/>
                            <wpg:grpSpPr>
                              <a:xfrm>
                                <a:off x="0" y="0"/>
                                <a:ext cx="792480" cy="708660"/>
                                <a:chOff x="0" y="0"/>
                                <a:chExt cx="1173480" cy="1173480"/>
                              </a:xfrm>
                            </wpg:grpSpPr>
                            <pic:pic xmlns:pic="http://schemas.openxmlformats.org/drawingml/2006/picture">
                              <pic:nvPicPr>
                                <pic:cNvPr id="17359" name="Grafik 17359" descr="C:\Users\khein\Dropbox\Kerstin\Promotion\MuM-Beweisen\MuM-Beweisen Material\Grafiken\Icons\Household-Toolbox-icon.png"/>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wpg:grpSp>
                              <wpg:cNvPr id="17360" name="Gruppieren 17360"/>
                              <wpg:cNvGrpSpPr/>
                              <wpg:grpSpPr>
                                <a:xfrm>
                                  <a:off x="190500" y="693420"/>
                                  <a:ext cx="713394" cy="276932"/>
                                  <a:chOff x="0" y="0"/>
                                  <a:chExt cx="713394" cy="276932"/>
                                </a:xfrm>
                              </wpg:grpSpPr>
                              <wps:wsp>
                                <wps:cNvPr id="17361" name="Textfeld 2"/>
                                <wps:cNvSpPr txBox="1">
                                  <a:spLocks noChangeArrowheads="1"/>
                                </wps:cNvSpPr>
                                <wps:spPr bwMode="auto">
                                  <a:xfrm>
                                    <a:off x="0" y="0"/>
                                    <a:ext cx="576234" cy="162632"/>
                                  </a:xfrm>
                                  <a:prstGeom prst="rect">
                                    <a:avLst/>
                                  </a:prstGeom>
                                  <a:solidFill>
                                    <a:srgbClr val="FFFFFF"/>
                                  </a:solidFill>
                                  <a:ln w="15875">
                                    <a:solidFill>
                                      <a:srgbClr val="000000"/>
                                    </a:solidFill>
                                    <a:miter lim="800000"/>
                                    <a:headEnd/>
                                    <a:tailEnd/>
                                  </a:ln>
                                </wps:spPr>
                                <wps:txbx>
                                  <w:txbxContent>
                                    <w:p w14:paraId="3C4089EE" w14:textId="77777777" w:rsidR="00311B26" w:rsidRPr="00DF03C1" w:rsidRDefault="00311B26" w:rsidP="00CA6CD3">
                                      <w:pPr>
                                        <w:rPr>
                                          <w:sz w:val="8"/>
                                          <w:szCs w:val="8"/>
                                          <w:u w:val="single"/>
                                        </w:rPr>
                                      </w:pPr>
                                      <w:r w:rsidRPr="00DF03C1">
                                        <w:rPr>
                                          <w:b/>
                                          <w:sz w:val="8"/>
                                          <w:szCs w:val="8"/>
                                          <w:u w:val="single"/>
                                        </w:rPr>
                                        <w:t xml:space="preserve">              </w:t>
                                      </w:r>
                                      <w:r w:rsidRPr="00DF03C1">
                                        <w:rPr>
                                          <w:sz w:val="8"/>
                                          <w:szCs w:val="8"/>
                                          <w:u w:val="single"/>
                                        </w:rPr>
                                        <w:t xml:space="preserve"> </w:t>
                                      </w:r>
                                    </w:p>
                                    <w:p w14:paraId="12F84B8D" w14:textId="77777777" w:rsidR="00311B26" w:rsidRDefault="00311B26" w:rsidP="00CA6CD3"/>
                                    <w:p w14:paraId="5A771CC3" w14:textId="77777777" w:rsidR="00311B26" w:rsidRDefault="00311B26" w:rsidP="00CA6CD3"/>
                                    <w:p w14:paraId="26975C0D" w14:textId="77777777" w:rsidR="00311B26" w:rsidRDefault="00311B26" w:rsidP="00CA6CD3"/>
                                    <w:p w14:paraId="17B33831" w14:textId="77777777" w:rsidR="00311B26" w:rsidRDefault="00311B26" w:rsidP="00CA6CD3">
                                      <w:r>
                                        <w:t xml:space="preserve">                                                                                                </w:t>
                                      </w:r>
                                    </w:p>
                                    <w:p w14:paraId="517F5EA1" w14:textId="77777777" w:rsidR="00311B26" w:rsidRDefault="00311B26" w:rsidP="00CA6CD3"/>
                                  </w:txbxContent>
                                </wps:txbx>
                                <wps:bodyPr rot="0" vert="horz" wrap="square" lIns="91440" tIns="45720" rIns="91440" bIns="45720" anchor="t" anchorCtr="0">
                                  <a:noAutofit/>
                                </wps:bodyPr>
                              </wps:wsp>
                              <wps:wsp>
                                <wps:cNvPr id="17372" name="Textfeld 2"/>
                                <wps:cNvSpPr txBox="1">
                                  <a:spLocks noChangeArrowheads="1"/>
                                </wps:cNvSpPr>
                                <wps:spPr bwMode="auto">
                                  <a:xfrm>
                                    <a:off x="137160" y="114300"/>
                                    <a:ext cx="576234" cy="162632"/>
                                  </a:xfrm>
                                  <a:prstGeom prst="rect">
                                    <a:avLst/>
                                  </a:prstGeom>
                                  <a:solidFill>
                                    <a:srgbClr val="FFFFFF"/>
                                  </a:solidFill>
                                  <a:ln w="15875">
                                    <a:solidFill>
                                      <a:srgbClr val="000000"/>
                                    </a:solidFill>
                                    <a:miter lim="800000"/>
                                    <a:headEnd/>
                                    <a:tailEnd/>
                                  </a:ln>
                                </wps:spPr>
                                <wps:txbx>
                                  <w:txbxContent>
                                    <w:p w14:paraId="1F104567" w14:textId="77777777" w:rsidR="00311B26" w:rsidRPr="00DF03C1" w:rsidRDefault="00311B26" w:rsidP="00CA6CD3">
                                      <w:pPr>
                                        <w:rPr>
                                          <w:sz w:val="8"/>
                                          <w:szCs w:val="8"/>
                                          <w:u w:val="single"/>
                                        </w:rPr>
                                      </w:pPr>
                                      <w:r w:rsidRPr="00DF03C1">
                                        <w:rPr>
                                          <w:b/>
                                          <w:sz w:val="8"/>
                                          <w:szCs w:val="8"/>
                                          <w:u w:val="single"/>
                                        </w:rPr>
                                        <w:t xml:space="preserve">               </w:t>
                                      </w:r>
                                    </w:p>
                                    <w:p w14:paraId="4E43376A" w14:textId="77777777" w:rsidR="00311B26" w:rsidRDefault="00311B26" w:rsidP="00CA6CD3"/>
                                    <w:p w14:paraId="03B1C3CA" w14:textId="77777777" w:rsidR="00311B26" w:rsidRDefault="00311B26" w:rsidP="00CA6CD3"/>
                                    <w:p w14:paraId="55B0CD89" w14:textId="77777777" w:rsidR="00311B26" w:rsidRDefault="00311B26" w:rsidP="00CA6CD3"/>
                                    <w:p w14:paraId="7AC9E099" w14:textId="77777777" w:rsidR="00311B26" w:rsidRDefault="00311B26" w:rsidP="00CA6CD3">
                                      <w:r>
                                        <w:t xml:space="preserve">                                                                                                </w:t>
                                      </w:r>
                                    </w:p>
                                    <w:p w14:paraId="2DBA5A00" w14:textId="77777777" w:rsidR="00311B26" w:rsidRDefault="00311B26" w:rsidP="00CA6CD3"/>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2309876" id="Gruppieren 314" o:spid="_x0000_s1469" style="position:absolute;margin-left:341.45pt;margin-top:10.7pt;width:62.4pt;height:55.8pt;z-index:252397056;mso-width-relative:margin;mso-height-relative:margin" coordsize="11734,1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">
                      <v:shape id="Grafik 17359" o:spid="_x0000_s1470" type="#_x0000_t75" style="position:absolute;width:11734;height:11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">
                        <v:imagedata r:id="rId28" o:title="Household-Toolbox-icon"/>
                        <v:path arrowok="t"/>
                      </v:shape>
                      <v:group id="Gruppieren 17360" o:spid="_x0000_s1471" style="position:absolute;left:1905;top:6934;width:7133;height:2769" coordsize="7133,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">
                        <v:shape id="_x0000_s1472" type="#_x0000_t202" style="position:absolute;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" strokeweight="1.25pt">
                          <v:textbox>
                            <w:txbxContent>
                              <w:p w14:paraId="3C4089EE" w14:textId="77777777" w:rsidR="00311B26" w:rsidRPr="00DF03C1" w:rsidRDefault="00311B26" w:rsidP="00CA6CD3">
                                <w:pPr>
                                  <w:rPr>
                                    <w:sz w:val="8"/>
                                    <w:szCs w:val="8"/>
                                    <w:u w:val="single"/>
                                  </w:rPr>
                                </w:pPr>
                                <w:r w:rsidRPr="00DF03C1">
                                  <w:rPr>
                                    <w:b/>
                                    <w:sz w:val="8"/>
                                    <w:szCs w:val="8"/>
                                    <w:u w:val="single"/>
                                  </w:rPr>
                                  <w:t xml:space="preserve">              </w:t>
                                </w:r>
                                <w:r w:rsidRPr="00DF03C1">
                                  <w:rPr>
                                    <w:sz w:val="8"/>
                                    <w:szCs w:val="8"/>
                                    <w:u w:val="single"/>
                                  </w:rPr>
                                  <w:t xml:space="preserve"> </w:t>
                                </w:r>
                              </w:p>
                              <w:p w14:paraId="12F84B8D" w14:textId="77777777" w:rsidR="00311B26" w:rsidRDefault="00311B26" w:rsidP="00CA6CD3"/>
                              <w:p w14:paraId="5A771CC3" w14:textId="77777777" w:rsidR="00311B26" w:rsidRDefault="00311B26" w:rsidP="00CA6CD3"/>
                              <w:p w14:paraId="26975C0D" w14:textId="77777777" w:rsidR="00311B26" w:rsidRDefault="00311B26" w:rsidP="00CA6CD3"/>
                              <w:p w14:paraId="17B33831" w14:textId="77777777" w:rsidR="00311B26" w:rsidRDefault="00311B26" w:rsidP="00CA6CD3">
                                <w:r>
                                  <w:t xml:space="preserve">                                                                                                </w:t>
                                </w:r>
                              </w:p>
                              <w:p w14:paraId="517F5EA1" w14:textId="77777777" w:rsidR="00311B26" w:rsidRDefault="00311B26" w:rsidP="00CA6CD3"/>
                            </w:txbxContent>
                          </v:textbox>
                        </v:shape>
                        <v:shape id="_x0000_s1473" type="#_x0000_t202" style="position:absolute;left:1371;top:1143;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" strokeweight="1.25pt">
                          <v:textbox>
                            <w:txbxContent>
                              <w:p w14:paraId="1F104567" w14:textId="77777777" w:rsidR="00311B26" w:rsidRPr="00DF03C1" w:rsidRDefault="00311B26" w:rsidP="00CA6CD3">
                                <w:pPr>
                                  <w:rPr>
                                    <w:sz w:val="8"/>
                                    <w:szCs w:val="8"/>
                                    <w:u w:val="single"/>
                                  </w:rPr>
                                </w:pPr>
                                <w:r w:rsidRPr="00DF03C1">
                                  <w:rPr>
                                    <w:b/>
                                    <w:sz w:val="8"/>
                                    <w:szCs w:val="8"/>
                                    <w:u w:val="single"/>
                                  </w:rPr>
                                  <w:t xml:space="preserve">               </w:t>
                                </w:r>
                              </w:p>
                              <w:p w14:paraId="4E43376A" w14:textId="77777777" w:rsidR="00311B26" w:rsidRDefault="00311B26" w:rsidP="00CA6CD3"/>
                              <w:p w14:paraId="03B1C3CA" w14:textId="77777777" w:rsidR="00311B26" w:rsidRDefault="00311B26" w:rsidP="00CA6CD3"/>
                              <w:p w14:paraId="55B0CD89" w14:textId="77777777" w:rsidR="00311B26" w:rsidRDefault="00311B26" w:rsidP="00CA6CD3"/>
                              <w:p w14:paraId="7AC9E099" w14:textId="77777777" w:rsidR="00311B26" w:rsidRDefault="00311B26" w:rsidP="00CA6CD3">
                                <w:r>
                                  <w:t xml:space="preserve">                                                                                                </w:t>
                                </w:r>
                              </w:p>
                              <w:p w14:paraId="2DBA5A00" w14:textId="77777777" w:rsidR="00311B26" w:rsidRDefault="00311B26" w:rsidP="00CA6CD3"/>
                            </w:txbxContent>
                          </v:textbox>
                        </v:shape>
                      </v:group>
                    </v:group>
                  </w:pict>
                </mc:Fallback>
              </mc:AlternateContent>
            </w:r>
            <w:r>
              <w:t>Ab hier s</w:t>
            </w:r>
            <w:r w:rsidR="007907D3">
              <w:t>ind folgende mathematische Argumente</w:t>
            </w:r>
            <w:r>
              <w:t xml:space="preserve"> in eurem Werkzeugkasten:  </w:t>
            </w:r>
          </w:p>
          <w:p w14:paraId="18F58AB3" w14:textId="77777777" w:rsidR="001D27EA" w:rsidRDefault="00F861AC" w:rsidP="001D27EA">
            <w:r>
              <w:rPr>
                <w:noProof/>
                <w:lang w:val="en-GB" w:eastAsia="en-GB"/>
              </w:rPr>
              <mc:AlternateContent>
                <mc:Choice Requires="wps">
                  <w:drawing>
                    <wp:anchor distT="0" distB="0" distL="114300" distR="114300" simplePos="0" relativeHeight="252386816" behindDoc="0" locked="0" layoutInCell="1" allowOverlap="1" wp14:anchorId="2D4A7760" wp14:editId="1CD27505">
                      <wp:simplePos x="0" y="0"/>
                      <wp:positionH relativeFrom="column">
                        <wp:posOffset>1960245</wp:posOffset>
                      </wp:positionH>
                      <wp:positionV relativeFrom="paragraph">
                        <wp:posOffset>196215</wp:posOffset>
                      </wp:positionV>
                      <wp:extent cx="1820779" cy="360000"/>
                      <wp:effectExtent l="25400" t="25400" r="97155" b="97790"/>
                      <wp:wrapNone/>
                      <wp:docPr id="1783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779"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755B309B" w14:textId="77777777" w:rsidR="00311B26" w:rsidRPr="001B31E1" w:rsidRDefault="00311B26" w:rsidP="009C1B23">
                                  <w:pPr>
                                    <w:jc w:val="center"/>
                                    <w:rPr>
                                      <w:b/>
                                    </w:rPr>
                                  </w:pPr>
                                  <w:r w:rsidRPr="001B31E1">
                                    <w:rPr>
                                      <w:b/>
                                    </w:rPr>
                                    <w:t>Winkel-Rechen-</w:t>
                                  </w:r>
                                  <w:r>
                                    <w:rPr>
                                      <w:b/>
                                    </w:rPr>
                                    <w:t>Argument</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A7760" id="_x0000_s1474" type="#_x0000_t202" style="position:absolute;margin-left:154.35pt;margin-top:15.45pt;width:143.35pt;height:28.35pt;z-index:25238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" fillcolor="#f2f2f2 [3052]" strokecolor="#d8d8d8 [2732]">
                      <v:shadow on="t" color="black" opacity="26214f" origin="-.5,-.5" offset=".74836mm,.74836mm"/>
                      <v:textbox inset=",2mm">
                        <w:txbxContent>
                          <w:p w14:paraId="755B309B" w14:textId="77777777" w:rsidR="00311B26" w:rsidRPr="001B31E1" w:rsidRDefault="00311B26" w:rsidP="009C1B23">
                            <w:pPr>
                              <w:jc w:val="center"/>
                              <w:rPr>
                                <w:b/>
                              </w:rPr>
                            </w:pPr>
                            <w:r w:rsidRPr="001B31E1">
                              <w:rPr>
                                <w:b/>
                              </w:rPr>
                              <w:t>Winkel-Rechen-</w:t>
                            </w:r>
                            <w:r>
                              <w:rPr>
                                <w:b/>
                              </w:rPr>
                              <w:t>Argument</w:t>
                            </w:r>
                          </w:p>
                        </w:txbxContent>
                      </v:textbox>
                    </v:shape>
                  </w:pict>
                </mc:Fallback>
              </mc:AlternateContent>
            </w:r>
            <w:r>
              <w:rPr>
                <w:noProof/>
                <w:lang w:val="en-GB" w:eastAsia="en-GB"/>
              </w:rPr>
              <mc:AlternateContent>
                <mc:Choice Requires="wps">
                  <w:drawing>
                    <wp:anchor distT="0" distB="0" distL="114300" distR="114300" simplePos="0" relativeHeight="252385792" behindDoc="0" locked="0" layoutInCell="1" allowOverlap="1" wp14:anchorId="50DFFDCF" wp14:editId="3C18C27E">
                      <wp:simplePos x="0" y="0"/>
                      <wp:positionH relativeFrom="column">
                        <wp:posOffset>0</wp:posOffset>
                      </wp:positionH>
                      <wp:positionV relativeFrom="paragraph">
                        <wp:posOffset>191135</wp:posOffset>
                      </wp:positionV>
                      <wp:extent cx="1647825" cy="360000"/>
                      <wp:effectExtent l="25400" t="25400" r="104775" b="97790"/>
                      <wp:wrapNone/>
                      <wp:docPr id="1529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1F5B706D" w14:textId="77777777" w:rsidR="00311B26" w:rsidRPr="001B31E1" w:rsidRDefault="00311B26" w:rsidP="004C22E6">
                                  <w:pPr>
                                    <w:jc w:val="center"/>
                                    <w:rPr>
                                      <w:b/>
                                    </w:rPr>
                                  </w:pPr>
                                  <w:r w:rsidRPr="001B31E1">
                                    <w:rPr>
                                      <w:b/>
                                    </w:rPr>
                                    <w:t>Nebenwinkel</w:t>
                                  </w:r>
                                  <w:r>
                                    <w:rPr>
                                      <w:b/>
                                    </w:rPr>
                                    <w:t>argument</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FFDCF" id="_x0000_s1475" type="#_x0000_t202" style="position:absolute;margin-left:0;margin-top:15.05pt;width:129.75pt;height:28.35pt;z-index:25238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" fillcolor="#f2f2f2 [3052]" strokecolor="#d8d8d8 [2732]">
                      <v:shadow on="t" color="black" opacity="26214f" origin="-.5,-.5" offset=".74836mm,.74836mm"/>
                      <v:textbox inset=",2mm">
                        <w:txbxContent>
                          <w:p w14:paraId="1F5B706D" w14:textId="77777777" w:rsidR="00311B26" w:rsidRPr="001B31E1" w:rsidRDefault="00311B26" w:rsidP="004C22E6">
                            <w:pPr>
                              <w:jc w:val="center"/>
                              <w:rPr>
                                <w:b/>
                              </w:rPr>
                            </w:pPr>
                            <w:r w:rsidRPr="001B31E1">
                              <w:rPr>
                                <w:b/>
                              </w:rPr>
                              <w:t>Nebenwinkel</w:t>
                            </w:r>
                            <w:r>
                              <w:rPr>
                                <w:b/>
                              </w:rPr>
                              <w:t>argument</w:t>
                            </w:r>
                          </w:p>
                        </w:txbxContent>
                      </v:textbox>
                    </v:shape>
                  </w:pict>
                </mc:Fallback>
              </mc:AlternateContent>
            </w:r>
          </w:p>
          <w:p w14:paraId="1ED6B9E4" w14:textId="77777777" w:rsidR="001D27EA" w:rsidRDefault="001D27EA" w:rsidP="001D27EA"/>
          <w:p w14:paraId="2EA61088" w14:textId="77777777" w:rsidR="001D27EA" w:rsidRDefault="001D27EA" w:rsidP="001D27EA">
            <w:pPr>
              <w:jc w:val="both"/>
            </w:pPr>
          </w:p>
          <w:p w14:paraId="33D50DCB" w14:textId="77777777" w:rsidR="001D27EA" w:rsidRDefault="00F861AC" w:rsidP="001D27EA">
            <w:r>
              <w:rPr>
                <w:noProof/>
                <w:lang w:val="en-GB" w:eastAsia="en-GB"/>
              </w:rPr>
              <mc:AlternateContent>
                <mc:Choice Requires="wps">
                  <w:drawing>
                    <wp:anchor distT="0" distB="0" distL="114300" distR="114300" simplePos="0" relativeHeight="252393984" behindDoc="0" locked="0" layoutInCell="1" allowOverlap="1" wp14:anchorId="1CEA42E1" wp14:editId="621462D1">
                      <wp:simplePos x="0" y="0"/>
                      <wp:positionH relativeFrom="column">
                        <wp:posOffset>3468714</wp:posOffset>
                      </wp:positionH>
                      <wp:positionV relativeFrom="paragraph">
                        <wp:posOffset>61595</wp:posOffset>
                      </wp:positionV>
                      <wp:extent cx="1211580" cy="419100"/>
                      <wp:effectExtent l="508000" t="0" r="7620" b="50800"/>
                      <wp:wrapNone/>
                      <wp:docPr id="18343" name="Abgerundete rechteckige Legende 18343"/>
                      <wp:cNvGraphicFramePr/>
                      <a:graphic xmlns:a="http://schemas.openxmlformats.org/drawingml/2006/main">
                        <a:graphicData uri="http://schemas.microsoft.com/office/word/2010/wordprocessingShape">
                          <wps:wsp>
                            <wps:cNvSpPr/>
                            <wps:spPr>
                              <a:xfrm>
                                <a:off x="0" y="0"/>
                                <a:ext cx="1211580" cy="419100"/>
                              </a:xfrm>
                              <a:prstGeom prst="wedgeRoundRectCallout">
                                <a:avLst>
                                  <a:gd name="adj1" fmla="val -91157"/>
                                  <a:gd name="adj2" fmla="val 57615"/>
                                  <a:gd name="adj3" fmla="val 16667"/>
                                </a:avLst>
                              </a:prstGeom>
                              <a:solidFill>
                                <a:schemeClr val="bg1"/>
                              </a:solidFill>
                              <a:ln w="12700">
                                <a:solidFill>
                                  <a:schemeClr val="bg1">
                                    <a:lumMod val="6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74EE39C0" w14:textId="77777777" w:rsidR="00311B26" w:rsidRDefault="00311B26" w:rsidP="00313DD3">
                                  <w:pPr>
                                    <w:pStyle w:val="Sprechblasentext"/>
                                    <w:jc w:val="center"/>
                                    <w:rPr>
                                      <w:color w:val="000000"/>
                                    </w:rPr>
                                  </w:pPr>
                                  <w:r>
                                    <w:rPr>
                                      <w:color w:val="000000"/>
                                    </w:rPr>
                                    <w:t>Argument</w:t>
                                  </w:r>
                                  <w:r w:rsidRPr="00313DD3">
                                    <w:rPr>
                                      <w:color w:val="000000"/>
                                    </w:rPr>
                                    <w:t xml:space="preserve"> aus</w:t>
                                  </w:r>
                                </w:p>
                                <w:p w14:paraId="722A80DE" w14:textId="77777777" w:rsidR="00311B26" w:rsidRPr="00F51CCB" w:rsidRDefault="00311B26" w:rsidP="00313DD3">
                                  <w:pPr>
                                    <w:pStyle w:val="Sprechblasentext"/>
                                    <w:jc w:val="center"/>
                                    <w:rPr>
                                      <w:color w:val="000000"/>
                                    </w:rPr>
                                  </w:pPr>
                                  <w:r w:rsidRPr="00F51CCB">
                                    <w:rPr>
                                      <w:color w:val="000000"/>
                                    </w:rPr>
                                    <w:t>Aufgabe 7</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A42E1" id="Abgerundete rechteckige Legende 18343" o:spid="_x0000_s1476" type="#_x0000_t62" style="position:absolute;margin-left:273.15pt;margin-top:4.85pt;width:95.4pt;height:33pt;z-index:25239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" adj="-8890,23245" fillcolor="white [3212]" strokecolor="#a5a5a5 [2092]" strokeweight="1pt">
                      <v:textbox inset="1mm,0,0,0">
                        <w:txbxContent>
                          <w:p w14:paraId="74EE39C0" w14:textId="77777777" w:rsidR="00311B26" w:rsidRDefault="00311B26" w:rsidP="00313DD3">
                            <w:pPr>
                              <w:pStyle w:val="Sprechblasentext"/>
                              <w:jc w:val="center"/>
                              <w:rPr>
                                <w:color w:val="000000"/>
                              </w:rPr>
                            </w:pPr>
                            <w:r>
                              <w:rPr>
                                <w:color w:val="000000"/>
                              </w:rPr>
                              <w:t>Argument</w:t>
                            </w:r>
                            <w:r w:rsidRPr="00313DD3">
                              <w:rPr>
                                <w:color w:val="000000"/>
                              </w:rPr>
                              <w:t xml:space="preserve"> aus</w:t>
                            </w:r>
                          </w:p>
                          <w:p w14:paraId="722A80DE" w14:textId="77777777" w:rsidR="00311B26" w:rsidRPr="00F51CCB" w:rsidRDefault="00311B26" w:rsidP="00313DD3">
                            <w:pPr>
                              <w:pStyle w:val="Sprechblasentext"/>
                              <w:jc w:val="center"/>
                              <w:rPr>
                                <w:color w:val="000000"/>
                              </w:rPr>
                            </w:pPr>
                            <w:r w:rsidRPr="00F51CCB">
                              <w:rPr>
                                <w:color w:val="000000"/>
                              </w:rPr>
                              <w:t>Aufgabe 7</w:t>
                            </w:r>
                          </w:p>
                        </w:txbxContent>
                      </v:textbox>
                    </v:shape>
                  </w:pict>
                </mc:Fallback>
              </mc:AlternateContent>
            </w:r>
            <w:r>
              <w:rPr>
                <w:noProof/>
                <w:lang w:val="en-GB" w:eastAsia="en-GB"/>
              </w:rPr>
              <mc:AlternateContent>
                <mc:Choice Requires="wps">
                  <w:drawing>
                    <wp:anchor distT="0" distB="0" distL="114300" distR="114300" simplePos="0" relativeHeight="252387840" behindDoc="0" locked="0" layoutInCell="1" allowOverlap="1" wp14:anchorId="431FC4CA" wp14:editId="34CD638F">
                      <wp:simplePos x="0" y="0"/>
                      <wp:positionH relativeFrom="column">
                        <wp:posOffset>-813</wp:posOffset>
                      </wp:positionH>
                      <wp:positionV relativeFrom="paragraph">
                        <wp:posOffset>60830</wp:posOffset>
                      </wp:positionV>
                      <wp:extent cx="2956560" cy="526415"/>
                      <wp:effectExtent l="25400" t="25400" r="104140" b="95885"/>
                      <wp:wrapNone/>
                      <wp:docPr id="17836" name="Rechteck 17836"/>
                      <wp:cNvGraphicFramePr/>
                      <a:graphic xmlns:a="http://schemas.openxmlformats.org/drawingml/2006/main">
                        <a:graphicData uri="http://schemas.microsoft.com/office/word/2010/wordprocessingShape">
                          <wps:wsp>
                            <wps:cNvSpPr/>
                            <wps:spPr>
                              <a:xfrm>
                                <a:off x="0" y="0"/>
                                <a:ext cx="2956560" cy="526415"/>
                              </a:xfrm>
                              <a:prstGeom prst="rect">
                                <a:avLst/>
                              </a:prstGeom>
                              <a:solidFill>
                                <a:schemeClr val="bg1">
                                  <a:lumMod val="95000"/>
                                </a:schemeClr>
                              </a:solidFill>
                              <a:ln>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5DC1A7A1" w14:textId="77777777" w:rsidR="00311B26" w:rsidRPr="000F3F7E" w:rsidRDefault="00311B26" w:rsidP="009C1B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1FC4CA" id="Rechteck 17836" o:spid="_x0000_s1477" style="position:absolute;margin-left:-.05pt;margin-top:4.8pt;width:232.8pt;height:41.45pt;z-index:25238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" fillcolor="#f2f2f2 [3052]" strokecolor="#d8d8d8 [2732]">
                      <v:shadow on="t" color="black" opacity="26214f" origin="-.5,-.5" offset=".74836mm,.74836mm"/>
                      <v:textbox>
                        <w:txbxContent>
                          <w:p w14:paraId="5DC1A7A1" w14:textId="77777777" w:rsidR="00311B26" w:rsidRPr="000F3F7E" w:rsidRDefault="00311B26" w:rsidP="009C1B23">
                            <w:pPr>
                              <w:jc w:val="center"/>
                            </w:pPr>
                          </w:p>
                        </w:txbxContent>
                      </v:textbox>
                    </v:rect>
                  </w:pict>
                </mc:Fallback>
              </mc:AlternateContent>
            </w:r>
          </w:p>
          <w:p w14:paraId="0F7EFD2A" w14:textId="77777777" w:rsidR="001D27EA" w:rsidRDefault="001D27EA" w:rsidP="001D27EA">
            <w:r>
              <w:t xml:space="preserve"> </w:t>
            </w:r>
          </w:p>
          <w:p w14:paraId="15C2F4A0" w14:textId="77777777" w:rsidR="001D27EA" w:rsidRDefault="001D27EA" w:rsidP="001D27EA"/>
          <w:p w14:paraId="732F52B9" w14:textId="77777777" w:rsidR="001D27EA" w:rsidRDefault="00F861AC" w:rsidP="001D27EA">
            <w:r>
              <w:rPr>
                <w:noProof/>
                <w:lang w:val="en-GB" w:eastAsia="en-GB"/>
              </w:rPr>
              <mc:AlternateContent>
                <mc:Choice Requires="wps">
                  <w:drawing>
                    <wp:anchor distT="0" distB="0" distL="114300" distR="114300" simplePos="0" relativeHeight="252389888" behindDoc="0" locked="0" layoutInCell="1" allowOverlap="1" wp14:anchorId="46712730" wp14:editId="7DF925CA">
                      <wp:simplePos x="0" y="0"/>
                      <wp:positionH relativeFrom="column">
                        <wp:posOffset>1885315</wp:posOffset>
                      </wp:positionH>
                      <wp:positionV relativeFrom="paragraph">
                        <wp:posOffset>169545</wp:posOffset>
                      </wp:positionV>
                      <wp:extent cx="1647825" cy="359410"/>
                      <wp:effectExtent l="25400" t="25400" r="104775" b="97790"/>
                      <wp:wrapNone/>
                      <wp:docPr id="1784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35941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257C5C5A" w14:textId="77777777" w:rsidR="00311B26" w:rsidRPr="001B31E1" w:rsidRDefault="00311B26" w:rsidP="009C1B23">
                                  <w:pPr>
                                    <w:jc w:val="center"/>
                                    <w:rPr>
                                      <w:b/>
                                    </w:rPr>
                                  </w:pPr>
                                  <w:r w:rsidRPr="001B31E1">
                                    <w:rPr>
                                      <w:b/>
                                    </w:rPr>
                                    <w:t>Gleichheits</w:t>
                                  </w:r>
                                  <w:r>
                                    <w:rPr>
                                      <w:b/>
                                    </w:rPr>
                                    <w:t>argument</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12730" id="_x0000_s1478" type="#_x0000_t202" style="position:absolute;margin-left:148.45pt;margin-top:13.35pt;width:129.75pt;height:28.3pt;z-index:25238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" fillcolor="#f2f2f2 [3052]" strokecolor="#d8d8d8 [2732]">
                      <v:shadow on="t" color="black" opacity="26214f" origin="-.5,-.5" offset=".74836mm,.74836mm"/>
                      <v:textbox inset=",2mm">
                        <w:txbxContent>
                          <w:p w14:paraId="257C5C5A" w14:textId="77777777" w:rsidR="00311B26" w:rsidRPr="001B31E1" w:rsidRDefault="00311B26" w:rsidP="009C1B23">
                            <w:pPr>
                              <w:jc w:val="center"/>
                              <w:rPr>
                                <w:b/>
                              </w:rPr>
                            </w:pPr>
                            <w:r w:rsidRPr="001B31E1">
                              <w:rPr>
                                <w:b/>
                              </w:rPr>
                              <w:t>Gleichheits</w:t>
                            </w:r>
                            <w:r>
                              <w:rPr>
                                <w:b/>
                              </w:rPr>
                              <w:t>argument</w:t>
                            </w:r>
                          </w:p>
                        </w:txbxContent>
                      </v:textbox>
                    </v:shape>
                  </w:pict>
                </mc:Fallback>
              </mc:AlternateContent>
            </w:r>
            <w:r w:rsidR="001D27EA">
              <w:rPr>
                <w:noProof/>
                <w:lang w:val="en-GB" w:eastAsia="en-GB"/>
              </w:rPr>
              <mc:AlternateContent>
                <mc:Choice Requires="wps">
                  <w:drawing>
                    <wp:anchor distT="0" distB="0" distL="114300" distR="114300" simplePos="0" relativeHeight="252388864" behindDoc="0" locked="0" layoutInCell="1" allowOverlap="1" wp14:anchorId="5A2BAFEA" wp14:editId="590895D3">
                      <wp:simplePos x="0" y="0"/>
                      <wp:positionH relativeFrom="column">
                        <wp:posOffset>635</wp:posOffset>
                      </wp:positionH>
                      <wp:positionV relativeFrom="paragraph">
                        <wp:posOffset>120650</wp:posOffset>
                      </wp:positionV>
                      <wp:extent cx="1647825" cy="360000"/>
                      <wp:effectExtent l="25400" t="25400" r="104775" b="97790"/>
                      <wp:wrapNone/>
                      <wp:docPr id="1784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3977F375" w14:textId="77777777" w:rsidR="00311B26" w:rsidRPr="001B31E1" w:rsidRDefault="00311B26" w:rsidP="009C1B23">
                                  <w:pPr>
                                    <w:jc w:val="center"/>
                                    <w:rPr>
                                      <w:b/>
                                    </w:rPr>
                                  </w:pPr>
                                  <w:r w:rsidRPr="001B31E1">
                                    <w:rPr>
                                      <w:b/>
                                    </w:rPr>
                                    <w:t>Stufenwinkel</w:t>
                                  </w:r>
                                  <w:r>
                                    <w:rPr>
                                      <w:b/>
                                    </w:rPr>
                                    <w:t>argument</w:t>
                                  </w:r>
                                </w:p>
                              </w:txbxContent>
                            </wps:txbx>
                            <wps:bodyPr rot="0" vert="horz" wrap="square" lIns="91440" tIns="108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2BAFEA" id="_x0000_s1479" type="#_x0000_t202" style="position:absolute;margin-left:.05pt;margin-top:9.5pt;width:129.75pt;height:28.35pt;z-index:25238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" fillcolor="#f2f2f2 [3052]" strokecolor="#d8d8d8 [2732]">
                      <v:shadow on="t" color="black" opacity="26214f" origin="-.5,-.5" offset=".74836mm,.74836mm"/>
                      <v:textbox inset=",3mm">
                        <w:txbxContent>
                          <w:p w14:paraId="3977F375" w14:textId="77777777" w:rsidR="00311B26" w:rsidRPr="001B31E1" w:rsidRDefault="00311B26" w:rsidP="009C1B23">
                            <w:pPr>
                              <w:jc w:val="center"/>
                              <w:rPr>
                                <w:b/>
                              </w:rPr>
                            </w:pPr>
                            <w:r w:rsidRPr="001B31E1">
                              <w:rPr>
                                <w:b/>
                              </w:rPr>
                              <w:t>Stufenwinkel</w:t>
                            </w:r>
                            <w:r>
                              <w:rPr>
                                <w:b/>
                              </w:rPr>
                              <w:t>argument</w:t>
                            </w:r>
                          </w:p>
                        </w:txbxContent>
                      </v:textbox>
                    </v:shape>
                  </w:pict>
                </mc:Fallback>
              </mc:AlternateContent>
            </w:r>
          </w:p>
          <w:p w14:paraId="798570AD" w14:textId="77777777" w:rsidR="001D27EA" w:rsidRDefault="001D27EA" w:rsidP="001D27EA"/>
          <w:p w14:paraId="0F40853A" w14:textId="77777777" w:rsidR="001D27EA" w:rsidRDefault="001D27EA" w:rsidP="001D27EA"/>
          <w:p w14:paraId="3943B699" w14:textId="77777777" w:rsidR="001D27EA" w:rsidRDefault="00F861AC" w:rsidP="001D27EA">
            <w:r>
              <w:rPr>
                <w:noProof/>
                <w:lang w:val="en-GB" w:eastAsia="en-GB"/>
              </w:rPr>
              <mc:AlternateContent>
                <mc:Choice Requires="wps">
                  <w:drawing>
                    <wp:anchor distT="0" distB="0" distL="114300" distR="114300" simplePos="0" relativeHeight="252390912" behindDoc="0" locked="0" layoutInCell="1" allowOverlap="1" wp14:anchorId="3968961F" wp14:editId="7C53EE43">
                      <wp:simplePos x="0" y="0"/>
                      <wp:positionH relativeFrom="column">
                        <wp:posOffset>19685</wp:posOffset>
                      </wp:positionH>
                      <wp:positionV relativeFrom="paragraph">
                        <wp:posOffset>54319</wp:posOffset>
                      </wp:positionV>
                      <wp:extent cx="2956560" cy="526415"/>
                      <wp:effectExtent l="25400" t="25400" r="104140" b="95885"/>
                      <wp:wrapNone/>
                      <wp:docPr id="17844" name="Rechteck 17844"/>
                      <wp:cNvGraphicFramePr/>
                      <a:graphic xmlns:a="http://schemas.openxmlformats.org/drawingml/2006/main">
                        <a:graphicData uri="http://schemas.microsoft.com/office/word/2010/wordprocessingShape">
                          <wps:wsp>
                            <wps:cNvSpPr/>
                            <wps:spPr>
                              <a:xfrm>
                                <a:off x="0" y="0"/>
                                <a:ext cx="2956560" cy="526415"/>
                              </a:xfrm>
                              <a:prstGeom prst="rect">
                                <a:avLst/>
                              </a:prstGeom>
                              <a:solidFill>
                                <a:schemeClr val="bg1">
                                  <a:lumMod val="95000"/>
                                </a:schemeClr>
                              </a:solidFill>
                              <a:ln>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7332FBE7" w14:textId="77777777" w:rsidR="00311B26" w:rsidRPr="000F3F7E" w:rsidRDefault="00311B26" w:rsidP="001B31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8961F" id="Rechteck 17844" o:spid="_x0000_s1480" style="position:absolute;margin-left:1.55pt;margin-top:4.3pt;width:232.8pt;height:41.45pt;z-index:25239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" fillcolor="#f2f2f2 [3052]" strokecolor="#d8d8d8 [2732]">
                      <v:shadow on="t" color="black" opacity="26214f" origin="-.5,-.5" offset=".74836mm,.74836mm"/>
                      <v:textbox>
                        <w:txbxContent>
                          <w:p w14:paraId="7332FBE7" w14:textId="77777777" w:rsidR="00311B26" w:rsidRPr="000F3F7E" w:rsidRDefault="00311B26" w:rsidP="001B31E1">
                            <w:pPr>
                              <w:jc w:val="center"/>
                            </w:pPr>
                          </w:p>
                        </w:txbxContent>
                      </v:textbox>
                    </v:rect>
                  </w:pict>
                </mc:Fallback>
              </mc:AlternateContent>
            </w:r>
            <w:r>
              <w:rPr>
                <w:noProof/>
                <w:lang w:val="en-GB" w:eastAsia="en-GB"/>
              </w:rPr>
              <mc:AlternateContent>
                <mc:Choice Requires="wps">
                  <w:drawing>
                    <wp:anchor distT="0" distB="0" distL="114300" distR="114300" simplePos="0" relativeHeight="252395008" behindDoc="0" locked="0" layoutInCell="1" allowOverlap="1" wp14:anchorId="3AE879B9" wp14:editId="039291F1">
                      <wp:simplePos x="0" y="0"/>
                      <wp:positionH relativeFrom="column">
                        <wp:posOffset>3588385</wp:posOffset>
                      </wp:positionH>
                      <wp:positionV relativeFrom="paragraph">
                        <wp:posOffset>90805</wp:posOffset>
                      </wp:positionV>
                      <wp:extent cx="1211580" cy="419100"/>
                      <wp:effectExtent l="762000" t="0" r="7620" b="12700"/>
                      <wp:wrapNone/>
                      <wp:docPr id="18344" name="Abgerundete rechteckige Legende 18344"/>
                      <wp:cNvGraphicFramePr/>
                      <a:graphic xmlns:a="http://schemas.openxmlformats.org/drawingml/2006/main">
                        <a:graphicData uri="http://schemas.microsoft.com/office/word/2010/wordprocessingShape">
                          <wps:wsp>
                            <wps:cNvSpPr/>
                            <wps:spPr>
                              <a:xfrm>
                                <a:off x="0" y="0"/>
                                <a:ext cx="1211580" cy="419100"/>
                              </a:xfrm>
                              <a:prstGeom prst="wedgeRoundRectCallout">
                                <a:avLst>
                                  <a:gd name="adj1" fmla="val -112317"/>
                                  <a:gd name="adj2" fmla="val 29068"/>
                                  <a:gd name="adj3" fmla="val 16667"/>
                                </a:avLst>
                              </a:prstGeom>
                              <a:solidFill>
                                <a:schemeClr val="bg1"/>
                              </a:solidFill>
                              <a:ln w="12700">
                                <a:solidFill>
                                  <a:schemeClr val="bg1">
                                    <a:lumMod val="6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8924B25" w14:textId="77777777" w:rsidR="00311B26" w:rsidRDefault="00311B26" w:rsidP="00313DD3">
                                  <w:pPr>
                                    <w:pStyle w:val="Sprechblasentext"/>
                                    <w:jc w:val="center"/>
                                    <w:rPr>
                                      <w:color w:val="000000"/>
                                    </w:rPr>
                                  </w:pPr>
                                  <w:r>
                                    <w:rPr>
                                      <w:color w:val="000000"/>
                                    </w:rPr>
                                    <w:t>Argument</w:t>
                                  </w:r>
                                  <w:r w:rsidRPr="00313DD3">
                                    <w:rPr>
                                      <w:color w:val="000000"/>
                                    </w:rPr>
                                    <w:t xml:space="preserve"> aus</w:t>
                                  </w:r>
                                </w:p>
                                <w:p w14:paraId="4F59CB2B" w14:textId="77777777" w:rsidR="00311B26" w:rsidRPr="001453BD" w:rsidRDefault="00311B26" w:rsidP="00313DD3">
                                  <w:pPr>
                                    <w:pStyle w:val="Sprechblasentext"/>
                                    <w:jc w:val="center"/>
                                    <w:rPr>
                                      <w:color w:val="000000"/>
                                    </w:rPr>
                                  </w:pPr>
                                  <w:r w:rsidRPr="00F51CCB">
                                    <w:t>Aufgabe 1</w:t>
                                  </w:r>
                                  <w:r>
                                    <w:t>2</w:t>
                                  </w:r>
                                  <w:r w:rsidRPr="00313DD3">
                                    <w:rPr>
                                      <w:noProof/>
                                      <w:color w:val="000000"/>
                                      <w:lang w:val="en-GB" w:eastAsia="en-GB"/>
                                    </w:rPr>
                                    <w:drawing>
                                      <wp:inline distT="0" distB="0" distL="0" distR="0" wp14:anchorId="22F54E56" wp14:editId="37CAF9C2">
                                        <wp:extent cx="1122045" cy="305606"/>
                                        <wp:effectExtent l="0" t="0" r="190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22045" cy="305606"/>
                                                </a:xfrm>
                                                <a:prstGeom prst="rect">
                                                  <a:avLst/>
                                                </a:prstGeom>
                                                <a:noFill/>
                                                <a:ln>
                                                  <a:noFill/>
                                                </a:ln>
                                              </pic:spPr>
                                            </pic:pic>
                                          </a:graphicData>
                                        </a:graphic>
                                      </wp:inline>
                                    </w:drawing>
                                  </w:r>
                                  <w:r w:rsidRPr="00313DD3">
                                    <w:rPr>
                                      <w:color w:val="000000"/>
                                    </w:rPr>
                                    <w:t>c/d</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9B9" id="Abgerundete rechteckige Legende 18344" o:spid="_x0000_s1481" type="#_x0000_t62" style="position:absolute;margin-left:282.55pt;margin-top:7.15pt;width:95.4pt;height:33pt;z-index:25239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" adj="-13460,17079" fillcolor="white [3212]" strokecolor="#a5a5a5 [2092]" strokeweight="1pt">
                      <v:textbox inset="1mm,0,0,0">
                        <w:txbxContent>
                          <w:p w14:paraId="68924B25" w14:textId="77777777" w:rsidR="00311B26" w:rsidRDefault="00311B26" w:rsidP="00313DD3">
                            <w:pPr>
                              <w:pStyle w:val="Sprechblasentext"/>
                              <w:jc w:val="center"/>
                              <w:rPr>
                                <w:color w:val="000000"/>
                              </w:rPr>
                            </w:pPr>
                            <w:r>
                              <w:rPr>
                                <w:color w:val="000000"/>
                              </w:rPr>
                              <w:t>Argument</w:t>
                            </w:r>
                            <w:r w:rsidRPr="00313DD3">
                              <w:rPr>
                                <w:color w:val="000000"/>
                              </w:rPr>
                              <w:t xml:space="preserve"> aus</w:t>
                            </w:r>
                          </w:p>
                          <w:p w14:paraId="4F59CB2B" w14:textId="77777777" w:rsidR="00311B26" w:rsidRPr="001453BD" w:rsidRDefault="00311B26" w:rsidP="00313DD3">
                            <w:pPr>
                              <w:pStyle w:val="Sprechblasentext"/>
                              <w:jc w:val="center"/>
                              <w:rPr>
                                <w:color w:val="000000"/>
                              </w:rPr>
                            </w:pPr>
                            <w:r w:rsidRPr="00F51CCB">
                              <w:t>Aufgabe 1</w:t>
                            </w:r>
                            <w:r>
                              <w:t>2</w:t>
                            </w:r>
                            <w:r w:rsidRPr="00313DD3">
                              <w:rPr>
                                <w:noProof/>
                                <w:color w:val="000000"/>
                                <w:lang w:val="en-GB" w:eastAsia="en-GB"/>
                              </w:rPr>
                              <w:drawing>
                                <wp:inline distT="0" distB="0" distL="0" distR="0" wp14:anchorId="22F54E56" wp14:editId="37CAF9C2">
                                  <wp:extent cx="1122045" cy="305606"/>
                                  <wp:effectExtent l="0" t="0" r="190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22045" cy="305606"/>
                                          </a:xfrm>
                                          <a:prstGeom prst="rect">
                                            <a:avLst/>
                                          </a:prstGeom>
                                          <a:noFill/>
                                          <a:ln>
                                            <a:noFill/>
                                          </a:ln>
                                        </pic:spPr>
                                      </pic:pic>
                                    </a:graphicData>
                                  </a:graphic>
                                </wp:inline>
                              </w:drawing>
                            </w:r>
                            <w:r w:rsidRPr="00313DD3">
                              <w:rPr>
                                <w:color w:val="000000"/>
                              </w:rPr>
                              <w:t>c/d</w:t>
                            </w:r>
                          </w:p>
                        </w:txbxContent>
                      </v:textbox>
                    </v:shape>
                  </w:pict>
                </mc:Fallback>
              </mc:AlternateContent>
            </w:r>
          </w:p>
          <w:p w14:paraId="75C0CBB8" w14:textId="77777777" w:rsidR="001D27EA" w:rsidRDefault="001D27EA" w:rsidP="001D27EA"/>
          <w:p w14:paraId="00543E45" w14:textId="77777777" w:rsidR="001D27EA" w:rsidRDefault="001D27EA" w:rsidP="001D27EA"/>
          <w:p w14:paraId="3AE58A40" w14:textId="77777777" w:rsidR="001D27EA" w:rsidRDefault="00F861AC" w:rsidP="001D27EA">
            <w:r>
              <w:rPr>
                <w:noProof/>
                <w:lang w:val="en-GB" w:eastAsia="en-GB"/>
              </w:rPr>
              <mc:AlternateContent>
                <mc:Choice Requires="wps">
                  <w:drawing>
                    <wp:anchor distT="0" distB="0" distL="114300" distR="114300" simplePos="0" relativeHeight="252391936" behindDoc="0" locked="0" layoutInCell="1" allowOverlap="1" wp14:anchorId="28F574F6" wp14:editId="6B94D3DC">
                      <wp:simplePos x="0" y="0"/>
                      <wp:positionH relativeFrom="column">
                        <wp:posOffset>363855</wp:posOffset>
                      </wp:positionH>
                      <wp:positionV relativeFrom="paragraph">
                        <wp:posOffset>120994</wp:posOffset>
                      </wp:positionV>
                      <wp:extent cx="1974850" cy="359410"/>
                      <wp:effectExtent l="25400" t="25400" r="107950" b="97790"/>
                      <wp:wrapNone/>
                      <wp:docPr id="1784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35941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5BF85EA8" w14:textId="77777777" w:rsidR="00311B26" w:rsidRPr="001B31E1" w:rsidRDefault="00311B26" w:rsidP="001B31E1">
                                  <w:pPr>
                                    <w:jc w:val="center"/>
                                    <w:rPr>
                                      <w:b/>
                                    </w:rPr>
                                  </w:pPr>
                                  <w:r>
                                    <w:rPr>
                                      <w:b/>
                                    </w:rPr>
                                    <w:t>Gestreckter-Winkel-Argument</w:t>
                                  </w:r>
                                </w:p>
                              </w:txbxContent>
                            </wps:txbx>
                            <wps:bodyPr rot="0" vert="horz" wrap="square" lIns="91440" tIns="108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574F6" id="_x0000_s1482" type="#_x0000_t202" style="position:absolute;margin-left:28.65pt;margin-top:9.55pt;width:155.5pt;height:28.3pt;z-index:25239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" fillcolor="#f2f2f2 [3052]" strokecolor="#d8d8d8 [2732]">
                      <v:shadow on="t" color="black" opacity="26214f" origin="-.5,-.5" offset=".74836mm,.74836mm"/>
                      <v:textbox inset=",3mm">
                        <w:txbxContent>
                          <w:p w14:paraId="5BF85EA8" w14:textId="77777777" w:rsidR="00311B26" w:rsidRPr="001B31E1" w:rsidRDefault="00311B26" w:rsidP="001B31E1">
                            <w:pPr>
                              <w:jc w:val="center"/>
                              <w:rPr>
                                <w:b/>
                              </w:rPr>
                            </w:pPr>
                            <w:r>
                              <w:rPr>
                                <w:b/>
                              </w:rPr>
                              <w:t>Gestreckter-Winkel-Argument</w:t>
                            </w:r>
                          </w:p>
                        </w:txbxContent>
                      </v:textbox>
                    </v:shape>
                  </w:pict>
                </mc:Fallback>
              </mc:AlternateContent>
            </w:r>
          </w:p>
          <w:p w14:paraId="12F58109" w14:textId="77777777" w:rsidR="001D27EA" w:rsidRDefault="001D27EA" w:rsidP="001D27EA"/>
          <w:p w14:paraId="6F63F894" w14:textId="77777777" w:rsidR="00917BE7" w:rsidRDefault="00F861AC" w:rsidP="001D27EA">
            <w:r>
              <w:rPr>
                <w:noProof/>
                <w:lang w:val="en-GB" w:eastAsia="en-GB"/>
              </w:rPr>
              <mc:AlternateContent>
                <mc:Choice Requires="wps">
                  <w:drawing>
                    <wp:anchor distT="0" distB="0" distL="114300" distR="114300" simplePos="0" relativeHeight="252396032" behindDoc="0" locked="0" layoutInCell="1" allowOverlap="1" wp14:anchorId="47909E99" wp14:editId="12214135">
                      <wp:simplePos x="0" y="0"/>
                      <wp:positionH relativeFrom="column">
                        <wp:posOffset>3917974</wp:posOffset>
                      </wp:positionH>
                      <wp:positionV relativeFrom="paragraph">
                        <wp:posOffset>140335</wp:posOffset>
                      </wp:positionV>
                      <wp:extent cx="1211580" cy="419343"/>
                      <wp:effectExtent l="508000" t="0" r="7620" b="50800"/>
                      <wp:wrapNone/>
                      <wp:docPr id="18346" name="Abgerundete rechteckige Legende 18346"/>
                      <wp:cNvGraphicFramePr/>
                      <a:graphic xmlns:a="http://schemas.openxmlformats.org/drawingml/2006/main">
                        <a:graphicData uri="http://schemas.microsoft.com/office/word/2010/wordprocessingShape">
                          <wps:wsp>
                            <wps:cNvSpPr/>
                            <wps:spPr>
                              <a:xfrm>
                                <a:off x="0" y="0"/>
                                <a:ext cx="1211580" cy="419343"/>
                              </a:xfrm>
                              <a:prstGeom prst="wedgeRoundRectCallout">
                                <a:avLst>
                                  <a:gd name="adj1" fmla="val -91157"/>
                                  <a:gd name="adj2" fmla="val 57615"/>
                                  <a:gd name="adj3" fmla="val 16667"/>
                                </a:avLst>
                              </a:prstGeom>
                              <a:solidFill>
                                <a:schemeClr val="bg1"/>
                              </a:solidFill>
                              <a:ln w="12700">
                                <a:solidFill>
                                  <a:schemeClr val="bg1">
                                    <a:lumMod val="6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56B105FD" w14:textId="77777777" w:rsidR="00311B26" w:rsidRDefault="00311B26" w:rsidP="00313DD3">
                                  <w:pPr>
                                    <w:pStyle w:val="Sprechblasentext"/>
                                    <w:jc w:val="center"/>
                                    <w:rPr>
                                      <w:color w:val="000000"/>
                                    </w:rPr>
                                  </w:pPr>
                                  <w:r>
                                    <w:rPr>
                                      <w:color w:val="000000"/>
                                    </w:rPr>
                                    <w:t>Argument</w:t>
                                  </w:r>
                                  <w:r w:rsidRPr="00313DD3">
                                    <w:rPr>
                                      <w:color w:val="000000"/>
                                    </w:rPr>
                                    <w:t xml:space="preserve"> aus</w:t>
                                  </w:r>
                                </w:p>
                                <w:p w14:paraId="603F901A" w14:textId="77777777" w:rsidR="00311B26" w:rsidRPr="001453BD" w:rsidRDefault="00311B26" w:rsidP="00313DD3">
                                  <w:pPr>
                                    <w:pStyle w:val="Sprechblasentext"/>
                                    <w:jc w:val="center"/>
                                    <w:rPr>
                                      <w:color w:val="000000"/>
                                    </w:rPr>
                                  </w:pPr>
                                  <w:r w:rsidRPr="00313DD3">
                                    <w:rPr>
                                      <w:color w:val="000000"/>
                                    </w:rPr>
                                    <w:t xml:space="preserve">Aufgabe </w:t>
                                  </w:r>
                                  <w:r>
                                    <w:rPr>
                                      <w:color w:val="000000"/>
                                    </w:rPr>
                                    <w:t>16</w:t>
                                  </w:r>
                                </w:p>
                              </w:txbxContent>
                            </wps:txbx>
                            <wps:bodyPr rot="0" spcFirstLastPara="0" vertOverflow="overflow" horzOverflow="overflow" vert="horz" wrap="square" lIns="36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09E99" id="Abgerundete rechteckige Legende 18346" o:spid="_x0000_s1483" type="#_x0000_t62" style="position:absolute;margin-left:308.5pt;margin-top:11.05pt;width:95.4pt;height:33pt;z-index:25239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" adj="-8890,23245" fillcolor="white [3212]" strokecolor="#a5a5a5 [2092]" strokeweight="1pt">
                      <v:textbox inset="1mm,0,0,0">
                        <w:txbxContent>
                          <w:p w14:paraId="56B105FD" w14:textId="77777777" w:rsidR="00311B26" w:rsidRDefault="00311B26" w:rsidP="00313DD3">
                            <w:pPr>
                              <w:pStyle w:val="Sprechblasentext"/>
                              <w:jc w:val="center"/>
                              <w:rPr>
                                <w:color w:val="000000"/>
                              </w:rPr>
                            </w:pPr>
                            <w:r>
                              <w:rPr>
                                <w:color w:val="000000"/>
                              </w:rPr>
                              <w:t>Argument</w:t>
                            </w:r>
                            <w:r w:rsidRPr="00313DD3">
                              <w:rPr>
                                <w:color w:val="000000"/>
                              </w:rPr>
                              <w:t xml:space="preserve"> aus</w:t>
                            </w:r>
                          </w:p>
                          <w:p w14:paraId="603F901A" w14:textId="77777777" w:rsidR="00311B26" w:rsidRPr="001453BD" w:rsidRDefault="00311B26" w:rsidP="00313DD3">
                            <w:pPr>
                              <w:pStyle w:val="Sprechblasentext"/>
                              <w:jc w:val="center"/>
                              <w:rPr>
                                <w:color w:val="000000"/>
                              </w:rPr>
                            </w:pPr>
                            <w:r w:rsidRPr="00313DD3">
                              <w:rPr>
                                <w:color w:val="000000"/>
                              </w:rPr>
                              <w:t xml:space="preserve">Aufgabe </w:t>
                            </w:r>
                            <w:r>
                              <w:rPr>
                                <w:color w:val="000000"/>
                              </w:rPr>
                              <w:t>16</w:t>
                            </w:r>
                          </w:p>
                        </w:txbxContent>
                      </v:textbox>
                    </v:shape>
                  </w:pict>
                </mc:Fallback>
              </mc:AlternateContent>
            </w:r>
          </w:p>
          <w:p w14:paraId="69443C73" w14:textId="77777777" w:rsidR="001D27EA" w:rsidRDefault="00F861AC" w:rsidP="001D27EA">
            <w:r>
              <w:rPr>
                <w:noProof/>
                <w:lang w:val="en-GB" w:eastAsia="en-GB"/>
              </w:rPr>
              <mc:AlternateContent>
                <mc:Choice Requires="wps">
                  <w:drawing>
                    <wp:anchor distT="0" distB="0" distL="114300" distR="114300" simplePos="0" relativeHeight="252392960" behindDoc="0" locked="0" layoutInCell="1" allowOverlap="1" wp14:anchorId="20CF37C4" wp14:editId="489B25CE">
                      <wp:simplePos x="0" y="0"/>
                      <wp:positionH relativeFrom="column">
                        <wp:posOffset>687705</wp:posOffset>
                      </wp:positionH>
                      <wp:positionV relativeFrom="page">
                        <wp:posOffset>3172804</wp:posOffset>
                      </wp:positionV>
                      <wp:extent cx="2956560" cy="526415"/>
                      <wp:effectExtent l="25400" t="25400" r="104140" b="95885"/>
                      <wp:wrapNone/>
                      <wp:docPr id="17849" name="Rechteck 17849"/>
                      <wp:cNvGraphicFramePr/>
                      <a:graphic xmlns:a="http://schemas.openxmlformats.org/drawingml/2006/main">
                        <a:graphicData uri="http://schemas.microsoft.com/office/word/2010/wordprocessingShape">
                          <wps:wsp>
                            <wps:cNvSpPr/>
                            <wps:spPr>
                              <a:xfrm>
                                <a:off x="0" y="0"/>
                                <a:ext cx="2956560" cy="526415"/>
                              </a:xfrm>
                              <a:prstGeom prst="rect">
                                <a:avLst/>
                              </a:prstGeom>
                              <a:solidFill>
                                <a:schemeClr val="bg1">
                                  <a:lumMod val="95000"/>
                                </a:schemeClr>
                              </a:solidFill>
                              <a:ln>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5EC47267" w14:textId="77777777" w:rsidR="00311B26" w:rsidRPr="000F3F7E" w:rsidRDefault="00311B26" w:rsidP="001B31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F37C4" id="Rechteck 17849" o:spid="_x0000_s1484" style="position:absolute;margin-left:54.15pt;margin-top:249.85pt;width:232.8pt;height:41.45pt;z-index:252392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" fillcolor="#f2f2f2 [3052]" strokecolor="#d8d8d8 [2732]">
                      <v:shadow on="t" color="black" opacity="26214f" origin="-.5,-.5" offset=".74836mm,.74836mm"/>
                      <v:textbox>
                        <w:txbxContent>
                          <w:p w14:paraId="5EC47267" w14:textId="77777777" w:rsidR="00311B26" w:rsidRPr="000F3F7E" w:rsidRDefault="00311B26" w:rsidP="001B31E1">
                            <w:pPr>
                              <w:jc w:val="center"/>
                            </w:pPr>
                          </w:p>
                        </w:txbxContent>
                      </v:textbox>
                      <w10:wrap anchory="page"/>
                    </v:rect>
                  </w:pict>
                </mc:Fallback>
              </mc:AlternateContent>
            </w:r>
          </w:p>
          <w:p w14:paraId="79CFFD30" w14:textId="77777777" w:rsidR="001D27EA" w:rsidRDefault="001D27EA" w:rsidP="001D27EA">
            <w:r w:rsidRPr="00636927">
              <w:t xml:space="preserve">Zusätzlich: </w:t>
            </w:r>
          </w:p>
          <w:p w14:paraId="3B310C7B" w14:textId="77777777" w:rsidR="001D27EA" w:rsidRDefault="001D27EA" w:rsidP="001D27EA"/>
          <w:p w14:paraId="63B88FD7" w14:textId="77777777" w:rsidR="001D27EA" w:rsidRPr="00091D71" w:rsidRDefault="001D27EA" w:rsidP="001D27EA">
            <w:pPr>
              <w:rPr>
                <w:noProof/>
              </w:rPr>
            </w:pPr>
          </w:p>
        </w:tc>
      </w:tr>
      <w:tr w:rsidR="001D27EA" w:rsidRPr="000045F1" w14:paraId="4EF4979F" w14:textId="77777777" w:rsidTr="00AE4979">
        <w:tc>
          <w:tcPr>
            <w:tcW w:w="672" w:type="dxa"/>
          </w:tcPr>
          <w:p w14:paraId="6D547E42" w14:textId="77777777" w:rsidR="001D27EA" w:rsidRPr="00282BC6" w:rsidRDefault="001D27EA" w:rsidP="001D27EA">
            <w:pPr>
              <w:pStyle w:val="berschrift2"/>
              <w:rPr>
                <w:noProof/>
              </w:rPr>
            </w:pPr>
            <w:r w:rsidRPr="00282BC6">
              <w:rPr>
                <w:noProof/>
                <w:lang w:val="en-GB" w:eastAsia="en-GB"/>
              </w:rPr>
              <w:drawing>
                <wp:inline distT="0" distB="0" distL="0" distR="0" wp14:anchorId="0306343E" wp14:editId="200EF149">
                  <wp:extent cx="309880" cy="359410"/>
                  <wp:effectExtent l="0" t="0" r="0" b="2540"/>
                  <wp:docPr id="18413"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tcPr>
          <w:p w14:paraId="5D7CAA41" w14:textId="77777777" w:rsidR="001D27EA" w:rsidRDefault="001D27EA" w:rsidP="001D27EA">
            <w:pPr>
              <w:pStyle w:val="berschrift2"/>
            </w:pPr>
          </w:p>
        </w:tc>
        <w:tc>
          <w:tcPr>
            <w:tcW w:w="8329" w:type="dxa"/>
          </w:tcPr>
          <w:p w14:paraId="129C5842" w14:textId="77777777" w:rsidR="001D27EA" w:rsidRPr="00542597" w:rsidRDefault="001D27EA" w:rsidP="001D27EA">
            <w:r w:rsidRPr="00542597">
              <w:t xml:space="preserve">Ergänzt </w:t>
            </w:r>
            <w:r>
              <w:t xml:space="preserve">gemeinsam </w:t>
            </w:r>
            <w:r w:rsidRPr="00542597">
              <w:t xml:space="preserve">euren </w:t>
            </w:r>
            <w:r>
              <w:t xml:space="preserve">mathematischen </w:t>
            </w:r>
            <w:r w:rsidRPr="00542597">
              <w:t xml:space="preserve">Werkzeugkasten: </w:t>
            </w:r>
          </w:p>
          <w:p w14:paraId="12F28AE2" w14:textId="77777777" w:rsidR="00E16230" w:rsidRDefault="001D27EA" w:rsidP="00F861AC">
            <w:pPr>
              <w:pStyle w:val="Listenabsatz"/>
              <w:numPr>
                <w:ilvl w:val="0"/>
                <w:numId w:val="10"/>
              </w:numPr>
            </w:pPr>
            <w:r w:rsidRPr="00542597">
              <w:t>Schreibt den Namen eure</w:t>
            </w:r>
            <w:r>
              <w:t xml:space="preserve">r Argumente aus den </w:t>
            </w:r>
            <w:r w:rsidRPr="000C7AE4">
              <w:rPr>
                <w:rStyle w:val="berschrift2Zchn"/>
              </w:rPr>
              <w:t>Aufgaben</w:t>
            </w:r>
            <w:r w:rsidRPr="007907D3">
              <w:rPr>
                <w:rStyle w:val="berschrift2Zchn"/>
              </w:rPr>
              <w:t xml:space="preserve"> </w:t>
            </w:r>
            <w:r w:rsidR="005F063D" w:rsidRPr="007907D3">
              <w:rPr>
                <w:rStyle w:val="berschrift2Zchn"/>
              </w:rPr>
              <w:t>7</w:t>
            </w:r>
            <w:r w:rsidRPr="007907D3">
              <w:rPr>
                <w:rStyle w:val="berschrift2Zchn"/>
              </w:rPr>
              <w:t xml:space="preserve">, </w:t>
            </w:r>
            <w:r w:rsidR="005F063D" w:rsidRPr="007907D3">
              <w:rPr>
                <w:rStyle w:val="berschrift2Zchn"/>
              </w:rPr>
              <w:t>1</w:t>
            </w:r>
            <w:r w:rsidR="00CE1F06">
              <w:rPr>
                <w:rStyle w:val="berschrift2Zchn"/>
              </w:rPr>
              <w:t>2</w:t>
            </w:r>
            <w:r w:rsidRPr="00313DD3">
              <w:t xml:space="preserve"> und </w:t>
            </w:r>
            <w:r w:rsidR="005F063D" w:rsidRPr="007907D3">
              <w:rPr>
                <w:rStyle w:val="berschrift2Zchn"/>
              </w:rPr>
              <w:t>1</w:t>
            </w:r>
            <w:r w:rsidR="00CE1F06">
              <w:rPr>
                <w:rStyle w:val="berschrift2Zchn"/>
              </w:rPr>
              <w:t>6</w:t>
            </w:r>
            <w:r w:rsidRPr="007907D3">
              <w:rPr>
                <w:rStyle w:val="berschrift2Zchn"/>
              </w:rPr>
              <w:t xml:space="preserve"> </w:t>
            </w:r>
            <w:r w:rsidR="00FD5772">
              <w:rPr>
                <w:rStyle w:val="berschrift2Zchn"/>
              </w:rPr>
              <w:br/>
            </w:r>
            <w:r w:rsidRPr="000C7AE4">
              <w:rPr>
                <w:bCs/>
                <w:iCs/>
              </w:rPr>
              <w:t>i</w:t>
            </w:r>
            <w:r w:rsidRPr="003D6C18">
              <w:t>n</w:t>
            </w:r>
            <w:r w:rsidRPr="00313DD3">
              <w:t xml:space="preserve"> die</w:t>
            </w:r>
            <w:r w:rsidRPr="001B31E1">
              <w:t xml:space="preserve"> leeren Felder im Werkzeugkasten.</w:t>
            </w:r>
          </w:p>
          <w:p w14:paraId="7DC6CEB3" w14:textId="77777777" w:rsidR="00F861AC" w:rsidRPr="00091D71" w:rsidRDefault="00F861AC" w:rsidP="00F861AC">
            <w:pPr>
              <w:pStyle w:val="Listenabsatz"/>
              <w:numPr>
                <w:ilvl w:val="0"/>
                <w:numId w:val="0"/>
              </w:numPr>
              <w:ind w:left="360"/>
            </w:pPr>
          </w:p>
        </w:tc>
      </w:tr>
      <w:tr w:rsidR="001D27EA" w:rsidRPr="000045F1" w14:paraId="3D638127" w14:textId="77777777" w:rsidTr="00AE4979">
        <w:tc>
          <w:tcPr>
            <w:tcW w:w="672" w:type="dxa"/>
          </w:tcPr>
          <w:p w14:paraId="18698C80" w14:textId="77777777" w:rsidR="001D27EA" w:rsidRPr="00282BC6" w:rsidRDefault="00BE1933" w:rsidP="001D27EA">
            <w:pPr>
              <w:rPr>
                <w:noProof/>
              </w:rPr>
            </w:pPr>
            <w:r>
              <w:rPr>
                <w:rFonts w:cs="Arial"/>
                <w:b/>
                <w:bCs/>
                <w:iCs/>
                <w:color w:val="7F7F7F" w:themeColor="text1" w:themeTint="80"/>
                <w:szCs w:val="28"/>
              </w:rPr>
              <w:t>19</w:t>
            </w:r>
          </w:p>
        </w:tc>
        <w:tc>
          <w:tcPr>
            <w:tcW w:w="8619" w:type="dxa"/>
            <w:gridSpan w:val="2"/>
          </w:tcPr>
          <w:p w14:paraId="243FC6E5" w14:textId="77777777" w:rsidR="001D27EA" w:rsidRDefault="001D27EA" w:rsidP="001D27EA">
            <w:pPr>
              <w:rPr>
                <w:rFonts w:cs="Arial"/>
                <w:b/>
                <w:bCs/>
                <w:iCs/>
                <w:color w:val="7F7F7F" w:themeColor="text1" w:themeTint="80"/>
                <w:szCs w:val="28"/>
              </w:rPr>
            </w:pPr>
            <w:r w:rsidRPr="003C1942">
              <w:rPr>
                <w:rFonts w:cs="Arial"/>
                <w:b/>
                <w:bCs/>
                <w:iCs/>
                <w:color w:val="7F7F7F" w:themeColor="text1" w:themeTint="80"/>
                <w:szCs w:val="28"/>
              </w:rPr>
              <w:t xml:space="preserve">Aufbau </w:t>
            </w:r>
            <w:r w:rsidRPr="00702B3D">
              <w:rPr>
                <w:rFonts w:cs="Arial"/>
                <w:b/>
                <w:bCs/>
                <w:iCs/>
                <w:color w:val="7F7F7F" w:themeColor="text1" w:themeTint="80"/>
                <w:szCs w:val="28"/>
              </w:rPr>
              <w:t>mathematischer Argumente</w:t>
            </w:r>
          </w:p>
          <w:p w14:paraId="3DBE021A" w14:textId="77777777" w:rsidR="00DC52A4" w:rsidRPr="00091D71" w:rsidRDefault="00DC52A4" w:rsidP="001D27EA">
            <w:pPr>
              <w:rPr>
                <w:noProof/>
              </w:rPr>
            </w:pPr>
          </w:p>
        </w:tc>
      </w:tr>
      <w:tr w:rsidR="001D27EA" w:rsidRPr="000045F1" w14:paraId="34749452" w14:textId="77777777" w:rsidTr="00AE4979">
        <w:tc>
          <w:tcPr>
            <w:tcW w:w="672" w:type="dxa"/>
          </w:tcPr>
          <w:p w14:paraId="2D5E899D" w14:textId="77777777" w:rsidR="001D27EA" w:rsidRPr="00282BC6" w:rsidRDefault="001D27EA" w:rsidP="001D27EA">
            <w:pPr>
              <w:pStyle w:val="berschrift2"/>
              <w:rPr>
                <w:noProof/>
              </w:rPr>
            </w:pPr>
          </w:p>
        </w:tc>
        <w:tc>
          <w:tcPr>
            <w:tcW w:w="290" w:type="dxa"/>
          </w:tcPr>
          <w:p w14:paraId="1ED21AB6" w14:textId="77777777" w:rsidR="001D27EA" w:rsidRDefault="001D27EA" w:rsidP="001D27EA">
            <w:pPr>
              <w:pStyle w:val="berschrift2"/>
            </w:pPr>
          </w:p>
        </w:tc>
        <w:tc>
          <w:tcPr>
            <w:tcW w:w="8329" w:type="dxa"/>
          </w:tcPr>
          <w:p w14:paraId="7D578750" w14:textId="77777777" w:rsidR="001D27EA" w:rsidRDefault="001D27EA" w:rsidP="001D27EA">
            <w:r w:rsidRPr="007341BF">
              <w:rPr>
                <w:noProof/>
                <w:lang w:val="en-GB" w:eastAsia="en-GB"/>
              </w:rPr>
              <w:drawing>
                <wp:anchor distT="0" distB="0" distL="114300" distR="114300" simplePos="0" relativeHeight="252383744" behindDoc="0" locked="0" layoutInCell="1" allowOverlap="1" wp14:anchorId="784B514A" wp14:editId="7C7A7792">
                  <wp:simplePos x="0" y="0"/>
                  <wp:positionH relativeFrom="column">
                    <wp:posOffset>-3175</wp:posOffset>
                  </wp:positionH>
                  <wp:positionV relativeFrom="paragraph">
                    <wp:posOffset>1905</wp:posOffset>
                  </wp:positionV>
                  <wp:extent cx="2353945" cy="601980"/>
                  <wp:effectExtent l="0" t="0" r="8255" b="7620"/>
                  <wp:wrapNone/>
                  <wp:docPr id="16830" name="Grafik 16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eitungsausschnitt.png"/>
                          <pic:cNvPicPr/>
                        </pic:nvPicPr>
                        <pic:blipFill>
                          <a:blip r:embed="rId30"/>
                          <a:stretch>
                            <a:fillRect/>
                          </a:stretch>
                        </pic:blipFill>
                        <pic:spPr>
                          <a:xfrm>
                            <a:off x="0" y="0"/>
                            <a:ext cx="2353945" cy="601980"/>
                          </a:xfrm>
                          <a:prstGeom prst="rect">
                            <a:avLst/>
                          </a:prstGeom>
                        </pic:spPr>
                      </pic:pic>
                    </a:graphicData>
                  </a:graphic>
                  <wp14:sizeRelH relativeFrom="page">
                    <wp14:pctWidth>0</wp14:pctWidth>
                  </wp14:sizeRelH>
                  <wp14:sizeRelV relativeFrom="page">
                    <wp14:pctHeight>0</wp14:pctHeight>
                  </wp14:sizeRelV>
                </wp:anchor>
              </w:drawing>
            </w:r>
            <w:r w:rsidRPr="007341BF">
              <w:rPr>
                <w:noProof/>
                <w:lang w:val="en-GB" w:eastAsia="en-GB"/>
              </w:rPr>
              <mc:AlternateContent>
                <mc:Choice Requires="wps">
                  <w:drawing>
                    <wp:anchor distT="0" distB="0" distL="114300" distR="114300" simplePos="0" relativeHeight="252384768" behindDoc="0" locked="0" layoutInCell="1" allowOverlap="1" wp14:anchorId="014A0744" wp14:editId="10056C7C">
                      <wp:simplePos x="0" y="0"/>
                      <wp:positionH relativeFrom="column">
                        <wp:posOffset>133985</wp:posOffset>
                      </wp:positionH>
                      <wp:positionV relativeFrom="paragraph">
                        <wp:posOffset>69850</wp:posOffset>
                      </wp:positionV>
                      <wp:extent cx="2286000" cy="533400"/>
                      <wp:effectExtent l="0" t="0" r="0" b="0"/>
                      <wp:wrapNone/>
                      <wp:docPr id="13893" name="Textfeld 13893"/>
                      <wp:cNvGraphicFramePr/>
                      <a:graphic xmlns:a="http://schemas.openxmlformats.org/drawingml/2006/main">
                        <a:graphicData uri="http://schemas.microsoft.com/office/word/2010/wordprocessingShape">
                          <wps:wsp>
                            <wps:cNvSpPr txBox="1"/>
                            <wps:spPr>
                              <a:xfrm>
                                <a:off x="0" y="0"/>
                                <a:ext cx="228600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21E209" w14:textId="77777777" w:rsidR="00311B26" w:rsidRDefault="00311B26" w:rsidP="00AE4979">
                                  <w:pPr>
                                    <w:overflowPunct/>
                                    <w:autoSpaceDE/>
                                    <w:autoSpaceDN/>
                                    <w:adjustRightInd/>
                                    <w:spacing w:after="160" w:line="240" w:lineRule="auto"/>
                                    <w:ind w:left="284" w:hanging="284"/>
                                    <w:contextualSpacing/>
                                    <w:textAlignment w:val="auto"/>
                                  </w:pPr>
                                  <w:r>
                                    <w:rPr>
                                      <w:b/>
                                      <w:sz w:val="24"/>
                                    </w:rPr>
                                    <w:t>A</w:t>
                                  </w:r>
                                  <w:r>
                                    <w:rPr>
                                      <w:b/>
                                    </w:rPr>
                                    <w:t>.</w:t>
                                  </w:r>
                                  <w:r>
                                    <w:t xml:space="preserve"> </w:t>
                                  </w:r>
                                  <w:r>
                                    <w:tab/>
                                    <w:t>Wenn eine Zahl durch 6 teilbar ist,</w:t>
                                  </w:r>
                                </w:p>
                                <w:p w14:paraId="7CE942C4" w14:textId="77777777" w:rsidR="00311B26" w:rsidRPr="00045453" w:rsidRDefault="00311B26" w:rsidP="00AE4979">
                                  <w:pPr>
                                    <w:overflowPunct/>
                                    <w:autoSpaceDE/>
                                    <w:autoSpaceDN/>
                                    <w:adjustRightInd/>
                                    <w:spacing w:after="160" w:line="240" w:lineRule="auto"/>
                                    <w:ind w:left="284" w:hanging="284"/>
                                    <w:contextualSpacing/>
                                    <w:textAlignment w:val="auto"/>
                                  </w:pPr>
                                  <w:r>
                                    <w:t>dann ist sie auch durch 3 teilbar.</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A0744" id="Textfeld 13893" o:spid="_x0000_s1485" type="#_x0000_t202" style="position:absolute;margin-left:10.55pt;margin-top:5.5pt;width:180pt;height:42pt;z-index:25238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" filled="f" stroked="f" strokeweight=".5pt">
                      <v:textbox inset="0,1mm,0,0">
                        <w:txbxContent>
                          <w:p w14:paraId="2621E209" w14:textId="77777777" w:rsidR="00311B26" w:rsidRDefault="00311B26" w:rsidP="00AE4979">
                            <w:pPr>
                              <w:overflowPunct/>
                              <w:autoSpaceDE/>
                              <w:autoSpaceDN/>
                              <w:adjustRightInd/>
                              <w:spacing w:after="160" w:line="240" w:lineRule="auto"/>
                              <w:ind w:left="284" w:hanging="284"/>
                              <w:contextualSpacing/>
                              <w:textAlignment w:val="auto"/>
                            </w:pPr>
                            <w:r>
                              <w:rPr>
                                <w:b/>
                                <w:sz w:val="24"/>
                              </w:rPr>
                              <w:t>A</w:t>
                            </w:r>
                            <w:r>
                              <w:rPr>
                                <w:b/>
                              </w:rPr>
                              <w:t>.</w:t>
                            </w:r>
                            <w:r>
                              <w:t xml:space="preserve"> </w:t>
                            </w:r>
                            <w:r>
                              <w:tab/>
                              <w:t>Wenn eine Zahl durch 6 teilbar ist,</w:t>
                            </w:r>
                          </w:p>
                          <w:p w14:paraId="7CE942C4" w14:textId="77777777" w:rsidR="00311B26" w:rsidRPr="00045453" w:rsidRDefault="00311B26" w:rsidP="00AE4979">
                            <w:pPr>
                              <w:overflowPunct/>
                              <w:autoSpaceDE/>
                              <w:autoSpaceDN/>
                              <w:adjustRightInd/>
                              <w:spacing w:after="160" w:line="240" w:lineRule="auto"/>
                              <w:ind w:left="284" w:hanging="284"/>
                              <w:contextualSpacing/>
                              <w:textAlignment w:val="auto"/>
                            </w:pPr>
                            <w:r>
                              <w:t>dann ist sie auch durch 3 teilbar.</w:t>
                            </w:r>
                          </w:p>
                        </w:txbxContent>
                      </v:textbox>
                    </v:shape>
                  </w:pict>
                </mc:Fallback>
              </mc:AlternateContent>
            </w:r>
            <w:r w:rsidRPr="007341BF">
              <w:rPr>
                <w:noProof/>
                <w:lang w:val="en-GB" w:eastAsia="en-GB"/>
              </w:rPr>
              <mc:AlternateContent>
                <mc:Choice Requires="wps">
                  <w:drawing>
                    <wp:anchor distT="0" distB="0" distL="114300" distR="114300" simplePos="0" relativeHeight="252382720" behindDoc="0" locked="0" layoutInCell="1" allowOverlap="1" wp14:anchorId="3B1F8E0A" wp14:editId="4498F56E">
                      <wp:simplePos x="0" y="0"/>
                      <wp:positionH relativeFrom="column">
                        <wp:posOffset>2580005</wp:posOffset>
                      </wp:positionH>
                      <wp:positionV relativeFrom="paragraph">
                        <wp:posOffset>43815</wp:posOffset>
                      </wp:positionV>
                      <wp:extent cx="2438400" cy="487680"/>
                      <wp:effectExtent l="0" t="0" r="0" b="7620"/>
                      <wp:wrapNone/>
                      <wp:docPr id="13894" name="Textfeld 13894"/>
                      <wp:cNvGraphicFramePr/>
                      <a:graphic xmlns:a="http://schemas.openxmlformats.org/drawingml/2006/main">
                        <a:graphicData uri="http://schemas.microsoft.com/office/word/2010/wordprocessingShape">
                          <wps:wsp>
                            <wps:cNvSpPr txBox="1"/>
                            <wps:spPr>
                              <a:xfrm>
                                <a:off x="0" y="0"/>
                                <a:ext cx="2438400" cy="487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EAEF2" w14:textId="77777777" w:rsidR="00311B26" w:rsidRDefault="00311B26" w:rsidP="00AE4979">
                                  <w:pPr>
                                    <w:overflowPunct/>
                                    <w:autoSpaceDE/>
                                    <w:autoSpaceDN/>
                                    <w:adjustRightInd/>
                                    <w:spacing w:after="160" w:line="240" w:lineRule="auto"/>
                                    <w:ind w:left="284" w:hanging="284"/>
                                    <w:contextualSpacing/>
                                    <w:textAlignment w:val="auto"/>
                                  </w:pPr>
                                  <w:r w:rsidRPr="00244A5C">
                                    <w:rPr>
                                      <w:b/>
                                      <w:sz w:val="24"/>
                                    </w:rPr>
                                    <w:t>B</w:t>
                                  </w:r>
                                  <w:r>
                                    <w:rPr>
                                      <w:b/>
                                    </w:rPr>
                                    <w:t>.</w:t>
                                  </w:r>
                                  <w:r>
                                    <w:t xml:space="preserve"> </w:t>
                                  </w:r>
                                  <w:r>
                                    <w:tab/>
                                    <w:t xml:space="preserve">Hat ein Dreieck drei 60 Grad-Winkel, </w:t>
                                  </w:r>
                                </w:p>
                                <w:p w14:paraId="21EA612B" w14:textId="77777777" w:rsidR="00311B26" w:rsidRPr="00045453" w:rsidRDefault="00311B26" w:rsidP="00AE4979">
                                  <w:pPr>
                                    <w:overflowPunct/>
                                    <w:autoSpaceDE/>
                                    <w:autoSpaceDN/>
                                    <w:adjustRightInd/>
                                    <w:spacing w:after="160" w:line="240" w:lineRule="auto"/>
                                    <w:ind w:left="284" w:hanging="284"/>
                                    <w:contextualSpacing/>
                                    <w:textAlignment w:val="auto"/>
                                  </w:pPr>
                                  <w:r>
                                    <w:t>so ist es gleichseitig.</w:t>
                                  </w:r>
                                </w:p>
                              </w:txbxContent>
                            </wps:txbx>
                            <wps:bodyPr rot="0" spcFirstLastPara="0" vertOverflow="overflow" horzOverflow="overflow" vert="horz" wrap="square" lIns="0" tIns="36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F8E0A" id="Textfeld 13894" o:spid="_x0000_s1486" type="#_x0000_t202" style="position:absolute;margin-left:203.15pt;margin-top:3.45pt;width:192pt;height:38.4pt;z-index:25238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" filled="f" stroked="f" strokeweight=".5pt">
                      <v:textbox inset="0,1mm,0,0">
                        <w:txbxContent>
                          <w:p w14:paraId="48DEAEF2" w14:textId="77777777" w:rsidR="00311B26" w:rsidRDefault="00311B26" w:rsidP="00AE4979">
                            <w:pPr>
                              <w:overflowPunct/>
                              <w:autoSpaceDE/>
                              <w:autoSpaceDN/>
                              <w:adjustRightInd/>
                              <w:spacing w:after="160" w:line="240" w:lineRule="auto"/>
                              <w:ind w:left="284" w:hanging="284"/>
                              <w:contextualSpacing/>
                              <w:textAlignment w:val="auto"/>
                            </w:pPr>
                            <w:r w:rsidRPr="00244A5C">
                              <w:rPr>
                                <w:b/>
                                <w:sz w:val="24"/>
                              </w:rPr>
                              <w:t>B</w:t>
                            </w:r>
                            <w:r>
                              <w:rPr>
                                <w:b/>
                              </w:rPr>
                              <w:t>.</w:t>
                            </w:r>
                            <w:r>
                              <w:t xml:space="preserve"> </w:t>
                            </w:r>
                            <w:r>
                              <w:tab/>
                              <w:t xml:space="preserve">Hat ein Dreieck drei 60 Grad-Winkel, </w:t>
                            </w:r>
                          </w:p>
                          <w:p w14:paraId="21EA612B" w14:textId="77777777" w:rsidR="00311B26" w:rsidRPr="00045453" w:rsidRDefault="00311B26" w:rsidP="00AE4979">
                            <w:pPr>
                              <w:overflowPunct/>
                              <w:autoSpaceDE/>
                              <w:autoSpaceDN/>
                              <w:adjustRightInd/>
                              <w:spacing w:after="160" w:line="240" w:lineRule="auto"/>
                              <w:ind w:left="284" w:hanging="284"/>
                              <w:contextualSpacing/>
                              <w:textAlignment w:val="auto"/>
                            </w:pPr>
                            <w:r>
                              <w:t>so ist es gleichseitig.</w:t>
                            </w:r>
                          </w:p>
                        </w:txbxContent>
                      </v:textbox>
                    </v:shape>
                  </w:pict>
                </mc:Fallback>
              </mc:AlternateContent>
            </w:r>
            <w:r w:rsidRPr="007341BF">
              <w:rPr>
                <w:noProof/>
                <w:lang w:val="en-GB" w:eastAsia="en-GB"/>
              </w:rPr>
              <w:drawing>
                <wp:anchor distT="0" distB="0" distL="114300" distR="114300" simplePos="0" relativeHeight="252381696" behindDoc="0" locked="0" layoutInCell="1" allowOverlap="1" wp14:anchorId="3B0C4C63" wp14:editId="61DB3A1E">
                  <wp:simplePos x="0" y="0"/>
                  <wp:positionH relativeFrom="column">
                    <wp:posOffset>2442845</wp:posOffset>
                  </wp:positionH>
                  <wp:positionV relativeFrom="paragraph">
                    <wp:posOffset>28575</wp:posOffset>
                  </wp:positionV>
                  <wp:extent cx="2498725" cy="594360"/>
                  <wp:effectExtent l="0" t="0" r="0" b="0"/>
                  <wp:wrapNone/>
                  <wp:docPr id="16831" name="Grafik 16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eitungsausschnitt.png"/>
                          <pic:cNvPicPr/>
                        </pic:nvPicPr>
                        <pic:blipFill>
                          <a:blip r:embed="rId30"/>
                          <a:stretch>
                            <a:fillRect/>
                          </a:stretch>
                        </pic:blipFill>
                        <pic:spPr>
                          <a:xfrm>
                            <a:off x="0" y="0"/>
                            <a:ext cx="2498725" cy="594360"/>
                          </a:xfrm>
                          <a:prstGeom prst="rect">
                            <a:avLst/>
                          </a:prstGeom>
                        </pic:spPr>
                      </pic:pic>
                    </a:graphicData>
                  </a:graphic>
                  <wp14:sizeRelH relativeFrom="page">
                    <wp14:pctWidth>0</wp14:pctWidth>
                  </wp14:sizeRelH>
                  <wp14:sizeRelV relativeFrom="page">
                    <wp14:pctHeight>0</wp14:pctHeight>
                  </wp14:sizeRelV>
                </wp:anchor>
              </w:drawing>
            </w:r>
          </w:p>
          <w:p w14:paraId="21EF080B" w14:textId="77777777" w:rsidR="001D27EA" w:rsidRDefault="001D27EA" w:rsidP="001D27EA"/>
          <w:p w14:paraId="6A144AC3" w14:textId="77777777" w:rsidR="001D27EA" w:rsidRDefault="001D27EA" w:rsidP="001D27EA">
            <w:pPr>
              <w:rPr>
                <w:noProof/>
              </w:rPr>
            </w:pPr>
          </w:p>
          <w:p w14:paraId="27850098" w14:textId="77777777" w:rsidR="001D27EA" w:rsidRPr="00091D71" w:rsidRDefault="001D27EA" w:rsidP="001D27EA">
            <w:pPr>
              <w:rPr>
                <w:noProof/>
              </w:rPr>
            </w:pPr>
          </w:p>
        </w:tc>
      </w:tr>
      <w:tr w:rsidR="001D27EA" w:rsidRPr="000045F1" w14:paraId="7662A8A7" w14:textId="77777777" w:rsidTr="00E16230">
        <w:tc>
          <w:tcPr>
            <w:tcW w:w="672" w:type="dxa"/>
          </w:tcPr>
          <w:p w14:paraId="776AE41A" w14:textId="77777777" w:rsidR="001D27EA" w:rsidRPr="00282BC6" w:rsidRDefault="001D27EA" w:rsidP="001D27EA">
            <w:pPr>
              <w:pStyle w:val="berschrift2"/>
              <w:rPr>
                <w:noProof/>
              </w:rPr>
            </w:pPr>
            <w:r w:rsidRPr="00282BC6">
              <w:rPr>
                <w:noProof/>
                <w:lang w:val="en-GB" w:eastAsia="en-GB"/>
              </w:rPr>
              <w:drawing>
                <wp:inline distT="0" distB="0" distL="0" distR="0" wp14:anchorId="32518E08" wp14:editId="7DC2896B">
                  <wp:extent cx="309880" cy="359410"/>
                  <wp:effectExtent l="0" t="0" r="0" b="2540"/>
                  <wp:docPr id="13895"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tc>
        <w:tc>
          <w:tcPr>
            <w:tcW w:w="290" w:type="dxa"/>
          </w:tcPr>
          <w:p w14:paraId="5ABDC33D" w14:textId="77777777" w:rsidR="001D27EA" w:rsidRDefault="0058568E" w:rsidP="001D27EA">
            <w:pPr>
              <w:pStyle w:val="berschrift2"/>
            </w:pPr>
            <w:r>
              <w:t>a)</w:t>
            </w:r>
          </w:p>
        </w:tc>
        <w:tc>
          <w:tcPr>
            <w:tcW w:w="8329" w:type="dxa"/>
            <w:tcBorders>
              <w:bottom w:val="single" w:sz="4" w:space="0" w:color="A6A6A6" w:themeColor="background1" w:themeShade="A6"/>
            </w:tcBorders>
          </w:tcPr>
          <w:p w14:paraId="3CF7D680" w14:textId="77777777" w:rsidR="001D27EA" w:rsidRDefault="001D27EA" w:rsidP="001D27EA">
            <w:r w:rsidRPr="00F75AED">
              <w:t>Erklär</w:t>
            </w:r>
            <w:r>
              <w:t>e alleine die beiden Teile der</w:t>
            </w:r>
            <w:r w:rsidRPr="00F75AED">
              <w:t xml:space="preserve"> </w:t>
            </w:r>
            <w:r>
              <w:t xml:space="preserve">mathematischen </w:t>
            </w:r>
            <w:r w:rsidR="007907D3">
              <w:t>Argumente.</w:t>
            </w:r>
            <w:r>
              <w:t xml:space="preserve"> </w:t>
            </w:r>
          </w:p>
          <w:p w14:paraId="0AECB017" w14:textId="1AFEEEFD" w:rsidR="001D27EA" w:rsidRDefault="001D27EA" w:rsidP="001D27EA">
            <w:pPr>
              <w:pStyle w:val="Listenabsatz"/>
              <w:numPr>
                <w:ilvl w:val="0"/>
                <w:numId w:val="10"/>
              </w:numPr>
            </w:pPr>
            <w:r>
              <w:t>Woran erken</w:t>
            </w:r>
            <w:r w:rsidR="00386D86">
              <w:t xml:space="preserve">nst </w:t>
            </w:r>
            <w:r w:rsidR="00447AFD">
              <w:t>d</w:t>
            </w:r>
            <w:r w:rsidR="00386D86">
              <w:t>u die Voraussetzung im Argument</w:t>
            </w:r>
            <w:r>
              <w:t xml:space="preserve">? </w:t>
            </w:r>
          </w:p>
          <w:p w14:paraId="352C0FB0" w14:textId="2B63CAC0" w:rsidR="001D27EA" w:rsidRPr="00091D71" w:rsidRDefault="001D27EA" w:rsidP="00513D90">
            <w:pPr>
              <w:pStyle w:val="Listenabsatz"/>
              <w:numPr>
                <w:ilvl w:val="0"/>
                <w:numId w:val="10"/>
              </w:numPr>
            </w:pPr>
            <w:r>
              <w:t xml:space="preserve">Woran erkennst </w:t>
            </w:r>
            <w:r w:rsidR="00447AFD">
              <w:t>d</w:t>
            </w:r>
            <w:r>
              <w:t>u</w:t>
            </w:r>
            <w:r w:rsidR="00386D86">
              <w:t xml:space="preserve"> die Schlussfolgerung im Argument</w:t>
            </w:r>
            <w:r>
              <w:t xml:space="preserve">?     </w:t>
            </w:r>
          </w:p>
        </w:tc>
      </w:tr>
      <w:tr w:rsidR="001D27EA" w:rsidRPr="000045F1" w14:paraId="7A8698B1" w14:textId="77777777" w:rsidTr="00E16230">
        <w:tc>
          <w:tcPr>
            <w:tcW w:w="672" w:type="dxa"/>
          </w:tcPr>
          <w:p w14:paraId="41ED0714" w14:textId="77777777" w:rsidR="001D27EA" w:rsidRPr="00282BC6" w:rsidRDefault="001D27EA" w:rsidP="001D27EA">
            <w:pPr>
              <w:pStyle w:val="berschrift2"/>
              <w:rPr>
                <w:noProof/>
              </w:rPr>
            </w:pPr>
          </w:p>
        </w:tc>
        <w:tc>
          <w:tcPr>
            <w:tcW w:w="290" w:type="dxa"/>
            <w:tcBorders>
              <w:right w:val="single" w:sz="4" w:space="0" w:color="A6A6A6" w:themeColor="background1" w:themeShade="A6"/>
            </w:tcBorders>
          </w:tcPr>
          <w:p w14:paraId="3D356035" w14:textId="77777777" w:rsidR="001D27EA" w:rsidRDefault="001D27EA" w:rsidP="001D27EA">
            <w:pPr>
              <w:pStyle w:val="berschrift2"/>
            </w:pPr>
          </w:p>
        </w:tc>
        <w:tc>
          <w:tcPr>
            <w:tcW w:w="83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B8B835" w14:textId="77777777" w:rsidR="001D27EA" w:rsidRDefault="00917BE7" w:rsidP="001D27EA">
            <w:r>
              <w:rPr>
                <w:b/>
                <w:sz w:val="24"/>
              </w:rPr>
              <w:t xml:space="preserve"> </w:t>
            </w:r>
            <w:r w:rsidR="001D27EA">
              <w:rPr>
                <w:b/>
                <w:sz w:val="24"/>
              </w:rPr>
              <w:t>A</w:t>
            </w:r>
            <w:r w:rsidR="001D27EA">
              <w:rPr>
                <w:b/>
              </w:rPr>
              <w:t>.</w:t>
            </w:r>
            <w:r w:rsidR="001D27EA">
              <w:t xml:space="preserve"> </w:t>
            </w:r>
          </w:p>
          <w:p w14:paraId="207F92C3" w14:textId="77777777" w:rsidR="001D27EA" w:rsidRDefault="001D27EA" w:rsidP="001D27EA"/>
          <w:p w14:paraId="592DFD95" w14:textId="77777777" w:rsidR="001D27EA" w:rsidRDefault="001D27EA" w:rsidP="001D27EA"/>
          <w:p w14:paraId="5466268D" w14:textId="77777777" w:rsidR="001D27EA" w:rsidRDefault="00917BE7" w:rsidP="001D27EA">
            <w:pPr>
              <w:rPr>
                <w:b/>
              </w:rPr>
            </w:pPr>
            <w:r>
              <w:rPr>
                <w:b/>
                <w:sz w:val="24"/>
              </w:rPr>
              <w:t xml:space="preserve"> </w:t>
            </w:r>
            <w:r w:rsidR="001D27EA">
              <w:rPr>
                <w:b/>
                <w:sz w:val="24"/>
              </w:rPr>
              <w:t>B</w:t>
            </w:r>
            <w:r w:rsidR="001D27EA">
              <w:rPr>
                <w:b/>
              </w:rPr>
              <w:t>.</w:t>
            </w:r>
          </w:p>
          <w:p w14:paraId="6DE1DEDD" w14:textId="77777777" w:rsidR="001D27EA" w:rsidRDefault="001D27EA" w:rsidP="001D27EA">
            <w:pPr>
              <w:rPr>
                <w:b/>
              </w:rPr>
            </w:pPr>
          </w:p>
          <w:p w14:paraId="0D2FB6DB" w14:textId="77777777" w:rsidR="001D27EA" w:rsidRPr="00F75AED" w:rsidRDefault="001D27EA" w:rsidP="001D27EA"/>
        </w:tc>
      </w:tr>
      <w:tr w:rsidR="00917BE7" w:rsidRPr="000045F1" w14:paraId="7EC3EF1F" w14:textId="77777777" w:rsidTr="00E16230">
        <w:tc>
          <w:tcPr>
            <w:tcW w:w="672" w:type="dxa"/>
          </w:tcPr>
          <w:p w14:paraId="189CB3CB" w14:textId="77777777" w:rsidR="00917BE7" w:rsidRPr="00282BC6" w:rsidRDefault="00917BE7" w:rsidP="001D27EA">
            <w:pPr>
              <w:pStyle w:val="berschrift2"/>
              <w:rPr>
                <w:noProof/>
              </w:rPr>
            </w:pPr>
          </w:p>
        </w:tc>
        <w:tc>
          <w:tcPr>
            <w:tcW w:w="290" w:type="dxa"/>
          </w:tcPr>
          <w:p w14:paraId="4EAA1F07" w14:textId="77777777" w:rsidR="00917BE7" w:rsidRDefault="00917BE7" w:rsidP="001D27EA">
            <w:pPr>
              <w:pStyle w:val="berschrift2"/>
            </w:pPr>
          </w:p>
        </w:tc>
        <w:tc>
          <w:tcPr>
            <w:tcW w:w="8329" w:type="dxa"/>
            <w:tcBorders>
              <w:top w:val="single" w:sz="4" w:space="0" w:color="A6A6A6" w:themeColor="background1" w:themeShade="A6"/>
            </w:tcBorders>
          </w:tcPr>
          <w:p w14:paraId="6F7536CB" w14:textId="77777777" w:rsidR="00917BE7" w:rsidRDefault="00917BE7" w:rsidP="001D27EA">
            <w:pPr>
              <w:rPr>
                <w:b/>
                <w:sz w:val="24"/>
              </w:rPr>
            </w:pPr>
          </w:p>
        </w:tc>
      </w:tr>
      <w:tr w:rsidR="0086505A" w:rsidRPr="000045F1" w14:paraId="713D3608" w14:textId="77777777" w:rsidTr="00917BE7">
        <w:tc>
          <w:tcPr>
            <w:tcW w:w="672" w:type="dxa"/>
          </w:tcPr>
          <w:p w14:paraId="3DB96F53" w14:textId="77777777" w:rsidR="0086505A" w:rsidRPr="00282BC6" w:rsidRDefault="00D60EA5" w:rsidP="001D27EA">
            <w:pPr>
              <w:pStyle w:val="berschrift2"/>
              <w:rPr>
                <w:noProof/>
              </w:rPr>
            </w:pPr>
            <w:r w:rsidRPr="003D0E4D">
              <w:rPr>
                <w:noProof/>
                <w:lang w:val="en-GB" w:eastAsia="en-GB"/>
              </w:rPr>
              <mc:AlternateContent>
                <mc:Choice Requires="wpg">
                  <w:drawing>
                    <wp:anchor distT="0" distB="0" distL="114300" distR="114300" simplePos="0" relativeHeight="252444160" behindDoc="0" locked="0" layoutInCell="1" allowOverlap="1" wp14:anchorId="2B1EB6C6" wp14:editId="545688CB">
                      <wp:simplePos x="0" y="0"/>
                      <wp:positionH relativeFrom="column">
                        <wp:posOffset>-1270</wp:posOffset>
                      </wp:positionH>
                      <wp:positionV relativeFrom="paragraph">
                        <wp:posOffset>-2540</wp:posOffset>
                      </wp:positionV>
                      <wp:extent cx="265741" cy="185270"/>
                      <wp:effectExtent l="0" t="0" r="13970" b="43815"/>
                      <wp:wrapNone/>
                      <wp:docPr id="13917" name="Gruppierung 2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5741" cy="185270"/>
                                <a:chOff x="0" y="0"/>
                                <a:chExt cx="428625" cy="307340"/>
                              </a:xfrm>
                            </wpg:grpSpPr>
                            <wps:wsp>
                              <wps:cNvPr id="13918" name="Ovale Legende 257"/>
                              <wps:cNvSpPr>
                                <a:spLocks noChangeArrowheads="1"/>
                              </wps:cNvSpPr>
                              <wps:spPr bwMode="auto">
                                <a:xfrm>
                                  <a:off x="198120" y="145415"/>
                                  <a:ext cx="230505" cy="161925"/>
                                </a:xfrm>
                                <a:prstGeom prst="wedgeEllipseCallout">
                                  <a:avLst>
                                    <a:gd name="adj1" fmla="val 31069"/>
                                    <a:gd name="adj2" fmla="val 67778"/>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53E0D6D6" w14:textId="77777777" w:rsidR="00311B26" w:rsidRDefault="00311B26" w:rsidP="00D60EA5"/>
                                </w:txbxContent>
                              </wps:txbx>
                              <wps:bodyPr rot="0" vert="horz" wrap="square" lIns="91440" tIns="45720" rIns="91440" bIns="45720" anchor="ctr" anchorCtr="0" upright="1">
                                <a:noAutofit/>
                              </wps:bodyPr>
                            </wps:wsp>
                            <wps:wsp>
                              <wps:cNvPr id="13937" name="Ovale Legende 258"/>
                              <wps:cNvSpPr>
                                <a:spLocks noChangeArrowheads="1"/>
                              </wps:cNvSpPr>
                              <wps:spPr bwMode="auto">
                                <a:xfrm>
                                  <a:off x="0" y="0"/>
                                  <a:ext cx="230505" cy="161925"/>
                                </a:xfrm>
                                <a:prstGeom prst="wedgeEllipseCallout">
                                  <a:avLst>
                                    <a:gd name="adj1" fmla="val -39370"/>
                                    <a:gd name="adj2" fmla="val 83611"/>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sdtdh="http://schemas.microsoft.com/office/word/2020/wordml/sdtdatahash" xmlns:w16="http://schemas.microsoft.com/office/word/2018/wordml" xmlns:w16cex="http://schemas.microsoft.com/office/word/2018/wordml/cex">
                                      <a:solidFill>
                                        <a:srgbClr val="FFFFFF"/>
                                      </a:solidFill>
                                    </a14:hiddenFill>
                                  </a:ext>
                                </a:extLst>
                              </wps:spPr>
                              <wps:txbx>
                                <w:txbxContent>
                                  <w:p w14:paraId="2B6BED51" w14:textId="77777777" w:rsidR="00311B26" w:rsidRDefault="00311B26" w:rsidP="00D60EA5"/>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1EB6C6" id="_x0000_s1487" style="position:absolute;left:0;text-align:left;margin-left:-.1pt;margin-top:-.2pt;width:20.9pt;height:14.6pt;z-index:252444160" coordsize="428625,307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">
                      <o:lock v:ext="edit" aspectratio="t"/>
                      <v:shape id="Ovale Legende 257" o:spid="_x0000_s1488" type="#_x0000_t63" style="position:absolute;left:198120;top:145415;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" adj="17511,25440" filled="f">
                        <v:textbox>
                          <w:txbxContent>
                            <w:p w14:paraId="53E0D6D6" w14:textId="77777777" w:rsidR="00311B26" w:rsidRDefault="00311B26" w:rsidP="00D60EA5"/>
                          </w:txbxContent>
                        </v:textbox>
                      </v:shape>
                      <v:shape id="Ovale Legende 258" o:spid="_x0000_s1489" type="#_x0000_t63" style="position:absolute;width:230505;height:161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" adj="2296,28860" filled="f">
                        <v:textbox>
                          <w:txbxContent>
                            <w:p w14:paraId="2B6BED51" w14:textId="77777777" w:rsidR="00311B26" w:rsidRDefault="00311B26" w:rsidP="00D60EA5"/>
                          </w:txbxContent>
                        </v:textbox>
                      </v:shape>
                    </v:group>
                  </w:pict>
                </mc:Fallback>
              </mc:AlternateContent>
            </w:r>
          </w:p>
        </w:tc>
        <w:tc>
          <w:tcPr>
            <w:tcW w:w="290" w:type="dxa"/>
          </w:tcPr>
          <w:p w14:paraId="0DF08EC2" w14:textId="77777777" w:rsidR="0086505A" w:rsidRDefault="0058568E" w:rsidP="001D27EA">
            <w:pPr>
              <w:pStyle w:val="berschrift2"/>
            </w:pPr>
            <w:r>
              <w:t>b)</w:t>
            </w:r>
          </w:p>
        </w:tc>
        <w:tc>
          <w:tcPr>
            <w:tcW w:w="8329" w:type="dxa"/>
          </w:tcPr>
          <w:p w14:paraId="60A16684" w14:textId="77777777" w:rsidR="00DC52A4" w:rsidRDefault="00D60EA5" w:rsidP="00917BE7">
            <w:pPr>
              <w:rPr>
                <w:noProof/>
              </w:rPr>
            </w:pPr>
            <w:r>
              <w:rPr>
                <w:noProof/>
              </w:rPr>
              <w:t xml:space="preserve">Gebt euch </w:t>
            </w:r>
            <w:r w:rsidRPr="0058568E">
              <w:rPr>
                <w:noProof/>
              </w:rPr>
              <w:t>gegenseitig Rückmeldungen</w:t>
            </w:r>
            <w:r w:rsidRPr="00091D71">
              <w:rPr>
                <w:noProof/>
              </w:rPr>
              <w:t>.</w:t>
            </w:r>
            <w:r>
              <w:rPr>
                <w:noProof/>
              </w:rPr>
              <w:t xml:space="preserve"> </w:t>
            </w:r>
          </w:p>
          <w:p w14:paraId="2AE6BF14" w14:textId="77777777" w:rsidR="00707C0F" w:rsidRDefault="00707C0F" w:rsidP="00917BE7">
            <w:pPr>
              <w:rPr>
                <w:b/>
                <w:sz w:val="24"/>
              </w:rPr>
            </w:pPr>
          </w:p>
        </w:tc>
      </w:tr>
    </w:tbl>
    <w:p w14:paraId="544ED3F4" w14:textId="77777777" w:rsidR="002E2779" w:rsidRDefault="002E2779"/>
    <w:tbl>
      <w:tblPr>
        <w:tblpPr w:leftFromText="141" w:rightFromText="141" w:vertAnchor="text" w:horzAnchor="margin" w:tblpY="75"/>
        <w:tblW w:w="928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ayout w:type="fixed"/>
        <w:tblLook w:val="04A0" w:firstRow="1" w:lastRow="0" w:firstColumn="1" w:lastColumn="0" w:noHBand="0" w:noVBand="1"/>
      </w:tblPr>
      <w:tblGrid>
        <w:gridCol w:w="687"/>
        <w:gridCol w:w="430"/>
        <w:gridCol w:w="431"/>
        <w:gridCol w:w="431"/>
        <w:gridCol w:w="431"/>
        <w:gridCol w:w="6877"/>
      </w:tblGrid>
      <w:tr w:rsidR="00F11FAF" w:rsidRPr="008A4758" w14:paraId="405A43CE" w14:textId="77777777" w:rsidTr="00F8703E">
        <w:trPr>
          <w:trHeight w:val="227"/>
        </w:trPr>
        <w:tc>
          <w:tcPr>
            <w:tcW w:w="687" w:type="dxa"/>
            <w:tcBorders>
              <w:top w:val="nil"/>
              <w:left w:val="nil"/>
              <w:bottom w:val="nil"/>
              <w:right w:val="nil"/>
            </w:tcBorders>
          </w:tcPr>
          <w:p w14:paraId="6F262C00" w14:textId="77777777" w:rsidR="00F11FAF" w:rsidRPr="008A4758" w:rsidRDefault="0058568E" w:rsidP="00F8703E">
            <w:pPr>
              <w:pStyle w:val="berschrift2"/>
            </w:pPr>
            <w:r>
              <w:lastRenderedPageBreak/>
              <w:t>2</w:t>
            </w:r>
            <w:r w:rsidR="00BE1933">
              <w:t>0</w:t>
            </w:r>
          </w:p>
        </w:tc>
        <w:tc>
          <w:tcPr>
            <w:tcW w:w="8600" w:type="dxa"/>
            <w:gridSpan w:val="5"/>
            <w:tcBorders>
              <w:top w:val="nil"/>
              <w:left w:val="nil"/>
              <w:bottom w:val="nil"/>
              <w:right w:val="nil"/>
            </w:tcBorders>
          </w:tcPr>
          <w:p w14:paraId="2672FF93" w14:textId="77777777" w:rsidR="00F11FAF" w:rsidRDefault="00E76995" w:rsidP="00F8703E">
            <w:pPr>
              <w:pStyle w:val="berschrift2"/>
            </w:pPr>
            <w:r>
              <w:rPr>
                <w:noProof/>
                <w:lang w:val="en-GB" w:eastAsia="en-GB"/>
              </w:rPr>
              <mc:AlternateContent>
                <mc:Choice Requires="wpg">
                  <w:drawing>
                    <wp:anchor distT="0" distB="0" distL="114300" distR="114300" simplePos="0" relativeHeight="251509248" behindDoc="0" locked="0" layoutInCell="1" allowOverlap="1" wp14:anchorId="16CABCCC" wp14:editId="7AB9AAE8">
                      <wp:simplePos x="0" y="0"/>
                      <wp:positionH relativeFrom="column">
                        <wp:posOffset>3921149</wp:posOffset>
                      </wp:positionH>
                      <wp:positionV relativeFrom="paragraph">
                        <wp:posOffset>-61219</wp:posOffset>
                      </wp:positionV>
                      <wp:extent cx="1120140" cy="1057821"/>
                      <wp:effectExtent l="0" t="0" r="3810" b="0"/>
                      <wp:wrapNone/>
                      <wp:docPr id="312" name="Gruppieren 312"/>
                      <wp:cNvGraphicFramePr/>
                      <a:graphic xmlns:a="http://schemas.openxmlformats.org/drawingml/2006/main">
                        <a:graphicData uri="http://schemas.microsoft.com/office/word/2010/wordprocessingGroup">
                          <wpg:wgp>
                            <wpg:cNvGrpSpPr/>
                            <wpg:grpSpPr>
                              <a:xfrm>
                                <a:off x="0" y="0"/>
                                <a:ext cx="1120140" cy="1057821"/>
                                <a:chOff x="0" y="0"/>
                                <a:chExt cx="1173480" cy="1173480"/>
                              </a:xfrm>
                            </wpg:grpSpPr>
                            <pic:pic xmlns:pic="http://schemas.openxmlformats.org/drawingml/2006/picture">
                              <pic:nvPicPr>
                                <pic:cNvPr id="300" name="Grafik 300" descr="C:\Users\khein\Dropbox\Kerstin\Promotion\MuM-Beweisen\MuM-Beweisen Material\Grafiken\Icons\Household-Toolbox-icon.png"/>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73480" cy="1173480"/>
                                </a:xfrm>
                                <a:prstGeom prst="rect">
                                  <a:avLst/>
                                </a:prstGeom>
                                <a:noFill/>
                                <a:ln>
                                  <a:noFill/>
                                </a:ln>
                              </pic:spPr>
                            </pic:pic>
                            <wpg:grpSp>
                              <wpg:cNvPr id="308" name="Gruppieren 308"/>
                              <wpg:cNvGrpSpPr/>
                              <wpg:grpSpPr>
                                <a:xfrm>
                                  <a:off x="190500" y="693420"/>
                                  <a:ext cx="713394" cy="276932"/>
                                  <a:chOff x="0" y="0"/>
                                  <a:chExt cx="713394" cy="276932"/>
                                </a:xfrm>
                              </wpg:grpSpPr>
                              <wps:wsp>
                                <wps:cNvPr id="298" name="Textfeld 2"/>
                                <wps:cNvSpPr txBox="1">
                                  <a:spLocks noChangeArrowheads="1"/>
                                </wps:cNvSpPr>
                                <wps:spPr bwMode="auto">
                                  <a:xfrm>
                                    <a:off x="0" y="0"/>
                                    <a:ext cx="576234" cy="162632"/>
                                  </a:xfrm>
                                  <a:prstGeom prst="rect">
                                    <a:avLst/>
                                  </a:prstGeom>
                                  <a:solidFill>
                                    <a:srgbClr val="FFFFFF"/>
                                  </a:solidFill>
                                  <a:ln w="15875">
                                    <a:solidFill>
                                      <a:srgbClr val="000000"/>
                                    </a:solidFill>
                                    <a:miter lim="800000"/>
                                    <a:headEnd/>
                                    <a:tailEnd/>
                                  </a:ln>
                                </wps:spPr>
                                <wps:txbx>
                                  <w:txbxContent>
                                    <w:p w14:paraId="3E8F217C" w14:textId="77777777" w:rsidR="00311B26" w:rsidRPr="00DF03C1" w:rsidRDefault="00311B26" w:rsidP="002D14AF">
                                      <w:pPr>
                                        <w:rPr>
                                          <w:sz w:val="8"/>
                                          <w:szCs w:val="8"/>
                                          <w:u w:val="single"/>
                                        </w:rPr>
                                      </w:pPr>
                                      <w:r w:rsidRPr="00DF03C1">
                                        <w:rPr>
                                          <w:b/>
                                          <w:sz w:val="8"/>
                                          <w:szCs w:val="8"/>
                                          <w:u w:val="single"/>
                                        </w:rPr>
                                        <w:t xml:space="preserve">                :</w:t>
                                      </w:r>
                                      <w:r w:rsidRPr="00DF03C1">
                                        <w:rPr>
                                          <w:sz w:val="8"/>
                                          <w:szCs w:val="8"/>
                                          <w:u w:val="single"/>
                                        </w:rPr>
                                        <w:t xml:space="preserve"> </w:t>
                                      </w:r>
                                    </w:p>
                                    <w:p w14:paraId="14045842" w14:textId="77777777" w:rsidR="00311B26" w:rsidRDefault="00311B26" w:rsidP="002D14AF"/>
                                    <w:p w14:paraId="05BA9706" w14:textId="77777777" w:rsidR="00311B26" w:rsidRDefault="00311B26" w:rsidP="002D14AF"/>
                                    <w:p w14:paraId="624079C0" w14:textId="77777777" w:rsidR="00311B26" w:rsidRDefault="00311B26" w:rsidP="002D14AF"/>
                                    <w:p w14:paraId="5E8B99E8" w14:textId="77777777" w:rsidR="00311B26" w:rsidRDefault="00311B26" w:rsidP="002D14AF">
                                      <w:r>
                                        <w:t xml:space="preserve">                                                                                                </w:t>
                                      </w:r>
                                    </w:p>
                                    <w:p w14:paraId="2C9C4D59" w14:textId="77777777" w:rsidR="00311B26" w:rsidRDefault="00311B26" w:rsidP="002D14AF"/>
                                  </w:txbxContent>
                                </wps:txbx>
                                <wps:bodyPr rot="0" vert="horz" wrap="square" lIns="91440" tIns="45720" rIns="91440" bIns="45720" anchor="t" anchorCtr="0">
                                  <a:noAutofit/>
                                </wps:bodyPr>
                              </wps:wsp>
                              <wps:wsp>
                                <wps:cNvPr id="299" name="Textfeld 2"/>
                                <wps:cNvSpPr txBox="1">
                                  <a:spLocks noChangeArrowheads="1"/>
                                </wps:cNvSpPr>
                                <wps:spPr bwMode="auto">
                                  <a:xfrm>
                                    <a:off x="137160" y="114300"/>
                                    <a:ext cx="576234" cy="162632"/>
                                  </a:xfrm>
                                  <a:prstGeom prst="rect">
                                    <a:avLst/>
                                  </a:prstGeom>
                                  <a:solidFill>
                                    <a:srgbClr val="FFFFFF"/>
                                  </a:solidFill>
                                  <a:ln w="15875">
                                    <a:solidFill>
                                      <a:srgbClr val="000000"/>
                                    </a:solidFill>
                                    <a:miter lim="800000"/>
                                    <a:headEnd/>
                                    <a:tailEnd/>
                                  </a:ln>
                                </wps:spPr>
                                <wps:txbx>
                                  <w:txbxContent>
                                    <w:p w14:paraId="319C58F2" w14:textId="77777777" w:rsidR="00311B26" w:rsidRPr="00DF03C1" w:rsidRDefault="00311B26" w:rsidP="002D14AF">
                                      <w:pPr>
                                        <w:rPr>
                                          <w:sz w:val="8"/>
                                          <w:szCs w:val="8"/>
                                          <w:u w:val="single"/>
                                        </w:rPr>
                                      </w:pPr>
                                      <w:r w:rsidRPr="00DF03C1">
                                        <w:rPr>
                                          <w:b/>
                                          <w:sz w:val="8"/>
                                          <w:szCs w:val="8"/>
                                          <w:u w:val="single"/>
                                        </w:rPr>
                                        <w:t xml:space="preserve">                :</w:t>
                                      </w:r>
                                      <w:r w:rsidRPr="00DF03C1">
                                        <w:rPr>
                                          <w:sz w:val="8"/>
                                          <w:szCs w:val="8"/>
                                          <w:u w:val="single"/>
                                        </w:rPr>
                                        <w:t xml:space="preserve"> </w:t>
                                      </w:r>
                                    </w:p>
                                    <w:p w14:paraId="560D1A2D" w14:textId="77777777" w:rsidR="00311B26" w:rsidRDefault="00311B26" w:rsidP="002D14AF"/>
                                    <w:p w14:paraId="4FB20E28" w14:textId="77777777" w:rsidR="00311B26" w:rsidRDefault="00311B26" w:rsidP="002D14AF"/>
                                    <w:p w14:paraId="7CD5FE40" w14:textId="77777777" w:rsidR="00311B26" w:rsidRDefault="00311B26" w:rsidP="002D14AF"/>
                                    <w:p w14:paraId="3887E8C4" w14:textId="77777777" w:rsidR="00311B26" w:rsidRDefault="00311B26" w:rsidP="002D14AF">
                                      <w:r>
                                        <w:t xml:space="preserve">                                                                                                </w:t>
                                      </w:r>
                                    </w:p>
                                    <w:p w14:paraId="50F9896F" w14:textId="77777777" w:rsidR="00311B26" w:rsidRDefault="00311B26" w:rsidP="002D14AF"/>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CABCCC" id="Gruppieren 312" o:spid="_x0000_s1490" style="position:absolute;left:0;text-align:left;margin-left:308.75pt;margin-top:-4.8pt;width:88.2pt;height:83.3pt;z-index:251509248;mso-width-relative:margin;mso-height-relative:margin" coordsize="11734,117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">
                      <v:shape id="Grafik 300" o:spid="_x0000_s1491" type="#_x0000_t75" style="position:absolute;width:11734;height:11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">
                        <v:imagedata r:id="rId28" o:title="Household-Toolbox-icon"/>
                        <v:path arrowok="t"/>
                      </v:shape>
                      <v:group id="Gruppieren 308" o:spid="_x0000_s1492" style="position:absolute;left:1905;top:6934;width:7133;height:2769" coordsize="7133,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_x0000_s1493" type="#_x0000_t202" style="position:absolute;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" strokeweight="1.25pt">
                          <v:textbox>
                            <w:txbxContent>
                              <w:p w14:paraId="3E8F217C" w14:textId="77777777" w:rsidR="00311B26" w:rsidRPr="00DF03C1" w:rsidRDefault="00311B26" w:rsidP="002D14AF">
                                <w:pPr>
                                  <w:rPr>
                                    <w:sz w:val="8"/>
                                    <w:szCs w:val="8"/>
                                    <w:u w:val="single"/>
                                  </w:rPr>
                                </w:pPr>
                                <w:r w:rsidRPr="00DF03C1">
                                  <w:rPr>
                                    <w:b/>
                                    <w:sz w:val="8"/>
                                    <w:szCs w:val="8"/>
                                    <w:u w:val="single"/>
                                  </w:rPr>
                                  <w:t xml:space="preserve">                :</w:t>
                                </w:r>
                                <w:r w:rsidRPr="00DF03C1">
                                  <w:rPr>
                                    <w:sz w:val="8"/>
                                    <w:szCs w:val="8"/>
                                    <w:u w:val="single"/>
                                  </w:rPr>
                                  <w:t xml:space="preserve"> </w:t>
                                </w:r>
                              </w:p>
                              <w:p w14:paraId="14045842" w14:textId="77777777" w:rsidR="00311B26" w:rsidRDefault="00311B26" w:rsidP="002D14AF"/>
                              <w:p w14:paraId="05BA9706" w14:textId="77777777" w:rsidR="00311B26" w:rsidRDefault="00311B26" w:rsidP="002D14AF"/>
                              <w:p w14:paraId="624079C0" w14:textId="77777777" w:rsidR="00311B26" w:rsidRDefault="00311B26" w:rsidP="002D14AF"/>
                              <w:p w14:paraId="5E8B99E8" w14:textId="77777777" w:rsidR="00311B26" w:rsidRDefault="00311B26" w:rsidP="002D14AF">
                                <w:r>
                                  <w:t xml:space="preserve">                                                                                                </w:t>
                                </w:r>
                              </w:p>
                              <w:p w14:paraId="2C9C4D59" w14:textId="77777777" w:rsidR="00311B26" w:rsidRDefault="00311B26" w:rsidP="002D14AF"/>
                            </w:txbxContent>
                          </v:textbox>
                        </v:shape>
                        <v:shape id="_x0000_s1494" type="#_x0000_t202" style="position:absolute;left:1371;top:1143;width:576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" strokeweight="1.25pt">
                          <v:textbox>
                            <w:txbxContent>
                              <w:p w14:paraId="319C58F2" w14:textId="77777777" w:rsidR="00311B26" w:rsidRPr="00DF03C1" w:rsidRDefault="00311B26" w:rsidP="002D14AF">
                                <w:pPr>
                                  <w:rPr>
                                    <w:sz w:val="8"/>
                                    <w:szCs w:val="8"/>
                                    <w:u w:val="single"/>
                                  </w:rPr>
                                </w:pPr>
                                <w:r w:rsidRPr="00DF03C1">
                                  <w:rPr>
                                    <w:b/>
                                    <w:sz w:val="8"/>
                                    <w:szCs w:val="8"/>
                                    <w:u w:val="single"/>
                                  </w:rPr>
                                  <w:t xml:space="preserve">                :</w:t>
                                </w:r>
                                <w:r w:rsidRPr="00DF03C1">
                                  <w:rPr>
                                    <w:sz w:val="8"/>
                                    <w:szCs w:val="8"/>
                                    <w:u w:val="single"/>
                                  </w:rPr>
                                  <w:t xml:space="preserve"> </w:t>
                                </w:r>
                              </w:p>
                              <w:p w14:paraId="560D1A2D" w14:textId="77777777" w:rsidR="00311B26" w:rsidRDefault="00311B26" w:rsidP="002D14AF"/>
                              <w:p w14:paraId="4FB20E28" w14:textId="77777777" w:rsidR="00311B26" w:rsidRDefault="00311B26" w:rsidP="002D14AF"/>
                              <w:p w14:paraId="7CD5FE40" w14:textId="77777777" w:rsidR="00311B26" w:rsidRDefault="00311B26" w:rsidP="002D14AF"/>
                              <w:p w14:paraId="3887E8C4" w14:textId="77777777" w:rsidR="00311B26" w:rsidRDefault="00311B26" w:rsidP="002D14AF">
                                <w:r>
                                  <w:t xml:space="preserve">                                                                                                </w:t>
                                </w:r>
                              </w:p>
                              <w:p w14:paraId="50F9896F" w14:textId="77777777" w:rsidR="00311B26" w:rsidRDefault="00311B26" w:rsidP="002D14AF"/>
                            </w:txbxContent>
                          </v:textbox>
                        </v:shape>
                      </v:group>
                    </v:group>
                  </w:pict>
                </mc:Fallback>
              </mc:AlternateContent>
            </w:r>
            <w:r w:rsidR="00F11FAF">
              <w:t>Aufbau der Werkzeuge im</w:t>
            </w:r>
            <w:r w:rsidR="00743F8E">
              <w:t xml:space="preserve"> mathematischen</w:t>
            </w:r>
            <w:r w:rsidR="00F11FAF">
              <w:t xml:space="preserve"> Werkzeugkasten</w:t>
            </w:r>
          </w:p>
          <w:p w14:paraId="24C382BF" w14:textId="77777777" w:rsidR="009F29D0" w:rsidRDefault="009F29D0" w:rsidP="009F29D0"/>
          <w:p w14:paraId="7B7B92C7" w14:textId="77777777" w:rsidR="009F29D0" w:rsidRDefault="009F29D0" w:rsidP="009F29D0"/>
          <w:p w14:paraId="4EBAE1BD" w14:textId="77777777" w:rsidR="009F29D0" w:rsidRPr="009F29D0" w:rsidRDefault="009F29D0" w:rsidP="009F29D0"/>
          <w:p w14:paraId="7272FCD4" w14:textId="77777777" w:rsidR="00F11FAF" w:rsidRPr="008A4758" w:rsidRDefault="00F11FAF" w:rsidP="00F8703E">
            <w:pPr>
              <w:spacing w:line="240" w:lineRule="auto"/>
              <w:rPr>
                <w:rFonts w:ascii="Cambria" w:hAnsi="Cambria"/>
                <w:color w:val="808080" w:themeColor="background1" w:themeShade="80"/>
                <w:sz w:val="24"/>
                <w:szCs w:val="24"/>
              </w:rPr>
            </w:pPr>
          </w:p>
        </w:tc>
      </w:tr>
      <w:tr w:rsidR="00F861AC" w:rsidRPr="008A4758" w14:paraId="16E26AD6" w14:textId="77777777" w:rsidTr="00224938">
        <w:trPr>
          <w:trHeight w:val="227"/>
        </w:trPr>
        <w:tc>
          <w:tcPr>
            <w:tcW w:w="687" w:type="dxa"/>
            <w:tcBorders>
              <w:top w:val="nil"/>
              <w:left w:val="nil"/>
              <w:bottom w:val="single" w:sz="4" w:space="0" w:color="A6A6A6" w:themeColor="background1" w:themeShade="A6"/>
              <w:right w:val="nil"/>
            </w:tcBorders>
          </w:tcPr>
          <w:p w14:paraId="61E81A2A" w14:textId="77777777" w:rsidR="00F861AC" w:rsidRDefault="00F861AC" w:rsidP="00F8703E">
            <w:pPr>
              <w:pStyle w:val="berschrift2"/>
            </w:pPr>
            <w:r w:rsidRPr="00282BC6">
              <w:rPr>
                <w:noProof/>
                <w:lang w:val="en-GB" w:eastAsia="en-GB"/>
              </w:rPr>
              <w:drawing>
                <wp:inline distT="0" distB="0" distL="0" distR="0" wp14:anchorId="3FDE8D74" wp14:editId="57E568B1">
                  <wp:extent cx="309880" cy="359410"/>
                  <wp:effectExtent l="0" t="0" r="0" b="2540"/>
                  <wp:docPr id="1525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80" cy="359410"/>
                          </a:xfrm>
                          <a:prstGeom prst="rect">
                            <a:avLst/>
                          </a:prstGeom>
                          <a:noFill/>
                          <a:ln>
                            <a:noFill/>
                          </a:ln>
                        </pic:spPr>
                      </pic:pic>
                    </a:graphicData>
                  </a:graphic>
                </wp:inline>
              </w:drawing>
            </w:r>
          </w:p>
          <w:p w14:paraId="20409F6B" w14:textId="77777777" w:rsidR="00F861AC" w:rsidRPr="002065D3" w:rsidRDefault="00F861AC" w:rsidP="002065D3"/>
        </w:tc>
        <w:tc>
          <w:tcPr>
            <w:tcW w:w="8600" w:type="dxa"/>
            <w:gridSpan w:val="5"/>
            <w:tcBorders>
              <w:top w:val="nil"/>
              <w:left w:val="nil"/>
              <w:bottom w:val="single" w:sz="4" w:space="0" w:color="A6A6A6" w:themeColor="background1" w:themeShade="A6"/>
              <w:right w:val="nil"/>
            </w:tcBorders>
          </w:tcPr>
          <w:p w14:paraId="6A307D65" w14:textId="77777777" w:rsidR="00F861AC" w:rsidRDefault="00F861AC" w:rsidP="0058568E">
            <w:pPr>
              <w:rPr>
                <w:noProof/>
              </w:rPr>
            </w:pPr>
            <w:r>
              <w:rPr>
                <w:noProof/>
              </w:rPr>
              <w:t>Ordnet gemeinsam eure Argumente noch mal den einzelnen Erweiterungen des Werkzeugkastens zu:</w:t>
            </w:r>
          </w:p>
          <w:p w14:paraId="61478E5D" w14:textId="77777777" w:rsidR="00F861AC" w:rsidRDefault="00F861AC" w:rsidP="0058568E">
            <w:pPr>
              <w:pStyle w:val="Listenabsatz"/>
              <w:numPr>
                <w:ilvl w:val="0"/>
                <w:numId w:val="11"/>
              </w:numPr>
            </w:pPr>
            <w:r>
              <w:t xml:space="preserve">Ergänzt eure Argumente </w:t>
            </w:r>
            <w:r w:rsidRPr="009F29D0">
              <w:t>noch in den leeren Feldern.</w:t>
            </w:r>
          </w:p>
          <w:p w14:paraId="112D7D99" w14:textId="77777777" w:rsidR="00F861AC" w:rsidRPr="00F777E3" w:rsidRDefault="00F861AC" w:rsidP="007B1A6C">
            <w:pPr>
              <w:pStyle w:val="Listenabsatz"/>
              <w:numPr>
                <w:ilvl w:val="0"/>
                <w:numId w:val="11"/>
              </w:numPr>
            </w:pPr>
            <w:r w:rsidRPr="009F29D0">
              <w:t>Überlegt gemeinsam,</w:t>
            </w:r>
            <w:r w:rsidRPr="00F777E3">
              <w:t xml:space="preserve"> welche</w:t>
            </w:r>
            <w:r>
              <w:t xml:space="preserve">s Argument </w:t>
            </w:r>
            <w:r w:rsidRPr="00F777E3">
              <w:t>mit welchem Argument</w:t>
            </w:r>
            <w:r>
              <w:t xml:space="preserve"> begründet </w:t>
            </w:r>
            <w:r w:rsidRPr="00F777E3">
              <w:t>wurde.</w:t>
            </w:r>
          </w:p>
          <w:p w14:paraId="19381B12" w14:textId="77777777" w:rsidR="00F861AC" w:rsidRPr="00F861AC" w:rsidRDefault="00F861AC" w:rsidP="007B1A6C">
            <w:pPr>
              <w:pStyle w:val="Listenabsatz"/>
              <w:numPr>
                <w:ilvl w:val="0"/>
                <w:numId w:val="11"/>
              </w:numPr>
            </w:pPr>
            <w:r>
              <w:t xml:space="preserve">Verbindet die Argumente, die ihr genutzt habt, mit den Argumenten, die ihr daraus hergeleitet habt mit Pfeilen (wie schon im Beispiel für das Argument aus </w:t>
            </w:r>
            <w:r w:rsidRPr="007907D3">
              <w:rPr>
                <w:rStyle w:val="berschrift2Zchn"/>
              </w:rPr>
              <w:t>Aufgabe 7</w:t>
            </w:r>
            <w:r w:rsidRPr="007907D3">
              <w:rPr>
                <w:b/>
                <w:bCs/>
                <w:iCs/>
              </w:rPr>
              <w:t>).</w:t>
            </w:r>
          </w:p>
          <w:p w14:paraId="187335C4" w14:textId="77777777" w:rsidR="00F861AC" w:rsidRDefault="00F861AC" w:rsidP="00F861AC">
            <w:pPr>
              <w:pStyle w:val="Listenabsatz"/>
              <w:numPr>
                <w:ilvl w:val="0"/>
                <w:numId w:val="0"/>
              </w:numPr>
              <w:ind w:left="720"/>
            </w:pPr>
          </w:p>
        </w:tc>
      </w:tr>
      <w:tr w:rsidR="00F20836" w:rsidRPr="00902BF4" w14:paraId="614255CA" w14:textId="77777777" w:rsidTr="00E16230">
        <w:trPr>
          <w:cantSplit/>
          <w:trHeight w:val="1134"/>
        </w:trPr>
        <w:tc>
          <w:tcPr>
            <w:tcW w:w="687"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072943ED" w14:textId="77777777" w:rsidR="00F20836" w:rsidRPr="00B871B6" w:rsidRDefault="00F20836" w:rsidP="00E75976">
            <w:pPr>
              <w:spacing w:line="240" w:lineRule="auto"/>
              <w:ind w:left="113" w:right="113"/>
              <w:jc w:val="center"/>
              <w:rPr>
                <w:rFonts w:cs="Calibri"/>
                <w:noProof/>
              </w:rPr>
            </w:pPr>
            <w:r w:rsidRPr="00B871B6">
              <w:rPr>
                <w:rFonts w:cs="Calibri"/>
                <w:b/>
                <w:color w:val="808080" w:themeColor="background1" w:themeShade="80"/>
              </w:rPr>
              <w:t xml:space="preserve">Werkzeugkasten </w:t>
            </w:r>
            <w:r w:rsidR="00E75976" w:rsidRPr="00B871B6">
              <w:rPr>
                <w:rFonts w:cs="Calibri"/>
                <w:b/>
                <w:color w:val="808080" w:themeColor="background1" w:themeShade="80"/>
              </w:rPr>
              <w:t>5</w:t>
            </w:r>
          </w:p>
        </w:tc>
        <w:tc>
          <w:tcPr>
            <w:tcW w:w="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extDirection w:val="btLr"/>
          </w:tcPr>
          <w:p w14:paraId="551F86B4" w14:textId="77777777" w:rsidR="00F20836" w:rsidRPr="0063234A" w:rsidRDefault="00F20836" w:rsidP="002065D3">
            <w:pPr>
              <w:spacing w:line="240" w:lineRule="auto"/>
              <w:ind w:left="-57" w:right="113"/>
              <w:jc w:val="center"/>
              <w:rPr>
                <w:rFonts w:ascii="Cambria" w:hAnsi="Cambria"/>
                <w:b/>
                <w:color w:val="808080" w:themeColor="background1" w:themeShade="80"/>
              </w:rPr>
            </w:pPr>
          </w:p>
        </w:tc>
        <w:tc>
          <w:tcPr>
            <w:tcW w:w="4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357F9CA8" w14:textId="77777777" w:rsidR="00F20836" w:rsidRPr="0063234A" w:rsidRDefault="00F20836" w:rsidP="00F11FAF">
            <w:pPr>
              <w:spacing w:line="240" w:lineRule="auto"/>
              <w:ind w:left="-57" w:right="113"/>
              <w:rPr>
                <w:rFonts w:ascii="Cambria" w:hAnsi="Cambria"/>
                <w:b/>
                <w:color w:val="808080" w:themeColor="background1" w:themeShade="80"/>
              </w:rPr>
            </w:pPr>
          </w:p>
        </w:tc>
        <w:tc>
          <w:tcPr>
            <w:tcW w:w="431"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7BA996C5" w14:textId="77777777" w:rsidR="00F20836" w:rsidRPr="0063234A" w:rsidRDefault="00F20836" w:rsidP="00F11FAF">
            <w:pPr>
              <w:spacing w:line="240" w:lineRule="auto"/>
              <w:ind w:left="-57" w:right="113"/>
              <w:rPr>
                <w:rFonts w:ascii="Cambria" w:hAnsi="Cambria"/>
                <w:b/>
                <w:color w:val="808080" w:themeColor="background1" w:themeShade="80"/>
              </w:rPr>
            </w:pPr>
          </w:p>
        </w:tc>
        <w:tc>
          <w:tcPr>
            <w:tcW w:w="431"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3409F72F" w14:textId="77777777" w:rsidR="00F20836" w:rsidRPr="0063234A" w:rsidRDefault="00F20836" w:rsidP="00F11FAF">
            <w:pPr>
              <w:spacing w:line="240" w:lineRule="auto"/>
              <w:ind w:left="-57" w:right="113"/>
              <w:rPr>
                <w:rFonts w:ascii="Cambria" w:hAnsi="Cambria"/>
                <w:b/>
                <w:color w:val="808080" w:themeColor="background1" w:themeShade="80"/>
              </w:rPr>
            </w:pPr>
          </w:p>
        </w:tc>
        <w:tc>
          <w:tcPr>
            <w:tcW w:w="68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5C8409" w14:textId="77777777" w:rsidR="00F20836" w:rsidRPr="00902BF4" w:rsidRDefault="000F3F7E" w:rsidP="00CE1F06">
            <w:pPr>
              <w:ind w:left="360" w:hanging="360"/>
            </w:pPr>
            <w:r>
              <w:rPr>
                <w:noProof/>
                <w:lang w:val="en-GB" w:eastAsia="en-GB"/>
              </w:rPr>
              <mc:AlternateContent>
                <mc:Choice Requires="wps">
                  <w:drawing>
                    <wp:anchor distT="0" distB="0" distL="114300" distR="114300" simplePos="0" relativeHeight="251490816" behindDoc="0" locked="0" layoutInCell="1" allowOverlap="1" wp14:anchorId="16EE2811" wp14:editId="4983DEE1">
                      <wp:simplePos x="0" y="0"/>
                      <wp:positionH relativeFrom="column">
                        <wp:posOffset>1495202</wp:posOffset>
                      </wp:positionH>
                      <wp:positionV relativeFrom="paragraph">
                        <wp:posOffset>193040</wp:posOffset>
                      </wp:positionV>
                      <wp:extent cx="1537590" cy="412273"/>
                      <wp:effectExtent l="25400" t="25400" r="100965" b="95885"/>
                      <wp:wrapNone/>
                      <wp:docPr id="13904" name="Rechteck 13904"/>
                      <wp:cNvGraphicFramePr/>
                      <a:graphic xmlns:a="http://schemas.openxmlformats.org/drawingml/2006/main">
                        <a:graphicData uri="http://schemas.microsoft.com/office/word/2010/wordprocessingShape">
                          <wps:wsp>
                            <wps:cNvSpPr/>
                            <wps:spPr>
                              <a:xfrm>
                                <a:off x="0" y="0"/>
                                <a:ext cx="1537590" cy="412273"/>
                              </a:xfrm>
                              <a:prstGeom prst="rect">
                                <a:avLst/>
                              </a:prstGeom>
                              <a:solidFill>
                                <a:schemeClr val="bg1">
                                  <a:lumMod val="95000"/>
                                </a:schemeClr>
                              </a:solidFill>
                              <a:ln w="9525">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5B035143" w14:textId="77777777" w:rsidR="00311B26" w:rsidRPr="000F3F7E" w:rsidRDefault="00311B26" w:rsidP="000F3F7E">
                                  <w:pPr>
                                    <w:jc w:val="center"/>
                                  </w:pPr>
                                </w:p>
                              </w:txbxContent>
                            </wps:txbx>
                            <wps:bodyPr rot="0" spcFirstLastPara="0" vertOverflow="overflow" horzOverflow="overflow" vert="horz" wrap="square" lIns="91440" tIns="72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E2811" id="Rechteck 13904" o:spid="_x0000_s1495" style="position:absolute;left:0;text-align:left;margin-left:117.75pt;margin-top:15.2pt;width:121.05pt;height:32.45pt;z-index:25149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" fillcolor="#f2f2f2 [3052]" strokecolor="#d8d8d8 [2732]">
                      <v:shadow on="t" color="black" opacity="26214f" origin="-.5,-.5" offset=".74836mm,.74836mm"/>
                      <v:textbox inset=",2mm">
                        <w:txbxContent>
                          <w:p w14:paraId="5B035143" w14:textId="77777777" w:rsidR="00311B26" w:rsidRPr="000F3F7E" w:rsidRDefault="00311B26" w:rsidP="000F3F7E">
                            <w:pPr>
                              <w:jc w:val="center"/>
                            </w:pPr>
                          </w:p>
                        </w:txbxContent>
                      </v:textbox>
                    </v:rect>
                  </w:pict>
                </mc:Fallback>
              </mc:AlternateContent>
            </w:r>
            <w:r w:rsidR="00F20836">
              <w:t xml:space="preserve">Mit Ende der </w:t>
            </w:r>
            <w:r w:rsidR="00F20836" w:rsidRPr="001162DB">
              <w:rPr>
                <w:color w:val="000000" w:themeColor="text1"/>
              </w:rPr>
              <w:t xml:space="preserve">Aufgabe </w:t>
            </w:r>
            <w:r w:rsidR="001162DB" w:rsidRPr="001162DB">
              <w:rPr>
                <w:color w:val="000000" w:themeColor="text1"/>
              </w:rPr>
              <w:t>1</w:t>
            </w:r>
            <w:r w:rsidR="00CE1F06">
              <w:rPr>
                <w:color w:val="000000" w:themeColor="text1"/>
              </w:rPr>
              <w:t>6</w:t>
            </w:r>
            <w:r w:rsidR="00F20836" w:rsidRPr="001162DB">
              <w:rPr>
                <w:color w:val="000000" w:themeColor="text1"/>
              </w:rPr>
              <w:t>:</w:t>
            </w:r>
          </w:p>
        </w:tc>
      </w:tr>
      <w:tr w:rsidR="00F20836" w:rsidRPr="00902BF4" w14:paraId="469952AB" w14:textId="77777777" w:rsidTr="00E16230">
        <w:trPr>
          <w:cantSplit/>
          <w:trHeight w:val="1134"/>
        </w:trPr>
        <w:tc>
          <w:tcPr>
            <w:tcW w:w="687"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48E1FE6C" w14:textId="77777777" w:rsidR="00F20836" w:rsidRPr="00C941A2" w:rsidRDefault="00F20836" w:rsidP="00F20836">
            <w:pPr>
              <w:spacing w:line="240" w:lineRule="auto"/>
              <w:jc w:val="center"/>
              <w:rPr>
                <w:rFonts w:ascii="Cambria" w:hAnsi="Cambria"/>
                <w:noProof/>
              </w:rPr>
            </w:pPr>
          </w:p>
        </w:tc>
        <w:tc>
          <w:tcPr>
            <w:tcW w:w="430"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20EA5F7C" w14:textId="77777777" w:rsidR="00F20836" w:rsidRPr="00B871B6" w:rsidRDefault="00F20836" w:rsidP="00F20836">
            <w:pPr>
              <w:spacing w:line="240" w:lineRule="auto"/>
              <w:ind w:left="-57" w:right="113"/>
              <w:jc w:val="center"/>
              <w:rPr>
                <w:rFonts w:cs="Calibri"/>
                <w:b/>
                <w:color w:val="808080" w:themeColor="background1" w:themeShade="80"/>
              </w:rPr>
            </w:pPr>
            <w:r w:rsidRPr="00B871B6">
              <w:rPr>
                <w:rFonts w:cs="Calibri"/>
                <w:b/>
                <w:color w:val="808080" w:themeColor="background1" w:themeShade="80"/>
              </w:rPr>
              <w:t>Werkzeugkasten 4</w:t>
            </w:r>
          </w:p>
        </w:tc>
        <w:tc>
          <w:tcPr>
            <w:tcW w:w="4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5A5DE140" w14:textId="77777777" w:rsidR="00F20836" w:rsidRPr="00B871B6" w:rsidRDefault="00F20836" w:rsidP="00F20836">
            <w:pPr>
              <w:spacing w:line="240" w:lineRule="auto"/>
              <w:ind w:left="-57" w:right="113"/>
              <w:rPr>
                <w:rFonts w:cs="Calibri"/>
                <w:b/>
                <w:color w:val="808080" w:themeColor="background1" w:themeShade="80"/>
              </w:rPr>
            </w:pP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5E973FD8" w14:textId="77777777" w:rsidR="00F20836" w:rsidRPr="00B871B6" w:rsidRDefault="00F20836" w:rsidP="00F20836">
            <w:pPr>
              <w:spacing w:line="240" w:lineRule="auto"/>
              <w:ind w:left="-57" w:right="113"/>
              <w:rPr>
                <w:rFonts w:cs="Calibri"/>
                <w:b/>
                <w:color w:val="808080" w:themeColor="background1" w:themeShade="80"/>
              </w:rPr>
            </w:pP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6B793B60" w14:textId="77777777" w:rsidR="00F20836" w:rsidRPr="00B871B6" w:rsidRDefault="00F20836" w:rsidP="00F20836">
            <w:pPr>
              <w:spacing w:line="240" w:lineRule="auto"/>
              <w:ind w:left="-57" w:right="113"/>
              <w:rPr>
                <w:rFonts w:cs="Calibri"/>
                <w:b/>
                <w:color w:val="808080" w:themeColor="background1" w:themeShade="80"/>
              </w:rPr>
            </w:pPr>
          </w:p>
        </w:tc>
        <w:tc>
          <w:tcPr>
            <w:tcW w:w="68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7C006" w14:textId="77777777" w:rsidR="00F20836" w:rsidRPr="001162DB" w:rsidRDefault="00F20836" w:rsidP="00F20836">
            <w:pPr>
              <w:ind w:left="360" w:hanging="360"/>
              <w:rPr>
                <w:color w:val="000000" w:themeColor="text1"/>
              </w:rPr>
            </w:pPr>
            <w:r>
              <w:t xml:space="preserve">Ab </w:t>
            </w:r>
            <w:r w:rsidRPr="001162DB">
              <w:rPr>
                <w:color w:val="000000" w:themeColor="text1"/>
              </w:rPr>
              <w:t xml:space="preserve">Aufgabe </w:t>
            </w:r>
            <w:r w:rsidR="001162DB" w:rsidRPr="001162DB">
              <w:rPr>
                <w:color w:val="000000" w:themeColor="text1"/>
              </w:rPr>
              <w:t>1</w:t>
            </w:r>
            <w:r w:rsidR="00CE1F06">
              <w:rPr>
                <w:color w:val="000000" w:themeColor="text1"/>
              </w:rPr>
              <w:t>2</w:t>
            </w:r>
            <w:r w:rsidRPr="001162DB">
              <w:rPr>
                <w:color w:val="000000" w:themeColor="text1"/>
              </w:rPr>
              <w:t xml:space="preserve">: </w:t>
            </w:r>
          </w:p>
          <w:p w14:paraId="69BE5A41" w14:textId="77777777" w:rsidR="00F20836" w:rsidRDefault="00B708BA" w:rsidP="00F20836">
            <w:pPr>
              <w:ind w:left="360" w:hanging="360"/>
            </w:pPr>
            <w:r>
              <w:rPr>
                <w:noProof/>
                <w:lang w:val="en-GB" w:eastAsia="en-GB"/>
              </w:rPr>
              <mc:AlternateContent>
                <mc:Choice Requires="wps">
                  <w:drawing>
                    <wp:anchor distT="45720" distB="45720" distL="114300" distR="114300" simplePos="0" relativeHeight="251492864" behindDoc="0" locked="0" layoutInCell="1" allowOverlap="1" wp14:anchorId="630A3B3F" wp14:editId="1A8FD41A">
                      <wp:simplePos x="0" y="0"/>
                      <wp:positionH relativeFrom="column">
                        <wp:posOffset>2145543</wp:posOffset>
                      </wp:positionH>
                      <wp:positionV relativeFrom="paragraph">
                        <wp:posOffset>4283</wp:posOffset>
                      </wp:positionV>
                      <wp:extent cx="1972310" cy="360000"/>
                      <wp:effectExtent l="25400" t="25400" r="97790" b="97790"/>
                      <wp:wrapSquare wrapText="bothSides"/>
                      <wp:docPr id="1682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310"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34304F02" w14:textId="77777777" w:rsidR="00311B26" w:rsidRPr="001B31E1" w:rsidRDefault="00311B26" w:rsidP="00B748C3">
                                  <w:pPr>
                                    <w:jc w:val="center"/>
                                    <w:rPr>
                                      <w:b/>
                                    </w:rPr>
                                  </w:pPr>
                                  <w:r w:rsidRPr="001B31E1">
                                    <w:rPr>
                                      <w:b/>
                                    </w:rPr>
                                    <w:t>Gestreckter-Winkel-</w:t>
                                  </w:r>
                                  <w:r>
                                    <w:rPr>
                                      <w:b/>
                                    </w:rPr>
                                    <w:t>Argument</w:t>
                                  </w:r>
                                  <w:r w:rsidRPr="001B31E1" w:rsidDel="00954B9A">
                                    <w:rPr>
                                      <w:b/>
                                    </w:rPr>
                                    <w:t xml:space="preserve"> </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A3B3F" id="_x0000_s1496" type="#_x0000_t202" style="position:absolute;left:0;text-align:left;margin-left:168.95pt;margin-top:.35pt;width:155.3pt;height:28.35pt;z-index:251492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" fillcolor="#f2f2f2 [3052]" strokecolor="#d8d8d8 [2732]">
                      <v:shadow on="t" color="black" opacity="26214f" origin="-.5,-.5" offset=".74836mm,.74836mm"/>
                      <v:textbox inset=",2mm">
                        <w:txbxContent>
                          <w:p w14:paraId="34304F02" w14:textId="77777777" w:rsidR="00311B26" w:rsidRPr="001B31E1" w:rsidRDefault="00311B26" w:rsidP="00B748C3">
                            <w:pPr>
                              <w:jc w:val="center"/>
                              <w:rPr>
                                <w:b/>
                              </w:rPr>
                            </w:pPr>
                            <w:r w:rsidRPr="001B31E1">
                              <w:rPr>
                                <w:b/>
                              </w:rPr>
                              <w:t>Gestreckter-Winkel-</w:t>
                            </w:r>
                            <w:r>
                              <w:rPr>
                                <w:b/>
                              </w:rPr>
                              <w:t>Argument</w:t>
                            </w:r>
                            <w:r w:rsidRPr="001B31E1" w:rsidDel="00954B9A">
                              <w:rPr>
                                <w:b/>
                              </w:rPr>
                              <w:t xml:space="preserve"> </w:t>
                            </w:r>
                          </w:p>
                        </w:txbxContent>
                      </v:textbox>
                      <w10:wrap type="square"/>
                    </v:shape>
                  </w:pict>
                </mc:Fallback>
              </mc:AlternateContent>
            </w:r>
            <w:r w:rsidR="004C22E6">
              <w:rPr>
                <w:noProof/>
                <w:lang w:val="en-GB" w:eastAsia="en-GB"/>
              </w:rPr>
              <mc:AlternateContent>
                <mc:Choice Requires="wps">
                  <w:drawing>
                    <wp:anchor distT="0" distB="0" distL="114300" distR="114300" simplePos="0" relativeHeight="251493888" behindDoc="0" locked="0" layoutInCell="1" allowOverlap="1" wp14:anchorId="1AC8B8B9" wp14:editId="21634B6E">
                      <wp:simplePos x="0" y="0"/>
                      <wp:positionH relativeFrom="column">
                        <wp:posOffset>1270</wp:posOffset>
                      </wp:positionH>
                      <wp:positionV relativeFrom="paragraph">
                        <wp:posOffset>19050</wp:posOffset>
                      </wp:positionV>
                      <wp:extent cx="1537590" cy="412273"/>
                      <wp:effectExtent l="25400" t="25400" r="100965" b="95885"/>
                      <wp:wrapNone/>
                      <wp:docPr id="13905" name="Rechteck 13905"/>
                      <wp:cNvGraphicFramePr/>
                      <a:graphic xmlns:a="http://schemas.openxmlformats.org/drawingml/2006/main">
                        <a:graphicData uri="http://schemas.microsoft.com/office/word/2010/wordprocessingShape">
                          <wps:wsp>
                            <wps:cNvSpPr/>
                            <wps:spPr>
                              <a:xfrm>
                                <a:off x="0" y="0"/>
                                <a:ext cx="1537590" cy="412273"/>
                              </a:xfrm>
                              <a:prstGeom prst="rect">
                                <a:avLst/>
                              </a:prstGeom>
                              <a:solidFill>
                                <a:schemeClr val="bg1">
                                  <a:lumMod val="95000"/>
                                </a:schemeClr>
                              </a:solidFill>
                              <a:ln w="9525">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74D4A39E" w14:textId="77777777" w:rsidR="00311B26" w:rsidRPr="000F3F7E" w:rsidRDefault="00311B26" w:rsidP="008059E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C8B8B9" id="Rechteck 13905" o:spid="_x0000_s1497" style="position:absolute;left:0;text-align:left;margin-left:.1pt;margin-top:1.5pt;width:121.05pt;height:32.45pt;z-index:25149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" fillcolor="#f2f2f2 [3052]" strokecolor="#d8d8d8 [2732]">
                      <v:shadow on="t" color="black" opacity="26214f" origin="-.5,-.5" offset=".74836mm,.74836mm"/>
                      <v:textbox>
                        <w:txbxContent>
                          <w:p w14:paraId="74D4A39E" w14:textId="77777777" w:rsidR="00311B26" w:rsidRPr="000F3F7E" w:rsidRDefault="00311B26" w:rsidP="008059E8"/>
                        </w:txbxContent>
                      </v:textbox>
                    </v:rect>
                  </w:pict>
                </mc:Fallback>
              </mc:AlternateContent>
            </w:r>
          </w:p>
        </w:tc>
      </w:tr>
      <w:tr w:rsidR="00F20836" w:rsidRPr="00902BF4" w14:paraId="674765A9" w14:textId="77777777" w:rsidTr="00E16230">
        <w:trPr>
          <w:cantSplit/>
          <w:trHeight w:val="1134"/>
        </w:trPr>
        <w:tc>
          <w:tcPr>
            <w:tcW w:w="687"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030548E9" w14:textId="77777777" w:rsidR="00F20836" w:rsidRPr="00C941A2" w:rsidRDefault="00F20836" w:rsidP="00F20836">
            <w:pPr>
              <w:spacing w:line="240" w:lineRule="auto"/>
              <w:jc w:val="center"/>
              <w:rPr>
                <w:rFonts w:ascii="Cambria" w:hAnsi="Cambria"/>
                <w:noProof/>
              </w:rPr>
            </w:pPr>
          </w:p>
        </w:tc>
        <w:tc>
          <w:tcPr>
            <w:tcW w:w="430"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7CCABD80" w14:textId="77777777" w:rsidR="00F20836" w:rsidRPr="00B871B6" w:rsidRDefault="00F20836" w:rsidP="00F20836">
            <w:pPr>
              <w:spacing w:line="240" w:lineRule="auto"/>
              <w:ind w:left="113" w:right="113"/>
              <w:jc w:val="center"/>
              <w:rPr>
                <w:rFonts w:cs="Calibri"/>
                <w:b/>
                <w:color w:val="808080" w:themeColor="background1" w:themeShade="80"/>
              </w:rPr>
            </w:pPr>
          </w:p>
        </w:tc>
        <w:tc>
          <w:tcPr>
            <w:tcW w:w="431"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08D4D3D0" w14:textId="77777777" w:rsidR="00F20836" w:rsidRPr="00B871B6" w:rsidRDefault="00F20836" w:rsidP="00F20836">
            <w:pPr>
              <w:spacing w:line="240" w:lineRule="auto"/>
              <w:ind w:left="113" w:right="113"/>
              <w:jc w:val="center"/>
              <w:rPr>
                <w:rFonts w:cs="Calibri"/>
                <w:b/>
                <w:color w:val="808080" w:themeColor="background1" w:themeShade="80"/>
              </w:rPr>
            </w:pPr>
            <w:r w:rsidRPr="00B871B6">
              <w:rPr>
                <w:rFonts w:cs="Calibri"/>
                <w:b/>
                <w:color w:val="808080" w:themeColor="background1" w:themeShade="80"/>
              </w:rPr>
              <w:t>Werkzeugkasten 3</w:t>
            </w: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67CE83CA" w14:textId="77777777" w:rsidR="00F20836" w:rsidRPr="00B871B6" w:rsidRDefault="00F20836" w:rsidP="00F20836">
            <w:pPr>
              <w:spacing w:line="240" w:lineRule="auto"/>
              <w:ind w:left="113" w:right="113"/>
              <w:rPr>
                <w:rFonts w:cs="Calibri"/>
                <w:b/>
                <w:color w:val="808080" w:themeColor="background1" w:themeShade="80"/>
              </w:rPr>
            </w:pP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78A2C32E" w14:textId="77777777" w:rsidR="00F20836" w:rsidRPr="00B871B6" w:rsidRDefault="00F20836" w:rsidP="00F20836">
            <w:pPr>
              <w:spacing w:line="240" w:lineRule="auto"/>
              <w:ind w:left="113" w:right="113"/>
              <w:rPr>
                <w:rFonts w:cs="Calibri"/>
                <w:b/>
                <w:color w:val="808080" w:themeColor="background1" w:themeShade="80"/>
              </w:rPr>
            </w:pPr>
          </w:p>
        </w:tc>
        <w:tc>
          <w:tcPr>
            <w:tcW w:w="68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26C402" w14:textId="77777777" w:rsidR="00F20836" w:rsidRPr="00A667FF" w:rsidRDefault="001162DB" w:rsidP="00F20836">
            <w:pPr>
              <w:rPr>
                <w:color w:val="000000" w:themeColor="text1"/>
              </w:rPr>
            </w:pPr>
            <w:r>
              <w:t xml:space="preserve">Ab </w:t>
            </w:r>
            <w:r w:rsidRPr="00A667FF">
              <w:rPr>
                <w:color w:val="000000" w:themeColor="text1"/>
              </w:rPr>
              <w:t>Aufgabe</w:t>
            </w:r>
            <w:r w:rsidR="00A667FF" w:rsidRPr="00A667FF">
              <w:rPr>
                <w:color w:val="000000" w:themeColor="text1"/>
              </w:rPr>
              <w:t xml:space="preserve"> 1</w:t>
            </w:r>
            <w:r w:rsidR="00CE1F06">
              <w:rPr>
                <w:color w:val="000000" w:themeColor="text1"/>
              </w:rPr>
              <w:t>1</w:t>
            </w:r>
            <w:r w:rsidR="00A667FF" w:rsidRPr="00A667FF">
              <w:rPr>
                <w:color w:val="000000" w:themeColor="text1"/>
              </w:rPr>
              <w:t>:</w:t>
            </w:r>
            <w:r w:rsidR="00F20836" w:rsidRPr="00A667FF">
              <w:rPr>
                <w:color w:val="000000" w:themeColor="text1"/>
              </w:rPr>
              <w:t xml:space="preserve"> </w:t>
            </w:r>
          </w:p>
          <w:p w14:paraId="453A43CA" w14:textId="77777777" w:rsidR="00F20836" w:rsidRPr="00902BF4" w:rsidRDefault="00B708BA" w:rsidP="00F20836">
            <w:r>
              <w:rPr>
                <w:noProof/>
                <w:lang w:val="en-GB" w:eastAsia="en-GB"/>
              </w:rPr>
              <mc:AlternateContent>
                <mc:Choice Requires="wps">
                  <w:drawing>
                    <wp:anchor distT="45720" distB="45720" distL="114300" distR="114300" simplePos="0" relativeHeight="251487744" behindDoc="0" locked="0" layoutInCell="1" allowOverlap="1" wp14:anchorId="7951739B" wp14:editId="44CCE770">
                      <wp:simplePos x="0" y="0"/>
                      <wp:positionH relativeFrom="column">
                        <wp:posOffset>2411730</wp:posOffset>
                      </wp:positionH>
                      <wp:positionV relativeFrom="paragraph">
                        <wp:posOffset>-2540</wp:posOffset>
                      </wp:positionV>
                      <wp:extent cx="1537335" cy="360000"/>
                      <wp:effectExtent l="25400" t="25400" r="100965" b="97790"/>
                      <wp:wrapSquare wrapText="bothSides"/>
                      <wp:docPr id="1678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335"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3A4DBDB3" w14:textId="77777777" w:rsidR="00311B26" w:rsidRPr="001B31E1" w:rsidRDefault="00311B26" w:rsidP="004C22E6">
                                  <w:pPr>
                                    <w:jc w:val="center"/>
                                    <w:rPr>
                                      <w:b/>
                                    </w:rPr>
                                  </w:pPr>
                                  <w:r w:rsidRPr="001B31E1">
                                    <w:rPr>
                                      <w:b/>
                                    </w:rPr>
                                    <w:t>Gleichheits</w:t>
                                  </w:r>
                                  <w:r>
                                    <w:rPr>
                                      <w:b/>
                                    </w:rPr>
                                    <w:t>argument</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1739B" id="_x0000_s1498" type="#_x0000_t202" style="position:absolute;margin-left:189.9pt;margin-top:-.2pt;width:121.05pt;height:28.35pt;z-index:25148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" fillcolor="#f2f2f2 [3052]" strokecolor="#d8d8d8 [2732]">
                      <v:shadow on="t" color="black" opacity="26214f" origin="-.5,-.5" offset=".74836mm,.74836mm"/>
                      <v:textbox inset=",2mm">
                        <w:txbxContent>
                          <w:p w14:paraId="3A4DBDB3" w14:textId="77777777" w:rsidR="00311B26" w:rsidRPr="001B31E1" w:rsidRDefault="00311B26" w:rsidP="004C22E6">
                            <w:pPr>
                              <w:jc w:val="center"/>
                              <w:rPr>
                                <w:b/>
                              </w:rPr>
                            </w:pPr>
                            <w:r w:rsidRPr="001B31E1">
                              <w:rPr>
                                <w:b/>
                              </w:rPr>
                              <w:t>Gleichheits</w:t>
                            </w:r>
                            <w:r>
                              <w:rPr>
                                <w:b/>
                              </w:rPr>
                              <w:t>argument</w:t>
                            </w:r>
                          </w:p>
                        </w:txbxContent>
                      </v:textbox>
                      <w10:wrap type="square"/>
                    </v:shape>
                  </w:pict>
                </mc:Fallback>
              </mc:AlternateContent>
            </w:r>
          </w:p>
        </w:tc>
      </w:tr>
      <w:tr w:rsidR="00F20836" w:rsidRPr="00902BF4" w14:paraId="77B6A1C7" w14:textId="77777777" w:rsidTr="00E16230">
        <w:trPr>
          <w:cantSplit/>
          <w:trHeight w:val="1134"/>
        </w:trPr>
        <w:tc>
          <w:tcPr>
            <w:tcW w:w="687"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913F6F6" w14:textId="77777777" w:rsidR="00F20836" w:rsidRPr="00C941A2" w:rsidRDefault="00F20836" w:rsidP="00F20836">
            <w:pPr>
              <w:spacing w:line="240" w:lineRule="auto"/>
              <w:jc w:val="center"/>
              <w:rPr>
                <w:rFonts w:ascii="Cambria" w:hAnsi="Cambria"/>
              </w:rPr>
            </w:pPr>
          </w:p>
        </w:tc>
        <w:tc>
          <w:tcPr>
            <w:tcW w:w="430"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4DF60ACA" w14:textId="77777777" w:rsidR="00F20836" w:rsidRPr="00B871B6" w:rsidRDefault="00F20836" w:rsidP="00F20836">
            <w:pPr>
              <w:spacing w:line="240" w:lineRule="auto"/>
              <w:ind w:left="-57" w:right="113"/>
              <w:jc w:val="center"/>
              <w:rPr>
                <w:rFonts w:cs="Calibri"/>
                <w:b/>
                <w:noProof/>
              </w:rPr>
            </w:pP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7308D5E6" w14:textId="77777777" w:rsidR="00F20836" w:rsidRPr="00B871B6" w:rsidRDefault="00F20836" w:rsidP="00F20836">
            <w:pPr>
              <w:spacing w:line="240" w:lineRule="auto"/>
              <w:ind w:left="-57" w:right="113"/>
              <w:rPr>
                <w:rFonts w:cs="Calibri"/>
                <w:b/>
                <w:noProof/>
              </w:rPr>
            </w:pPr>
          </w:p>
        </w:tc>
        <w:tc>
          <w:tcPr>
            <w:tcW w:w="431"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3502D5B0" w14:textId="77777777" w:rsidR="00F20836" w:rsidRPr="00B871B6" w:rsidRDefault="00F20836" w:rsidP="00F20836">
            <w:pPr>
              <w:spacing w:line="240" w:lineRule="auto"/>
              <w:ind w:left="-57" w:right="113"/>
              <w:jc w:val="center"/>
              <w:rPr>
                <w:rFonts w:cs="Calibri"/>
                <w:b/>
                <w:noProof/>
              </w:rPr>
            </w:pPr>
            <w:r w:rsidRPr="00B871B6">
              <w:rPr>
                <w:rFonts w:cs="Calibri"/>
                <w:b/>
                <w:color w:val="808080" w:themeColor="background1" w:themeShade="80"/>
              </w:rPr>
              <w:t>Werkzeugkasten 2</w:t>
            </w: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extDirection w:val="btLr"/>
          </w:tcPr>
          <w:p w14:paraId="48CC819A" w14:textId="77777777" w:rsidR="00F20836" w:rsidRPr="00B871B6" w:rsidRDefault="00F20836" w:rsidP="00F20836">
            <w:pPr>
              <w:spacing w:line="240" w:lineRule="auto"/>
              <w:ind w:left="-57" w:right="113"/>
              <w:rPr>
                <w:rFonts w:cs="Calibri"/>
                <w:b/>
                <w:noProof/>
              </w:rPr>
            </w:pPr>
          </w:p>
        </w:tc>
        <w:tc>
          <w:tcPr>
            <w:tcW w:w="68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94C16B" w14:textId="77777777" w:rsidR="00F20836" w:rsidRPr="001162DB" w:rsidRDefault="00F20836" w:rsidP="00F20836">
            <w:pPr>
              <w:rPr>
                <w:color w:val="000000" w:themeColor="text1"/>
              </w:rPr>
            </w:pPr>
            <w:r>
              <w:t xml:space="preserve">Ab </w:t>
            </w:r>
            <w:r w:rsidRPr="001162DB">
              <w:rPr>
                <w:color w:val="000000" w:themeColor="text1"/>
              </w:rPr>
              <w:t xml:space="preserve">Aufgabe </w:t>
            </w:r>
            <w:r w:rsidR="001162DB" w:rsidRPr="001162DB">
              <w:rPr>
                <w:color w:val="000000" w:themeColor="text1"/>
              </w:rPr>
              <w:t>7</w:t>
            </w:r>
            <w:r w:rsidRPr="001162DB">
              <w:rPr>
                <w:color w:val="000000" w:themeColor="text1"/>
              </w:rPr>
              <w:t>:</w:t>
            </w:r>
          </w:p>
          <w:p w14:paraId="2DCD02DC" w14:textId="77777777" w:rsidR="00F20836" w:rsidRDefault="004C22E6" w:rsidP="00F20836">
            <w:r>
              <w:rPr>
                <w:noProof/>
                <w:lang w:val="en-GB" w:eastAsia="en-GB"/>
              </w:rPr>
              <mc:AlternateContent>
                <mc:Choice Requires="wps">
                  <w:drawing>
                    <wp:anchor distT="0" distB="0" distL="114300" distR="114300" simplePos="0" relativeHeight="251496960" behindDoc="0" locked="0" layoutInCell="1" allowOverlap="1" wp14:anchorId="03D77D59" wp14:editId="7CF061A5">
                      <wp:simplePos x="0" y="0"/>
                      <wp:positionH relativeFrom="column">
                        <wp:posOffset>1270</wp:posOffset>
                      </wp:positionH>
                      <wp:positionV relativeFrom="paragraph">
                        <wp:posOffset>22225</wp:posOffset>
                      </wp:positionV>
                      <wp:extent cx="1537590" cy="412273"/>
                      <wp:effectExtent l="25400" t="25400" r="100965" b="95885"/>
                      <wp:wrapNone/>
                      <wp:docPr id="15267" name="Rechteck 15267"/>
                      <wp:cNvGraphicFramePr/>
                      <a:graphic xmlns:a="http://schemas.openxmlformats.org/drawingml/2006/main">
                        <a:graphicData uri="http://schemas.microsoft.com/office/word/2010/wordprocessingShape">
                          <wps:wsp>
                            <wps:cNvSpPr/>
                            <wps:spPr>
                              <a:xfrm>
                                <a:off x="0" y="0"/>
                                <a:ext cx="1537590" cy="412273"/>
                              </a:xfrm>
                              <a:prstGeom prst="rect">
                                <a:avLst/>
                              </a:prstGeom>
                              <a:solidFill>
                                <a:schemeClr val="bg1">
                                  <a:lumMod val="95000"/>
                                </a:schemeClr>
                              </a:solidFill>
                              <a:ln w="9525">
                                <a:solidFill>
                                  <a:schemeClr val="bg1">
                                    <a:lumMod val="85000"/>
                                  </a:schemeClr>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txbx>
                              <w:txbxContent>
                                <w:p w14:paraId="0A759A0A" w14:textId="77777777" w:rsidR="00311B26" w:rsidRPr="000F3F7E" w:rsidRDefault="00311B26" w:rsidP="00313DD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77D59" id="Rechteck 15267" o:spid="_x0000_s1499" style="position:absolute;margin-left:.1pt;margin-top:1.75pt;width:121.05pt;height:32.45pt;z-index:25149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" fillcolor="#f2f2f2 [3052]" strokecolor="#d8d8d8 [2732]">
                      <v:shadow on="t" color="black" opacity="26214f" origin="-.5,-.5" offset=".74836mm,.74836mm"/>
                      <v:textbox>
                        <w:txbxContent>
                          <w:p w14:paraId="0A759A0A" w14:textId="77777777" w:rsidR="00311B26" w:rsidRPr="000F3F7E" w:rsidRDefault="00311B26" w:rsidP="00313DD3"/>
                        </w:txbxContent>
                      </v:textbox>
                    </v:rect>
                  </w:pict>
                </mc:Fallback>
              </mc:AlternateContent>
            </w:r>
          </w:p>
          <w:p w14:paraId="2CF3755C" w14:textId="77777777" w:rsidR="00F20836" w:rsidRDefault="009B697B" w:rsidP="00F20836">
            <w:pPr>
              <w:rPr>
                <w:szCs w:val="24"/>
              </w:rPr>
            </w:pPr>
            <w:r>
              <w:rPr>
                <w:noProof/>
                <w:lang w:val="en-GB" w:eastAsia="en-GB"/>
              </w:rPr>
              <mc:AlternateContent>
                <mc:Choice Requires="wps">
                  <w:drawing>
                    <wp:anchor distT="45720" distB="45720" distL="114300" distR="114300" simplePos="0" relativeHeight="251486720" behindDoc="0" locked="0" layoutInCell="1" allowOverlap="1" wp14:anchorId="2CDEFE7D" wp14:editId="01D5CB85">
                      <wp:simplePos x="0" y="0"/>
                      <wp:positionH relativeFrom="column">
                        <wp:posOffset>2145030</wp:posOffset>
                      </wp:positionH>
                      <wp:positionV relativeFrom="paragraph">
                        <wp:posOffset>12700</wp:posOffset>
                      </wp:positionV>
                      <wp:extent cx="1647825" cy="360000"/>
                      <wp:effectExtent l="25400" t="25400" r="104775" b="97790"/>
                      <wp:wrapSquare wrapText="bothSides"/>
                      <wp:docPr id="1677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7B3AC4AD" w14:textId="77777777" w:rsidR="00311B26" w:rsidRPr="001B31E1" w:rsidRDefault="00311B26" w:rsidP="00D56276">
                                  <w:pPr>
                                    <w:rPr>
                                      <w:b/>
                                    </w:rPr>
                                  </w:pPr>
                                  <w:r>
                                    <w:rPr>
                                      <w:b/>
                                    </w:rPr>
                                    <w:t>Stufenwinkelargument</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EFE7D" id="_x0000_s1500" type="#_x0000_t202" style="position:absolute;margin-left:168.9pt;margin-top:1pt;width:129.75pt;height:28.35pt;z-index:251486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" fillcolor="#f2f2f2 [3052]" strokecolor="#d8d8d8 [2732]">
                      <v:shadow on="t" color="black" opacity="26214f" origin="-.5,-.5" offset=".74836mm,.74836mm"/>
                      <v:textbox inset=",2mm">
                        <w:txbxContent>
                          <w:p w14:paraId="7B3AC4AD" w14:textId="77777777" w:rsidR="00311B26" w:rsidRPr="001B31E1" w:rsidRDefault="00311B26" w:rsidP="00D56276">
                            <w:pPr>
                              <w:rPr>
                                <w:b/>
                              </w:rPr>
                            </w:pPr>
                            <w:r>
                              <w:rPr>
                                <w:b/>
                              </w:rPr>
                              <w:t>Stufenwinkelargument</w:t>
                            </w:r>
                          </w:p>
                        </w:txbxContent>
                      </v:textbox>
                      <w10:wrap type="square"/>
                    </v:shape>
                  </w:pict>
                </mc:Fallback>
              </mc:AlternateContent>
            </w:r>
          </w:p>
          <w:p w14:paraId="12EA102F" w14:textId="77777777" w:rsidR="00F20836" w:rsidRDefault="00F20836" w:rsidP="00F20836">
            <w:pPr>
              <w:rPr>
                <w:szCs w:val="24"/>
              </w:rPr>
            </w:pPr>
          </w:p>
          <w:p w14:paraId="387B92AC" w14:textId="77777777" w:rsidR="00F20836" w:rsidRPr="00902BF4" w:rsidRDefault="00F20836" w:rsidP="00F20836">
            <w:pPr>
              <w:rPr>
                <w:szCs w:val="24"/>
              </w:rPr>
            </w:pPr>
          </w:p>
        </w:tc>
      </w:tr>
      <w:tr w:rsidR="00F20836" w:rsidRPr="00902BF4" w14:paraId="5E51E6A7" w14:textId="77777777" w:rsidTr="00E16230">
        <w:trPr>
          <w:cantSplit/>
          <w:trHeight w:val="1134"/>
        </w:trPr>
        <w:tc>
          <w:tcPr>
            <w:tcW w:w="687"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34695292" w14:textId="77777777" w:rsidR="00F20836" w:rsidRPr="00C941A2" w:rsidRDefault="00F20836" w:rsidP="00F20836">
            <w:pPr>
              <w:spacing w:line="240" w:lineRule="auto"/>
              <w:jc w:val="center"/>
              <w:rPr>
                <w:rFonts w:ascii="Cambria" w:hAnsi="Cambria"/>
                <w:noProof/>
              </w:rPr>
            </w:pPr>
          </w:p>
        </w:tc>
        <w:tc>
          <w:tcPr>
            <w:tcW w:w="430"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47916782" w14:textId="77777777" w:rsidR="00F20836" w:rsidRPr="00B871B6" w:rsidRDefault="00F20836" w:rsidP="00F20836">
            <w:pPr>
              <w:spacing w:line="240" w:lineRule="auto"/>
              <w:ind w:left="113" w:right="113"/>
              <w:jc w:val="center"/>
              <w:rPr>
                <w:rFonts w:cs="Calibri"/>
                <w:b/>
                <w:color w:val="808080" w:themeColor="background1" w:themeShade="80"/>
              </w:rPr>
            </w:pP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303CB01B" w14:textId="77777777" w:rsidR="00F20836" w:rsidRPr="00B871B6" w:rsidRDefault="00F20836" w:rsidP="00F20836">
            <w:pPr>
              <w:spacing w:line="240" w:lineRule="auto"/>
              <w:ind w:left="113" w:right="113"/>
              <w:rPr>
                <w:rFonts w:cs="Calibri"/>
                <w:b/>
                <w:color w:val="808080" w:themeColor="background1" w:themeShade="80"/>
              </w:rPr>
            </w:pPr>
          </w:p>
        </w:tc>
        <w:tc>
          <w:tcPr>
            <w:tcW w:w="431"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233CD965" w14:textId="77777777" w:rsidR="00F20836" w:rsidRPr="00B871B6" w:rsidRDefault="00F20836" w:rsidP="00F20836">
            <w:pPr>
              <w:spacing w:line="240" w:lineRule="auto"/>
              <w:ind w:left="113" w:right="113"/>
              <w:rPr>
                <w:rFonts w:cs="Calibri"/>
                <w:b/>
                <w:color w:val="808080" w:themeColor="background1" w:themeShade="80"/>
              </w:rPr>
            </w:pPr>
          </w:p>
        </w:tc>
        <w:tc>
          <w:tcPr>
            <w:tcW w:w="4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extDirection w:val="btLr"/>
          </w:tcPr>
          <w:p w14:paraId="706CCC82" w14:textId="77777777" w:rsidR="00F20836" w:rsidRPr="00B871B6" w:rsidRDefault="00F20836" w:rsidP="00F20836">
            <w:pPr>
              <w:spacing w:line="240" w:lineRule="auto"/>
              <w:ind w:left="113" w:right="113"/>
              <w:jc w:val="center"/>
              <w:rPr>
                <w:rFonts w:cs="Calibri"/>
                <w:b/>
                <w:color w:val="808080" w:themeColor="background1" w:themeShade="80"/>
              </w:rPr>
            </w:pPr>
            <w:r w:rsidRPr="00B871B6">
              <w:rPr>
                <w:rFonts w:cs="Calibri"/>
                <w:b/>
                <w:color w:val="808080" w:themeColor="background1" w:themeShade="80"/>
              </w:rPr>
              <w:t>Werkzeugkasten 1</w:t>
            </w:r>
          </w:p>
        </w:tc>
        <w:tc>
          <w:tcPr>
            <w:tcW w:w="68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E88BF" w14:textId="77777777" w:rsidR="00F20836" w:rsidRPr="00A667FF" w:rsidRDefault="004C22E6" w:rsidP="00F20836">
            <w:pPr>
              <w:rPr>
                <w:color w:val="000000" w:themeColor="text1"/>
              </w:rPr>
            </w:pPr>
            <w:r>
              <w:rPr>
                <w:noProof/>
                <w:szCs w:val="24"/>
                <w:lang w:val="en-GB" w:eastAsia="en-GB"/>
              </w:rPr>
              <mc:AlternateContent>
                <mc:Choice Requires="wps">
                  <w:drawing>
                    <wp:anchor distT="0" distB="0" distL="114300" distR="114300" simplePos="0" relativeHeight="251489792" behindDoc="0" locked="0" layoutInCell="1" allowOverlap="1" wp14:anchorId="01ED5316" wp14:editId="08991517">
                      <wp:simplePos x="0" y="0"/>
                      <wp:positionH relativeFrom="column">
                        <wp:posOffset>1542382</wp:posOffset>
                      </wp:positionH>
                      <wp:positionV relativeFrom="paragraph">
                        <wp:posOffset>-336764</wp:posOffset>
                      </wp:positionV>
                      <wp:extent cx="1042403" cy="821067"/>
                      <wp:effectExtent l="57150" t="38100" r="62865" b="93345"/>
                      <wp:wrapNone/>
                      <wp:docPr id="210" name="Gerade Verbindung mit Pfeil 210"/>
                      <wp:cNvGraphicFramePr/>
                      <a:graphic xmlns:a="http://schemas.openxmlformats.org/drawingml/2006/main">
                        <a:graphicData uri="http://schemas.microsoft.com/office/word/2010/wordprocessingShape">
                          <wps:wsp>
                            <wps:cNvCnPr/>
                            <wps:spPr>
                              <a:xfrm flipH="1" flipV="1">
                                <a:off x="0" y="0"/>
                                <a:ext cx="1042403" cy="821067"/>
                              </a:xfrm>
                              <a:prstGeom prst="straightConnector1">
                                <a:avLst/>
                              </a:prstGeom>
                              <a:ln>
                                <a:solidFill>
                                  <a:schemeClr val="tx2">
                                    <a:lumMod val="60000"/>
                                    <a:lumOff val="40000"/>
                                  </a:scheme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6AF7CB1" id="_x0000_t32" coordsize="21600,21600" o:spt="32" o:oned="t" path="m,l21600,21600e" filled="f">
                      <v:path arrowok="t" fillok="f" o:connecttype="none"/>
                      <o:lock v:ext="edit" shapetype="t"/>
                    </v:shapetype>
                    <v:shape id="Gerade Verbindung mit Pfeil 210" o:spid="_x0000_s1026" type="#_x0000_t32" style="position:absolute;margin-left:121.45pt;margin-top:-26.5pt;width:82.1pt;height:64.65pt;flip:x y;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" strokecolor="#548dd4 [1951]" strokeweight="2pt">
                      <v:stroke endarrow="block"/>
                      <v:shadow on="t" color="black" opacity="24903f" origin=",.5" offset="0,.55556mm"/>
                    </v:shape>
                  </w:pict>
                </mc:Fallback>
              </mc:AlternateContent>
            </w:r>
            <w:r>
              <w:rPr>
                <w:noProof/>
                <w:szCs w:val="24"/>
                <w:lang w:val="en-GB" w:eastAsia="en-GB"/>
              </w:rPr>
              <mc:AlternateContent>
                <mc:Choice Requires="wps">
                  <w:drawing>
                    <wp:anchor distT="0" distB="0" distL="114300" distR="114300" simplePos="0" relativeHeight="251488768" behindDoc="0" locked="0" layoutInCell="1" allowOverlap="1" wp14:anchorId="73CAD044" wp14:editId="46A4ACC5">
                      <wp:simplePos x="0" y="0"/>
                      <wp:positionH relativeFrom="column">
                        <wp:posOffset>1041756</wp:posOffset>
                      </wp:positionH>
                      <wp:positionV relativeFrom="paragraph">
                        <wp:posOffset>-342589</wp:posOffset>
                      </wp:positionV>
                      <wp:extent cx="255658" cy="778106"/>
                      <wp:effectExtent l="57150" t="38100" r="68580" b="79375"/>
                      <wp:wrapNone/>
                      <wp:docPr id="198" name="Gerade Verbindung mit Pfeil 198"/>
                      <wp:cNvGraphicFramePr/>
                      <a:graphic xmlns:a="http://schemas.openxmlformats.org/drawingml/2006/main">
                        <a:graphicData uri="http://schemas.microsoft.com/office/word/2010/wordprocessingShape">
                          <wps:wsp>
                            <wps:cNvCnPr/>
                            <wps:spPr>
                              <a:xfrm flipH="1" flipV="1">
                                <a:off x="0" y="0"/>
                                <a:ext cx="255658" cy="778106"/>
                              </a:xfrm>
                              <a:prstGeom prst="straightConnector1">
                                <a:avLst/>
                              </a:prstGeom>
                              <a:ln>
                                <a:solidFill>
                                  <a:schemeClr val="tx2">
                                    <a:lumMod val="60000"/>
                                    <a:lumOff val="40000"/>
                                  </a:scheme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8BC48BE" id="Gerade Verbindung mit Pfeil 198" o:spid="_x0000_s1026" type="#_x0000_t32" style="position:absolute;margin-left:82.05pt;margin-top:-27pt;width:20.15pt;height:61.25pt;flip:x y;z-index:2514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" strokecolor="#548dd4 [1951]" strokeweight="2pt">
                      <v:stroke endarrow="block"/>
                      <v:shadow on="t" color="black" opacity="24903f" origin=",.5" offset="0,.55556mm"/>
                    </v:shape>
                  </w:pict>
                </mc:Fallback>
              </mc:AlternateContent>
            </w:r>
            <w:r w:rsidR="00F20836">
              <w:t xml:space="preserve">Ab </w:t>
            </w:r>
            <w:r w:rsidR="00A667FF" w:rsidRPr="00A667FF">
              <w:rPr>
                <w:color w:val="000000" w:themeColor="text1"/>
              </w:rPr>
              <w:t>Aufgabe 3</w:t>
            </w:r>
            <w:r w:rsidR="00F20836" w:rsidRPr="00A667FF">
              <w:rPr>
                <w:color w:val="000000" w:themeColor="text1"/>
              </w:rPr>
              <w:t>:</w:t>
            </w:r>
          </w:p>
          <w:p w14:paraId="1200C20F" w14:textId="77777777" w:rsidR="00F20836" w:rsidRDefault="00F20836" w:rsidP="00F20836"/>
          <w:p w14:paraId="4221758B" w14:textId="77777777" w:rsidR="00F20836" w:rsidRDefault="00B708BA" w:rsidP="00F20836">
            <w:r>
              <w:rPr>
                <w:noProof/>
                <w:lang w:val="en-GB" w:eastAsia="en-GB"/>
              </w:rPr>
              <mc:AlternateContent>
                <mc:Choice Requires="wps">
                  <w:drawing>
                    <wp:anchor distT="45720" distB="45720" distL="114300" distR="114300" simplePos="0" relativeHeight="251485696" behindDoc="0" locked="0" layoutInCell="1" allowOverlap="1" wp14:anchorId="3684D0C4" wp14:editId="2049C8D2">
                      <wp:simplePos x="0" y="0"/>
                      <wp:positionH relativeFrom="column">
                        <wp:posOffset>2317115</wp:posOffset>
                      </wp:positionH>
                      <wp:positionV relativeFrom="paragraph">
                        <wp:posOffset>128270</wp:posOffset>
                      </wp:positionV>
                      <wp:extent cx="1884680" cy="360000"/>
                      <wp:effectExtent l="25400" t="25400" r="96520" b="97790"/>
                      <wp:wrapSquare wrapText="bothSides"/>
                      <wp:docPr id="1677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680"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1CB1FEA5" w14:textId="77777777" w:rsidR="00311B26" w:rsidRPr="001B31E1" w:rsidRDefault="00311B26" w:rsidP="004C22E6">
                                  <w:pPr>
                                    <w:jc w:val="center"/>
                                    <w:rPr>
                                      <w:b/>
                                    </w:rPr>
                                  </w:pPr>
                                  <w:r>
                                    <w:rPr>
                                      <w:b/>
                                    </w:rPr>
                                    <w:t>Winkel-Rech</w:t>
                                  </w:r>
                                  <w:r w:rsidRPr="001B31E1">
                                    <w:rPr>
                                      <w:b/>
                                    </w:rPr>
                                    <w:t>en-</w:t>
                                  </w:r>
                                  <w:r>
                                    <w:rPr>
                                      <w:b/>
                                    </w:rPr>
                                    <w:t>Argumente</w:t>
                                  </w:r>
                                </w:p>
                              </w:txbxContent>
                            </wps:txbx>
                            <wps:bodyPr rot="0" vert="horz" wrap="square" lIns="91440" tIns="720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4D0C4" id="_x0000_s1501" type="#_x0000_t202" style="position:absolute;margin-left:182.45pt;margin-top:10.1pt;width:148.4pt;height:28.35pt;z-index:25148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" fillcolor="#f2f2f2 [3052]" strokecolor="#d8d8d8 [2732]">
                      <v:shadow on="t" color="black" opacity="26214f" origin="-.5,-.5" offset=".74836mm,.74836mm"/>
                      <v:textbox inset=",2mm">
                        <w:txbxContent>
                          <w:p w14:paraId="1CB1FEA5" w14:textId="77777777" w:rsidR="00311B26" w:rsidRPr="001B31E1" w:rsidRDefault="00311B26" w:rsidP="004C22E6">
                            <w:pPr>
                              <w:jc w:val="center"/>
                              <w:rPr>
                                <w:b/>
                              </w:rPr>
                            </w:pPr>
                            <w:r>
                              <w:rPr>
                                <w:b/>
                              </w:rPr>
                              <w:t>Winkel-Rech</w:t>
                            </w:r>
                            <w:r w:rsidRPr="001B31E1">
                              <w:rPr>
                                <w:b/>
                              </w:rPr>
                              <w:t>en-</w:t>
                            </w:r>
                            <w:r>
                              <w:rPr>
                                <w:b/>
                              </w:rPr>
                              <w:t>Argumente</w:t>
                            </w:r>
                          </w:p>
                        </w:txbxContent>
                      </v:textbox>
                      <w10:wrap type="square"/>
                    </v:shape>
                  </w:pict>
                </mc:Fallback>
              </mc:AlternateContent>
            </w:r>
            <w:r>
              <w:rPr>
                <w:noProof/>
                <w:lang w:val="en-GB" w:eastAsia="en-GB"/>
              </w:rPr>
              <mc:AlternateContent>
                <mc:Choice Requires="wps">
                  <w:drawing>
                    <wp:anchor distT="0" distB="0" distL="114300" distR="114300" simplePos="0" relativeHeight="251495936" behindDoc="0" locked="0" layoutInCell="1" allowOverlap="1" wp14:anchorId="49A9DD0E" wp14:editId="149247D7">
                      <wp:simplePos x="0" y="0"/>
                      <wp:positionH relativeFrom="column">
                        <wp:posOffset>127000</wp:posOffset>
                      </wp:positionH>
                      <wp:positionV relativeFrom="paragraph">
                        <wp:posOffset>93345</wp:posOffset>
                      </wp:positionV>
                      <wp:extent cx="1647825" cy="360000"/>
                      <wp:effectExtent l="25400" t="25400" r="104775" b="9779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36000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7B295F02" w14:textId="77777777" w:rsidR="00311B26" w:rsidRPr="001B31E1" w:rsidRDefault="00311B26" w:rsidP="004C22E6">
                                  <w:pPr>
                                    <w:jc w:val="center"/>
                                    <w:rPr>
                                      <w:b/>
                                    </w:rPr>
                                  </w:pPr>
                                  <w:r w:rsidRPr="001B31E1">
                                    <w:rPr>
                                      <w:b/>
                                    </w:rPr>
                                    <w:t>Nebenwinkel</w:t>
                                  </w:r>
                                  <w:r>
                                    <w:rPr>
                                      <w:b/>
                                    </w:rPr>
                                    <w:t>argument</w:t>
                                  </w:r>
                                </w:p>
                              </w:txbxContent>
                            </wps:txbx>
                            <wps:bodyPr rot="0" vert="horz" wrap="square" lIns="91440" tIns="72000" rIns="91440" bIns="45720" anchor="t" anchorCtr="0">
                              <a:noAutofit/>
                            </wps:bodyPr>
                          </wps:wsp>
                        </a:graphicData>
                      </a:graphic>
                      <wp14:sizeRelV relativeFrom="margin">
                        <wp14:pctHeight>0</wp14:pctHeight>
                      </wp14:sizeRelV>
                    </wp:anchor>
                  </w:drawing>
                </mc:Choice>
                <mc:Fallback>
                  <w:pict>
                    <v:shape w14:anchorId="49A9DD0E" id="_x0000_s1502" type="#_x0000_t202" style="position:absolute;margin-left:10pt;margin-top:7.35pt;width:129.75pt;height:28.35pt;z-index:25149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" fillcolor="#f2f2f2 [3052]" strokecolor="#d8d8d8 [2732]">
                      <v:shadow on="t" color="black" opacity="26214f" origin="-.5,-.5" offset=".74836mm,.74836mm"/>
                      <v:textbox inset=",2mm">
                        <w:txbxContent>
                          <w:p w14:paraId="7B295F02" w14:textId="77777777" w:rsidR="00311B26" w:rsidRPr="001B31E1" w:rsidRDefault="00311B26" w:rsidP="004C22E6">
                            <w:pPr>
                              <w:jc w:val="center"/>
                              <w:rPr>
                                <w:b/>
                              </w:rPr>
                            </w:pPr>
                            <w:r w:rsidRPr="001B31E1">
                              <w:rPr>
                                <w:b/>
                              </w:rPr>
                              <w:t>Nebenwinkel</w:t>
                            </w:r>
                            <w:r>
                              <w:rPr>
                                <w:b/>
                              </w:rPr>
                              <w:t>argument</w:t>
                            </w:r>
                          </w:p>
                        </w:txbxContent>
                      </v:textbox>
                    </v:shape>
                  </w:pict>
                </mc:Fallback>
              </mc:AlternateContent>
            </w:r>
          </w:p>
          <w:p w14:paraId="18A722E6" w14:textId="77777777" w:rsidR="00F20836" w:rsidRDefault="00F20836" w:rsidP="00F20836"/>
          <w:p w14:paraId="5EF29D61" w14:textId="77777777" w:rsidR="00F20836" w:rsidRDefault="00F20836" w:rsidP="00F20836"/>
          <w:p w14:paraId="1C8C8B8D" w14:textId="77777777" w:rsidR="002D14AF" w:rsidRDefault="002D14AF" w:rsidP="00F20836"/>
          <w:p w14:paraId="56D2569F" w14:textId="77777777" w:rsidR="00E76995" w:rsidRDefault="00E76995" w:rsidP="00F20836"/>
        </w:tc>
      </w:tr>
    </w:tbl>
    <w:p w14:paraId="070A8D28" w14:textId="77777777" w:rsidR="00C930A1" w:rsidRDefault="00C930A1" w:rsidP="0067618A">
      <w:pPr>
        <w:overflowPunct/>
        <w:autoSpaceDE/>
        <w:autoSpaceDN/>
        <w:adjustRightInd/>
        <w:spacing w:line="240" w:lineRule="auto"/>
        <w:textAlignment w:val="auto"/>
      </w:pPr>
      <w:r>
        <w:br w:type="page"/>
      </w:r>
    </w:p>
    <w:tbl>
      <w:tblPr>
        <w:tblStyle w:val="Tabellenraster"/>
        <w:tblW w:w="500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CellMar>
          <w:left w:w="0" w:type="dxa"/>
          <w:right w:w="0" w:type="dxa"/>
        </w:tblCellMar>
        <w:tblLook w:val="04A0" w:firstRow="1" w:lastRow="0" w:firstColumn="1" w:lastColumn="0" w:noHBand="0" w:noVBand="1"/>
      </w:tblPr>
      <w:tblGrid>
        <w:gridCol w:w="1276"/>
        <w:gridCol w:w="7805"/>
      </w:tblGrid>
      <w:tr w:rsidR="00C5514E" w14:paraId="11C91713" w14:textId="77777777" w:rsidTr="007102F0">
        <w:trPr>
          <w:trHeight w:val="358"/>
        </w:trPr>
        <w:tc>
          <w:tcPr>
            <w:tcW w:w="1276" w:type="dxa"/>
            <w:tcBorders>
              <w:top w:val="nil"/>
              <w:left w:val="nil"/>
              <w:bottom w:val="nil"/>
              <w:right w:val="nil"/>
            </w:tcBorders>
          </w:tcPr>
          <w:p w14:paraId="3AD5EE01" w14:textId="77777777" w:rsidR="00C5514E" w:rsidRDefault="007102F0" w:rsidP="00AE4979">
            <w:pPr>
              <w:pStyle w:val="berschrift1"/>
            </w:pPr>
            <w:r>
              <w:rPr>
                <w:noProof/>
                <w:lang w:val="en-GB" w:eastAsia="en-GB"/>
              </w:rPr>
              <w:lastRenderedPageBreak/>
              <w:drawing>
                <wp:anchor distT="0" distB="0" distL="114300" distR="114300" simplePos="0" relativeHeight="252256768" behindDoc="0" locked="0" layoutInCell="1" allowOverlap="1" wp14:anchorId="4ADAD035" wp14:editId="47725792">
                  <wp:simplePos x="0" y="0"/>
                  <wp:positionH relativeFrom="column">
                    <wp:posOffset>9542</wp:posOffset>
                  </wp:positionH>
                  <wp:positionV relativeFrom="paragraph">
                    <wp:posOffset>-998</wp:posOffset>
                  </wp:positionV>
                  <wp:extent cx="351180" cy="350204"/>
                  <wp:effectExtent l="25400" t="12700" r="4445" b="18415"/>
                  <wp:wrapNone/>
                  <wp:docPr id="18166" name="Grafik 18166" descr="http://icons.iconarchive.com/icons/icons8/ios7/64/Editing-Cut-Filled-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 name="Grafik 17810"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357626" cy="35663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05" w:type="dxa"/>
            <w:tcBorders>
              <w:top w:val="nil"/>
              <w:left w:val="nil"/>
              <w:bottom w:val="nil"/>
              <w:right w:val="nil"/>
            </w:tcBorders>
            <w:hideMark/>
          </w:tcPr>
          <w:p w14:paraId="3C18783A" w14:textId="77777777" w:rsidR="00C5514E" w:rsidRDefault="007102F0" w:rsidP="00CF3FFC">
            <w:pPr>
              <w:pStyle w:val="berschrift1"/>
            </w:pPr>
            <w:r>
              <w:rPr>
                <w:noProof/>
                <w:lang w:val="en-GB" w:eastAsia="en-GB"/>
              </w:rPr>
              <mc:AlternateContent>
                <mc:Choice Requires="wps">
                  <w:drawing>
                    <wp:anchor distT="0" distB="0" distL="114300" distR="114300" simplePos="0" relativeHeight="251525632" behindDoc="0" locked="0" layoutInCell="1" allowOverlap="1" wp14:anchorId="08965F79" wp14:editId="0BD959DC">
                      <wp:simplePos x="0" y="0"/>
                      <wp:positionH relativeFrom="column">
                        <wp:posOffset>4515620</wp:posOffset>
                      </wp:positionH>
                      <wp:positionV relativeFrom="paragraph">
                        <wp:posOffset>160425</wp:posOffset>
                      </wp:positionV>
                      <wp:extent cx="576234" cy="162632"/>
                      <wp:effectExtent l="25400" t="25400" r="97155" b="1041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34" cy="162632"/>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09B1DAC7" w14:textId="77777777" w:rsidR="00311B26" w:rsidRPr="00DF03C1" w:rsidRDefault="00311B26" w:rsidP="001A2E1C">
                                  <w:pPr>
                                    <w:rPr>
                                      <w:sz w:val="8"/>
                                      <w:szCs w:val="8"/>
                                      <w:u w:val="single"/>
                                    </w:rPr>
                                  </w:pPr>
                                </w:p>
                                <w:p w14:paraId="0722BF6A" w14:textId="77777777" w:rsidR="00311B26" w:rsidRDefault="00311B26" w:rsidP="001A2E1C"/>
                                <w:p w14:paraId="5B16050C" w14:textId="77777777" w:rsidR="00311B26" w:rsidRDefault="00311B26" w:rsidP="001A2E1C"/>
                                <w:p w14:paraId="76CC7865" w14:textId="77777777" w:rsidR="00311B26" w:rsidRDefault="00311B26" w:rsidP="001A2E1C"/>
                                <w:p w14:paraId="1D33AF22" w14:textId="77777777" w:rsidR="00311B26" w:rsidRDefault="00311B26" w:rsidP="001A2E1C">
                                  <w:r>
                                    <w:t xml:space="preserve">                                                                                                </w:t>
                                  </w:r>
                                </w:p>
                                <w:p w14:paraId="62D26951" w14:textId="77777777" w:rsidR="00311B26" w:rsidRDefault="00311B26" w:rsidP="001A2E1C"/>
                              </w:txbxContent>
                            </wps:txbx>
                            <wps:bodyPr rot="0" vert="horz" wrap="square" lIns="91440" tIns="45720" rIns="91440" bIns="45720" anchor="t" anchorCtr="0">
                              <a:noAutofit/>
                            </wps:bodyPr>
                          </wps:wsp>
                        </a:graphicData>
                      </a:graphic>
                    </wp:anchor>
                  </w:drawing>
                </mc:Choice>
                <mc:Fallback>
                  <w:pict>
                    <v:shape w14:anchorId="08965F79" id="_x0000_s1503" type="#_x0000_t202" style="position:absolute;margin-left:355.55pt;margin-top:12.65pt;width:45.35pt;height:12.8pt;z-index:25152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" fillcolor="#f2f2f2 [3052]" strokecolor="#d8d8d8 [2732]">
                      <v:shadow on="t" color="black" opacity="26214f" origin="-.5,-.5" offset=".74836mm,.74836mm"/>
                      <v:textbox>
                        <w:txbxContent>
                          <w:p w14:paraId="09B1DAC7" w14:textId="77777777" w:rsidR="00311B26" w:rsidRPr="00DF03C1" w:rsidRDefault="00311B26" w:rsidP="001A2E1C">
                            <w:pPr>
                              <w:rPr>
                                <w:sz w:val="8"/>
                                <w:szCs w:val="8"/>
                                <w:u w:val="single"/>
                              </w:rPr>
                            </w:pPr>
                          </w:p>
                          <w:p w14:paraId="0722BF6A" w14:textId="77777777" w:rsidR="00311B26" w:rsidRDefault="00311B26" w:rsidP="001A2E1C"/>
                          <w:p w14:paraId="5B16050C" w14:textId="77777777" w:rsidR="00311B26" w:rsidRDefault="00311B26" w:rsidP="001A2E1C"/>
                          <w:p w14:paraId="76CC7865" w14:textId="77777777" w:rsidR="00311B26" w:rsidRDefault="00311B26" w:rsidP="001A2E1C"/>
                          <w:p w14:paraId="1D33AF22" w14:textId="77777777" w:rsidR="00311B26" w:rsidRDefault="00311B26" w:rsidP="001A2E1C">
                            <w:r>
                              <w:t xml:space="preserve">                                                                                                </w:t>
                            </w:r>
                          </w:p>
                          <w:p w14:paraId="62D26951" w14:textId="77777777" w:rsidR="00311B26" w:rsidRDefault="00311B26" w:rsidP="001A2E1C"/>
                        </w:txbxContent>
                      </v:textbox>
                    </v:shape>
                  </w:pict>
                </mc:Fallback>
              </mc:AlternateContent>
            </w:r>
            <w:r>
              <w:rPr>
                <w:noProof/>
                <w:lang w:val="en-GB" w:eastAsia="en-GB"/>
              </w:rPr>
              <mc:AlternateContent>
                <mc:Choice Requires="wps">
                  <w:drawing>
                    <wp:anchor distT="0" distB="0" distL="114300" distR="114300" simplePos="0" relativeHeight="251526656" behindDoc="0" locked="0" layoutInCell="1" allowOverlap="1" wp14:anchorId="2C59098A" wp14:editId="6ECFCAF2">
                      <wp:simplePos x="0" y="0"/>
                      <wp:positionH relativeFrom="column">
                        <wp:posOffset>4652780</wp:posOffset>
                      </wp:positionH>
                      <wp:positionV relativeFrom="paragraph">
                        <wp:posOffset>274725</wp:posOffset>
                      </wp:positionV>
                      <wp:extent cx="576234" cy="162632"/>
                      <wp:effectExtent l="25400" t="25400" r="97155" b="104140"/>
                      <wp:wrapNone/>
                      <wp:docPr id="2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34" cy="162632"/>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6FB16E04" w14:textId="77777777" w:rsidR="00311B26" w:rsidRPr="001A2E1C" w:rsidRDefault="00311B26" w:rsidP="001A2E1C">
                                  <w:pPr>
                                    <w:rPr>
                                      <w:sz w:val="9"/>
                                      <w:szCs w:val="9"/>
                                      <w:u w:val="single"/>
                                    </w:rPr>
                                  </w:pPr>
                                  <w:r w:rsidRPr="001A2E1C">
                                    <w:rPr>
                                      <w:b/>
                                      <w:sz w:val="9"/>
                                      <w:szCs w:val="9"/>
                                      <w:u w:val="single"/>
                                    </w:rPr>
                                    <w:t>Wenn…, dann</w:t>
                                  </w:r>
                                  <w:proofErr w:type="gramStart"/>
                                  <w:r w:rsidRPr="001A2E1C">
                                    <w:rPr>
                                      <w:b/>
                                      <w:sz w:val="9"/>
                                      <w:szCs w:val="9"/>
                                      <w:u w:val="single"/>
                                    </w:rPr>
                                    <w:t>…  .</w:t>
                                  </w:r>
                                  <w:proofErr w:type="gramEnd"/>
                                  <w:r w:rsidRPr="001A2E1C">
                                    <w:rPr>
                                      <w:b/>
                                      <w:sz w:val="9"/>
                                      <w:szCs w:val="9"/>
                                      <w:u w:val="single"/>
                                    </w:rPr>
                                    <w:t xml:space="preserve"> </w:t>
                                  </w:r>
                                </w:p>
                                <w:p w14:paraId="04D69222" w14:textId="77777777" w:rsidR="00311B26" w:rsidRDefault="00311B26" w:rsidP="001A2E1C"/>
                                <w:p w14:paraId="36B0CD70" w14:textId="77777777" w:rsidR="00311B26" w:rsidRDefault="00311B26" w:rsidP="001A2E1C"/>
                                <w:p w14:paraId="37C6062C" w14:textId="77777777" w:rsidR="00311B26" w:rsidRDefault="00311B26" w:rsidP="001A2E1C"/>
                                <w:p w14:paraId="42E7A093" w14:textId="77777777" w:rsidR="00311B26" w:rsidRDefault="00311B26" w:rsidP="001A2E1C">
                                  <w:r>
                                    <w:t xml:space="preserve">                                                                                                </w:t>
                                  </w:r>
                                </w:p>
                                <w:p w14:paraId="4B07F208" w14:textId="77777777" w:rsidR="00311B26" w:rsidRDefault="00311B26" w:rsidP="001A2E1C"/>
                              </w:txbxContent>
                            </wps:txbx>
                            <wps:bodyPr rot="0" vert="horz" wrap="square" lIns="91440" tIns="45720" rIns="91440" bIns="45720" anchor="t" anchorCtr="0">
                              <a:noAutofit/>
                            </wps:bodyPr>
                          </wps:wsp>
                        </a:graphicData>
                      </a:graphic>
                    </wp:anchor>
                  </w:drawing>
                </mc:Choice>
                <mc:Fallback>
                  <w:pict>
                    <v:shape w14:anchorId="2C59098A" id="_x0000_s1504" type="#_x0000_t202" style="position:absolute;margin-left:366.35pt;margin-top:21.65pt;width:45.35pt;height:12.8pt;z-index:25152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" fillcolor="#f2f2f2 [3052]" strokecolor="#d8d8d8 [2732]">
                      <v:shadow on="t" color="black" opacity="26214f" origin="-.5,-.5" offset=".74836mm,.74836mm"/>
                      <v:textbox>
                        <w:txbxContent>
                          <w:p w14:paraId="6FB16E04" w14:textId="77777777" w:rsidR="00311B26" w:rsidRPr="001A2E1C" w:rsidRDefault="00311B26" w:rsidP="001A2E1C">
                            <w:pPr>
                              <w:rPr>
                                <w:sz w:val="9"/>
                                <w:szCs w:val="9"/>
                                <w:u w:val="single"/>
                              </w:rPr>
                            </w:pPr>
                            <w:r w:rsidRPr="001A2E1C">
                              <w:rPr>
                                <w:b/>
                                <w:sz w:val="9"/>
                                <w:szCs w:val="9"/>
                                <w:u w:val="single"/>
                              </w:rPr>
                              <w:t>Wenn…, dann</w:t>
                            </w:r>
                            <w:proofErr w:type="gramStart"/>
                            <w:r w:rsidRPr="001A2E1C">
                              <w:rPr>
                                <w:b/>
                                <w:sz w:val="9"/>
                                <w:szCs w:val="9"/>
                                <w:u w:val="single"/>
                              </w:rPr>
                              <w:t>…  .</w:t>
                            </w:r>
                            <w:proofErr w:type="gramEnd"/>
                            <w:r w:rsidRPr="001A2E1C">
                              <w:rPr>
                                <w:b/>
                                <w:sz w:val="9"/>
                                <w:szCs w:val="9"/>
                                <w:u w:val="single"/>
                              </w:rPr>
                              <w:t xml:space="preserve"> </w:t>
                            </w:r>
                          </w:p>
                          <w:p w14:paraId="04D69222" w14:textId="77777777" w:rsidR="00311B26" w:rsidRDefault="00311B26" w:rsidP="001A2E1C"/>
                          <w:p w14:paraId="36B0CD70" w14:textId="77777777" w:rsidR="00311B26" w:rsidRDefault="00311B26" w:rsidP="001A2E1C"/>
                          <w:p w14:paraId="37C6062C" w14:textId="77777777" w:rsidR="00311B26" w:rsidRDefault="00311B26" w:rsidP="001A2E1C"/>
                          <w:p w14:paraId="42E7A093" w14:textId="77777777" w:rsidR="00311B26" w:rsidRDefault="00311B26" w:rsidP="001A2E1C">
                            <w:r>
                              <w:t xml:space="preserve">                                                                                                </w:t>
                            </w:r>
                          </w:p>
                          <w:p w14:paraId="4B07F208" w14:textId="77777777" w:rsidR="00311B26" w:rsidRDefault="00311B26" w:rsidP="001A2E1C"/>
                        </w:txbxContent>
                      </v:textbox>
                    </v:shape>
                  </w:pict>
                </mc:Fallback>
              </mc:AlternateContent>
            </w:r>
            <w:r w:rsidR="00CF3FFC">
              <w:t xml:space="preserve">Mathematische </w:t>
            </w:r>
            <w:r>
              <w:t>Argumente</w:t>
            </w:r>
            <w:r w:rsidR="00C5514E">
              <w:t xml:space="preserve"> </w:t>
            </w:r>
            <w:r>
              <w:t>zum Ausschneiden</w:t>
            </w:r>
          </w:p>
        </w:tc>
      </w:tr>
      <w:tr w:rsidR="00C5514E" w14:paraId="24F0A19F" w14:textId="77777777" w:rsidTr="007102F0">
        <w:trPr>
          <w:trHeight w:val="126"/>
        </w:trPr>
        <w:tc>
          <w:tcPr>
            <w:tcW w:w="1276" w:type="dxa"/>
            <w:tcBorders>
              <w:top w:val="nil"/>
              <w:left w:val="nil"/>
              <w:bottom w:val="nil"/>
              <w:right w:val="nil"/>
            </w:tcBorders>
          </w:tcPr>
          <w:p w14:paraId="6A86EABF" w14:textId="77777777" w:rsidR="00C5514E" w:rsidRDefault="00894341" w:rsidP="00AE4979">
            <w:pPr>
              <w:pStyle w:val="berschrift2"/>
              <w:ind w:left="0" w:firstLine="0"/>
            </w:pPr>
            <w:r>
              <w:rPr>
                <w:noProof/>
                <w:lang w:val="en-GB" w:eastAsia="en-GB"/>
              </w:rPr>
              <mc:AlternateContent>
                <mc:Choice Requires="wpg">
                  <w:drawing>
                    <wp:anchor distT="0" distB="0" distL="114300" distR="114300" simplePos="0" relativeHeight="252261888" behindDoc="0" locked="0" layoutInCell="1" allowOverlap="1" wp14:anchorId="34A9A19F" wp14:editId="6AAA2667">
                      <wp:simplePos x="0" y="0"/>
                      <wp:positionH relativeFrom="column">
                        <wp:posOffset>811638</wp:posOffset>
                      </wp:positionH>
                      <wp:positionV relativeFrom="paragraph">
                        <wp:posOffset>379473</wp:posOffset>
                      </wp:positionV>
                      <wp:extent cx="3959860" cy="1267812"/>
                      <wp:effectExtent l="0" t="0" r="15240" b="2540"/>
                      <wp:wrapNone/>
                      <wp:docPr id="18171" name="Gruppieren 18171"/>
                      <wp:cNvGraphicFramePr/>
                      <a:graphic xmlns:a="http://schemas.openxmlformats.org/drawingml/2006/main">
                        <a:graphicData uri="http://schemas.microsoft.com/office/word/2010/wordprocessingGroup">
                          <wpg:wgp>
                            <wpg:cNvGrpSpPr/>
                            <wpg:grpSpPr>
                              <a:xfrm>
                                <a:off x="0" y="0"/>
                                <a:ext cx="3959860" cy="1267812"/>
                                <a:chOff x="0" y="0"/>
                                <a:chExt cx="3959860" cy="1267812"/>
                              </a:xfrm>
                            </wpg:grpSpPr>
                            <wps:wsp>
                              <wps:cNvPr id="13930" name="Textfeld 13930"/>
                              <wps:cNvSpPr txBox="1">
                                <a:spLocks noChangeArrowheads="1"/>
                              </wps:cNvSpPr>
                              <wps:spPr bwMode="auto">
                                <a:xfrm>
                                  <a:off x="0" y="0"/>
                                  <a:ext cx="3959860" cy="1259840"/>
                                </a:xfrm>
                                <a:prstGeom prst="rect">
                                  <a:avLst/>
                                </a:prstGeom>
                                <a:solidFill>
                                  <a:schemeClr val="bg1">
                                    <a:lumMod val="95000"/>
                                  </a:schemeClr>
                                </a:solidFill>
                                <a:ln w="9525">
                                  <a:solidFill>
                                    <a:schemeClr val="bg1">
                                      <a:lumMod val="85000"/>
                                    </a:schemeClr>
                                  </a:solidFill>
                                  <a:miter lim="800000"/>
                                  <a:headEnd/>
                                  <a:tailEnd/>
                                </a:ln>
                              </wps:spPr>
                              <wps:txbx>
                                <w:txbxContent>
                                  <w:p w14:paraId="597454BF" w14:textId="77777777" w:rsidR="00311B26" w:rsidRPr="007102F0" w:rsidRDefault="00311B26" w:rsidP="007102F0">
                                    <w:pPr>
                                      <w:rPr>
                                        <w:rFonts w:cs="Calibri"/>
                                        <w:sz w:val="24"/>
                                        <w:szCs w:val="24"/>
                                      </w:rPr>
                                    </w:pPr>
                                    <w:r w:rsidRPr="007102F0">
                                      <w:rPr>
                                        <w:rFonts w:cs="Calibri"/>
                                        <w:b/>
                                        <w:sz w:val="24"/>
                                        <w:szCs w:val="24"/>
                                      </w:rPr>
                                      <w:t>Nebenwinkelargument:</w:t>
                                    </w:r>
                                    <w:r w:rsidRPr="007102F0">
                                      <w:rPr>
                                        <w:rFonts w:cs="Calibri"/>
                                        <w:sz w:val="24"/>
                                        <w:szCs w:val="24"/>
                                      </w:rPr>
                                      <w:t xml:space="preserve"> </w:t>
                                    </w:r>
                                  </w:p>
                                  <w:p w14:paraId="5EE418A6" w14:textId="77777777" w:rsidR="00311B26" w:rsidRPr="007102F0" w:rsidRDefault="00311B26" w:rsidP="007102F0">
                                    <w:pPr>
                                      <w:rPr>
                                        <w:rFonts w:cs="Calibri"/>
                                        <w:sz w:val="24"/>
                                        <w:szCs w:val="24"/>
                                      </w:rPr>
                                    </w:pPr>
                                    <w:r w:rsidRPr="007102F0">
                                      <w:rPr>
                                        <w:rFonts w:cs="Calibri"/>
                                        <w:b/>
                                        <w:sz w:val="24"/>
                                        <w:szCs w:val="24"/>
                                      </w:rPr>
                                      <w:t>Wenn</w:t>
                                    </w:r>
                                    <w:r w:rsidRPr="007102F0">
                                      <w:rPr>
                                        <w:rFonts w:cs="Calibri"/>
                                        <w:sz w:val="24"/>
                                        <w:szCs w:val="24"/>
                                      </w:rPr>
                                      <w:t xml:space="preserve"> zwei Winkel an zwei sich schneidenden </w:t>
                                    </w:r>
                                  </w:p>
                                  <w:p w14:paraId="6F927C68" w14:textId="77777777" w:rsidR="00311B26" w:rsidRPr="007102F0" w:rsidRDefault="00311B26" w:rsidP="007102F0">
                                    <w:pPr>
                                      <w:rPr>
                                        <w:rFonts w:cs="Calibri"/>
                                        <w:sz w:val="24"/>
                                        <w:szCs w:val="24"/>
                                      </w:rPr>
                                    </w:pPr>
                                    <w:r w:rsidRPr="007102F0">
                                      <w:rPr>
                                        <w:rFonts w:cs="Calibri"/>
                                        <w:sz w:val="24"/>
                                        <w:szCs w:val="24"/>
                                      </w:rPr>
                                      <w:t xml:space="preserve">Geraden nebeneinanderliegen, </w:t>
                                    </w:r>
                                  </w:p>
                                  <w:p w14:paraId="61BB9565" w14:textId="77777777" w:rsidR="00311B26" w:rsidRPr="007102F0" w:rsidRDefault="00311B26" w:rsidP="007102F0">
                                    <w:pPr>
                                      <w:rPr>
                                        <w:rFonts w:cs="Calibri"/>
                                        <w:sz w:val="24"/>
                                        <w:szCs w:val="24"/>
                                      </w:rPr>
                                    </w:pPr>
                                    <w:r w:rsidRPr="007102F0">
                                      <w:rPr>
                                        <w:rFonts w:cs="Calibri"/>
                                        <w:b/>
                                        <w:sz w:val="24"/>
                                        <w:szCs w:val="24"/>
                                      </w:rPr>
                                      <w:t>dann</w:t>
                                    </w:r>
                                    <w:r w:rsidRPr="007102F0">
                                      <w:rPr>
                                        <w:rFonts w:cs="Calibri"/>
                                        <w:sz w:val="24"/>
                                        <w:szCs w:val="24"/>
                                      </w:rPr>
                                      <w:t xml:space="preserve"> bilden die beiden Winkel </w:t>
                                    </w:r>
                                  </w:p>
                                  <w:p w14:paraId="745F2804" w14:textId="77777777" w:rsidR="00311B26" w:rsidRPr="007102F0" w:rsidRDefault="00311B26" w:rsidP="007102F0">
                                    <w:pPr>
                                      <w:rPr>
                                        <w:rFonts w:cs="Calibri"/>
                                        <w:sz w:val="16"/>
                                        <w:szCs w:val="16"/>
                                      </w:rPr>
                                    </w:pPr>
                                    <w:r w:rsidRPr="007102F0">
                                      <w:rPr>
                                        <w:rFonts w:cs="Calibri"/>
                                        <w:sz w:val="24"/>
                                        <w:szCs w:val="24"/>
                                      </w:rPr>
                                      <w:t>zusammen einen Winkel von 180 Grad.</w:t>
                                    </w:r>
                                    <w:r w:rsidRPr="007102F0">
                                      <w:rPr>
                                        <w:rFonts w:eastAsiaTheme="minorEastAsia" w:cs="Calibri"/>
                                        <w:sz w:val="24"/>
                                        <w:szCs w:val="24"/>
                                      </w:rPr>
                                      <w:t xml:space="preserve"> </w:t>
                                    </w:r>
                                    <w:r w:rsidRPr="007102F0">
                                      <w:rPr>
                                        <w:rFonts w:eastAsiaTheme="minorEastAsia" w:cs="Calibri"/>
                                        <w:sz w:val="24"/>
                                        <w:szCs w:val="24"/>
                                      </w:rPr>
                                      <w:tab/>
                                    </w:r>
                                    <w:r w:rsidRPr="007102F0">
                                      <w:rPr>
                                        <w:rFonts w:eastAsiaTheme="minorEastAsia" w:cs="Calibri"/>
                                        <w:sz w:val="24"/>
                                        <w:szCs w:val="24"/>
                                      </w:rPr>
                                      <w:tab/>
                                    </w:r>
                                    <w:r w:rsidRPr="007102F0">
                                      <w:rPr>
                                        <w:rFonts w:eastAsiaTheme="minorEastAsia" w:cs="Calibri"/>
                                        <w:sz w:val="24"/>
                                        <w:szCs w:val="24"/>
                                      </w:rPr>
                                      <w:tab/>
                                    </w:r>
                                    <w:r w:rsidRPr="007102F0">
                                      <w:rPr>
                                        <w:rFonts w:eastAsiaTheme="minorEastAsia" w:cs="Calibri"/>
                                        <w:sz w:val="24"/>
                                        <w:szCs w:val="24"/>
                                      </w:rPr>
                                      <w:tab/>
                                    </w:r>
                                    <m:oMath>
                                      <m:r>
                                        <w:rPr>
                                          <w:rFonts w:ascii="Cambria Math" w:eastAsiaTheme="minorEastAsia" w:hAnsi="Cambria Math" w:cs="Calibri"/>
                                          <w:sz w:val="16"/>
                                          <w:szCs w:val="16"/>
                                        </w:rPr>
                                        <m:t>μ</m:t>
                                      </m:r>
                                    </m:oMath>
                                    <w:r w:rsidRPr="007102F0">
                                      <w:rPr>
                                        <w:rFonts w:eastAsiaTheme="minorEastAsia" w:cs="Calibri"/>
                                        <w:sz w:val="16"/>
                                        <w:szCs w:val="16"/>
                                        <w:lang w:val="sv-SE"/>
                                      </w:rPr>
                                      <w:t xml:space="preserve"> </w:t>
                                    </w:r>
                                    <w:r w:rsidRPr="007102F0">
                                      <w:rPr>
                                        <w:rFonts w:eastAsiaTheme="minorEastAsia" w:cs="Calibri"/>
                                        <w:sz w:val="16"/>
                                        <w:szCs w:val="16"/>
                                        <w:lang w:val="sv-SE"/>
                                      </w:rPr>
                                      <w:t xml:space="preserve">(my), </w:t>
                                    </w:r>
                                    <m:oMath>
                                      <m:r>
                                        <w:rPr>
                                          <w:rFonts w:ascii="Cambria Math" w:hAnsi="Cambria Math" w:cs="Calibri"/>
                                          <w:sz w:val="16"/>
                                          <w:szCs w:val="16"/>
                                        </w:rPr>
                                        <m:t>δ</m:t>
                                      </m:r>
                                    </m:oMath>
                                    <w:r w:rsidRPr="007102F0">
                                      <w:rPr>
                                        <w:rFonts w:eastAsiaTheme="minorEastAsia" w:cs="Calibri"/>
                                        <w:sz w:val="16"/>
                                        <w:szCs w:val="16"/>
                                      </w:rPr>
                                      <w:t xml:space="preserve"> (delta)</w:t>
                                    </w:r>
                                  </w:p>
                                  <w:p w14:paraId="018F29FA" w14:textId="77777777" w:rsidR="00311B26" w:rsidRPr="007102F0" w:rsidRDefault="00311B26" w:rsidP="007102F0"/>
                                  <w:p w14:paraId="6C4A0D7F" w14:textId="77777777" w:rsidR="00311B26" w:rsidRPr="007102F0" w:rsidRDefault="00311B26" w:rsidP="007102F0"/>
                                  <w:p w14:paraId="6FF4AB62" w14:textId="77777777" w:rsidR="00311B26" w:rsidRPr="007102F0" w:rsidRDefault="00311B26" w:rsidP="007102F0"/>
                                  <w:p w14:paraId="185FC9B6" w14:textId="77777777" w:rsidR="00311B26" w:rsidRPr="007102F0" w:rsidRDefault="00311B26" w:rsidP="007102F0">
                                    <w:r w:rsidRPr="007102F0">
                                      <w:t xml:space="preserve">                                                                                                                 </w:t>
                                    </w:r>
                                  </w:p>
                                  <w:p w14:paraId="2DCA0F61" w14:textId="77777777" w:rsidR="00311B26" w:rsidRPr="007102F0" w:rsidRDefault="00311B26" w:rsidP="007102F0"/>
                                  <w:p w14:paraId="3BBCC1EC" w14:textId="77777777" w:rsidR="00311B26" w:rsidRPr="007102F0" w:rsidRDefault="00311B26" w:rsidP="007102F0"/>
                                </w:txbxContent>
                              </wps:txbx>
                              <wps:bodyPr rot="0" vert="horz" wrap="square" lIns="91440" tIns="45720" rIns="91440" bIns="45720" anchor="t" anchorCtr="0">
                                <a:noAutofit/>
                              </wps:bodyPr>
                            </wps:wsp>
                            <pic:pic xmlns:pic="http://schemas.openxmlformats.org/drawingml/2006/picture">
                              <pic:nvPicPr>
                                <pic:cNvPr id="13" name="Grafik 13"/>
                                <pic:cNvPicPr>
                                  <a:picLocks noChangeAspect="1"/>
                                </pic:cNvPicPr>
                              </pic:nvPicPr>
                              <pic:blipFill rotWithShape="1">
                                <a:blip r:embed="rId52" cstate="print">
                                  <a:clrChange>
                                    <a:clrFrom>
                                      <a:srgbClr val="FFFFFF"/>
                                    </a:clrFrom>
                                    <a:clrTo>
                                      <a:srgbClr val="FFFFFF">
                                        <a:alpha val="0"/>
                                      </a:srgbClr>
                                    </a:clrTo>
                                  </a:clrChange>
                                  <a:extLst>
                                    <a:ext uri="{28A0092B-C50C-407E-A947-70E740481C1C}">
                                      <a14:useLocalDpi xmlns:a14="http://schemas.microsoft.com/office/drawing/2010/main" val="0"/>
                                    </a:ext>
                                  </a:extLst>
                                </a:blip>
                                <a:srcRect l="36805" t="30855" r="49876" b="43512"/>
                                <a:stretch/>
                              </pic:blipFill>
                              <pic:spPr bwMode="auto">
                                <a:xfrm>
                                  <a:off x="2733472" y="77822"/>
                                  <a:ext cx="1038225" cy="11899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4A9A19F" id="Gruppieren 18171" o:spid="_x0000_s1505" style="position:absolute;margin-left:63.9pt;margin-top:29.9pt;width:311.8pt;height:99.85pt;z-index:252261888" coordsize="39598,126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">
                      <v:shape id="Textfeld 13930" o:spid="_x0000_s1506" type="#_x0000_t202" style="position:absolute;width:39598;height:12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" fillcolor="#f2f2f2 [3052]" strokecolor="#d8d8d8 [2732]">
                        <v:textbox>
                          <w:txbxContent>
                            <w:p w14:paraId="597454BF" w14:textId="77777777" w:rsidR="00311B26" w:rsidRPr="007102F0" w:rsidRDefault="00311B26" w:rsidP="007102F0">
                              <w:pPr>
                                <w:rPr>
                                  <w:rFonts w:cs="Calibri"/>
                                  <w:sz w:val="24"/>
                                  <w:szCs w:val="24"/>
                                </w:rPr>
                              </w:pPr>
                              <w:r w:rsidRPr="007102F0">
                                <w:rPr>
                                  <w:rFonts w:cs="Calibri"/>
                                  <w:b/>
                                  <w:sz w:val="24"/>
                                  <w:szCs w:val="24"/>
                                </w:rPr>
                                <w:t>Nebenwinkelargument:</w:t>
                              </w:r>
                              <w:r w:rsidRPr="007102F0">
                                <w:rPr>
                                  <w:rFonts w:cs="Calibri"/>
                                  <w:sz w:val="24"/>
                                  <w:szCs w:val="24"/>
                                </w:rPr>
                                <w:t xml:space="preserve"> </w:t>
                              </w:r>
                            </w:p>
                            <w:p w14:paraId="5EE418A6" w14:textId="77777777" w:rsidR="00311B26" w:rsidRPr="007102F0" w:rsidRDefault="00311B26" w:rsidP="007102F0">
                              <w:pPr>
                                <w:rPr>
                                  <w:rFonts w:cs="Calibri"/>
                                  <w:sz w:val="24"/>
                                  <w:szCs w:val="24"/>
                                </w:rPr>
                              </w:pPr>
                              <w:r w:rsidRPr="007102F0">
                                <w:rPr>
                                  <w:rFonts w:cs="Calibri"/>
                                  <w:b/>
                                  <w:sz w:val="24"/>
                                  <w:szCs w:val="24"/>
                                </w:rPr>
                                <w:t>Wenn</w:t>
                              </w:r>
                              <w:r w:rsidRPr="007102F0">
                                <w:rPr>
                                  <w:rFonts w:cs="Calibri"/>
                                  <w:sz w:val="24"/>
                                  <w:szCs w:val="24"/>
                                </w:rPr>
                                <w:t xml:space="preserve"> zwei Winkel an zwei sich schneidenden </w:t>
                              </w:r>
                            </w:p>
                            <w:p w14:paraId="6F927C68" w14:textId="77777777" w:rsidR="00311B26" w:rsidRPr="007102F0" w:rsidRDefault="00311B26" w:rsidP="007102F0">
                              <w:pPr>
                                <w:rPr>
                                  <w:rFonts w:cs="Calibri"/>
                                  <w:sz w:val="24"/>
                                  <w:szCs w:val="24"/>
                                </w:rPr>
                              </w:pPr>
                              <w:r w:rsidRPr="007102F0">
                                <w:rPr>
                                  <w:rFonts w:cs="Calibri"/>
                                  <w:sz w:val="24"/>
                                  <w:szCs w:val="24"/>
                                </w:rPr>
                                <w:t xml:space="preserve">Geraden nebeneinanderliegen, </w:t>
                              </w:r>
                            </w:p>
                            <w:p w14:paraId="61BB9565" w14:textId="77777777" w:rsidR="00311B26" w:rsidRPr="007102F0" w:rsidRDefault="00311B26" w:rsidP="007102F0">
                              <w:pPr>
                                <w:rPr>
                                  <w:rFonts w:cs="Calibri"/>
                                  <w:sz w:val="24"/>
                                  <w:szCs w:val="24"/>
                                </w:rPr>
                              </w:pPr>
                              <w:r w:rsidRPr="007102F0">
                                <w:rPr>
                                  <w:rFonts w:cs="Calibri"/>
                                  <w:b/>
                                  <w:sz w:val="24"/>
                                  <w:szCs w:val="24"/>
                                </w:rPr>
                                <w:t>dann</w:t>
                              </w:r>
                              <w:r w:rsidRPr="007102F0">
                                <w:rPr>
                                  <w:rFonts w:cs="Calibri"/>
                                  <w:sz w:val="24"/>
                                  <w:szCs w:val="24"/>
                                </w:rPr>
                                <w:t xml:space="preserve"> bilden die beiden Winkel </w:t>
                              </w:r>
                            </w:p>
                            <w:p w14:paraId="745F2804" w14:textId="77777777" w:rsidR="00311B26" w:rsidRPr="007102F0" w:rsidRDefault="00311B26" w:rsidP="007102F0">
                              <w:pPr>
                                <w:rPr>
                                  <w:rFonts w:cs="Calibri"/>
                                  <w:sz w:val="16"/>
                                  <w:szCs w:val="16"/>
                                </w:rPr>
                              </w:pPr>
                              <w:r w:rsidRPr="007102F0">
                                <w:rPr>
                                  <w:rFonts w:cs="Calibri"/>
                                  <w:sz w:val="24"/>
                                  <w:szCs w:val="24"/>
                                </w:rPr>
                                <w:t>zusammen einen Winkel von 180 Grad.</w:t>
                              </w:r>
                              <w:r w:rsidRPr="007102F0">
                                <w:rPr>
                                  <w:rFonts w:eastAsiaTheme="minorEastAsia" w:cs="Calibri"/>
                                  <w:sz w:val="24"/>
                                  <w:szCs w:val="24"/>
                                </w:rPr>
                                <w:t xml:space="preserve"> </w:t>
                              </w:r>
                              <w:r w:rsidRPr="007102F0">
                                <w:rPr>
                                  <w:rFonts w:eastAsiaTheme="minorEastAsia" w:cs="Calibri"/>
                                  <w:sz w:val="24"/>
                                  <w:szCs w:val="24"/>
                                </w:rPr>
                                <w:tab/>
                              </w:r>
                              <w:r w:rsidRPr="007102F0">
                                <w:rPr>
                                  <w:rFonts w:eastAsiaTheme="minorEastAsia" w:cs="Calibri"/>
                                  <w:sz w:val="24"/>
                                  <w:szCs w:val="24"/>
                                </w:rPr>
                                <w:tab/>
                              </w:r>
                              <w:r w:rsidRPr="007102F0">
                                <w:rPr>
                                  <w:rFonts w:eastAsiaTheme="minorEastAsia" w:cs="Calibri"/>
                                  <w:sz w:val="24"/>
                                  <w:szCs w:val="24"/>
                                </w:rPr>
                                <w:tab/>
                              </w:r>
                              <w:r w:rsidRPr="007102F0">
                                <w:rPr>
                                  <w:rFonts w:eastAsiaTheme="minorEastAsia" w:cs="Calibri"/>
                                  <w:sz w:val="24"/>
                                  <w:szCs w:val="24"/>
                                </w:rPr>
                                <w:tab/>
                              </w:r>
                              <m:oMath>
                                <m:r>
                                  <w:rPr>
                                    <w:rFonts w:ascii="Cambria Math" w:eastAsiaTheme="minorEastAsia" w:hAnsi="Cambria Math" w:cs="Calibri"/>
                                    <w:sz w:val="16"/>
                                    <w:szCs w:val="16"/>
                                  </w:rPr>
                                  <m:t>μ</m:t>
                                </m:r>
                              </m:oMath>
                              <w:r w:rsidRPr="007102F0">
                                <w:rPr>
                                  <w:rFonts w:eastAsiaTheme="minorEastAsia" w:cs="Calibri"/>
                                  <w:sz w:val="16"/>
                                  <w:szCs w:val="16"/>
                                  <w:lang w:val="sv-SE"/>
                                </w:rPr>
                                <w:t xml:space="preserve"> </w:t>
                              </w:r>
                              <w:r w:rsidRPr="007102F0">
                                <w:rPr>
                                  <w:rFonts w:eastAsiaTheme="minorEastAsia" w:cs="Calibri"/>
                                  <w:sz w:val="16"/>
                                  <w:szCs w:val="16"/>
                                  <w:lang w:val="sv-SE"/>
                                </w:rPr>
                                <w:t xml:space="preserve">(my), </w:t>
                              </w:r>
                              <m:oMath>
                                <m:r>
                                  <w:rPr>
                                    <w:rFonts w:ascii="Cambria Math" w:hAnsi="Cambria Math" w:cs="Calibri"/>
                                    <w:sz w:val="16"/>
                                    <w:szCs w:val="16"/>
                                  </w:rPr>
                                  <m:t>δ</m:t>
                                </m:r>
                              </m:oMath>
                              <w:r w:rsidRPr="007102F0">
                                <w:rPr>
                                  <w:rFonts w:eastAsiaTheme="minorEastAsia" w:cs="Calibri"/>
                                  <w:sz w:val="16"/>
                                  <w:szCs w:val="16"/>
                                </w:rPr>
                                <w:t xml:space="preserve"> (delta)</w:t>
                              </w:r>
                            </w:p>
                            <w:p w14:paraId="018F29FA" w14:textId="77777777" w:rsidR="00311B26" w:rsidRPr="007102F0" w:rsidRDefault="00311B26" w:rsidP="007102F0"/>
                            <w:p w14:paraId="6C4A0D7F" w14:textId="77777777" w:rsidR="00311B26" w:rsidRPr="007102F0" w:rsidRDefault="00311B26" w:rsidP="007102F0"/>
                            <w:p w14:paraId="6FF4AB62" w14:textId="77777777" w:rsidR="00311B26" w:rsidRPr="007102F0" w:rsidRDefault="00311B26" w:rsidP="007102F0"/>
                            <w:p w14:paraId="185FC9B6" w14:textId="77777777" w:rsidR="00311B26" w:rsidRPr="007102F0" w:rsidRDefault="00311B26" w:rsidP="007102F0">
                              <w:r w:rsidRPr="007102F0">
                                <w:t xml:space="preserve">                                                                                                                 </w:t>
                              </w:r>
                            </w:p>
                            <w:p w14:paraId="2DCA0F61" w14:textId="77777777" w:rsidR="00311B26" w:rsidRPr="007102F0" w:rsidRDefault="00311B26" w:rsidP="007102F0"/>
                            <w:p w14:paraId="3BBCC1EC" w14:textId="77777777" w:rsidR="00311B26" w:rsidRPr="007102F0" w:rsidRDefault="00311B26" w:rsidP="007102F0"/>
                          </w:txbxContent>
                        </v:textbox>
                      </v:shape>
                      <v:shape id="Grafik 13" o:spid="_x0000_s1507" type="#_x0000_t75" style="position:absolute;left:27334;top:778;width:10382;height:11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">
                        <v:imagedata r:id="rId53" o:title="" croptop="20221f" cropbottom="28516f" cropleft="24121f" cropright="32687f" chromakey="white"/>
                        <v:path arrowok="t"/>
                      </v:shape>
                    </v:group>
                  </w:pict>
                </mc:Fallback>
              </mc:AlternateContent>
            </w:r>
          </w:p>
        </w:tc>
        <w:tc>
          <w:tcPr>
            <w:tcW w:w="7805" w:type="dxa"/>
            <w:tcBorders>
              <w:top w:val="nil"/>
              <w:left w:val="nil"/>
              <w:bottom w:val="nil"/>
              <w:right w:val="nil"/>
            </w:tcBorders>
          </w:tcPr>
          <w:p w14:paraId="54E8A017" w14:textId="77777777" w:rsidR="00C5514E" w:rsidRDefault="00C5514E" w:rsidP="00AE4979">
            <w:pPr>
              <w:pStyle w:val="StadardHaengend"/>
            </w:pPr>
          </w:p>
          <w:p w14:paraId="7B52721C" w14:textId="77777777" w:rsidR="00894341" w:rsidRPr="00604EA8" w:rsidRDefault="00894341" w:rsidP="00AE4979">
            <w:pPr>
              <w:pStyle w:val="StadardHaengend"/>
            </w:pPr>
          </w:p>
        </w:tc>
      </w:tr>
      <w:tr w:rsidR="00C5514E" w14:paraId="587C0980" w14:textId="77777777" w:rsidTr="007102F0">
        <w:trPr>
          <w:trHeight w:val="418"/>
        </w:trPr>
        <w:tc>
          <w:tcPr>
            <w:tcW w:w="1276" w:type="dxa"/>
            <w:tcBorders>
              <w:top w:val="nil"/>
              <w:left w:val="nil"/>
              <w:bottom w:val="nil"/>
              <w:right w:val="nil"/>
            </w:tcBorders>
          </w:tcPr>
          <w:p w14:paraId="3E751792" w14:textId="77777777" w:rsidR="007102F0" w:rsidRDefault="007102F0" w:rsidP="007102F0">
            <w:r>
              <w:t xml:space="preserve">Ab </w:t>
            </w:r>
            <w:r>
              <w:br/>
              <w:t xml:space="preserve">Aufgabe </w:t>
            </w:r>
            <w:r w:rsidR="00D9292D">
              <w:rPr>
                <w:rStyle w:val="berschrift2Zchn"/>
              </w:rPr>
              <w:t>3</w:t>
            </w:r>
          </w:p>
          <w:p w14:paraId="2D160878" w14:textId="77777777" w:rsidR="00C5514E" w:rsidRDefault="00C5514E" w:rsidP="00AE4979">
            <w:pPr>
              <w:pStyle w:val="berschrift2"/>
              <w:ind w:left="0" w:firstLine="0"/>
            </w:pPr>
          </w:p>
        </w:tc>
        <w:tc>
          <w:tcPr>
            <w:tcW w:w="7805" w:type="dxa"/>
            <w:tcBorders>
              <w:top w:val="nil"/>
              <w:left w:val="nil"/>
              <w:bottom w:val="nil"/>
              <w:right w:val="nil"/>
            </w:tcBorders>
            <w:vAlign w:val="center"/>
          </w:tcPr>
          <w:p w14:paraId="414FA18F" w14:textId="77777777" w:rsidR="00C5514E" w:rsidRDefault="00C5514E" w:rsidP="00AE4979">
            <w:pPr>
              <w:jc w:val="center"/>
            </w:pPr>
          </w:p>
          <w:p w14:paraId="26F5CD1B" w14:textId="77777777" w:rsidR="00C5514E" w:rsidRDefault="00C5514E" w:rsidP="00AE4979">
            <w:pPr>
              <w:jc w:val="center"/>
            </w:pPr>
          </w:p>
          <w:p w14:paraId="3ECA5CB3" w14:textId="77777777" w:rsidR="00C5514E" w:rsidRDefault="00C5514E" w:rsidP="00AE4979">
            <w:pPr>
              <w:jc w:val="center"/>
            </w:pPr>
          </w:p>
          <w:p w14:paraId="74531B56" w14:textId="77777777" w:rsidR="00C5514E" w:rsidRDefault="00C5514E" w:rsidP="00AE4979">
            <w:pPr>
              <w:jc w:val="center"/>
            </w:pPr>
          </w:p>
          <w:p w14:paraId="334CAA0E" w14:textId="77777777" w:rsidR="00C5514E" w:rsidRDefault="00C5514E" w:rsidP="00AE4979">
            <w:pPr>
              <w:jc w:val="center"/>
            </w:pPr>
          </w:p>
          <w:p w14:paraId="1F249FA6" w14:textId="77777777" w:rsidR="00C5514E" w:rsidRDefault="00C5514E" w:rsidP="00AE4979">
            <w:pPr>
              <w:jc w:val="center"/>
            </w:pPr>
          </w:p>
          <w:p w14:paraId="5B0D5E7F" w14:textId="77777777" w:rsidR="00C5514E" w:rsidRDefault="00C5514E" w:rsidP="00AE4979">
            <w:pPr>
              <w:jc w:val="center"/>
            </w:pPr>
          </w:p>
          <w:p w14:paraId="2AEF1B02" w14:textId="77777777" w:rsidR="00C5514E" w:rsidRDefault="007102F0" w:rsidP="00AE4979">
            <w:pPr>
              <w:jc w:val="center"/>
            </w:pPr>
            <w:r>
              <w:rPr>
                <w:noProof/>
                <w:lang w:val="en-GB" w:eastAsia="en-GB"/>
              </w:rPr>
              <mc:AlternateContent>
                <mc:Choice Requires="wps">
                  <w:drawing>
                    <wp:anchor distT="0" distB="0" distL="114300" distR="114300" simplePos="0" relativeHeight="251476480" behindDoc="0" locked="0" layoutInCell="1" allowOverlap="1" wp14:anchorId="1C902EDD" wp14:editId="626287E9">
                      <wp:simplePos x="0" y="0"/>
                      <wp:positionH relativeFrom="column">
                        <wp:posOffset>6350</wp:posOffset>
                      </wp:positionH>
                      <wp:positionV relativeFrom="paragraph">
                        <wp:posOffset>52070</wp:posOffset>
                      </wp:positionV>
                      <wp:extent cx="3959860" cy="1259840"/>
                      <wp:effectExtent l="0" t="0" r="15240" b="10160"/>
                      <wp:wrapNone/>
                      <wp:docPr id="13935" name="Textfeld 13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259840"/>
                              </a:xfrm>
                              <a:prstGeom prst="rect">
                                <a:avLst/>
                              </a:prstGeom>
                              <a:solidFill>
                                <a:schemeClr val="bg1">
                                  <a:lumMod val="95000"/>
                                </a:schemeClr>
                              </a:solidFill>
                              <a:ln w="9525">
                                <a:solidFill>
                                  <a:schemeClr val="bg1">
                                    <a:lumMod val="85000"/>
                                  </a:schemeClr>
                                </a:solidFill>
                                <a:miter lim="800000"/>
                                <a:headEnd/>
                                <a:tailEnd/>
                              </a:ln>
                            </wps:spPr>
                            <wps:txbx>
                              <w:txbxContent>
                                <w:p w14:paraId="641421FD" w14:textId="77777777" w:rsidR="00311B26" w:rsidRPr="007102F0" w:rsidRDefault="00311B26" w:rsidP="003719E9">
                                  <w:pPr>
                                    <w:rPr>
                                      <w:rFonts w:cs="Calibri"/>
                                      <w:sz w:val="24"/>
                                      <w:szCs w:val="24"/>
                                    </w:rPr>
                                  </w:pPr>
                                  <w:r>
                                    <w:rPr>
                                      <w:rFonts w:cs="Calibri"/>
                                      <w:b/>
                                      <w:sz w:val="24"/>
                                      <w:szCs w:val="24"/>
                                    </w:rPr>
                                    <w:t>Winkel-Rech</w:t>
                                  </w:r>
                                  <w:r w:rsidRPr="007102F0">
                                    <w:rPr>
                                      <w:rFonts w:cs="Calibri"/>
                                      <w:b/>
                                      <w:sz w:val="24"/>
                                      <w:szCs w:val="24"/>
                                    </w:rPr>
                                    <w:t>en-Argument:</w:t>
                                  </w:r>
                                  <w:r w:rsidRPr="007102F0">
                                    <w:rPr>
                                      <w:rFonts w:cs="Calibri"/>
                                      <w:sz w:val="24"/>
                                      <w:szCs w:val="24"/>
                                    </w:rPr>
                                    <w:t xml:space="preserve"> </w:t>
                                  </w:r>
                                </w:p>
                                <w:p w14:paraId="7368C372" w14:textId="77777777" w:rsidR="00311B26" w:rsidRDefault="00311B26" w:rsidP="00444A8B">
                                  <w:pPr>
                                    <w:spacing w:line="240" w:lineRule="auto"/>
                                    <w:rPr>
                                      <w:rFonts w:asciiTheme="majorHAnsi" w:hAnsiTheme="majorHAnsi" w:cstheme="majorHAnsi"/>
                                      <w:sz w:val="24"/>
                                      <w:szCs w:val="24"/>
                                    </w:rPr>
                                  </w:pPr>
                                  <w:r w:rsidRPr="00444A8B">
                                    <w:rPr>
                                      <w:rFonts w:asciiTheme="majorHAnsi" w:hAnsiTheme="majorHAnsi" w:cstheme="majorHAnsi"/>
                                      <w:b/>
                                      <w:sz w:val="24"/>
                                      <w:szCs w:val="24"/>
                                    </w:rPr>
                                    <w:t xml:space="preserve">Wenn </w:t>
                                  </w:r>
                                  <w:r w:rsidRPr="00444A8B">
                                    <w:rPr>
                                      <w:rFonts w:asciiTheme="majorHAnsi" w:hAnsiTheme="majorHAnsi" w:cstheme="majorHAnsi"/>
                                      <w:sz w:val="24"/>
                                      <w:szCs w:val="24"/>
                                    </w:rPr>
                                    <w:t>zwei</w:t>
                                  </w:r>
                                  <w:r w:rsidRPr="00444A8B">
                                    <w:rPr>
                                      <w:rFonts w:asciiTheme="majorHAnsi" w:hAnsiTheme="majorHAnsi" w:cstheme="majorHAnsi"/>
                                      <w:b/>
                                      <w:sz w:val="24"/>
                                      <w:szCs w:val="24"/>
                                    </w:rPr>
                                    <w:t xml:space="preserve"> </w:t>
                                  </w:r>
                                  <w:r w:rsidRPr="00444A8B">
                                    <w:rPr>
                                      <w:rFonts w:asciiTheme="majorHAnsi" w:hAnsiTheme="majorHAnsi" w:cstheme="majorHAnsi"/>
                                      <w:sz w:val="24"/>
                                      <w:szCs w:val="24"/>
                                    </w:rPr>
                                    <w:t xml:space="preserve">Winkel </w:t>
                                  </w:r>
                                  <w:r>
                                    <w:rPr>
                                      <w:rFonts w:asciiTheme="majorHAnsi" w:hAnsiTheme="majorHAnsi" w:cstheme="majorHAnsi"/>
                                      <w:sz w:val="24"/>
                                      <w:szCs w:val="24"/>
                                    </w:rPr>
                                    <w:t>α</w:t>
                                  </w:r>
                                  <w:r w:rsidRPr="00444A8B">
                                    <w:rPr>
                                      <w:rFonts w:asciiTheme="majorHAnsi" w:hAnsiTheme="majorHAnsi" w:cstheme="majorHAnsi"/>
                                      <w:sz w:val="24"/>
                                      <w:szCs w:val="24"/>
                                    </w:rPr>
                                    <w:t xml:space="preserve"> und </w:t>
                                  </w:r>
                                  <w:r>
                                    <w:rPr>
                                      <w:rFonts w:asciiTheme="majorHAnsi" w:hAnsiTheme="majorHAnsi" w:cstheme="majorHAnsi"/>
                                      <w:sz w:val="24"/>
                                      <w:szCs w:val="24"/>
                                    </w:rPr>
                                    <w:t>β</w:t>
                                  </w:r>
                                  <w:r w:rsidRPr="00444A8B">
                                    <w:rPr>
                                      <w:rFonts w:asciiTheme="majorHAnsi" w:hAnsiTheme="majorHAnsi" w:cstheme="majorHAnsi"/>
                                      <w:sz w:val="24"/>
                                      <w:szCs w:val="24"/>
                                    </w:rPr>
                                    <w:t xml:space="preserve"> </w:t>
                                  </w:r>
                                  <w:r>
                                    <w:rPr>
                                      <w:rFonts w:asciiTheme="majorHAnsi" w:hAnsiTheme="majorHAnsi" w:cstheme="majorHAnsi"/>
                                      <w:sz w:val="24"/>
                                      <w:szCs w:val="24"/>
                                    </w:rPr>
                                    <w:t xml:space="preserve">sich nicht überschneiden, </w:t>
                                  </w:r>
                                  <w:r w:rsidRPr="00444A8B">
                                    <w:rPr>
                                      <w:rFonts w:asciiTheme="majorHAnsi" w:hAnsiTheme="majorHAnsi" w:cstheme="majorHAnsi"/>
                                      <w:b/>
                                      <w:sz w:val="24"/>
                                      <w:szCs w:val="24"/>
                                    </w:rPr>
                                    <w:t xml:space="preserve"> </w:t>
                                  </w:r>
                                  <w:r w:rsidRPr="00444A8B">
                                    <w:rPr>
                                      <w:rFonts w:asciiTheme="majorHAnsi" w:hAnsiTheme="majorHAnsi" w:cstheme="majorHAnsi"/>
                                      <w:b/>
                                      <w:sz w:val="24"/>
                                      <w:szCs w:val="24"/>
                                    </w:rPr>
                                    <w:br/>
                                    <w:t xml:space="preserve">dann </w:t>
                                  </w:r>
                                  <w:r w:rsidRPr="00444A8B">
                                    <w:rPr>
                                      <w:rFonts w:asciiTheme="majorHAnsi" w:hAnsiTheme="majorHAnsi" w:cstheme="majorHAnsi"/>
                                      <w:sz w:val="24"/>
                                      <w:szCs w:val="24"/>
                                    </w:rPr>
                                    <w:t xml:space="preserve">hat der zusammengesetzte Winkel </w:t>
                                  </w:r>
                                </w:p>
                                <w:p w14:paraId="151ED2C5" w14:textId="77777777" w:rsidR="00311B26" w:rsidRPr="00444A8B" w:rsidRDefault="00311B26" w:rsidP="00444A8B">
                                  <w:pPr>
                                    <w:spacing w:line="240" w:lineRule="auto"/>
                                    <w:rPr>
                                      <w:rFonts w:asciiTheme="majorHAnsi" w:hAnsiTheme="majorHAnsi" w:cstheme="majorHAnsi"/>
                                      <w:sz w:val="24"/>
                                      <w:szCs w:val="24"/>
                                    </w:rPr>
                                  </w:pPr>
                                  <w:r w:rsidRPr="00444A8B">
                                    <w:rPr>
                                      <w:rFonts w:asciiTheme="majorHAnsi" w:hAnsiTheme="majorHAnsi" w:cstheme="majorHAnsi"/>
                                      <w:sz w:val="24"/>
                                      <w:szCs w:val="24"/>
                                    </w:rPr>
                                    <w:t>die Größe</w:t>
                                  </w:r>
                                  <w:r>
                                    <w:rPr>
                                      <w:rFonts w:asciiTheme="majorHAnsi" w:hAnsiTheme="majorHAnsi" w:cstheme="majorHAnsi"/>
                                      <w:sz w:val="24"/>
                                      <w:szCs w:val="24"/>
                                    </w:rPr>
                                    <w:t xml:space="preserve"> </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Pr>
                                      <w:rFonts w:ascii="Symbol" w:hAnsi="Symbol" w:cs="Calibri"/>
                                      <w:szCs w:val="24"/>
                                    </w:rPr>
                                    <w:t></w:t>
                                  </w:r>
                                  <w:r>
                                    <w:rPr>
                                      <w:rFonts w:ascii="Symbol" w:hAnsi="Symbol" w:cs="Calibri"/>
                                      <w:szCs w:val="24"/>
                                    </w:rPr>
                                    <w:t></w:t>
                                  </w:r>
                                  <w:r w:rsidRPr="00444A8B">
                                    <w:rPr>
                                      <w:rFonts w:asciiTheme="majorHAnsi" w:hAnsiTheme="majorHAnsi" w:cstheme="majorHAnsi"/>
                                      <w:sz w:val="24"/>
                                      <w:szCs w:val="24"/>
                                    </w:rPr>
                                    <w:t xml:space="preserve">d.h. man kann </w:t>
                                  </w:r>
                                  <w:r>
                                    <w:rPr>
                                      <w:rFonts w:asciiTheme="majorHAnsi" w:hAnsiTheme="majorHAnsi" w:cstheme="majorHAnsi"/>
                                      <w:sz w:val="24"/>
                                      <w:szCs w:val="24"/>
                                    </w:rPr>
                                    <w:br/>
                                  </w:r>
                                  <w:r w:rsidRPr="00444A8B">
                                    <w:rPr>
                                      <w:rFonts w:asciiTheme="majorHAnsi" w:hAnsiTheme="majorHAnsi" w:cstheme="majorHAnsi"/>
                                      <w:sz w:val="24"/>
                                      <w:szCs w:val="24"/>
                                    </w:rPr>
                                    <w:t>die Winkelgrößen</w:t>
                                  </w:r>
                                  <w:r>
                                    <w:rPr>
                                      <w:rFonts w:asciiTheme="majorHAnsi" w:hAnsiTheme="majorHAnsi" w:cstheme="majorHAnsi"/>
                                      <w:sz w:val="24"/>
                                      <w:szCs w:val="24"/>
                                    </w:rPr>
                                    <w:t xml:space="preserve"> </w:t>
                                  </w:r>
                                  <w:r w:rsidRPr="00444A8B">
                                    <w:rPr>
                                      <w:rFonts w:asciiTheme="majorHAnsi" w:hAnsiTheme="majorHAnsi" w:cstheme="majorHAnsi"/>
                                      <w:sz w:val="24"/>
                                      <w:szCs w:val="24"/>
                                    </w:rPr>
                                    <w:t>addieren und subtrahieren.</w:t>
                                  </w:r>
                                  <w:r w:rsidRPr="00444A8B" w:rsidDel="00DC18F6">
                                    <w:rPr>
                                      <w:rFonts w:asciiTheme="majorHAnsi" w:hAnsiTheme="majorHAnsi" w:cstheme="majorHAnsi"/>
                                      <w:sz w:val="24"/>
                                      <w:szCs w:val="24"/>
                                    </w:rPr>
                                    <w:t xml:space="preserve"> </w:t>
                                  </w:r>
                                </w:p>
                                <w:p w14:paraId="5A8887D6" w14:textId="77777777" w:rsidR="00311B26" w:rsidRPr="007102F0" w:rsidRDefault="00311B26" w:rsidP="000C7AE4">
                                  <w:pPr>
                                    <w:ind w:left="3692" w:firstLine="284"/>
                                    <w:jc w:val="right"/>
                                    <w:rPr>
                                      <w:rFonts w:cs="Calibri"/>
                                      <w:sz w:val="16"/>
                                      <w:szCs w:val="16"/>
                                    </w:rPr>
                                  </w:pPr>
                                  <w:r>
                                    <w:rPr>
                                      <w:rFonts w:asciiTheme="majorHAnsi" w:hAnsiTheme="majorHAnsi" w:cstheme="majorHAnsi"/>
                                      <w:sz w:val="16"/>
                                      <w:szCs w:val="16"/>
                                    </w:rPr>
                                    <w:t xml:space="preserve">                   </w:t>
                                  </w:r>
                                  <w:r w:rsidRPr="007102F0">
                                    <w:rPr>
                                      <w:rFonts w:asciiTheme="majorHAnsi" w:hAnsiTheme="majorHAnsi" w:cstheme="majorHAnsi"/>
                                      <w:sz w:val="16"/>
                                      <w:szCs w:val="16"/>
                                    </w:rPr>
                                    <w:t>α (</w:t>
                                  </w:r>
                                  <w:proofErr w:type="spellStart"/>
                                  <w:r w:rsidRPr="007102F0">
                                    <w:rPr>
                                      <w:rFonts w:asciiTheme="majorHAnsi" w:hAnsiTheme="majorHAnsi" w:cstheme="majorHAnsi"/>
                                      <w:sz w:val="16"/>
                                      <w:szCs w:val="16"/>
                                    </w:rPr>
                                    <w:t>alpha</w:t>
                                  </w:r>
                                  <w:proofErr w:type="spellEnd"/>
                                  <w:r w:rsidRPr="007102F0">
                                    <w:rPr>
                                      <w:rFonts w:asciiTheme="majorHAnsi" w:hAnsiTheme="majorHAnsi" w:cstheme="majorHAnsi"/>
                                      <w:sz w:val="16"/>
                                      <w:szCs w:val="16"/>
                                    </w:rPr>
                                    <w:t>), β (</w:t>
                                  </w:r>
                                  <w:proofErr w:type="spellStart"/>
                                  <w:r w:rsidRPr="007102F0">
                                    <w:rPr>
                                      <w:rFonts w:asciiTheme="majorHAnsi" w:hAnsiTheme="majorHAnsi" w:cstheme="majorHAnsi"/>
                                      <w:sz w:val="16"/>
                                      <w:szCs w:val="16"/>
                                    </w:rPr>
                                    <w:t>beta</w:t>
                                  </w:r>
                                  <w:proofErr w:type="spellEnd"/>
                                  <w:r w:rsidRPr="007102F0">
                                    <w:rPr>
                                      <w:rFonts w:asciiTheme="majorHAnsi" w:hAnsiTheme="majorHAnsi" w:cstheme="majorHAnsi"/>
                                      <w:sz w:val="16"/>
                                      <w:szCs w:val="16"/>
                                    </w:rPr>
                                    <w:t>)</w:t>
                                  </w:r>
                                </w:p>
                                <w:p w14:paraId="42D00664" w14:textId="77777777" w:rsidR="00311B26" w:rsidRPr="007102F0" w:rsidRDefault="00311B26" w:rsidP="003719E9"/>
                                <w:p w14:paraId="41920883" w14:textId="77777777" w:rsidR="00311B26" w:rsidRPr="007102F0" w:rsidRDefault="00311B26" w:rsidP="003719E9"/>
                                <w:p w14:paraId="1A5D6FCB" w14:textId="77777777" w:rsidR="00311B26" w:rsidRPr="007102F0" w:rsidRDefault="00311B26" w:rsidP="003719E9"/>
                                <w:p w14:paraId="0D968F4C" w14:textId="77777777" w:rsidR="00311B26" w:rsidRPr="007102F0" w:rsidRDefault="00311B26" w:rsidP="003719E9">
                                  <w:r w:rsidRPr="007102F0">
                                    <w:t xml:space="preserve">                                                                                                                 </w:t>
                                  </w:r>
                                </w:p>
                                <w:p w14:paraId="64041433" w14:textId="77777777" w:rsidR="00311B26" w:rsidRPr="007102F0" w:rsidRDefault="00311B26" w:rsidP="003719E9"/>
                                <w:p w14:paraId="0B87CE35" w14:textId="77777777" w:rsidR="00311B26" w:rsidRPr="007102F0" w:rsidRDefault="00311B26" w:rsidP="003719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02EDD" id="Textfeld 13935" o:spid="_x0000_s1508" type="#_x0000_t202" style="position:absolute;left:0;text-align:left;margin-left:.5pt;margin-top:4.1pt;width:311.8pt;height:99.2pt;z-index:25147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" fillcolor="#f2f2f2 [3052]" strokecolor="#d8d8d8 [2732]">
                      <v:textbox>
                        <w:txbxContent>
                          <w:p w14:paraId="641421FD" w14:textId="77777777" w:rsidR="00311B26" w:rsidRPr="007102F0" w:rsidRDefault="00311B26" w:rsidP="003719E9">
                            <w:pPr>
                              <w:rPr>
                                <w:rFonts w:cs="Calibri"/>
                                <w:sz w:val="24"/>
                                <w:szCs w:val="24"/>
                              </w:rPr>
                            </w:pPr>
                            <w:r>
                              <w:rPr>
                                <w:rFonts w:cs="Calibri"/>
                                <w:b/>
                                <w:sz w:val="24"/>
                                <w:szCs w:val="24"/>
                              </w:rPr>
                              <w:t>Winkel-Rech</w:t>
                            </w:r>
                            <w:r w:rsidRPr="007102F0">
                              <w:rPr>
                                <w:rFonts w:cs="Calibri"/>
                                <w:b/>
                                <w:sz w:val="24"/>
                                <w:szCs w:val="24"/>
                              </w:rPr>
                              <w:t>en-Argument:</w:t>
                            </w:r>
                            <w:r w:rsidRPr="007102F0">
                              <w:rPr>
                                <w:rFonts w:cs="Calibri"/>
                                <w:sz w:val="24"/>
                                <w:szCs w:val="24"/>
                              </w:rPr>
                              <w:t xml:space="preserve"> </w:t>
                            </w:r>
                          </w:p>
                          <w:p w14:paraId="7368C372" w14:textId="77777777" w:rsidR="00311B26" w:rsidRDefault="00311B26" w:rsidP="00444A8B">
                            <w:pPr>
                              <w:spacing w:line="240" w:lineRule="auto"/>
                              <w:rPr>
                                <w:rFonts w:asciiTheme="majorHAnsi" w:hAnsiTheme="majorHAnsi" w:cstheme="majorHAnsi"/>
                                <w:sz w:val="24"/>
                                <w:szCs w:val="24"/>
                              </w:rPr>
                            </w:pPr>
                            <w:r w:rsidRPr="00444A8B">
                              <w:rPr>
                                <w:rFonts w:asciiTheme="majorHAnsi" w:hAnsiTheme="majorHAnsi" w:cstheme="majorHAnsi"/>
                                <w:b/>
                                <w:sz w:val="24"/>
                                <w:szCs w:val="24"/>
                              </w:rPr>
                              <w:t xml:space="preserve">Wenn </w:t>
                            </w:r>
                            <w:r w:rsidRPr="00444A8B">
                              <w:rPr>
                                <w:rFonts w:asciiTheme="majorHAnsi" w:hAnsiTheme="majorHAnsi" w:cstheme="majorHAnsi"/>
                                <w:sz w:val="24"/>
                                <w:szCs w:val="24"/>
                              </w:rPr>
                              <w:t>zwei</w:t>
                            </w:r>
                            <w:r w:rsidRPr="00444A8B">
                              <w:rPr>
                                <w:rFonts w:asciiTheme="majorHAnsi" w:hAnsiTheme="majorHAnsi" w:cstheme="majorHAnsi"/>
                                <w:b/>
                                <w:sz w:val="24"/>
                                <w:szCs w:val="24"/>
                              </w:rPr>
                              <w:t xml:space="preserve"> </w:t>
                            </w:r>
                            <w:r w:rsidRPr="00444A8B">
                              <w:rPr>
                                <w:rFonts w:asciiTheme="majorHAnsi" w:hAnsiTheme="majorHAnsi" w:cstheme="majorHAnsi"/>
                                <w:sz w:val="24"/>
                                <w:szCs w:val="24"/>
                              </w:rPr>
                              <w:t xml:space="preserve">Winkel </w:t>
                            </w:r>
                            <w:r>
                              <w:rPr>
                                <w:rFonts w:asciiTheme="majorHAnsi" w:hAnsiTheme="majorHAnsi" w:cstheme="majorHAnsi"/>
                                <w:sz w:val="24"/>
                                <w:szCs w:val="24"/>
                              </w:rPr>
                              <w:t>α</w:t>
                            </w:r>
                            <w:r w:rsidRPr="00444A8B">
                              <w:rPr>
                                <w:rFonts w:asciiTheme="majorHAnsi" w:hAnsiTheme="majorHAnsi" w:cstheme="majorHAnsi"/>
                                <w:sz w:val="24"/>
                                <w:szCs w:val="24"/>
                              </w:rPr>
                              <w:t xml:space="preserve"> und </w:t>
                            </w:r>
                            <w:r>
                              <w:rPr>
                                <w:rFonts w:asciiTheme="majorHAnsi" w:hAnsiTheme="majorHAnsi" w:cstheme="majorHAnsi"/>
                                <w:sz w:val="24"/>
                                <w:szCs w:val="24"/>
                              </w:rPr>
                              <w:t>β</w:t>
                            </w:r>
                            <w:r w:rsidRPr="00444A8B">
                              <w:rPr>
                                <w:rFonts w:asciiTheme="majorHAnsi" w:hAnsiTheme="majorHAnsi" w:cstheme="majorHAnsi"/>
                                <w:sz w:val="24"/>
                                <w:szCs w:val="24"/>
                              </w:rPr>
                              <w:t xml:space="preserve"> </w:t>
                            </w:r>
                            <w:r>
                              <w:rPr>
                                <w:rFonts w:asciiTheme="majorHAnsi" w:hAnsiTheme="majorHAnsi" w:cstheme="majorHAnsi"/>
                                <w:sz w:val="24"/>
                                <w:szCs w:val="24"/>
                              </w:rPr>
                              <w:t xml:space="preserve">sich nicht überschneiden, </w:t>
                            </w:r>
                            <w:r w:rsidRPr="00444A8B">
                              <w:rPr>
                                <w:rFonts w:asciiTheme="majorHAnsi" w:hAnsiTheme="majorHAnsi" w:cstheme="majorHAnsi"/>
                                <w:b/>
                                <w:sz w:val="24"/>
                                <w:szCs w:val="24"/>
                              </w:rPr>
                              <w:t xml:space="preserve"> </w:t>
                            </w:r>
                            <w:r w:rsidRPr="00444A8B">
                              <w:rPr>
                                <w:rFonts w:asciiTheme="majorHAnsi" w:hAnsiTheme="majorHAnsi" w:cstheme="majorHAnsi"/>
                                <w:b/>
                                <w:sz w:val="24"/>
                                <w:szCs w:val="24"/>
                              </w:rPr>
                              <w:br/>
                              <w:t xml:space="preserve">dann </w:t>
                            </w:r>
                            <w:r w:rsidRPr="00444A8B">
                              <w:rPr>
                                <w:rFonts w:asciiTheme="majorHAnsi" w:hAnsiTheme="majorHAnsi" w:cstheme="majorHAnsi"/>
                                <w:sz w:val="24"/>
                                <w:szCs w:val="24"/>
                              </w:rPr>
                              <w:t xml:space="preserve">hat der zusammengesetzte Winkel </w:t>
                            </w:r>
                          </w:p>
                          <w:p w14:paraId="151ED2C5" w14:textId="77777777" w:rsidR="00311B26" w:rsidRPr="00444A8B" w:rsidRDefault="00311B26" w:rsidP="00444A8B">
                            <w:pPr>
                              <w:spacing w:line="240" w:lineRule="auto"/>
                              <w:rPr>
                                <w:rFonts w:asciiTheme="majorHAnsi" w:hAnsiTheme="majorHAnsi" w:cstheme="majorHAnsi"/>
                                <w:sz w:val="24"/>
                                <w:szCs w:val="24"/>
                              </w:rPr>
                            </w:pPr>
                            <w:r w:rsidRPr="00444A8B">
                              <w:rPr>
                                <w:rFonts w:asciiTheme="majorHAnsi" w:hAnsiTheme="majorHAnsi" w:cstheme="majorHAnsi"/>
                                <w:sz w:val="24"/>
                                <w:szCs w:val="24"/>
                              </w:rPr>
                              <w:t>die Größe</w:t>
                            </w:r>
                            <w:r>
                              <w:rPr>
                                <w:rFonts w:asciiTheme="majorHAnsi" w:hAnsiTheme="majorHAnsi" w:cstheme="majorHAnsi"/>
                                <w:sz w:val="24"/>
                                <w:szCs w:val="24"/>
                              </w:rPr>
                              <w:t xml:space="preserve"> </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sidRPr="00DC18F6">
                              <w:rPr>
                                <w:rFonts w:ascii="Symbol" w:hAnsi="Symbol" w:cs="Calibri"/>
                                <w:szCs w:val="24"/>
                              </w:rPr>
                              <w:t></w:t>
                            </w:r>
                            <w:r>
                              <w:rPr>
                                <w:rFonts w:ascii="Symbol" w:hAnsi="Symbol" w:cs="Calibri"/>
                                <w:szCs w:val="24"/>
                              </w:rPr>
                              <w:t></w:t>
                            </w:r>
                            <w:r>
                              <w:rPr>
                                <w:rFonts w:ascii="Symbol" w:hAnsi="Symbol" w:cs="Calibri"/>
                                <w:szCs w:val="24"/>
                              </w:rPr>
                              <w:t></w:t>
                            </w:r>
                            <w:r w:rsidRPr="00444A8B">
                              <w:rPr>
                                <w:rFonts w:asciiTheme="majorHAnsi" w:hAnsiTheme="majorHAnsi" w:cstheme="majorHAnsi"/>
                                <w:sz w:val="24"/>
                                <w:szCs w:val="24"/>
                              </w:rPr>
                              <w:t xml:space="preserve">d.h. man kann </w:t>
                            </w:r>
                            <w:r>
                              <w:rPr>
                                <w:rFonts w:asciiTheme="majorHAnsi" w:hAnsiTheme="majorHAnsi" w:cstheme="majorHAnsi"/>
                                <w:sz w:val="24"/>
                                <w:szCs w:val="24"/>
                              </w:rPr>
                              <w:br/>
                            </w:r>
                            <w:r w:rsidRPr="00444A8B">
                              <w:rPr>
                                <w:rFonts w:asciiTheme="majorHAnsi" w:hAnsiTheme="majorHAnsi" w:cstheme="majorHAnsi"/>
                                <w:sz w:val="24"/>
                                <w:szCs w:val="24"/>
                              </w:rPr>
                              <w:t>die Winkelgrößen</w:t>
                            </w:r>
                            <w:r>
                              <w:rPr>
                                <w:rFonts w:asciiTheme="majorHAnsi" w:hAnsiTheme="majorHAnsi" w:cstheme="majorHAnsi"/>
                                <w:sz w:val="24"/>
                                <w:szCs w:val="24"/>
                              </w:rPr>
                              <w:t xml:space="preserve"> </w:t>
                            </w:r>
                            <w:r w:rsidRPr="00444A8B">
                              <w:rPr>
                                <w:rFonts w:asciiTheme="majorHAnsi" w:hAnsiTheme="majorHAnsi" w:cstheme="majorHAnsi"/>
                                <w:sz w:val="24"/>
                                <w:szCs w:val="24"/>
                              </w:rPr>
                              <w:t>addieren und subtrahieren.</w:t>
                            </w:r>
                            <w:r w:rsidRPr="00444A8B" w:rsidDel="00DC18F6">
                              <w:rPr>
                                <w:rFonts w:asciiTheme="majorHAnsi" w:hAnsiTheme="majorHAnsi" w:cstheme="majorHAnsi"/>
                                <w:sz w:val="24"/>
                                <w:szCs w:val="24"/>
                              </w:rPr>
                              <w:t xml:space="preserve"> </w:t>
                            </w:r>
                          </w:p>
                          <w:p w14:paraId="5A8887D6" w14:textId="77777777" w:rsidR="00311B26" w:rsidRPr="007102F0" w:rsidRDefault="00311B26" w:rsidP="000C7AE4">
                            <w:pPr>
                              <w:ind w:left="3692" w:firstLine="284"/>
                              <w:jc w:val="right"/>
                              <w:rPr>
                                <w:rFonts w:cs="Calibri"/>
                                <w:sz w:val="16"/>
                                <w:szCs w:val="16"/>
                              </w:rPr>
                            </w:pPr>
                            <w:r>
                              <w:rPr>
                                <w:rFonts w:asciiTheme="majorHAnsi" w:hAnsiTheme="majorHAnsi" w:cstheme="majorHAnsi"/>
                                <w:sz w:val="16"/>
                                <w:szCs w:val="16"/>
                              </w:rPr>
                              <w:t xml:space="preserve">                   </w:t>
                            </w:r>
                            <w:r w:rsidRPr="007102F0">
                              <w:rPr>
                                <w:rFonts w:asciiTheme="majorHAnsi" w:hAnsiTheme="majorHAnsi" w:cstheme="majorHAnsi"/>
                                <w:sz w:val="16"/>
                                <w:szCs w:val="16"/>
                              </w:rPr>
                              <w:t>α (</w:t>
                            </w:r>
                            <w:proofErr w:type="spellStart"/>
                            <w:r w:rsidRPr="007102F0">
                              <w:rPr>
                                <w:rFonts w:asciiTheme="majorHAnsi" w:hAnsiTheme="majorHAnsi" w:cstheme="majorHAnsi"/>
                                <w:sz w:val="16"/>
                                <w:szCs w:val="16"/>
                              </w:rPr>
                              <w:t>alpha</w:t>
                            </w:r>
                            <w:proofErr w:type="spellEnd"/>
                            <w:r w:rsidRPr="007102F0">
                              <w:rPr>
                                <w:rFonts w:asciiTheme="majorHAnsi" w:hAnsiTheme="majorHAnsi" w:cstheme="majorHAnsi"/>
                                <w:sz w:val="16"/>
                                <w:szCs w:val="16"/>
                              </w:rPr>
                              <w:t>), β (</w:t>
                            </w:r>
                            <w:proofErr w:type="spellStart"/>
                            <w:r w:rsidRPr="007102F0">
                              <w:rPr>
                                <w:rFonts w:asciiTheme="majorHAnsi" w:hAnsiTheme="majorHAnsi" w:cstheme="majorHAnsi"/>
                                <w:sz w:val="16"/>
                                <w:szCs w:val="16"/>
                              </w:rPr>
                              <w:t>beta</w:t>
                            </w:r>
                            <w:proofErr w:type="spellEnd"/>
                            <w:r w:rsidRPr="007102F0">
                              <w:rPr>
                                <w:rFonts w:asciiTheme="majorHAnsi" w:hAnsiTheme="majorHAnsi" w:cstheme="majorHAnsi"/>
                                <w:sz w:val="16"/>
                                <w:szCs w:val="16"/>
                              </w:rPr>
                              <w:t>)</w:t>
                            </w:r>
                          </w:p>
                          <w:p w14:paraId="42D00664" w14:textId="77777777" w:rsidR="00311B26" w:rsidRPr="007102F0" w:rsidRDefault="00311B26" w:rsidP="003719E9"/>
                          <w:p w14:paraId="41920883" w14:textId="77777777" w:rsidR="00311B26" w:rsidRPr="007102F0" w:rsidRDefault="00311B26" w:rsidP="003719E9"/>
                          <w:p w14:paraId="1A5D6FCB" w14:textId="77777777" w:rsidR="00311B26" w:rsidRPr="007102F0" w:rsidRDefault="00311B26" w:rsidP="003719E9"/>
                          <w:p w14:paraId="0D968F4C" w14:textId="77777777" w:rsidR="00311B26" w:rsidRPr="007102F0" w:rsidRDefault="00311B26" w:rsidP="003719E9">
                            <w:r w:rsidRPr="007102F0">
                              <w:t xml:space="preserve">                                                                                                                 </w:t>
                            </w:r>
                          </w:p>
                          <w:p w14:paraId="64041433" w14:textId="77777777" w:rsidR="00311B26" w:rsidRPr="007102F0" w:rsidRDefault="00311B26" w:rsidP="003719E9"/>
                          <w:p w14:paraId="0B87CE35" w14:textId="77777777" w:rsidR="00311B26" w:rsidRPr="007102F0" w:rsidRDefault="00311B26" w:rsidP="003719E9"/>
                        </w:txbxContent>
                      </v:textbox>
                    </v:shape>
                  </w:pict>
                </mc:Fallback>
              </mc:AlternateContent>
            </w:r>
          </w:p>
          <w:p w14:paraId="31EBF2A5" w14:textId="77777777" w:rsidR="00C5514E" w:rsidRDefault="00743C20" w:rsidP="00AE4979">
            <w:pPr>
              <w:jc w:val="center"/>
            </w:pPr>
            <w:r>
              <w:rPr>
                <w:noProof/>
                <w:lang w:val="en-GB" w:eastAsia="en-GB"/>
              </w:rPr>
              <w:drawing>
                <wp:anchor distT="0" distB="0" distL="114300" distR="114300" simplePos="0" relativeHeight="251477504" behindDoc="0" locked="0" layoutInCell="1" allowOverlap="1" wp14:anchorId="7904D540" wp14:editId="4975EFC3">
                  <wp:simplePos x="0" y="0"/>
                  <wp:positionH relativeFrom="column">
                    <wp:posOffset>3254375</wp:posOffset>
                  </wp:positionH>
                  <wp:positionV relativeFrom="paragraph">
                    <wp:posOffset>19050</wp:posOffset>
                  </wp:positionV>
                  <wp:extent cx="626110" cy="816610"/>
                  <wp:effectExtent l="0" t="0" r="0"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a:picLocks noChangeAspect="1"/>
                          </pic:cNvPicPr>
                        </pic:nvPicPr>
                        <pic:blipFill rotWithShape="1">
                          <a:blip r:embed="rId54">
                            <a:clrChange>
                              <a:clrFrom>
                                <a:srgbClr val="FFFFFF"/>
                              </a:clrFrom>
                              <a:clrTo>
                                <a:srgbClr val="FFFFFF">
                                  <a:alpha val="0"/>
                                </a:srgbClr>
                              </a:clrTo>
                            </a:clrChange>
                            <a:extLst>
                              <a:ext uri="{28A0092B-C50C-407E-A947-70E740481C1C}">
                                <a14:useLocalDpi xmlns:a14="http://schemas.microsoft.com/office/drawing/2010/main" val="0"/>
                              </a:ext>
                            </a:extLst>
                          </a:blip>
                          <a:srcRect l="31439" t="24914" r="64563" b="62629"/>
                          <a:stretch/>
                        </pic:blipFill>
                        <pic:spPr bwMode="auto">
                          <a:xfrm>
                            <a:off x="0" y="0"/>
                            <a:ext cx="626110" cy="816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C87264" w14:textId="77777777" w:rsidR="00C5514E" w:rsidRDefault="00C5514E" w:rsidP="007102F0"/>
          <w:p w14:paraId="7BD946FB" w14:textId="77777777" w:rsidR="00C5514E" w:rsidRDefault="00C5514E" w:rsidP="00AE4979">
            <w:pPr>
              <w:jc w:val="center"/>
            </w:pPr>
          </w:p>
          <w:p w14:paraId="59851786" w14:textId="77777777" w:rsidR="00C5514E" w:rsidRDefault="00C5514E" w:rsidP="00AE4979">
            <w:pPr>
              <w:jc w:val="center"/>
            </w:pPr>
          </w:p>
          <w:p w14:paraId="61E451C2" w14:textId="77777777" w:rsidR="00C5514E" w:rsidRDefault="00C5514E" w:rsidP="00AE4979">
            <w:pPr>
              <w:jc w:val="center"/>
            </w:pPr>
          </w:p>
          <w:p w14:paraId="0F2176C4" w14:textId="77777777" w:rsidR="00C5514E" w:rsidRDefault="00C5514E" w:rsidP="00AE4979">
            <w:pPr>
              <w:jc w:val="center"/>
            </w:pPr>
          </w:p>
          <w:p w14:paraId="11D5F747" w14:textId="77777777" w:rsidR="00C5514E" w:rsidRPr="00C96A10" w:rsidRDefault="00C5514E" w:rsidP="007102F0"/>
        </w:tc>
      </w:tr>
      <w:tr w:rsidR="007102F0" w14:paraId="49668920" w14:textId="77777777" w:rsidTr="007102F0">
        <w:trPr>
          <w:trHeight w:val="418"/>
        </w:trPr>
        <w:tc>
          <w:tcPr>
            <w:tcW w:w="1276" w:type="dxa"/>
            <w:tcBorders>
              <w:top w:val="nil"/>
              <w:left w:val="nil"/>
              <w:bottom w:val="nil"/>
              <w:right w:val="nil"/>
            </w:tcBorders>
          </w:tcPr>
          <w:p w14:paraId="298561DF" w14:textId="77777777" w:rsidR="007102F0" w:rsidRDefault="007102F0" w:rsidP="007102F0">
            <w:r>
              <w:t xml:space="preserve">Ab </w:t>
            </w:r>
            <w:r>
              <w:br/>
              <w:t xml:space="preserve">Aufgabe </w:t>
            </w:r>
            <w:r w:rsidR="00CE1F06">
              <w:rPr>
                <w:rStyle w:val="berschrift2Zchn"/>
              </w:rPr>
              <w:t>8</w:t>
            </w:r>
          </w:p>
          <w:p w14:paraId="7D0870D7" w14:textId="77777777" w:rsidR="007102F0" w:rsidRDefault="007102F0" w:rsidP="007102F0"/>
        </w:tc>
        <w:tc>
          <w:tcPr>
            <w:tcW w:w="7805" w:type="dxa"/>
            <w:tcBorders>
              <w:top w:val="nil"/>
              <w:left w:val="nil"/>
              <w:bottom w:val="nil"/>
              <w:right w:val="nil"/>
            </w:tcBorders>
            <w:vAlign w:val="center"/>
          </w:tcPr>
          <w:p w14:paraId="47DDD739" w14:textId="77777777" w:rsidR="00894341" w:rsidRDefault="00894341" w:rsidP="00AE4979">
            <w:pPr>
              <w:jc w:val="center"/>
              <w:rPr>
                <w:noProof/>
              </w:rPr>
            </w:pPr>
            <w:r>
              <w:rPr>
                <w:noProof/>
                <w:lang w:val="en-GB" w:eastAsia="en-GB"/>
              </w:rPr>
              <mc:AlternateContent>
                <mc:Choice Requires="wps">
                  <w:drawing>
                    <wp:anchor distT="0" distB="0" distL="114300" distR="114300" simplePos="0" relativeHeight="251519488" behindDoc="0" locked="0" layoutInCell="1" allowOverlap="1" wp14:anchorId="4C7BDAE4" wp14:editId="46892881">
                      <wp:simplePos x="0" y="0"/>
                      <wp:positionH relativeFrom="column">
                        <wp:posOffset>2666365</wp:posOffset>
                      </wp:positionH>
                      <wp:positionV relativeFrom="paragraph">
                        <wp:posOffset>107950</wp:posOffset>
                      </wp:positionV>
                      <wp:extent cx="477520" cy="333375"/>
                      <wp:effectExtent l="0" t="0" r="0" b="0"/>
                      <wp:wrapNone/>
                      <wp:docPr id="1792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333375"/>
                              </a:xfrm>
                              <a:prstGeom prst="rect">
                                <a:avLst/>
                              </a:prstGeom>
                              <a:noFill/>
                              <a:ln w="9525">
                                <a:noFill/>
                                <a:miter lim="800000"/>
                                <a:headEnd/>
                                <a:tailEnd/>
                              </a:ln>
                            </wps:spPr>
                            <wps:txbx>
                              <w:txbxContent>
                                <w:p w14:paraId="0782E968" w14:textId="77777777" w:rsidR="00311B26" w:rsidRPr="00E16230" w:rsidRDefault="00311B26" w:rsidP="00400B2D">
                                  <w:pPr>
                                    <w:rPr>
                                      <w:sz w:val="18"/>
                                    </w:rPr>
                                  </w:pPr>
                                  <w:proofErr w:type="spellStart"/>
                                  <w:r w:rsidRPr="00E16230">
                                    <w:rPr>
                                      <w:sz w:val="18"/>
                                    </w:rPr>
                                    <w:t>s</w:t>
                                  </w:r>
                                  <w:r w:rsidRPr="00E16230">
                                    <w:rPr>
                                      <w:rFonts w:cs="Calibri"/>
                                      <w:sz w:val="18"/>
                                    </w:rPr>
                                    <w:t>‖</w:t>
                                  </w:r>
                                  <w:r w:rsidRPr="00E16230">
                                    <w:rPr>
                                      <w:sz w:val="18"/>
                                    </w:rPr>
                                    <w:t>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BDAE4" id="_x0000_s1509" type="#_x0000_t202" style="position:absolute;left:0;text-align:left;margin-left:209.95pt;margin-top:8.5pt;width:37.6pt;height:26.25pt;z-index:25151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" filled="f" stroked="f">
                      <v:textbox>
                        <w:txbxContent>
                          <w:p w14:paraId="0782E968" w14:textId="77777777" w:rsidR="00311B26" w:rsidRPr="00E16230" w:rsidRDefault="00311B26" w:rsidP="00400B2D">
                            <w:pPr>
                              <w:rPr>
                                <w:sz w:val="18"/>
                              </w:rPr>
                            </w:pPr>
                            <w:proofErr w:type="spellStart"/>
                            <w:r w:rsidRPr="00E16230">
                              <w:rPr>
                                <w:sz w:val="18"/>
                              </w:rPr>
                              <w:t>s</w:t>
                            </w:r>
                            <w:r w:rsidRPr="00E16230">
                              <w:rPr>
                                <w:rFonts w:cs="Calibri"/>
                                <w:sz w:val="18"/>
                              </w:rPr>
                              <w:t>‖</w:t>
                            </w:r>
                            <w:r w:rsidRPr="00E16230">
                              <w:rPr>
                                <w:sz w:val="18"/>
                              </w:rPr>
                              <w:t>t</w:t>
                            </w:r>
                            <w:proofErr w:type="spellEnd"/>
                          </w:p>
                        </w:txbxContent>
                      </v:textbox>
                    </v:shape>
                  </w:pict>
                </mc:Fallback>
              </mc:AlternateContent>
            </w:r>
            <w:r>
              <w:rPr>
                <w:noProof/>
                <w:lang w:val="en-GB" w:eastAsia="en-GB"/>
              </w:rPr>
              <mc:AlternateContent>
                <mc:Choice Requires="wps">
                  <w:drawing>
                    <wp:anchor distT="0" distB="0" distL="114300" distR="114300" simplePos="0" relativeHeight="251479552" behindDoc="0" locked="0" layoutInCell="1" allowOverlap="1" wp14:anchorId="16E3C83D" wp14:editId="3B858ACD">
                      <wp:simplePos x="0" y="0"/>
                      <wp:positionH relativeFrom="column">
                        <wp:posOffset>20955</wp:posOffset>
                      </wp:positionH>
                      <wp:positionV relativeFrom="paragraph">
                        <wp:posOffset>9525</wp:posOffset>
                      </wp:positionV>
                      <wp:extent cx="3959860" cy="1259840"/>
                      <wp:effectExtent l="0" t="0" r="15240" b="10160"/>
                      <wp:wrapNone/>
                      <wp:docPr id="13936" name="Textfeld 13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259840"/>
                              </a:xfrm>
                              <a:prstGeom prst="rect">
                                <a:avLst/>
                              </a:prstGeom>
                              <a:solidFill>
                                <a:schemeClr val="bg1">
                                  <a:lumMod val="95000"/>
                                </a:schemeClr>
                              </a:solidFill>
                              <a:ln w="9525">
                                <a:solidFill>
                                  <a:schemeClr val="bg1">
                                    <a:lumMod val="85000"/>
                                  </a:schemeClr>
                                </a:solidFill>
                                <a:miter lim="800000"/>
                                <a:headEnd/>
                                <a:tailEnd/>
                              </a:ln>
                            </wps:spPr>
                            <wps:txbx>
                              <w:txbxContent>
                                <w:p w14:paraId="0B659B9E" w14:textId="77777777" w:rsidR="00311B26" w:rsidRPr="007102F0" w:rsidRDefault="00311B26" w:rsidP="003719E9">
                                  <w:pPr>
                                    <w:rPr>
                                      <w:rFonts w:cs="Calibri"/>
                                      <w:sz w:val="24"/>
                                      <w:szCs w:val="24"/>
                                    </w:rPr>
                                  </w:pPr>
                                  <w:r w:rsidRPr="007102F0">
                                    <w:rPr>
                                      <w:rFonts w:cs="Calibri"/>
                                      <w:b/>
                                      <w:sz w:val="24"/>
                                      <w:szCs w:val="24"/>
                                    </w:rPr>
                                    <w:t>Stufenwinkelargument:</w:t>
                                  </w:r>
                                  <w:r w:rsidRPr="007102F0">
                                    <w:rPr>
                                      <w:rFonts w:cs="Calibri"/>
                                      <w:sz w:val="24"/>
                                      <w:szCs w:val="24"/>
                                    </w:rPr>
                                    <w:t xml:space="preserve"> </w:t>
                                  </w:r>
                                </w:p>
                                <w:p w14:paraId="540FA323" w14:textId="77777777" w:rsidR="00311B26" w:rsidRPr="007102F0" w:rsidRDefault="00311B26" w:rsidP="00204B57">
                                  <w:pPr>
                                    <w:rPr>
                                      <w:rFonts w:cs="Calibri"/>
                                      <w:sz w:val="24"/>
                                      <w:szCs w:val="24"/>
                                    </w:rPr>
                                  </w:pPr>
                                  <w:r w:rsidRPr="007102F0">
                                    <w:rPr>
                                      <w:rFonts w:cs="Calibri"/>
                                      <w:b/>
                                      <w:sz w:val="24"/>
                                      <w:szCs w:val="24"/>
                                    </w:rPr>
                                    <w:t xml:space="preserve">Wenn </w:t>
                                  </w:r>
                                  <w:r w:rsidRPr="007102F0">
                                    <w:rPr>
                                      <w:rFonts w:cs="Calibri"/>
                                      <w:sz w:val="24"/>
                                      <w:szCs w:val="24"/>
                                    </w:rPr>
                                    <w:t xml:space="preserve">zwei parallele Geraden s und t </w:t>
                                  </w:r>
                                </w:p>
                                <w:p w14:paraId="76F24C07" w14:textId="77777777" w:rsidR="00311B26" w:rsidRPr="007102F0" w:rsidRDefault="00311B26" w:rsidP="007F5606">
                                  <w:pPr>
                                    <w:rPr>
                                      <w:rFonts w:cs="Calibri"/>
                                      <w:sz w:val="24"/>
                                      <w:szCs w:val="24"/>
                                    </w:rPr>
                                  </w:pPr>
                                  <w:r w:rsidRPr="007102F0">
                                    <w:rPr>
                                      <w:rFonts w:cs="Calibri"/>
                                      <w:sz w:val="24"/>
                                      <w:szCs w:val="24"/>
                                    </w:rPr>
                                    <w:t xml:space="preserve">von einer </w:t>
                                  </w:r>
                                  <w:r>
                                    <w:rPr>
                                      <w:rFonts w:cs="Calibri"/>
                                      <w:sz w:val="24"/>
                                      <w:szCs w:val="24"/>
                                    </w:rPr>
                                    <w:t>dritten G</w:t>
                                  </w:r>
                                  <w:r w:rsidRPr="007102F0">
                                    <w:rPr>
                                      <w:rFonts w:cs="Calibri"/>
                                      <w:sz w:val="24"/>
                                      <w:szCs w:val="24"/>
                                    </w:rPr>
                                    <w:t>eraden geschnitten werden,</w:t>
                                  </w:r>
                                </w:p>
                                <w:p w14:paraId="485BB256" w14:textId="77777777" w:rsidR="00311B26" w:rsidRPr="007102F0" w:rsidRDefault="00311B26" w:rsidP="006231D8">
                                  <w:pPr>
                                    <w:rPr>
                                      <w:rFonts w:cs="Calibri"/>
                                      <w:sz w:val="24"/>
                                      <w:szCs w:val="24"/>
                                    </w:rPr>
                                  </w:pPr>
                                  <w:r w:rsidRPr="007102F0">
                                    <w:rPr>
                                      <w:rFonts w:cs="Calibri"/>
                                      <w:b/>
                                      <w:sz w:val="24"/>
                                      <w:szCs w:val="24"/>
                                    </w:rPr>
                                    <w:t xml:space="preserve">dann </w:t>
                                  </w:r>
                                  <w:r w:rsidRPr="007102F0">
                                    <w:rPr>
                                      <w:rFonts w:cs="Calibri"/>
                                      <w:sz w:val="24"/>
                                      <w:szCs w:val="24"/>
                                    </w:rPr>
                                    <w:t>sind die Winkel μ und δ gleich groß.</w:t>
                                  </w:r>
                                  <w:r>
                                    <w:rPr>
                                      <w:rFonts w:cs="Calibri"/>
                                      <w:sz w:val="24"/>
                                      <w:szCs w:val="24"/>
                                    </w:rPr>
                                    <w:br/>
                                  </w:r>
                                  <w:r w:rsidRPr="007102F0">
                                    <w:rPr>
                                      <w:rFonts w:cs="Calibri"/>
                                      <w:sz w:val="8"/>
                                      <w:szCs w:val="8"/>
                                    </w:rPr>
                                    <w:t xml:space="preserve"> </w:t>
                                  </w:r>
                                  <w:r w:rsidRPr="00894341">
                                    <w:rPr>
                                      <w:rFonts w:cs="Calibri"/>
                                      <w:sz w:val="8"/>
                                      <w:szCs w:val="8"/>
                                    </w:rPr>
                                    <w:tab/>
                                    <w:t xml:space="preserve">                        </w:t>
                                  </w:r>
                                  <w:r w:rsidRPr="00894341">
                                    <w:rPr>
                                      <w:rFonts w:cs="Calibri"/>
                                      <w:sz w:val="8"/>
                                      <w:szCs w:val="8"/>
                                    </w:rPr>
                                    <w:br/>
                                  </w:r>
                                  <w:r>
                                    <w:rPr>
                                      <w:rFonts w:cs="Calibri"/>
                                      <w:sz w:val="24"/>
                                      <w:szCs w:val="24"/>
                                    </w:rPr>
                                    <w:t xml:space="preserve">                                                                                     </w:t>
                                  </w:r>
                                  <w:r w:rsidRPr="007102F0">
                                    <w:rPr>
                                      <w:rFonts w:cs="Calibri"/>
                                      <w:sz w:val="24"/>
                                      <w:szCs w:val="24"/>
                                    </w:rPr>
                                    <w:tab/>
                                  </w:r>
                                  <m:oMath>
                                    <m:r>
                                      <w:rPr>
                                        <w:rFonts w:ascii="Cambria Math" w:eastAsiaTheme="minorEastAsia" w:hAnsi="Cambria Math" w:cs="Calibri"/>
                                        <w:sz w:val="16"/>
                                        <w:szCs w:val="16"/>
                                      </w:rPr>
                                      <m:t>μ</m:t>
                                    </m:r>
                                  </m:oMath>
                                  <w:r w:rsidRPr="007102F0">
                                    <w:rPr>
                                      <w:rFonts w:eastAsiaTheme="minorEastAsia" w:cs="Calibri"/>
                                      <w:sz w:val="16"/>
                                      <w:szCs w:val="16"/>
                                      <w:lang w:val="sv-SE"/>
                                    </w:rPr>
                                    <w:t xml:space="preserve"> (my), </w:t>
                                  </w:r>
                                  <m:oMath>
                                    <m:r>
                                      <w:rPr>
                                        <w:rFonts w:ascii="Cambria Math" w:hAnsi="Cambria Math" w:cs="Calibri"/>
                                        <w:sz w:val="16"/>
                                        <w:szCs w:val="16"/>
                                      </w:rPr>
                                      <m:t>δ</m:t>
                                    </m:r>
                                  </m:oMath>
                                  <w:r w:rsidRPr="007102F0">
                                    <w:rPr>
                                      <w:rFonts w:eastAsiaTheme="minorEastAsia" w:cs="Calibri"/>
                                      <w:sz w:val="16"/>
                                      <w:szCs w:val="16"/>
                                    </w:rPr>
                                    <w:t xml:space="preserve"> (delta)</w:t>
                                  </w:r>
                                </w:p>
                                <w:p w14:paraId="00D56895" w14:textId="77777777" w:rsidR="00311B26" w:rsidRPr="007102F0" w:rsidRDefault="00311B26" w:rsidP="002023B1">
                                  <w:pPr>
                                    <w:rPr>
                                      <w:rFonts w:cs="Calibri"/>
                                      <w:sz w:val="16"/>
                                      <w:szCs w:val="16"/>
                                    </w:rPr>
                                  </w:pPr>
                                </w:p>
                                <w:p w14:paraId="1619DFB8" w14:textId="77777777" w:rsidR="00311B26" w:rsidRPr="007102F0" w:rsidRDefault="00311B26" w:rsidP="003719E9">
                                  <w:pPr>
                                    <w:rPr>
                                      <w:rFonts w:cs="Calibri"/>
                                      <w:sz w:val="16"/>
                                      <w:szCs w:val="16"/>
                                    </w:rPr>
                                  </w:pPr>
                                </w:p>
                                <w:p w14:paraId="79A8432C" w14:textId="77777777" w:rsidR="00311B26" w:rsidRPr="007102F0" w:rsidRDefault="00311B26" w:rsidP="003719E9"/>
                                <w:p w14:paraId="4725F691" w14:textId="77777777" w:rsidR="00311B26" w:rsidRPr="007102F0" w:rsidRDefault="00311B26" w:rsidP="003719E9"/>
                                <w:p w14:paraId="1670F969" w14:textId="77777777" w:rsidR="00311B26" w:rsidRPr="007102F0" w:rsidRDefault="00311B26" w:rsidP="003719E9"/>
                                <w:p w14:paraId="071CF7BB" w14:textId="77777777" w:rsidR="00311B26" w:rsidRPr="007102F0" w:rsidRDefault="00311B26" w:rsidP="003719E9">
                                  <w:r w:rsidRPr="007102F0">
                                    <w:t xml:space="preserve">                                                                                                                 </w:t>
                                  </w:r>
                                </w:p>
                                <w:p w14:paraId="7D587874" w14:textId="77777777" w:rsidR="00311B26" w:rsidRPr="007102F0" w:rsidRDefault="00311B26" w:rsidP="003719E9"/>
                                <w:p w14:paraId="4611EAD5" w14:textId="77777777" w:rsidR="00311B26" w:rsidRPr="007102F0" w:rsidRDefault="00311B26" w:rsidP="003719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3C83D" id="Textfeld 13936" o:spid="_x0000_s1510" type="#_x0000_t202" style="position:absolute;left:0;text-align:left;margin-left:1.65pt;margin-top:.75pt;width:311.8pt;height:99.2pt;z-index:25147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" fillcolor="#f2f2f2 [3052]" strokecolor="#d8d8d8 [2732]">
                      <v:textbox>
                        <w:txbxContent>
                          <w:p w14:paraId="0B659B9E" w14:textId="77777777" w:rsidR="00311B26" w:rsidRPr="007102F0" w:rsidRDefault="00311B26" w:rsidP="003719E9">
                            <w:pPr>
                              <w:rPr>
                                <w:rFonts w:cs="Calibri"/>
                                <w:sz w:val="24"/>
                                <w:szCs w:val="24"/>
                              </w:rPr>
                            </w:pPr>
                            <w:r w:rsidRPr="007102F0">
                              <w:rPr>
                                <w:rFonts w:cs="Calibri"/>
                                <w:b/>
                                <w:sz w:val="24"/>
                                <w:szCs w:val="24"/>
                              </w:rPr>
                              <w:t>Stufenwinkelargument:</w:t>
                            </w:r>
                            <w:r w:rsidRPr="007102F0">
                              <w:rPr>
                                <w:rFonts w:cs="Calibri"/>
                                <w:sz w:val="24"/>
                                <w:szCs w:val="24"/>
                              </w:rPr>
                              <w:t xml:space="preserve"> </w:t>
                            </w:r>
                          </w:p>
                          <w:p w14:paraId="540FA323" w14:textId="77777777" w:rsidR="00311B26" w:rsidRPr="007102F0" w:rsidRDefault="00311B26" w:rsidP="00204B57">
                            <w:pPr>
                              <w:rPr>
                                <w:rFonts w:cs="Calibri"/>
                                <w:sz w:val="24"/>
                                <w:szCs w:val="24"/>
                              </w:rPr>
                            </w:pPr>
                            <w:r w:rsidRPr="007102F0">
                              <w:rPr>
                                <w:rFonts w:cs="Calibri"/>
                                <w:b/>
                                <w:sz w:val="24"/>
                                <w:szCs w:val="24"/>
                              </w:rPr>
                              <w:t xml:space="preserve">Wenn </w:t>
                            </w:r>
                            <w:r w:rsidRPr="007102F0">
                              <w:rPr>
                                <w:rFonts w:cs="Calibri"/>
                                <w:sz w:val="24"/>
                                <w:szCs w:val="24"/>
                              </w:rPr>
                              <w:t xml:space="preserve">zwei parallele Geraden s und t </w:t>
                            </w:r>
                          </w:p>
                          <w:p w14:paraId="76F24C07" w14:textId="77777777" w:rsidR="00311B26" w:rsidRPr="007102F0" w:rsidRDefault="00311B26" w:rsidP="007F5606">
                            <w:pPr>
                              <w:rPr>
                                <w:rFonts w:cs="Calibri"/>
                                <w:sz w:val="24"/>
                                <w:szCs w:val="24"/>
                              </w:rPr>
                            </w:pPr>
                            <w:r w:rsidRPr="007102F0">
                              <w:rPr>
                                <w:rFonts w:cs="Calibri"/>
                                <w:sz w:val="24"/>
                                <w:szCs w:val="24"/>
                              </w:rPr>
                              <w:t xml:space="preserve">von einer </w:t>
                            </w:r>
                            <w:r>
                              <w:rPr>
                                <w:rFonts w:cs="Calibri"/>
                                <w:sz w:val="24"/>
                                <w:szCs w:val="24"/>
                              </w:rPr>
                              <w:t>dritten G</w:t>
                            </w:r>
                            <w:r w:rsidRPr="007102F0">
                              <w:rPr>
                                <w:rFonts w:cs="Calibri"/>
                                <w:sz w:val="24"/>
                                <w:szCs w:val="24"/>
                              </w:rPr>
                              <w:t>eraden geschnitten werden,</w:t>
                            </w:r>
                          </w:p>
                          <w:p w14:paraId="485BB256" w14:textId="77777777" w:rsidR="00311B26" w:rsidRPr="007102F0" w:rsidRDefault="00311B26" w:rsidP="006231D8">
                            <w:pPr>
                              <w:rPr>
                                <w:rFonts w:cs="Calibri"/>
                                <w:sz w:val="24"/>
                                <w:szCs w:val="24"/>
                              </w:rPr>
                            </w:pPr>
                            <w:r w:rsidRPr="007102F0">
                              <w:rPr>
                                <w:rFonts w:cs="Calibri"/>
                                <w:b/>
                                <w:sz w:val="24"/>
                                <w:szCs w:val="24"/>
                              </w:rPr>
                              <w:t xml:space="preserve">dann </w:t>
                            </w:r>
                            <w:r w:rsidRPr="007102F0">
                              <w:rPr>
                                <w:rFonts w:cs="Calibri"/>
                                <w:sz w:val="24"/>
                                <w:szCs w:val="24"/>
                              </w:rPr>
                              <w:t>sind die Winkel μ und δ gleich groß.</w:t>
                            </w:r>
                            <w:r>
                              <w:rPr>
                                <w:rFonts w:cs="Calibri"/>
                                <w:sz w:val="24"/>
                                <w:szCs w:val="24"/>
                              </w:rPr>
                              <w:br/>
                            </w:r>
                            <w:r w:rsidRPr="007102F0">
                              <w:rPr>
                                <w:rFonts w:cs="Calibri"/>
                                <w:sz w:val="8"/>
                                <w:szCs w:val="8"/>
                              </w:rPr>
                              <w:t xml:space="preserve"> </w:t>
                            </w:r>
                            <w:r w:rsidRPr="00894341">
                              <w:rPr>
                                <w:rFonts w:cs="Calibri"/>
                                <w:sz w:val="8"/>
                                <w:szCs w:val="8"/>
                              </w:rPr>
                              <w:tab/>
                              <w:t xml:space="preserve">                        </w:t>
                            </w:r>
                            <w:r w:rsidRPr="00894341">
                              <w:rPr>
                                <w:rFonts w:cs="Calibri"/>
                                <w:sz w:val="8"/>
                                <w:szCs w:val="8"/>
                              </w:rPr>
                              <w:br/>
                            </w:r>
                            <w:r>
                              <w:rPr>
                                <w:rFonts w:cs="Calibri"/>
                                <w:sz w:val="24"/>
                                <w:szCs w:val="24"/>
                              </w:rPr>
                              <w:t xml:space="preserve">                                                                                     </w:t>
                            </w:r>
                            <w:r w:rsidRPr="007102F0">
                              <w:rPr>
                                <w:rFonts w:cs="Calibri"/>
                                <w:sz w:val="24"/>
                                <w:szCs w:val="24"/>
                              </w:rPr>
                              <w:tab/>
                            </w:r>
                            <m:oMath>
                              <m:r>
                                <w:rPr>
                                  <w:rFonts w:ascii="Cambria Math" w:eastAsiaTheme="minorEastAsia" w:hAnsi="Cambria Math" w:cs="Calibri"/>
                                  <w:sz w:val="16"/>
                                  <w:szCs w:val="16"/>
                                </w:rPr>
                                <m:t>μ</m:t>
                              </m:r>
                            </m:oMath>
                            <w:r w:rsidRPr="007102F0">
                              <w:rPr>
                                <w:rFonts w:eastAsiaTheme="minorEastAsia" w:cs="Calibri"/>
                                <w:sz w:val="16"/>
                                <w:szCs w:val="16"/>
                                <w:lang w:val="sv-SE"/>
                              </w:rPr>
                              <w:t xml:space="preserve"> (my), </w:t>
                            </w:r>
                            <m:oMath>
                              <m:r>
                                <w:rPr>
                                  <w:rFonts w:ascii="Cambria Math" w:hAnsi="Cambria Math" w:cs="Calibri"/>
                                  <w:sz w:val="16"/>
                                  <w:szCs w:val="16"/>
                                </w:rPr>
                                <m:t>δ</m:t>
                              </m:r>
                            </m:oMath>
                            <w:r w:rsidRPr="007102F0">
                              <w:rPr>
                                <w:rFonts w:eastAsiaTheme="minorEastAsia" w:cs="Calibri"/>
                                <w:sz w:val="16"/>
                                <w:szCs w:val="16"/>
                              </w:rPr>
                              <w:t xml:space="preserve"> (delta)</w:t>
                            </w:r>
                          </w:p>
                          <w:p w14:paraId="00D56895" w14:textId="77777777" w:rsidR="00311B26" w:rsidRPr="007102F0" w:rsidRDefault="00311B26" w:rsidP="002023B1">
                            <w:pPr>
                              <w:rPr>
                                <w:rFonts w:cs="Calibri"/>
                                <w:sz w:val="16"/>
                                <w:szCs w:val="16"/>
                              </w:rPr>
                            </w:pPr>
                          </w:p>
                          <w:p w14:paraId="1619DFB8" w14:textId="77777777" w:rsidR="00311B26" w:rsidRPr="007102F0" w:rsidRDefault="00311B26" w:rsidP="003719E9">
                            <w:pPr>
                              <w:rPr>
                                <w:rFonts w:cs="Calibri"/>
                                <w:sz w:val="16"/>
                                <w:szCs w:val="16"/>
                              </w:rPr>
                            </w:pPr>
                          </w:p>
                          <w:p w14:paraId="79A8432C" w14:textId="77777777" w:rsidR="00311B26" w:rsidRPr="007102F0" w:rsidRDefault="00311B26" w:rsidP="003719E9"/>
                          <w:p w14:paraId="4725F691" w14:textId="77777777" w:rsidR="00311B26" w:rsidRPr="007102F0" w:rsidRDefault="00311B26" w:rsidP="003719E9"/>
                          <w:p w14:paraId="1670F969" w14:textId="77777777" w:rsidR="00311B26" w:rsidRPr="007102F0" w:rsidRDefault="00311B26" w:rsidP="003719E9"/>
                          <w:p w14:paraId="071CF7BB" w14:textId="77777777" w:rsidR="00311B26" w:rsidRPr="007102F0" w:rsidRDefault="00311B26" w:rsidP="003719E9">
                            <w:r w:rsidRPr="007102F0">
                              <w:t xml:space="preserve">                                                                                                                 </w:t>
                            </w:r>
                          </w:p>
                          <w:p w14:paraId="7D587874" w14:textId="77777777" w:rsidR="00311B26" w:rsidRPr="007102F0" w:rsidRDefault="00311B26" w:rsidP="003719E9"/>
                          <w:p w14:paraId="4611EAD5" w14:textId="77777777" w:rsidR="00311B26" w:rsidRPr="007102F0" w:rsidRDefault="00311B26" w:rsidP="003719E9"/>
                        </w:txbxContent>
                      </v:textbox>
                    </v:shape>
                  </w:pict>
                </mc:Fallback>
              </mc:AlternateContent>
            </w:r>
          </w:p>
          <w:p w14:paraId="24968DEF" w14:textId="77777777" w:rsidR="00894341" w:rsidRDefault="00525B2A" w:rsidP="00AE4979">
            <w:pPr>
              <w:jc w:val="center"/>
              <w:rPr>
                <w:noProof/>
              </w:rPr>
            </w:pPr>
            <w:r>
              <w:rPr>
                <w:noProof/>
                <w:lang w:val="en-GB" w:eastAsia="en-GB"/>
              </w:rPr>
              <w:drawing>
                <wp:anchor distT="0" distB="0" distL="114300" distR="114300" simplePos="0" relativeHeight="251480576" behindDoc="0" locked="0" layoutInCell="1" allowOverlap="1" wp14:anchorId="0D2AAE9F" wp14:editId="3979BC90">
                  <wp:simplePos x="0" y="0"/>
                  <wp:positionH relativeFrom="column">
                    <wp:posOffset>3163570</wp:posOffset>
                  </wp:positionH>
                  <wp:positionV relativeFrom="paragraph">
                    <wp:posOffset>24765</wp:posOffset>
                  </wp:positionV>
                  <wp:extent cx="717550" cy="541020"/>
                  <wp:effectExtent l="0" t="0" r="6350" b="0"/>
                  <wp:wrapNone/>
                  <wp:docPr id="13947" name="Grafik 13947"/>
                  <wp:cNvGraphicFramePr/>
                  <a:graphic xmlns:a="http://schemas.openxmlformats.org/drawingml/2006/main">
                    <a:graphicData uri="http://schemas.openxmlformats.org/drawingml/2006/picture">
                      <pic:pic xmlns:pic="http://schemas.openxmlformats.org/drawingml/2006/picture">
                        <pic:nvPicPr>
                          <pic:cNvPr id="13947" name="Grafik 13947"/>
                          <pic:cNvPicPr/>
                        </pic:nvPicPr>
                        <pic:blipFill rotWithShape="1">
                          <a:blip r:embed="rId55" cstate="print">
                            <a:clrChange>
                              <a:clrFrom>
                                <a:srgbClr val="FFFFFF"/>
                              </a:clrFrom>
                              <a:clrTo>
                                <a:srgbClr val="FFFFFF">
                                  <a:alpha val="0"/>
                                </a:srgbClr>
                              </a:clrTo>
                            </a:clrChange>
                            <a:extLst>
                              <a:ext uri="{28A0092B-C50C-407E-A947-70E740481C1C}">
                                <a14:useLocalDpi xmlns:a14="http://schemas.microsoft.com/office/drawing/2010/main" val="0"/>
                              </a:ext>
                            </a:extLst>
                          </a:blip>
                          <a:srcRect l="1" r="72921" b="78029"/>
                          <a:stretch/>
                        </pic:blipFill>
                        <pic:spPr bwMode="auto">
                          <a:xfrm>
                            <a:off x="0" y="0"/>
                            <a:ext cx="717550" cy="54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CFD6B3" w14:textId="77777777" w:rsidR="00894341" w:rsidRDefault="00894341" w:rsidP="00AE4979">
            <w:pPr>
              <w:jc w:val="center"/>
              <w:rPr>
                <w:noProof/>
              </w:rPr>
            </w:pPr>
          </w:p>
          <w:p w14:paraId="466C78CE" w14:textId="77777777" w:rsidR="00894341" w:rsidRDefault="00894341" w:rsidP="00AE4979">
            <w:pPr>
              <w:jc w:val="center"/>
              <w:rPr>
                <w:noProof/>
              </w:rPr>
            </w:pPr>
          </w:p>
          <w:p w14:paraId="4A634044" w14:textId="77777777" w:rsidR="00894341" w:rsidRDefault="00894341" w:rsidP="00AE4979">
            <w:pPr>
              <w:jc w:val="center"/>
              <w:rPr>
                <w:noProof/>
              </w:rPr>
            </w:pPr>
          </w:p>
          <w:p w14:paraId="5CA54AD7" w14:textId="77777777" w:rsidR="00894341" w:rsidRDefault="00894341" w:rsidP="00AE4979">
            <w:pPr>
              <w:jc w:val="center"/>
              <w:rPr>
                <w:noProof/>
              </w:rPr>
            </w:pPr>
          </w:p>
          <w:p w14:paraId="4C3507A6" w14:textId="77777777" w:rsidR="00894341" w:rsidRDefault="00894341" w:rsidP="00AE4979">
            <w:pPr>
              <w:jc w:val="center"/>
              <w:rPr>
                <w:noProof/>
              </w:rPr>
            </w:pPr>
          </w:p>
          <w:p w14:paraId="29735A93" w14:textId="77777777" w:rsidR="007102F0" w:rsidRDefault="007102F0" w:rsidP="00AE4979">
            <w:pPr>
              <w:jc w:val="center"/>
              <w:rPr>
                <w:noProof/>
              </w:rPr>
            </w:pPr>
          </w:p>
        </w:tc>
      </w:tr>
      <w:tr w:rsidR="00894341" w14:paraId="122F7F63" w14:textId="77777777" w:rsidTr="007102F0">
        <w:trPr>
          <w:trHeight w:val="418"/>
        </w:trPr>
        <w:tc>
          <w:tcPr>
            <w:tcW w:w="1276" w:type="dxa"/>
            <w:tcBorders>
              <w:top w:val="nil"/>
              <w:left w:val="nil"/>
              <w:bottom w:val="nil"/>
              <w:right w:val="nil"/>
            </w:tcBorders>
          </w:tcPr>
          <w:p w14:paraId="7DA774A7" w14:textId="77777777" w:rsidR="00894341" w:rsidRDefault="00894341" w:rsidP="00894341">
            <w:r>
              <w:t xml:space="preserve">Ab </w:t>
            </w:r>
            <w:r>
              <w:br/>
              <w:t xml:space="preserve">Aufgabe </w:t>
            </w:r>
            <w:r w:rsidR="00CC5314">
              <w:rPr>
                <w:rStyle w:val="berschrift2Zchn"/>
              </w:rPr>
              <w:t>1</w:t>
            </w:r>
            <w:r w:rsidR="00CE1F06">
              <w:rPr>
                <w:rStyle w:val="berschrift2Zchn"/>
              </w:rPr>
              <w:t>1</w:t>
            </w:r>
          </w:p>
          <w:p w14:paraId="1C331751" w14:textId="77777777" w:rsidR="00894341" w:rsidRDefault="00894341" w:rsidP="007102F0"/>
        </w:tc>
        <w:tc>
          <w:tcPr>
            <w:tcW w:w="7805" w:type="dxa"/>
            <w:tcBorders>
              <w:top w:val="nil"/>
              <w:left w:val="nil"/>
              <w:bottom w:val="nil"/>
              <w:right w:val="nil"/>
            </w:tcBorders>
            <w:vAlign w:val="center"/>
          </w:tcPr>
          <w:p w14:paraId="6F124096" w14:textId="77777777" w:rsidR="00894341" w:rsidRDefault="00894341" w:rsidP="00AE4979">
            <w:pPr>
              <w:jc w:val="center"/>
              <w:rPr>
                <w:noProof/>
              </w:rPr>
            </w:pPr>
            <w:r>
              <w:rPr>
                <w:noProof/>
                <w:lang w:val="en-GB" w:eastAsia="en-GB"/>
              </w:rPr>
              <mc:AlternateContent>
                <mc:Choice Requires="wps">
                  <w:drawing>
                    <wp:anchor distT="0" distB="0" distL="114300" distR="114300" simplePos="0" relativeHeight="251472384" behindDoc="0" locked="0" layoutInCell="1" allowOverlap="1" wp14:anchorId="0E43C000" wp14:editId="582971C0">
                      <wp:simplePos x="0" y="0"/>
                      <wp:positionH relativeFrom="column">
                        <wp:posOffset>1905</wp:posOffset>
                      </wp:positionH>
                      <wp:positionV relativeFrom="paragraph">
                        <wp:posOffset>31750</wp:posOffset>
                      </wp:positionV>
                      <wp:extent cx="3959860" cy="1259840"/>
                      <wp:effectExtent l="0" t="0" r="15240" b="10160"/>
                      <wp:wrapNone/>
                      <wp:docPr id="13941" name="Textfeld 13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259840"/>
                              </a:xfrm>
                              <a:prstGeom prst="rect">
                                <a:avLst/>
                              </a:prstGeom>
                              <a:solidFill>
                                <a:schemeClr val="bg1">
                                  <a:lumMod val="95000"/>
                                </a:schemeClr>
                              </a:solidFill>
                              <a:ln w="9525">
                                <a:solidFill>
                                  <a:schemeClr val="bg1">
                                    <a:lumMod val="85000"/>
                                  </a:schemeClr>
                                </a:solidFill>
                                <a:miter lim="800000"/>
                                <a:headEnd/>
                                <a:tailEnd/>
                              </a:ln>
                            </wps:spPr>
                            <wps:txbx>
                              <w:txbxContent>
                                <w:p w14:paraId="747D7499" w14:textId="77777777" w:rsidR="00311B26" w:rsidRPr="007102F0" w:rsidRDefault="00311B26" w:rsidP="003719E9">
                                  <w:pPr>
                                    <w:rPr>
                                      <w:rFonts w:cs="Calibri"/>
                                      <w:sz w:val="24"/>
                                      <w:szCs w:val="24"/>
                                    </w:rPr>
                                  </w:pPr>
                                  <w:r>
                                    <w:rPr>
                                      <w:rFonts w:cs="Calibri"/>
                                      <w:b/>
                                      <w:sz w:val="24"/>
                                      <w:szCs w:val="24"/>
                                    </w:rPr>
                                    <w:t>Gleichheitsargument</w:t>
                                  </w:r>
                                  <w:r w:rsidRPr="007102F0">
                                    <w:rPr>
                                      <w:rFonts w:cs="Calibri"/>
                                      <w:b/>
                                      <w:sz w:val="24"/>
                                      <w:szCs w:val="24"/>
                                    </w:rPr>
                                    <w:t>:</w:t>
                                  </w:r>
                                  <w:r w:rsidRPr="007102F0">
                                    <w:rPr>
                                      <w:rFonts w:cs="Calibri"/>
                                      <w:sz w:val="24"/>
                                      <w:szCs w:val="24"/>
                                    </w:rPr>
                                    <w:t xml:space="preserve"> </w:t>
                                  </w:r>
                                </w:p>
                                <w:p w14:paraId="0BEF055A" w14:textId="77777777" w:rsidR="00311B26" w:rsidRDefault="00311B26" w:rsidP="003719E9">
                                  <w:pPr>
                                    <w:rPr>
                                      <w:rFonts w:cs="Calibri"/>
                                      <w:sz w:val="24"/>
                                      <w:szCs w:val="24"/>
                                    </w:rPr>
                                  </w:pPr>
                                  <w:r w:rsidRPr="00A37A84">
                                    <w:rPr>
                                      <w:rFonts w:cs="Calibri"/>
                                      <w:b/>
                                      <w:sz w:val="24"/>
                                      <w:szCs w:val="24"/>
                                    </w:rPr>
                                    <w:t xml:space="preserve">Wenn </w:t>
                                  </w:r>
                                  <w:r w:rsidRPr="00F41F14">
                                    <w:rPr>
                                      <w:rFonts w:cs="Calibri"/>
                                      <w:sz w:val="24"/>
                                      <w:szCs w:val="24"/>
                                    </w:rPr>
                                    <w:t>für die Winkel</w:t>
                                  </w:r>
                                  <w:r>
                                    <w:rPr>
                                      <w:rFonts w:cs="Calibri"/>
                                      <w:sz w:val="24"/>
                                      <w:szCs w:val="24"/>
                                    </w:rPr>
                                    <w:t>größen</w:t>
                                  </w:r>
                                  <w:r>
                                    <w:rPr>
                                      <w:rFonts w:cs="Calibri"/>
                                      <w:b/>
                                      <w:sz w:val="24"/>
                                      <w:szCs w:val="24"/>
                                    </w:rPr>
                                    <w:t xml:space="preserve"> </w:t>
                                  </w:r>
                                  <w:r w:rsidRPr="003005DE">
                                    <w:rPr>
                                      <w:rFonts w:cs="Calibri"/>
                                      <w:color w:val="FF0000"/>
                                      <w:sz w:val="24"/>
                                      <w:szCs w:val="24"/>
                                    </w:rPr>
                                    <w:t>δ</w:t>
                                  </w:r>
                                  <w:r>
                                    <w:rPr>
                                      <w:rFonts w:cs="Calibri"/>
                                      <w:sz w:val="24"/>
                                      <w:szCs w:val="24"/>
                                    </w:rPr>
                                    <w:t xml:space="preserve">, </w:t>
                                  </w:r>
                                  <w:r w:rsidRPr="003005DE">
                                    <w:rPr>
                                      <w:rFonts w:cs="Calibri"/>
                                      <w:color w:val="00B050"/>
                                      <w:sz w:val="24"/>
                                      <w:szCs w:val="24"/>
                                    </w:rPr>
                                    <w:t>μ</w:t>
                                  </w:r>
                                  <w:r>
                                    <w:rPr>
                                      <w:rFonts w:cs="Calibri"/>
                                      <w:sz w:val="24"/>
                                      <w:szCs w:val="24"/>
                                    </w:rPr>
                                    <w:t xml:space="preserve"> und </w:t>
                                  </w:r>
                                  <w:r w:rsidRPr="003005DE">
                                    <w:rPr>
                                      <w:rFonts w:cs="Calibri"/>
                                      <w:color w:val="1F497D" w:themeColor="text2"/>
                                      <w:sz w:val="24"/>
                                      <w:szCs w:val="24"/>
                                    </w:rPr>
                                    <w:t>π</w:t>
                                  </w:r>
                                  <w:r>
                                    <w:rPr>
                                      <w:rFonts w:cs="Calibri"/>
                                      <w:sz w:val="24"/>
                                      <w:szCs w:val="24"/>
                                    </w:rPr>
                                    <w:t xml:space="preserve"> </w:t>
                                  </w:r>
                                </w:p>
                                <w:p w14:paraId="6BACF33B" w14:textId="77777777" w:rsidR="00311B26" w:rsidRDefault="00311B26" w:rsidP="003719E9">
                                  <w:pPr>
                                    <w:rPr>
                                      <w:rFonts w:cs="Calibri"/>
                                      <w:b/>
                                      <w:sz w:val="24"/>
                                      <w:szCs w:val="24"/>
                                    </w:rPr>
                                  </w:pPr>
                                  <w:r>
                                    <w:rPr>
                                      <w:rFonts w:cs="Calibri"/>
                                      <w:b/>
                                      <w:sz w:val="24"/>
                                      <w:szCs w:val="24"/>
                                    </w:rPr>
                                    <w:t xml:space="preserve"> </w:t>
                                  </w:r>
                                  <w:r w:rsidRPr="00B54265">
                                    <w:rPr>
                                      <w:rFonts w:cs="Calibri"/>
                                      <w:color w:val="FF0000"/>
                                      <w:sz w:val="24"/>
                                      <w:szCs w:val="24"/>
                                    </w:rPr>
                                    <w:t>δ</w:t>
                                  </w:r>
                                  <w:r w:rsidRPr="00A37A84">
                                    <w:rPr>
                                      <w:rFonts w:cs="Calibri"/>
                                      <w:sz w:val="24"/>
                                      <w:szCs w:val="24"/>
                                    </w:rPr>
                                    <w:t xml:space="preserve"> = </w:t>
                                  </w:r>
                                  <w:r w:rsidRPr="00B54265">
                                    <w:rPr>
                                      <w:rFonts w:cs="Calibri"/>
                                      <w:color w:val="00B050"/>
                                      <w:sz w:val="24"/>
                                      <w:szCs w:val="24"/>
                                    </w:rPr>
                                    <w:t>μ</w:t>
                                  </w:r>
                                  <w:r w:rsidRPr="00A37A84">
                                    <w:rPr>
                                      <w:rFonts w:cs="Calibri"/>
                                      <w:sz w:val="24"/>
                                      <w:szCs w:val="24"/>
                                    </w:rPr>
                                    <w:t xml:space="preserve"> und </w:t>
                                  </w:r>
                                  <w:r w:rsidRPr="003005DE">
                                    <w:rPr>
                                      <w:rFonts w:cs="Calibri"/>
                                      <w:color w:val="00B050"/>
                                      <w:sz w:val="24"/>
                                      <w:szCs w:val="24"/>
                                    </w:rPr>
                                    <w:t>μ</w:t>
                                  </w:r>
                                  <w:r w:rsidRPr="00A37A84">
                                    <w:rPr>
                                      <w:rFonts w:cs="Calibri"/>
                                      <w:sz w:val="24"/>
                                      <w:szCs w:val="24"/>
                                    </w:rPr>
                                    <w:t xml:space="preserve"> = </w:t>
                                  </w:r>
                                  <w:r w:rsidRPr="003005DE">
                                    <w:rPr>
                                      <w:rFonts w:cs="Calibri"/>
                                      <w:color w:val="1F497D" w:themeColor="text2"/>
                                      <w:sz w:val="24"/>
                                      <w:szCs w:val="24"/>
                                    </w:rPr>
                                    <w:t>π</w:t>
                                  </w:r>
                                  <w:r>
                                    <w:rPr>
                                      <w:rFonts w:cs="Calibri"/>
                                      <w:color w:val="1F497D" w:themeColor="text2"/>
                                      <w:sz w:val="24"/>
                                      <w:szCs w:val="24"/>
                                    </w:rPr>
                                    <w:t xml:space="preserve"> gilt</w:t>
                                  </w:r>
                                  <w:r w:rsidRPr="00B54265">
                                    <w:rPr>
                                      <w:rFonts w:cs="Calibri"/>
                                      <w:sz w:val="24"/>
                                      <w:szCs w:val="24"/>
                                    </w:rPr>
                                    <w:t xml:space="preserve">, </w:t>
                                  </w:r>
                                </w:p>
                                <w:p w14:paraId="64FC1EB5" w14:textId="77777777" w:rsidR="00311B26" w:rsidRPr="00A37A84" w:rsidRDefault="00311B26" w:rsidP="003719E9">
                                  <w:pPr>
                                    <w:rPr>
                                      <w:rFonts w:cs="Calibri"/>
                                      <w:sz w:val="24"/>
                                      <w:szCs w:val="24"/>
                                    </w:rPr>
                                  </w:pPr>
                                  <w:r w:rsidRPr="00A37A84">
                                    <w:rPr>
                                      <w:rFonts w:cs="Calibri"/>
                                      <w:b/>
                                      <w:sz w:val="24"/>
                                      <w:szCs w:val="24"/>
                                    </w:rPr>
                                    <w:t xml:space="preserve">dann </w:t>
                                  </w:r>
                                  <w:r w:rsidRPr="00A37A84">
                                    <w:rPr>
                                      <w:rFonts w:cs="Calibri"/>
                                      <w:sz w:val="24"/>
                                      <w:szCs w:val="24"/>
                                    </w:rPr>
                                    <w:t xml:space="preserve">ist </w:t>
                                  </w:r>
                                  <w:r>
                                    <w:rPr>
                                      <w:rFonts w:cs="Calibri"/>
                                      <w:sz w:val="24"/>
                                      <w:szCs w:val="24"/>
                                    </w:rPr>
                                    <w:t xml:space="preserve">auch </w:t>
                                  </w:r>
                                  <w:r w:rsidRPr="00B54265">
                                    <w:rPr>
                                      <w:rFonts w:cs="Calibri"/>
                                      <w:color w:val="FF0000"/>
                                      <w:sz w:val="24"/>
                                      <w:szCs w:val="24"/>
                                    </w:rPr>
                                    <w:t>δ</w:t>
                                  </w:r>
                                  <w:r w:rsidRPr="00A37A84">
                                    <w:rPr>
                                      <w:rFonts w:cs="Calibri"/>
                                      <w:sz w:val="24"/>
                                      <w:szCs w:val="24"/>
                                    </w:rPr>
                                    <w:t xml:space="preserve"> = </w:t>
                                  </w:r>
                                  <w:r w:rsidRPr="003005DE">
                                    <w:rPr>
                                      <w:rFonts w:cs="Calibri"/>
                                      <w:color w:val="1F497D" w:themeColor="text2"/>
                                      <w:sz w:val="24"/>
                                      <w:szCs w:val="24"/>
                                    </w:rPr>
                                    <w:t>π</w:t>
                                  </w:r>
                                  <w:r w:rsidRPr="00A37A84">
                                    <w:rPr>
                                      <w:rFonts w:cs="Calibri"/>
                                      <w:b/>
                                      <w:sz w:val="24"/>
                                      <w:szCs w:val="24"/>
                                    </w:rPr>
                                    <w:t>.</w:t>
                                  </w:r>
                                  <w:r w:rsidRPr="00A37A84">
                                    <w:rPr>
                                      <w:rFonts w:cs="Calibri"/>
                                      <w:sz w:val="24"/>
                                      <w:szCs w:val="24"/>
                                    </w:rPr>
                                    <w:t xml:space="preserve"> </w:t>
                                  </w:r>
                                  <w:r>
                                    <w:rPr>
                                      <w:rFonts w:cs="Calibri"/>
                                      <w:sz w:val="24"/>
                                      <w:szCs w:val="24"/>
                                    </w:rPr>
                                    <w:t xml:space="preserve"> </w:t>
                                  </w:r>
                                </w:p>
                                <w:p w14:paraId="373304C2" w14:textId="77777777" w:rsidR="00311B26" w:rsidRPr="00DE6ABE" w:rsidRDefault="00311B26" w:rsidP="000C7AE4">
                                  <w:pPr>
                                    <w:jc w:val="both"/>
                                    <w:rPr>
                                      <w:rFonts w:eastAsiaTheme="minorEastAsia" w:cs="Calibri"/>
                                      <w:sz w:val="16"/>
                                      <w:szCs w:val="16"/>
                                      <w:lang w:val="sv-SE"/>
                                    </w:rPr>
                                  </w:pPr>
                                  <m:oMath>
                                    <m:r>
                                      <w:rPr>
                                        <w:rFonts w:ascii="Cambria Math" w:eastAsiaTheme="minorEastAsia" w:hAnsi="Cambria Math" w:cs="Calibri"/>
                                        <w:sz w:val="16"/>
                                        <w:szCs w:val="16"/>
                                        <w:lang w:val="sv-SE"/>
                                      </w:rPr>
                                      <m:t xml:space="preserve">                                                                                                                              δ</m:t>
                                    </m:r>
                                  </m:oMath>
                                  <w:r w:rsidRPr="00DE6ABE">
                                    <w:rPr>
                                      <w:rFonts w:eastAsiaTheme="minorEastAsia" w:cs="Calibri"/>
                                      <w:sz w:val="16"/>
                                      <w:szCs w:val="16"/>
                                      <w:lang w:val="sv-SE"/>
                                    </w:rPr>
                                    <w:t xml:space="preserve"> </w:t>
                                  </w:r>
                                  <w:r w:rsidRPr="00DE6ABE">
                                    <w:rPr>
                                      <w:rFonts w:eastAsiaTheme="minorEastAsia" w:cs="Calibri"/>
                                      <w:sz w:val="16"/>
                                      <w:szCs w:val="16"/>
                                      <w:lang w:val="sv-SE"/>
                                    </w:rPr>
                                    <w:t xml:space="preserve">(delta), </w:t>
                                  </w:r>
                                  <m:oMath>
                                    <m:r>
                                      <w:rPr>
                                        <w:rFonts w:ascii="Cambria Math" w:eastAsiaTheme="minorEastAsia" w:hAnsi="Cambria Math" w:cs="Calibri"/>
                                        <w:sz w:val="16"/>
                                        <w:szCs w:val="16"/>
                                        <w:lang w:val="sv-SE"/>
                                      </w:rPr>
                                      <m:t>μ</m:t>
                                    </m:r>
                                  </m:oMath>
                                  <w:r w:rsidRPr="00DE6ABE">
                                    <w:rPr>
                                      <w:rFonts w:eastAsiaTheme="minorEastAsia" w:cs="Calibri"/>
                                      <w:sz w:val="16"/>
                                      <w:szCs w:val="16"/>
                                      <w:lang w:val="sv-SE"/>
                                    </w:rPr>
                                    <w:t xml:space="preserve"> (my), </w:t>
                                  </w:r>
                                  <m:oMath>
                                    <m:r>
                                      <w:rPr>
                                        <w:rFonts w:ascii="Cambria Math" w:eastAsiaTheme="minorEastAsia" w:hAnsi="Cambria Math" w:cs="Calibri"/>
                                        <w:sz w:val="16"/>
                                        <w:szCs w:val="16"/>
                                        <w:lang w:val="sv-SE"/>
                                      </w:rPr>
                                      <m:t>π</m:t>
                                    </m:r>
                                  </m:oMath>
                                  <w:r w:rsidRPr="00DE6ABE">
                                    <w:rPr>
                                      <w:rFonts w:eastAsiaTheme="minorEastAsia" w:cs="Calibri"/>
                                      <w:sz w:val="16"/>
                                      <w:szCs w:val="16"/>
                                      <w:lang w:val="sv-SE"/>
                                    </w:rPr>
                                    <w:t xml:space="preserve"> (pi)</w:t>
                                  </w:r>
                                </w:p>
                                <w:p w14:paraId="3B4A5BBF" w14:textId="77777777" w:rsidR="00311B26" w:rsidRPr="00B43864" w:rsidRDefault="00311B26" w:rsidP="003719E9">
                                  <w:pPr>
                                    <w:rPr>
                                      <w:rFonts w:cs="Calibri"/>
                                      <w:sz w:val="16"/>
                                      <w:szCs w:val="16"/>
                                      <w:lang w:val="en-US"/>
                                    </w:rPr>
                                  </w:pPr>
                                </w:p>
                                <w:p w14:paraId="2EAE7CFD" w14:textId="77777777" w:rsidR="00311B26" w:rsidRPr="00B43864" w:rsidRDefault="00311B26" w:rsidP="003719E9">
                                  <w:pPr>
                                    <w:rPr>
                                      <w:lang w:val="en-US"/>
                                    </w:rPr>
                                  </w:pPr>
                                </w:p>
                                <w:p w14:paraId="76FDBE23" w14:textId="77777777" w:rsidR="00311B26" w:rsidRPr="00B43864" w:rsidRDefault="00311B26" w:rsidP="003719E9">
                                  <w:pPr>
                                    <w:rPr>
                                      <w:lang w:val="en-US"/>
                                    </w:rPr>
                                  </w:pPr>
                                </w:p>
                                <w:p w14:paraId="7F7448CF" w14:textId="77777777" w:rsidR="00311B26" w:rsidRPr="00B43864" w:rsidRDefault="00311B26" w:rsidP="003719E9">
                                  <w:pPr>
                                    <w:rPr>
                                      <w:lang w:val="en-US"/>
                                    </w:rPr>
                                  </w:pPr>
                                </w:p>
                                <w:p w14:paraId="2B1A3665" w14:textId="77777777" w:rsidR="00311B26" w:rsidRPr="00B43864" w:rsidRDefault="00311B26" w:rsidP="003719E9">
                                  <w:pPr>
                                    <w:rPr>
                                      <w:lang w:val="en-US"/>
                                    </w:rPr>
                                  </w:pPr>
                                  <w:r w:rsidRPr="00B43864">
                                    <w:rPr>
                                      <w:lang w:val="en-US"/>
                                    </w:rPr>
                                    <w:t xml:space="preserve">                                                                                                                 </w:t>
                                  </w:r>
                                </w:p>
                                <w:p w14:paraId="27A58AA6" w14:textId="77777777" w:rsidR="00311B26" w:rsidRPr="00B43864" w:rsidRDefault="00311B26" w:rsidP="003719E9">
                                  <w:pPr>
                                    <w:rPr>
                                      <w:lang w:val="en-US"/>
                                    </w:rPr>
                                  </w:pPr>
                                </w:p>
                                <w:p w14:paraId="14C4C080" w14:textId="77777777" w:rsidR="00311B26" w:rsidRPr="00B43864" w:rsidRDefault="00311B26" w:rsidP="003719E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3C000" id="Textfeld 13941" o:spid="_x0000_s1511" type="#_x0000_t202" style="position:absolute;left:0;text-align:left;margin-left:.15pt;margin-top:2.5pt;width:311.8pt;height:99.2pt;z-index:2514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" fillcolor="#f2f2f2 [3052]" strokecolor="#d8d8d8 [2732]">
                      <v:textbox>
                        <w:txbxContent>
                          <w:p w14:paraId="747D7499" w14:textId="77777777" w:rsidR="00311B26" w:rsidRPr="007102F0" w:rsidRDefault="00311B26" w:rsidP="003719E9">
                            <w:pPr>
                              <w:rPr>
                                <w:rFonts w:cs="Calibri"/>
                                <w:sz w:val="24"/>
                                <w:szCs w:val="24"/>
                              </w:rPr>
                            </w:pPr>
                            <w:r>
                              <w:rPr>
                                <w:rFonts w:cs="Calibri"/>
                                <w:b/>
                                <w:sz w:val="24"/>
                                <w:szCs w:val="24"/>
                              </w:rPr>
                              <w:t>Gleichheitsargument</w:t>
                            </w:r>
                            <w:r w:rsidRPr="007102F0">
                              <w:rPr>
                                <w:rFonts w:cs="Calibri"/>
                                <w:b/>
                                <w:sz w:val="24"/>
                                <w:szCs w:val="24"/>
                              </w:rPr>
                              <w:t>:</w:t>
                            </w:r>
                            <w:r w:rsidRPr="007102F0">
                              <w:rPr>
                                <w:rFonts w:cs="Calibri"/>
                                <w:sz w:val="24"/>
                                <w:szCs w:val="24"/>
                              </w:rPr>
                              <w:t xml:space="preserve"> </w:t>
                            </w:r>
                          </w:p>
                          <w:p w14:paraId="0BEF055A" w14:textId="77777777" w:rsidR="00311B26" w:rsidRDefault="00311B26" w:rsidP="003719E9">
                            <w:pPr>
                              <w:rPr>
                                <w:rFonts w:cs="Calibri"/>
                                <w:sz w:val="24"/>
                                <w:szCs w:val="24"/>
                              </w:rPr>
                            </w:pPr>
                            <w:r w:rsidRPr="00A37A84">
                              <w:rPr>
                                <w:rFonts w:cs="Calibri"/>
                                <w:b/>
                                <w:sz w:val="24"/>
                                <w:szCs w:val="24"/>
                              </w:rPr>
                              <w:t xml:space="preserve">Wenn </w:t>
                            </w:r>
                            <w:r w:rsidRPr="00F41F14">
                              <w:rPr>
                                <w:rFonts w:cs="Calibri"/>
                                <w:sz w:val="24"/>
                                <w:szCs w:val="24"/>
                              </w:rPr>
                              <w:t>für die Winkel</w:t>
                            </w:r>
                            <w:r>
                              <w:rPr>
                                <w:rFonts w:cs="Calibri"/>
                                <w:sz w:val="24"/>
                                <w:szCs w:val="24"/>
                              </w:rPr>
                              <w:t>größen</w:t>
                            </w:r>
                            <w:r>
                              <w:rPr>
                                <w:rFonts w:cs="Calibri"/>
                                <w:b/>
                                <w:sz w:val="24"/>
                                <w:szCs w:val="24"/>
                              </w:rPr>
                              <w:t xml:space="preserve"> </w:t>
                            </w:r>
                            <w:r w:rsidRPr="003005DE">
                              <w:rPr>
                                <w:rFonts w:cs="Calibri"/>
                                <w:color w:val="FF0000"/>
                                <w:sz w:val="24"/>
                                <w:szCs w:val="24"/>
                              </w:rPr>
                              <w:t>δ</w:t>
                            </w:r>
                            <w:r>
                              <w:rPr>
                                <w:rFonts w:cs="Calibri"/>
                                <w:sz w:val="24"/>
                                <w:szCs w:val="24"/>
                              </w:rPr>
                              <w:t xml:space="preserve">, </w:t>
                            </w:r>
                            <w:r w:rsidRPr="003005DE">
                              <w:rPr>
                                <w:rFonts w:cs="Calibri"/>
                                <w:color w:val="00B050"/>
                                <w:sz w:val="24"/>
                                <w:szCs w:val="24"/>
                              </w:rPr>
                              <w:t>μ</w:t>
                            </w:r>
                            <w:r>
                              <w:rPr>
                                <w:rFonts w:cs="Calibri"/>
                                <w:sz w:val="24"/>
                                <w:szCs w:val="24"/>
                              </w:rPr>
                              <w:t xml:space="preserve"> und </w:t>
                            </w:r>
                            <w:r w:rsidRPr="003005DE">
                              <w:rPr>
                                <w:rFonts w:cs="Calibri"/>
                                <w:color w:val="1F497D" w:themeColor="text2"/>
                                <w:sz w:val="24"/>
                                <w:szCs w:val="24"/>
                              </w:rPr>
                              <w:t>π</w:t>
                            </w:r>
                            <w:r>
                              <w:rPr>
                                <w:rFonts w:cs="Calibri"/>
                                <w:sz w:val="24"/>
                                <w:szCs w:val="24"/>
                              </w:rPr>
                              <w:t xml:space="preserve"> </w:t>
                            </w:r>
                          </w:p>
                          <w:p w14:paraId="6BACF33B" w14:textId="77777777" w:rsidR="00311B26" w:rsidRDefault="00311B26" w:rsidP="003719E9">
                            <w:pPr>
                              <w:rPr>
                                <w:rFonts w:cs="Calibri"/>
                                <w:b/>
                                <w:sz w:val="24"/>
                                <w:szCs w:val="24"/>
                              </w:rPr>
                            </w:pPr>
                            <w:r>
                              <w:rPr>
                                <w:rFonts w:cs="Calibri"/>
                                <w:b/>
                                <w:sz w:val="24"/>
                                <w:szCs w:val="24"/>
                              </w:rPr>
                              <w:t xml:space="preserve"> </w:t>
                            </w:r>
                            <w:r w:rsidRPr="00B54265">
                              <w:rPr>
                                <w:rFonts w:cs="Calibri"/>
                                <w:color w:val="FF0000"/>
                                <w:sz w:val="24"/>
                                <w:szCs w:val="24"/>
                              </w:rPr>
                              <w:t>δ</w:t>
                            </w:r>
                            <w:r w:rsidRPr="00A37A84">
                              <w:rPr>
                                <w:rFonts w:cs="Calibri"/>
                                <w:sz w:val="24"/>
                                <w:szCs w:val="24"/>
                              </w:rPr>
                              <w:t xml:space="preserve"> = </w:t>
                            </w:r>
                            <w:r w:rsidRPr="00B54265">
                              <w:rPr>
                                <w:rFonts w:cs="Calibri"/>
                                <w:color w:val="00B050"/>
                                <w:sz w:val="24"/>
                                <w:szCs w:val="24"/>
                              </w:rPr>
                              <w:t>μ</w:t>
                            </w:r>
                            <w:r w:rsidRPr="00A37A84">
                              <w:rPr>
                                <w:rFonts w:cs="Calibri"/>
                                <w:sz w:val="24"/>
                                <w:szCs w:val="24"/>
                              </w:rPr>
                              <w:t xml:space="preserve"> und </w:t>
                            </w:r>
                            <w:r w:rsidRPr="003005DE">
                              <w:rPr>
                                <w:rFonts w:cs="Calibri"/>
                                <w:color w:val="00B050"/>
                                <w:sz w:val="24"/>
                                <w:szCs w:val="24"/>
                              </w:rPr>
                              <w:t>μ</w:t>
                            </w:r>
                            <w:r w:rsidRPr="00A37A84">
                              <w:rPr>
                                <w:rFonts w:cs="Calibri"/>
                                <w:sz w:val="24"/>
                                <w:szCs w:val="24"/>
                              </w:rPr>
                              <w:t xml:space="preserve"> = </w:t>
                            </w:r>
                            <w:r w:rsidRPr="003005DE">
                              <w:rPr>
                                <w:rFonts w:cs="Calibri"/>
                                <w:color w:val="1F497D" w:themeColor="text2"/>
                                <w:sz w:val="24"/>
                                <w:szCs w:val="24"/>
                              </w:rPr>
                              <w:t>π</w:t>
                            </w:r>
                            <w:r>
                              <w:rPr>
                                <w:rFonts w:cs="Calibri"/>
                                <w:color w:val="1F497D" w:themeColor="text2"/>
                                <w:sz w:val="24"/>
                                <w:szCs w:val="24"/>
                              </w:rPr>
                              <w:t xml:space="preserve"> gilt</w:t>
                            </w:r>
                            <w:r w:rsidRPr="00B54265">
                              <w:rPr>
                                <w:rFonts w:cs="Calibri"/>
                                <w:sz w:val="24"/>
                                <w:szCs w:val="24"/>
                              </w:rPr>
                              <w:t xml:space="preserve">, </w:t>
                            </w:r>
                          </w:p>
                          <w:p w14:paraId="64FC1EB5" w14:textId="77777777" w:rsidR="00311B26" w:rsidRPr="00A37A84" w:rsidRDefault="00311B26" w:rsidP="003719E9">
                            <w:pPr>
                              <w:rPr>
                                <w:rFonts w:cs="Calibri"/>
                                <w:sz w:val="24"/>
                                <w:szCs w:val="24"/>
                              </w:rPr>
                            </w:pPr>
                            <w:r w:rsidRPr="00A37A84">
                              <w:rPr>
                                <w:rFonts w:cs="Calibri"/>
                                <w:b/>
                                <w:sz w:val="24"/>
                                <w:szCs w:val="24"/>
                              </w:rPr>
                              <w:t xml:space="preserve">dann </w:t>
                            </w:r>
                            <w:r w:rsidRPr="00A37A84">
                              <w:rPr>
                                <w:rFonts w:cs="Calibri"/>
                                <w:sz w:val="24"/>
                                <w:szCs w:val="24"/>
                              </w:rPr>
                              <w:t xml:space="preserve">ist </w:t>
                            </w:r>
                            <w:r>
                              <w:rPr>
                                <w:rFonts w:cs="Calibri"/>
                                <w:sz w:val="24"/>
                                <w:szCs w:val="24"/>
                              </w:rPr>
                              <w:t xml:space="preserve">auch </w:t>
                            </w:r>
                            <w:r w:rsidRPr="00B54265">
                              <w:rPr>
                                <w:rFonts w:cs="Calibri"/>
                                <w:color w:val="FF0000"/>
                                <w:sz w:val="24"/>
                                <w:szCs w:val="24"/>
                              </w:rPr>
                              <w:t>δ</w:t>
                            </w:r>
                            <w:r w:rsidRPr="00A37A84">
                              <w:rPr>
                                <w:rFonts w:cs="Calibri"/>
                                <w:sz w:val="24"/>
                                <w:szCs w:val="24"/>
                              </w:rPr>
                              <w:t xml:space="preserve"> = </w:t>
                            </w:r>
                            <w:r w:rsidRPr="003005DE">
                              <w:rPr>
                                <w:rFonts w:cs="Calibri"/>
                                <w:color w:val="1F497D" w:themeColor="text2"/>
                                <w:sz w:val="24"/>
                                <w:szCs w:val="24"/>
                              </w:rPr>
                              <w:t>π</w:t>
                            </w:r>
                            <w:r w:rsidRPr="00A37A84">
                              <w:rPr>
                                <w:rFonts w:cs="Calibri"/>
                                <w:b/>
                                <w:sz w:val="24"/>
                                <w:szCs w:val="24"/>
                              </w:rPr>
                              <w:t>.</w:t>
                            </w:r>
                            <w:r w:rsidRPr="00A37A84">
                              <w:rPr>
                                <w:rFonts w:cs="Calibri"/>
                                <w:sz w:val="24"/>
                                <w:szCs w:val="24"/>
                              </w:rPr>
                              <w:t xml:space="preserve"> </w:t>
                            </w:r>
                            <w:r>
                              <w:rPr>
                                <w:rFonts w:cs="Calibri"/>
                                <w:sz w:val="24"/>
                                <w:szCs w:val="24"/>
                              </w:rPr>
                              <w:t xml:space="preserve"> </w:t>
                            </w:r>
                          </w:p>
                          <w:p w14:paraId="373304C2" w14:textId="77777777" w:rsidR="00311B26" w:rsidRPr="00DE6ABE" w:rsidRDefault="00311B26" w:rsidP="000C7AE4">
                            <w:pPr>
                              <w:jc w:val="both"/>
                              <w:rPr>
                                <w:rFonts w:eastAsiaTheme="minorEastAsia" w:cs="Calibri"/>
                                <w:sz w:val="16"/>
                                <w:szCs w:val="16"/>
                                <w:lang w:val="sv-SE"/>
                              </w:rPr>
                            </w:pPr>
                            <m:oMath>
                              <m:r>
                                <w:rPr>
                                  <w:rFonts w:ascii="Cambria Math" w:eastAsiaTheme="minorEastAsia" w:hAnsi="Cambria Math" w:cs="Calibri"/>
                                  <w:sz w:val="16"/>
                                  <w:szCs w:val="16"/>
                                  <w:lang w:val="sv-SE"/>
                                </w:rPr>
                                <m:t xml:space="preserve">                                                                                                                              δ</m:t>
                              </m:r>
                            </m:oMath>
                            <w:r w:rsidRPr="00DE6ABE">
                              <w:rPr>
                                <w:rFonts w:eastAsiaTheme="minorEastAsia" w:cs="Calibri"/>
                                <w:sz w:val="16"/>
                                <w:szCs w:val="16"/>
                                <w:lang w:val="sv-SE"/>
                              </w:rPr>
                              <w:t xml:space="preserve"> </w:t>
                            </w:r>
                            <w:r w:rsidRPr="00DE6ABE">
                              <w:rPr>
                                <w:rFonts w:eastAsiaTheme="minorEastAsia" w:cs="Calibri"/>
                                <w:sz w:val="16"/>
                                <w:szCs w:val="16"/>
                                <w:lang w:val="sv-SE"/>
                              </w:rPr>
                              <w:t xml:space="preserve">(delta), </w:t>
                            </w:r>
                            <m:oMath>
                              <m:r>
                                <w:rPr>
                                  <w:rFonts w:ascii="Cambria Math" w:eastAsiaTheme="minorEastAsia" w:hAnsi="Cambria Math" w:cs="Calibri"/>
                                  <w:sz w:val="16"/>
                                  <w:szCs w:val="16"/>
                                  <w:lang w:val="sv-SE"/>
                                </w:rPr>
                                <m:t>μ</m:t>
                              </m:r>
                            </m:oMath>
                            <w:r w:rsidRPr="00DE6ABE">
                              <w:rPr>
                                <w:rFonts w:eastAsiaTheme="minorEastAsia" w:cs="Calibri"/>
                                <w:sz w:val="16"/>
                                <w:szCs w:val="16"/>
                                <w:lang w:val="sv-SE"/>
                              </w:rPr>
                              <w:t xml:space="preserve"> (my), </w:t>
                            </w:r>
                            <m:oMath>
                              <m:r>
                                <w:rPr>
                                  <w:rFonts w:ascii="Cambria Math" w:eastAsiaTheme="minorEastAsia" w:hAnsi="Cambria Math" w:cs="Calibri"/>
                                  <w:sz w:val="16"/>
                                  <w:szCs w:val="16"/>
                                  <w:lang w:val="sv-SE"/>
                                </w:rPr>
                                <m:t>π</m:t>
                              </m:r>
                            </m:oMath>
                            <w:r w:rsidRPr="00DE6ABE">
                              <w:rPr>
                                <w:rFonts w:eastAsiaTheme="minorEastAsia" w:cs="Calibri"/>
                                <w:sz w:val="16"/>
                                <w:szCs w:val="16"/>
                                <w:lang w:val="sv-SE"/>
                              </w:rPr>
                              <w:t xml:space="preserve"> (pi)</w:t>
                            </w:r>
                          </w:p>
                          <w:p w14:paraId="3B4A5BBF" w14:textId="77777777" w:rsidR="00311B26" w:rsidRPr="00B43864" w:rsidRDefault="00311B26" w:rsidP="003719E9">
                            <w:pPr>
                              <w:rPr>
                                <w:rFonts w:cs="Calibri"/>
                                <w:sz w:val="16"/>
                                <w:szCs w:val="16"/>
                                <w:lang w:val="en-US"/>
                              </w:rPr>
                            </w:pPr>
                          </w:p>
                          <w:p w14:paraId="2EAE7CFD" w14:textId="77777777" w:rsidR="00311B26" w:rsidRPr="00B43864" w:rsidRDefault="00311B26" w:rsidP="003719E9">
                            <w:pPr>
                              <w:rPr>
                                <w:lang w:val="en-US"/>
                              </w:rPr>
                            </w:pPr>
                          </w:p>
                          <w:p w14:paraId="76FDBE23" w14:textId="77777777" w:rsidR="00311B26" w:rsidRPr="00B43864" w:rsidRDefault="00311B26" w:rsidP="003719E9">
                            <w:pPr>
                              <w:rPr>
                                <w:lang w:val="en-US"/>
                              </w:rPr>
                            </w:pPr>
                          </w:p>
                          <w:p w14:paraId="7F7448CF" w14:textId="77777777" w:rsidR="00311B26" w:rsidRPr="00B43864" w:rsidRDefault="00311B26" w:rsidP="003719E9">
                            <w:pPr>
                              <w:rPr>
                                <w:lang w:val="en-US"/>
                              </w:rPr>
                            </w:pPr>
                          </w:p>
                          <w:p w14:paraId="2B1A3665" w14:textId="77777777" w:rsidR="00311B26" w:rsidRPr="00B43864" w:rsidRDefault="00311B26" w:rsidP="003719E9">
                            <w:pPr>
                              <w:rPr>
                                <w:lang w:val="en-US"/>
                              </w:rPr>
                            </w:pPr>
                            <w:r w:rsidRPr="00B43864">
                              <w:rPr>
                                <w:lang w:val="en-US"/>
                              </w:rPr>
                              <w:t xml:space="preserve">                                                                                                                 </w:t>
                            </w:r>
                          </w:p>
                          <w:p w14:paraId="27A58AA6" w14:textId="77777777" w:rsidR="00311B26" w:rsidRPr="00B43864" w:rsidRDefault="00311B26" w:rsidP="003719E9">
                            <w:pPr>
                              <w:rPr>
                                <w:lang w:val="en-US"/>
                              </w:rPr>
                            </w:pPr>
                          </w:p>
                          <w:p w14:paraId="14C4C080" w14:textId="77777777" w:rsidR="00311B26" w:rsidRPr="00B43864" w:rsidRDefault="00311B26" w:rsidP="003719E9">
                            <w:pPr>
                              <w:rPr>
                                <w:lang w:val="en-US"/>
                              </w:rPr>
                            </w:pPr>
                          </w:p>
                        </w:txbxContent>
                      </v:textbox>
                    </v:shape>
                  </w:pict>
                </mc:Fallback>
              </mc:AlternateContent>
            </w:r>
          </w:p>
          <w:p w14:paraId="2A44A33E" w14:textId="77777777" w:rsidR="00894341" w:rsidRDefault="00894341" w:rsidP="00AE4979">
            <w:pPr>
              <w:jc w:val="center"/>
              <w:rPr>
                <w:noProof/>
              </w:rPr>
            </w:pPr>
          </w:p>
          <w:p w14:paraId="263758F7" w14:textId="77777777" w:rsidR="00894341" w:rsidRDefault="00894341" w:rsidP="00AE4979">
            <w:pPr>
              <w:jc w:val="center"/>
              <w:rPr>
                <w:noProof/>
              </w:rPr>
            </w:pPr>
          </w:p>
          <w:p w14:paraId="345CD499" w14:textId="77777777" w:rsidR="00894341" w:rsidRDefault="00894341" w:rsidP="00AE4979">
            <w:pPr>
              <w:jc w:val="center"/>
              <w:rPr>
                <w:noProof/>
              </w:rPr>
            </w:pPr>
          </w:p>
          <w:p w14:paraId="6854B564" w14:textId="77777777" w:rsidR="00894341" w:rsidRDefault="00894341" w:rsidP="00AE4979">
            <w:pPr>
              <w:jc w:val="center"/>
              <w:rPr>
                <w:noProof/>
              </w:rPr>
            </w:pPr>
          </w:p>
          <w:p w14:paraId="14BFA5EE" w14:textId="77777777" w:rsidR="00894341" w:rsidRDefault="00894341" w:rsidP="00AE4979">
            <w:pPr>
              <w:jc w:val="center"/>
              <w:rPr>
                <w:noProof/>
              </w:rPr>
            </w:pPr>
          </w:p>
          <w:p w14:paraId="174D64D2" w14:textId="77777777" w:rsidR="00894341" w:rsidRDefault="00894341" w:rsidP="00AE4979">
            <w:pPr>
              <w:jc w:val="center"/>
              <w:rPr>
                <w:noProof/>
              </w:rPr>
            </w:pPr>
          </w:p>
          <w:p w14:paraId="0F217919" w14:textId="77777777" w:rsidR="00894341" w:rsidRDefault="00894341" w:rsidP="00AE4979">
            <w:pPr>
              <w:jc w:val="center"/>
              <w:rPr>
                <w:noProof/>
              </w:rPr>
            </w:pPr>
          </w:p>
        </w:tc>
      </w:tr>
      <w:tr w:rsidR="00894341" w14:paraId="0533FAEA" w14:textId="77777777" w:rsidTr="007102F0">
        <w:trPr>
          <w:trHeight w:val="418"/>
        </w:trPr>
        <w:tc>
          <w:tcPr>
            <w:tcW w:w="1276" w:type="dxa"/>
            <w:tcBorders>
              <w:top w:val="nil"/>
              <w:left w:val="nil"/>
              <w:bottom w:val="nil"/>
              <w:right w:val="nil"/>
            </w:tcBorders>
          </w:tcPr>
          <w:p w14:paraId="4336C17F" w14:textId="77777777" w:rsidR="00894341" w:rsidRDefault="00894341" w:rsidP="00894341">
            <w:r>
              <w:t xml:space="preserve">Ab </w:t>
            </w:r>
            <w:r>
              <w:br/>
              <w:t xml:space="preserve">Aufgabe </w:t>
            </w:r>
            <w:r w:rsidR="00CC5314">
              <w:rPr>
                <w:rStyle w:val="berschrift2Zchn"/>
              </w:rPr>
              <w:t>1</w:t>
            </w:r>
            <w:r w:rsidR="00E63E9F">
              <w:rPr>
                <w:rStyle w:val="berschrift2Zchn"/>
              </w:rPr>
              <w:t>4</w:t>
            </w:r>
          </w:p>
          <w:p w14:paraId="26A9F862" w14:textId="77777777" w:rsidR="00894341" w:rsidRDefault="00894341" w:rsidP="007102F0"/>
        </w:tc>
        <w:tc>
          <w:tcPr>
            <w:tcW w:w="7805" w:type="dxa"/>
            <w:tcBorders>
              <w:top w:val="nil"/>
              <w:left w:val="nil"/>
              <w:bottom w:val="nil"/>
              <w:right w:val="nil"/>
            </w:tcBorders>
            <w:vAlign w:val="center"/>
          </w:tcPr>
          <w:p w14:paraId="61AA99DF" w14:textId="77777777" w:rsidR="00894341" w:rsidRDefault="00894341" w:rsidP="00AE4979">
            <w:pPr>
              <w:jc w:val="center"/>
              <w:rPr>
                <w:noProof/>
              </w:rPr>
            </w:pPr>
            <w:r>
              <w:rPr>
                <w:noProof/>
                <w:lang w:val="en-GB" w:eastAsia="en-GB"/>
              </w:rPr>
              <w:drawing>
                <wp:anchor distT="0" distB="0" distL="114300" distR="114300" simplePos="0" relativeHeight="252265984" behindDoc="0" locked="0" layoutInCell="1" allowOverlap="1" wp14:anchorId="48FDC3F7" wp14:editId="4A53C62D">
                  <wp:simplePos x="0" y="0"/>
                  <wp:positionH relativeFrom="column">
                    <wp:posOffset>2733675</wp:posOffset>
                  </wp:positionH>
                  <wp:positionV relativeFrom="paragraph">
                    <wp:posOffset>159385</wp:posOffset>
                  </wp:positionV>
                  <wp:extent cx="939800" cy="954405"/>
                  <wp:effectExtent l="0" t="0" r="0" b="0"/>
                  <wp:wrapNone/>
                  <wp:docPr id="223" name="Grafik 223"/>
                  <wp:cNvGraphicFramePr/>
                  <a:graphic xmlns:a="http://schemas.openxmlformats.org/drawingml/2006/main">
                    <a:graphicData uri="http://schemas.openxmlformats.org/drawingml/2006/picture">
                      <pic:pic xmlns:pic="http://schemas.openxmlformats.org/drawingml/2006/picture">
                        <pic:nvPicPr>
                          <pic:cNvPr id="223" name="Grafik 223"/>
                          <pic:cNvPicPr/>
                        </pic:nvPicPr>
                        <pic:blipFill rotWithShape="1">
                          <a:blip r:embed="rId47" cstate="print">
                            <a:clrChange>
                              <a:clrFrom>
                                <a:srgbClr val="FFFFFF"/>
                              </a:clrFrom>
                              <a:clrTo>
                                <a:srgbClr val="FFFFFF">
                                  <a:alpha val="0"/>
                                </a:srgbClr>
                              </a:clrTo>
                            </a:clrChange>
                            <a:extLst>
                              <a:ext uri="{28A0092B-C50C-407E-A947-70E740481C1C}">
                                <a14:useLocalDpi xmlns:a14="http://schemas.microsoft.com/office/drawing/2010/main" val="0"/>
                              </a:ext>
                            </a:extLst>
                          </a:blip>
                          <a:srcRect l="32557" t="26988" r="51105" b="44634"/>
                          <a:stretch/>
                        </pic:blipFill>
                        <pic:spPr bwMode="auto">
                          <a:xfrm>
                            <a:off x="0" y="0"/>
                            <a:ext cx="939800" cy="954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2263936" behindDoc="0" locked="0" layoutInCell="1" allowOverlap="1" wp14:anchorId="0AE69853" wp14:editId="4B6E51D0">
                      <wp:simplePos x="0" y="0"/>
                      <wp:positionH relativeFrom="column">
                        <wp:posOffset>3175</wp:posOffset>
                      </wp:positionH>
                      <wp:positionV relativeFrom="paragraph">
                        <wp:posOffset>33655</wp:posOffset>
                      </wp:positionV>
                      <wp:extent cx="3959860" cy="1259840"/>
                      <wp:effectExtent l="0" t="0" r="15240" b="10160"/>
                      <wp:wrapNone/>
                      <wp:docPr id="13942" name="Textfeld 13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860" cy="1259840"/>
                              </a:xfrm>
                              <a:prstGeom prst="rect">
                                <a:avLst/>
                              </a:prstGeom>
                              <a:solidFill>
                                <a:schemeClr val="bg1">
                                  <a:lumMod val="95000"/>
                                </a:schemeClr>
                              </a:solidFill>
                              <a:ln w="9525">
                                <a:solidFill>
                                  <a:schemeClr val="bg1">
                                    <a:lumMod val="85000"/>
                                  </a:schemeClr>
                                </a:solidFill>
                                <a:miter lim="800000"/>
                                <a:headEnd/>
                                <a:tailEnd/>
                              </a:ln>
                            </wps:spPr>
                            <wps:txbx>
                              <w:txbxContent>
                                <w:p w14:paraId="00091546" w14:textId="77777777" w:rsidR="00311B26" w:rsidRPr="007102F0" w:rsidRDefault="00311B26" w:rsidP="00894341">
                                  <w:pPr>
                                    <w:rPr>
                                      <w:rFonts w:cs="Calibri"/>
                                      <w:sz w:val="24"/>
                                      <w:szCs w:val="24"/>
                                    </w:rPr>
                                  </w:pPr>
                                  <w:r w:rsidRPr="007102F0">
                                    <w:rPr>
                                      <w:rFonts w:cs="Calibri"/>
                                      <w:b/>
                                      <w:sz w:val="24"/>
                                      <w:szCs w:val="24"/>
                                    </w:rPr>
                                    <w:t>Gestreckter-Winkel-</w:t>
                                  </w:r>
                                  <w:r>
                                    <w:rPr>
                                      <w:rFonts w:cs="Calibri"/>
                                      <w:b/>
                                      <w:sz w:val="24"/>
                                      <w:szCs w:val="24"/>
                                    </w:rPr>
                                    <w:t>Argument</w:t>
                                  </w:r>
                                  <w:r w:rsidRPr="007102F0">
                                    <w:rPr>
                                      <w:rFonts w:cs="Calibri"/>
                                      <w:b/>
                                      <w:sz w:val="24"/>
                                      <w:szCs w:val="24"/>
                                    </w:rPr>
                                    <w:t>:</w:t>
                                  </w:r>
                                  <w:r w:rsidRPr="007102F0">
                                    <w:rPr>
                                      <w:rFonts w:cs="Calibri"/>
                                      <w:sz w:val="24"/>
                                      <w:szCs w:val="24"/>
                                    </w:rPr>
                                    <w:t xml:space="preserve"> </w:t>
                                  </w:r>
                                </w:p>
                                <w:p w14:paraId="7781D580" w14:textId="77777777" w:rsidR="00311B26" w:rsidRPr="00A37A84" w:rsidRDefault="00311B26" w:rsidP="00894341">
                                  <w:pPr>
                                    <w:spacing w:line="277" w:lineRule="auto"/>
                                    <w:rPr>
                                      <w:rFonts w:cs="Calibri"/>
                                      <w:sz w:val="28"/>
                                      <w:szCs w:val="28"/>
                                    </w:rPr>
                                  </w:pPr>
                                  <w:r w:rsidRPr="00A37A84">
                                    <w:rPr>
                                      <w:rFonts w:cs="Calibri"/>
                                      <w:b/>
                                      <w:sz w:val="24"/>
                                      <w:szCs w:val="24"/>
                                    </w:rPr>
                                    <w:t xml:space="preserve">Wenn </w:t>
                                  </w:r>
                                  <w:r w:rsidRPr="00A37A84">
                                    <w:rPr>
                                      <w:rFonts w:cs="Calibri"/>
                                      <w:sz w:val="24"/>
                                      <w:szCs w:val="24"/>
                                    </w:rPr>
                                    <w:t xml:space="preserve">ein </w:t>
                                  </w:r>
                                  <w:r>
                                    <w:rPr>
                                      <w:rFonts w:cs="Calibri"/>
                                      <w:sz w:val="24"/>
                                      <w:szCs w:val="24"/>
                                    </w:rPr>
                                    <w:t>Winkel an einer Geraden vorliegt</w:t>
                                  </w:r>
                                  <w:r w:rsidRPr="00A37A84">
                                    <w:rPr>
                                      <w:rFonts w:cs="Calibri"/>
                                      <w:sz w:val="24"/>
                                      <w:szCs w:val="24"/>
                                    </w:rPr>
                                    <w:t>,</w:t>
                                  </w:r>
                                  <w:r w:rsidRPr="00A37A84">
                                    <w:rPr>
                                      <w:rFonts w:cs="Calibri"/>
                                      <w:sz w:val="28"/>
                                      <w:szCs w:val="28"/>
                                    </w:rPr>
                                    <w:t xml:space="preserve">       </w:t>
                                  </w:r>
                                </w:p>
                                <w:p w14:paraId="4AE87CBF" w14:textId="77777777" w:rsidR="00311B26" w:rsidRPr="00A37A84" w:rsidRDefault="00311B26" w:rsidP="00894341">
                                  <w:pPr>
                                    <w:spacing w:line="240" w:lineRule="auto"/>
                                    <w:rPr>
                                      <w:rFonts w:cs="Calibri"/>
                                      <w:sz w:val="24"/>
                                      <w:szCs w:val="24"/>
                                    </w:rPr>
                                  </w:pPr>
                                  <w:r w:rsidRPr="00A37A84">
                                    <w:rPr>
                                      <w:rFonts w:cs="Calibri"/>
                                      <w:b/>
                                      <w:sz w:val="24"/>
                                      <w:szCs w:val="24"/>
                                    </w:rPr>
                                    <w:t xml:space="preserve">dann </w:t>
                                  </w:r>
                                  <w:r>
                                    <w:rPr>
                                      <w:rFonts w:cs="Calibri"/>
                                      <w:sz w:val="24"/>
                                      <w:szCs w:val="24"/>
                                    </w:rPr>
                                    <w:t>ist er</w:t>
                                  </w:r>
                                  <w:r w:rsidRPr="00A37A84">
                                    <w:rPr>
                                      <w:rFonts w:cs="Calibri"/>
                                      <w:sz w:val="24"/>
                                      <w:szCs w:val="24"/>
                                    </w:rPr>
                                    <w:t xml:space="preserve"> 180 Grad groß. </w:t>
                                  </w:r>
                                </w:p>
                                <w:p w14:paraId="54068C91" w14:textId="77777777" w:rsidR="00311B26" w:rsidRPr="00A37A84" w:rsidRDefault="00311B26" w:rsidP="00894341">
                                  <w:pPr>
                                    <w:rPr>
                                      <w:rFonts w:cs="Calibri"/>
                                    </w:rPr>
                                  </w:pPr>
                                </w:p>
                                <w:p w14:paraId="1A4B8712" w14:textId="77777777" w:rsidR="00311B26" w:rsidRPr="00465268" w:rsidRDefault="00311B26" w:rsidP="00894341">
                                  <w:pPr>
                                    <w:rPr>
                                      <w:rFonts w:asciiTheme="majorHAnsi" w:hAnsiTheme="majorHAnsi" w:cstheme="majorHAnsi"/>
                                      <w:sz w:val="16"/>
                                      <w:szCs w:val="16"/>
                                    </w:rPr>
                                  </w:pPr>
                                  <w:r w:rsidRPr="00465268">
                                    <w:rPr>
                                      <w:rFonts w:asciiTheme="majorHAnsi" w:hAnsiTheme="majorHAnsi" w:cstheme="majorHAnsi"/>
                                      <w:sz w:val="16"/>
                                      <w:szCs w:val="16"/>
                                    </w:rPr>
                                    <w:t xml:space="preserve"> </w:t>
                                  </w:r>
                                </w:p>
                                <w:p w14:paraId="5E8982B2" w14:textId="77777777" w:rsidR="00311B26" w:rsidRPr="00465268" w:rsidRDefault="00311B26" w:rsidP="00894341">
                                  <w:pPr>
                                    <w:rPr>
                                      <w:rFonts w:cs="Calibri"/>
                                      <w:sz w:val="16"/>
                                      <w:szCs w:val="16"/>
                                    </w:rPr>
                                  </w:pPr>
                                </w:p>
                                <w:p w14:paraId="5C67D99A" w14:textId="77777777" w:rsidR="00311B26" w:rsidRDefault="00311B26" w:rsidP="00894341"/>
                                <w:p w14:paraId="1713DB37" w14:textId="77777777" w:rsidR="00311B26" w:rsidRDefault="00311B26" w:rsidP="00894341"/>
                                <w:p w14:paraId="6FCD8087" w14:textId="77777777" w:rsidR="00311B26" w:rsidRDefault="00311B26" w:rsidP="00894341"/>
                                <w:p w14:paraId="39C8BA0C" w14:textId="77777777" w:rsidR="00311B26" w:rsidRDefault="00311B26" w:rsidP="00894341">
                                  <w:r>
                                    <w:t xml:space="preserve">                                                                                                                 </w:t>
                                  </w:r>
                                </w:p>
                                <w:p w14:paraId="649633B3" w14:textId="77777777" w:rsidR="00311B26" w:rsidRDefault="00311B26" w:rsidP="00894341"/>
                                <w:p w14:paraId="714A55F5" w14:textId="77777777" w:rsidR="00311B26" w:rsidRDefault="00311B26" w:rsidP="008943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69853" id="Textfeld 13942" o:spid="_x0000_s1512" type="#_x0000_t202" style="position:absolute;left:0;text-align:left;margin-left:.25pt;margin-top:2.65pt;width:311.8pt;height:99.2pt;z-index:25226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" fillcolor="#f2f2f2 [3052]" strokecolor="#d8d8d8 [2732]">
                      <v:textbox>
                        <w:txbxContent>
                          <w:p w14:paraId="00091546" w14:textId="77777777" w:rsidR="00311B26" w:rsidRPr="007102F0" w:rsidRDefault="00311B26" w:rsidP="00894341">
                            <w:pPr>
                              <w:rPr>
                                <w:rFonts w:cs="Calibri"/>
                                <w:sz w:val="24"/>
                                <w:szCs w:val="24"/>
                              </w:rPr>
                            </w:pPr>
                            <w:r w:rsidRPr="007102F0">
                              <w:rPr>
                                <w:rFonts w:cs="Calibri"/>
                                <w:b/>
                                <w:sz w:val="24"/>
                                <w:szCs w:val="24"/>
                              </w:rPr>
                              <w:t>Gestreckter-Winkel-</w:t>
                            </w:r>
                            <w:r>
                              <w:rPr>
                                <w:rFonts w:cs="Calibri"/>
                                <w:b/>
                                <w:sz w:val="24"/>
                                <w:szCs w:val="24"/>
                              </w:rPr>
                              <w:t>Argument</w:t>
                            </w:r>
                            <w:r w:rsidRPr="007102F0">
                              <w:rPr>
                                <w:rFonts w:cs="Calibri"/>
                                <w:b/>
                                <w:sz w:val="24"/>
                                <w:szCs w:val="24"/>
                              </w:rPr>
                              <w:t>:</w:t>
                            </w:r>
                            <w:r w:rsidRPr="007102F0">
                              <w:rPr>
                                <w:rFonts w:cs="Calibri"/>
                                <w:sz w:val="24"/>
                                <w:szCs w:val="24"/>
                              </w:rPr>
                              <w:t xml:space="preserve"> </w:t>
                            </w:r>
                          </w:p>
                          <w:p w14:paraId="7781D580" w14:textId="77777777" w:rsidR="00311B26" w:rsidRPr="00A37A84" w:rsidRDefault="00311B26" w:rsidP="00894341">
                            <w:pPr>
                              <w:spacing w:line="277" w:lineRule="auto"/>
                              <w:rPr>
                                <w:rFonts w:cs="Calibri"/>
                                <w:sz w:val="28"/>
                                <w:szCs w:val="28"/>
                              </w:rPr>
                            </w:pPr>
                            <w:r w:rsidRPr="00A37A84">
                              <w:rPr>
                                <w:rFonts w:cs="Calibri"/>
                                <w:b/>
                                <w:sz w:val="24"/>
                                <w:szCs w:val="24"/>
                              </w:rPr>
                              <w:t xml:space="preserve">Wenn </w:t>
                            </w:r>
                            <w:r w:rsidRPr="00A37A84">
                              <w:rPr>
                                <w:rFonts w:cs="Calibri"/>
                                <w:sz w:val="24"/>
                                <w:szCs w:val="24"/>
                              </w:rPr>
                              <w:t xml:space="preserve">ein </w:t>
                            </w:r>
                            <w:r>
                              <w:rPr>
                                <w:rFonts w:cs="Calibri"/>
                                <w:sz w:val="24"/>
                                <w:szCs w:val="24"/>
                              </w:rPr>
                              <w:t>Winkel an einer Geraden vorliegt</w:t>
                            </w:r>
                            <w:r w:rsidRPr="00A37A84">
                              <w:rPr>
                                <w:rFonts w:cs="Calibri"/>
                                <w:sz w:val="24"/>
                                <w:szCs w:val="24"/>
                              </w:rPr>
                              <w:t>,</w:t>
                            </w:r>
                            <w:r w:rsidRPr="00A37A84">
                              <w:rPr>
                                <w:rFonts w:cs="Calibri"/>
                                <w:sz w:val="28"/>
                                <w:szCs w:val="28"/>
                              </w:rPr>
                              <w:t xml:space="preserve">       </w:t>
                            </w:r>
                          </w:p>
                          <w:p w14:paraId="4AE87CBF" w14:textId="77777777" w:rsidR="00311B26" w:rsidRPr="00A37A84" w:rsidRDefault="00311B26" w:rsidP="00894341">
                            <w:pPr>
                              <w:spacing w:line="240" w:lineRule="auto"/>
                              <w:rPr>
                                <w:rFonts w:cs="Calibri"/>
                                <w:sz w:val="24"/>
                                <w:szCs w:val="24"/>
                              </w:rPr>
                            </w:pPr>
                            <w:r w:rsidRPr="00A37A84">
                              <w:rPr>
                                <w:rFonts w:cs="Calibri"/>
                                <w:b/>
                                <w:sz w:val="24"/>
                                <w:szCs w:val="24"/>
                              </w:rPr>
                              <w:t xml:space="preserve">dann </w:t>
                            </w:r>
                            <w:r>
                              <w:rPr>
                                <w:rFonts w:cs="Calibri"/>
                                <w:sz w:val="24"/>
                                <w:szCs w:val="24"/>
                              </w:rPr>
                              <w:t>ist er</w:t>
                            </w:r>
                            <w:r w:rsidRPr="00A37A84">
                              <w:rPr>
                                <w:rFonts w:cs="Calibri"/>
                                <w:sz w:val="24"/>
                                <w:szCs w:val="24"/>
                              </w:rPr>
                              <w:t xml:space="preserve"> 180 Grad groß. </w:t>
                            </w:r>
                          </w:p>
                          <w:p w14:paraId="54068C91" w14:textId="77777777" w:rsidR="00311B26" w:rsidRPr="00A37A84" w:rsidRDefault="00311B26" w:rsidP="00894341">
                            <w:pPr>
                              <w:rPr>
                                <w:rFonts w:cs="Calibri"/>
                              </w:rPr>
                            </w:pPr>
                          </w:p>
                          <w:p w14:paraId="1A4B8712" w14:textId="77777777" w:rsidR="00311B26" w:rsidRPr="00465268" w:rsidRDefault="00311B26" w:rsidP="00894341">
                            <w:pPr>
                              <w:rPr>
                                <w:rFonts w:asciiTheme="majorHAnsi" w:hAnsiTheme="majorHAnsi" w:cstheme="majorHAnsi"/>
                                <w:sz w:val="16"/>
                                <w:szCs w:val="16"/>
                              </w:rPr>
                            </w:pPr>
                            <w:r w:rsidRPr="00465268">
                              <w:rPr>
                                <w:rFonts w:asciiTheme="majorHAnsi" w:hAnsiTheme="majorHAnsi" w:cstheme="majorHAnsi"/>
                                <w:sz w:val="16"/>
                                <w:szCs w:val="16"/>
                              </w:rPr>
                              <w:t xml:space="preserve"> </w:t>
                            </w:r>
                          </w:p>
                          <w:p w14:paraId="5E8982B2" w14:textId="77777777" w:rsidR="00311B26" w:rsidRPr="00465268" w:rsidRDefault="00311B26" w:rsidP="00894341">
                            <w:pPr>
                              <w:rPr>
                                <w:rFonts w:cs="Calibri"/>
                                <w:sz w:val="16"/>
                                <w:szCs w:val="16"/>
                              </w:rPr>
                            </w:pPr>
                          </w:p>
                          <w:p w14:paraId="5C67D99A" w14:textId="77777777" w:rsidR="00311B26" w:rsidRDefault="00311B26" w:rsidP="00894341"/>
                          <w:p w14:paraId="1713DB37" w14:textId="77777777" w:rsidR="00311B26" w:rsidRDefault="00311B26" w:rsidP="00894341"/>
                          <w:p w14:paraId="6FCD8087" w14:textId="77777777" w:rsidR="00311B26" w:rsidRDefault="00311B26" w:rsidP="00894341"/>
                          <w:p w14:paraId="39C8BA0C" w14:textId="77777777" w:rsidR="00311B26" w:rsidRDefault="00311B26" w:rsidP="00894341">
                            <w:r>
                              <w:t xml:space="preserve">                                                                                                                 </w:t>
                            </w:r>
                          </w:p>
                          <w:p w14:paraId="649633B3" w14:textId="77777777" w:rsidR="00311B26" w:rsidRDefault="00311B26" w:rsidP="00894341"/>
                          <w:p w14:paraId="714A55F5" w14:textId="77777777" w:rsidR="00311B26" w:rsidRDefault="00311B26" w:rsidP="00894341"/>
                        </w:txbxContent>
                      </v:textbox>
                    </v:shape>
                  </w:pict>
                </mc:Fallback>
              </mc:AlternateContent>
            </w:r>
          </w:p>
          <w:p w14:paraId="68DDEAC8" w14:textId="77777777" w:rsidR="00894341" w:rsidRDefault="00894341" w:rsidP="00AE4979">
            <w:pPr>
              <w:jc w:val="center"/>
              <w:rPr>
                <w:noProof/>
              </w:rPr>
            </w:pPr>
          </w:p>
          <w:p w14:paraId="2484F4A4" w14:textId="77777777" w:rsidR="00894341" w:rsidRDefault="00894341" w:rsidP="00AE4979">
            <w:pPr>
              <w:jc w:val="center"/>
              <w:rPr>
                <w:noProof/>
              </w:rPr>
            </w:pPr>
          </w:p>
          <w:p w14:paraId="1BAA0655" w14:textId="77777777" w:rsidR="00894341" w:rsidRDefault="00894341" w:rsidP="00AE4979">
            <w:pPr>
              <w:jc w:val="center"/>
              <w:rPr>
                <w:noProof/>
              </w:rPr>
            </w:pPr>
          </w:p>
          <w:p w14:paraId="64C19AAE" w14:textId="77777777" w:rsidR="00894341" w:rsidRDefault="00894341" w:rsidP="00AE4979">
            <w:pPr>
              <w:jc w:val="center"/>
              <w:rPr>
                <w:noProof/>
              </w:rPr>
            </w:pPr>
          </w:p>
          <w:p w14:paraId="72580111" w14:textId="77777777" w:rsidR="00894341" w:rsidRDefault="00894341" w:rsidP="00AE4979">
            <w:pPr>
              <w:jc w:val="center"/>
              <w:rPr>
                <w:noProof/>
              </w:rPr>
            </w:pPr>
          </w:p>
          <w:p w14:paraId="352DCCAE" w14:textId="77777777" w:rsidR="00894341" w:rsidRDefault="00894341" w:rsidP="00AE4979">
            <w:pPr>
              <w:jc w:val="center"/>
              <w:rPr>
                <w:noProof/>
              </w:rPr>
            </w:pPr>
          </w:p>
          <w:p w14:paraId="39121171" w14:textId="77777777" w:rsidR="00894341" w:rsidRDefault="00894341" w:rsidP="00AE4979">
            <w:pPr>
              <w:jc w:val="center"/>
              <w:rPr>
                <w:noProof/>
              </w:rPr>
            </w:pPr>
          </w:p>
        </w:tc>
      </w:tr>
    </w:tbl>
    <w:p w14:paraId="362D94D6" w14:textId="77777777" w:rsidR="00C5514E" w:rsidRDefault="00C5514E" w:rsidP="00164A69">
      <w:pPr>
        <w:rPr>
          <w:color w:val="000000" w:themeColor="text1"/>
        </w:rPr>
      </w:pPr>
    </w:p>
    <w:p w14:paraId="0DB3A791" w14:textId="77777777" w:rsidR="00204B57" w:rsidRDefault="00204B57" w:rsidP="00164A69">
      <w:pPr>
        <w:rPr>
          <w:color w:val="000000" w:themeColor="text1"/>
        </w:rPr>
      </w:pPr>
    </w:p>
    <w:tbl>
      <w:tblPr>
        <w:tblStyle w:val="Tabellenraster"/>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76"/>
        <w:gridCol w:w="7805"/>
      </w:tblGrid>
      <w:tr w:rsidR="00894341" w14:paraId="4EC58BD0" w14:textId="77777777" w:rsidTr="00894341">
        <w:trPr>
          <w:trHeight w:val="358"/>
        </w:trPr>
        <w:tc>
          <w:tcPr>
            <w:tcW w:w="1276" w:type="dxa"/>
          </w:tcPr>
          <w:p w14:paraId="403026A4" w14:textId="77777777" w:rsidR="00894341" w:rsidRDefault="00894341" w:rsidP="00894341">
            <w:pPr>
              <w:pStyle w:val="berschrift1"/>
            </w:pPr>
            <w:r>
              <w:rPr>
                <w:noProof/>
                <w:lang w:val="en-GB" w:eastAsia="en-GB"/>
              </w:rPr>
              <w:lastRenderedPageBreak/>
              <w:drawing>
                <wp:anchor distT="0" distB="0" distL="114300" distR="114300" simplePos="0" relativeHeight="252272128" behindDoc="0" locked="0" layoutInCell="1" allowOverlap="1" wp14:anchorId="6245721A" wp14:editId="1D372B9C">
                  <wp:simplePos x="0" y="0"/>
                  <wp:positionH relativeFrom="column">
                    <wp:posOffset>11556</wp:posOffset>
                  </wp:positionH>
                  <wp:positionV relativeFrom="paragraph">
                    <wp:posOffset>-4857</wp:posOffset>
                  </wp:positionV>
                  <wp:extent cx="401388" cy="400272"/>
                  <wp:effectExtent l="25400" t="12700" r="5080" b="19050"/>
                  <wp:wrapNone/>
                  <wp:docPr id="18169" name="Grafik 18169" descr="http://icons.iconarchive.com/icons/icons8/ios7/64/Editing-Cut-Filled-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 name="Grafik 17810" descr="http://icons.iconarchive.com/icons/icons8/ios7/64/Editing-Cut-Filled-icon.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rot="21310933">
                            <a:off x="0" y="0"/>
                            <a:ext cx="406044" cy="4049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05" w:type="dxa"/>
            <w:hideMark/>
          </w:tcPr>
          <w:p w14:paraId="12472790" w14:textId="3C8BEFE6" w:rsidR="00894341" w:rsidRPr="00894341" w:rsidRDefault="00894341" w:rsidP="00793EA0">
            <w:pPr>
              <w:pStyle w:val="berschrift1"/>
            </w:pPr>
            <w:r>
              <w:rPr>
                <w:noProof/>
                <w:lang w:val="en-GB" w:eastAsia="en-GB"/>
              </w:rPr>
              <mc:AlternateContent>
                <mc:Choice Requires="wps">
                  <w:drawing>
                    <wp:anchor distT="0" distB="0" distL="114300" distR="114300" simplePos="0" relativeHeight="252273152" behindDoc="0" locked="0" layoutInCell="1" allowOverlap="1" wp14:anchorId="6890C32E" wp14:editId="149CAECE">
                      <wp:simplePos x="0" y="0"/>
                      <wp:positionH relativeFrom="column">
                        <wp:posOffset>4210685</wp:posOffset>
                      </wp:positionH>
                      <wp:positionV relativeFrom="paragraph">
                        <wp:posOffset>160020</wp:posOffset>
                      </wp:positionV>
                      <wp:extent cx="575945" cy="162560"/>
                      <wp:effectExtent l="25400" t="25400" r="97155" b="104140"/>
                      <wp:wrapNone/>
                      <wp:docPr id="18167" name="Textfeld 18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16256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192A6082" w14:textId="77777777" w:rsidR="00311B26" w:rsidRPr="00DF03C1" w:rsidRDefault="00311B26" w:rsidP="001A2E1C">
                                  <w:pPr>
                                    <w:rPr>
                                      <w:sz w:val="8"/>
                                      <w:szCs w:val="8"/>
                                      <w:u w:val="single"/>
                                    </w:rPr>
                                  </w:pPr>
                                </w:p>
                                <w:p w14:paraId="09C51B12" w14:textId="77777777" w:rsidR="00311B26" w:rsidRDefault="00311B26" w:rsidP="001A2E1C"/>
                                <w:p w14:paraId="69AC2BB9" w14:textId="77777777" w:rsidR="00311B26" w:rsidRDefault="00311B26" w:rsidP="001A2E1C"/>
                                <w:p w14:paraId="0D163C2A" w14:textId="77777777" w:rsidR="00311B26" w:rsidRDefault="00311B26" w:rsidP="001A2E1C"/>
                                <w:p w14:paraId="290ED693" w14:textId="77777777" w:rsidR="00311B26" w:rsidRDefault="00311B26" w:rsidP="001A2E1C">
                                  <w:r>
                                    <w:t xml:space="preserve">                                                                                                </w:t>
                                  </w:r>
                                </w:p>
                                <w:p w14:paraId="394A8B89" w14:textId="77777777" w:rsidR="00311B26" w:rsidRDefault="00311B26" w:rsidP="001A2E1C"/>
                              </w:txbxContent>
                            </wps:txbx>
                            <wps:bodyPr rot="0" vert="horz" wrap="square" lIns="91440" tIns="45720" rIns="91440" bIns="45720" anchor="t" anchorCtr="0">
                              <a:noAutofit/>
                            </wps:bodyPr>
                          </wps:wsp>
                        </a:graphicData>
                      </a:graphic>
                    </wp:anchor>
                  </w:drawing>
                </mc:Choice>
                <mc:Fallback>
                  <w:pict>
                    <v:shape w14:anchorId="6890C32E" id="Textfeld 18167" o:spid="_x0000_s1513" type="#_x0000_t202" style="position:absolute;margin-left:331.55pt;margin-top:12.6pt;width:45.35pt;height:12.8pt;z-index:25227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" fillcolor="#f2f2f2 [3052]" strokecolor="#d8d8d8 [2732]">
                      <v:shadow on="t" color="black" opacity="26214f" origin="-.5,-.5" offset=".74836mm,.74836mm"/>
                      <v:textbox>
                        <w:txbxContent>
                          <w:p w14:paraId="192A6082" w14:textId="77777777" w:rsidR="00311B26" w:rsidRPr="00DF03C1" w:rsidRDefault="00311B26" w:rsidP="001A2E1C">
                            <w:pPr>
                              <w:rPr>
                                <w:sz w:val="8"/>
                                <w:szCs w:val="8"/>
                                <w:u w:val="single"/>
                              </w:rPr>
                            </w:pPr>
                          </w:p>
                          <w:p w14:paraId="09C51B12" w14:textId="77777777" w:rsidR="00311B26" w:rsidRDefault="00311B26" w:rsidP="001A2E1C"/>
                          <w:p w14:paraId="69AC2BB9" w14:textId="77777777" w:rsidR="00311B26" w:rsidRDefault="00311B26" w:rsidP="001A2E1C"/>
                          <w:p w14:paraId="0D163C2A" w14:textId="77777777" w:rsidR="00311B26" w:rsidRDefault="00311B26" w:rsidP="001A2E1C"/>
                          <w:p w14:paraId="290ED693" w14:textId="77777777" w:rsidR="00311B26" w:rsidRDefault="00311B26" w:rsidP="001A2E1C">
                            <w:r>
                              <w:t xml:space="preserve">                                                                                                </w:t>
                            </w:r>
                          </w:p>
                          <w:p w14:paraId="394A8B89" w14:textId="77777777" w:rsidR="00311B26" w:rsidRDefault="00311B26" w:rsidP="001A2E1C"/>
                        </w:txbxContent>
                      </v:textbox>
                    </v:shape>
                  </w:pict>
                </mc:Fallback>
              </mc:AlternateContent>
            </w:r>
            <w:r>
              <w:rPr>
                <w:noProof/>
                <w:lang w:val="en-GB" w:eastAsia="en-GB"/>
              </w:rPr>
              <mc:AlternateContent>
                <mc:Choice Requires="wps">
                  <w:drawing>
                    <wp:anchor distT="0" distB="0" distL="114300" distR="114300" simplePos="0" relativeHeight="252274176" behindDoc="0" locked="0" layoutInCell="1" allowOverlap="1" wp14:anchorId="59EAC84F" wp14:editId="1F1376BD">
                      <wp:simplePos x="0" y="0"/>
                      <wp:positionH relativeFrom="column">
                        <wp:posOffset>4348277</wp:posOffset>
                      </wp:positionH>
                      <wp:positionV relativeFrom="paragraph">
                        <wp:posOffset>274320</wp:posOffset>
                      </wp:positionV>
                      <wp:extent cx="575945" cy="162560"/>
                      <wp:effectExtent l="25400" t="25400" r="97155" b="104140"/>
                      <wp:wrapNone/>
                      <wp:docPr id="1816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162560"/>
                              </a:xfrm>
                              <a:prstGeom prst="rect">
                                <a:avLst/>
                              </a:prstGeom>
                              <a:solidFill>
                                <a:schemeClr val="bg1">
                                  <a:lumMod val="95000"/>
                                </a:schemeClr>
                              </a:solidFill>
                              <a:ln w="9525">
                                <a:solidFill>
                                  <a:schemeClr val="bg1">
                                    <a:lumMod val="85000"/>
                                  </a:schemeClr>
                                </a:solidFill>
                                <a:miter lim="800000"/>
                                <a:headEnd/>
                                <a:tailEnd/>
                              </a:ln>
                              <a:effectLst>
                                <a:outerShdw blurRad="50800" dist="38100" dir="2700000" algn="tl" rotWithShape="0">
                                  <a:prstClr val="black">
                                    <a:alpha val="40000"/>
                                  </a:prstClr>
                                </a:outerShdw>
                              </a:effectLst>
                            </wps:spPr>
                            <wps:txbx>
                              <w:txbxContent>
                                <w:p w14:paraId="23E79150" w14:textId="77777777" w:rsidR="00311B26" w:rsidRPr="001A2E1C" w:rsidRDefault="00311B26" w:rsidP="001A2E1C">
                                  <w:pPr>
                                    <w:rPr>
                                      <w:sz w:val="9"/>
                                      <w:szCs w:val="9"/>
                                      <w:u w:val="single"/>
                                    </w:rPr>
                                  </w:pPr>
                                  <w:r w:rsidRPr="001A2E1C">
                                    <w:rPr>
                                      <w:b/>
                                      <w:sz w:val="9"/>
                                      <w:szCs w:val="9"/>
                                      <w:u w:val="single"/>
                                    </w:rPr>
                                    <w:t>Wenn…, dann</w:t>
                                  </w:r>
                                  <w:proofErr w:type="gramStart"/>
                                  <w:r w:rsidRPr="001A2E1C">
                                    <w:rPr>
                                      <w:b/>
                                      <w:sz w:val="9"/>
                                      <w:szCs w:val="9"/>
                                      <w:u w:val="single"/>
                                    </w:rPr>
                                    <w:t>…  .</w:t>
                                  </w:r>
                                  <w:proofErr w:type="gramEnd"/>
                                  <w:r w:rsidRPr="001A2E1C">
                                    <w:rPr>
                                      <w:b/>
                                      <w:sz w:val="9"/>
                                      <w:szCs w:val="9"/>
                                      <w:u w:val="single"/>
                                    </w:rPr>
                                    <w:t xml:space="preserve"> </w:t>
                                  </w:r>
                                </w:p>
                                <w:p w14:paraId="05BE62A3" w14:textId="77777777" w:rsidR="00311B26" w:rsidRDefault="00311B26" w:rsidP="001A2E1C"/>
                                <w:p w14:paraId="73DAC002" w14:textId="77777777" w:rsidR="00311B26" w:rsidRDefault="00311B26" w:rsidP="001A2E1C"/>
                                <w:p w14:paraId="2A0500CB" w14:textId="77777777" w:rsidR="00311B26" w:rsidRDefault="00311B26" w:rsidP="001A2E1C"/>
                                <w:p w14:paraId="1CFC2D29" w14:textId="77777777" w:rsidR="00311B26" w:rsidRDefault="00311B26" w:rsidP="001A2E1C">
                                  <w:r>
                                    <w:t xml:space="preserve">                                                                                                </w:t>
                                  </w:r>
                                </w:p>
                                <w:p w14:paraId="115D4754" w14:textId="77777777" w:rsidR="00311B26" w:rsidRDefault="00311B26" w:rsidP="001A2E1C"/>
                              </w:txbxContent>
                            </wps:txbx>
                            <wps:bodyPr rot="0" vert="horz" wrap="square" lIns="91440" tIns="45720" rIns="91440" bIns="45720" anchor="t" anchorCtr="0">
                              <a:noAutofit/>
                            </wps:bodyPr>
                          </wps:wsp>
                        </a:graphicData>
                      </a:graphic>
                    </wp:anchor>
                  </w:drawing>
                </mc:Choice>
                <mc:Fallback>
                  <w:pict>
                    <v:shape w14:anchorId="59EAC84F" id="_x0000_s1514" type="#_x0000_t202" style="position:absolute;margin-left:342.4pt;margin-top:21.6pt;width:45.35pt;height:12.8pt;z-index:25227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" fillcolor="#f2f2f2 [3052]" strokecolor="#d8d8d8 [2732]">
                      <v:shadow on="t" color="black" opacity="26214f" origin="-.5,-.5" offset=".74836mm,.74836mm"/>
                      <v:textbox>
                        <w:txbxContent>
                          <w:p w14:paraId="23E79150" w14:textId="77777777" w:rsidR="00311B26" w:rsidRPr="001A2E1C" w:rsidRDefault="00311B26" w:rsidP="001A2E1C">
                            <w:pPr>
                              <w:rPr>
                                <w:sz w:val="9"/>
                                <w:szCs w:val="9"/>
                                <w:u w:val="single"/>
                              </w:rPr>
                            </w:pPr>
                            <w:r w:rsidRPr="001A2E1C">
                              <w:rPr>
                                <w:b/>
                                <w:sz w:val="9"/>
                                <w:szCs w:val="9"/>
                                <w:u w:val="single"/>
                              </w:rPr>
                              <w:t>Wenn…, dann</w:t>
                            </w:r>
                            <w:proofErr w:type="gramStart"/>
                            <w:r w:rsidRPr="001A2E1C">
                              <w:rPr>
                                <w:b/>
                                <w:sz w:val="9"/>
                                <w:szCs w:val="9"/>
                                <w:u w:val="single"/>
                              </w:rPr>
                              <w:t>…  .</w:t>
                            </w:r>
                            <w:proofErr w:type="gramEnd"/>
                            <w:r w:rsidRPr="001A2E1C">
                              <w:rPr>
                                <w:b/>
                                <w:sz w:val="9"/>
                                <w:szCs w:val="9"/>
                                <w:u w:val="single"/>
                              </w:rPr>
                              <w:t xml:space="preserve"> </w:t>
                            </w:r>
                          </w:p>
                          <w:p w14:paraId="05BE62A3" w14:textId="77777777" w:rsidR="00311B26" w:rsidRDefault="00311B26" w:rsidP="001A2E1C"/>
                          <w:p w14:paraId="73DAC002" w14:textId="77777777" w:rsidR="00311B26" w:rsidRDefault="00311B26" w:rsidP="001A2E1C"/>
                          <w:p w14:paraId="2A0500CB" w14:textId="77777777" w:rsidR="00311B26" w:rsidRDefault="00311B26" w:rsidP="001A2E1C"/>
                          <w:p w14:paraId="1CFC2D29" w14:textId="77777777" w:rsidR="00311B26" w:rsidRDefault="00311B26" w:rsidP="001A2E1C">
                            <w:r>
                              <w:t xml:space="preserve">                                                                                                </w:t>
                            </w:r>
                          </w:p>
                          <w:p w14:paraId="115D4754" w14:textId="77777777" w:rsidR="00311B26" w:rsidRDefault="00311B26" w:rsidP="001A2E1C"/>
                        </w:txbxContent>
                      </v:textbox>
                    </v:shape>
                  </w:pict>
                </mc:Fallback>
              </mc:AlternateContent>
            </w:r>
            <w:r>
              <w:t xml:space="preserve">Mathematische </w:t>
            </w:r>
            <w:r w:rsidR="00793EA0">
              <w:t>Argumente zum Ausschneiden</w:t>
            </w:r>
            <w:r w:rsidR="00793EA0">
              <w:br/>
              <w:t>und S</w:t>
            </w:r>
            <w:r>
              <w:t>elbst</w:t>
            </w:r>
            <w:r w:rsidR="00793EA0">
              <w:t>f</w:t>
            </w:r>
            <w:r>
              <w:t>ormulieren</w:t>
            </w:r>
          </w:p>
        </w:tc>
      </w:tr>
      <w:tr w:rsidR="00894341" w14:paraId="03C4ED46" w14:textId="77777777" w:rsidTr="00894341">
        <w:trPr>
          <w:trHeight w:val="126"/>
        </w:trPr>
        <w:tc>
          <w:tcPr>
            <w:tcW w:w="1276" w:type="dxa"/>
          </w:tcPr>
          <w:p w14:paraId="0B9195DD" w14:textId="77777777" w:rsidR="00894341" w:rsidRDefault="00894341" w:rsidP="00894341">
            <w:pPr>
              <w:pStyle w:val="berschrift2"/>
              <w:ind w:left="0" w:firstLine="0"/>
            </w:pPr>
          </w:p>
        </w:tc>
        <w:tc>
          <w:tcPr>
            <w:tcW w:w="7805" w:type="dxa"/>
          </w:tcPr>
          <w:p w14:paraId="6B2EF6F4" w14:textId="77777777" w:rsidR="00894341" w:rsidRPr="00604EA8" w:rsidRDefault="00894341" w:rsidP="00894341">
            <w:pPr>
              <w:pStyle w:val="StadardHaengend"/>
            </w:pPr>
          </w:p>
        </w:tc>
      </w:tr>
      <w:tr w:rsidR="00894341" w14:paraId="2E0F97ED" w14:textId="77777777" w:rsidTr="00894341">
        <w:trPr>
          <w:trHeight w:val="418"/>
        </w:trPr>
        <w:tc>
          <w:tcPr>
            <w:tcW w:w="1276" w:type="dxa"/>
          </w:tcPr>
          <w:p w14:paraId="34CF4902" w14:textId="77777777" w:rsidR="00894341" w:rsidRDefault="00894341" w:rsidP="00894341">
            <w:pPr>
              <w:pStyle w:val="berschrift2"/>
              <w:ind w:left="0" w:firstLine="0"/>
            </w:pPr>
            <w:r>
              <w:t xml:space="preserve">Aufgabe </w:t>
            </w:r>
            <w:r w:rsidR="00C453B3" w:rsidRPr="00C453B3">
              <w:t>7</w:t>
            </w:r>
          </w:p>
          <w:p w14:paraId="0F309C82" w14:textId="77777777" w:rsidR="00894341" w:rsidRDefault="00894341" w:rsidP="00894341">
            <w:pPr>
              <w:pStyle w:val="berschrift2"/>
              <w:ind w:left="0" w:firstLine="0"/>
            </w:pPr>
          </w:p>
          <w:p w14:paraId="56F0E557" w14:textId="77777777" w:rsidR="00894341" w:rsidRDefault="00894341" w:rsidP="00894341">
            <w:pPr>
              <w:pStyle w:val="berschrift2"/>
              <w:ind w:left="0" w:firstLine="0"/>
            </w:pPr>
          </w:p>
          <w:p w14:paraId="729B2AB2" w14:textId="77777777" w:rsidR="00894341" w:rsidRDefault="00894341" w:rsidP="00894341">
            <w:pPr>
              <w:pStyle w:val="berschrift2"/>
              <w:ind w:left="0" w:firstLine="0"/>
            </w:pPr>
          </w:p>
          <w:p w14:paraId="45C1E4AD" w14:textId="77777777" w:rsidR="00894341" w:rsidRDefault="00894341" w:rsidP="00894341">
            <w:pPr>
              <w:pStyle w:val="berschrift2"/>
              <w:ind w:left="0" w:firstLine="0"/>
            </w:pPr>
          </w:p>
          <w:p w14:paraId="3A6E9DFC" w14:textId="77777777" w:rsidR="00894341" w:rsidRDefault="00894341" w:rsidP="00894341">
            <w:pPr>
              <w:pStyle w:val="berschrift2"/>
              <w:ind w:left="0" w:firstLine="0"/>
            </w:pPr>
          </w:p>
          <w:p w14:paraId="40AF9DEB" w14:textId="77777777" w:rsidR="00894341" w:rsidRDefault="00894341" w:rsidP="00894341">
            <w:pPr>
              <w:pStyle w:val="berschrift2"/>
              <w:ind w:left="0" w:firstLine="0"/>
            </w:pPr>
          </w:p>
          <w:p w14:paraId="2C4A2441" w14:textId="77777777" w:rsidR="00894341" w:rsidRDefault="00894341" w:rsidP="00894341">
            <w:pPr>
              <w:pStyle w:val="berschrift2"/>
              <w:ind w:left="0" w:firstLine="0"/>
            </w:pPr>
          </w:p>
          <w:p w14:paraId="335D89F6" w14:textId="77777777" w:rsidR="00894341" w:rsidRDefault="00894341" w:rsidP="00894341">
            <w:pPr>
              <w:pStyle w:val="berschrift2"/>
              <w:ind w:left="0" w:firstLine="0"/>
            </w:pPr>
          </w:p>
          <w:p w14:paraId="26826C9F" w14:textId="77777777" w:rsidR="00894341" w:rsidRDefault="00894341" w:rsidP="00894341">
            <w:pPr>
              <w:pStyle w:val="berschrift2"/>
              <w:ind w:left="0" w:firstLine="0"/>
            </w:pPr>
          </w:p>
          <w:p w14:paraId="748DE9D3" w14:textId="77777777" w:rsidR="00894341" w:rsidRDefault="00894341" w:rsidP="00894341">
            <w:pPr>
              <w:pStyle w:val="berschrift2"/>
              <w:ind w:left="0" w:firstLine="0"/>
            </w:pPr>
          </w:p>
          <w:p w14:paraId="03502A3C" w14:textId="1E5B02A5" w:rsidR="00894341" w:rsidRDefault="00894341" w:rsidP="00894341">
            <w:pPr>
              <w:pStyle w:val="berschrift2"/>
              <w:ind w:left="0" w:firstLine="0"/>
            </w:pPr>
            <w:r>
              <w:t>A</w:t>
            </w:r>
            <w:r w:rsidR="00C453B3">
              <w:t>ufgabe 1</w:t>
            </w:r>
            <w:r w:rsidR="00342761">
              <w:t>2</w:t>
            </w:r>
          </w:p>
          <w:p w14:paraId="3570E689" w14:textId="77777777" w:rsidR="00894341" w:rsidRDefault="00894341" w:rsidP="00894341">
            <w:pPr>
              <w:pStyle w:val="berschrift2"/>
              <w:ind w:left="0" w:firstLine="0"/>
            </w:pPr>
          </w:p>
          <w:p w14:paraId="4748EC17" w14:textId="77777777" w:rsidR="00894341" w:rsidRDefault="00894341" w:rsidP="00894341">
            <w:pPr>
              <w:pStyle w:val="berschrift2"/>
              <w:ind w:left="0" w:firstLine="0"/>
            </w:pPr>
          </w:p>
          <w:p w14:paraId="5396026D" w14:textId="77777777" w:rsidR="00894341" w:rsidRDefault="00894341" w:rsidP="00894341">
            <w:pPr>
              <w:pStyle w:val="berschrift2"/>
              <w:ind w:left="0" w:firstLine="0"/>
            </w:pPr>
          </w:p>
          <w:p w14:paraId="3CE7E1CB" w14:textId="77777777" w:rsidR="00894341" w:rsidRDefault="00894341" w:rsidP="00894341">
            <w:pPr>
              <w:pStyle w:val="berschrift2"/>
              <w:ind w:left="0" w:firstLine="0"/>
            </w:pPr>
          </w:p>
          <w:p w14:paraId="26CE0C8D" w14:textId="77777777" w:rsidR="00894341" w:rsidRDefault="00894341" w:rsidP="00894341">
            <w:pPr>
              <w:pStyle w:val="berschrift2"/>
              <w:ind w:left="0" w:firstLine="0"/>
            </w:pPr>
          </w:p>
          <w:p w14:paraId="49C454F7" w14:textId="77777777" w:rsidR="00894341" w:rsidRDefault="00894341" w:rsidP="00894341">
            <w:pPr>
              <w:pStyle w:val="berschrift2"/>
              <w:ind w:left="0" w:firstLine="0"/>
            </w:pPr>
          </w:p>
          <w:p w14:paraId="0BFC561C" w14:textId="77777777" w:rsidR="00894341" w:rsidRDefault="00894341" w:rsidP="00894341">
            <w:pPr>
              <w:pStyle w:val="berschrift2"/>
              <w:ind w:left="0" w:firstLine="0"/>
            </w:pPr>
          </w:p>
          <w:p w14:paraId="6A80237F" w14:textId="77777777" w:rsidR="00894341" w:rsidRDefault="00894341" w:rsidP="00894341">
            <w:pPr>
              <w:pStyle w:val="berschrift2"/>
              <w:ind w:left="0" w:firstLine="0"/>
            </w:pPr>
          </w:p>
          <w:p w14:paraId="50DEA93C" w14:textId="77777777" w:rsidR="00894341" w:rsidRDefault="00894341" w:rsidP="00894341">
            <w:pPr>
              <w:pStyle w:val="berschrift2"/>
              <w:ind w:left="0" w:firstLine="0"/>
            </w:pPr>
          </w:p>
          <w:p w14:paraId="090F446F" w14:textId="49E42317" w:rsidR="00894341" w:rsidRDefault="00C453B3" w:rsidP="00342761">
            <w:pPr>
              <w:pStyle w:val="berschrift2"/>
              <w:ind w:left="0" w:firstLine="0"/>
            </w:pPr>
            <w:r>
              <w:t>Aufgabe 1</w:t>
            </w:r>
            <w:r w:rsidR="00342761">
              <w:t>6</w:t>
            </w:r>
          </w:p>
        </w:tc>
        <w:tc>
          <w:tcPr>
            <w:tcW w:w="7805" w:type="dxa"/>
            <w:vAlign w:val="center"/>
          </w:tcPr>
          <w:p w14:paraId="29C0FD70" w14:textId="77777777" w:rsidR="00894341" w:rsidRDefault="00894341" w:rsidP="00894341">
            <w:pPr>
              <w:jc w:val="center"/>
            </w:pPr>
            <w:r>
              <w:rPr>
                <w:noProof/>
                <w:lang w:val="en-GB" w:eastAsia="en-GB"/>
              </w:rPr>
              <mc:AlternateContent>
                <mc:Choice Requires="wps">
                  <w:drawing>
                    <wp:anchor distT="0" distB="0" distL="114300" distR="114300" simplePos="0" relativeHeight="252268032" behindDoc="0" locked="0" layoutInCell="1" allowOverlap="1" wp14:anchorId="48BEE3B0" wp14:editId="5E31A529">
                      <wp:simplePos x="0" y="0"/>
                      <wp:positionH relativeFrom="column">
                        <wp:posOffset>1270</wp:posOffset>
                      </wp:positionH>
                      <wp:positionV relativeFrom="paragraph">
                        <wp:posOffset>23495</wp:posOffset>
                      </wp:positionV>
                      <wp:extent cx="3960000" cy="1260000"/>
                      <wp:effectExtent l="0" t="0" r="15240" b="10160"/>
                      <wp:wrapNone/>
                      <wp:docPr id="13931" name="Textfeld 13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0000" cy="1260000"/>
                              </a:xfrm>
                              <a:prstGeom prst="rect">
                                <a:avLst/>
                              </a:prstGeom>
                              <a:solidFill>
                                <a:schemeClr val="bg1">
                                  <a:lumMod val="95000"/>
                                </a:schemeClr>
                              </a:solidFill>
                              <a:ln w="9525">
                                <a:solidFill>
                                  <a:schemeClr val="bg1">
                                    <a:lumMod val="85000"/>
                                  </a:schemeClr>
                                </a:solidFill>
                                <a:miter lim="800000"/>
                                <a:headEnd/>
                                <a:tailEnd/>
                              </a:ln>
                            </wps:spPr>
                            <wps:txbx>
                              <w:txbxContent>
                                <w:p w14:paraId="2CEBA56E" w14:textId="77777777" w:rsidR="00311B26" w:rsidRPr="00204B57" w:rsidRDefault="00311B26" w:rsidP="003719E9">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673635DD" w14:textId="77777777" w:rsidR="00311B26" w:rsidRDefault="00311B26" w:rsidP="003719E9"/>
                                <w:p w14:paraId="25BD5560" w14:textId="77777777" w:rsidR="00311B26" w:rsidRDefault="00311B26" w:rsidP="003719E9"/>
                                <w:p w14:paraId="6B81018A" w14:textId="77777777" w:rsidR="00311B26" w:rsidRDefault="00311B26" w:rsidP="003719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EE3B0" id="Textfeld 13931" o:spid="_x0000_s1515" type="#_x0000_t202" style="position:absolute;left:0;text-align:left;margin-left:.1pt;margin-top:1.85pt;width:311.8pt;height:99.2pt;z-index:25226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" fillcolor="#f2f2f2 [3052]" strokecolor="#d8d8d8 [2732]">
                      <v:textbox>
                        <w:txbxContent>
                          <w:p w14:paraId="2CEBA56E" w14:textId="77777777" w:rsidR="00311B26" w:rsidRPr="00204B57" w:rsidRDefault="00311B26" w:rsidP="003719E9">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673635DD" w14:textId="77777777" w:rsidR="00311B26" w:rsidRDefault="00311B26" w:rsidP="003719E9"/>
                          <w:p w14:paraId="25BD5560" w14:textId="77777777" w:rsidR="00311B26" w:rsidRDefault="00311B26" w:rsidP="003719E9"/>
                          <w:p w14:paraId="6B81018A" w14:textId="77777777" w:rsidR="00311B26" w:rsidRDefault="00311B26" w:rsidP="003719E9"/>
                        </w:txbxContent>
                      </v:textbox>
                    </v:shape>
                  </w:pict>
                </mc:Fallback>
              </mc:AlternateContent>
            </w:r>
          </w:p>
          <w:p w14:paraId="6BC7847B" w14:textId="77777777" w:rsidR="00894341" w:rsidRDefault="00894341" w:rsidP="00894341">
            <w:pPr>
              <w:jc w:val="center"/>
            </w:pPr>
          </w:p>
          <w:p w14:paraId="603257DF" w14:textId="77777777" w:rsidR="00894341" w:rsidRDefault="00894341" w:rsidP="00894341">
            <w:pPr>
              <w:jc w:val="center"/>
            </w:pPr>
          </w:p>
          <w:p w14:paraId="0661E327" w14:textId="77777777" w:rsidR="00894341" w:rsidRDefault="00894341" w:rsidP="00894341">
            <w:pPr>
              <w:jc w:val="center"/>
            </w:pPr>
          </w:p>
          <w:p w14:paraId="7453FA2D" w14:textId="77777777" w:rsidR="00894341" w:rsidRDefault="00894341" w:rsidP="00894341">
            <w:pPr>
              <w:jc w:val="center"/>
            </w:pPr>
          </w:p>
          <w:p w14:paraId="54B1743A" w14:textId="77777777" w:rsidR="00894341" w:rsidRDefault="00894341" w:rsidP="00894341">
            <w:pPr>
              <w:jc w:val="center"/>
            </w:pPr>
          </w:p>
          <w:p w14:paraId="36C4B3DB" w14:textId="77777777" w:rsidR="00894341" w:rsidRDefault="00894341" w:rsidP="00894341">
            <w:pPr>
              <w:jc w:val="center"/>
            </w:pPr>
          </w:p>
          <w:p w14:paraId="3334A9C8" w14:textId="77777777" w:rsidR="00894341" w:rsidRDefault="00894341" w:rsidP="00894341">
            <w:pPr>
              <w:jc w:val="center"/>
            </w:pPr>
          </w:p>
          <w:p w14:paraId="0662339A" w14:textId="77777777" w:rsidR="00894341" w:rsidRDefault="00894341" w:rsidP="00894341">
            <w:pPr>
              <w:jc w:val="center"/>
            </w:pPr>
          </w:p>
          <w:p w14:paraId="00625B8A" w14:textId="77777777" w:rsidR="00894341" w:rsidRDefault="00894341" w:rsidP="00894341">
            <w:pPr>
              <w:jc w:val="center"/>
            </w:pPr>
          </w:p>
          <w:p w14:paraId="585E6046" w14:textId="77777777" w:rsidR="00894341" w:rsidRDefault="00894341" w:rsidP="00894341">
            <w:pPr>
              <w:jc w:val="center"/>
            </w:pPr>
            <w:r>
              <w:rPr>
                <w:noProof/>
                <w:lang w:val="en-GB" w:eastAsia="en-GB"/>
              </w:rPr>
              <mc:AlternateContent>
                <mc:Choice Requires="wps">
                  <w:drawing>
                    <wp:anchor distT="0" distB="0" distL="114300" distR="114300" simplePos="0" relativeHeight="252269056" behindDoc="0" locked="0" layoutInCell="1" allowOverlap="1" wp14:anchorId="319A0803" wp14:editId="7D322710">
                      <wp:simplePos x="0" y="0"/>
                      <wp:positionH relativeFrom="column">
                        <wp:posOffset>1270</wp:posOffset>
                      </wp:positionH>
                      <wp:positionV relativeFrom="paragraph">
                        <wp:posOffset>74295</wp:posOffset>
                      </wp:positionV>
                      <wp:extent cx="3960000" cy="1260000"/>
                      <wp:effectExtent l="0" t="0" r="15240" b="10160"/>
                      <wp:wrapNone/>
                      <wp:docPr id="13932" name="Textfeld 13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0000" cy="1260000"/>
                              </a:xfrm>
                              <a:prstGeom prst="rect">
                                <a:avLst/>
                              </a:prstGeom>
                              <a:solidFill>
                                <a:schemeClr val="bg1">
                                  <a:lumMod val="95000"/>
                                </a:schemeClr>
                              </a:solidFill>
                              <a:ln w="9525">
                                <a:solidFill>
                                  <a:schemeClr val="bg1">
                                    <a:lumMod val="85000"/>
                                  </a:schemeClr>
                                </a:solidFill>
                                <a:miter lim="800000"/>
                                <a:headEnd/>
                                <a:tailEnd/>
                              </a:ln>
                            </wps:spPr>
                            <wps:txbx>
                              <w:txbxContent>
                                <w:p w14:paraId="584275D1" w14:textId="77777777" w:rsidR="00311B26" w:rsidRPr="00204B57" w:rsidRDefault="00311B26" w:rsidP="00204B57">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08AEBBAE" w14:textId="77777777" w:rsidR="00311B26" w:rsidRPr="00465268" w:rsidRDefault="00311B26" w:rsidP="003719E9">
                                  <w:pPr>
                                    <w:rPr>
                                      <w:rFonts w:cs="Calibri"/>
                                      <w:sz w:val="24"/>
                                      <w:szCs w:val="24"/>
                                      <w:u w:val="single"/>
                                    </w:rPr>
                                  </w:pPr>
                                </w:p>
                                <w:p w14:paraId="3262B324" w14:textId="77777777" w:rsidR="00311B26" w:rsidRDefault="00311B26" w:rsidP="003719E9"/>
                                <w:p w14:paraId="0F7F3702" w14:textId="77777777" w:rsidR="00311B26" w:rsidRDefault="00311B26" w:rsidP="003719E9"/>
                                <w:p w14:paraId="1E6E13C8" w14:textId="77777777" w:rsidR="00311B26" w:rsidRDefault="00311B26" w:rsidP="003719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A0803" id="Textfeld 13932" o:spid="_x0000_s1516" type="#_x0000_t202" style="position:absolute;left:0;text-align:left;margin-left:.1pt;margin-top:5.85pt;width:311.8pt;height:99.2pt;z-index:25226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" fillcolor="#f2f2f2 [3052]" strokecolor="#d8d8d8 [2732]">
                      <v:textbox>
                        <w:txbxContent>
                          <w:p w14:paraId="584275D1" w14:textId="77777777" w:rsidR="00311B26" w:rsidRPr="00204B57" w:rsidRDefault="00311B26" w:rsidP="00204B57">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08AEBBAE" w14:textId="77777777" w:rsidR="00311B26" w:rsidRPr="00465268" w:rsidRDefault="00311B26" w:rsidP="003719E9">
                            <w:pPr>
                              <w:rPr>
                                <w:rFonts w:cs="Calibri"/>
                                <w:sz w:val="24"/>
                                <w:szCs w:val="24"/>
                                <w:u w:val="single"/>
                              </w:rPr>
                            </w:pPr>
                          </w:p>
                          <w:p w14:paraId="3262B324" w14:textId="77777777" w:rsidR="00311B26" w:rsidRDefault="00311B26" w:rsidP="003719E9"/>
                          <w:p w14:paraId="0F7F3702" w14:textId="77777777" w:rsidR="00311B26" w:rsidRDefault="00311B26" w:rsidP="003719E9"/>
                          <w:p w14:paraId="1E6E13C8" w14:textId="77777777" w:rsidR="00311B26" w:rsidRDefault="00311B26" w:rsidP="003719E9"/>
                        </w:txbxContent>
                      </v:textbox>
                    </v:shape>
                  </w:pict>
                </mc:Fallback>
              </mc:AlternateContent>
            </w:r>
          </w:p>
          <w:p w14:paraId="37A03E8A" w14:textId="77777777" w:rsidR="00894341" w:rsidRDefault="00894341" w:rsidP="00894341">
            <w:pPr>
              <w:jc w:val="center"/>
            </w:pPr>
          </w:p>
          <w:p w14:paraId="198C0595" w14:textId="77777777" w:rsidR="00894341" w:rsidRDefault="00894341" w:rsidP="00894341">
            <w:pPr>
              <w:jc w:val="center"/>
            </w:pPr>
          </w:p>
          <w:p w14:paraId="2BBEE99D" w14:textId="77777777" w:rsidR="00894341" w:rsidRDefault="00894341" w:rsidP="00894341">
            <w:pPr>
              <w:jc w:val="center"/>
            </w:pPr>
          </w:p>
          <w:p w14:paraId="5615069F" w14:textId="77777777" w:rsidR="00894341" w:rsidRDefault="00894341" w:rsidP="00894341">
            <w:pPr>
              <w:jc w:val="center"/>
            </w:pPr>
          </w:p>
          <w:p w14:paraId="7FABF2C0" w14:textId="77777777" w:rsidR="00894341" w:rsidRDefault="00894341" w:rsidP="00894341">
            <w:pPr>
              <w:jc w:val="center"/>
            </w:pPr>
          </w:p>
          <w:p w14:paraId="028CACA9" w14:textId="77777777" w:rsidR="00894341" w:rsidRDefault="00894341" w:rsidP="00894341">
            <w:pPr>
              <w:jc w:val="center"/>
            </w:pPr>
          </w:p>
          <w:p w14:paraId="69C87B13" w14:textId="77777777" w:rsidR="00894341" w:rsidRDefault="00894341" w:rsidP="00894341">
            <w:pPr>
              <w:jc w:val="center"/>
            </w:pPr>
          </w:p>
          <w:p w14:paraId="4B268423" w14:textId="77777777" w:rsidR="00894341" w:rsidRDefault="00894341" w:rsidP="00894341">
            <w:pPr>
              <w:jc w:val="center"/>
            </w:pPr>
          </w:p>
          <w:p w14:paraId="1FA80357" w14:textId="77777777" w:rsidR="00894341" w:rsidRDefault="00894341" w:rsidP="00894341">
            <w:pPr>
              <w:jc w:val="center"/>
            </w:pPr>
          </w:p>
          <w:p w14:paraId="0B94E52B" w14:textId="77777777" w:rsidR="00894341" w:rsidRDefault="00894341" w:rsidP="00894341">
            <w:pPr>
              <w:jc w:val="center"/>
            </w:pPr>
          </w:p>
          <w:p w14:paraId="6A285DD0" w14:textId="77777777" w:rsidR="00894341" w:rsidRDefault="00894341" w:rsidP="00894341">
            <w:pPr>
              <w:jc w:val="center"/>
            </w:pPr>
            <w:r>
              <w:rPr>
                <w:noProof/>
                <w:lang w:val="en-GB" w:eastAsia="en-GB"/>
              </w:rPr>
              <mc:AlternateContent>
                <mc:Choice Requires="wps">
                  <w:drawing>
                    <wp:anchor distT="0" distB="0" distL="114300" distR="114300" simplePos="0" relativeHeight="252270080" behindDoc="0" locked="0" layoutInCell="1" allowOverlap="1" wp14:anchorId="08119810" wp14:editId="26034C0C">
                      <wp:simplePos x="0" y="0"/>
                      <wp:positionH relativeFrom="column">
                        <wp:posOffset>1270</wp:posOffset>
                      </wp:positionH>
                      <wp:positionV relativeFrom="paragraph">
                        <wp:posOffset>3175</wp:posOffset>
                      </wp:positionV>
                      <wp:extent cx="3960000" cy="1260000"/>
                      <wp:effectExtent l="0" t="0" r="15240" b="10160"/>
                      <wp:wrapNone/>
                      <wp:docPr id="13933" name="Textfeld 13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0000" cy="1260000"/>
                              </a:xfrm>
                              <a:prstGeom prst="rect">
                                <a:avLst/>
                              </a:prstGeom>
                              <a:solidFill>
                                <a:schemeClr val="bg1">
                                  <a:lumMod val="95000"/>
                                </a:schemeClr>
                              </a:solidFill>
                              <a:ln w="9525">
                                <a:solidFill>
                                  <a:schemeClr val="bg1">
                                    <a:lumMod val="85000"/>
                                  </a:schemeClr>
                                </a:solidFill>
                                <a:miter lim="800000"/>
                                <a:headEnd/>
                                <a:tailEnd/>
                              </a:ln>
                            </wps:spPr>
                            <wps:txbx>
                              <w:txbxContent>
                                <w:p w14:paraId="26A7D8D7" w14:textId="77777777" w:rsidR="00311B26" w:rsidRPr="00204B57" w:rsidRDefault="00311B26" w:rsidP="00204B57">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10368634" w14:textId="77777777" w:rsidR="00311B26" w:rsidRPr="00465268" w:rsidRDefault="00311B26" w:rsidP="003719E9">
                                  <w:pPr>
                                    <w:rPr>
                                      <w:rFonts w:cs="Calibri"/>
                                      <w:sz w:val="24"/>
                                      <w:szCs w:val="24"/>
                                      <w:u w:val="single"/>
                                    </w:rPr>
                                  </w:pPr>
                                </w:p>
                                <w:p w14:paraId="16C7210E" w14:textId="77777777" w:rsidR="00311B26" w:rsidRDefault="00311B26" w:rsidP="003719E9"/>
                                <w:p w14:paraId="704BD759" w14:textId="77777777" w:rsidR="00311B26" w:rsidRDefault="00311B26" w:rsidP="003719E9"/>
                                <w:p w14:paraId="28915331" w14:textId="77777777" w:rsidR="00311B26" w:rsidRDefault="00311B26" w:rsidP="003719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19810" id="Textfeld 13933" o:spid="_x0000_s1517" type="#_x0000_t202" style="position:absolute;left:0;text-align:left;margin-left:.1pt;margin-top:.25pt;width:311.8pt;height:99.2pt;z-index:25227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" fillcolor="#f2f2f2 [3052]" strokecolor="#d8d8d8 [2732]">
                      <v:textbox>
                        <w:txbxContent>
                          <w:p w14:paraId="26A7D8D7" w14:textId="77777777" w:rsidR="00311B26" w:rsidRPr="00204B57" w:rsidRDefault="00311B26" w:rsidP="00204B57">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10368634" w14:textId="77777777" w:rsidR="00311B26" w:rsidRPr="00465268" w:rsidRDefault="00311B26" w:rsidP="003719E9">
                            <w:pPr>
                              <w:rPr>
                                <w:rFonts w:cs="Calibri"/>
                                <w:sz w:val="24"/>
                                <w:szCs w:val="24"/>
                                <w:u w:val="single"/>
                              </w:rPr>
                            </w:pPr>
                          </w:p>
                          <w:p w14:paraId="16C7210E" w14:textId="77777777" w:rsidR="00311B26" w:rsidRDefault="00311B26" w:rsidP="003719E9"/>
                          <w:p w14:paraId="704BD759" w14:textId="77777777" w:rsidR="00311B26" w:rsidRDefault="00311B26" w:rsidP="003719E9"/>
                          <w:p w14:paraId="28915331" w14:textId="77777777" w:rsidR="00311B26" w:rsidRDefault="00311B26" w:rsidP="003719E9"/>
                        </w:txbxContent>
                      </v:textbox>
                    </v:shape>
                  </w:pict>
                </mc:Fallback>
              </mc:AlternateContent>
            </w:r>
          </w:p>
          <w:p w14:paraId="29A3E16F" w14:textId="77777777" w:rsidR="00894341" w:rsidRDefault="00894341" w:rsidP="00894341">
            <w:pPr>
              <w:jc w:val="center"/>
            </w:pPr>
          </w:p>
          <w:p w14:paraId="0F0C363F" w14:textId="77777777" w:rsidR="00894341" w:rsidRDefault="00894341" w:rsidP="00894341">
            <w:pPr>
              <w:jc w:val="center"/>
            </w:pPr>
          </w:p>
          <w:p w14:paraId="6289B6F9" w14:textId="77777777" w:rsidR="00894341" w:rsidRDefault="00894341" w:rsidP="00894341">
            <w:pPr>
              <w:jc w:val="center"/>
            </w:pPr>
          </w:p>
          <w:p w14:paraId="583D4F1D" w14:textId="77777777" w:rsidR="00894341" w:rsidRDefault="00894341" w:rsidP="00894341">
            <w:pPr>
              <w:jc w:val="center"/>
            </w:pPr>
          </w:p>
          <w:p w14:paraId="4310F183" w14:textId="77777777" w:rsidR="00894341" w:rsidRDefault="00894341" w:rsidP="00894341">
            <w:pPr>
              <w:jc w:val="center"/>
            </w:pPr>
          </w:p>
          <w:p w14:paraId="7C0E1098" w14:textId="77777777" w:rsidR="00894341" w:rsidRDefault="00894341" w:rsidP="00894341">
            <w:pPr>
              <w:jc w:val="center"/>
            </w:pPr>
          </w:p>
          <w:p w14:paraId="429F8789" w14:textId="77777777" w:rsidR="00894341" w:rsidRDefault="00894341" w:rsidP="00894341">
            <w:pPr>
              <w:jc w:val="center"/>
            </w:pPr>
          </w:p>
          <w:p w14:paraId="7D1F7765" w14:textId="77777777" w:rsidR="00894341" w:rsidRDefault="00894341" w:rsidP="00894341">
            <w:pPr>
              <w:jc w:val="center"/>
            </w:pPr>
            <w:r>
              <w:rPr>
                <w:noProof/>
                <w:lang w:val="en-GB" w:eastAsia="en-GB"/>
              </w:rPr>
              <mc:AlternateContent>
                <mc:Choice Requires="wps">
                  <w:drawing>
                    <wp:anchor distT="0" distB="0" distL="114300" distR="114300" simplePos="0" relativeHeight="252271104" behindDoc="0" locked="0" layoutInCell="1" allowOverlap="1" wp14:anchorId="67891E9B" wp14:editId="12680DA2">
                      <wp:simplePos x="0" y="0"/>
                      <wp:positionH relativeFrom="column">
                        <wp:posOffset>1270</wp:posOffset>
                      </wp:positionH>
                      <wp:positionV relativeFrom="paragraph">
                        <wp:posOffset>153035</wp:posOffset>
                      </wp:positionV>
                      <wp:extent cx="3960000" cy="1260000"/>
                      <wp:effectExtent l="0" t="0" r="15240" b="10160"/>
                      <wp:wrapNone/>
                      <wp:docPr id="13934" name="Textfeld 139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0000" cy="1260000"/>
                              </a:xfrm>
                              <a:prstGeom prst="rect">
                                <a:avLst/>
                              </a:prstGeom>
                              <a:solidFill>
                                <a:schemeClr val="bg1">
                                  <a:lumMod val="95000"/>
                                </a:schemeClr>
                              </a:solidFill>
                              <a:ln w="9525">
                                <a:solidFill>
                                  <a:schemeClr val="bg1">
                                    <a:lumMod val="85000"/>
                                  </a:schemeClr>
                                </a:solidFill>
                                <a:miter lim="800000"/>
                                <a:headEnd/>
                                <a:tailEnd/>
                              </a:ln>
                            </wps:spPr>
                            <wps:txbx>
                              <w:txbxContent>
                                <w:p w14:paraId="7DB01076" w14:textId="77777777" w:rsidR="00311B26" w:rsidRPr="00204B57" w:rsidRDefault="00311B26" w:rsidP="00204B57">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66746CEF" w14:textId="77777777" w:rsidR="00311B26" w:rsidRPr="00465268" w:rsidRDefault="00311B26" w:rsidP="003719E9">
                                  <w:pPr>
                                    <w:rPr>
                                      <w:rFonts w:cs="Calibri"/>
                                      <w:sz w:val="24"/>
                                      <w:szCs w:val="24"/>
                                      <w:u w:val="single"/>
                                    </w:rPr>
                                  </w:pPr>
                                </w:p>
                                <w:p w14:paraId="1B840696" w14:textId="77777777" w:rsidR="00311B26" w:rsidRDefault="00311B26" w:rsidP="003719E9"/>
                                <w:p w14:paraId="32FD6257" w14:textId="77777777" w:rsidR="00311B26" w:rsidRDefault="00311B26" w:rsidP="003719E9"/>
                                <w:p w14:paraId="3DB25FC6" w14:textId="77777777" w:rsidR="00311B26" w:rsidRDefault="00311B26" w:rsidP="003719E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91E9B" id="Textfeld 13934" o:spid="_x0000_s1518" type="#_x0000_t202" style="position:absolute;left:0;text-align:left;margin-left:.1pt;margin-top:12.05pt;width:311.8pt;height:99.2pt;z-index:25227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" fillcolor="#f2f2f2 [3052]" strokecolor="#d8d8d8 [2732]">
                      <v:textbox>
                        <w:txbxContent>
                          <w:p w14:paraId="7DB01076" w14:textId="77777777" w:rsidR="00311B26" w:rsidRPr="00204B57" w:rsidRDefault="00311B26" w:rsidP="00204B57">
                            <w:pPr>
                              <w:rPr>
                                <w:rFonts w:cs="Calibri"/>
                                <w:sz w:val="32"/>
                                <w:szCs w:val="32"/>
                                <w:u w:val="single"/>
                              </w:rPr>
                            </w:pPr>
                            <w:r w:rsidRPr="00204B57">
                              <w:rPr>
                                <w:rFonts w:cs="Calibri"/>
                                <w:b/>
                                <w:sz w:val="32"/>
                                <w:szCs w:val="32"/>
                                <w:u w:val="single"/>
                              </w:rPr>
                              <w:t>________________</w:t>
                            </w:r>
                            <w:r>
                              <w:rPr>
                                <w:rFonts w:cs="Calibri"/>
                                <w:b/>
                                <w:sz w:val="32"/>
                                <w:szCs w:val="32"/>
                                <w:u w:val="single"/>
                              </w:rPr>
                              <w:t>___</w:t>
                            </w:r>
                            <w:r w:rsidRPr="00204B57">
                              <w:rPr>
                                <w:rFonts w:cs="Calibri"/>
                                <w:sz w:val="32"/>
                                <w:szCs w:val="32"/>
                                <w:u w:val="single"/>
                              </w:rPr>
                              <w:t xml:space="preserve"> </w:t>
                            </w:r>
                          </w:p>
                          <w:p w14:paraId="66746CEF" w14:textId="77777777" w:rsidR="00311B26" w:rsidRPr="00465268" w:rsidRDefault="00311B26" w:rsidP="003719E9">
                            <w:pPr>
                              <w:rPr>
                                <w:rFonts w:cs="Calibri"/>
                                <w:sz w:val="24"/>
                                <w:szCs w:val="24"/>
                                <w:u w:val="single"/>
                              </w:rPr>
                            </w:pPr>
                          </w:p>
                          <w:p w14:paraId="1B840696" w14:textId="77777777" w:rsidR="00311B26" w:rsidRDefault="00311B26" w:rsidP="003719E9"/>
                          <w:p w14:paraId="32FD6257" w14:textId="77777777" w:rsidR="00311B26" w:rsidRDefault="00311B26" w:rsidP="003719E9"/>
                          <w:p w14:paraId="3DB25FC6" w14:textId="77777777" w:rsidR="00311B26" w:rsidRDefault="00311B26" w:rsidP="003719E9"/>
                        </w:txbxContent>
                      </v:textbox>
                    </v:shape>
                  </w:pict>
                </mc:Fallback>
              </mc:AlternateContent>
            </w:r>
          </w:p>
          <w:p w14:paraId="3B345BB9" w14:textId="77777777" w:rsidR="00894341" w:rsidRDefault="00894341" w:rsidP="00894341">
            <w:pPr>
              <w:jc w:val="center"/>
            </w:pPr>
          </w:p>
          <w:p w14:paraId="62AF8FC3" w14:textId="77777777" w:rsidR="00894341" w:rsidRDefault="00894341" w:rsidP="00894341"/>
          <w:p w14:paraId="042B1797" w14:textId="77777777" w:rsidR="00894341" w:rsidRDefault="00894341" w:rsidP="00894341">
            <w:pPr>
              <w:jc w:val="center"/>
            </w:pPr>
          </w:p>
          <w:p w14:paraId="0434B6FA" w14:textId="77777777" w:rsidR="00894341" w:rsidRDefault="00894341" w:rsidP="00894341"/>
          <w:p w14:paraId="755C545B" w14:textId="77777777" w:rsidR="00894341" w:rsidRDefault="00894341" w:rsidP="00894341">
            <w:pPr>
              <w:jc w:val="center"/>
            </w:pPr>
          </w:p>
          <w:p w14:paraId="721D2875" w14:textId="77777777" w:rsidR="00894341" w:rsidRDefault="00894341" w:rsidP="00894341">
            <w:pPr>
              <w:jc w:val="center"/>
            </w:pPr>
          </w:p>
          <w:p w14:paraId="63A60504" w14:textId="77777777" w:rsidR="00894341" w:rsidRDefault="00894341" w:rsidP="00894341">
            <w:pPr>
              <w:jc w:val="center"/>
            </w:pPr>
          </w:p>
          <w:p w14:paraId="731B55AC" w14:textId="77777777" w:rsidR="00894341" w:rsidRDefault="00894341" w:rsidP="00894341">
            <w:pPr>
              <w:jc w:val="center"/>
            </w:pPr>
          </w:p>
          <w:p w14:paraId="7AB2A4E9" w14:textId="77777777" w:rsidR="00894341" w:rsidRDefault="00894341" w:rsidP="00894341">
            <w:pPr>
              <w:jc w:val="center"/>
            </w:pPr>
          </w:p>
          <w:p w14:paraId="326D818C" w14:textId="77777777" w:rsidR="00894341" w:rsidRPr="00C96A10" w:rsidRDefault="00894341" w:rsidP="00894341">
            <w:pPr>
              <w:jc w:val="center"/>
            </w:pPr>
          </w:p>
        </w:tc>
      </w:tr>
    </w:tbl>
    <w:p w14:paraId="27441E30" w14:textId="77777777" w:rsidR="00CF3FFC" w:rsidRDefault="00CF3FFC" w:rsidP="00164A69">
      <w:pPr>
        <w:rPr>
          <w:color w:val="000000" w:themeColor="text1"/>
        </w:rPr>
      </w:pPr>
    </w:p>
    <w:tbl>
      <w:tblPr>
        <w:tblStyle w:val="Tabellenraster"/>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1"/>
        <w:gridCol w:w="8480"/>
      </w:tblGrid>
      <w:tr w:rsidR="00CF3FFC" w14:paraId="7B61FFE6" w14:textId="77777777" w:rsidTr="00707036">
        <w:trPr>
          <w:trHeight w:val="358"/>
        </w:trPr>
        <w:tc>
          <w:tcPr>
            <w:tcW w:w="600" w:type="dxa"/>
          </w:tcPr>
          <w:p w14:paraId="7B46EF06" w14:textId="77777777" w:rsidR="00CF3FFC" w:rsidRDefault="00CF3FFC" w:rsidP="00AE4979">
            <w:pPr>
              <w:pStyle w:val="berschrift1"/>
            </w:pPr>
          </w:p>
        </w:tc>
        <w:tc>
          <w:tcPr>
            <w:tcW w:w="8471" w:type="dxa"/>
            <w:hideMark/>
          </w:tcPr>
          <w:p w14:paraId="6B4CC658" w14:textId="77777777" w:rsidR="00CF3FFC" w:rsidRDefault="00D20C1F" w:rsidP="00AE4979">
            <w:pPr>
              <w:pStyle w:val="berschrift1"/>
            </w:pPr>
            <w:r>
              <w:t xml:space="preserve">Druck- oder </w:t>
            </w:r>
            <w:r w:rsidR="001A2E1C">
              <w:t>Kopiervorlage</w:t>
            </w:r>
            <w:r w:rsidR="00CF3FFC">
              <w:t xml:space="preserve">: </w:t>
            </w:r>
            <w:r w:rsidR="00E16230">
              <w:br/>
            </w:r>
            <w:r>
              <w:t xml:space="preserve">Graphische </w:t>
            </w:r>
            <w:r w:rsidR="00885C88">
              <w:t>Argumentationsschritt</w:t>
            </w:r>
            <w:r w:rsidR="00CF3FFC">
              <w:t xml:space="preserve">e </w:t>
            </w:r>
            <w:r w:rsidR="00E16230">
              <w:br/>
            </w:r>
          </w:p>
        </w:tc>
      </w:tr>
      <w:tr w:rsidR="00CF3FFC" w14:paraId="0EC8EA62" w14:textId="77777777" w:rsidTr="00707036">
        <w:trPr>
          <w:trHeight w:val="126"/>
        </w:trPr>
        <w:tc>
          <w:tcPr>
            <w:tcW w:w="600" w:type="dxa"/>
          </w:tcPr>
          <w:p w14:paraId="79A303FA" w14:textId="77777777" w:rsidR="00CF3FFC" w:rsidRDefault="00CF3FFC" w:rsidP="00AE4979">
            <w:pPr>
              <w:pStyle w:val="berschrift2"/>
              <w:ind w:left="0" w:firstLine="0"/>
            </w:pPr>
          </w:p>
        </w:tc>
        <w:tc>
          <w:tcPr>
            <w:tcW w:w="8471" w:type="dxa"/>
          </w:tcPr>
          <w:p w14:paraId="7DDC7D89" w14:textId="77777777" w:rsidR="00CF3FFC" w:rsidRPr="00604EA8" w:rsidRDefault="003719E9" w:rsidP="00AE4979">
            <w:pPr>
              <w:pStyle w:val="StadardHaengend"/>
            </w:pPr>
            <w:r>
              <w:t>(2-4 Stück</w:t>
            </w:r>
            <w:r w:rsidR="00707036">
              <w:t xml:space="preserve"> pro Aufgabe</w:t>
            </w:r>
            <w:r w:rsidR="001A2E1C">
              <w:t xml:space="preserve"> benötigt</w:t>
            </w:r>
            <w:r>
              <w:t>)</w:t>
            </w:r>
            <w:r w:rsidR="00204B57" w:rsidRPr="008F74BD">
              <w:rPr>
                <w:noProof/>
              </w:rPr>
              <w:t xml:space="preserve"> </w:t>
            </w:r>
          </w:p>
        </w:tc>
      </w:tr>
      <w:tr w:rsidR="00CF3FFC" w14:paraId="424F648F" w14:textId="77777777" w:rsidTr="00707036">
        <w:trPr>
          <w:trHeight w:val="418"/>
        </w:trPr>
        <w:tc>
          <w:tcPr>
            <w:tcW w:w="600" w:type="dxa"/>
          </w:tcPr>
          <w:p w14:paraId="4CD45D96" w14:textId="77777777" w:rsidR="00CF3FFC" w:rsidRDefault="00CF3FFC" w:rsidP="00AE4979">
            <w:pPr>
              <w:pStyle w:val="berschrift2"/>
              <w:ind w:left="0" w:firstLine="0"/>
            </w:pPr>
          </w:p>
        </w:tc>
        <w:tc>
          <w:tcPr>
            <w:tcW w:w="8471" w:type="dxa"/>
            <w:vAlign w:val="center"/>
          </w:tcPr>
          <w:p w14:paraId="0A170EE0" w14:textId="77777777" w:rsidR="00CF3FFC" w:rsidRDefault="00CF3FFC" w:rsidP="00AE4979">
            <w:pPr>
              <w:jc w:val="center"/>
            </w:pPr>
          </w:p>
          <w:p w14:paraId="31A25083" w14:textId="77777777" w:rsidR="00CF3FFC" w:rsidRDefault="00CF3FFC" w:rsidP="00AE4979">
            <w:pPr>
              <w:jc w:val="center"/>
            </w:pPr>
            <w:r>
              <w:rPr>
                <w:noProof/>
                <w:lang w:val="en-GB" w:eastAsia="en-GB"/>
              </w:rPr>
              <mc:AlternateContent>
                <mc:Choice Requires="wpg">
                  <w:drawing>
                    <wp:anchor distT="0" distB="0" distL="114300" distR="114300" simplePos="0" relativeHeight="251464192" behindDoc="0" locked="0" layoutInCell="1" allowOverlap="1" wp14:anchorId="3CDFB3DA" wp14:editId="6D038E48">
                      <wp:simplePos x="0" y="0"/>
                      <wp:positionH relativeFrom="column">
                        <wp:posOffset>6350</wp:posOffset>
                      </wp:positionH>
                      <wp:positionV relativeFrom="paragraph">
                        <wp:posOffset>25400</wp:posOffset>
                      </wp:positionV>
                      <wp:extent cx="4943475" cy="6877685"/>
                      <wp:effectExtent l="12700" t="12700" r="9525" b="18415"/>
                      <wp:wrapNone/>
                      <wp:docPr id="13919" name="Gruppieren 13919"/>
                      <wp:cNvGraphicFramePr/>
                      <a:graphic xmlns:a="http://schemas.openxmlformats.org/drawingml/2006/main">
                        <a:graphicData uri="http://schemas.microsoft.com/office/word/2010/wordprocessingGroup">
                          <wpg:wgp>
                            <wpg:cNvGrpSpPr/>
                            <wpg:grpSpPr>
                              <a:xfrm>
                                <a:off x="0" y="0"/>
                                <a:ext cx="4943475" cy="6877685"/>
                                <a:chOff x="0" y="-1"/>
                                <a:chExt cx="6143625" cy="7421245"/>
                              </a:xfrm>
                            </wpg:grpSpPr>
                            <wps:wsp>
                              <wps:cNvPr id="13920" name="Rechteck 13920"/>
                              <wps:cNvSpPr/>
                              <wps:spPr>
                                <a:xfrm>
                                  <a:off x="0" y="-1"/>
                                  <a:ext cx="6143625" cy="7421245"/>
                                </a:xfrm>
                                <a:prstGeom prst="rect">
                                  <a:avLst/>
                                </a:prstGeom>
                                <a:solidFill>
                                  <a:schemeClr val="bg1">
                                    <a:lumMod val="95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921" name="Gruppieren 13921"/>
                              <wpg:cNvGrpSpPr/>
                              <wpg:grpSpPr>
                                <a:xfrm>
                                  <a:off x="228600" y="93134"/>
                                  <a:ext cx="5720180" cy="7190105"/>
                                  <a:chOff x="0" y="0"/>
                                  <a:chExt cx="5720180" cy="7190105"/>
                                </a:xfrm>
                              </wpg:grpSpPr>
                              <wpg:grpSp>
                                <wpg:cNvPr id="13922" name="Gruppieren 13922"/>
                                <wpg:cNvGrpSpPr/>
                                <wpg:grpSpPr>
                                  <a:xfrm>
                                    <a:off x="0" y="0"/>
                                    <a:ext cx="5648325" cy="4812030"/>
                                    <a:chOff x="0" y="0"/>
                                    <a:chExt cx="5648325" cy="4812030"/>
                                  </a:xfrm>
                                </wpg:grpSpPr>
                                <wpg:grpSp>
                                  <wpg:cNvPr id="13923" name="Gruppieren 13923"/>
                                  <wpg:cNvGrpSpPr/>
                                  <wpg:grpSpPr>
                                    <a:xfrm>
                                      <a:off x="0" y="0"/>
                                      <a:ext cx="5648325" cy="2660918"/>
                                      <a:chOff x="0" y="0"/>
                                      <a:chExt cx="5648325" cy="2660918"/>
                                    </a:xfrm>
                                  </wpg:grpSpPr>
                                  <wps:wsp>
                                    <wps:cNvPr id="13924" name="Textfeld 2"/>
                                    <wps:cNvSpPr txBox="1">
                                      <a:spLocks noChangeArrowheads="1"/>
                                    </wps:cNvSpPr>
                                    <wps:spPr bwMode="auto">
                                      <a:xfrm>
                                        <a:off x="0" y="0"/>
                                        <a:ext cx="5648325" cy="1354455"/>
                                      </a:xfrm>
                                      <a:prstGeom prst="rect">
                                        <a:avLst/>
                                      </a:prstGeom>
                                      <a:solidFill>
                                        <a:srgbClr val="FFFFFF"/>
                                      </a:solidFill>
                                      <a:ln w="12700">
                                        <a:solidFill>
                                          <a:srgbClr val="000000"/>
                                        </a:solidFill>
                                        <a:miter lim="800000"/>
                                        <a:headEnd/>
                                        <a:tailEnd/>
                                      </a:ln>
                                    </wps:spPr>
                                    <wps:txbx>
                                      <w:txbxContent>
                                        <w:p w14:paraId="4AB868AE" w14:textId="77777777" w:rsidR="00311B26" w:rsidRDefault="00311B26" w:rsidP="00CF3FFC">
                                          <w:pPr>
                                            <w:jc w:val="center"/>
                                            <w:rPr>
                                              <w:sz w:val="30"/>
                                              <w:szCs w:val="30"/>
                                            </w:rPr>
                                          </w:pPr>
                                        </w:p>
                                        <w:p w14:paraId="1F94AE9C" w14:textId="77777777" w:rsidR="00311B26" w:rsidRDefault="00311B26" w:rsidP="00CF3FFC">
                                          <w:pPr>
                                            <w:jc w:val="center"/>
                                            <w:rPr>
                                              <w:sz w:val="30"/>
                                              <w:szCs w:val="30"/>
                                            </w:rPr>
                                          </w:pPr>
                                        </w:p>
                                        <w:p w14:paraId="25FB5085" w14:textId="77777777" w:rsidR="00311B26" w:rsidRDefault="00311B26" w:rsidP="00CF3FFC"/>
                                      </w:txbxContent>
                                    </wps:txbx>
                                    <wps:bodyPr rot="0" vert="horz" wrap="square" lIns="91440" tIns="45720" rIns="91440" bIns="45720" anchor="t" anchorCtr="0">
                                      <a:noAutofit/>
                                    </wps:bodyPr>
                                  </wps:wsp>
                                  <wps:wsp>
                                    <wps:cNvPr id="13925" name="Textfeld 13925"/>
                                    <wps:cNvSpPr txBox="1"/>
                                    <wps:spPr>
                                      <a:xfrm>
                                        <a:off x="1227666" y="1354666"/>
                                        <a:ext cx="3053715" cy="1306252"/>
                                      </a:xfrm>
                                      <a:prstGeom prst="rect">
                                        <a:avLst/>
                                      </a:prstGeom>
                                      <a:solidFill>
                                        <a:schemeClr val="lt1"/>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9AFB6A" w14:textId="77777777" w:rsidR="00311B26" w:rsidRDefault="00311B26" w:rsidP="00CF3F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926" name="Textfeld 13926"/>
                                  <wps:cNvSpPr txBox="1">
                                    <a:spLocks noChangeArrowheads="1"/>
                                  </wps:cNvSpPr>
                                  <wps:spPr bwMode="auto">
                                    <a:xfrm>
                                      <a:off x="194733" y="2667000"/>
                                      <a:ext cx="5395595" cy="2145030"/>
                                    </a:xfrm>
                                    <a:prstGeom prst="rect">
                                      <a:avLst/>
                                    </a:prstGeom>
                                    <a:solidFill>
                                      <a:srgbClr val="FFFFFF"/>
                                    </a:solidFill>
                                    <a:ln w="12700">
                                      <a:solidFill>
                                        <a:srgbClr val="000000"/>
                                      </a:solidFill>
                                      <a:miter lim="800000"/>
                                      <a:headEnd/>
                                      <a:tailEnd/>
                                    </a:ln>
                                  </wps:spPr>
                                  <wps:txbx>
                                    <w:txbxContent>
                                      <w:p w14:paraId="5878A416" w14:textId="77777777" w:rsidR="00311B26" w:rsidRDefault="00311B26" w:rsidP="00CF3FFC"/>
                                      <w:p w14:paraId="273BB93C" w14:textId="77777777" w:rsidR="00311B26" w:rsidRDefault="00311B26" w:rsidP="00CF3FFC"/>
                                      <w:p w14:paraId="393DF316" w14:textId="77777777" w:rsidR="00311B26" w:rsidRDefault="00311B26" w:rsidP="00CF3FFC"/>
                                    </w:txbxContent>
                                  </wps:txbx>
                                  <wps:bodyPr rot="0" vert="horz" wrap="square" lIns="91440" tIns="45720" rIns="91440" bIns="45720" anchor="t" anchorCtr="0">
                                    <a:noAutofit/>
                                  </wps:bodyPr>
                                </wps:wsp>
                              </wpg:grpSp>
                              <wps:wsp>
                                <wps:cNvPr id="13927" name="Gleichschenkliges Dreieck 13927"/>
                                <wps:cNvSpPr/>
                                <wps:spPr>
                                  <a:xfrm rot="10800000">
                                    <a:off x="66290" y="4812030"/>
                                    <a:ext cx="5653890" cy="685800"/>
                                  </a:xfrm>
                                  <a:prstGeom prst="triangle">
                                    <a:avLst/>
                                  </a:prstGeom>
                                  <a:solidFill>
                                    <a:schemeClr val="bg1">
                                      <a:lumMod val="8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28" name="Textfeld 2"/>
                                <wps:cNvSpPr txBox="1">
                                  <a:spLocks noChangeArrowheads="1"/>
                                </wps:cNvSpPr>
                                <wps:spPr bwMode="auto">
                                  <a:xfrm>
                                    <a:off x="0" y="5486400"/>
                                    <a:ext cx="5648325" cy="1703705"/>
                                  </a:xfrm>
                                  <a:prstGeom prst="rect">
                                    <a:avLst/>
                                  </a:prstGeom>
                                  <a:solidFill>
                                    <a:srgbClr val="FFFFFF"/>
                                  </a:solidFill>
                                  <a:ln w="12700">
                                    <a:solidFill>
                                      <a:srgbClr val="000000"/>
                                    </a:solidFill>
                                    <a:miter lim="800000"/>
                                    <a:headEnd/>
                                    <a:tailEnd/>
                                  </a:ln>
                                </wps:spPr>
                                <wps:txbx>
                                  <w:txbxContent>
                                    <w:p w14:paraId="4FB2C323" w14:textId="77777777" w:rsidR="00311B26" w:rsidRDefault="00311B26" w:rsidP="00CF3FFC">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CDFB3DA" id="Gruppieren 13919" o:spid="_x0000_s1519" style="position:absolute;left:0;text-align:left;margin-left:.5pt;margin-top:2pt;width:389.25pt;height:541.55pt;z-index:251464192;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">
                      <v:rect id="Rechteck 13920" o:spid="_x0000_s1520"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" fillcolor="#f2f2f2 [3052]" strokecolor="black [3213]" strokeweight="1.5pt"/>
                      <v:group id="Gruppieren 13921" o:spid="_x0000_s1521" style="position:absolute;left:2286;top:931;width:57201;height:71901" coordsize="57201,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">
                        <v:group id="Gruppieren 13922" o:spid="_x0000_s1522"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">
                          <v:group id="Gruppieren 13923" o:spid="_x0000_s1523"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">
                            <v:shape id="_x0000_s1524"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" strokeweight="1pt">
                              <v:textbox>
                                <w:txbxContent>
                                  <w:p w14:paraId="4AB868AE" w14:textId="77777777" w:rsidR="00311B26" w:rsidRDefault="00311B26" w:rsidP="00CF3FFC">
                                    <w:pPr>
                                      <w:jc w:val="center"/>
                                      <w:rPr>
                                        <w:sz w:val="30"/>
                                        <w:szCs w:val="30"/>
                                      </w:rPr>
                                    </w:pPr>
                                  </w:p>
                                  <w:p w14:paraId="1F94AE9C" w14:textId="77777777" w:rsidR="00311B26" w:rsidRDefault="00311B26" w:rsidP="00CF3FFC">
                                    <w:pPr>
                                      <w:jc w:val="center"/>
                                      <w:rPr>
                                        <w:sz w:val="30"/>
                                        <w:szCs w:val="30"/>
                                      </w:rPr>
                                    </w:pPr>
                                  </w:p>
                                  <w:p w14:paraId="25FB5085" w14:textId="77777777" w:rsidR="00311B26" w:rsidRDefault="00311B26" w:rsidP="00CF3FFC"/>
                                </w:txbxContent>
                              </v:textbox>
                            </v:shape>
                            <v:shape id="Textfeld 13925" o:spid="_x0000_s1525"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" fillcolor="white [3201]" strokeweight="1pt">
                              <v:textbox>
                                <w:txbxContent>
                                  <w:p w14:paraId="5B9AFB6A" w14:textId="77777777" w:rsidR="00311B26" w:rsidRDefault="00311B26" w:rsidP="00CF3FFC"/>
                                </w:txbxContent>
                              </v:textbox>
                            </v:shape>
                          </v:group>
                          <v:shape id="Textfeld 13926" o:spid="_x0000_s1526"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" strokeweight="1pt">
                            <v:textbox>
                              <w:txbxContent>
                                <w:p w14:paraId="5878A416" w14:textId="77777777" w:rsidR="00311B26" w:rsidRDefault="00311B26" w:rsidP="00CF3FFC"/>
                                <w:p w14:paraId="273BB93C" w14:textId="77777777" w:rsidR="00311B26" w:rsidRDefault="00311B26" w:rsidP="00CF3FFC"/>
                                <w:p w14:paraId="393DF316" w14:textId="77777777" w:rsidR="00311B26" w:rsidRDefault="00311B26" w:rsidP="00CF3FFC"/>
                              </w:txbxContent>
                            </v:textbox>
                          </v:shape>
                        </v:group>
                        <v:shape id="Gleichschenkliges Dreieck 13927" o:spid="_x0000_s1527" type="#_x0000_t5" style="position:absolute;left:662;top:48120;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" fillcolor="#d8d8d8 [2732]" strokecolor="black [3213]" strokeweight="1pt"/>
                        <v:shape id="_x0000_s1528"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" strokeweight="1pt">
                          <v:textbox>
                            <w:txbxContent>
                              <w:p w14:paraId="4FB2C323" w14:textId="77777777" w:rsidR="00311B26" w:rsidRDefault="00311B26" w:rsidP="00CF3FFC">
                                <w:pPr>
                                  <w:rPr>
                                    <w:sz w:val="30"/>
                                    <w:szCs w:val="30"/>
                                  </w:rPr>
                                </w:pPr>
                              </w:p>
                            </w:txbxContent>
                          </v:textbox>
                        </v:shape>
                      </v:group>
                    </v:group>
                  </w:pict>
                </mc:Fallback>
              </mc:AlternateContent>
            </w:r>
          </w:p>
          <w:p w14:paraId="3AF780B7" w14:textId="77777777" w:rsidR="00CF3FFC" w:rsidRDefault="00CF3FFC" w:rsidP="00AE4979">
            <w:pPr>
              <w:jc w:val="center"/>
            </w:pPr>
          </w:p>
          <w:p w14:paraId="4411BF20" w14:textId="77777777" w:rsidR="00CF3FFC" w:rsidRDefault="00CF3FFC" w:rsidP="00AE4979">
            <w:pPr>
              <w:jc w:val="center"/>
            </w:pPr>
          </w:p>
          <w:p w14:paraId="77DE15E0" w14:textId="77777777" w:rsidR="00CF3FFC" w:rsidRDefault="00CF3FFC" w:rsidP="00AE4979">
            <w:pPr>
              <w:jc w:val="center"/>
            </w:pPr>
          </w:p>
          <w:p w14:paraId="1DFA17C1" w14:textId="77777777" w:rsidR="00CF3FFC" w:rsidRDefault="00CF3FFC" w:rsidP="00AE4979">
            <w:pPr>
              <w:jc w:val="center"/>
            </w:pPr>
          </w:p>
          <w:p w14:paraId="1E6E17D0" w14:textId="77777777" w:rsidR="00CF3FFC" w:rsidRDefault="00CF3FFC" w:rsidP="00AE4979">
            <w:pPr>
              <w:jc w:val="center"/>
            </w:pPr>
          </w:p>
          <w:p w14:paraId="00945218" w14:textId="77777777" w:rsidR="00CF3FFC" w:rsidRDefault="00CF3FFC" w:rsidP="00AE4979">
            <w:pPr>
              <w:jc w:val="center"/>
            </w:pPr>
          </w:p>
          <w:p w14:paraId="551E19CA" w14:textId="77777777" w:rsidR="00CF3FFC" w:rsidRDefault="00CF3FFC" w:rsidP="00AE4979">
            <w:pPr>
              <w:jc w:val="center"/>
            </w:pPr>
          </w:p>
          <w:p w14:paraId="7ED047A0" w14:textId="77777777" w:rsidR="00CF3FFC" w:rsidRDefault="00CF3FFC" w:rsidP="00AE4979">
            <w:pPr>
              <w:jc w:val="center"/>
            </w:pPr>
          </w:p>
          <w:p w14:paraId="1758CA5A" w14:textId="77777777" w:rsidR="00CF3FFC" w:rsidRDefault="00CF3FFC" w:rsidP="00AE4979">
            <w:pPr>
              <w:jc w:val="center"/>
            </w:pPr>
          </w:p>
          <w:p w14:paraId="445790AC" w14:textId="77777777" w:rsidR="00CF3FFC" w:rsidRDefault="00CF3FFC" w:rsidP="00AE4979">
            <w:pPr>
              <w:jc w:val="center"/>
            </w:pPr>
          </w:p>
          <w:p w14:paraId="6E55F63D" w14:textId="77777777" w:rsidR="00CF3FFC" w:rsidRDefault="00CF3FFC" w:rsidP="00AE4979">
            <w:pPr>
              <w:jc w:val="center"/>
            </w:pPr>
          </w:p>
          <w:p w14:paraId="72D4879B" w14:textId="77777777" w:rsidR="00CF3FFC" w:rsidRDefault="00CF3FFC" w:rsidP="00AE4979">
            <w:pPr>
              <w:jc w:val="center"/>
            </w:pPr>
          </w:p>
          <w:p w14:paraId="5E63327A" w14:textId="77777777" w:rsidR="00CF3FFC" w:rsidRDefault="00CF3FFC" w:rsidP="00AE4979">
            <w:pPr>
              <w:jc w:val="center"/>
            </w:pPr>
          </w:p>
          <w:p w14:paraId="1E946530" w14:textId="77777777" w:rsidR="00CF3FFC" w:rsidRDefault="00CF3FFC" w:rsidP="00AE4979">
            <w:pPr>
              <w:jc w:val="center"/>
            </w:pPr>
          </w:p>
          <w:p w14:paraId="3DFAA75F" w14:textId="77777777" w:rsidR="00CF3FFC" w:rsidRDefault="00CF3FFC" w:rsidP="00AE4979">
            <w:pPr>
              <w:jc w:val="center"/>
            </w:pPr>
          </w:p>
          <w:p w14:paraId="53F3C58C" w14:textId="77777777" w:rsidR="00CF3FFC" w:rsidRDefault="00CF3FFC" w:rsidP="00AE4979">
            <w:pPr>
              <w:jc w:val="center"/>
            </w:pPr>
          </w:p>
          <w:p w14:paraId="49EE6420" w14:textId="77777777" w:rsidR="00CF3FFC" w:rsidRDefault="00CF3FFC" w:rsidP="00AE4979">
            <w:pPr>
              <w:jc w:val="center"/>
            </w:pPr>
          </w:p>
          <w:p w14:paraId="5983F86A" w14:textId="77777777" w:rsidR="00CF3FFC" w:rsidRDefault="00CF3FFC" w:rsidP="00AE4979">
            <w:pPr>
              <w:jc w:val="center"/>
            </w:pPr>
          </w:p>
          <w:p w14:paraId="36DDDDB7" w14:textId="77777777" w:rsidR="00CF3FFC" w:rsidRDefault="00CF3FFC" w:rsidP="00AE4979">
            <w:pPr>
              <w:jc w:val="center"/>
            </w:pPr>
          </w:p>
          <w:p w14:paraId="788F7BD6" w14:textId="77777777" w:rsidR="00CF3FFC" w:rsidRDefault="00CF3FFC" w:rsidP="00AE4979">
            <w:pPr>
              <w:jc w:val="center"/>
            </w:pPr>
          </w:p>
          <w:p w14:paraId="338EB016" w14:textId="77777777" w:rsidR="00CF3FFC" w:rsidRDefault="00CF3FFC" w:rsidP="00AE4979">
            <w:pPr>
              <w:jc w:val="center"/>
            </w:pPr>
          </w:p>
          <w:p w14:paraId="040612D7" w14:textId="77777777" w:rsidR="00CF3FFC" w:rsidRDefault="00CF3FFC" w:rsidP="00AE4979">
            <w:pPr>
              <w:jc w:val="center"/>
            </w:pPr>
          </w:p>
          <w:p w14:paraId="780D6338" w14:textId="77777777" w:rsidR="00CF3FFC" w:rsidRDefault="00CF3FFC" w:rsidP="00AE4979">
            <w:pPr>
              <w:jc w:val="center"/>
            </w:pPr>
          </w:p>
          <w:p w14:paraId="34A4667D" w14:textId="77777777" w:rsidR="00CF3FFC" w:rsidRDefault="00CF3FFC" w:rsidP="00AE4979">
            <w:pPr>
              <w:jc w:val="center"/>
            </w:pPr>
          </w:p>
          <w:p w14:paraId="21FC88BA" w14:textId="77777777" w:rsidR="00CF3FFC" w:rsidRDefault="00CF3FFC" w:rsidP="00AE4979">
            <w:pPr>
              <w:jc w:val="center"/>
            </w:pPr>
          </w:p>
          <w:p w14:paraId="70160DB3" w14:textId="77777777" w:rsidR="00CF3FFC" w:rsidRDefault="00CF3FFC" w:rsidP="00AE4979">
            <w:pPr>
              <w:jc w:val="center"/>
            </w:pPr>
          </w:p>
          <w:p w14:paraId="19188CD5" w14:textId="77777777" w:rsidR="00CF3FFC" w:rsidRDefault="00CF3FFC" w:rsidP="00AE4979">
            <w:pPr>
              <w:jc w:val="center"/>
            </w:pPr>
          </w:p>
          <w:p w14:paraId="5DDF8425" w14:textId="77777777" w:rsidR="00CF3FFC" w:rsidRDefault="00CF3FFC" w:rsidP="00AE4979"/>
          <w:p w14:paraId="62DD6531" w14:textId="77777777" w:rsidR="00CF3FFC" w:rsidRDefault="00CF3FFC" w:rsidP="00AE4979">
            <w:pPr>
              <w:jc w:val="center"/>
            </w:pPr>
          </w:p>
          <w:p w14:paraId="627FFC43" w14:textId="77777777" w:rsidR="00CF3FFC" w:rsidRDefault="00CF3FFC" w:rsidP="00AE4979"/>
          <w:p w14:paraId="62FD9305" w14:textId="77777777" w:rsidR="00CF3FFC" w:rsidRDefault="00CF3FFC" w:rsidP="00AE4979">
            <w:pPr>
              <w:jc w:val="center"/>
            </w:pPr>
          </w:p>
          <w:p w14:paraId="34FE0A3F" w14:textId="77777777" w:rsidR="00CF3FFC" w:rsidRDefault="00CF3FFC" w:rsidP="00AE4979">
            <w:pPr>
              <w:jc w:val="center"/>
            </w:pPr>
          </w:p>
          <w:p w14:paraId="10DBEE27" w14:textId="77777777" w:rsidR="00CF3FFC" w:rsidRDefault="00CF3FFC" w:rsidP="00AE4979">
            <w:pPr>
              <w:jc w:val="center"/>
            </w:pPr>
          </w:p>
          <w:p w14:paraId="604C0AC9" w14:textId="77777777" w:rsidR="00CF3FFC" w:rsidRDefault="00CF3FFC" w:rsidP="00AE4979">
            <w:pPr>
              <w:jc w:val="center"/>
            </w:pPr>
          </w:p>
          <w:p w14:paraId="604698D5" w14:textId="77777777" w:rsidR="00CF3FFC" w:rsidRDefault="00CF3FFC" w:rsidP="00AE4979">
            <w:pPr>
              <w:jc w:val="center"/>
            </w:pPr>
          </w:p>
          <w:p w14:paraId="0F621F17" w14:textId="77777777" w:rsidR="00CF3FFC" w:rsidRPr="00C96A10" w:rsidRDefault="00CF3FFC" w:rsidP="00AE4979">
            <w:pPr>
              <w:jc w:val="center"/>
            </w:pPr>
          </w:p>
        </w:tc>
      </w:tr>
    </w:tbl>
    <w:p w14:paraId="7AD1AC6B" w14:textId="0A666976" w:rsidR="00CF3FFC" w:rsidRDefault="00FF32B7" w:rsidP="00164A69">
      <w:pPr>
        <w:rPr>
          <w:color w:val="000000" w:themeColor="text1"/>
        </w:rPr>
      </w:pPr>
      <w:r>
        <w:rPr>
          <w:noProof/>
          <w:lang w:val="en-GB" w:eastAsia="en-GB"/>
        </w:rPr>
        <mc:AlternateContent>
          <mc:Choice Requires="wpg">
            <w:drawing>
              <wp:anchor distT="0" distB="0" distL="114300" distR="114300" simplePos="0" relativeHeight="251545088" behindDoc="0" locked="0" layoutInCell="1" allowOverlap="1" wp14:anchorId="3C764310" wp14:editId="1FF78DAA">
                <wp:simplePos x="0" y="0"/>
                <wp:positionH relativeFrom="column">
                  <wp:posOffset>5214895</wp:posOffset>
                </wp:positionH>
                <wp:positionV relativeFrom="paragraph">
                  <wp:posOffset>-8183880</wp:posOffset>
                </wp:positionV>
                <wp:extent cx="549260" cy="746760"/>
                <wp:effectExtent l="38100" t="0" r="60960" b="15240"/>
                <wp:wrapNone/>
                <wp:docPr id="226" name="Gruppieren 2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260" cy="746760"/>
                          <a:chOff x="0" y="-1"/>
                          <a:chExt cx="6143625" cy="7421245"/>
                        </a:xfrm>
                      </wpg:grpSpPr>
                      <wps:wsp>
                        <wps:cNvPr id="230" name="Rechteck 230"/>
                        <wps:cNvSpPr/>
                        <wps:spPr>
                          <a:xfrm>
                            <a:off x="0" y="-1"/>
                            <a:ext cx="6143625" cy="7421245"/>
                          </a:xfrm>
                          <a:prstGeom prst="rect">
                            <a:avLst/>
                          </a:prstGeom>
                          <a:solidFill>
                            <a:schemeClr val="bg1">
                              <a:lumMod val="9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1" name="Gruppieren 21"/>
                        <wpg:cNvGrpSpPr/>
                        <wpg:grpSpPr>
                          <a:xfrm>
                            <a:off x="228600" y="93134"/>
                            <a:ext cx="5711884" cy="7190105"/>
                            <a:chOff x="0" y="0"/>
                            <a:chExt cx="5711884" cy="7190105"/>
                          </a:xfrm>
                        </wpg:grpSpPr>
                        <wpg:grpSp>
                          <wpg:cNvPr id="232" name="Gruppieren 232"/>
                          <wpg:cNvGrpSpPr/>
                          <wpg:grpSpPr>
                            <a:xfrm>
                              <a:off x="0" y="0"/>
                              <a:ext cx="5648323" cy="4812030"/>
                              <a:chOff x="0" y="0"/>
                              <a:chExt cx="5648323" cy="4812030"/>
                            </a:xfrm>
                          </wpg:grpSpPr>
                          <wpg:grpSp>
                            <wpg:cNvPr id="233" name="Gruppieren 233"/>
                            <wpg:cNvGrpSpPr/>
                            <wpg:grpSpPr>
                              <a:xfrm>
                                <a:off x="0" y="0"/>
                                <a:ext cx="5648323" cy="2660918"/>
                                <a:chOff x="0" y="0"/>
                                <a:chExt cx="5648323" cy="2660918"/>
                              </a:xfrm>
                            </wpg:grpSpPr>
                            <wps:wsp>
                              <wps:cNvPr id="234" name="Textfeld 2"/>
                              <wps:cNvSpPr txBox="1">
                                <a:spLocks noChangeArrowheads="1"/>
                              </wps:cNvSpPr>
                              <wps:spPr bwMode="auto">
                                <a:xfrm>
                                  <a:off x="0" y="0"/>
                                  <a:ext cx="5648323" cy="1354455"/>
                                </a:xfrm>
                                <a:prstGeom prst="rect">
                                  <a:avLst/>
                                </a:prstGeom>
                                <a:solidFill>
                                  <a:srgbClr val="FFFFFF"/>
                                </a:solidFill>
                                <a:ln w="6350">
                                  <a:solidFill>
                                    <a:srgbClr val="000000"/>
                                  </a:solidFill>
                                  <a:miter lim="800000"/>
                                  <a:headEnd/>
                                  <a:tailEnd/>
                                </a:ln>
                              </wps:spPr>
                              <wps:txbx>
                                <w:txbxContent>
                                  <w:p w14:paraId="2CB353F2" w14:textId="77777777" w:rsidR="00311B26" w:rsidRDefault="00311B26" w:rsidP="00FF32B7">
                                    <w:pPr>
                                      <w:jc w:val="center"/>
                                      <w:rPr>
                                        <w:sz w:val="30"/>
                                        <w:szCs w:val="30"/>
                                      </w:rPr>
                                    </w:pPr>
                                  </w:p>
                                  <w:p w14:paraId="76A83CCF" w14:textId="77777777" w:rsidR="00311B26" w:rsidRDefault="00311B26" w:rsidP="00FF32B7">
                                    <w:pPr>
                                      <w:jc w:val="center"/>
                                      <w:rPr>
                                        <w:sz w:val="30"/>
                                        <w:szCs w:val="30"/>
                                      </w:rPr>
                                    </w:pPr>
                                  </w:p>
                                  <w:p w14:paraId="2F31BF7F" w14:textId="77777777" w:rsidR="00311B26" w:rsidRDefault="00311B26" w:rsidP="00FF32B7"/>
                                </w:txbxContent>
                              </wps:txbx>
                              <wps:bodyPr rot="0" vert="horz" wrap="square" lIns="91440" tIns="45720" rIns="91440" bIns="45720" anchor="t" anchorCtr="0">
                                <a:noAutofit/>
                              </wps:bodyPr>
                            </wps:wsp>
                            <wps:wsp>
                              <wps:cNvPr id="235" name="Textfeld 235"/>
                              <wps:cNvSpPr txBox="1"/>
                              <wps:spPr>
                                <a:xfrm>
                                  <a:off x="1227666" y="1354666"/>
                                  <a:ext cx="3053715" cy="13062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A725E0" w14:textId="77777777" w:rsidR="00311B26" w:rsidRDefault="00311B26" w:rsidP="00FF32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6" name="Textfeld 236"/>
                            <wps:cNvSpPr txBox="1">
                              <a:spLocks noChangeArrowheads="1"/>
                            </wps:cNvSpPr>
                            <wps:spPr bwMode="auto">
                              <a:xfrm>
                                <a:off x="194733" y="2667000"/>
                                <a:ext cx="5395595" cy="2145030"/>
                              </a:xfrm>
                              <a:prstGeom prst="rect">
                                <a:avLst/>
                              </a:prstGeom>
                              <a:solidFill>
                                <a:srgbClr val="FFFFFF"/>
                              </a:solidFill>
                              <a:ln w="6350">
                                <a:solidFill>
                                  <a:srgbClr val="000000"/>
                                </a:solidFill>
                                <a:miter lim="800000"/>
                                <a:headEnd/>
                                <a:tailEnd/>
                              </a:ln>
                            </wps:spPr>
                            <wps:txbx>
                              <w:txbxContent>
                                <w:p w14:paraId="0B77A3AD" w14:textId="77777777" w:rsidR="00311B26" w:rsidRDefault="00311B26" w:rsidP="00FF32B7"/>
                              </w:txbxContent>
                            </wps:txbx>
                            <wps:bodyPr rot="0" vert="horz" wrap="square" lIns="91440" tIns="45720" rIns="91440" bIns="45720" anchor="t" anchorCtr="0">
                              <a:noAutofit/>
                            </wps:bodyPr>
                          </wps:wsp>
                        </wpg:grpSp>
                        <wps:wsp>
                          <wps:cNvPr id="243" name="Gleichschenkliges Dreieck 243"/>
                          <wps:cNvSpPr/>
                          <wps:spPr>
                            <a:xfrm rot="10800000">
                              <a:off x="57994" y="4800599"/>
                              <a:ext cx="5653890" cy="685800"/>
                            </a:xfrm>
                            <a:prstGeom prst="triangle">
                              <a:avLst/>
                            </a:prstGeom>
                            <a:solidFill>
                              <a:schemeClr val="bg1">
                                <a:lumMod val="85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Textfeld 2"/>
                          <wps:cNvSpPr txBox="1">
                            <a:spLocks noChangeArrowheads="1"/>
                          </wps:cNvSpPr>
                          <wps:spPr bwMode="auto">
                            <a:xfrm>
                              <a:off x="0" y="5486400"/>
                              <a:ext cx="5648325" cy="1703705"/>
                            </a:xfrm>
                            <a:prstGeom prst="rect">
                              <a:avLst/>
                            </a:prstGeom>
                            <a:solidFill>
                              <a:srgbClr val="FFFFFF"/>
                            </a:solidFill>
                            <a:ln w="6350">
                              <a:solidFill>
                                <a:srgbClr val="000000"/>
                              </a:solidFill>
                              <a:miter lim="800000"/>
                              <a:headEnd/>
                              <a:tailEnd/>
                            </a:ln>
                          </wps:spPr>
                          <wps:txbx>
                            <w:txbxContent>
                              <w:p w14:paraId="263E3048" w14:textId="77777777" w:rsidR="00311B26" w:rsidRDefault="00311B26" w:rsidP="00FF32B7">
                                <w:pPr>
                                  <w:rPr>
                                    <w:sz w:val="30"/>
                                    <w:szCs w:val="30"/>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C764310" id="Gruppieren 226" o:spid="_x0000_s1529" style="position:absolute;margin-left:410.6pt;margin-top:-644.4pt;width:43.25pt;height:58.8pt;z-index:251545088;mso-width-relative:margin;mso-height-relative:margin" coordorigin="" coordsize="61436,7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">
                <o:lock v:ext="edit" aspectratio="t"/>
                <v:rect id="Rechteck 230" o:spid="_x0000_s1530" style="position:absolute;width:61436;height:74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" fillcolor="#f2f2f2 [3052]" strokecolor="black [3213]" strokeweight=".5pt"/>
                <v:group id="Gruppieren 21" o:spid="_x0000_s1531" style="position:absolute;left:2286;top:931;width:57118;height:71901" coordsize="57118,71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group id="Gruppieren 232" o:spid="_x0000_s1532" style="position:absolute;width:56483;height:48120" coordsize="56483,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group id="Gruppieren 233" o:spid="_x0000_s1533" style="position:absolute;width:56483;height:26609" coordsize="56483,2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_x0000_s1534" type="#_x0000_t202" style="position:absolute;width:56483;height:1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" strokeweight=".5pt">
                        <v:textbox>
                          <w:txbxContent>
                            <w:p w14:paraId="2CB353F2" w14:textId="77777777" w:rsidR="00311B26" w:rsidRDefault="00311B26" w:rsidP="00FF32B7">
                              <w:pPr>
                                <w:jc w:val="center"/>
                                <w:rPr>
                                  <w:sz w:val="30"/>
                                  <w:szCs w:val="30"/>
                                </w:rPr>
                              </w:pPr>
                            </w:p>
                            <w:p w14:paraId="76A83CCF" w14:textId="77777777" w:rsidR="00311B26" w:rsidRDefault="00311B26" w:rsidP="00FF32B7">
                              <w:pPr>
                                <w:jc w:val="center"/>
                                <w:rPr>
                                  <w:sz w:val="30"/>
                                  <w:szCs w:val="30"/>
                                </w:rPr>
                              </w:pPr>
                            </w:p>
                            <w:p w14:paraId="2F31BF7F" w14:textId="77777777" w:rsidR="00311B26" w:rsidRDefault="00311B26" w:rsidP="00FF32B7"/>
                          </w:txbxContent>
                        </v:textbox>
                      </v:shape>
                      <v:shape id="Textfeld 235" o:spid="_x0000_s1535" type="#_x0000_t202" style="position:absolute;left:12276;top:13546;width:30537;height:13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" fillcolor="white [3201]" strokeweight=".5pt">
                        <v:textbox>
                          <w:txbxContent>
                            <w:p w14:paraId="76A725E0" w14:textId="77777777" w:rsidR="00311B26" w:rsidRDefault="00311B26" w:rsidP="00FF32B7"/>
                          </w:txbxContent>
                        </v:textbox>
                      </v:shape>
                    </v:group>
                    <v:shape id="Textfeld 236" o:spid="_x0000_s1536" type="#_x0000_t202" style="position:absolute;left:1947;top:26670;width:53956;height:21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" strokeweight=".5pt">
                      <v:textbox>
                        <w:txbxContent>
                          <w:p w14:paraId="0B77A3AD" w14:textId="77777777" w:rsidR="00311B26" w:rsidRDefault="00311B26" w:rsidP="00FF32B7"/>
                        </w:txbxContent>
                      </v:textbox>
                    </v:shape>
                  </v:group>
                  <v:shape id="Gleichschenkliges Dreieck 243" o:spid="_x0000_s1537" type="#_x0000_t5" style="position:absolute;left:579;top:48005;width:56539;height:6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" fillcolor="#d8d8d8 [2732]" strokecolor="black [3213]" strokeweight=".5pt"/>
                  <v:shape id="_x0000_s1538" type="#_x0000_t202" style="position:absolute;top:54864;width:56483;height:17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" strokeweight=".5pt">
                    <v:textbox>
                      <w:txbxContent>
                        <w:p w14:paraId="263E3048" w14:textId="77777777" w:rsidR="00311B26" w:rsidRDefault="00311B26" w:rsidP="00FF32B7">
                          <w:pPr>
                            <w:rPr>
                              <w:sz w:val="30"/>
                              <w:szCs w:val="30"/>
                            </w:rPr>
                          </w:pPr>
                        </w:p>
                      </w:txbxContent>
                    </v:textbox>
                  </v:shape>
                </v:group>
              </v:group>
            </w:pict>
          </mc:Fallback>
        </mc:AlternateContent>
      </w:r>
    </w:p>
    <w:sectPr w:rsidR="00CF3FFC" w:rsidSect="001C6519">
      <w:headerReference w:type="default" r:id="rId56"/>
      <w:footerReference w:type="even" r:id="rId57"/>
      <w:footerReference w:type="default" r:id="rId58"/>
      <w:pgSz w:w="11906" w:h="16838"/>
      <w:pgMar w:top="1418" w:right="1418" w:bottom="816" w:left="1418" w:header="176" w:footer="221"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B3B8" w16cex:dateUtc="2021-05-25T15:34:00Z"/>
  <w16cex:commentExtensible w16cex:durableId="2457C88A" w16cex:dateUtc="2021-05-25T17:03:00Z"/>
  <w16cex:commentExtensible w16cex:durableId="2457B8AB" w16cex:dateUtc="2021-05-25T15:55:00Z"/>
  <w16cex:commentExtensible w16cex:durableId="2457BAA5" w16cex:dateUtc="2021-05-25T16:04:00Z"/>
  <w16cex:commentExtensible w16cex:durableId="2457C40F" w16cex:dateUtc="2021-05-25T16:44:00Z"/>
  <w16cex:commentExtensible w16cex:durableId="2457C55C" w16cex:dateUtc="2021-05-25T16:50:00Z"/>
  <w16cex:commentExtensible w16cex:durableId="2457CAAB" w16cex:dateUtc="2021-05-25T17:12:00Z"/>
  <w16cex:commentExtensible w16cex:durableId="2457CF20" w16cex:dateUtc="2021-05-25T17:31:00Z"/>
  <w16cex:commentExtensible w16cex:durableId="2457D274" w16cex:dateUtc="2021-05-25T17:45:00Z"/>
  <w16cex:commentExtensible w16cex:durableId="246215EB" w16cex:dateUtc="2021-06-02T12: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4994F" w14:textId="77777777" w:rsidR="00950D05" w:rsidRDefault="00950D05" w:rsidP="00885F41">
      <w:r>
        <w:separator/>
      </w:r>
    </w:p>
  </w:endnote>
  <w:endnote w:type="continuationSeparator" w:id="0">
    <w:p w14:paraId="7B096222" w14:textId="77777777" w:rsidR="00950D05" w:rsidRDefault="00950D05" w:rsidP="00885F41">
      <w:r>
        <w:continuationSeparator/>
      </w:r>
    </w:p>
  </w:endnote>
  <w:endnote w:type="continuationNotice" w:id="1">
    <w:p w14:paraId="42706C33" w14:textId="77777777" w:rsidR="00950D05" w:rsidRDefault="00950D05" w:rsidP="00885F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5D600" w14:textId="77777777" w:rsidR="00311B26" w:rsidRDefault="00311B26" w:rsidP="00885F41">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286F7AB2" w14:textId="77777777" w:rsidR="00311B26" w:rsidRDefault="00311B26" w:rsidP="00885F41">
    <w:pPr>
      <w:pStyle w:val="Fuzeile"/>
      <w:rPr>
        <w:rStyle w:val="Seitenzahl"/>
      </w:rPr>
    </w:pPr>
  </w:p>
  <w:p w14:paraId="57C2B715" w14:textId="77777777" w:rsidR="00311B26" w:rsidRDefault="00311B26" w:rsidP="00885F4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A4BED" w14:textId="77777777" w:rsidR="00311B26" w:rsidRPr="00D76302" w:rsidRDefault="00311B26" w:rsidP="00885F41">
    <w:pPr>
      <w:rPr>
        <w:color w:val="808080"/>
        <w:sz w:val="16"/>
      </w:rPr>
    </w:pPr>
    <w:r w:rsidRPr="00D76302">
      <w:rPr>
        <w:noProof/>
        <w:color w:val="808080"/>
        <w:sz w:val="13"/>
        <w:szCs w:val="19"/>
        <w:lang w:val="en-GB" w:eastAsia="en-GB"/>
      </w:rPr>
      <w:drawing>
        <wp:inline distT="0" distB="0" distL="0" distR="0" wp14:anchorId="7A429028" wp14:editId="66A137F4">
          <wp:extent cx="435935" cy="153030"/>
          <wp:effectExtent l="0" t="0" r="0" b="0"/>
          <wp:docPr id="19"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nc-sa_euro_icon.svg.png"/>
                  <pic:cNvPicPr/>
                </pic:nvPicPr>
                <pic:blipFill>
                  <a:blip r:embed="rId1"/>
                  <a:stretch>
                    <a:fillRect/>
                  </a:stretch>
                </pic:blipFill>
                <pic:spPr>
                  <a:xfrm>
                    <a:off x="0" y="0"/>
                    <a:ext cx="456201" cy="160144"/>
                  </a:xfrm>
                  <a:prstGeom prst="rect">
                    <a:avLst/>
                  </a:prstGeom>
                </pic:spPr>
              </pic:pic>
            </a:graphicData>
          </a:graphic>
        </wp:inline>
      </w:drawing>
    </w:r>
    <w:r w:rsidRPr="00D76302">
      <w:rPr>
        <w:color w:val="808080"/>
        <w:sz w:val="16"/>
      </w:rPr>
      <w:t xml:space="preserve">    </w:t>
    </w:r>
    <w:r>
      <w:rPr>
        <w:color w:val="808080"/>
        <w:sz w:val="16"/>
      </w:rPr>
      <w:t>Kerstin Hein</w:t>
    </w:r>
    <w:r w:rsidRPr="00D76302">
      <w:rPr>
        <w:color w:val="808080"/>
        <w:sz w:val="16"/>
      </w:rPr>
      <w:t xml:space="preserve"> &amp; Susanne Prediger (Dortmund 20</w:t>
    </w:r>
    <w:r>
      <w:rPr>
        <w:color w:val="808080"/>
        <w:sz w:val="16"/>
      </w:rPr>
      <w:t>21</w:t>
    </w:r>
    <w:r w:rsidRPr="00D76302">
      <w:rPr>
        <w:color w:val="808080"/>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86A0B" w14:textId="77777777" w:rsidR="00950D05" w:rsidRDefault="00950D05" w:rsidP="00885F41">
      <w:r>
        <w:separator/>
      </w:r>
    </w:p>
  </w:footnote>
  <w:footnote w:type="continuationSeparator" w:id="0">
    <w:p w14:paraId="0B06F6CA" w14:textId="77777777" w:rsidR="00950D05" w:rsidRDefault="00950D05" w:rsidP="00885F41">
      <w:r>
        <w:continuationSeparator/>
      </w:r>
    </w:p>
  </w:footnote>
  <w:footnote w:type="continuationNotice" w:id="1">
    <w:p w14:paraId="33F941B4" w14:textId="77777777" w:rsidR="00950D05" w:rsidRDefault="00950D05" w:rsidP="00885F4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633" w:type="pct"/>
      <w:tblInd w:w="-14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shd w:val="clear" w:color="auto" w:fill="008000"/>
      <w:tblCellMar>
        <w:left w:w="0" w:type="dxa"/>
        <w:right w:w="0" w:type="dxa"/>
      </w:tblCellMar>
      <w:tblLook w:val="01E0" w:firstRow="1" w:lastRow="1" w:firstColumn="1" w:lastColumn="1" w:noHBand="0" w:noVBand="0"/>
    </w:tblPr>
    <w:tblGrid>
      <w:gridCol w:w="8154"/>
      <w:gridCol w:w="3865"/>
    </w:tblGrid>
    <w:tr w:rsidR="00311B26" w:rsidRPr="004C37A8" w14:paraId="1CC9F064" w14:textId="77777777" w:rsidTr="004558C7">
      <w:trPr>
        <w:trHeight w:hRule="exact" w:val="1134"/>
      </w:trPr>
      <w:tc>
        <w:tcPr>
          <w:tcW w:w="8157" w:type="dxa"/>
          <w:shd w:val="clear" w:color="auto" w:fill="808080"/>
          <w:vAlign w:val="center"/>
        </w:tcPr>
        <w:p w14:paraId="74466139" w14:textId="64224E3D" w:rsidR="00311B26" w:rsidRPr="004B4E8F" w:rsidRDefault="00311B26" w:rsidP="00E94A79">
          <w:pPr>
            <w:pStyle w:val="Kopfzeile"/>
            <w:rPr>
              <w:color w:val="000000"/>
            </w:rPr>
          </w:pPr>
          <w:r w:rsidRPr="00D21FF3">
            <w:rPr>
              <w:rStyle w:val="Seitenzahl"/>
              <w:sz w:val="22"/>
            </w:rPr>
            <w:t xml:space="preserve"> </w:t>
          </w:r>
          <w:r w:rsidRPr="00D21FF3">
            <w:t xml:space="preserve">                                        </w:t>
          </w:r>
          <w:r w:rsidRPr="00D21FF3">
            <w:br/>
          </w:r>
          <w:r w:rsidRPr="004B4E8F">
            <w:t xml:space="preserve">          </w:t>
          </w:r>
          <w:r w:rsidRPr="004B4E8F">
            <w:rPr>
              <w:rStyle w:val="Seitenzahl"/>
            </w:rPr>
            <w:fldChar w:fldCharType="begin"/>
          </w:r>
          <w:r w:rsidRPr="004B4E8F">
            <w:rPr>
              <w:rStyle w:val="Seitenzahl"/>
            </w:rPr>
            <w:instrText xml:space="preserve">PAGE  </w:instrText>
          </w:r>
          <w:r w:rsidRPr="004B4E8F">
            <w:rPr>
              <w:rStyle w:val="Seitenzahl"/>
            </w:rPr>
            <w:fldChar w:fldCharType="separate"/>
          </w:r>
          <w:r w:rsidR="00205A31">
            <w:rPr>
              <w:rStyle w:val="Seitenzahl"/>
              <w:noProof/>
            </w:rPr>
            <w:t>17</w:t>
          </w:r>
          <w:r w:rsidRPr="004B4E8F">
            <w:rPr>
              <w:rStyle w:val="Seitenzahl"/>
            </w:rPr>
            <w:fldChar w:fldCharType="end"/>
          </w:r>
          <w:r w:rsidRPr="004B4E8F">
            <w:rPr>
              <w:rStyle w:val="Seitenzahl"/>
            </w:rPr>
            <w:t xml:space="preserve"> </w:t>
          </w:r>
          <w:r w:rsidRPr="004B4E8F">
            <w:t xml:space="preserve">                          </w:t>
          </w:r>
          <w:proofErr w:type="spellStart"/>
          <w:r w:rsidRPr="00F54F87">
            <w:t>SiMa</w:t>
          </w:r>
          <w:proofErr w:type="spellEnd"/>
          <w:r w:rsidRPr="00F54F87">
            <w:t xml:space="preserve"> – </w:t>
          </w:r>
          <w:r>
            <w:t>Mathematisch begründen</w:t>
          </w:r>
        </w:p>
      </w:tc>
      <w:tc>
        <w:tcPr>
          <w:tcW w:w="3866" w:type="dxa"/>
          <w:shd w:val="clear" w:color="auto" w:fill="D9D9D9"/>
          <w:vAlign w:val="center"/>
        </w:tcPr>
        <w:p w14:paraId="4B0CAD3C" w14:textId="77777777" w:rsidR="00311B26" w:rsidRPr="00BB6527" w:rsidRDefault="00311B26" w:rsidP="00C53860">
          <w:pPr>
            <w:spacing w:before="120"/>
            <w:rPr>
              <w:sz w:val="10"/>
              <w:szCs w:val="10"/>
            </w:rPr>
          </w:pPr>
          <w:r>
            <w:t xml:space="preserve">  </w:t>
          </w:r>
          <w:r w:rsidRPr="00BB6527">
            <w:t xml:space="preserve">Name: </w:t>
          </w:r>
        </w:p>
        <w:p w14:paraId="405EB56E" w14:textId="77777777" w:rsidR="00311B26" w:rsidRPr="00BB6527" w:rsidRDefault="00311B26" w:rsidP="00885F41">
          <w:r w:rsidRPr="00BB6527">
            <w:t xml:space="preserve">  </w:t>
          </w:r>
        </w:p>
        <w:p w14:paraId="0C63269D" w14:textId="77777777" w:rsidR="00311B26" w:rsidRPr="00BB6527" w:rsidRDefault="00311B26" w:rsidP="00885F41">
          <w:r w:rsidRPr="00BB6527">
            <w:t xml:space="preserve">  Klasse:</w:t>
          </w:r>
        </w:p>
        <w:p w14:paraId="52CD0CDB" w14:textId="77777777" w:rsidR="00311B26" w:rsidRPr="00BB6527" w:rsidRDefault="00311B26" w:rsidP="00885F41"/>
        <w:p w14:paraId="1F7313C3" w14:textId="77777777" w:rsidR="00311B26" w:rsidRPr="00BB6527" w:rsidRDefault="00311B26" w:rsidP="00885F41"/>
      </w:tc>
    </w:tr>
  </w:tbl>
  <w:p w14:paraId="0A17E9EC" w14:textId="77777777" w:rsidR="00311B26" w:rsidRDefault="00311B26" w:rsidP="00885F41"/>
  <w:p w14:paraId="5275C20C" w14:textId="77777777" w:rsidR="00311B26" w:rsidRDefault="00311B26" w:rsidP="00885F4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03.8pt;height:80.4pt;visibility:visible" o:bullet="t">
        <v:imagedata r:id="rId1" o:title="Wechselwinkel"/>
      </v:shape>
    </w:pict>
  </w:numPicBullet>
  <w:abstractNum w:abstractNumId="0" w15:restartNumberingAfterBreak="0">
    <w:nsid w:val="FFFFFF80"/>
    <w:multiLevelType w:val="singleLevel"/>
    <w:tmpl w:val="47CA910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478DFF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043E0C12"/>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1E4230F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1AB4B8D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DDA6E236"/>
    <w:lvl w:ilvl="0">
      <w:numFmt w:val="decimal"/>
      <w:suff w:val="space"/>
      <w:lvlText w:val="%1."/>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none"/>
      <w:pStyle w:val="berschrift4"/>
      <w:suff w:val="nothing"/>
      <w:lvlText w:val=""/>
      <w:lvlJc w:val="left"/>
      <w:pPr>
        <w:ind w:left="0" w:firstLine="0"/>
      </w:pPr>
      <w:rPr>
        <w:rFonts w:hint="default"/>
      </w:rPr>
    </w:lvl>
    <w:lvl w:ilvl="4">
      <w:start w:val="1"/>
      <w:numFmt w:val="none"/>
      <w:pStyle w:val="berschrift5"/>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berschrift7"/>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0000001"/>
    <w:multiLevelType w:val="singleLevel"/>
    <w:tmpl w:val="00000001"/>
    <w:name w:val="WW8Num1"/>
    <w:lvl w:ilvl="0">
      <w:start w:val="1"/>
      <w:numFmt w:val="bullet"/>
      <w:lvlText w:val="·"/>
      <w:lvlJc w:val="left"/>
      <w:pPr>
        <w:tabs>
          <w:tab w:val="num" w:pos="720"/>
        </w:tabs>
      </w:pPr>
      <w:rPr>
        <w:rFonts w:ascii="Symbol" w:hAnsi="Symbol"/>
      </w:rPr>
    </w:lvl>
  </w:abstractNum>
  <w:abstractNum w:abstractNumId="7" w15:restartNumberingAfterBreak="0">
    <w:nsid w:val="04607A58"/>
    <w:multiLevelType w:val="hybridMultilevel"/>
    <w:tmpl w:val="3C3889DA"/>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4B245DA"/>
    <w:multiLevelType w:val="hybridMultilevel"/>
    <w:tmpl w:val="BC0CC09E"/>
    <w:lvl w:ilvl="0" w:tplc="E64485FA">
      <w:start w:val="1"/>
      <w:numFmt w:val="bullet"/>
      <w:lvlText w:val=""/>
      <w:lvlJc w:val="left"/>
      <w:pPr>
        <w:ind w:left="108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0AD25257"/>
    <w:multiLevelType w:val="hybridMultilevel"/>
    <w:tmpl w:val="FA7AABB6"/>
    <w:lvl w:ilvl="0" w:tplc="1570D814">
      <w:start w:val="1"/>
      <w:numFmt w:val="bullet"/>
      <w:lvlText w:val=""/>
      <w:lvlJc w:val="left"/>
      <w:pPr>
        <w:ind w:left="360" w:hanging="360"/>
      </w:pPr>
      <w:rPr>
        <w:rFonts w:ascii="Symbol" w:hAnsi="Symbol" w:hint="default"/>
        <w:color w:val="000000" w:themeColor="text1"/>
      </w:rPr>
    </w:lvl>
    <w:lvl w:ilvl="1" w:tplc="60C26F88">
      <w:start w:val="1"/>
      <w:numFmt w:val="bullet"/>
      <w:lvlText w:val=""/>
      <w:lvlJc w:val="left"/>
      <w:pPr>
        <w:tabs>
          <w:tab w:val="num" w:pos="1080"/>
        </w:tabs>
        <w:ind w:left="1080" w:hanging="360"/>
      </w:pPr>
      <w:rPr>
        <w:rFonts w:ascii="Symbol" w:hAnsi="Symbol" w:hint="default"/>
        <w:color w:val="auto"/>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BF20756"/>
    <w:multiLevelType w:val="hybridMultilevel"/>
    <w:tmpl w:val="3D4273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FDE74D6"/>
    <w:multiLevelType w:val="hybridMultilevel"/>
    <w:tmpl w:val="BD806C7A"/>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13E91413"/>
    <w:multiLevelType w:val="hybridMultilevel"/>
    <w:tmpl w:val="8EAE1214"/>
    <w:lvl w:ilvl="0" w:tplc="58CE54C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B24A64"/>
    <w:multiLevelType w:val="hybridMultilevel"/>
    <w:tmpl w:val="2B9684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6671D9"/>
    <w:multiLevelType w:val="hybridMultilevel"/>
    <w:tmpl w:val="BEAA3A5A"/>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22106C0C"/>
    <w:multiLevelType w:val="hybridMultilevel"/>
    <w:tmpl w:val="69A2D638"/>
    <w:lvl w:ilvl="0" w:tplc="A9D4B64C">
      <w:start w:val="1"/>
      <w:numFmt w:val="bullet"/>
      <w:lvlText w:val=""/>
      <w:lvlJc w:val="left"/>
      <w:pPr>
        <w:ind w:left="360" w:hanging="360"/>
      </w:pPr>
      <w:rPr>
        <w:rFonts w:ascii="Symbol" w:hAnsi="Symbol" w:hint="default"/>
        <w:color w:val="auto"/>
      </w:rPr>
    </w:lvl>
    <w:lvl w:ilvl="1" w:tplc="60C26F88">
      <w:start w:val="1"/>
      <w:numFmt w:val="bullet"/>
      <w:lvlText w:val=""/>
      <w:lvlJc w:val="left"/>
      <w:pPr>
        <w:tabs>
          <w:tab w:val="num" w:pos="1080"/>
        </w:tabs>
        <w:ind w:left="1080" w:hanging="360"/>
      </w:pPr>
      <w:rPr>
        <w:rFonts w:ascii="Symbol" w:hAnsi="Symbol" w:hint="default"/>
        <w:color w:val="auto"/>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8283AF3"/>
    <w:multiLevelType w:val="hybridMultilevel"/>
    <w:tmpl w:val="5C3CFDC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17" w15:restartNumberingAfterBreak="0">
    <w:nsid w:val="296B1AFC"/>
    <w:multiLevelType w:val="hybridMultilevel"/>
    <w:tmpl w:val="379A781E"/>
    <w:lvl w:ilvl="0" w:tplc="A8A438DA">
      <w:start w:val="1"/>
      <w:numFmt w:val="bullet"/>
      <w:pStyle w:val="Tabellenaufzhlung"/>
      <w:lvlText w:val=""/>
      <w:lvlJc w:val="left"/>
      <w:pPr>
        <w:ind w:left="885" w:hanging="360"/>
      </w:pPr>
      <w:rPr>
        <w:rFonts w:ascii="Symbol" w:hAnsi="Symbol" w:hint="default"/>
      </w:rPr>
    </w:lvl>
    <w:lvl w:ilvl="1" w:tplc="04070003">
      <w:start w:val="1"/>
      <w:numFmt w:val="bullet"/>
      <w:lvlText w:val="o"/>
      <w:lvlJc w:val="left"/>
      <w:pPr>
        <w:ind w:left="1605" w:hanging="360"/>
      </w:pPr>
      <w:rPr>
        <w:rFonts w:ascii="Courier New" w:hAnsi="Courier New" w:hint="default"/>
      </w:rPr>
    </w:lvl>
    <w:lvl w:ilvl="2" w:tplc="04070005" w:tentative="1">
      <w:start w:val="1"/>
      <w:numFmt w:val="bullet"/>
      <w:lvlText w:val=""/>
      <w:lvlJc w:val="left"/>
      <w:pPr>
        <w:ind w:left="2325" w:hanging="360"/>
      </w:pPr>
      <w:rPr>
        <w:rFonts w:ascii="Wingdings" w:hAnsi="Wingdings" w:hint="default"/>
      </w:rPr>
    </w:lvl>
    <w:lvl w:ilvl="3" w:tplc="04070001" w:tentative="1">
      <w:start w:val="1"/>
      <w:numFmt w:val="bullet"/>
      <w:lvlText w:val=""/>
      <w:lvlJc w:val="left"/>
      <w:pPr>
        <w:ind w:left="3045" w:hanging="360"/>
      </w:pPr>
      <w:rPr>
        <w:rFonts w:ascii="Symbol" w:hAnsi="Symbol" w:hint="default"/>
      </w:rPr>
    </w:lvl>
    <w:lvl w:ilvl="4" w:tplc="04070003" w:tentative="1">
      <w:start w:val="1"/>
      <w:numFmt w:val="bullet"/>
      <w:lvlText w:val="o"/>
      <w:lvlJc w:val="left"/>
      <w:pPr>
        <w:ind w:left="3765" w:hanging="360"/>
      </w:pPr>
      <w:rPr>
        <w:rFonts w:ascii="Courier New" w:hAnsi="Courier New" w:hint="default"/>
      </w:rPr>
    </w:lvl>
    <w:lvl w:ilvl="5" w:tplc="04070005" w:tentative="1">
      <w:start w:val="1"/>
      <w:numFmt w:val="bullet"/>
      <w:lvlText w:val=""/>
      <w:lvlJc w:val="left"/>
      <w:pPr>
        <w:ind w:left="4485" w:hanging="360"/>
      </w:pPr>
      <w:rPr>
        <w:rFonts w:ascii="Wingdings" w:hAnsi="Wingdings" w:hint="default"/>
      </w:rPr>
    </w:lvl>
    <w:lvl w:ilvl="6" w:tplc="04070001" w:tentative="1">
      <w:start w:val="1"/>
      <w:numFmt w:val="bullet"/>
      <w:lvlText w:val=""/>
      <w:lvlJc w:val="left"/>
      <w:pPr>
        <w:ind w:left="5205" w:hanging="360"/>
      </w:pPr>
      <w:rPr>
        <w:rFonts w:ascii="Symbol" w:hAnsi="Symbol" w:hint="default"/>
      </w:rPr>
    </w:lvl>
    <w:lvl w:ilvl="7" w:tplc="04070003" w:tentative="1">
      <w:start w:val="1"/>
      <w:numFmt w:val="bullet"/>
      <w:lvlText w:val="o"/>
      <w:lvlJc w:val="left"/>
      <w:pPr>
        <w:ind w:left="5925" w:hanging="360"/>
      </w:pPr>
      <w:rPr>
        <w:rFonts w:ascii="Courier New" w:hAnsi="Courier New" w:hint="default"/>
      </w:rPr>
    </w:lvl>
    <w:lvl w:ilvl="8" w:tplc="04070005" w:tentative="1">
      <w:start w:val="1"/>
      <w:numFmt w:val="bullet"/>
      <w:lvlText w:val=""/>
      <w:lvlJc w:val="left"/>
      <w:pPr>
        <w:ind w:left="6645" w:hanging="360"/>
      </w:pPr>
      <w:rPr>
        <w:rFonts w:ascii="Wingdings" w:hAnsi="Wingdings" w:hint="default"/>
      </w:rPr>
    </w:lvl>
  </w:abstractNum>
  <w:abstractNum w:abstractNumId="18" w15:restartNumberingAfterBreak="0">
    <w:nsid w:val="298F1413"/>
    <w:multiLevelType w:val="hybridMultilevel"/>
    <w:tmpl w:val="0538A278"/>
    <w:lvl w:ilvl="0" w:tplc="4BD6BF38">
      <w:start w:val="1"/>
      <w:numFmt w:val="bullet"/>
      <w:pStyle w:val="Listenabsatz"/>
      <w:lvlText w:val=""/>
      <w:lvlJc w:val="left"/>
      <w:pPr>
        <w:ind w:left="1080" w:hanging="360"/>
      </w:pPr>
      <w:rPr>
        <w:rFonts w:ascii="Symbol" w:hAnsi="Symbol"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C3A5B2D"/>
    <w:multiLevelType w:val="hybridMultilevel"/>
    <w:tmpl w:val="3FB68C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1F835B1"/>
    <w:multiLevelType w:val="hybridMultilevel"/>
    <w:tmpl w:val="C3505A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C1528"/>
    <w:multiLevelType w:val="hybridMultilevel"/>
    <w:tmpl w:val="B5A293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67F60A8"/>
    <w:multiLevelType w:val="hybridMultilevel"/>
    <w:tmpl w:val="F9D6387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3EF872BF"/>
    <w:multiLevelType w:val="hybridMultilevel"/>
    <w:tmpl w:val="B852CBC4"/>
    <w:lvl w:ilvl="0" w:tplc="D5A8101E">
      <w:start w:val="1"/>
      <w:numFmt w:val="lowerLetter"/>
      <w:lvlText w:val="%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7C40D0"/>
    <w:multiLevelType w:val="hybridMultilevel"/>
    <w:tmpl w:val="55B438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5AF01F0"/>
    <w:multiLevelType w:val="hybridMultilevel"/>
    <w:tmpl w:val="11FAE882"/>
    <w:lvl w:ilvl="0" w:tplc="1570D814">
      <w:start w:val="1"/>
      <w:numFmt w:val="bullet"/>
      <w:lvlText w:val=""/>
      <w:lvlJc w:val="left"/>
      <w:pPr>
        <w:ind w:left="404" w:hanging="360"/>
      </w:pPr>
      <w:rPr>
        <w:rFonts w:ascii="Symbol" w:hAnsi="Symbol" w:hint="default"/>
        <w:color w:val="000000" w:themeColor="text1"/>
      </w:rPr>
    </w:lvl>
    <w:lvl w:ilvl="1" w:tplc="04070003" w:tentative="1">
      <w:start w:val="1"/>
      <w:numFmt w:val="bullet"/>
      <w:lvlText w:val="o"/>
      <w:lvlJc w:val="left"/>
      <w:pPr>
        <w:ind w:left="1484" w:hanging="360"/>
      </w:pPr>
      <w:rPr>
        <w:rFonts w:ascii="Courier New" w:hAnsi="Courier New" w:cs="Courier New" w:hint="default"/>
      </w:rPr>
    </w:lvl>
    <w:lvl w:ilvl="2" w:tplc="04070005" w:tentative="1">
      <w:start w:val="1"/>
      <w:numFmt w:val="bullet"/>
      <w:lvlText w:val=""/>
      <w:lvlJc w:val="left"/>
      <w:pPr>
        <w:ind w:left="2204" w:hanging="360"/>
      </w:pPr>
      <w:rPr>
        <w:rFonts w:ascii="Wingdings" w:hAnsi="Wingdings" w:hint="default"/>
      </w:rPr>
    </w:lvl>
    <w:lvl w:ilvl="3" w:tplc="04070001" w:tentative="1">
      <w:start w:val="1"/>
      <w:numFmt w:val="bullet"/>
      <w:lvlText w:val=""/>
      <w:lvlJc w:val="left"/>
      <w:pPr>
        <w:ind w:left="2924" w:hanging="360"/>
      </w:pPr>
      <w:rPr>
        <w:rFonts w:ascii="Symbol" w:hAnsi="Symbol" w:hint="default"/>
      </w:rPr>
    </w:lvl>
    <w:lvl w:ilvl="4" w:tplc="04070003" w:tentative="1">
      <w:start w:val="1"/>
      <w:numFmt w:val="bullet"/>
      <w:lvlText w:val="o"/>
      <w:lvlJc w:val="left"/>
      <w:pPr>
        <w:ind w:left="3644" w:hanging="360"/>
      </w:pPr>
      <w:rPr>
        <w:rFonts w:ascii="Courier New" w:hAnsi="Courier New" w:cs="Courier New" w:hint="default"/>
      </w:rPr>
    </w:lvl>
    <w:lvl w:ilvl="5" w:tplc="04070005" w:tentative="1">
      <w:start w:val="1"/>
      <w:numFmt w:val="bullet"/>
      <w:lvlText w:val=""/>
      <w:lvlJc w:val="left"/>
      <w:pPr>
        <w:ind w:left="4364" w:hanging="360"/>
      </w:pPr>
      <w:rPr>
        <w:rFonts w:ascii="Wingdings" w:hAnsi="Wingdings" w:hint="default"/>
      </w:rPr>
    </w:lvl>
    <w:lvl w:ilvl="6" w:tplc="04070001" w:tentative="1">
      <w:start w:val="1"/>
      <w:numFmt w:val="bullet"/>
      <w:lvlText w:val=""/>
      <w:lvlJc w:val="left"/>
      <w:pPr>
        <w:ind w:left="5084" w:hanging="360"/>
      </w:pPr>
      <w:rPr>
        <w:rFonts w:ascii="Symbol" w:hAnsi="Symbol" w:hint="default"/>
      </w:rPr>
    </w:lvl>
    <w:lvl w:ilvl="7" w:tplc="04070003" w:tentative="1">
      <w:start w:val="1"/>
      <w:numFmt w:val="bullet"/>
      <w:lvlText w:val="o"/>
      <w:lvlJc w:val="left"/>
      <w:pPr>
        <w:ind w:left="5804" w:hanging="360"/>
      </w:pPr>
      <w:rPr>
        <w:rFonts w:ascii="Courier New" w:hAnsi="Courier New" w:cs="Courier New" w:hint="default"/>
      </w:rPr>
    </w:lvl>
    <w:lvl w:ilvl="8" w:tplc="04070005" w:tentative="1">
      <w:start w:val="1"/>
      <w:numFmt w:val="bullet"/>
      <w:lvlText w:val=""/>
      <w:lvlJc w:val="left"/>
      <w:pPr>
        <w:ind w:left="6524" w:hanging="360"/>
      </w:pPr>
      <w:rPr>
        <w:rFonts w:ascii="Wingdings" w:hAnsi="Wingdings" w:hint="default"/>
      </w:rPr>
    </w:lvl>
  </w:abstractNum>
  <w:abstractNum w:abstractNumId="26" w15:restartNumberingAfterBreak="0">
    <w:nsid w:val="597518F2"/>
    <w:multiLevelType w:val="hybridMultilevel"/>
    <w:tmpl w:val="473298CC"/>
    <w:lvl w:ilvl="0" w:tplc="992E03C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DFC6053"/>
    <w:multiLevelType w:val="hybridMultilevel"/>
    <w:tmpl w:val="6C125888"/>
    <w:lvl w:ilvl="0" w:tplc="EAC88AEE">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31263DA"/>
    <w:multiLevelType w:val="hybridMultilevel"/>
    <w:tmpl w:val="B6A0A41C"/>
    <w:lvl w:ilvl="0" w:tplc="04070001">
      <w:start w:val="1"/>
      <w:numFmt w:val="bullet"/>
      <w:lvlText w:val=""/>
      <w:lvlJc w:val="left"/>
      <w:pPr>
        <w:ind w:left="1488" w:hanging="360"/>
      </w:pPr>
      <w:rPr>
        <w:rFonts w:ascii="Symbol" w:hAnsi="Symbol" w:hint="default"/>
      </w:rPr>
    </w:lvl>
    <w:lvl w:ilvl="1" w:tplc="04070003" w:tentative="1">
      <w:start w:val="1"/>
      <w:numFmt w:val="bullet"/>
      <w:lvlText w:val="o"/>
      <w:lvlJc w:val="left"/>
      <w:pPr>
        <w:ind w:left="2208" w:hanging="360"/>
      </w:pPr>
      <w:rPr>
        <w:rFonts w:ascii="Courier New" w:hAnsi="Courier New" w:cs="Courier New" w:hint="default"/>
      </w:rPr>
    </w:lvl>
    <w:lvl w:ilvl="2" w:tplc="04070005" w:tentative="1">
      <w:start w:val="1"/>
      <w:numFmt w:val="bullet"/>
      <w:lvlText w:val=""/>
      <w:lvlJc w:val="left"/>
      <w:pPr>
        <w:ind w:left="2928" w:hanging="360"/>
      </w:pPr>
      <w:rPr>
        <w:rFonts w:ascii="Wingdings" w:hAnsi="Wingdings" w:hint="default"/>
      </w:rPr>
    </w:lvl>
    <w:lvl w:ilvl="3" w:tplc="04070001" w:tentative="1">
      <w:start w:val="1"/>
      <w:numFmt w:val="bullet"/>
      <w:lvlText w:val=""/>
      <w:lvlJc w:val="left"/>
      <w:pPr>
        <w:ind w:left="3648" w:hanging="360"/>
      </w:pPr>
      <w:rPr>
        <w:rFonts w:ascii="Symbol" w:hAnsi="Symbol" w:hint="default"/>
      </w:rPr>
    </w:lvl>
    <w:lvl w:ilvl="4" w:tplc="04070003" w:tentative="1">
      <w:start w:val="1"/>
      <w:numFmt w:val="bullet"/>
      <w:lvlText w:val="o"/>
      <w:lvlJc w:val="left"/>
      <w:pPr>
        <w:ind w:left="4368" w:hanging="360"/>
      </w:pPr>
      <w:rPr>
        <w:rFonts w:ascii="Courier New" w:hAnsi="Courier New" w:cs="Courier New" w:hint="default"/>
      </w:rPr>
    </w:lvl>
    <w:lvl w:ilvl="5" w:tplc="04070005" w:tentative="1">
      <w:start w:val="1"/>
      <w:numFmt w:val="bullet"/>
      <w:lvlText w:val=""/>
      <w:lvlJc w:val="left"/>
      <w:pPr>
        <w:ind w:left="5088" w:hanging="360"/>
      </w:pPr>
      <w:rPr>
        <w:rFonts w:ascii="Wingdings" w:hAnsi="Wingdings" w:hint="default"/>
      </w:rPr>
    </w:lvl>
    <w:lvl w:ilvl="6" w:tplc="04070001" w:tentative="1">
      <w:start w:val="1"/>
      <w:numFmt w:val="bullet"/>
      <w:lvlText w:val=""/>
      <w:lvlJc w:val="left"/>
      <w:pPr>
        <w:ind w:left="5808" w:hanging="360"/>
      </w:pPr>
      <w:rPr>
        <w:rFonts w:ascii="Symbol" w:hAnsi="Symbol" w:hint="default"/>
      </w:rPr>
    </w:lvl>
    <w:lvl w:ilvl="7" w:tplc="04070003" w:tentative="1">
      <w:start w:val="1"/>
      <w:numFmt w:val="bullet"/>
      <w:lvlText w:val="o"/>
      <w:lvlJc w:val="left"/>
      <w:pPr>
        <w:ind w:left="6528" w:hanging="360"/>
      </w:pPr>
      <w:rPr>
        <w:rFonts w:ascii="Courier New" w:hAnsi="Courier New" w:cs="Courier New" w:hint="default"/>
      </w:rPr>
    </w:lvl>
    <w:lvl w:ilvl="8" w:tplc="04070005" w:tentative="1">
      <w:start w:val="1"/>
      <w:numFmt w:val="bullet"/>
      <w:lvlText w:val=""/>
      <w:lvlJc w:val="left"/>
      <w:pPr>
        <w:ind w:left="7248" w:hanging="360"/>
      </w:pPr>
      <w:rPr>
        <w:rFonts w:ascii="Wingdings" w:hAnsi="Wingdings" w:hint="default"/>
      </w:rPr>
    </w:lvl>
  </w:abstractNum>
  <w:abstractNum w:abstractNumId="29" w15:restartNumberingAfterBreak="0">
    <w:nsid w:val="649F75B7"/>
    <w:multiLevelType w:val="hybridMultilevel"/>
    <w:tmpl w:val="31E469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67D10A58"/>
    <w:multiLevelType w:val="hybridMultilevel"/>
    <w:tmpl w:val="E340CE34"/>
    <w:lvl w:ilvl="0" w:tplc="1570D814">
      <w:start w:val="1"/>
      <w:numFmt w:val="bullet"/>
      <w:lvlText w:val=""/>
      <w:lvlJc w:val="left"/>
      <w:pPr>
        <w:ind w:left="360" w:hanging="360"/>
      </w:pPr>
      <w:rPr>
        <w:rFonts w:ascii="Symbol" w:hAnsi="Symbol" w:hint="default"/>
        <w:color w:val="000000" w:themeColor="text1"/>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A1213DA"/>
    <w:multiLevelType w:val="hybridMultilevel"/>
    <w:tmpl w:val="6B5E4E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FD644E0"/>
    <w:multiLevelType w:val="hybridMultilevel"/>
    <w:tmpl w:val="6114D4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0704E7E"/>
    <w:multiLevelType w:val="hybridMultilevel"/>
    <w:tmpl w:val="DE96BA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1C14674"/>
    <w:multiLevelType w:val="hybridMultilevel"/>
    <w:tmpl w:val="31FA9D7E"/>
    <w:lvl w:ilvl="0" w:tplc="04070001">
      <w:start w:val="1"/>
      <w:numFmt w:val="bullet"/>
      <w:lvlText w:val=""/>
      <w:lvlJc w:val="left"/>
      <w:pPr>
        <w:ind w:left="766" w:hanging="360"/>
      </w:pPr>
      <w:rPr>
        <w:rFonts w:ascii="Symbol" w:hAnsi="Symbol" w:hint="default"/>
      </w:rPr>
    </w:lvl>
    <w:lvl w:ilvl="1" w:tplc="04070003" w:tentative="1">
      <w:start w:val="1"/>
      <w:numFmt w:val="bullet"/>
      <w:lvlText w:val="o"/>
      <w:lvlJc w:val="left"/>
      <w:pPr>
        <w:ind w:left="1486" w:hanging="360"/>
      </w:pPr>
      <w:rPr>
        <w:rFonts w:ascii="Courier New" w:hAnsi="Courier New" w:cs="Courier New" w:hint="default"/>
      </w:rPr>
    </w:lvl>
    <w:lvl w:ilvl="2" w:tplc="04070005" w:tentative="1">
      <w:start w:val="1"/>
      <w:numFmt w:val="bullet"/>
      <w:lvlText w:val=""/>
      <w:lvlJc w:val="left"/>
      <w:pPr>
        <w:ind w:left="2206" w:hanging="360"/>
      </w:pPr>
      <w:rPr>
        <w:rFonts w:ascii="Wingdings" w:hAnsi="Wingdings" w:hint="default"/>
      </w:rPr>
    </w:lvl>
    <w:lvl w:ilvl="3" w:tplc="04070001" w:tentative="1">
      <w:start w:val="1"/>
      <w:numFmt w:val="bullet"/>
      <w:lvlText w:val=""/>
      <w:lvlJc w:val="left"/>
      <w:pPr>
        <w:ind w:left="2926" w:hanging="360"/>
      </w:pPr>
      <w:rPr>
        <w:rFonts w:ascii="Symbol" w:hAnsi="Symbol" w:hint="default"/>
      </w:rPr>
    </w:lvl>
    <w:lvl w:ilvl="4" w:tplc="04070003" w:tentative="1">
      <w:start w:val="1"/>
      <w:numFmt w:val="bullet"/>
      <w:lvlText w:val="o"/>
      <w:lvlJc w:val="left"/>
      <w:pPr>
        <w:ind w:left="3646" w:hanging="360"/>
      </w:pPr>
      <w:rPr>
        <w:rFonts w:ascii="Courier New" w:hAnsi="Courier New" w:cs="Courier New" w:hint="default"/>
      </w:rPr>
    </w:lvl>
    <w:lvl w:ilvl="5" w:tplc="04070005" w:tentative="1">
      <w:start w:val="1"/>
      <w:numFmt w:val="bullet"/>
      <w:lvlText w:val=""/>
      <w:lvlJc w:val="left"/>
      <w:pPr>
        <w:ind w:left="4366" w:hanging="360"/>
      </w:pPr>
      <w:rPr>
        <w:rFonts w:ascii="Wingdings" w:hAnsi="Wingdings" w:hint="default"/>
      </w:rPr>
    </w:lvl>
    <w:lvl w:ilvl="6" w:tplc="04070001" w:tentative="1">
      <w:start w:val="1"/>
      <w:numFmt w:val="bullet"/>
      <w:lvlText w:val=""/>
      <w:lvlJc w:val="left"/>
      <w:pPr>
        <w:ind w:left="5086" w:hanging="360"/>
      </w:pPr>
      <w:rPr>
        <w:rFonts w:ascii="Symbol" w:hAnsi="Symbol" w:hint="default"/>
      </w:rPr>
    </w:lvl>
    <w:lvl w:ilvl="7" w:tplc="04070003" w:tentative="1">
      <w:start w:val="1"/>
      <w:numFmt w:val="bullet"/>
      <w:lvlText w:val="o"/>
      <w:lvlJc w:val="left"/>
      <w:pPr>
        <w:ind w:left="5806" w:hanging="360"/>
      </w:pPr>
      <w:rPr>
        <w:rFonts w:ascii="Courier New" w:hAnsi="Courier New" w:cs="Courier New" w:hint="default"/>
      </w:rPr>
    </w:lvl>
    <w:lvl w:ilvl="8" w:tplc="04070005" w:tentative="1">
      <w:start w:val="1"/>
      <w:numFmt w:val="bullet"/>
      <w:lvlText w:val=""/>
      <w:lvlJc w:val="left"/>
      <w:pPr>
        <w:ind w:left="6526" w:hanging="360"/>
      </w:pPr>
      <w:rPr>
        <w:rFonts w:ascii="Wingdings" w:hAnsi="Wingdings" w:hint="default"/>
      </w:rPr>
    </w:lvl>
  </w:abstractNum>
  <w:abstractNum w:abstractNumId="35" w15:restartNumberingAfterBreak="0">
    <w:nsid w:val="77B66412"/>
    <w:multiLevelType w:val="hybridMultilevel"/>
    <w:tmpl w:val="A9CCAC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15"/>
  </w:num>
  <w:num w:numId="4">
    <w:abstractNumId w:val="11"/>
  </w:num>
  <w:num w:numId="5">
    <w:abstractNumId w:val="29"/>
  </w:num>
  <w:num w:numId="6">
    <w:abstractNumId w:val="22"/>
  </w:num>
  <w:num w:numId="7">
    <w:abstractNumId w:val="12"/>
  </w:num>
  <w:num w:numId="8">
    <w:abstractNumId w:val="33"/>
  </w:num>
  <w:num w:numId="9">
    <w:abstractNumId w:val="21"/>
  </w:num>
  <w:num w:numId="10">
    <w:abstractNumId w:val="9"/>
  </w:num>
  <w:num w:numId="11">
    <w:abstractNumId w:val="31"/>
  </w:num>
  <w:num w:numId="12">
    <w:abstractNumId w:val="10"/>
  </w:num>
  <w:num w:numId="13">
    <w:abstractNumId w:val="32"/>
  </w:num>
  <w:num w:numId="14">
    <w:abstractNumId w:val="20"/>
  </w:num>
  <w:num w:numId="15">
    <w:abstractNumId w:val="23"/>
  </w:num>
  <w:num w:numId="16">
    <w:abstractNumId w:val="27"/>
  </w:num>
  <w:num w:numId="17">
    <w:abstractNumId w:val="25"/>
  </w:num>
  <w:num w:numId="18">
    <w:abstractNumId w:val="30"/>
  </w:num>
  <w:num w:numId="19">
    <w:abstractNumId w:val="14"/>
  </w:num>
  <w:num w:numId="20">
    <w:abstractNumId w:val="34"/>
  </w:num>
  <w:num w:numId="21">
    <w:abstractNumId w:val="24"/>
  </w:num>
  <w:num w:numId="22">
    <w:abstractNumId w:val="19"/>
  </w:num>
  <w:num w:numId="23">
    <w:abstractNumId w:val="26"/>
  </w:num>
  <w:num w:numId="24">
    <w:abstractNumId w:val="16"/>
  </w:num>
  <w:num w:numId="25">
    <w:abstractNumId w:val="28"/>
  </w:num>
  <w:num w:numId="26">
    <w:abstractNumId w:val="13"/>
  </w:num>
  <w:num w:numId="27">
    <w:abstractNumId w:val="4"/>
  </w:num>
  <w:num w:numId="28">
    <w:abstractNumId w:val="3"/>
  </w:num>
  <w:num w:numId="29">
    <w:abstractNumId w:val="2"/>
  </w:num>
  <w:num w:numId="30">
    <w:abstractNumId w:val="1"/>
  </w:num>
  <w:num w:numId="31">
    <w:abstractNumId w:val="0"/>
  </w:num>
  <w:num w:numId="32">
    <w:abstractNumId w:val="7"/>
  </w:num>
  <w:num w:numId="33">
    <w:abstractNumId w:val="35"/>
  </w:num>
  <w:num w:numId="34">
    <w:abstractNumId w:val="8"/>
  </w:num>
  <w:num w:numId="35">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de-CH" w:vendorID="64" w:dllVersion="6" w:nlCheck="1" w:checkStyle="0"/>
  <w:activeWritingStyle w:appName="MSWord" w:lang="de-DE" w:vendorID="64" w:dllVersion="4096" w:nlCheck="1" w:checkStyle="0"/>
  <w:activeWritingStyle w:appName="MSWord" w:lang="de-DE" w:vendorID="64" w:dllVersion="0" w:nlCheck="1" w:checkStyle="0"/>
  <w:activeWritingStyle w:appName="MSWord" w:lang="sv-SE" w:vendorID="64" w:dllVersion="4096" w:nlCheck="1" w:checkStyle="0"/>
  <w:activeWritingStyle w:appName="MSWord" w:lang="de-DE" w:vendorID="64" w:dllVersion="131078" w:nlCheck="1" w:checkStyle="0"/>
  <w:proofState w:spelling="clean" w:grammar="clean"/>
  <w:defaultTabStop w:val="284"/>
  <w:autoHyphenation/>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Njc2sLQwMjc0MjVS0lEKTi0uzszPAykwrAUAIh6q0iwAAAA="/>
  </w:docVars>
  <w:rsids>
    <w:rsidRoot w:val="00BD1FB4"/>
    <w:rsid w:val="000025FE"/>
    <w:rsid w:val="000027B1"/>
    <w:rsid w:val="000031F4"/>
    <w:rsid w:val="00003CA7"/>
    <w:rsid w:val="00004434"/>
    <w:rsid w:val="00005028"/>
    <w:rsid w:val="0000663D"/>
    <w:rsid w:val="000069D3"/>
    <w:rsid w:val="00006A63"/>
    <w:rsid w:val="00007A08"/>
    <w:rsid w:val="000116F0"/>
    <w:rsid w:val="00011B3C"/>
    <w:rsid w:val="00012106"/>
    <w:rsid w:val="00013339"/>
    <w:rsid w:val="00013465"/>
    <w:rsid w:val="00013532"/>
    <w:rsid w:val="000146A4"/>
    <w:rsid w:val="00014729"/>
    <w:rsid w:val="00014B71"/>
    <w:rsid w:val="00015870"/>
    <w:rsid w:val="0001679C"/>
    <w:rsid w:val="00016CDC"/>
    <w:rsid w:val="00017633"/>
    <w:rsid w:val="000179A2"/>
    <w:rsid w:val="000208FE"/>
    <w:rsid w:val="000227F7"/>
    <w:rsid w:val="00023A7A"/>
    <w:rsid w:val="00023C01"/>
    <w:rsid w:val="000248ED"/>
    <w:rsid w:val="000248F2"/>
    <w:rsid w:val="00024B17"/>
    <w:rsid w:val="0002542E"/>
    <w:rsid w:val="000261AD"/>
    <w:rsid w:val="00027729"/>
    <w:rsid w:val="00027BDB"/>
    <w:rsid w:val="0003103F"/>
    <w:rsid w:val="000322CD"/>
    <w:rsid w:val="0003276E"/>
    <w:rsid w:val="00032F4E"/>
    <w:rsid w:val="000342A0"/>
    <w:rsid w:val="00036091"/>
    <w:rsid w:val="000363E4"/>
    <w:rsid w:val="00040B82"/>
    <w:rsid w:val="00040CAC"/>
    <w:rsid w:val="000418CA"/>
    <w:rsid w:val="00041AEE"/>
    <w:rsid w:val="00043D61"/>
    <w:rsid w:val="00045453"/>
    <w:rsid w:val="000454BB"/>
    <w:rsid w:val="000465E0"/>
    <w:rsid w:val="00046B9D"/>
    <w:rsid w:val="00046F1C"/>
    <w:rsid w:val="00051E91"/>
    <w:rsid w:val="00052CB5"/>
    <w:rsid w:val="0005359E"/>
    <w:rsid w:val="00053DA5"/>
    <w:rsid w:val="00055319"/>
    <w:rsid w:val="00055323"/>
    <w:rsid w:val="00055838"/>
    <w:rsid w:val="00055F22"/>
    <w:rsid w:val="00056AF4"/>
    <w:rsid w:val="00056B3F"/>
    <w:rsid w:val="00056C72"/>
    <w:rsid w:val="0005762A"/>
    <w:rsid w:val="0006151E"/>
    <w:rsid w:val="00061F2A"/>
    <w:rsid w:val="00063985"/>
    <w:rsid w:val="00063D41"/>
    <w:rsid w:val="000651AF"/>
    <w:rsid w:val="0006567A"/>
    <w:rsid w:val="00066B62"/>
    <w:rsid w:val="00066B81"/>
    <w:rsid w:val="0006759B"/>
    <w:rsid w:val="00070F26"/>
    <w:rsid w:val="00072C75"/>
    <w:rsid w:val="00073E5C"/>
    <w:rsid w:val="00074B27"/>
    <w:rsid w:val="000759BF"/>
    <w:rsid w:val="00075FD1"/>
    <w:rsid w:val="00076570"/>
    <w:rsid w:val="00076B10"/>
    <w:rsid w:val="00077096"/>
    <w:rsid w:val="00077D32"/>
    <w:rsid w:val="000802A8"/>
    <w:rsid w:val="00080350"/>
    <w:rsid w:val="000826E6"/>
    <w:rsid w:val="0008358D"/>
    <w:rsid w:val="000849B7"/>
    <w:rsid w:val="00086303"/>
    <w:rsid w:val="00087E0F"/>
    <w:rsid w:val="0009244B"/>
    <w:rsid w:val="00093C7B"/>
    <w:rsid w:val="000953BC"/>
    <w:rsid w:val="0009708A"/>
    <w:rsid w:val="000A042C"/>
    <w:rsid w:val="000A2D58"/>
    <w:rsid w:val="000A330C"/>
    <w:rsid w:val="000A3D4D"/>
    <w:rsid w:val="000A3FF0"/>
    <w:rsid w:val="000A4B58"/>
    <w:rsid w:val="000A6932"/>
    <w:rsid w:val="000A6E80"/>
    <w:rsid w:val="000A7452"/>
    <w:rsid w:val="000A7C05"/>
    <w:rsid w:val="000B00C9"/>
    <w:rsid w:val="000B0422"/>
    <w:rsid w:val="000B056E"/>
    <w:rsid w:val="000B0A1B"/>
    <w:rsid w:val="000B13E4"/>
    <w:rsid w:val="000B1629"/>
    <w:rsid w:val="000B2CAB"/>
    <w:rsid w:val="000B4452"/>
    <w:rsid w:val="000B4696"/>
    <w:rsid w:val="000B5C61"/>
    <w:rsid w:val="000B7D88"/>
    <w:rsid w:val="000C0265"/>
    <w:rsid w:val="000C18B9"/>
    <w:rsid w:val="000C2251"/>
    <w:rsid w:val="000C3AC5"/>
    <w:rsid w:val="000C473F"/>
    <w:rsid w:val="000C4CB3"/>
    <w:rsid w:val="000C50B7"/>
    <w:rsid w:val="000C530D"/>
    <w:rsid w:val="000C5BF3"/>
    <w:rsid w:val="000C6EB0"/>
    <w:rsid w:val="000C7AE4"/>
    <w:rsid w:val="000D0705"/>
    <w:rsid w:val="000D1357"/>
    <w:rsid w:val="000D153B"/>
    <w:rsid w:val="000D15E9"/>
    <w:rsid w:val="000D1737"/>
    <w:rsid w:val="000D2321"/>
    <w:rsid w:val="000D2A96"/>
    <w:rsid w:val="000D3858"/>
    <w:rsid w:val="000D4057"/>
    <w:rsid w:val="000D5572"/>
    <w:rsid w:val="000D5ACC"/>
    <w:rsid w:val="000D5BA9"/>
    <w:rsid w:val="000D5EC9"/>
    <w:rsid w:val="000D7211"/>
    <w:rsid w:val="000D79CF"/>
    <w:rsid w:val="000D7E5F"/>
    <w:rsid w:val="000E0C6F"/>
    <w:rsid w:val="000E16EE"/>
    <w:rsid w:val="000E208F"/>
    <w:rsid w:val="000E224F"/>
    <w:rsid w:val="000E35FC"/>
    <w:rsid w:val="000E381F"/>
    <w:rsid w:val="000E42D8"/>
    <w:rsid w:val="000E46A1"/>
    <w:rsid w:val="000E634E"/>
    <w:rsid w:val="000E652D"/>
    <w:rsid w:val="000E68A4"/>
    <w:rsid w:val="000E6956"/>
    <w:rsid w:val="000E69AC"/>
    <w:rsid w:val="000E7E48"/>
    <w:rsid w:val="000E7F24"/>
    <w:rsid w:val="000F0481"/>
    <w:rsid w:val="000F1B18"/>
    <w:rsid w:val="000F27F1"/>
    <w:rsid w:val="000F2DFA"/>
    <w:rsid w:val="000F2F69"/>
    <w:rsid w:val="000F327B"/>
    <w:rsid w:val="000F34FB"/>
    <w:rsid w:val="000F351E"/>
    <w:rsid w:val="000F3B4B"/>
    <w:rsid w:val="000F3DC6"/>
    <w:rsid w:val="000F3F7E"/>
    <w:rsid w:val="000F57B0"/>
    <w:rsid w:val="000F6101"/>
    <w:rsid w:val="000F6F4C"/>
    <w:rsid w:val="000F7868"/>
    <w:rsid w:val="000F790C"/>
    <w:rsid w:val="001005A9"/>
    <w:rsid w:val="00101B2E"/>
    <w:rsid w:val="00101E15"/>
    <w:rsid w:val="001065FB"/>
    <w:rsid w:val="00106B8C"/>
    <w:rsid w:val="00106C87"/>
    <w:rsid w:val="00107252"/>
    <w:rsid w:val="001074FE"/>
    <w:rsid w:val="00110B02"/>
    <w:rsid w:val="0011158D"/>
    <w:rsid w:val="001134D4"/>
    <w:rsid w:val="0011414E"/>
    <w:rsid w:val="00114461"/>
    <w:rsid w:val="00114675"/>
    <w:rsid w:val="00114AE0"/>
    <w:rsid w:val="0011552C"/>
    <w:rsid w:val="00115594"/>
    <w:rsid w:val="00115F65"/>
    <w:rsid w:val="001162DB"/>
    <w:rsid w:val="00116949"/>
    <w:rsid w:val="00116B17"/>
    <w:rsid w:val="0012144F"/>
    <w:rsid w:val="00121559"/>
    <w:rsid w:val="00122065"/>
    <w:rsid w:val="00122BEC"/>
    <w:rsid w:val="00123E50"/>
    <w:rsid w:val="001241FE"/>
    <w:rsid w:val="00124695"/>
    <w:rsid w:val="00124EEC"/>
    <w:rsid w:val="0012736D"/>
    <w:rsid w:val="00130FAB"/>
    <w:rsid w:val="00133D38"/>
    <w:rsid w:val="00134952"/>
    <w:rsid w:val="001361AB"/>
    <w:rsid w:val="0013745E"/>
    <w:rsid w:val="00137855"/>
    <w:rsid w:val="00137D4F"/>
    <w:rsid w:val="00140C32"/>
    <w:rsid w:val="00140D75"/>
    <w:rsid w:val="00141614"/>
    <w:rsid w:val="00141AB3"/>
    <w:rsid w:val="00142576"/>
    <w:rsid w:val="0014286D"/>
    <w:rsid w:val="00142DC2"/>
    <w:rsid w:val="0014318B"/>
    <w:rsid w:val="001455E7"/>
    <w:rsid w:val="001459A5"/>
    <w:rsid w:val="001463E6"/>
    <w:rsid w:val="00146528"/>
    <w:rsid w:val="0014757A"/>
    <w:rsid w:val="00147B1F"/>
    <w:rsid w:val="001503C5"/>
    <w:rsid w:val="00151A6A"/>
    <w:rsid w:val="00151BCC"/>
    <w:rsid w:val="00151F16"/>
    <w:rsid w:val="00152870"/>
    <w:rsid w:val="00152B64"/>
    <w:rsid w:val="00153D08"/>
    <w:rsid w:val="001552B0"/>
    <w:rsid w:val="001553B6"/>
    <w:rsid w:val="00155BCE"/>
    <w:rsid w:val="001565E5"/>
    <w:rsid w:val="0015715D"/>
    <w:rsid w:val="0015729E"/>
    <w:rsid w:val="00157D34"/>
    <w:rsid w:val="0016012B"/>
    <w:rsid w:val="00161182"/>
    <w:rsid w:val="001618A4"/>
    <w:rsid w:val="00162702"/>
    <w:rsid w:val="00162C82"/>
    <w:rsid w:val="001635CF"/>
    <w:rsid w:val="00164A69"/>
    <w:rsid w:val="0016587F"/>
    <w:rsid w:val="00166317"/>
    <w:rsid w:val="001700BD"/>
    <w:rsid w:val="0017022A"/>
    <w:rsid w:val="001713E9"/>
    <w:rsid w:val="00173DCE"/>
    <w:rsid w:val="00173E1F"/>
    <w:rsid w:val="0017483C"/>
    <w:rsid w:val="001757F8"/>
    <w:rsid w:val="0017639C"/>
    <w:rsid w:val="00176869"/>
    <w:rsid w:val="00176A0B"/>
    <w:rsid w:val="001801A7"/>
    <w:rsid w:val="001804BF"/>
    <w:rsid w:val="00180929"/>
    <w:rsid w:val="00180C7F"/>
    <w:rsid w:val="00181451"/>
    <w:rsid w:val="001819FE"/>
    <w:rsid w:val="00181C6A"/>
    <w:rsid w:val="00182BA1"/>
    <w:rsid w:val="001848F1"/>
    <w:rsid w:val="00184955"/>
    <w:rsid w:val="00184CDF"/>
    <w:rsid w:val="0018519B"/>
    <w:rsid w:val="00186352"/>
    <w:rsid w:val="00187B41"/>
    <w:rsid w:val="00190D8C"/>
    <w:rsid w:val="0019137E"/>
    <w:rsid w:val="0019193A"/>
    <w:rsid w:val="001937CA"/>
    <w:rsid w:val="00193F95"/>
    <w:rsid w:val="0019506F"/>
    <w:rsid w:val="001956CE"/>
    <w:rsid w:val="0019598D"/>
    <w:rsid w:val="001964CC"/>
    <w:rsid w:val="001A21BA"/>
    <w:rsid w:val="001A29B5"/>
    <w:rsid w:val="001A2E1C"/>
    <w:rsid w:val="001A34A0"/>
    <w:rsid w:val="001A48D3"/>
    <w:rsid w:val="001A5395"/>
    <w:rsid w:val="001A5B82"/>
    <w:rsid w:val="001A7D91"/>
    <w:rsid w:val="001B1498"/>
    <w:rsid w:val="001B2187"/>
    <w:rsid w:val="001B31E1"/>
    <w:rsid w:val="001B3D41"/>
    <w:rsid w:val="001B4D73"/>
    <w:rsid w:val="001B5016"/>
    <w:rsid w:val="001B656A"/>
    <w:rsid w:val="001B6CB8"/>
    <w:rsid w:val="001B7504"/>
    <w:rsid w:val="001C1127"/>
    <w:rsid w:val="001C14A7"/>
    <w:rsid w:val="001C1D95"/>
    <w:rsid w:val="001C3075"/>
    <w:rsid w:val="001C31B4"/>
    <w:rsid w:val="001C33EF"/>
    <w:rsid w:val="001C375E"/>
    <w:rsid w:val="001C3F0E"/>
    <w:rsid w:val="001C4415"/>
    <w:rsid w:val="001C4DC6"/>
    <w:rsid w:val="001C5444"/>
    <w:rsid w:val="001C5F77"/>
    <w:rsid w:val="001C6398"/>
    <w:rsid w:val="001C6402"/>
    <w:rsid w:val="001C6519"/>
    <w:rsid w:val="001C685C"/>
    <w:rsid w:val="001C6D0F"/>
    <w:rsid w:val="001C7B3A"/>
    <w:rsid w:val="001D0130"/>
    <w:rsid w:val="001D051E"/>
    <w:rsid w:val="001D0FE5"/>
    <w:rsid w:val="001D13FB"/>
    <w:rsid w:val="001D27EA"/>
    <w:rsid w:val="001D28DC"/>
    <w:rsid w:val="001D46BF"/>
    <w:rsid w:val="001D553C"/>
    <w:rsid w:val="001D668C"/>
    <w:rsid w:val="001D67FF"/>
    <w:rsid w:val="001D6E5B"/>
    <w:rsid w:val="001D746C"/>
    <w:rsid w:val="001E0131"/>
    <w:rsid w:val="001E051A"/>
    <w:rsid w:val="001E0C3C"/>
    <w:rsid w:val="001E0C96"/>
    <w:rsid w:val="001E0E09"/>
    <w:rsid w:val="001E1B3B"/>
    <w:rsid w:val="001E3115"/>
    <w:rsid w:val="001E3C9E"/>
    <w:rsid w:val="001E3F70"/>
    <w:rsid w:val="001E4228"/>
    <w:rsid w:val="001E534A"/>
    <w:rsid w:val="001E5F2E"/>
    <w:rsid w:val="001E5F9E"/>
    <w:rsid w:val="001E7015"/>
    <w:rsid w:val="001E7156"/>
    <w:rsid w:val="001E7DF6"/>
    <w:rsid w:val="001F0AC2"/>
    <w:rsid w:val="001F28D4"/>
    <w:rsid w:val="001F3736"/>
    <w:rsid w:val="001F4519"/>
    <w:rsid w:val="001F489B"/>
    <w:rsid w:val="00200ABF"/>
    <w:rsid w:val="0020102A"/>
    <w:rsid w:val="002023B1"/>
    <w:rsid w:val="00204491"/>
    <w:rsid w:val="002046B3"/>
    <w:rsid w:val="00204B57"/>
    <w:rsid w:val="00204C51"/>
    <w:rsid w:val="0020582A"/>
    <w:rsid w:val="00205A31"/>
    <w:rsid w:val="00205F63"/>
    <w:rsid w:val="002065D3"/>
    <w:rsid w:val="00206726"/>
    <w:rsid w:val="00206AFD"/>
    <w:rsid w:val="00206B7D"/>
    <w:rsid w:val="002074E5"/>
    <w:rsid w:val="00213122"/>
    <w:rsid w:val="002142AA"/>
    <w:rsid w:val="00215153"/>
    <w:rsid w:val="00220233"/>
    <w:rsid w:val="00221122"/>
    <w:rsid w:val="00223736"/>
    <w:rsid w:val="00223E9F"/>
    <w:rsid w:val="0022408D"/>
    <w:rsid w:val="00224938"/>
    <w:rsid w:val="0022502B"/>
    <w:rsid w:val="002250FC"/>
    <w:rsid w:val="0022610C"/>
    <w:rsid w:val="00226D09"/>
    <w:rsid w:val="00227003"/>
    <w:rsid w:val="00230465"/>
    <w:rsid w:val="00230563"/>
    <w:rsid w:val="00230CE3"/>
    <w:rsid w:val="00230E65"/>
    <w:rsid w:val="00233398"/>
    <w:rsid w:val="0023424A"/>
    <w:rsid w:val="002346DD"/>
    <w:rsid w:val="00234E73"/>
    <w:rsid w:val="00235A20"/>
    <w:rsid w:val="002364CF"/>
    <w:rsid w:val="002404CF"/>
    <w:rsid w:val="00240CBD"/>
    <w:rsid w:val="00242DCD"/>
    <w:rsid w:val="00244A5C"/>
    <w:rsid w:val="002502C7"/>
    <w:rsid w:val="00251588"/>
    <w:rsid w:val="002518BE"/>
    <w:rsid w:val="00251D4F"/>
    <w:rsid w:val="002523D3"/>
    <w:rsid w:val="00253E84"/>
    <w:rsid w:val="00254D74"/>
    <w:rsid w:val="00256D3C"/>
    <w:rsid w:val="00265A42"/>
    <w:rsid w:val="00266360"/>
    <w:rsid w:val="0026681C"/>
    <w:rsid w:val="00271363"/>
    <w:rsid w:val="00271459"/>
    <w:rsid w:val="00271C17"/>
    <w:rsid w:val="00271C27"/>
    <w:rsid w:val="002732F8"/>
    <w:rsid w:val="00273E71"/>
    <w:rsid w:val="0027411D"/>
    <w:rsid w:val="00274DFC"/>
    <w:rsid w:val="00274FB6"/>
    <w:rsid w:val="002757CD"/>
    <w:rsid w:val="00275A12"/>
    <w:rsid w:val="00276011"/>
    <w:rsid w:val="00277E95"/>
    <w:rsid w:val="0028028A"/>
    <w:rsid w:val="0028060F"/>
    <w:rsid w:val="00280AD6"/>
    <w:rsid w:val="00280F94"/>
    <w:rsid w:val="00281294"/>
    <w:rsid w:val="00282620"/>
    <w:rsid w:val="00282AFB"/>
    <w:rsid w:val="002843F6"/>
    <w:rsid w:val="00285677"/>
    <w:rsid w:val="002861D3"/>
    <w:rsid w:val="00290A73"/>
    <w:rsid w:val="00293B91"/>
    <w:rsid w:val="00294BEC"/>
    <w:rsid w:val="00295706"/>
    <w:rsid w:val="002959CD"/>
    <w:rsid w:val="002965BF"/>
    <w:rsid w:val="002967D7"/>
    <w:rsid w:val="00296EF6"/>
    <w:rsid w:val="00297396"/>
    <w:rsid w:val="00297584"/>
    <w:rsid w:val="002A0B25"/>
    <w:rsid w:val="002A0F18"/>
    <w:rsid w:val="002A2443"/>
    <w:rsid w:val="002A4433"/>
    <w:rsid w:val="002A4D0E"/>
    <w:rsid w:val="002A5204"/>
    <w:rsid w:val="002A53F1"/>
    <w:rsid w:val="002A664A"/>
    <w:rsid w:val="002A6698"/>
    <w:rsid w:val="002A6EEC"/>
    <w:rsid w:val="002A701B"/>
    <w:rsid w:val="002A762D"/>
    <w:rsid w:val="002A76C5"/>
    <w:rsid w:val="002B06D4"/>
    <w:rsid w:val="002B0862"/>
    <w:rsid w:val="002B0B4B"/>
    <w:rsid w:val="002B2461"/>
    <w:rsid w:val="002B3C5B"/>
    <w:rsid w:val="002B3DBB"/>
    <w:rsid w:val="002B40B5"/>
    <w:rsid w:val="002B434A"/>
    <w:rsid w:val="002B5466"/>
    <w:rsid w:val="002B651C"/>
    <w:rsid w:val="002B6E43"/>
    <w:rsid w:val="002B6E4F"/>
    <w:rsid w:val="002C0D40"/>
    <w:rsid w:val="002C1B15"/>
    <w:rsid w:val="002C21C9"/>
    <w:rsid w:val="002C2807"/>
    <w:rsid w:val="002C31F8"/>
    <w:rsid w:val="002C7399"/>
    <w:rsid w:val="002C7788"/>
    <w:rsid w:val="002D034E"/>
    <w:rsid w:val="002D037A"/>
    <w:rsid w:val="002D0572"/>
    <w:rsid w:val="002D060A"/>
    <w:rsid w:val="002D06AD"/>
    <w:rsid w:val="002D08FF"/>
    <w:rsid w:val="002D0B1F"/>
    <w:rsid w:val="002D0B61"/>
    <w:rsid w:val="002D14AF"/>
    <w:rsid w:val="002D15CC"/>
    <w:rsid w:val="002D2581"/>
    <w:rsid w:val="002D2E70"/>
    <w:rsid w:val="002D37F6"/>
    <w:rsid w:val="002D52DF"/>
    <w:rsid w:val="002D5B41"/>
    <w:rsid w:val="002D671C"/>
    <w:rsid w:val="002D7ABD"/>
    <w:rsid w:val="002E04A0"/>
    <w:rsid w:val="002E08D4"/>
    <w:rsid w:val="002E1456"/>
    <w:rsid w:val="002E2779"/>
    <w:rsid w:val="002E2E7D"/>
    <w:rsid w:val="002E34D4"/>
    <w:rsid w:val="002E46A3"/>
    <w:rsid w:val="002E51E5"/>
    <w:rsid w:val="002E5856"/>
    <w:rsid w:val="002E5B7F"/>
    <w:rsid w:val="002E6FF3"/>
    <w:rsid w:val="002E720E"/>
    <w:rsid w:val="002E7831"/>
    <w:rsid w:val="002E7B72"/>
    <w:rsid w:val="002E7EAC"/>
    <w:rsid w:val="002F1899"/>
    <w:rsid w:val="002F18DB"/>
    <w:rsid w:val="002F1964"/>
    <w:rsid w:val="002F1A3E"/>
    <w:rsid w:val="002F2DF5"/>
    <w:rsid w:val="002F33B2"/>
    <w:rsid w:val="002F3528"/>
    <w:rsid w:val="002F3E6B"/>
    <w:rsid w:val="002F42DE"/>
    <w:rsid w:val="002F5BAC"/>
    <w:rsid w:val="002F5F19"/>
    <w:rsid w:val="002F5F2C"/>
    <w:rsid w:val="002F64BA"/>
    <w:rsid w:val="002F68FB"/>
    <w:rsid w:val="002F69C6"/>
    <w:rsid w:val="00300481"/>
    <w:rsid w:val="003005DE"/>
    <w:rsid w:val="003020CF"/>
    <w:rsid w:val="00305906"/>
    <w:rsid w:val="00306117"/>
    <w:rsid w:val="0030712B"/>
    <w:rsid w:val="00307608"/>
    <w:rsid w:val="00307AE7"/>
    <w:rsid w:val="00310144"/>
    <w:rsid w:val="00311436"/>
    <w:rsid w:val="003115AE"/>
    <w:rsid w:val="00311B26"/>
    <w:rsid w:val="00312740"/>
    <w:rsid w:val="0031309D"/>
    <w:rsid w:val="0031325A"/>
    <w:rsid w:val="00313DD3"/>
    <w:rsid w:val="00313EC9"/>
    <w:rsid w:val="00314388"/>
    <w:rsid w:val="00315196"/>
    <w:rsid w:val="00315A4D"/>
    <w:rsid w:val="00316A1B"/>
    <w:rsid w:val="00320A03"/>
    <w:rsid w:val="00323008"/>
    <w:rsid w:val="00324048"/>
    <w:rsid w:val="003257DE"/>
    <w:rsid w:val="0032652A"/>
    <w:rsid w:val="00327571"/>
    <w:rsid w:val="00331904"/>
    <w:rsid w:val="0033253B"/>
    <w:rsid w:val="003328B9"/>
    <w:rsid w:val="0033365A"/>
    <w:rsid w:val="003338CC"/>
    <w:rsid w:val="00334741"/>
    <w:rsid w:val="00334EB2"/>
    <w:rsid w:val="00336CCF"/>
    <w:rsid w:val="00337AD4"/>
    <w:rsid w:val="00340315"/>
    <w:rsid w:val="00340F77"/>
    <w:rsid w:val="0034131B"/>
    <w:rsid w:val="0034194E"/>
    <w:rsid w:val="003420B4"/>
    <w:rsid w:val="00342281"/>
    <w:rsid w:val="00342284"/>
    <w:rsid w:val="00342761"/>
    <w:rsid w:val="003431F1"/>
    <w:rsid w:val="003433F9"/>
    <w:rsid w:val="00343E74"/>
    <w:rsid w:val="003451B1"/>
    <w:rsid w:val="00345915"/>
    <w:rsid w:val="003478C8"/>
    <w:rsid w:val="00350628"/>
    <w:rsid w:val="00351CA5"/>
    <w:rsid w:val="00352411"/>
    <w:rsid w:val="003532AF"/>
    <w:rsid w:val="00354265"/>
    <w:rsid w:val="0035496B"/>
    <w:rsid w:val="0035686E"/>
    <w:rsid w:val="00361C07"/>
    <w:rsid w:val="00361F8F"/>
    <w:rsid w:val="00361FEC"/>
    <w:rsid w:val="0036225B"/>
    <w:rsid w:val="003623D3"/>
    <w:rsid w:val="00362AC4"/>
    <w:rsid w:val="0036326A"/>
    <w:rsid w:val="00363496"/>
    <w:rsid w:val="0036549D"/>
    <w:rsid w:val="003662CE"/>
    <w:rsid w:val="0036672A"/>
    <w:rsid w:val="00366BE7"/>
    <w:rsid w:val="00367A9A"/>
    <w:rsid w:val="00370F22"/>
    <w:rsid w:val="003714C0"/>
    <w:rsid w:val="00371517"/>
    <w:rsid w:val="003719E9"/>
    <w:rsid w:val="00371F9D"/>
    <w:rsid w:val="00373B25"/>
    <w:rsid w:val="00374B29"/>
    <w:rsid w:val="00374C32"/>
    <w:rsid w:val="003754A3"/>
    <w:rsid w:val="00376225"/>
    <w:rsid w:val="003765D0"/>
    <w:rsid w:val="003769A8"/>
    <w:rsid w:val="0038092C"/>
    <w:rsid w:val="00381E14"/>
    <w:rsid w:val="003828D0"/>
    <w:rsid w:val="003829C3"/>
    <w:rsid w:val="00383FD0"/>
    <w:rsid w:val="00385DD1"/>
    <w:rsid w:val="00385F01"/>
    <w:rsid w:val="003868CD"/>
    <w:rsid w:val="00386D86"/>
    <w:rsid w:val="00391B4E"/>
    <w:rsid w:val="00392833"/>
    <w:rsid w:val="00392F33"/>
    <w:rsid w:val="00396B3B"/>
    <w:rsid w:val="00396CF5"/>
    <w:rsid w:val="003A2054"/>
    <w:rsid w:val="003A504F"/>
    <w:rsid w:val="003A6FAA"/>
    <w:rsid w:val="003B1849"/>
    <w:rsid w:val="003B1B1B"/>
    <w:rsid w:val="003B5B17"/>
    <w:rsid w:val="003B5BB8"/>
    <w:rsid w:val="003C09D0"/>
    <w:rsid w:val="003C1E1F"/>
    <w:rsid w:val="003C2DD3"/>
    <w:rsid w:val="003C359C"/>
    <w:rsid w:val="003C3921"/>
    <w:rsid w:val="003C5D9D"/>
    <w:rsid w:val="003C68E9"/>
    <w:rsid w:val="003C7AD8"/>
    <w:rsid w:val="003D0151"/>
    <w:rsid w:val="003D0339"/>
    <w:rsid w:val="003D0E4D"/>
    <w:rsid w:val="003D1D84"/>
    <w:rsid w:val="003D24EC"/>
    <w:rsid w:val="003D2601"/>
    <w:rsid w:val="003D27DD"/>
    <w:rsid w:val="003D31A0"/>
    <w:rsid w:val="003D4DD5"/>
    <w:rsid w:val="003D6568"/>
    <w:rsid w:val="003D6712"/>
    <w:rsid w:val="003D68D3"/>
    <w:rsid w:val="003D6C18"/>
    <w:rsid w:val="003E0114"/>
    <w:rsid w:val="003E04C0"/>
    <w:rsid w:val="003E04CE"/>
    <w:rsid w:val="003E1A93"/>
    <w:rsid w:val="003E22DF"/>
    <w:rsid w:val="003E3AE2"/>
    <w:rsid w:val="003E4978"/>
    <w:rsid w:val="003E5502"/>
    <w:rsid w:val="003F058C"/>
    <w:rsid w:val="003F1F95"/>
    <w:rsid w:val="003F3C13"/>
    <w:rsid w:val="003F406D"/>
    <w:rsid w:val="003F4146"/>
    <w:rsid w:val="003F4274"/>
    <w:rsid w:val="003F51B7"/>
    <w:rsid w:val="0040011A"/>
    <w:rsid w:val="0040043C"/>
    <w:rsid w:val="00400769"/>
    <w:rsid w:val="00400942"/>
    <w:rsid w:val="0040099E"/>
    <w:rsid w:val="00400B2D"/>
    <w:rsid w:val="004015A5"/>
    <w:rsid w:val="00401803"/>
    <w:rsid w:val="004019E0"/>
    <w:rsid w:val="00402E53"/>
    <w:rsid w:val="00403D17"/>
    <w:rsid w:val="00404F32"/>
    <w:rsid w:val="004050C1"/>
    <w:rsid w:val="00405DAD"/>
    <w:rsid w:val="00406092"/>
    <w:rsid w:val="00407BAE"/>
    <w:rsid w:val="00410224"/>
    <w:rsid w:val="004104D9"/>
    <w:rsid w:val="00411216"/>
    <w:rsid w:val="00412B57"/>
    <w:rsid w:val="0041427C"/>
    <w:rsid w:val="004155AC"/>
    <w:rsid w:val="00415818"/>
    <w:rsid w:val="00416FE8"/>
    <w:rsid w:val="004171CC"/>
    <w:rsid w:val="00417815"/>
    <w:rsid w:val="00417961"/>
    <w:rsid w:val="00420FF8"/>
    <w:rsid w:val="00421549"/>
    <w:rsid w:val="00421A13"/>
    <w:rsid w:val="00421C39"/>
    <w:rsid w:val="004222AD"/>
    <w:rsid w:val="00424277"/>
    <w:rsid w:val="00424910"/>
    <w:rsid w:val="00424C7E"/>
    <w:rsid w:val="00425AA3"/>
    <w:rsid w:val="00427A1C"/>
    <w:rsid w:val="004302C5"/>
    <w:rsid w:val="004303C3"/>
    <w:rsid w:val="004316E9"/>
    <w:rsid w:val="0043174D"/>
    <w:rsid w:val="00431C46"/>
    <w:rsid w:val="00431CA2"/>
    <w:rsid w:val="00432DC6"/>
    <w:rsid w:val="00432FAC"/>
    <w:rsid w:val="00434418"/>
    <w:rsid w:val="00434858"/>
    <w:rsid w:val="00434C73"/>
    <w:rsid w:val="00434D74"/>
    <w:rsid w:val="00435295"/>
    <w:rsid w:val="00435DC6"/>
    <w:rsid w:val="004366F5"/>
    <w:rsid w:val="00436830"/>
    <w:rsid w:val="0043733F"/>
    <w:rsid w:val="00440280"/>
    <w:rsid w:val="00440695"/>
    <w:rsid w:val="00442020"/>
    <w:rsid w:val="00442163"/>
    <w:rsid w:val="00442207"/>
    <w:rsid w:val="004428DA"/>
    <w:rsid w:val="004434B2"/>
    <w:rsid w:val="00444A8B"/>
    <w:rsid w:val="004452FA"/>
    <w:rsid w:val="00445F48"/>
    <w:rsid w:val="0044620A"/>
    <w:rsid w:val="00447247"/>
    <w:rsid w:val="00447AFD"/>
    <w:rsid w:val="00447C98"/>
    <w:rsid w:val="004517F9"/>
    <w:rsid w:val="004518CB"/>
    <w:rsid w:val="00451AD9"/>
    <w:rsid w:val="00452E0B"/>
    <w:rsid w:val="004550CF"/>
    <w:rsid w:val="004558C7"/>
    <w:rsid w:val="00456A46"/>
    <w:rsid w:val="0045705E"/>
    <w:rsid w:val="00460826"/>
    <w:rsid w:val="00461228"/>
    <w:rsid w:val="0046131A"/>
    <w:rsid w:val="00461729"/>
    <w:rsid w:val="0046199F"/>
    <w:rsid w:val="0046341E"/>
    <w:rsid w:val="004655D5"/>
    <w:rsid w:val="00465D1A"/>
    <w:rsid w:val="00473050"/>
    <w:rsid w:val="00474B4B"/>
    <w:rsid w:val="00477A86"/>
    <w:rsid w:val="00477D85"/>
    <w:rsid w:val="0048064B"/>
    <w:rsid w:val="00480EB3"/>
    <w:rsid w:val="004810B7"/>
    <w:rsid w:val="0048131B"/>
    <w:rsid w:val="004821F4"/>
    <w:rsid w:val="00482582"/>
    <w:rsid w:val="004829AD"/>
    <w:rsid w:val="00485E75"/>
    <w:rsid w:val="0048697E"/>
    <w:rsid w:val="00486E02"/>
    <w:rsid w:val="00487843"/>
    <w:rsid w:val="0049030C"/>
    <w:rsid w:val="0049102A"/>
    <w:rsid w:val="004913B6"/>
    <w:rsid w:val="004923C3"/>
    <w:rsid w:val="0049251F"/>
    <w:rsid w:val="00492F8D"/>
    <w:rsid w:val="00493B6B"/>
    <w:rsid w:val="00493D12"/>
    <w:rsid w:val="00493D2D"/>
    <w:rsid w:val="004948D2"/>
    <w:rsid w:val="00494FC7"/>
    <w:rsid w:val="00495269"/>
    <w:rsid w:val="004957CD"/>
    <w:rsid w:val="00497233"/>
    <w:rsid w:val="00497C32"/>
    <w:rsid w:val="004A1C13"/>
    <w:rsid w:val="004A25C7"/>
    <w:rsid w:val="004A2974"/>
    <w:rsid w:val="004A32A2"/>
    <w:rsid w:val="004A32AD"/>
    <w:rsid w:val="004A3C2F"/>
    <w:rsid w:val="004A3F2E"/>
    <w:rsid w:val="004A5645"/>
    <w:rsid w:val="004A5869"/>
    <w:rsid w:val="004A5ACF"/>
    <w:rsid w:val="004A619C"/>
    <w:rsid w:val="004A6555"/>
    <w:rsid w:val="004A7759"/>
    <w:rsid w:val="004B007D"/>
    <w:rsid w:val="004B0590"/>
    <w:rsid w:val="004B0643"/>
    <w:rsid w:val="004B09CE"/>
    <w:rsid w:val="004B2372"/>
    <w:rsid w:val="004B2F90"/>
    <w:rsid w:val="004B3554"/>
    <w:rsid w:val="004B3599"/>
    <w:rsid w:val="004B4E8F"/>
    <w:rsid w:val="004B5E2E"/>
    <w:rsid w:val="004B6E88"/>
    <w:rsid w:val="004B6F46"/>
    <w:rsid w:val="004B700D"/>
    <w:rsid w:val="004B7CAB"/>
    <w:rsid w:val="004C0DFC"/>
    <w:rsid w:val="004C1757"/>
    <w:rsid w:val="004C22E6"/>
    <w:rsid w:val="004C332B"/>
    <w:rsid w:val="004C5107"/>
    <w:rsid w:val="004C525B"/>
    <w:rsid w:val="004C5F57"/>
    <w:rsid w:val="004C6809"/>
    <w:rsid w:val="004C71AA"/>
    <w:rsid w:val="004C7BF2"/>
    <w:rsid w:val="004D0129"/>
    <w:rsid w:val="004D017C"/>
    <w:rsid w:val="004D08A8"/>
    <w:rsid w:val="004D0FAD"/>
    <w:rsid w:val="004D16D0"/>
    <w:rsid w:val="004D346E"/>
    <w:rsid w:val="004D3D5F"/>
    <w:rsid w:val="004D5D6B"/>
    <w:rsid w:val="004D68B0"/>
    <w:rsid w:val="004D7E8E"/>
    <w:rsid w:val="004E002C"/>
    <w:rsid w:val="004E1C3D"/>
    <w:rsid w:val="004E314C"/>
    <w:rsid w:val="004E362B"/>
    <w:rsid w:val="004E3833"/>
    <w:rsid w:val="004E3970"/>
    <w:rsid w:val="004E480B"/>
    <w:rsid w:val="004E54D8"/>
    <w:rsid w:val="004E784A"/>
    <w:rsid w:val="004E7C09"/>
    <w:rsid w:val="004F09EB"/>
    <w:rsid w:val="004F1B3B"/>
    <w:rsid w:val="004F2207"/>
    <w:rsid w:val="004F28DF"/>
    <w:rsid w:val="004F3DF1"/>
    <w:rsid w:val="004F5942"/>
    <w:rsid w:val="004F6DB0"/>
    <w:rsid w:val="004F7197"/>
    <w:rsid w:val="00500A08"/>
    <w:rsid w:val="00500E39"/>
    <w:rsid w:val="0050137C"/>
    <w:rsid w:val="00502DA7"/>
    <w:rsid w:val="00503291"/>
    <w:rsid w:val="0050367A"/>
    <w:rsid w:val="00505F57"/>
    <w:rsid w:val="00505FCB"/>
    <w:rsid w:val="005062AD"/>
    <w:rsid w:val="0050712B"/>
    <w:rsid w:val="00507981"/>
    <w:rsid w:val="00507A3A"/>
    <w:rsid w:val="005106F7"/>
    <w:rsid w:val="00510785"/>
    <w:rsid w:val="0051117B"/>
    <w:rsid w:val="0051206B"/>
    <w:rsid w:val="0051240E"/>
    <w:rsid w:val="005127B8"/>
    <w:rsid w:val="005128A0"/>
    <w:rsid w:val="005139F2"/>
    <w:rsid w:val="00513D90"/>
    <w:rsid w:val="005145C3"/>
    <w:rsid w:val="00514E72"/>
    <w:rsid w:val="00515247"/>
    <w:rsid w:val="00515FA3"/>
    <w:rsid w:val="0051623E"/>
    <w:rsid w:val="00516770"/>
    <w:rsid w:val="00516BBC"/>
    <w:rsid w:val="005172FE"/>
    <w:rsid w:val="00517404"/>
    <w:rsid w:val="0052111D"/>
    <w:rsid w:val="0052218E"/>
    <w:rsid w:val="00522CB7"/>
    <w:rsid w:val="00524FB1"/>
    <w:rsid w:val="00525129"/>
    <w:rsid w:val="00525B2A"/>
    <w:rsid w:val="00527BBB"/>
    <w:rsid w:val="00530576"/>
    <w:rsid w:val="00531935"/>
    <w:rsid w:val="00532931"/>
    <w:rsid w:val="00533FFD"/>
    <w:rsid w:val="005350EA"/>
    <w:rsid w:val="00536136"/>
    <w:rsid w:val="005361BF"/>
    <w:rsid w:val="00537FD6"/>
    <w:rsid w:val="00542597"/>
    <w:rsid w:val="005425AF"/>
    <w:rsid w:val="005428DE"/>
    <w:rsid w:val="00542F54"/>
    <w:rsid w:val="005431B0"/>
    <w:rsid w:val="00543875"/>
    <w:rsid w:val="00543E93"/>
    <w:rsid w:val="0054401F"/>
    <w:rsid w:val="00544584"/>
    <w:rsid w:val="00544A3D"/>
    <w:rsid w:val="00544B0E"/>
    <w:rsid w:val="00546A14"/>
    <w:rsid w:val="0054795E"/>
    <w:rsid w:val="00550065"/>
    <w:rsid w:val="00550677"/>
    <w:rsid w:val="005507B3"/>
    <w:rsid w:val="00552F1E"/>
    <w:rsid w:val="00553A99"/>
    <w:rsid w:val="005557E6"/>
    <w:rsid w:val="00556BC0"/>
    <w:rsid w:val="00556E85"/>
    <w:rsid w:val="00560208"/>
    <w:rsid w:val="005605F5"/>
    <w:rsid w:val="00560867"/>
    <w:rsid w:val="005624B8"/>
    <w:rsid w:val="005629F5"/>
    <w:rsid w:val="00562F3A"/>
    <w:rsid w:val="00562FA5"/>
    <w:rsid w:val="0056307C"/>
    <w:rsid w:val="005638AB"/>
    <w:rsid w:val="00563AD4"/>
    <w:rsid w:val="00563D60"/>
    <w:rsid w:val="00564EE3"/>
    <w:rsid w:val="00565119"/>
    <w:rsid w:val="00565634"/>
    <w:rsid w:val="00567444"/>
    <w:rsid w:val="005676D5"/>
    <w:rsid w:val="00571220"/>
    <w:rsid w:val="005723E0"/>
    <w:rsid w:val="00572A88"/>
    <w:rsid w:val="0057352C"/>
    <w:rsid w:val="005738EE"/>
    <w:rsid w:val="00576172"/>
    <w:rsid w:val="00576AA0"/>
    <w:rsid w:val="005772FC"/>
    <w:rsid w:val="005773F3"/>
    <w:rsid w:val="00583547"/>
    <w:rsid w:val="00583A5B"/>
    <w:rsid w:val="005844F3"/>
    <w:rsid w:val="005853AD"/>
    <w:rsid w:val="005855FA"/>
    <w:rsid w:val="0058568E"/>
    <w:rsid w:val="0058583F"/>
    <w:rsid w:val="00585E04"/>
    <w:rsid w:val="005863FF"/>
    <w:rsid w:val="005868BC"/>
    <w:rsid w:val="005878D5"/>
    <w:rsid w:val="005920F1"/>
    <w:rsid w:val="0059214E"/>
    <w:rsid w:val="005929CA"/>
    <w:rsid w:val="00592B6B"/>
    <w:rsid w:val="00592D9F"/>
    <w:rsid w:val="00592EC6"/>
    <w:rsid w:val="00593485"/>
    <w:rsid w:val="0059419A"/>
    <w:rsid w:val="00594E4B"/>
    <w:rsid w:val="00596435"/>
    <w:rsid w:val="005968BE"/>
    <w:rsid w:val="0059727E"/>
    <w:rsid w:val="005A0A25"/>
    <w:rsid w:val="005A1357"/>
    <w:rsid w:val="005A1CD1"/>
    <w:rsid w:val="005A284E"/>
    <w:rsid w:val="005A38AD"/>
    <w:rsid w:val="005A4900"/>
    <w:rsid w:val="005A5A0B"/>
    <w:rsid w:val="005A5DD3"/>
    <w:rsid w:val="005A7185"/>
    <w:rsid w:val="005A7A77"/>
    <w:rsid w:val="005B0724"/>
    <w:rsid w:val="005B17C3"/>
    <w:rsid w:val="005B19A4"/>
    <w:rsid w:val="005B284B"/>
    <w:rsid w:val="005B2BC9"/>
    <w:rsid w:val="005B34BA"/>
    <w:rsid w:val="005B6454"/>
    <w:rsid w:val="005B74E5"/>
    <w:rsid w:val="005B7919"/>
    <w:rsid w:val="005C07B1"/>
    <w:rsid w:val="005C07C2"/>
    <w:rsid w:val="005C10E0"/>
    <w:rsid w:val="005C1345"/>
    <w:rsid w:val="005C179F"/>
    <w:rsid w:val="005C194D"/>
    <w:rsid w:val="005C2CBA"/>
    <w:rsid w:val="005C4099"/>
    <w:rsid w:val="005C4BF1"/>
    <w:rsid w:val="005C4CE7"/>
    <w:rsid w:val="005C5667"/>
    <w:rsid w:val="005C66E4"/>
    <w:rsid w:val="005C79F4"/>
    <w:rsid w:val="005D0688"/>
    <w:rsid w:val="005D07E7"/>
    <w:rsid w:val="005D1C3B"/>
    <w:rsid w:val="005D399A"/>
    <w:rsid w:val="005D47AA"/>
    <w:rsid w:val="005D5283"/>
    <w:rsid w:val="005D62D2"/>
    <w:rsid w:val="005E04B5"/>
    <w:rsid w:val="005E0A81"/>
    <w:rsid w:val="005E0C6F"/>
    <w:rsid w:val="005E17B4"/>
    <w:rsid w:val="005E2710"/>
    <w:rsid w:val="005E3549"/>
    <w:rsid w:val="005E454C"/>
    <w:rsid w:val="005E4A1E"/>
    <w:rsid w:val="005E50F2"/>
    <w:rsid w:val="005E55FF"/>
    <w:rsid w:val="005E6C61"/>
    <w:rsid w:val="005E6E15"/>
    <w:rsid w:val="005E7FD1"/>
    <w:rsid w:val="005F00E3"/>
    <w:rsid w:val="005F063D"/>
    <w:rsid w:val="005F164B"/>
    <w:rsid w:val="005F2E0F"/>
    <w:rsid w:val="005F31EE"/>
    <w:rsid w:val="005F3BB1"/>
    <w:rsid w:val="005F3F6B"/>
    <w:rsid w:val="005F410E"/>
    <w:rsid w:val="005F458F"/>
    <w:rsid w:val="005F4910"/>
    <w:rsid w:val="005F4D72"/>
    <w:rsid w:val="005F6AB6"/>
    <w:rsid w:val="006025FC"/>
    <w:rsid w:val="00602B7B"/>
    <w:rsid w:val="006035D3"/>
    <w:rsid w:val="00603730"/>
    <w:rsid w:val="006042A5"/>
    <w:rsid w:val="006057E3"/>
    <w:rsid w:val="00605ECD"/>
    <w:rsid w:val="00606238"/>
    <w:rsid w:val="00610FC2"/>
    <w:rsid w:val="00611FFD"/>
    <w:rsid w:val="00612EB9"/>
    <w:rsid w:val="0061494C"/>
    <w:rsid w:val="006158C1"/>
    <w:rsid w:val="00616E99"/>
    <w:rsid w:val="00617441"/>
    <w:rsid w:val="00617B0A"/>
    <w:rsid w:val="006207F4"/>
    <w:rsid w:val="006220F3"/>
    <w:rsid w:val="00622D83"/>
    <w:rsid w:val="006231D8"/>
    <w:rsid w:val="00624150"/>
    <w:rsid w:val="006255E1"/>
    <w:rsid w:val="006256ED"/>
    <w:rsid w:val="006278FA"/>
    <w:rsid w:val="00627BF8"/>
    <w:rsid w:val="0063025F"/>
    <w:rsid w:val="006302F7"/>
    <w:rsid w:val="00631085"/>
    <w:rsid w:val="00631588"/>
    <w:rsid w:val="006320F5"/>
    <w:rsid w:val="00632134"/>
    <w:rsid w:val="006326B5"/>
    <w:rsid w:val="006329B3"/>
    <w:rsid w:val="0063376B"/>
    <w:rsid w:val="00636773"/>
    <w:rsid w:val="00636A99"/>
    <w:rsid w:val="0063789F"/>
    <w:rsid w:val="00637F32"/>
    <w:rsid w:val="006402D8"/>
    <w:rsid w:val="0064067C"/>
    <w:rsid w:val="00640C32"/>
    <w:rsid w:val="00641F95"/>
    <w:rsid w:val="00642C2F"/>
    <w:rsid w:val="006430CE"/>
    <w:rsid w:val="006446D1"/>
    <w:rsid w:val="00645ED3"/>
    <w:rsid w:val="00646799"/>
    <w:rsid w:val="00647570"/>
    <w:rsid w:val="00647993"/>
    <w:rsid w:val="00650246"/>
    <w:rsid w:val="00652B06"/>
    <w:rsid w:val="00653A51"/>
    <w:rsid w:val="00653F71"/>
    <w:rsid w:val="006541D3"/>
    <w:rsid w:val="00654439"/>
    <w:rsid w:val="0065487C"/>
    <w:rsid w:val="00655F8B"/>
    <w:rsid w:val="00660274"/>
    <w:rsid w:val="00660330"/>
    <w:rsid w:val="00660470"/>
    <w:rsid w:val="00661587"/>
    <w:rsid w:val="00661C75"/>
    <w:rsid w:val="0066237B"/>
    <w:rsid w:val="00664AD5"/>
    <w:rsid w:val="00664B0F"/>
    <w:rsid w:val="00664B83"/>
    <w:rsid w:val="0066501E"/>
    <w:rsid w:val="00665815"/>
    <w:rsid w:val="006679A9"/>
    <w:rsid w:val="00670570"/>
    <w:rsid w:val="00672045"/>
    <w:rsid w:val="0067287C"/>
    <w:rsid w:val="00672DDD"/>
    <w:rsid w:val="0067444A"/>
    <w:rsid w:val="006745AF"/>
    <w:rsid w:val="006748E0"/>
    <w:rsid w:val="00675123"/>
    <w:rsid w:val="0067618A"/>
    <w:rsid w:val="006762D8"/>
    <w:rsid w:val="006766F1"/>
    <w:rsid w:val="006773A3"/>
    <w:rsid w:val="00677B61"/>
    <w:rsid w:val="00677DB9"/>
    <w:rsid w:val="00681506"/>
    <w:rsid w:val="00681C37"/>
    <w:rsid w:val="00682CC1"/>
    <w:rsid w:val="00683087"/>
    <w:rsid w:val="00683E7B"/>
    <w:rsid w:val="006840C7"/>
    <w:rsid w:val="00684698"/>
    <w:rsid w:val="00684851"/>
    <w:rsid w:val="006852C0"/>
    <w:rsid w:val="00685539"/>
    <w:rsid w:val="00686332"/>
    <w:rsid w:val="00687466"/>
    <w:rsid w:val="00687E26"/>
    <w:rsid w:val="00690C68"/>
    <w:rsid w:val="006920CB"/>
    <w:rsid w:val="0069259B"/>
    <w:rsid w:val="0069333E"/>
    <w:rsid w:val="0069456B"/>
    <w:rsid w:val="00694666"/>
    <w:rsid w:val="00694CC2"/>
    <w:rsid w:val="00695BCA"/>
    <w:rsid w:val="00696094"/>
    <w:rsid w:val="00696162"/>
    <w:rsid w:val="006963DB"/>
    <w:rsid w:val="006968D2"/>
    <w:rsid w:val="00696E42"/>
    <w:rsid w:val="00697E36"/>
    <w:rsid w:val="00697EE7"/>
    <w:rsid w:val="006A042B"/>
    <w:rsid w:val="006A09B2"/>
    <w:rsid w:val="006A0C0E"/>
    <w:rsid w:val="006A0EE9"/>
    <w:rsid w:val="006A146E"/>
    <w:rsid w:val="006A2897"/>
    <w:rsid w:val="006A4819"/>
    <w:rsid w:val="006A5AA2"/>
    <w:rsid w:val="006A724B"/>
    <w:rsid w:val="006A7C53"/>
    <w:rsid w:val="006B005A"/>
    <w:rsid w:val="006B117E"/>
    <w:rsid w:val="006B16EE"/>
    <w:rsid w:val="006B2CCB"/>
    <w:rsid w:val="006B3FBA"/>
    <w:rsid w:val="006B4D13"/>
    <w:rsid w:val="006B5DBA"/>
    <w:rsid w:val="006B76C6"/>
    <w:rsid w:val="006B798B"/>
    <w:rsid w:val="006C1A49"/>
    <w:rsid w:val="006C1E45"/>
    <w:rsid w:val="006C2E31"/>
    <w:rsid w:val="006C3762"/>
    <w:rsid w:val="006C43B8"/>
    <w:rsid w:val="006C4427"/>
    <w:rsid w:val="006C49B5"/>
    <w:rsid w:val="006C4F26"/>
    <w:rsid w:val="006C5383"/>
    <w:rsid w:val="006C53F1"/>
    <w:rsid w:val="006C5C7C"/>
    <w:rsid w:val="006C7A95"/>
    <w:rsid w:val="006D0132"/>
    <w:rsid w:val="006D142F"/>
    <w:rsid w:val="006D1448"/>
    <w:rsid w:val="006D1FBB"/>
    <w:rsid w:val="006D273E"/>
    <w:rsid w:val="006D2AF5"/>
    <w:rsid w:val="006D4812"/>
    <w:rsid w:val="006D5D5D"/>
    <w:rsid w:val="006D635F"/>
    <w:rsid w:val="006D717E"/>
    <w:rsid w:val="006D76EC"/>
    <w:rsid w:val="006D7D3C"/>
    <w:rsid w:val="006E0500"/>
    <w:rsid w:val="006E058F"/>
    <w:rsid w:val="006E0A77"/>
    <w:rsid w:val="006E0B1B"/>
    <w:rsid w:val="006E12D6"/>
    <w:rsid w:val="006E1A01"/>
    <w:rsid w:val="006E25A2"/>
    <w:rsid w:val="006E4876"/>
    <w:rsid w:val="006E565B"/>
    <w:rsid w:val="006E5CE3"/>
    <w:rsid w:val="006E7068"/>
    <w:rsid w:val="006E7FF2"/>
    <w:rsid w:val="006F00C9"/>
    <w:rsid w:val="006F04B2"/>
    <w:rsid w:val="006F158E"/>
    <w:rsid w:val="006F16EA"/>
    <w:rsid w:val="006F1C2A"/>
    <w:rsid w:val="006F29B1"/>
    <w:rsid w:val="006F2DD3"/>
    <w:rsid w:val="006F52BC"/>
    <w:rsid w:val="006F5440"/>
    <w:rsid w:val="006F56BD"/>
    <w:rsid w:val="00700EA9"/>
    <w:rsid w:val="00700F39"/>
    <w:rsid w:val="007022B0"/>
    <w:rsid w:val="00702B3D"/>
    <w:rsid w:val="00702EEA"/>
    <w:rsid w:val="00702F4C"/>
    <w:rsid w:val="0070496F"/>
    <w:rsid w:val="00706002"/>
    <w:rsid w:val="00706319"/>
    <w:rsid w:val="00707036"/>
    <w:rsid w:val="00707397"/>
    <w:rsid w:val="00707C0F"/>
    <w:rsid w:val="00707D52"/>
    <w:rsid w:val="007102F0"/>
    <w:rsid w:val="007103C1"/>
    <w:rsid w:val="007114B2"/>
    <w:rsid w:val="007115CB"/>
    <w:rsid w:val="007116D2"/>
    <w:rsid w:val="007123DC"/>
    <w:rsid w:val="0071281D"/>
    <w:rsid w:val="00713320"/>
    <w:rsid w:val="00713452"/>
    <w:rsid w:val="007134BB"/>
    <w:rsid w:val="00714036"/>
    <w:rsid w:val="0071484E"/>
    <w:rsid w:val="007153E1"/>
    <w:rsid w:val="0071560B"/>
    <w:rsid w:val="0071665F"/>
    <w:rsid w:val="00717FD1"/>
    <w:rsid w:val="00721673"/>
    <w:rsid w:val="00721BF3"/>
    <w:rsid w:val="00722176"/>
    <w:rsid w:val="0072255C"/>
    <w:rsid w:val="0072294B"/>
    <w:rsid w:val="00724175"/>
    <w:rsid w:val="007248BD"/>
    <w:rsid w:val="0072711A"/>
    <w:rsid w:val="0072776E"/>
    <w:rsid w:val="007300B5"/>
    <w:rsid w:val="00730796"/>
    <w:rsid w:val="00734044"/>
    <w:rsid w:val="0073458E"/>
    <w:rsid w:val="00734662"/>
    <w:rsid w:val="00734865"/>
    <w:rsid w:val="007354E6"/>
    <w:rsid w:val="007357A9"/>
    <w:rsid w:val="00735A3D"/>
    <w:rsid w:val="00735DDA"/>
    <w:rsid w:val="00736F7A"/>
    <w:rsid w:val="007408E3"/>
    <w:rsid w:val="0074139E"/>
    <w:rsid w:val="007417FE"/>
    <w:rsid w:val="00743C20"/>
    <w:rsid w:val="00743CF9"/>
    <w:rsid w:val="00743F8E"/>
    <w:rsid w:val="00744B72"/>
    <w:rsid w:val="00745200"/>
    <w:rsid w:val="00745704"/>
    <w:rsid w:val="007465C6"/>
    <w:rsid w:val="007479B7"/>
    <w:rsid w:val="00751D78"/>
    <w:rsid w:val="00753193"/>
    <w:rsid w:val="00753B2E"/>
    <w:rsid w:val="00754B2D"/>
    <w:rsid w:val="00755732"/>
    <w:rsid w:val="00755851"/>
    <w:rsid w:val="00755D77"/>
    <w:rsid w:val="007568D2"/>
    <w:rsid w:val="00756BF1"/>
    <w:rsid w:val="007570C8"/>
    <w:rsid w:val="0075768D"/>
    <w:rsid w:val="007612EC"/>
    <w:rsid w:val="00761ABF"/>
    <w:rsid w:val="00761DF9"/>
    <w:rsid w:val="007627B2"/>
    <w:rsid w:val="00762CC8"/>
    <w:rsid w:val="007631E0"/>
    <w:rsid w:val="00763536"/>
    <w:rsid w:val="00763D65"/>
    <w:rsid w:val="00763E7E"/>
    <w:rsid w:val="00765130"/>
    <w:rsid w:val="00765885"/>
    <w:rsid w:val="00765E04"/>
    <w:rsid w:val="00765EFB"/>
    <w:rsid w:val="00767DAE"/>
    <w:rsid w:val="00770789"/>
    <w:rsid w:val="00770BD5"/>
    <w:rsid w:val="00771699"/>
    <w:rsid w:val="0077194C"/>
    <w:rsid w:val="0077268A"/>
    <w:rsid w:val="007727FD"/>
    <w:rsid w:val="00772B60"/>
    <w:rsid w:val="00772D0C"/>
    <w:rsid w:val="00774DBC"/>
    <w:rsid w:val="0077558F"/>
    <w:rsid w:val="00775C6F"/>
    <w:rsid w:val="0077601F"/>
    <w:rsid w:val="0077773C"/>
    <w:rsid w:val="007807BE"/>
    <w:rsid w:val="007817C8"/>
    <w:rsid w:val="00782331"/>
    <w:rsid w:val="00783B13"/>
    <w:rsid w:val="007852B4"/>
    <w:rsid w:val="007855AF"/>
    <w:rsid w:val="00786104"/>
    <w:rsid w:val="00786C6E"/>
    <w:rsid w:val="00786C7A"/>
    <w:rsid w:val="007871C2"/>
    <w:rsid w:val="007907D3"/>
    <w:rsid w:val="00790A7F"/>
    <w:rsid w:val="007937DA"/>
    <w:rsid w:val="00793EA0"/>
    <w:rsid w:val="007940AD"/>
    <w:rsid w:val="007943D1"/>
    <w:rsid w:val="00794772"/>
    <w:rsid w:val="0079790E"/>
    <w:rsid w:val="007A00B2"/>
    <w:rsid w:val="007A13E2"/>
    <w:rsid w:val="007A181B"/>
    <w:rsid w:val="007A3C32"/>
    <w:rsid w:val="007A3E00"/>
    <w:rsid w:val="007A4FD1"/>
    <w:rsid w:val="007A55F7"/>
    <w:rsid w:val="007A5745"/>
    <w:rsid w:val="007A5A75"/>
    <w:rsid w:val="007A62AE"/>
    <w:rsid w:val="007A6425"/>
    <w:rsid w:val="007A6CEB"/>
    <w:rsid w:val="007A7089"/>
    <w:rsid w:val="007A7B8C"/>
    <w:rsid w:val="007A7CE8"/>
    <w:rsid w:val="007B1A6C"/>
    <w:rsid w:val="007B1E32"/>
    <w:rsid w:val="007B3573"/>
    <w:rsid w:val="007B4641"/>
    <w:rsid w:val="007B4824"/>
    <w:rsid w:val="007B4924"/>
    <w:rsid w:val="007B5334"/>
    <w:rsid w:val="007B594B"/>
    <w:rsid w:val="007B5F0A"/>
    <w:rsid w:val="007B6063"/>
    <w:rsid w:val="007B61AD"/>
    <w:rsid w:val="007B7D71"/>
    <w:rsid w:val="007C0031"/>
    <w:rsid w:val="007C0C0B"/>
    <w:rsid w:val="007C18CA"/>
    <w:rsid w:val="007C20D3"/>
    <w:rsid w:val="007C2E97"/>
    <w:rsid w:val="007C45A4"/>
    <w:rsid w:val="007C7F01"/>
    <w:rsid w:val="007D4483"/>
    <w:rsid w:val="007D59D7"/>
    <w:rsid w:val="007E1990"/>
    <w:rsid w:val="007E1D6A"/>
    <w:rsid w:val="007E2D1D"/>
    <w:rsid w:val="007E3E6B"/>
    <w:rsid w:val="007E54C0"/>
    <w:rsid w:val="007E6371"/>
    <w:rsid w:val="007E64A0"/>
    <w:rsid w:val="007E66E5"/>
    <w:rsid w:val="007E7C31"/>
    <w:rsid w:val="007F0D89"/>
    <w:rsid w:val="007F0EEA"/>
    <w:rsid w:val="007F139E"/>
    <w:rsid w:val="007F2B4D"/>
    <w:rsid w:val="007F2C12"/>
    <w:rsid w:val="007F2F09"/>
    <w:rsid w:val="007F5462"/>
    <w:rsid w:val="007F553B"/>
    <w:rsid w:val="007F5606"/>
    <w:rsid w:val="007F5EA5"/>
    <w:rsid w:val="007F632C"/>
    <w:rsid w:val="007F6952"/>
    <w:rsid w:val="00804F0C"/>
    <w:rsid w:val="00805946"/>
    <w:rsid w:val="008059E8"/>
    <w:rsid w:val="00805AD8"/>
    <w:rsid w:val="00805E6D"/>
    <w:rsid w:val="00806857"/>
    <w:rsid w:val="00806C46"/>
    <w:rsid w:val="00807DCD"/>
    <w:rsid w:val="00810A0F"/>
    <w:rsid w:val="008154C1"/>
    <w:rsid w:val="00815983"/>
    <w:rsid w:val="008160A9"/>
    <w:rsid w:val="00816B7A"/>
    <w:rsid w:val="008179FE"/>
    <w:rsid w:val="00817F85"/>
    <w:rsid w:val="00820146"/>
    <w:rsid w:val="008202BC"/>
    <w:rsid w:val="0082227A"/>
    <w:rsid w:val="00823A44"/>
    <w:rsid w:val="00824274"/>
    <w:rsid w:val="00824960"/>
    <w:rsid w:val="008249B9"/>
    <w:rsid w:val="00824A72"/>
    <w:rsid w:val="00824B19"/>
    <w:rsid w:val="0082629D"/>
    <w:rsid w:val="00827279"/>
    <w:rsid w:val="0082767A"/>
    <w:rsid w:val="0083081B"/>
    <w:rsid w:val="00830864"/>
    <w:rsid w:val="00831019"/>
    <w:rsid w:val="0083138C"/>
    <w:rsid w:val="008316CF"/>
    <w:rsid w:val="00831B7B"/>
    <w:rsid w:val="00832A7A"/>
    <w:rsid w:val="00833A0C"/>
    <w:rsid w:val="00833C88"/>
    <w:rsid w:val="00835B5E"/>
    <w:rsid w:val="0083602B"/>
    <w:rsid w:val="00836DBF"/>
    <w:rsid w:val="00837B27"/>
    <w:rsid w:val="00840114"/>
    <w:rsid w:val="00840EE3"/>
    <w:rsid w:val="0084162D"/>
    <w:rsid w:val="00841FE4"/>
    <w:rsid w:val="008428B8"/>
    <w:rsid w:val="00844B1A"/>
    <w:rsid w:val="00845059"/>
    <w:rsid w:val="0084679C"/>
    <w:rsid w:val="00846B79"/>
    <w:rsid w:val="00846FB7"/>
    <w:rsid w:val="008477F7"/>
    <w:rsid w:val="00847F21"/>
    <w:rsid w:val="008505D3"/>
    <w:rsid w:val="00850676"/>
    <w:rsid w:val="00851EDC"/>
    <w:rsid w:val="00853649"/>
    <w:rsid w:val="00854118"/>
    <w:rsid w:val="00854123"/>
    <w:rsid w:val="00856C35"/>
    <w:rsid w:val="00856D0C"/>
    <w:rsid w:val="0085778A"/>
    <w:rsid w:val="00857D2D"/>
    <w:rsid w:val="00857F7C"/>
    <w:rsid w:val="00860736"/>
    <w:rsid w:val="00860CE0"/>
    <w:rsid w:val="00863F92"/>
    <w:rsid w:val="00864985"/>
    <w:rsid w:val="0086505A"/>
    <w:rsid w:val="00865C2D"/>
    <w:rsid w:val="0086632E"/>
    <w:rsid w:val="0086651F"/>
    <w:rsid w:val="00867230"/>
    <w:rsid w:val="00867B64"/>
    <w:rsid w:val="008704A4"/>
    <w:rsid w:val="0087269F"/>
    <w:rsid w:val="00872B30"/>
    <w:rsid w:val="00874178"/>
    <w:rsid w:val="00874977"/>
    <w:rsid w:val="008753C4"/>
    <w:rsid w:val="00875C66"/>
    <w:rsid w:val="008775D1"/>
    <w:rsid w:val="00877F2E"/>
    <w:rsid w:val="00880FF7"/>
    <w:rsid w:val="00881047"/>
    <w:rsid w:val="0088211D"/>
    <w:rsid w:val="00882616"/>
    <w:rsid w:val="008827B7"/>
    <w:rsid w:val="00883C09"/>
    <w:rsid w:val="00885C88"/>
    <w:rsid w:val="00885D44"/>
    <w:rsid w:val="00885F41"/>
    <w:rsid w:val="0088601A"/>
    <w:rsid w:val="008860D7"/>
    <w:rsid w:val="0088611A"/>
    <w:rsid w:val="008864C7"/>
    <w:rsid w:val="00886DB0"/>
    <w:rsid w:val="00887D7C"/>
    <w:rsid w:val="00887E48"/>
    <w:rsid w:val="0089063E"/>
    <w:rsid w:val="00890B15"/>
    <w:rsid w:val="008923AE"/>
    <w:rsid w:val="0089317C"/>
    <w:rsid w:val="00893D8A"/>
    <w:rsid w:val="00894341"/>
    <w:rsid w:val="00894529"/>
    <w:rsid w:val="0089759B"/>
    <w:rsid w:val="008A1EBC"/>
    <w:rsid w:val="008A4FFB"/>
    <w:rsid w:val="008A684D"/>
    <w:rsid w:val="008A6D2D"/>
    <w:rsid w:val="008B034C"/>
    <w:rsid w:val="008B09E1"/>
    <w:rsid w:val="008B1312"/>
    <w:rsid w:val="008B15AC"/>
    <w:rsid w:val="008B1D8C"/>
    <w:rsid w:val="008B217E"/>
    <w:rsid w:val="008B2A71"/>
    <w:rsid w:val="008B2EFC"/>
    <w:rsid w:val="008B5265"/>
    <w:rsid w:val="008B604B"/>
    <w:rsid w:val="008B65D7"/>
    <w:rsid w:val="008B6B8C"/>
    <w:rsid w:val="008B771C"/>
    <w:rsid w:val="008B7CCE"/>
    <w:rsid w:val="008C00B7"/>
    <w:rsid w:val="008C1106"/>
    <w:rsid w:val="008C14D1"/>
    <w:rsid w:val="008C183A"/>
    <w:rsid w:val="008C2905"/>
    <w:rsid w:val="008C2A17"/>
    <w:rsid w:val="008C2EA7"/>
    <w:rsid w:val="008C3D09"/>
    <w:rsid w:val="008C5428"/>
    <w:rsid w:val="008C5636"/>
    <w:rsid w:val="008C5F5F"/>
    <w:rsid w:val="008C6F2D"/>
    <w:rsid w:val="008C7040"/>
    <w:rsid w:val="008C72C2"/>
    <w:rsid w:val="008C7B89"/>
    <w:rsid w:val="008C7D1B"/>
    <w:rsid w:val="008C7E65"/>
    <w:rsid w:val="008D2F0F"/>
    <w:rsid w:val="008D3719"/>
    <w:rsid w:val="008D54C4"/>
    <w:rsid w:val="008D5741"/>
    <w:rsid w:val="008D65C0"/>
    <w:rsid w:val="008D67F5"/>
    <w:rsid w:val="008D6966"/>
    <w:rsid w:val="008D75FA"/>
    <w:rsid w:val="008E05ED"/>
    <w:rsid w:val="008E0E0D"/>
    <w:rsid w:val="008E0F2D"/>
    <w:rsid w:val="008E142B"/>
    <w:rsid w:val="008E23D3"/>
    <w:rsid w:val="008E2563"/>
    <w:rsid w:val="008E2A9A"/>
    <w:rsid w:val="008E33BB"/>
    <w:rsid w:val="008E35EA"/>
    <w:rsid w:val="008E4162"/>
    <w:rsid w:val="008E4589"/>
    <w:rsid w:val="008E480D"/>
    <w:rsid w:val="008E577D"/>
    <w:rsid w:val="008E6234"/>
    <w:rsid w:val="008E660C"/>
    <w:rsid w:val="008E692D"/>
    <w:rsid w:val="008E7833"/>
    <w:rsid w:val="008F0715"/>
    <w:rsid w:val="008F1117"/>
    <w:rsid w:val="008F122D"/>
    <w:rsid w:val="008F23B5"/>
    <w:rsid w:val="008F2A54"/>
    <w:rsid w:val="008F5E01"/>
    <w:rsid w:val="008F645F"/>
    <w:rsid w:val="008F7290"/>
    <w:rsid w:val="008F74BD"/>
    <w:rsid w:val="008F756B"/>
    <w:rsid w:val="00900669"/>
    <w:rsid w:val="0090131A"/>
    <w:rsid w:val="009013E2"/>
    <w:rsid w:val="00901EE9"/>
    <w:rsid w:val="0090449F"/>
    <w:rsid w:val="009046E4"/>
    <w:rsid w:val="00904CEF"/>
    <w:rsid w:val="00904F05"/>
    <w:rsid w:val="00904FC0"/>
    <w:rsid w:val="009055F8"/>
    <w:rsid w:val="00905657"/>
    <w:rsid w:val="00905C6B"/>
    <w:rsid w:val="009076A5"/>
    <w:rsid w:val="00913B8F"/>
    <w:rsid w:val="00914A48"/>
    <w:rsid w:val="00914C3F"/>
    <w:rsid w:val="00914FF0"/>
    <w:rsid w:val="00917818"/>
    <w:rsid w:val="00917A28"/>
    <w:rsid w:val="00917BE7"/>
    <w:rsid w:val="00920D28"/>
    <w:rsid w:val="00920F95"/>
    <w:rsid w:val="009215D8"/>
    <w:rsid w:val="009228E3"/>
    <w:rsid w:val="00922DCD"/>
    <w:rsid w:val="009239D8"/>
    <w:rsid w:val="00924DBD"/>
    <w:rsid w:val="00925B3E"/>
    <w:rsid w:val="009274BA"/>
    <w:rsid w:val="009305F3"/>
    <w:rsid w:val="00931DA3"/>
    <w:rsid w:val="00933E7D"/>
    <w:rsid w:val="009348ED"/>
    <w:rsid w:val="009373DF"/>
    <w:rsid w:val="00937693"/>
    <w:rsid w:val="00937A12"/>
    <w:rsid w:val="009400F3"/>
    <w:rsid w:val="0094033E"/>
    <w:rsid w:val="00941B20"/>
    <w:rsid w:val="00943A1F"/>
    <w:rsid w:val="00946593"/>
    <w:rsid w:val="00946C63"/>
    <w:rsid w:val="009474AB"/>
    <w:rsid w:val="00950D05"/>
    <w:rsid w:val="00952829"/>
    <w:rsid w:val="00953A34"/>
    <w:rsid w:val="00954B9A"/>
    <w:rsid w:val="009556C0"/>
    <w:rsid w:val="009578F9"/>
    <w:rsid w:val="00957B01"/>
    <w:rsid w:val="00957DE6"/>
    <w:rsid w:val="00960043"/>
    <w:rsid w:val="00960061"/>
    <w:rsid w:val="009600D9"/>
    <w:rsid w:val="00961A1C"/>
    <w:rsid w:val="009637EA"/>
    <w:rsid w:val="00963EB2"/>
    <w:rsid w:val="0096456E"/>
    <w:rsid w:val="009646A8"/>
    <w:rsid w:val="009653A8"/>
    <w:rsid w:val="00966B76"/>
    <w:rsid w:val="00967711"/>
    <w:rsid w:val="009708E3"/>
    <w:rsid w:val="00970DA1"/>
    <w:rsid w:val="00970FA2"/>
    <w:rsid w:val="00972496"/>
    <w:rsid w:val="009725AB"/>
    <w:rsid w:val="00972744"/>
    <w:rsid w:val="00972D27"/>
    <w:rsid w:val="00975AF8"/>
    <w:rsid w:val="00975B6C"/>
    <w:rsid w:val="00975C20"/>
    <w:rsid w:val="00975C2E"/>
    <w:rsid w:val="00977DA2"/>
    <w:rsid w:val="00977F77"/>
    <w:rsid w:val="00980347"/>
    <w:rsid w:val="0098100E"/>
    <w:rsid w:val="00981944"/>
    <w:rsid w:val="00982081"/>
    <w:rsid w:val="00982F5F"/>
    <w:rsid w:val="00983B58"/>
    <w:rsid w:val="009843C1"/>
    <w:rsid w:val="00985315"/>
    <w:rsid w:val="009855F1"/>
    <w:rsid w:val="009856AE"/>
    <w:rsid w:val="00987BB0"/>
    <w:rsid w:val="0099012A"/>
    <w:rsid w:val="009915EA"/>
    <w:rsid w:val="00992A6C"/>
    <w:rsid w:val="009934EC"/>
    <w:rsid w:val="00994EFC"/>
    <w:rsid w:val="00995D8C"/>
    <w:rsid w:val="009A0459"/>
    <w:rsid w:val="009A07BA"/>
    <w:rsid w:val="009A16C8"/>
    <w:rsid w:val="009A1B20"/>
    <w:rsid w:val="009A1B76"/>
    <w:rsid w:val="009A21C7"/>
    <w:rsid w:val="009A255B"/>
    <w:rsid w:val="009A3940"/>
    <w:rsid w:val="009A6B91"/>
    <w:rsid w:val="009A6D85"/>
    <w:rsid w:val="009A70A2"/>
    <w:rsid w:val="009A79C0"/>
    <w:rsid w:val="009A7CC1"/>
    <w:rsid w:val="009B03A7"/>
    <w:rsid w:val="009B064E"/>
    <w:rsid w:val="009B06F1"/>
    <w:rsid w:val="009B0D28"/>
    <w:rsid w:val="009B2E9E"/>
    <w:rsid w:val="009B3806"/>
    <w:rsid w:val="009B3FAF"/>
    <w:rsid w:val="009B43C5"/>
    <w:rsid w:val="009B46DD"/>
    <w:rsid w:val="009B697B"/>
    <w:rsid w:val="009B6AA9"/>
    <w:rsid w:val="009C193A"/>
    <w:rsid w:val="009C1B23"/>
    <w:rsid w:val="009C1E23"/>
    <w:rsid w:val="009C1F6A"/>
    <w:rsid w:val="009C215E"/>
    <w:rsid w:val="009C33C3"/>
    <w:rsid w:val="009C3D2A"/>
    <w:rsid w:val="009C3D77"/>
    <w:rsid w:val="009C468A"/>
    <w:rsid w:val="009C52CA"/>
    <w:rsid w:val="009C61A7"/>
    <w:rsid w:val="009C6C41"/>
    <w:rsid w:val="009D06D4"/>
    <w:rsid w:val="009D0D40"/>
    <w:rsid w:val="009D1785"/>
    <w:rsid w:val="009D3BE2"/>
    <w:rsid w:val="009D430C"/>
    <w:rsid w:val="009D5086"/>
    <w:rsid w:val="009D56A5"/>
    <w:rsid w:val="009D66E5"/>
    <w:rsid w:val="009D729A"/>
    <w:rsid w:val="009E024C"/>
    <w:rsid w:val="009E0E28"/>
    <w:rsid w:val="009E12D3"/>
    <w:rsid w:val="009E13EE"/>
    <w:rsid w:val="009E1508"/>
    <w:rsid w:val="009E1706"/>
    <w:rsid w:val="009E2058"/>
    <w:rsid w:val="009E2DE9"/>
    <w:rsid w:val="009E64C1"/>
    <w:rsid w:val="009E7463"/>
    <w:rsid w:val="009F29D0"/>
    <w:rsid w:val="009F35A7"/>
    <w:rsid w:val="009F3992"/>
    <w:rsid w:val="009F49FC"/>
    <w:rsid w:val="009F4E57"/>
    <w:rsid w:val="009F5158"/>
    <w:rsid w:val="009F57B5"/>
    <w:rsid w:val="009F5B3E"/>
    <w:rsid w:val="009F66EE"/>
    <w:rsid w:val="009F756A"/>
    <w:rsid w:val="009F7F0E"/>
    <w:rsid w:val="00A0057A"/>
    <w:rsid w:val="00A00D9C"/>
    <w:rsid w:val="00A00E3B"/>
    <w:rsid w:val="00A01D26"/>
    <w:rsid w:val="00A02056"/>
    <w:rsid w:val="00A04991"/>
    <w:rsid w:val="00A05810"/>
    <w:rsid w:val="00A05CF7"/>
    <w:rsid w:val="00A05F4F"/>
    <w:rsid w:val="00A0647D"/>
    <w:rsid w:val="00A06503"/>
    <w:rsid w:val="00A06F95"/>
    <w:rsid w:val="00A07918"/>
    <w:rsid w:val="00A10C12"/>
    <w:rsid w:val="00A11292"/>
    <w:rsid w:val="00A1522A"/>
    <w:rsid w:val="00A21077"/>
    <w:rsid w:val="00A22B62"/>
    <w:rsid w:val="00A25DF1"/>
    <w:rsid w:val="00A2654F"/>
    <w:rsid w:val="00A269E4"/>
    <w:rsid w:val="00A3151C"/>
    <w:rsid w:val="00A31AAF"/>
    <w:rsid w:val="00A32523"/>
    <w:rsid w:val="00A332D7"/>
    <w:rsid w:val="00A353B4"/>
    <w:rsid w:val="00A35565"/>
    <w:rsid w:val="00A356A3"/>
    <w:rsid w:val="00A3612D"/>
    <w:rsid w:val="00A3791B"/>
    <w:rsid w:val="00A379CE"/>
    <w:rsid w:val="00A403BC"/>
    <w:rsid w:val="00A4120A"/>
    <w:rsid w:val="00A42A99"/>
    <w:rsid w:val="00A42B6B"/>
    <w:rsid w:val="00A434B5"/>
    <w:rsid w:val="00A452F3"/>
    <w:rsid w:val="00A4646A"/>
    <w:rsid w:val="00A46C7E"/>
    <w:rsid w:val="00A47FA4"/>
    <w:rsid w:val="00A50398"/>
    <w:rsid w:val="00A51066"/>
    <w:rsid w:val="00A53EAB"/>
    <w:rsid w:val="00A543A8"/>
    <w:rsid w:val="00A54799"/>
    <w:rsid w:val="00A5568B"/>
    <w:rsid w:val="00A5633D"/>
    <w:rsid w:val="00A56926"/>
    <w:rsid w:val="00A56985"/>
    <w:rsid w:val="00A5748F"/>
    <w:rsid w:val="00A606EB"/>
    <w:rsid w:val="00A624A6"/>
    <w:rsid w:val="00A62C8C"/>
    <w:rsid w:val="00A6338C"/>
    <w:rsid w:val="00A64CDB"/>
    <w:rsid w:val="00A65B86"/>
    <w:rsid w:val="00A667FF"/>
    <w:rsid w:val="00A70822"/>
    <w:rsid w:val="00A70B47"/>
    <w:rsid w:val="00A715DD"/>
    <w:rsid w:val="00A71655"/>
    <w:rsid w:val="00A730B7"/>
    <w:rsid w:val="00A748FB"/>
    <w:rsid w:val="00A74CC1"/>
    <w:rsid w:val="00A76A6A"/>
    <w:rsid w:val="00A76F6D"/>
    <w:rsid w:val="00A77BA5"/>
    <w:rsid w:val="00A81553"/>
    <w:rsid w:val="00A8155A"/>
    <w:rsid w:val="00A84308"/>
    <w:rsid w:val="00A84C56"/>
    <w:rsid w:val="00A856D6"/>
    <w:rsid w:val="00A85F3A"/>
    <w:rsid w:val="00A864D5"/>
    <w:rsid w:val="00A86520"/>
    <w:rsid w:val="00A86A73"/>
    <w:rsid w:val="00A876A9"/>
    <w:rsid w:val="00A90361"/>
    <w:rsid w:val="00A91279"/>
    <w:rsid w:val="00A9139C"/>
    <w:rsid w:val="00A91A65"/>
    <w:rsid w:val="00A9223A"/>
    <w:rsid w:val="00A97F33"/>
    <w:rsid w:val="00AA0634"/>
    <w:rsid w:val="00AA23BB"/>
    <w:rsid w:val="00AA55B6"/>
    <w:rsid w:val="00AA576D"/>
    <w:rsid w:val="00AA6C0B"/>
    <w:rsid w:val="00AA7CD2"/>
    <w:rsid w:val="00AB09B4"/>
    <w:rsid w:val="00AB0F5A"/>
    <w:rsid w:val="00AB171C"/>
    <w:rsid w:val="00AB1820"/>
    <w:rsid w:val="00AB2330"/>
    <w:rsid w:val="00AB37B3"/>
    <w:rsid w:val="00AB3A0C"/>
    <w:rsid w:val="00AB4D78"/>
    <w:rsid w:val="00AB52FC"/>
    <w:rsid w:val="00AB5FC3"/>
    <w:rsid w:val="00AB5FED"/>
    <w:rsid w:val="00AB68C8"/>
    <w:rsid w:val="00AB7D5F"/>
    <w:rsid w:val="00AB7F42"/>
    <w:rsid w:val="00AC00B6"/>
    <w:rsid w:val="00AC0AAA"/>
    <w:rsid w:val="00AC0EFB"/>
    <w:rsid w:val="00AC1725"/>
    <w:rsid w:val="00AC26A3"/>
    <w:rsid w:val="00AC37A5"/>
    <w:rsid w:val="00AC4CA9"/>
    <w:rsid w:val="00AC53B2"/>
    <w:rsid w:val="00AC5730"/>
    <w:rsid w:val="00AC6063"/>
    <w:rsid w:val="00AC6897"/>
    <w:rsid w:val="00AC6DA6"/>
    <w:rsid w:val="00AC749B"/>
    <w:rsid w:val="00AC7D2E"/>
    <w:rsid w:val="00AD0363"/>
    <w:rsid w:val="00AD16C6"/>
    <w:rsid w:val="00AD1956"/>
    <w:rsid w:val="00AD2609"/>
    <w:rsid w:val="00AD2AB2"/>
    <w:rsid w:val="00AD300A"/>
    <w:rsid w:val="00AD40B4"/>
    <w:rsid w:val="00AD4B6E"/>
    <w:rsid w:val="00AD4C9D"/>
    <w:rsid w:val="00AD4DC3"/>
    <w:rsid w:val="00AD775B"/>
    <w:rsid w:val="00AD7E1E"/>
    <w:rsid w:val="00AE0812"/>
    <w:rsid w:val="00AE1EF0"/>
    <w:rsid w:val="00AE3258"/>
    <w:rsid w:val="00AE38D4"/>
    <w:rsid w:val="00AE42BB"/>
    <w:rsid w:val="00AE42EB"/>
    <w:rsid w:val="00AE4979"/>
    <w:rsid w:val="00AE4D74"/>
    <w:rsid w:val="00AE65C8"/>
    <w:rsid w:val="00AE73D1"/>
    <w:rsid w:val="00AE7FA2"/>
    <w:rsid w:val="00AF06B1"/>
    <w:rsid w:val="00AF1AC7"/>
    <w:rsid w:val="00AF2D12"/>
    <w:rsid w:val="00AF2EDE"/>
    <w:rsid w:val="00AF3006"/>
    <w:rsid w:val="00AF3F88"/>
    <w:rsid w:val="00AF45D6"/>
    <w:rsid w:val="00AF78AC"/>
    <w:rsid w:val="00B007AE"/>
    <w:rsid w:val="00B008DB"/>
    <w:rsid w:val="00B01F90"/>
    <w:rsid w:val="00B02BA1"/>
    <w:rsid w:val="00B02FFE"/>
    <w:rsid w:val="00B0466E"/>
    <w:rsid w:val="00B046A9"/>
    <w:rsid w:val="00B047A0"/>
    <w:rsid w:val="00B05B35"/>
    <w:rsid w:val="00B066D3"/>
    <w:rsid w:val="00B075B3"/>
    <w:rsid w:val="00B0789B"/>
    <w:rsid w:val="00B11F57"/>
    <w:rsid w:val="00B12D9A"/>
    <w:rsid w:val="00B130A9"/>
    <w:rsid w:val="00B14205"/>
    <w:rsid w:val="00B17225"/>
    <w:rsid w:val="00B17446"/>
    <w:rsid w:val="00B17A59"/>
    <w:rsid w:val="00B17E29"/>
    <w:rsid w:val="00B21FA8"/>
    <w:rsid w:val="00B25172"/>
    <w:rsid w:val="00B2646D"/>
    <w:rsid w:val="00B26547"/>
    <w:rsid w:val="00B26E3C"/>
    <w:rsid w:val="00B27679"/>
    <w:rsid w:val="00B276BB"/>
    <w:rsid w:val="00B307DA"/>
    <w:rsid w:val="00B307E2"/>
    <w:rsid w:val="00B30B06"/>
    <w:rsid w:val="00B30DF6"/>
    <w:rsid w:val="00B3142F"/>
    <w:rsid w:val="00B319AB"/>
    <w:rsid w:val="00B3498E"/>
    <w:rsid w:val="00B35256"/>
    <w:rsid w:val="00B3683D"/>
    <w:rsid w:val="00B368EF"/>
    <w:rsid w:val="00B36C6F"/>
    <w:rsid w:val="00B370A8"/>
    <w:rsid w:val="00B37598"/>
    <w:rsid w:val="00B37E5D"/>
    <w:rsid w:val="00B4030C"/>
    <w:rsid w:val="00B40817"/>
    <w:rsid w:val="00B4087A"/>
    <w:rsid w:val="00B415B8"/>
    <w:rsid w:val="00B425A7"/>
    <w:rsid w:val="00B42675"/>
    <w:rsid w:val="00B428BA"/>
    <w:rsid w:val="00B43864"/>
    <w:rsid w:val="00B44381"/>
    <w:rsid w:val="00B4465F"/>
    <w:rsid w:val="00B52BCC"/>
    <w:rsid w:val="00B534A4"/>
    <w:rsid w:val="00B54231"/>
    <w:rsid w:val="00B54265"/>
    <w:rsid w:val="00B5579F"/>
    <w:rsid w:val="00B557E4"/>
    <w:rsid w:val="00B564E5"/>
    <w:rsid w:val="00B56E09"/>
    <w:rsid w:val="00B6022B"/>
    <w:rsid w:val="00B602F0"/>
    <w:rsid w:val="00B60C29"/>
    <w:rsid w:val="00B60E5A"/>
    <w:rsid w:val="00B61410"/>
    <w:rsid w:val="00B62C35"/>
    <w:rsid w:val="00B63115"/>
    <w:rsid w:val="00B63567"/>
    <w:rsid w:val="00B6393F"/>
    <w:rsid w:val="00B6488A"/>
    <w:rsid w:val="00B66421"/>
    <w:rsid w:val="00B6657E"/>
    <w:rsid w:val="00B672EE"/>
    <w:rsid w:val="00B67572"/>
    <w:rsid w:val="00B7019D"/>
    <w:rsid w:val="00B708BA"/>
    <w:rsid w:val="00B7311C"/>
    <w:rsid w:val="00B73124"/>
    <w:rsid w:val="00B7367C"/>
    <w:rsid w:val="00B748C3"/>
    <w:rsid w:val="00B770C4"/>
    <w:rsid w:val="00B775D3"/>
    <w:rsid w:val="00B776F9"/>
    <w:rsid w:val="00B77C73"/>
    <w:rsid w:val="00B80E96"/>
    <w:rsid w:val="00B8149E"/>
    <w:rsid w:val="00B816F4"/>
    <w:rsid w:val="00B82A90"/>
    <w:rsid w:val="00B82D40"/>
    <w:rsid w:val="00B83AA8"/>
    <w:rsid w:val="00B84794"/>
    <w:rsid w:val="00B8487C"/>
    <w:rsid w:val="00B84BB3"/>
    <w:rsid w:val="00B857D7"/>
    <w:rsid w:val="00B8614B"/>
    <w:rsid w:val="00B86D5E"/>
    <w:rsid w:val="00B871B6"/>
    <w:rsid w:val="00B90185"/>
    <w:rsid w:val="00B90262"/>
    <w:rsid w:val="00B906C1"/>
    <w:rsid w:val="00B93045"/>
    <w:rsid w:val="00B94CE6"/>
    <w:rsid w:val="00B95AF2"/>
    <w:rsid w:val="00B96D00"/>
    <w:rsid w:val="00B9700D"/>
    <w:rsid w:val="00B9784A"/>
    <w:rsid w:val="00B97969"/>
    <w:rsid w:val="00B97AD9"/>
    <w:rsid w:val="00BA1B15"/>
    <w:rsid w:val="00BA1F69"/>
    <w:rsid w:val="00BA2286"/>
    <w:rsid w:val="00BA29C6"/>
    <w:rsid w:val="00BA2C92"/>
    <w:rsid w:val="00BA2DA6"/>
    <w:rsid w:val="00BA410C"/>
    <w:rsid w:val="00BA4DAF"/>
    <w:rsid w:val="00BA62D8"/>
    <w:rsid w:val="00BA74E0"/>
    <w:rsid w:val="00BA7D7C"/>
    <w:rsid w:val="00BB0BE5"/>
    <w:rsid w:val="00BB0CF6"/>
    <w:rsid w:val="00BB0DF5"/>
    <w:rsid w:val="00BB1D72"/>
    <w:rsid w:val="00BB4795"/>
    <w:rsid w:val="00BB4AD6"/>
    <w:rsid w:val="00BC09C1"/>
    <w:rsid w:val="00BC0F9F"/>
    <w:rsid w:val="00BC2033"/>
    <w:rsid w:val="00BC2230"/>
    <w:rsid w:val="00BC328C"/>
    <w:rsid w:val="00BC5685"/>
    <w:rsid w:val="00BC56F9"/>
    <w:rsid w:val="00BC72CA"/>
    <w:rsid w:val="00BC7A35"/>
    <w:rsid w:val="00BD06BD"/>
    <w:rsid w:val="00BD119E"/>
    <w:rsid w:val="00BD1F3C"/>
    <w:rsid w:val="00BD1FB4"/>
    <w:rsid w:val="00BD1FB9"/>
    <w:rsid w:val="00BD203B"/>
    <w:rsid w:val="00BD25B9"/>
    <w:rsid w:val="00BD2730"/>
    <w:rsid w:val="00BD2A0E"/>
    <w:rsid w:val="00BD5425"/>
    <w:rsid w:val="00BD54ED"/>
    <w:rsid w:val="00BD5CB3"/>
    <w:rsid w:val="00BD5F7F"/>
    <w:rsid w:val="00BD68A0"/>
    <w:rsid w:val="00BD7468"/>
    <w:rsid w:val="00BD7BDD"/>
    <w:rsid w:val="00BD7E00"/>
    <w:rsid w:val="00BE0CDF"/>
    <w:rsid w:val="00BE0EBC"/>
    <w:rsid w:val="00BE1933"/>
    <w:rsid w:val="00BE206D"/>
    <w:rsid w:val="00BE223B"/>
    <w:rsid w:val="00BE28BB"/>
    <w:rsid w:val="00BE2934"/>
    <w:rsid w:val="00BE39B9"/>
    <w:rsid w:val="00BE40B1"/>
    <w:rsid w:val="00BE4439"/>
    <w:rsid w:val="00BE5B07"/>
    <w:rsid w:val="00BE6BA8"/>
    <w:rsid w:val="00BE7338"/>
    <w:rsid w:val="00BF108E"/>
    <w:rsid w:val="00BF194A"/>
    <w:rsid w:val="00BF2EB9"/>
    <w:rsid w:val="00BF33C0"/>
    <w:rsid w:val="00BF376B"/>
    <w:rsid w:val="00BF47D1"/>
    <w:rsid w:val="00BF4AB5"/>
    <w:rsid w:val="00BF59AA"/>
    <w:rsid w:val="00BF5DAB"/>
    <w:rsid w:val="00BF6D33"/>
    <w:rsid w:val="00C00168"/>
    <w:rsid w:val="00C01DA4"/>
    <w:rsid w:val="00C040CD"/>
    <w:rsid w:val="00C04108"/>
    <w:rsid w:val="00C0432E"/>
    <w:rsid w:val="00C05D04"/>
    <w:rsid w:val="00C070C9"/>
    <w:rsid w:val="00C074FD"/>
    <w:rsid w:val="00C1004D"/>
    <w:rsid w:val="00C122A6"/>
    <w:rsid w:val="00C12A6C"/>
    <w:rsid w:val="00C12C7E"/>
    <w:rsid w:val="00C132CA"/>
    <w:rsid w:val="00C13F00"/>
    <w:rsid w:val="00C1415A"/>
    <w:rsid w:val="00C147AC"/>
    <w:rsid w:val="00C14C84"/>
    <w:rsid w:val="00C15698"/>
    <w:rsid w:val="00C16C53"/>
    <w:rsid w:val="00C16CE4"/>
    <w:rsid w:val="00C16D2C"/>
    <w:rsid w:val="00C20586"/>
    <w:rsid w:val="00C2070E"/>
    <w:rsid w:val="00C2199E"/>
    <w:rsid w:val="00C22264"/>
    <w:rsid w:val="00C22C4D"/>
    <w:rsid w:val="00C23134"/>
    <w:rsid w:val="00C23613"/>
    <w:rsid w:val="00C238D9"/>
    <w:rsid w:val="00C23AA2"/>
    <w:rsid w:val="00C25B31"/>
    <w:rsid w:val="00C25F17"/>
    <w:rsid w:val="00C261B3"/>
    <w:rsid w:val="00C26E81"/>
    <w:rsid w:val="00C27716"/>
    <w:rsid w:val="00C27CE1"/>
    <w:rsid w:val="00C27EF6"/>
    <w:rsid w:val="00C311E6"/>
    <w:rsid w:val="00C317D3"/>
    <w:rsid w:val="00C31D6F"/>
    <w:rsid w:val="00C31F09"/>
    <w:rsid w:val="00C324D2"/>
    <w:rsid w:val="00C336BB"/>
    <w:rsid w:val="00C33A80"/>
    <w:rsid w:val="00C33B3B"/>
    <w:rsid w:val="00C33D7B"/>
    <w:rsid w:val="00C34F47"/>
    <w:rsid w:val="00C34FCD"/>
    <w:rsid w:val="00C3526E"/>
    <w:rsid w:val="00C353E4"/>
    <w:rsid w:val="00C36240"/>
    <w:rsid w:val="00C364FA"/>
    <w:rsid w:val="00C37026"/>
    <w:rsid w:val="00C404C9"/>
    <w:rsid w:val="00C41F77"/>
    <w:rsid w:val="00C42733"/>
    <w:rsid w:val="00C43BF3"/>
    <w:rsid w:val="00C44316"/>
    <w:rsid w:val="00C44D3C"/>
    <w:rsid w:val="00C453B3"/>
    <w:rsid w:val="00C4546F"/>
    <w:rsid w:val="00C46C79"/>
    <w:rsid w:val="00C47A6B"/>
    <w:rsid w:val="00C47BDF"/>
    <w:rsid w:val="00C50CEC"/>
    <w:rsid w:val="00C52339"/>
    <w:rsid w:val="00C52DF6"/>
    <w:rsid w:val="00C530F0"/>
    <w:rsid w:val="00C5331C"/>
    <w:rsid w:val="00C53860"/>
    <w:rsid w:val="00C54387"/>
    <w:rsid w:val="00C5514E"/>
    <w:rsid w:val="00C554D7"/>
    <w:rsid w:val="00C56C83"/>
    <w:rsid w:val="00C57893"/>
    <w:rsid w:val="00C57C13"/>
    <w:rsid w:val="00C60D7F"/>
    <w:rsid w:val="00C60F2C"/>
    <w:rsid w:val="00C62867"/>
    <w:rsid w:val="00C62DBB"/>
    <w:rsid w:val="00C63A1B"/>
    <w:rsid w:val="00C644B2"/>
    <w:rsid w:val="00C64768"/>
    <w:rsid w:val="00C650F3"/>
    <w:rsid w:val="00C654F1"/>
    <w:rsid w:val="00C662C9"/>
    <w:rsid w:val="00C66C25"/>
    <w:rsid w:val="00C6746A"/>
    <w:rsid w:val="00C67479"/>
    <w:rsid w:val="00C67D6A"/>
    <w:rsid w:val="00C71DE8"/>
    <w:rsid w:val="00C72394"/>
    <w:rsid w:val="00C724AC"/>
    <w:rsid w:val="00C725B2"/>
    <w:rsid w:val="00C72978"/>
    <w:rsid w:val="00C72FD4"/>
    <w:rsid w:val="00C75270"/>
    <w:rsid w:val="00C7698C"/>
    <w:rsid w:val="00C76C2A"/>
    <w:rsid w:val="00C80145"/>
    <w:rsid w:val="00C80456"/>
    <w:rsid w:val="00C80832"/>
    <w:rsid w:val="00C812CE"/>
    <w:rsid w:val="00C81D0B"/>
    <w:rsid w:val="00C81EBF"/>
    <w:rsid w:val="00C8317A"/>
    <w:rsid w:val="00C8363B"/>
    <w:rsid w:val="00C83E03"/>
    <w:rsid w:val="00C90858"/>
    <w:rsid w:val="00C91CC8"/>
    <w:rsid w:val="00C930A1"/>
    <w:rsid w:val="00C945F5"/>
    <w:rsid w:val="00C94697"/>
    <w:rsid w:val="00C95213"/>
    <w:rsid w:val="00C9594C"/>
    <w:rsid w:val="00C95C8D"/>
    <w:rsid w:val="00C966F5"/>
    <w:rsid w:val="00C969C8"/>
    <w:rsid w:val="00C97487"/>
    <w:rsid w:val="00C9793B"/>
    <w:rsid w:val="00CA1398"/>
    <w:rsid w:val="00CA1E88"/>
    <w:rsid w:val="00CA48C7"/>
    <w:rsid w:val="00CA4BF6"/>
    <w:rsid w:val="00CA5652"/>
    <w:rsid w:val="00CA6CD3"/>
    <w:rsid w:val="00CA6CF0"/>
    <w:rsid w:val="00CA7A6E"/>
    <w:rsid w:val="00CB094D"/>
    <w:rsid w:val="00CB16CD"/>
    <w:rsid w:val="00CB3446"/>
    <w:rsid w:val="00CB36C4"/>
    <w:rsid w:val="00CB4084"/>
    <w:rsid w:val="00CB56F7"/>
    <w:rsid w:val="00CB5F36"/>
    <w:rsid w:val="00CB6575"/>
    <w:rsid w:val="00CB7174"/>
    <w:rsid w:val="00CC06E8"/>
    <w:rsid w:val="00CC0DB9"/>
    <w:rsid w:val="00CC20BF"/>
    <w:rsid w:val="00CC5314"/>
    <w:rsid w:val="00CC536B"/>
    <w:rsid w:val="00CC5896"/>
    <w:rsid w:val="00CC591B"/>
    <w:rsid w:val="00CD05F7"/>
    <w:rsid w:val="00CD0A9E"/>
    <w:rsid w:val="00CD1B03"/>
    <w:rsid w:val="00CD215C"/>
    <w:rsid w:val="00CD22FA"/>
    <w:rsid w:val="00CD2362"/>
    <w:rsid w:val="00CD32E0"/>
    <w:rsid w:val="00CD3DE4"/>
    <w:rsid w:val="00CD600D"/>
    <w:rsid w:val="00CD6244"/>
    <w:rsid w:val="00CD71AF"/>
    <w:rsid w:val="00CD7870"/>
    <w:rsid w:val="00CD7FE2"/>
    <w:rsid w:val="00CE0B9A"/>
    <w:rsid w:val="00CE113E"/>
    <w:rsid w:val="00CE1F06"/>
    <w:rsid w:val="00CE30E6"/>
    <w:rsid w:val="00CE3199"/>
    <w:rsid w:val="00CE3D6E"/>
    <w:rsid w:val="00CE3F5F"/>
    <w:rsid w:val="00CE43FF"/>
    <w:rsid w:val="00CE51BF"/>
    <w:rsid w:val="00CE521F"/>
    <w:rsid w:val="00CE5A03"/>
    <w:rsid w:val="00CE7643"/>
    <w:rsid w:val="00CE7FFE"/>
    <w:rsid w:val="00CF072E"/>
    <w:rsid w:val="00CF10A0"/>
    <w:rsid w:val="00CF136A"/>
    <w:rsid w:val="00CF14DE"/>
    <w:rsid w:val="00CF1EE3"/>
    <w:rsid w:val="00CF22C5"/>
    <w:rsid w:val="00CF2708"/>
    <w:rsid w:val="00CF3FEA"/>
    <w:rsid w:val="00CF3FFC"/>
    <w:rsid w:val="00CF4D34"/>
    <w:rsid w:val="00CF5F22"/>
    <w:rsid w:val="00CF7772"/>
    <w:rsid w:val="00D00F45"/>
    <w:rsid w:val="00D02BA8"/>
    <w:rsid w:val="00D04277"/>
    <w:rsid w:val="00D04FC1"/>
    <w:rsid w:val="00D05055"/>
    <w:rsid w:val="00D07DE3"/>
    <w:rsid w:val="00D07F2B"/>
    <w:rsid w:val="00D105A6"/>
    <w:rsid w:val="00D111DB"/>
    <w:rsid w:val="00D11EEE"/>
    <w:rsid w:val="00D126E9"/>
    <w:rsid w:val="00D14198"/>
    <w:rsid w:val="00D14E13"/>
    <w:rsid w:val="00D14FED"/>
    <w:rsid w:val="00D16D3E"/>
    <w:rsid w:val="00D171CF"/>
    <w:rsid w:val="00D20592"/>
    <w:rsid w:val="00D20C1F"/>
    <w:rsid w:val="00D2153D"/>
    <w:rsid w:val="00D21690"/>
    <w:rsid w:val="00D244D0"/>
    <w:rsid w:val="00D26C13"/>
    <w:rsid w:val="00D270DA"/>
    <w:rsid w:val="00D27C06"/>
    <w:rsid w:val="00D302E7"/>
    <w:rsid w:val="00D307AA"/>
    <w:rsid w:val="00D30B18"/>
    <w:rsid w:val="00D316D5"/>
    <w:rsid w:val="00D31EE9"/>
    <w:rsid w:val="00D31F97"/>
    <w:rsid w:val="00D32661"/>
    <w:rsid w:val="00D32CD8"/>
    <w:rsid w:val="00D32E4B"/>
    <w:rsid w:val="00D3650D"/>
    <w:rsid w:val="00D36A70"/>
    <w:rsid w:val="00D40B11"/>
    <w:rsid w:val="00D42D9D"/>
    <w:rsid w:val="00D44C99"/>
    <w:rsid w:val="00D44FC1"/>
    <w:rsid w:val="00D45A35"/>
    <w:rsid w:val="00D46D4F"/>
    <w:rsid w:val="00D47D3E"/>
    <w:rsid w:val="00D50307"/>
    <w:rsid w:val="00D50CD1"/>
    <w:rsid w:val="00D5165C"/>
    <w:rsid w:val="00D52D4B"/>
    <w:rsid w:val="00D53D87"/>
    <w:rsid w:val="00D55C45"/>
    <w:rsid w:val="00D55E1F"/>
    <w:rsid w:val="00D56276"/>
    <w:rsid w:val="00D60988"/>
    <w:rsid w:val="00D60A5B"/>
    <w:rsid w:val="00D60B1A"/>
    <w:rsid w:val="00D60EA5"/>
    <w:rsid w:val="00D6276C"/>
    <w:rsid w:val="00D64EB2"/>
    <w:rsid w:val="00D66809"/>
    <w:rsid w:val="00D67139"/>
    <w:rsid w:val="00D678B9"/>
    <w:rsid w:val="00D707F1"/>
    <w:rsid w:val="00D71277"/>
    <w:rsid w:val="00D71673"/>
    <w:rsid w:val="00D73F2A"/>
    <w:rsid w:val="00D75006"/>
    <w:rsid w:val="00D750B6"/>
    <w:rsid w:val="00D75F70"/>
    <w:rsid w:val="00D76302"/>
    <w:rsid w:val="00D776CE"/>
    <w:rsid w:val="00D7780C"/>
    <w:rsid w:val="00D77A47"/>
    <w:rsid w:val="00D808F2"/>
    <w:rsid w:val="00D825C4"/>
    <w:rsid w:val="00D834CC"/>
    <w:rsid w:val="00D8450D"/>
    <w:rsid w:val="00D845D3"/>
    <w:rsid w:val="00D849E0"/>
    <w:rsid w:val="00D85A63"/>
    <w:rsid w:val="00D87285"/>
    <w:rsid w:val="00D874E6"/>
    <w:rsid w:val="00D91D23"/>
    <w:rsid w:val="00D923FE"/>
    <w:rsid w:val="00D9292D"/>
    <w:rsid w:val="00D92979"/>
    <w:rsid w:val="00D92F23"/>
    <w:rsid w:val="00D93D3D"/>
    <w:rsid w:val="00D9512E"/>
    <w:rsid w:val="00D95292"/>
    <w:rsid w:val="00D96340"/>
    <w:rsid w:val="00D965EF"/>
    <w:rsid w:val="00D97181"/>
    <w:rsid w:val="00D973C4"/>
    <w:rsid w:val="00D97C67"/>
    <w:rsid w:val="00D97D24"/>
    <w:rsid w:val="00DA0AE3"/>
    <w:rsid w:val="00DA1C47"/>
    <w:rsid w:val="00DA3CA7"/>
    <w:rsid w:val="00DA4264"/>
    <w:rsid w:val="00DA51E4"/>
    <w:rsid w:val="00DA5D90"/>
    <w:rsid w:val="00DA63AD"/>
    <w:rsid w:val="00DA77AC"/>
    <w:rsid w:val="00DB050D"/>
    <w:rsid w:val="00DB07D8"/>
    <w:rsid w:val="00DB0A04"/>
    <w:rsid w:val="00DB2FA2"/>
    <w:rsid w:val="00DB3769"/>
    <w:rsid w:val="00DB54F0"/>
    <w:rsid w:val="00DC01A5"/>
    <w:rsid w:val="00DC18F6"/>
    <w:rsid w:val="00DC1F00"/>
    <w:rsid w:val="00DC2241"/>
    <w:rsid w:val="00DC252C"/>
    <w:rsid w:val="00DC2DB6"/>
    <w:rsid w:val="00DC40AF"/>
    <w:rsid w:val="00DC49A0"/>
    <w:rsid w:val="00DC5270"/>
    <w:rsid w:val="00DC52A4"/>
    <w:rsid w:val="00DC5391"/>
    <w:rsid w:val="00DC54FB"/>
    <w:rsid w:val="00DC5E3D"/>
    <w:rsid w:val="00DC610D"/>
    <w:rsid w:val="00DC7102"/>
    <w:rsid w:val="00DD06E4"/>
    <w:rsid w:val="00DD2E01"/>
    <w:rsid w:val="00DD3635"/>
    <w:rsid w:val="00DD4223"/>
    <w:rsid w:val="00DD4A37"/>
    <w:rsid w:val="00DD50E0"/>
    <w:rsid w:val="00DD5DB5"/>
    <w:rsid w:val="00DD6CC9"/>
    <w:rsid w:val="00DE0165"/>
    <w:rsid w:val="00DE092D"/>
    <w:rsid w:val="00DE0E3D"/>
    <w:rsid w:val="00DE2020"/>
    <w:rsid w:val="00DE388A"/>
    <w:rsid w:val="00DE3CE5"/>
    <w:rsid w:val="00DE53FC"/>
    <w:rsid w:val="00DE5E76"/>
    <w:rsid w:val="00DE62B6"/>
    <w:rsid w:val="00DE6333"/>
    <w:rsid w:val="00DE6B1D"/>
    <w:rsid w:val="00DE79A5"/>
    <w:rsid w:val="00DF01B5"/>
    <w:rsid w:val="00DF0C41"/>
    <w:rsid w:val="00DF1189"/>
    <w:rsid w:val="00DF120B"/>
    <w:rsid w:val="00DF1736"/>
    <w:rsid w:val="00DF243E"/>
    <w:rsid w:val="00DF28EA"/>
    <w:rsid w:val="00DF3F52"/>
    <w:rsid w:val="00DF4699"/>
    <w:rsid w:val="00DF49FE"/>
    <w:rsid w:val="00DF5395"/>
    <w:rsid w:val="00DF55A5"/>
    <w:rsid w:val="00DF55FE"/>
    <w:rsid w:val="00DF5A10"/>
    <w:rsid w:val="00DF7141"/>
    <w:rsid w:val="00E00A5B"/>
    <w:rsid w:val="00E0171E"/>
    <w:rsid w:val="00E027BF"/>
    <w:rsid w:val="00E030DF"/>
    <w:rsid w:val="00E03117"/>
    <w:rsid w:val="00E03A36"/>
    <w:rsid w:val="00E03D4B"/>
    <w:rsid w:val="00E046E7"/>
    <w:rsid w:val="00E0574D"/>
    <w:rsid w:val="00E05FD5"/>
    <w:rsid w:val="00E05FEF"/>
    <w:rsid w:val="00E061B6"/>
    <w:rsid w:val="00E0666E"/>
    <w:rsid w:val="00E06686"/>
    <w:rsid w:val="00E07307"/>
    <w:rsid w:val="00E10E2D"/>
    <w:rsid w:val="00E11262"/>
    <w:rsid w:val="00E118CA"/>
    <w:rsid w:val="00E132DE"/>
    <w:rsid w:val="00E13605"/>
    <w:rsid w:val="00E1541D"/>
    <w:rsid w:val="00E15F3F"/>
    <w:rsid w:val="00E16230"/>
    <w:rsid w:val="00E1672F"/>
    <w:rsid w:val="00E171C3"/>
    <w:rsid w:val="00E2025E"/>
    <w:rsid w:val="00E20B93"/>
    <w:rsid w:val="00E21487"/>
    <w:rsid w:val="00E217DA"/>
    <w:rsid w:val="00E23777"/>
    <w:rsid w:val="00E23C89"/>
    <w:rsid w:val="00E23E34"/>
    <w:rsid w:val="00E2499D"/>
    <w:rsid w:val="00E24EEB"/>
    <w:rsid w:val="00E259C7"/>
    <w:rsid w:val="00E267F3"/>
    <w:rsid w:val="00E26C00"/>
    <w:rsid w:val="00E2757F"/>
    <w:rsid w:val="00E277CA"/>
    <w:rsid w:val="00E2788D"/>
    <w:rsid w:val="00E27D1A"/>
    <w:rsid w:val="00E302B6"/>
    <w:rsid w:val="00E30D86"/>
    <w:rsid w:val="00E30EB6"/>
    <w:rsid w:val="00E315DE"/>
    <w:rsid w:val="00E31CD6"/>
    <w:rsid w:val="00E32879"/>
    <w:rsid w:val="00E348F9"/>
    <w:rsid w:val="00E34CD3"/>
    <w:rsid w:val="00E35065"/>
    <w:rsid w:val="00E36DC2"/>
    <w:rsid w:val="00E36E72"/>
    <w:rsid w:val="00E37C9E"/>
    <w:rsid w:val="00E37E8B"/>
    <w:rsid w:val="00E412AC"/>
    <w:rsid w:val="00E43162"/>
    <w:rsid w:val="00E43FB0"/>
    <w:rsid w:val="00E441A1"/>
    <w:rsid w:val="00E4550E"/>
    <w:rsid w:val="00E4658F"/>
    <w:rsid w:val="00E469FD"/>
    <w:rsid w:val="00E47140"/>
    <w:rsid w:val="00E52291"/>
    <w:rsid w:val="00E52BA5"/>
    <w:rsid w:val="00E54294"/>
    <w:rsid w:val="00E543EB"/>
    <w:rsid w:val="00E54423"/>
    <w:rsid w:val="00E545E3"/>
    <w:rsid w:val="00E5552C"/>
    <w:rsid w:val="00E55561"/>
    <w:rsid w:val="00E55C45"/>
    <w:rsid w:val="00E55F3D"/>
    <w:rsid w:val="00E57CC2"/>
    <w:rsid w:val="00E611DC"/>
    <w:rsid w:val="00E618F5"/>
    <w:rsid w:val="00E61EBB"/>
    <w:rsid w:val="00E635FD"/>
    <w:rsid w:val="00E63C5A"/>
    <w:rsid w:val="00E63D68"/>
    <w:rsid w:val="00E63E9F"/>
    <w:rsid w:val="00E64AB0"/>
    <w:rsid w:val="00E64C14"/>
    <w:rsid w:val="00E667F7"/>
    <w:rsid w:val="00E67AA3"/>
    <w:rsid w:val="00E70176"/>
    <w:rsid w:val="00E707C9"/>
    <w:rsid w:val="00E725DF"/>
    <w:rsid w:val="00E7338E"/>
    <w:rsid w:val="00E7343D"/>
    <w:rsid w:val="00E7353C"/>
    <w:rsid w:val="00E75976"/>
    <w:rsid w:val="00E76995"/>
    <w:rsid w:val="00E76B5E"/>
    <w:rsid w:val="00E80125"/>
    <w:rsid w:val="00E802E2"/>
    <w:rsid w:val="00E80865"/>
    <w:rsid w:val="00E81187"/>
    <w:rsid w:val="00E812E8"/>
    <w:rsid w:val="00E82117"/>
    <w:rsid w:val="00E82AEC"/>
    <w:rsid w:val="00E83D4F"/>
    <w:rsid w:val="00E8444B"/>
    <w:rsid w:val="00E84A87"/>
    <w:rsid w:val="00E851CF"/>
    <w:rsid w:val="00E8594A"/>
    <w:rsid w:val="00E85CEF"/>
    <w:rsid w:val="00E875FF"/>
    <w:rsid w:val="00E92246"/>
    <w:rsid w:val="00E936F6"/>
    <w:rsid w:val="00E945FE"/>
    <w:rsid w:val="00E94A79"/>
    <w:rsid w:val="00E951B6"/>
    <w:rsid w:val="00E96F2D"/>
    <w:rsid w:val="00E976CA"/>
    <w:rsid w:val="00EA0492"/>
    <w:rsid w:val="00EA2F2C"/>
    <w:rsid w:val="00EA2FF9"/>
    <w:rsid w:val="00EA404D"/>
    <w:rsid w:val="00EA4729"/>
    <w:rsid w:val="00EA5051"/>
    <w:rsid w:val="00EA5209"/>
    <w:rsid w:val="00EA5DBB"/>
    <w:rsid w:val="00EA6DE2"/>
    <w:rsid w:val="00EA75B0"/>
    <w:rsid w:val="00EB0A1B"/>
    <w:rsid w:val="00EB0BE7"/>
    <w:rsid w:val="00EB26C1"/>
    <w:rsid w:val="00EB3048"/>
    <w:rsid w:val="00EB39AD"/>
    <w:rsid w:val="00EB412F"/>
    <w:rsid w:val="00EC0D68"/>
    <w:rsid w:val="00EC20BA"/>
    <w:rsid w:val="00EC3D98"/>
    <w:rsid w:val="00EC3D9F"/>
    <w:rsid w:val="00EC5F32"/>
    <w:rsid w:val="00EC6D28"/>
    <w:rsid w:val="00EC7589"/>
    <w:rsid w:val="00EC7C96"/>
    <w:rsid w:val="00ED0657"/>
    <w:rsid w:val="00ED10E6"/>
    <w:rsid w:val="00ED25E9"/>
    <w:rsid w:val="00ED2947"/>
    <w:rsid w:val="00ED4B1D"/>
    <w:rsid w:val="00ED5DBC"/>
    <w:rsid w:val="00ED6253"/>
    <w:rsid w:val="00ED7C48"/>
    <w:rsid w:val="00EE014D"/>
    <w:rsid w:val="00EE1BD7"/>
    <w:rsid w:val="00EE2ABE"/>
    <w:rsid w:val="00EE2DF7"/>
    <w:rsid w:val="00EE2EC4"/>
    <w:rsid w:val="00EE41DD"/>
    <w:rsid w:val="00EE5C25"/>
    <w:rsid w:val="00EE5F73"/>
    <w:rsid w:val="00EE7E9E"/>
    <w:rsid w:val="00EF000E"/>
    <w:rsid w:val="00EF0D12"/>
    <w:rsid w:val="00EF0DA5"/>
    <w:rsid w:val="00EF21F2"/>
    <w:rsid w:val="00EF245F"/>
    <w:rsid w:val="00EF2C89"/>
    <w:rsid w:val="00EF36E9"/>
    <w:rsid w:val="00EF4547"/>
    <w:rsid w:val="00EF4D09"/>
    <w:rsid w:val="00EF5929"/>
    <w:rsid w:val="00EF5E42"/>
    <w:rsid w:val="00EF61D8"/>
    <w:rsid w:val="00EF6634"/>
    <w:rsid w:val="00EF758D"/>
    <w:rsid w:val="00F0023C"/>
    <w:rsid w:val="00F00F91"/>
    <w:rsid w:val="00F00FE3"/>
    <w:rsid w:val="00F0154B"/>
    <w:rsid w:val="00F0166B"/>
    <w:rsid w:val="00F01AF2"/>
    <w:rsid w:val="00F02E1D"/>
    <w:rsid w:val="00F03B12"/>
    <w:rsid w:val="00F043A6"/>
    <w:rsid w:val="00F05139"/>
    <w:rsid w:val="00F0513A"/>
    <w:rsid w:val="00F05BAE"/>
    <w:rsid w:val="00F07D97"/>
    <w:rsid w:val="00F10C9F"/>
    <w:rsid w:val="00F10DA7"/>
    <w:rsid w:val="00F11809"/>
    <w:rsid w:val="00F11FAF"/>
    <w:rsid w:val="00F12575"/>
    <w:rsid w:val="00F13BBE"/>
    <w:rsid w:val="00F13E45"/>
    <w:rsid w:val="00F143EB"/>
    <w:rsid w:val="00F144EB"/>
    <w:rsid w:val="00F14714"/>
    <w:rsid w:val="00F14F58"/>
    <w:rsid w:val="00F15486"/>
    <w:rsid w:val="00F17DD7"/>
    <w:rsid w:val="00F20786"/>
    <w:rsid w:val="00F20836"/>
    <w:rsid w:val="00F2089E"/>
    <w:rsid w:val="00F20BEE"/>
    <w:rsid w:val="00F21260"/>
    <w:rsid w:val="00F21733"/>
    <w:rsid w:val="00F2340C"/>
    <w:rsid w:val="00F23463"/>
    <w:rsid w:val="00F23FB3"/>
    <w:rsid w:val="00F245DB"/>
    <w:rsid w:val="00F24700"/>
    <w:rsid w:val="00F25CD1"/>
    <w:rsid w:val="00F25D9C"/>
    <w:rsid w:val="00F260F1"/>
    <w:rsid w:val="00F2749E"/>
    <w:rsid w:val="00F276D3"/>
    <w:rsid w:val="00F27977"/>
    <w:rsid w:val="00F30708"/>
    <w:rsid w:val="00F31DC1"/>
    <w:rsid w:val="00F32018"/>
    <w:rsid w:val="00F32328"/>
    <w:rsid w:val="00F32831"/>
    <w:rsid w:val="00F328F7"/>
    <w:rsid w:val="00F34736"/>
    <w:rsid w:val="00F34933"/>
    <w:rsid w:val="00F34FDC"/>
    <w:rsid w:val="00F35334"/>
    <w:rsid w:val="00F35BC7"/>
    <w:rsid w:val="00F4053A"/>
    <w:rsid w:val="00F41002"/>
    <w:rsid w:val="00F41DC1"/>
    <w:rsid w:val="00F41F14"/>
    <w:rsid w:val="00F423BA"/>
    <w:rsid w:val="00F424FC"/>
    <w:rsid w:val="00F4349F"/>
    <w:rsid w:val="00F43AB3"/>
    <w:rsid w:val="00F44FA6"/>
    <w:rsid w:val="00F4586A"/>
    <w:rsid w:val="00F45B5B"/>
    <w:rsid w:val="00F4701A"/>
    <w:rsid w:val="00F47251"/>
    <w:rsid w:val="00F50AAA"/>
    <w:rsid w:val="00F51CCB"/>
    <w:rsid w:val="00F5283D"/>
    <w:rsid w:val="00F529ED"/>
    <w:rsid w:val="00F52C1F"/>
    <w:rsid w:val="00F52CEA"/>
    <w:rsid w:val="00F53363"/>
    <w:rsid w:val="00F53BC6"/>
    <w:rsid w:val="00F540BB"/>
    <w:rsid w:val="00F543B4"/>
    <w:rsid w:val="00F54B7E"/>
    <w:rsid w:val="00F54BC7"/>
    <w:rsid w:val="00F54F87"/>
    <w:rsid w:val="00F54FD1"/>
    <w:rsid w:val="00F56A91"/>
    <w:rsid w:val="00F6013F"/>
    <w:rsid w:val="00F61604"/>
    <w:rsid w:val="00F61D51"/>
    <w:rsid w:val="00F62B44"/>
    <w:rsid w:val="00F63142"/>
    <w:rsid w:val="00F64296"/>
    <w:rsid w:val="00F6459D"/>
    <w:rsid w:val="00F65148"/>
    <w:rsid w:val="00F66C84"/>
    <w:rsid w:val="00F67341"/>
    <w:rsid w:val="00F71066"/>
    <w:rsid w:val="00F71363"/>
    <w:rsid w:val="00F71CBD"/>
    <w:rsid w:val="00F71ECD"/>
    <w:rsid w:val="00F72F2F"/>
    <w:rsid w:val="00F736B2"/>
    <w:rsid w:val="00F7423D"/>
    <w:rsid w:val="00F74A75"/>
    <w:rsid w:val="00F75E49"/>
    <w:rsid w:val="00F76370"/>
    <w:rsid w:val="00F76A05"/>
    <w:rsid w:val="00F76ADB"/>
    <w:rsid w:val="00F77284"/>
    <w:rsid w:val="00F77518"/>
    <w:rsid w:val="00F777E3"/>
    <w:rsid w:val="00F831C5"/>
    <w:rsid w:val="00F84F01"/>
    <w:rsid w:val="00F85D00"/>
    <w:rsid w:val="00F85D92"/>
    <w:rsid w:val="00F861AC"/>
    <w:rsid w:val="00F8703E"/>
    <w:rsid w:val="00F909CC"/>
    <w:rsid w:val="00F90F11"/>
    <w:rsid w:val="00F91160"/>
    <w:rsid w:val="00F9132A"/>
    <w:rsid w:val="00F91D3D"/>
    <w:rsid w:val="00F92595"/>
    <w:rsid w:val="00F92BB9"/>
    <w:rsid w:val="00F92F8D"/>
    <w:rsid w:val="00F93145"/>
    <w:rsid w:val="00F94971"/>
    <w:rsid w:val="00F96B3D"/>
    <w:rsid w:val="00F96B8F"/>
    <w:rsid w:val="00F976C6"/>
    <w:rsid w:val="00F979BD"/>
    <w:rsid w:val="00FA2F3C"/>
    <w:rsid w:val="00FA5526"/>
    <w:rsid w:val="00FA623F"/>
    <w:rsid w:val="00FA6E82"/>
    <w:rsid w:val="00FA7CFF"/>
    <w:rsid w:val="00FA7DB4"/>
    <w:rsid w:val="00FB0A78"/>
    <w:rsid w:val="00FB1020"/>
    <w:rsid w:val="00FB1549"/>
    <w:rsid w:val="00FB1784"/>
    <w:rsid w:val="00FB36AD"/>
    <w:rsid w:val="00FB3A51"/>
    <w:rsid w:val="00FB4875"/>
    <w:rsid w:val="00FB4C30"/>
    <w:rsid w:val="00FB54E6"/>
    <w:rsid w:val="00FB5B01"/>
    <w:rsid w:val="00FB5C0A"/>
    <w:rsid w:val="00FB694C"/>
    <w:rsid w:val="00FC21A2"/>
    <w:rsid w:val="00FC2737"/>
    <w:rsid w:val="00FC37CC"/>
    <w:rsid w:val="00FC3829"/>
    <w:rsid w:val="00FC39A9"/>
    <w:rsid w:val="00FC47EA"/>
    <w:rsid w:val="00FC60AB"/>
    <w:rsid w:val="00FC62A1"/>
    <w:rsid w:val="00FC77D0"/>
    <w:rsid w:val="00FC7A26"/>
    <w:rsid w:val="00FC7F67"/>
    <w:rsid w:val="00FD007A"/>
    <w:rsid w:val="00FD05C4"/>
    <w:rsid w:val="00FD0D18"/>
    <w:rsid w:val="00FD3077"/>
    <w:rsid w:val="00FD3568"/>
    <w:rsid w:val="00FD3D48"/>
    <w:rsid w:val="00FD5772"/>
    <w:rsid w:val="00FD5F81"/>
    <w:rsid w:val="00FD66D1"/>
    <w:rsid w:val="00FD6984"/>
    <w:rsid w:val="00FD76E1"/>
    <w:rsid w:val="00FD7D48"/>
    <w:rsid w:val="00FE1FAB"/>
    <w:rsid w:val="00FE3DBE"/>
    <w:rsid w:val="00FE453D"/>
    <w:rsid w:val="00FE605C"/>
    <w:rsid w:val="00FE6EBD"/>
    <w:rsid w:val="00FE7051"/>
    <w:rsid w:val="00FE78AF"/>
    <w:rsid w:val="00FF0E73"/>
    <w:rsid w:val="00FF12E2"/>
    <w:rsid w:val="00FF1774"/>
    <w:rsid w:val="00FF1F56"/>
    <w:rsid w:val="00FF32B7"/>
    <w:rsid w:val="00FF38D2"/>
    <w:rsid w:val="00FF398E"/>
    <w:rsid w:val="00FF4A7A"/>
    <w:rsid w:val="00FF5F94"/>
    <w:rsid w:val="00FF6872"/>
    <w:rsid w:val="00FF6921"/>
    <w:rsid w:val="00FF7023"/>
    <w:rsid w:val="00FF799D"/>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103A52"/>
  <w15:docId w15:val="{248C386D-7829-4332-BCA5-EDE147CD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unhideWhenUsed="1"/>
    <w:lsdException w:name="List Bullet 3" w:unhideWhenUsed="1"/>
    <w:lsdException w:name="List Bullet 4" w:unhideWhenUsed="1"/>
    <w:lsdException w:name="List Number 3" w:unhideWhenUsed="1"/>
    <w:lsdException w:name="List Number 4" w:unhideWhenUsed="1"/>
    <w:lsdException w:name="List Number 5"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unhideWhenUsed="1"/>
    <w:lsdException w:name="Block Text" w:unhideWhenUsed="1"/>
    <w:lsdException w:name="Hyperlink"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71"/>
    <w:lsdException w:name="List Paragraph" w:uiPriority="34" w:qFormat="1"/>
    <w:lsdException w:name="Quote" w:uiPriority="2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iPriority="33"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85F41"/>
    <w:pPr>
      <w:overflowPunct w:val="0"/>
      <w:autoSpaceDE w:val="0"/>
      <w:autoSpaceDN w:val="0"/>
      <w:adjustRightInd w:val="0"/>
      <w:spacing w:line="276" w:lineRule="auto"/>
      <w:textAlignment w:val="baseline"/>
    </w:pPr>
    <w:rPr>
      <w:rFonts w:ascii="Calibri" w:hAnsi="Calibri"/>
      <w:sz w:val="22"/>
      <w:szCs w:val="22"/>
    </w:rPr>
  </w:style>
  <w:style w:type="paragraph" w:styleId="berschrift1">
    <w:name w:val="heading 1"/>
    <w:basedOn w:val="Standard"/>
    <w:next w:val="Standard"/>
    <w:link w:val="berschrift1Zchn"/>
    <w:qFormat/>
    <w:rsid w:val="00FC2737"/>
    <w:pPr>
      <w:keepNext/>
      <w:outlineLvl w:val="0"/>
    </w:pPr>
    <w:rPr>
      <w:rFonts w:cs="Arial"/>
      <w:b/>
      <w:bCs/>
      <w:color w:val="000000"/>
      <w:kern w:val="32"/>
      <w:sz w:val="30"/>
      <w:szCs w:val="30"/>
    </w:rPr>
  </w:style>
  <w:style w:type="paragraph" w:styleId="berschrift2">
    <w:name w:val="heading 2"/>
    <w:basedOn w:val="Standard"/>
    <w:next w:val="Standard"/>
    <w:link w:val="berschrift2Zchn"/>
    <w:qFormat/>
    <w:rsid w:val="00FC2737"/>
    <w:pPr>
      <w:keepNext/>
      <w:ind w:left="425" w:hanging="425"/>
      <w:outlineLvl w:val="1"/>
    </w:pPr>
    <w:rPr>
      <w:rFonts w:cs="Arial"/>
      <w:b/>
      <w:bCs/>
      <w:iCs/>
      <w:color w:val="7F7F7F" w:themeColor="text1" w:themeTint="80"/>
      <w:szCs w:val="28"/>
    </w:rPr>
  </w:style>
  <w:style w:type="paragraph" w:styleId="berschrift3">
    <w:name w:val="heading 3"/>
    <w:basedOn w:val="berschrift2"/>
    <w:next w:val="Standard"/>
    <w:link w:val="berschrift3Zchn"/>
    <w:qFormat/>
    <w:rsid w:val="009843C1"/>
    <w:pPr>
      <w:ind w:left="567" w:hanging="567"/>
      <w:outlineLvl w:val="2"/>
    </w:pPr>
    <w:rPr>
      <w:noProof/>
    </w:rPr>
  </w:style>
  <w:style w:type="paragraph" w:styleId="berschrift4">
    <w:name w:val="heading 4"/>
    <w:basedOn w:val="Standard"/>
    <w:next w:val="Standard"/>
    <w:link w:val="berschrift4Zchn"/>
    <w:qFormat/>
    <w:rsid w:val="004655D5"/>
    <w:pPr>
      <w:keepNext/>
      <w:numPr>
        <w:ilvl w:val="3"/>
        <w:numId w:val="1"/>
      </w:numPr>
      <w:spacing w:before="240" w:after="60"/>
      <w:outlineLvl w:val="3"/>
    </w:pPr>
    <w:rPr>
      <w:i/>
      <w:szCs w:val="20"/>
    </w:rPr>
  </w:style>
  <w:style w:type="paragraph" w:styleId="berschrift5">
    <w:name w:val="heading 5"/>
    <w:basedOn w:val="Standard"/>
    <w:next w:val="Standard"/>
    <w:link w:val="berschrift5Zchn"/>
    <w:qFormat/>
    <w:rsid w:val="00FC2737"/>
    <w:pPr>
      <w:numPr>
        <w:ilvl w:val="4"/>
        <w:numId w:val="1"/>
      </w:numPr>
      <w:spacing w:before="240" w:after="60"/>
      <w:outlineLvl w:val="4"/>
    </w:pPr>
    <w:rPr>
      <w:b/>
      <w:color w:val="FFFFFF" w:themeColor="background1"/>
      <w:szCs w:val="20"/>
    </w:rPr>
  </w:style>
  <w:style w:type="paragraph" w:styleId="berschrift6">
    <w:name w:val="heading 6"/>
    <w:basedOn w:val="berschrift5"/>
    <w:next w:val="Standard"/>
    <w:link w:val="berschrift6Zchn"/>
    <w:qFormat/>
    <w:rsid w:val="00AF06B1"/>
    <w:pPr>
      <w:outlineLvl w:val="5"/>
    </w:pPr>
    <w:rPr>
      <w:sz w:val="30"/>
      <w:szCs w:val="30"/>
    </w:rPr>
  </w:style>
  <w:style w:type="paragraph" w:styleId="berschrift7">
    <w:name w:val="heading 7"/>
    <w:basedOn w:val="Standard"/>
    <w:next w:val="Standard"/>
    <w:link w:val="berschrift7Zchn"/>
    <w:qFormat/>
    <w:rsid w:val="004A7759"/>
    <w:pPr>
      <w:numPr>
        <w:ilvl w:val="6"/>
        <w:numId w:val="1"/>
      </w:numPr>
      <w:spacing w:before="240" w:after="60"/>
      <w:outlineLvl w:val="6"/>
    </w:pPr>
    <w:rPr>
      <w:szCs w:val="20"/>
      <w:u w:val="single"/>
    </w:rPr>
  </w:style>
  <w:style w:type="paragraph" w:styleId="berschrift8">
    <w:name w:val="heading 8"/>
    <w:basedOn w:val="Fuzeile"/>
    <w:next w:val="Standard"/>
    <w:link w:val="berschrift8Zchn"/>
    <w:qFormat/>
    <w:rsid w:val="002B6E43"/>
    <w:pPr>
      <w:outlineLvl w:val="7"/>
    </w:pPr>
  </w:style>
  <w:style w:type="paragraph" w:styleId="berschrift9">
    <w:name w:val="heading 9"/>
    <w:basedOn w:val="Standard"/>
    <w:next w:val="Standard"/>
    <w:link w:val="berschrift9Zchn"/>
    <w:qFormat/>
    <w:rsid w:val="009D66E5"/>
    <w:pPr>
      <w:spacing w:before="240" w:after="60"/>
      <w:ind w:left="993" w:hanging="993"/>
      <w:outlineLvl w:val="8"/>
    </w:pPr>
    <w:rPr>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rsid w:val="00C26E81"/>
    <w:rPr>
      <w:i/>
      <w:iCs/>
    </w:rPr>
  </w:style>
  <w:style w:type="paragraph" w:styleId="Kopfzeile">
    <w:name w:val="header"/>
    <w:basedOn w:val="Standard"/>
    <w:link w:val="KopfzeileZchn"/>
    <w:uiPriority w:val="99"/>
    <w:unhideWhenUsed/>
    <w:rsid w:val="00F54F87"/>
    <w:pPr>
      <w:spacing w:before="120"/>
    </w:pPr>
    <w:rPr>
      <w:b/>
      <w:color w:val="FFFFFF" w:themeColor="background1"/>
    </w:rPr>
  </w:style>
  <w:style w:type="paragraph" w:styleId="Funotentext">
    <w:name w:val="footnote text"/>
    <w:basedOn w:val="Standard"/>
    <w:link w:val="FunotentextZchn"/>
    <w:semiHidden/>
    <w:rsid w:val="00361FEC"/>
    <w:rPr>
      <w:szCs w:val="20"/>
      <w:lang w:eastAsia="en-US"/>
    </w:rPr>
  </w:style>
  <w:style w:type="character" w:styleId="Funotenzeichen">
    <w:name w:val="footnote reference"/>
    <w:basedOn w:val="Absatz-Standardschriftart"/>
    <w:semiHidden/>
    <w:rsid w:val="00361FEC"/>
    <w:rPr>
      <w:vertAlign w:val="superscript"/>
    </w:rPr>
  </w:style>
  <w:style w:type="character" w:customStyle="1" w:styleId="KopfzeileZchn">
    <w:name w:val="Kopfzeile Zchn"/>
    <w:basedOn w:val="Absatz-Standardschriftart"/>
    <w:link w:val="Kopfzeile"/>
    <w:uiPriority w:val="99"/>
    <w:rsid w:val="00F54F87"/>
    <w:rPr>
      <w:rFonts w:ascii="Calibri" w:hAnsi="Calibri"/>
      <w:b/>
      <w:color w:val="FFFFFF" w:themeColor="background1"/>
      <w:szCs w:val="22"/>
    </w:rPr>
  </w:style>
  <w:style w:type="paragraph" w:styleId="Sprechblasentext">
    <w:name w:val="Balloon Text"/>
    <w:basedOn w:val="Standard"/>
    <w:link w:val="SprechblasentextZchn"/>
    <w:rsid w:val="00E20B93"/>
    <w:rPr>
      <w:color w:val="000000" w:themeColor="text1"/>
      <w:sz w:val="21"/>
    </w:rPr>
  </w:style>
  <w:style w:type="paragraph" w:styleId="Fuzeile">
    <w:name w:val="footer"/>
    <w:basedOn w:val="Standard"/>
    <w:link w:val="FuzeileZchn"/>
    <w:rsid w:val="002B6E43"/>
    <w:pPr>
      <w:tabs>
        <w:tab w:val="center" w:pos="4536"/>
        <w:tab w:val="right" w:pos="9072"/>
      </w:tabs>
    </w:pPr>
    <w:rPr>
      <w:color w:val="A6A6A6" w:themeColor="background1" w:themeShade="A6"/>
      <w:sz w:val="16"/>
      <w:szCs w:val="16"/>
    </w:rPr>
  </w:style>
  <w:style w:type="character" w:styleId="Seitenzahl">
    <w:name w:val="page number"/>
    <w:basedOn w:val="berschrift6Zchn"/>
    <w:rsid w:val="004B4E8F"/>
    <w:rPr>
      <w:rFonts w:ascii="Calibri" w:hAnsi="Calibri"/>
      <w:b/>
      <w:color w:val="FFFFFF" w:themeColor="background1"/>
      <w:sz w:val="28"/>
      <w:szCs w:val="30"/>
    </w:rPr>
  </w:style>
  <w:style w:type="paragraph" w:styleId="Listenabsatz">
    <w:name w:val="List Paragraph"/>
    <w:basedOn w:val="Standard"/>
    <w:uiPriority w:val="34"/>
    <w:qFormat/>
    <w:rsid w:val="007B1A6C"/>
    <w:pPr>
      <w:numPr>
        <w:numId w:val="35"/>
      </w:numPr>
      <w:ind w:left="227" w:hanging="227"/>
    </w:pPr>
    <w:rPr>
      <w:szCs w:val="20"/>
    </w:rPr>
  </w:style>
  <w:style w:type="character" w:customStyle="1" w:styleId="FunotentextZchn">
    <w:name w:val="Fußnotentext Zchn"/>
    <w:basedOn w:val="Absatz-Standardschriftart"/>
    <w:link w:val="Funotentext"/>
    <w:semiHidden/>
    <w:rsid w:val="00440280"/>
    <w:rPr>
      <w:sz w:val="20"/>
      <w:szCs w:val="20"/>
      <w:lang w:eastAsia="en-US"/>
    </w:rPr>
  </w:style>
  <w:style w:type="character" w:customStyle="1" w:styleId="berschrift2Zchn">
    <w:name w:val="Überschrift 2 Zchn"/>
    <w:basedOn w:val="Absatz-Standardschriftart"/>
    <w:link w:val="berschrift2"/>
    <w:rsid w:val="00FC2737"/>
    <w:rPr>
      <w:rFonts w:ascii="Calibri" w:hAnsi="Calibri" w:cs="Arial"/>
      <w:b/>
      <w:bCs/>
      <w:iCs/>
      <w:color w:val="7F7F7F" w:themeColor="text1" w:themeTint="80"/>
      <w:szCs w:val="28"/>
    </w:rPr>
  </w:style>
  <w:style w:type="character" w:customStyle="1" w:styleId="FuzeileZchn">
    <w:name w:val="Fußzeile Zchn"/>
    <w:basedOn w:val="Absatz-Standardschriftart"/>
    <w:link w:val="Fuzeile"/>
    <w:rsid w:val="002B6E43"/>
    <w:rPr>
      <w:rFonts w:ascii="Calibri" w:hAnsi="Calibri"/>
      <w:color w:val="A6A6A6" w:themeColor="background1" w:themeShade="A6"/>
      <w:sz w:val="16"/>
      <w:szCs w:val="16"/>
    </w:rPr>
  </w:style>
  <w:style w:type="paragraph" w:styleId="berarbeitung">
    <w:name w:val="Revision"/>
    <w:hidden/>
    <w:uiPriority w:val="71"/>
    <w:rsid w:val="00B046A9"/>
    <w:rPr>
      <w:sz w:val="22"/>
      <w:szCs w:val="22"/>
    </w:rPr>
  </w:style>
  <w:style w:type="character" w:customStyle="1" w:styleId="berschrift1Zchn">
    <w:name w:val="Überschrift 1 Zchn"/>
    <w:basedOn w:val="Absatz-Standardschriftart"/>
    <w:link w:val="berschrift1"/>
    <w:rsid w:val="00FC2737"/>
    <w:rPr>
      <w:rFonts w:ascii="Calibri" w:hAnsi="Calibri" w:cs="Arial"/>
      <w:b/>
      <w:bCs/>
      <w:color w:val="000000"/>
      <w:kern w:val="32"/>
      <w:sz w:val="30"/>
      <w:szCs w:val="30"/>
    </w:rPr>
  </w:style>
  <w:style w:type="character" w:customStyle="1" w:styleId="berschrift3Zchn">
    <w:name w:val="Überschrift 3 Zchn"/>
    <w:basedOn w:val="Absatz-Standardschriftart"/>
    <w:link w:val="berschrift3"/>
    <w:rsid w:val="009843C1"/>
    <w:rPr>
      <w:rFonts w:ascii="Calibri" w:hAnsi="Calibri" w:cs="Arial"/>
      <w:b/>
      <w:bCs/>
      <w:iCs/>
      <w:noProof/>
      <w:color w:val="000000"/>
      <w:sz w:val="22"/>
      <w:szCs w:val="28"/>
    </w:rPr>
  </w:style>
  <w:style w:type="character" w:customStyle="1" w:styleId="berschrift4Zchn">
    <w:name w:val="Überschrift 4 Zchn"/>
    <w:basedOn w:val="Absatz-Standardschriftart"/>
    <w:link w:val="berschrift4"/>
    <w:rsid w:val="004655D5"/>
    <w:rPr>
      <w:rFonts w:ascii="Calibri" w:hAnsi="Calibri"/>
      <w:i/>
      <w:sz w:val="22"/>
      <w:szCs w:val="20"/>
    </w:rPr>
  </w:style>
  <w:style w:type="character" w:customStyle="1" w:styleId="berschrift5Zchn">
    <w:name w:val="Überschrift 5 Zchn"/>
    <w:basedOn w:val="Absatz-Standardschriftart"/>
    <w:link w:val="berschrift5"/>
    <w:rsid w:val="00FC2737"/>
    <w:rPr>
      <w:rFonts w:ascii="Calibri" w:hAnsi="Calibri"/>
      <w:b/>
      <w:color w:val="FFFFFF" w:themeColor="background1"/>
      <w:sz w:val="22"/>
      <w:szCs w:val="20"/>
    </w:rPr>
  </w:style>
  <w:style w:type="character" w:customStyle="1" w:styleId="berschrift6Zchn">
    <w:name w:val="Überschrift 6 Zchn"/>
    <w:basedOn w:val="Absatz-Standardschriftart"/>
    <w:link w:val="berschrift6"/>
    <w:rsid w:val="00AF06B1"/>
    <w:rPr>
      <w:rFonts w:ascii="Calibri" w:hAnsi="Calibri"/>
      <w:b/>
      <w:color w:val="FFFFFF" w:themeColor="background1"/>
      <w:sz w:val="30"/>
      <w:szCs w:val="30"/>
    </w:rPr>
  </w:style>
  <w:style w:type="character" w:customStyle="1" w:styleId="berschrift7Zchn">
    <w:name w:val="Überschrift 7 Zchn"/>
    <w:basedOn w:val="Absatz-Standardschriftart"/>
    <w:link w:val="berschrift7"/>
    <w:rsid w:val="00A876A9"/>
    <w:rPr>
      <w:rFonts w:ascii="Calibri" w:hAnsi="Calibri"/>
      <w:sz w:val="22"/>
      <w:szCs w:val="20"/>
      <w:u w:val="single"/>
    </w:rPr>
  </w:style>
  <w:style w:type="character" w:customStyle="1" w:styleId="berschrift8Zchn">
    <w:name w:val="Überschrift 8 Zchn"/>
    <w:basedOn w:val="Absatz-Standardschriftart"/>
    <w:link w:val="berschrift8"/>
    <w:rsid w:val="002B6E43"/>
    <w:rPr>
      <w:rFonts w:ascii="Calibri" w:hAnsi="Calibri"/>
      <w:color w:val="A6A6A6" w:themeColor="background1" w:themeShade="A6"/>
      <w:sz w:val="16"/>
      <w:szCs w:val="16"/>
    </w:rPr>
  </w:style>
  <w:style w:type="character" w:customStyle="1" w:styleId="berschrift9Zchn">
    <w:name w:val="Überschrift 9 Zchn"/>
    <w:basedOn w:val="Absatz-Standardschriftart"/>
    <w:link w:val="berschrift9"/>
    <w:rsid w:val="009D66E5"/>
    <w:rPr>
      <w:rFonts w:ascii="Calibri" w:hAnsi="Calibri"/>
      <w:sz w:val="20"/>
      <w:szCs w:val="20"/>
    </w:rPr>
  </w:style>
  <w:style w:type="character" w:customStyle="1" w:styleId="SprechblasentextZchn">
    <w:name w:val="Sprechblasentext Zchn"/>
    <w:basedOn w:val="Absatz-Standardschriftart"/>
    <w:link w:val="Sprechblasentext"/>
    <w:rsid w:val="00E20B93"/>
    <w:rPr>
      <w:rFonts w:ascii="Calibri" w:hAnsi="Calibri"/>
      <w:color w:val="000000" w:themeColor="text1"/>
      <w:sz w:val="21"/>
      <w:szCs w:val="22"/>
    </w:rPr>
  </w:style>
  <w:style w:type="paragraph" w:customStyle="1" w:styleId="Tabelle">
    <w:name w:val="Tabelle"/>
    <w:basedOn w:val="Standard"/>
    <w:qFormat/>
    <w:rsid w:val="004303C3"/>
    <w:pPr>
      <w:spacing w:line="240" w:lineRule="auto"/>
    </w:pPr>
    <w:rPr>
      <w:sz w:val="20"/>
    </w:rPr>
  </w:style>
  <w:style w:type="paragraph" w:customStyle="1" w:styleId="Tabellenaufzhlung">
    <w:name w:val="Tabellenaufzählung"/>
    <w:basedOn w:val="Tabelle"/>
    <w:qFormat/>
    <w:rsid w:val="00A876A9"/>
    <w:pPr>
      <w:numPr>
        <w:numId w:val="2"/>
      </w:numPr>
      <w:ind w:left="170" w:hanging="170"/>
    </w:pPr>
    <w:rPr>
      <w:szCs w:val="18"/>
    </w:rPr>
  </w:style>
  <w:style w:type="paragraph" w:customStyle="1" w:styleId="Tabellenberschrift">
    <w:name w:val="Tabellenüberschrift"/>
    <w:basedOn w:val="Tabelle"/>
    <w:qFormat/>
    <w:rsid w:val="00A876A9"/>
    <w:pPr>
      <w:spacing w:before="40" w:after="40"/>
    </w:pPr>
    <w:rPr>
      <w:b/>
    </w:rPr>
  </w:style>
  <w:style w:type="paragraph" w:customStyle="1" w:styleId="Tabellenberschrift0">
    <w:name w:val="Tabellen Überschrift"/>
    <w:basedOn w:val="Standard"/>
    <w:rsid w:val="00AF06B1"/>
    <w:pPr>
      <w:widowControl w:val="0"/>
      <w:tabs>
        <w:tab w:val="left" w:pos="7513"/>
      </w:tabs>
      <w:autoSpaceDE/>
      <w:autoSpaceDN/>
      <w:adjustRightInd/>
      <w:spacing w:line="240" w:lineRule="auto"/>
      <w:jc w:val="center"/>
    </w:pPr>
    <w:rPr>
      <w:rFonts w:ascii="Arial Narrow" w:hAnsi="Arial Narrow"/>
      <w:b/>
      <w:i/>
      <w:sz w:val="18"/>
      <w:szCs w:val="24"/>
    </w:rPr>
  </w:style>
  <w:style w:type="paragraph" w:customStyle="1" w:styleId="Haupttitel">
    <w:name w:val="Haupttitel"/>
    <w:basedOn w:val="berschrift1"/>
    <w:rsid w:val="00A876A9"/>
    <w:pPr>
      <w:widowControl w:val="0"/>
      <w:tabs>
        <w:tab w:val="num" w:pos="0"/>
        <w:tab w:val="left" w:pos="7513"/>
      </w:tabs>
      <w:overflowPunct/>
      <w:autoSpaceDE/>
      <w:autoSpaceDN/>
      <w:adjustRightInd/>
      <w:spacing w:line="480" w:lineRule="exact"/>
      <w:ind w:left="567" w:hanging="567"/>
      <w:textAlignment w:val="auto"/>
    </w:pPr>
    <w:rPr>
      <w:rFonts w:cs="Calibri"/>
      <w:iCs/>
      <w:color w:val="auto"/>
      <w:kern w:val="0"/>
      <w:sz w:val="40"/>
      <w:szCs w:val="40"/>
      <w:lang w:val="en-GB"/>
    </w:rPr>
  </w:style>
  <w:style w:type="paragraph" w:customStyle="1" w:styleId="berschriftAufgaben">
    <w:name w:val="Überschrift_Aufgaben"/>
    <w:basedOn w:val="berschrift1"/>
    <w:autoRedefine/>
    <w:qFormat/>
    <w:rsid w:val="00664B0F"/>
    <w:pPr>
      <w:keepNext w:val="0"/>
      <w:keepLines/>
      <w:overflowPunct/>
      <w:autoSpaceDE/>
      <w:autoSpaceDN/>
      <w:adjustRightInd/>
      <w:spacing w:line="240" w:lineRule="auto"/>
      <w:textAlignment w:val="auto"/>
    </w:pPr>
    <w:rPr>
      <w:rFonts w:eastAsia="MS Gothic" w:cs="Times New Roman"/>
      <w:kern w:val="0"/>
    </w:rPr>
  </w:style>
  <w:style w:type="table" w:styleId="Tabellenraster">
    <w:name w:val="Table Grid"/>
    <w:basedOn w:val="NormaleTabelle"/>
    <w:uiPriority w:val="59"/>
    <w:rsid w:val="003127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rsid w:val="00312740"/>
    <w:pPr>
      <w:overflowPunct/>
      <w:autoSpaceDE/>
      <w:autoSpaceDN/>
      <w:adjustRightInd/>
      <w:spacing w:line="240" w:lineRule="auto"/>
      <w:contextualSpacing/>
      <w:textAlignment w:val="auto"/>
    </w:pPr>
    <w:rPr>
      <w:rFonts w:asciiTheme="majorHAnsi" w:eastAsiaTheme="majorEastAsia" w:hAnsiTheme="majorHAnsi" w:cstheme="majorBidi"/>
      <w:spacing w:val="-10"/>
      <w:kern w:val="28"/>
      <w:sz w:val="56"/>
      <w:szCs w:val="56"/>
      <w:lang w:eastAsia="en-US"/>
    </w:rPr>
  </w:style>
  <w:style w:type="character" w:customStyle="1" w:styleId="TitelZchn">
    <w:name w:val="Titel Zchn"/>
    <w:basedOn w:val="Absatz-Standardschriftart"/>
    <w:link w:val="Titel"/>
    <w:uiPriority w:val="10"/>
    <w:rsid w:val="00312740"/>
    <w:rPr>
      <w:rFonts w:asciiTheme="majorHAnsi" w:eastAsiaTheme="majorEastAsia" w:hAnsiTheme="majorHAnsi" w:cstheme="majorBidi"/>
      <w:spacing w:val="-10"/>
      <w:kern w:val="28"/>
      <w:sz w:val="56"/>
      <w:szCs w:val="56"/>
      <w:lang w:eastAsia="en-US"/>
    </w:rPr>
  </w:style>
  <w:style w:type="character" w:styleId="Kommentarzeichen">
    <w:name w:val="annotation reference"/>
    <w:basedOn w:val="Absatz-Standardschriftart"/>
    <w:semiHidden/>
    <w:unhideWhenUsed/>
    <w:rsid w:val="00312740"/>
    <w:rPr>
      <w:sz w:val="16"/>
      <w:szCs w:val="16"/>
    </w:rPr>
  </w:style>
  <w:style w:type="paragraph" w:styleId="Kommentartext">
    <w:name w:val="annotation text"/>
    <w:basedOn w:val="Standard"/>
    <w:link w:val="KommentartextZchn"/>
    <w:unhideWhenUsed/>
    <w:rsid w:val="00312740"/>
    <w:pPr>
      <w:overflowPunct/>
      <w:autoSpaceDE/>
      <w:autoSpaceDN/>
      <w:adjustRightInd/>
      <w:spacing w:line="240" w:lineRule="auto"/>
      <w:textAlignment w:val="auto"/>
    </w:pPr>
    <w:rPr>
      <w:rFonts w:asciiTheme="minorHAnsi" w:eastAsiaTheme="minorHAnsi" w:hAnsiTheme="minorHAnsi" w:cstheme="minorBidi"/>
      <w:sz w:val="20"/>
      <w:szCs w:val="20"/>
      <w:lang w:eastAsia="en-US"/>
    </w:rPr>
  </w:style>
  <w:style w:type="character" w:customStyle="1" w:styleId="KommentartextZchn">
    <w:name w:val="Kommentartext Zchn"/>
    <w:basedOn w:val="Absatz-Standardschriftart"/>
    <w:link w:val="Kommentartext"/>
    <w:rsid w:val="00312740"/>
    <w:rPr>
      <w:rFonts w:asciiTheme="minorHAnsi" w:eastAsiaTheme="minorHAnsi" w:hAnsiTheme="minorHAnsi" w:cstheme="minorBidi"/>
      <w:sz w:val="20"/>
      <w:szCs w:val="20"/>
      <w:lang w:eastAsia="en-US"/>
    </w:rPr>
  </w:style>
  <w:style w:type="paragraph" w:customStyle="1" w:styleId="KommentarzurBildherkunft">
    <w:name w:val="Kommentar zur Bildherkunft"/>
    <w:basedOn w:val="Standard"/>
    <w:qFormat/>
    <w:rsid w:val="00312740"/>
    <w:pPr>
      <w:overflowPunct/>
      <w:autoSpaceDE/>
      <w:autoSpaceDN/>
      <w:adjustRightInd/>
      <w:spacing w:line="240" w:lineRule="auto"/>
      <w:textAlignment w:val="auto"/>
    </w:pPr>
    <w:rPr>
      <w:rFonts w:asciiTheme="minorHAnsi" w:eastAsiaTheme="minorHAnsi" w:hAnsiTheme="minorHAnsi" w:cstheme="minorBidi"/>
      <w:b/>
      <w:color w:val="FF0000"/>
      <w:sz w:val="16"/>
      <w:szCs w:val="14"/>
      <w:lang w:eastAsia="en-US"/>
    </w:rPr>
  </w:style>
  <w:style w:type="paragraph" w:styleId="Kommentarthema">
    <w:name w:val="annotation subject"/>
    <w:basedOn w:val="Kommentartext"/>
    <w:next w:val="Kommentartext"/>
    <w:link w:val="KommentarthemaZchn"/>
    <w:semiHidden/>
    <w:unhideWhenUsed/>
    <w:rsid w:val="004C71AA"/>
    <w:pPr>
      <w:overflowPunct w:val="0"/>
      <w:autoSpaceDE w:val="0"/>
      <w:autoSpaceDN w:val="0"/>
      <w:adjustRightInd w:val="0"/>
      <w:jc w:val="both"/>
      <w:textAlignment w:val="baseline"/>
    </w:pPr>
    <w:rPr>
      <w:rFonts w:ascii="Calibri" w:eastAsia="Times New Roman" w:hAnsi="Calibri" w:cs="Times New Roman"/>
      <w:b/>
      <w:bCs/>
      <w:lang w:eastAsia="de-DE"/>
    </w:rPr>
  </w:style>
  <w:style w:type="character" w:customStyle="1" w:styleId="KommentarthemaZchn">
    <w:name w:val="Kommentarthema Zchn"/>
    <w:basedOn w:val="KommentartextZchn"/>
    <w:link w:val="Kommentarthema"/>
    <w:semiHidden/>
    <w:rsid w:val="004C71AA"/>
    <w:rPr>
      <w:rFonts w:ascii="Calibri" w:eastAsiaTheme="minorHAnsi" w:hAnsi="Calibri" w:cstheme="minorBidi"/>
      <w:b/>
      <w:bCs/>
      <w:sz w:val="20"/>
      <w:szCs w:val="20"/>
      <w:lang w:eastAsia="en-US"/>
    </w:rPr>
  </w:style>
  <w:style w:type="paragraph" w:customStyle="1" w:styleId="Handschrift">
    <w:name w:val="Handschrift"/>
    <w:basedOn w:val="Standard"/>
    <w:qFormat/>
    <w:rsid w:val="0006151E"/>
    <w:pPr>
      <w:spacing w:line="240" w:lineRule="auto"/>
    </w:pPr>
    <w:rPr>
      <w:rFonts w:ascii="Comic Sans MS" w:hAnsi="Comic Sans MS"/>
      <w:i/>
      <w:color w:val="548DD4" w:themeColor="text2" w:themeTint="99"/>
      <w:sz w:val="20"/>
    </w:rPr>
  </w:style>
  <w:style w:type="paragraph" w:customStyle="1" w:styleId="Impressum">
    <w:name w:val="Impressum"/>
    <w:basedOn w:val="Standard"/>
    <w:qFormat/>
    <w:rsid w:val="009E1508"/>
    <w:pPr>
      <w:spacing w:line="240" w:lineRule="auto"/>
    </w:pPr>
    <w:rPr>
      <w:sz w:val="18"/>
    </w:rPr>
  </w:style>
  <w:style w:type="paragraph" w:customStyle="1" w:styleId="StadardHaengend">
    <w:name w:val="Stadard.Haengend"/>
    <w:basedOn w:val="Standard"/>
    <w:qFormat/>
    <w:rsid w:val="0067618A"/>
    <w:pPr>
      <w:spacing w:line="264" w:lineRule="auto"/>
      <w:ind w:left="276" w:hanging="276"/>
    </w:pPr>
    <w:rPr>
      <w:sz w:val="23"/>
      <w:szCs w:val="23"/>
    </w:rPr>
  </w:style>
  <w:style w:type="character" w:styleId="Hyperlink">
    <w:name w:val="Hyperlink"/>
    <w:basedOn w:val="Absatz-Standardschriftart"/>
    <w:unhideWhenUsed/>
    <w:rsid w:val="00F54FD1"/>
    <w:rPr>
      <w:color w:val="0000FF" w:themeColor="hyperlink"/>
      <w:u w:val="single"/>
    </w:rPr>
  </w:style>
  <w:style w:type="character" w:styleId="Platzhaltertext">
    <w:name w:val="Placeholder Text"/>
    <w:basedOn w:val="Absatz-Standardschriftart"/>
    <w:semiHidden/>
    <w:rsid w:val="002250FC"/>
    <w:rPr>
      <w:color w:val="808080"/>
    </w:rPr>
  </w:style>
  <w:style w:type="paragraph" w:styleId="StandardWeb">
    <w:name w:val="Normal (Web)"/>
    <w:basedOn w:val="Standard"/>
    <w:uiPriority w:val="99"/>
    <w:unhideWhenUsed/>
    <w:rsid w:val="005738EE"/>
    <w:pPr>
      <w:overflowPunct/>
      <w:autoSpaceDE/>
      <w:autoSpaceDN/>
      <w:adjustRightInd/>
      <w:spacing w:before="100" w:beforeAutospacing="1" w:after="100" w:afterAutospacing="1" w:line="240" w:lineRule="auto"/>
      <w:textAlignment w:val="auto"/>
    </w:pPr>
    <w:rPr>
      <w:rFonts w:ascii="Times New Roman" w:eastAsiaTheme="minorEastAsia" w:hAnsi="Times New Roman"/>
      <w:sz w:val="24"/>
      <w:szCs w:val="24"/>
    </w:rPr>
  </w:style>
  <w:style w:type="character" w:styleId="BesuchterLink">
    <w:name w:val="FollowedHyperlink"/>
    <w:basedOn w:val="Absatz-Standardschriftart"/>
    <w:semiHidden/>
    <w:unhideWhenUsed/>
    <w:rsid w:val="00DC18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7934">
      <w:bodyDiv w:val="1"/>
      <w:marLeft w:val="0"/>
      <w:marRight w:val="0"/>
      <w:marTop w:val="0"/>
      <w:marBottom w:val="0"/>
      <w:divBdr>
        <w:top w:val="none" w:sz="0" w:space="0" w:color="auto"/>
        <w:left w:val="none" w:sz="0" w:space="0" w:color="auto"/>
        <w:bottom w:val="none" w:sz="0" w:space="0" w:color="auto"/>
        <w:right w:val="none" w:sz="0" w:space="0" w:color="auto"/>
      </w:divBdr>
    </w:div>
    <w:div w:id="35130079">
      <w:bodyDiv w:val="1"/>
      <w:marLeft w:val="0"/>
      <w:marRight w:val="0"/>
      <w:marTop w:val="0"/>
      <w:marBottom w:val="0"/>
      <w:divBdr>
        <w:top w:val="none" w:sz="0" w:space="0" w:color="auto"/>
        <w:left w:val="none" w:sz="0" w:space="0" w:color="auto"/>
        <w:bottom w:val="none" w:sz="0" w:space="0" w:color="auto"/>
        <w:right w:val="none" w:sz="0" w:space="0" w:color="auto"/>
      </w:divBdr>
    </w:div>
    <w:div w:id="119612423">
      <w:bodyDiv w:val="1"/>
      <w:marLeft w:val="0"/>
      <w:marRight w:val="0"/>
      <w:marTop w:val="0"/>
      <w:marBottom w:val="0"/>
      <w:divBdr>
        <w:top w:val="none" w:sz="0" w:space="0" w:color="auto"/>
        <w:left w:val="none" w:sz="0" w:space="0" w:color="auto"/>
        <w:bottom w:val="none" w:sz="0" w:space="0" w:color="auto"/>
        <w:right w:val="none" w:sz="0" w:space="0" w:color="auto"/>
      </w:divBdr>
      <w:divsChild>
        <w:div w:id="1794056631">
          <w:marLeft w:val="0"/>
          <w:marRight w:val="0"/>
          <w:marTop w:val="0"/>
          <w:marBottom w:val="0"/>
          <w:divBdr>
            <w:top w:val="none" w:sz="0" w:space="0" w:color="auto"/>
            <w:left w:val="none" w:sz="0" w:space="0" w:color="auto"/>
            <w:bottom w:val="none" w:sz="0" w:space="0" w:color="auto"/>
            <w:right w:val="none" w:sz="0" w:space="0" w:color="auto"/>
          </w:divBdr>
        </w:div>
      </w:divsChild>
    </w:div>
    <w:div w:id="505632601">
      <w:bodyDiv w:val="1"/>
      <w:marLeft w:val="0"/>
      <w:marRight w:val="0"/>
      <w:marTop w:val="0"/>
      <w:marBottom w:val="0"/>
      <w:divBdr>
        <w:top w:val="none" w:sz="0" w:space="0" w:color="auto"/>
        <w:left w:val="none" w:sz="0" w:space="0" w:color="auto"/>
        <w:bottom w:val="none" w:sz="0" w:space="0" w:color="auto"/>
        <w:right w:val="none" w:sz="0" w:space="0" w:color="auto"/>
      </w:divBdr>
    </w:div>
    <w:div w:id="542788706">
      <w:bodyDiv w:val="1"/>
      <w:marLeft w:val="0"/>
      <w:marRight w:val="0"/>
      <w:marTop w:val="0"/>
      <w:marBottom w:val="0"/>
      <w:divBdr>
        <w:top w:val="none" w:sz="0" w:space="0" w:color="auto"/>
        <w:left w:val="none" w:sz="0" w:space="0" w:color="auto"/>
        <w:bottom w:val="none" w:sz="0" w:space="0" w:color="auto"/>
        <w:right w:val="none" w:sz="0" w:space="0" w:color="auto"/>
      </w:divBdr>
    </w:div>
    <w:div w:id="672295508">
      <w:bodyDiv w:val="1"/>
      <w:marLeft w:val="0"/>
      <w:marRight w:val="0"/>
      <w:marTop w:val="0"/>
      <w:marBottom w:val="0"/>
      <w:divBdr>
        <w:top w:val="none" w:sz="0" w:space="0" w:color="auto"/>
        <w:left w:val="none" w:sz="0" w:space="0" w:color="auto"/>
        <w:bottom w:val="none" w:sz="0" w:space="0" w:color="auto"/>
        <w:right w:val="none" w:sz="0" w:space="0" w:color="auto"/>
      </w:divBdr>
    </w:div>
    <w:div w:id="806315430">
      <w:bodyDiv w:val="1"/>
      <w:marLeft w:val="0"/>
      <w:marRight w:val="0"/>
      <w:marTop w:val="0"/>
      <w:marBottom w:val="0"/>
      <w:divBdr>
        <w:top w:val="none" w:sz="0" w:space="0" w:color="auto"/>
        <w:left w:val="none" w:sz="0" w:space="0" w:color="auto"/>
        <w:bottom w:val="none" w:sz="0" w:space="0" w:color="auto"/>
        <w:right w:val="none" w:sz="0" w:space="0" w:color="auto"/>
      </w:divBdr>
    </w:div>
    <w:div w:id="1266384705">
      <w:bodyDiv w:val="1"/>
      <w:marLeft w:val="0"/>
      <w:marRight w:val="0"/>
      <w:marTop w:val="0"/>
      <w:marBottom w:val="0"/>
      <w:divBdr>
        <w:top w:val="none" w:sz="0" w:space="0" w:color="auto"/>
        <w:left w:val="none" w:sz="0" w:space="0" w:color="auto"/>
        <w:bottom w:val="none" w:sz="0" w:space="0" w:color="auto"/>
        <w:right w:val="none" w:sz="0" w:space="0" w:color="auto"/>
      </w:divBdr>
    </w:div>
    <w:div w:id="1574000529">
      <w:bodyDiv w:val="1"/>
      <w:marLeft w:val="0"/>
      <w:marRight w:val="0"/>
      <w:marTop w:val="0"/>
      <w:marBottom w:val="0"/>
      <w:divBdr>
        <w:top w:val="none" w:sz="0" w:space="0" w:color="auto"/>
        <w:left w:val="none" w:sz="0" w:space="0" w:color="auto"/>
        <w:bottom w:val="none" w:sz="0" w:space="0" w:color="auto"/>
        <w:right w:val="none" w:sz="0" w:space="0" w:color="auto"/>
      </w:divBdr>
      <w:divsChild>
        <w:div w:id="102573761">
          <w:marLeft w:val="0"/>
          <w:marRight w:val="0"/>
          <w:marTop w:val="0"/>
          <w:marBottom w:val="0"/>
          <w:divBdr>
            <w:top w:val="none" w:sz="0" w:space="0" w:color="auto"/>
            <w:left w:val="none" w:sz="0" w:space="0" w:color="auto"/>
            <w:bottom w:val="none" w:sz="0" w:space="0" w:color="auto"/>
            <w:right w:val="none" w:sz="0" w:space="0" w:color="auto"/>
          </w:divBdr>
        </w:div>
        <w:div w:id="242565728">
          <w:marLeft w:val="0"/>
          <w:marRight w:val="0"/>
          <w:marTop w:val="0"/>
          <w:marBottom w:val="0"/>
          <w:divBdr>
            <w:top w:val="none" w:sz="0" w:space="0" w:color="auto"/>
            <w:left w:val="none" w:sz="0" w:space="0" w:color="auto"/>
            <w:bottom w:val="none" w:sz="0" w:space="0" w:color="auto"/>
            <w:right w:val="none" w:sz="0" w:space="0" w:color="auto"/>
          </w:divBdr>
        </w:div>
        <w:div w:id="295453755">
          <w:marLeft w:val="0"/>
          <w:marRight w:val="0"/>
          <w:marTop w:val="0"/>
          <w:marBottom w:val="0"/>
          <w:divBdr>
            <w:top w:val="none" w:sz="0" w:space="0" w:color="auto"/>
            <w:left w:val="none" w:sz="0" w:space="0" w:color="auto"/>
            <w:bottom w:val="none" w:sz="0" w:space="0" w:color="auto"/>
            <w:right w:val="none" w:sz="0" w:space="0" w:color="auto"/>
          </w:divBdr>
        </w:div>
        <w:div w:id="655764149">
          <w:marLeft w:val="0"/>
          <w:marRight w:val="0"/>
          <w:marTop w:val="0"/>
          <w:marBottom w:val="0"/>
          <w:divBdr>
            <w:top w:val="none" w:sz="0" w:space="0" w:color="auto"/>
            <w:left w:val="none" w:sz="0" w:space="0" w:color="auto"/>
            <w:bottom w:val="none" w:sz="0" w:space="0" w:color="auto"/>
            <w:right w:val="none" w:sz="0" w:space="0" w:color="auto"/>
          </w:divBdr>
        </w:div>
        <w:div w:id="743651124">
          <w:marLeft w:val="0"/>
          <w:marRight w:val="0"/>
          <w:marTop w:val="0"/>
          <w:marBottom w:val="0"/>
          <w:divBdr>
            <w:top w:val="none" w:sz="0" w:space="0" w:color="auto"/>
            <w:left w:val="none" w:sz="0" w:space="0" w:color="auto"/>
            <w:bottom w:val="none" w:sz="0" w:space="0" w:color="auto"/>
            <w:right w:val="none" w:sz="0" w:space="0" w:color="auto"/>
          </w:divBdr>
        </w:div>
        <w:div w:id="789935589">
          <w:marLeft w:val="0"/>
          <w:marRight w:val="0"/>
          <w:marTop w:val="0"/>
          <w:marBottom w:val="0"/>
          <w:divBdr>
            <w:top w:val="none" w:sz="0" w:space="0" w:color="auto"/>
            <w:left w:val="none" w:sz="0" w:space="0" w:color="auto"/>
            <w:bottom w:val="none" w:sz="0" w:space="0" w:color="auto"/>
            <w:right w:val="none" w:sz="0" w:space="0" w:color="auto"/>
          </w:divBdr>
        </w:div>
        <w:div w:id="999889412">
          <w:marLeft w:val="0"/>
          <w:marRight w:val="0"/>
          <w:marTop w:val="0"/>
          <w:marBottom w:val="0"/>
          <w:divBdr>
            <w:top w:val="none" w:sz="0" w:space="0" w:color="auto"/>
            <w:left w:val="none" w:sz="0" w:space="0" w:color="auto"/>
            <w:bottom w:val="none" w:sz="0" w:space="0" w:color="auto"/>
            <w:right w:val="none" w:sz="0" w:space="0" w:color="auto"/>
          </w:divBdr>
        </w:div>
        <w:div w:id="1656379347">
          <w:marLeft w:val="0"/>
          <w:marRight w:val="0"/>
          <w:marTop w:val="0"/>
          <w:marBottom w:val="0"/>
          <w:divBdr>
            <w:top w:val="none" w:sz="0" w:space="0" w:color="auto"/>
            <w:left w:val="none" w:sz="0" w:space="0" w:color="auto"/>
            <w:bottom w:val="none" w:sz="0" w:space="0" w:color="auto"/>
            <w:right w:val="none" w:sz="0" w:space="0" w:color="auto"/>
          </w:divBdr>
        </w:div>
        <w:div w:id="1801341426">
          <w:marLeft w:val="0"/>
          <w:marRight w:val="0"/>
          <w:marTop w:val="0"/>
          <w:marBottom w:val="0"/>
          <w:divBdr>
            <w:top w:val="none" w:sz="0" w:space="0" w:color="auto"/>
            <w:left w:val="none" w:sz="0" w:space="0" w:color="auto"/>
            <w:bottom w:val="none" w:sz="0" w:space="0" w:color="auto"/>
            <w:right w:val="none" w:sz="0" w:space="0" w:color="auto"/>
          </w:divBdr>
        </w:div>
        <w:div w:id="1861506999">
          <w:marLeft w:val="0"/>
          <w:marRight w:val="0"/>
          <w:marTop w:val="0"/>
          <w:marBottom w:val="0"/>
          <w:divBdr>
            <w:top w:val="none" w:sz="0" w:space="0" w:color="auto"/>
            <w:left w:val="none" w:sz="0" w:space="0" w:color="auto"/>
            <w:bottom w:val="none" w:sz="0" w:space="0" w:color="auto"/>
            <w:right w:val="none" w:sz="0" w:space="0" w:color="auto"/>
          </w:divBdr>
        </w:div>
        <w:div w:id="209512947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emf"/><Relationship Id="rId55" Type="http://schemas.openxmlformats.org/officeDocument/2006/relationships/image" Target="media/image47.png"/><Relationship Id="rId63"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3.emf"/><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png"/><Relationship Id="rId57" Type="http://schemas.openxmlformats.org/officeDocument/2006/relationships/footer" Target="footer1.xml"/><Relationship Id="rId10" Type="http://schemas.openxmlformats.org/officeDocument/2006/relationships/hyperlink" Target="https://iconarchive.com/" TargetMode="External"/><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henounproject.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spPr>
      <a:bodyPr wrap="square" lIns="0" tIns="3600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F0F1A-A949-43FD-A7BA-754F98D2F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077</Words>
  <Characters>17542</Characters>
  <Application>Microsoft Office Word</Application>
  <DocSecurity>0</DocSecurity>
  <Lines>146</Lines>
  <Paragraphs>41</Paragraphs>
  <ScaleCrop>false</ScaleCrop>
  <HeadingPairs>
    <vt:vector size="2" baseType="variant">
      <vt:variant>
        <vt:lpstr>Titel</vt:lpstr>
      </vt:variant>
      <vt:variant>
        <vt:i4>1</vt:i4>
      </vt:variant>
    </vt:vector>
  </HeadingPairs>
  <TitlesOfParts>
    <vt:vector size="1" baseType="lpstr">
      <vt:lpstr>Exposee</vt:lpstr>
    </vt:vector>
  </TitlesOfParts>
  <Company>TL</Company>
  <LinksUpToDate>false</LinksUpToDate>
  <CharactersWithSpaces>2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ee</dc:title>
  <dc:subject/>
  <dc:creator>TL</dc:creator>
  <cp:keywords/>
  <dc:description/>
  <cp:lastModifiedBy>Kerstin Hein</cp:lastModifiedBy>
  <cp:revision>3</cp:revision>
  <cp:lastPrinted>2021-05-15T11:52:00Z</cp:lastPrinted>
  <dcterms:created xsi:type="dcterms:W3CDTF">2022-11-03T08:25:00Z</dcterms:created>
  <dcterms:modified xsi:type="dcterms:W3CDTF">2022-11-0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